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98796" w14:textId="16D5353A" w:rsidR="00A6294C" w:rsidRDefault="00A6294C">
      <w:pPr>
        <w:pStyle w:val="Heading1"/>
        <w:spacing w:before="78" w:line="360" w:lineRule="auto"/>
        <w:ind w:left="4329" w:right="1411" w:hanging="3055"/>
        <w:jc w:val="left"/>
      </w:pPr>
      <w:bookmarkStart w:id="0" w:name="_Hlk209732163"/>
      <w:r w:rsidRPr="00A6294C">
        <w:rPr>
          <w:i/>
          <w:iCs/>
          <w:u w:val="single"/>
        </w:rPr>
        <w:t>Original Research Article</w:t>
      </w:r>
    </w:p>
    <w:p w14:paraId="274D5D18" w14:textId="55EEA4C3" w:rsidR="00BB0098" w:rsidRDefault="000B65B4">
      <w:pPr>
        <w:pStyle w:val="Heading1"/>
        <w:spacing w:before="78" w:line="360" w:lineRule="auto"/>
        <w:ind w:left="4329" w:right="1411" w:hanging="3055"/>
        <w:jc w:val="left"/>
      </w:pPr>
      <w:r>
        <w:t>Comparative</w:t>
      </w:r>
      <w:r>
        <w:rPr>
          <w:spacing w:val="-3"/>
        </w:rPr>
        <w:t xml:space="preserve"> </w:t>
      </w:r>
      <w:r>
        <w:rPr>
          <w:i/>
        </w:rPr>
        <w:t>In</w:t>
      </w:r>
      <w:r>
        <w:rPr>
          <w:i/>
          <w:spacing w:val="-3"/>
        </w:rPr>
        <w:t xml:space="preserve"> </w:t>
      </w:r>
      <w:r>
        <w:t>Vitro</w:t>
      </w:r>
      <w:r>
        <w:rPr>
          <w:spacing w:val="-4"/>
        </w:rPr>
        <w:t xml:space="preserve"> </w:t>
      </w:r>
      <w:r>
        <w:t>Antioxidant</w:t>
      </w:r>
      <w:r>
        <w:rPr>
          <w:spacing w:val="-3"/>
        </w:rPr>
        <w:t xml:space="preserve"> </w:t>
      </w:r>
      <w:r w:rsidR="00D96322">
        <w:t xml:space="preserve">Efficacy </w:t>
      </w:r>
      <w:r>
        <w:t>of</w:t>
      </w:r>
      <w:r>
        <w:rPr>
          <w:spacing w:val="-7"/>
        </w:rPr>
        <w:t xml:space="preserve"> </w:t>
      </w:r>
      <w:proofErr w:type="spellStart"/>
      <w:r w:rsidRPr="00C514E4">
        <w:rPr>
          <w:i/>
          <w:iCs/>
        </w:rPr>
        <w:t>Tinospora</w:t>
      </w:r>
      <w:proofErr w:type="spellEnd"/>
      <w:r w:rsidRPr="00C514E4">
        <w:rPr>
          <w:i/>
          <w:iCs/>
          <w:spacing w:val="-4"/>
        </w:rPr>
        <w:t xml:space="preserve"> </w:t>
      </w:r>
      <w:proofErr w:type="spellStart"/>
      <w:r w:rsidRPr="00C514E4">
        <w:rPr>
          <w:i/>
          <w:iCs/>
        </w:rPr>
        <w:t>cordifolia</w:t>
      </w:r>
      <w:proofErr w:type="spellEnd"/>
      <w:r>
        <w:t xml:space="preserve"> </w:t>
      </w:r>
      <w:r w:rsidR="00D96322">
        <w:t xml:space="preserve">Stem </w:t>
      </w:r>
      <w:r>
        <w:t>Extracts</w:t>
      </w:r>
      <w:r w:rsidR="00D96322">
        <w:t xml:space="preserve"> and Fractions versus</w:t>
      </w:r>
      <w:r>
        <w:t xml:space="preserve"> Berberine</w:t>
      </w:r>
    </w:p>
    <w:p w14:paraId="76413715" w14:textId="77777777" w:rsidR="003E2584" w:rsidRDefault="003E2584">
      <w:pPr>
        <w:pStyle w:val="Heading1"/>
        <w:spacing w:before="78" w:line="360" w:lineRule="auto"/>
        <w:ind w:left="4329" w:right="1411" w:hanging="3055"/>
        <w:jc w:val="left"/>
      </w:pPr>
    </w:p>
    <w:p w14:paraId="2BD47FA1" w14:textId="65F73737" w:rsidR="00A6294C" w:rsidRDefault="00A6294C" w:rsidP="008678E1">
      <w:pPr>
        <w:pStyle w:val="Heading1"/>
        <w:spacing w:before="78" w:line="360" w:lineRule="auto"/>
        <w:ind w:right="1411"/>
        <w:jc w:val="left"/>
        <w:rPr>
          <w:lang w:val="en-IN"/>
        </w:rPr>
      </w:pPr>
    </w:p>
    <w:p w14:paraId="580E2075" w14:textId="77777777" w:rsidR="00851A6B" w:rsidRPr="008678E1" w:rsidRDefault="00851A6B" w:rsidP="008678E1">
      <w:pPr>
        <w:pStyle w:val="Heading1"/>
        <w:spacing w:before="78" w:line="360" w:lineRule="auto"/>
        <w:ind w:right="1411"/>
        <w:jc w:val="left"/>
        <w:rPr>
          <w:lang w:val="en-IN"/>
        </w:rPr>
      </w:pPr>
    </w:p>
    <w:bookmarkEnd w:id="0"/>
    <w:p w14:paraId="3B04AA6D" w14:textId="5C7DEA86" w:rsidR="00BB0098" w:rsidRDefault="00A360C5" w:rsidP="00C514E4">
      <w:pPr>
        <w:rPr>
          <w:b/>
          <w:spacing w:val="-2"/>
          <w:sz w:val="24"/>
        </w:rPr>
      </w:pPr>
      <w:r>
        <w:rPr>
          <w:b/>
          <w:spacing w:val="-2"/>
          <w:sz w:val="24"/>
        </w:rPr>
        <w:t xml:space="preserve">        </w:t>
      </w:r>
      <w:r w:rsidR="00C514E4">
        <w:rPr>
          <w:b/>
          <w:spacing w:val="-2"/>
          <w:sz w:val="24"/>
        </w:rPr>
        <w:t>Abstract</w:t>
      </w:r>
    </w:p>
    <w:p w14:paraId="16AEFCAC" w14:textId="77777777" w:rsidR="00C514E4" w:rsidRDefault="00C514E4" w:rsidP="00C514E4">
      <w:pPr>
        <w:rPr>
          <w:b/>
          <w:sz w:val="24"/>
        </w:rPr>
      </w:pPr>
    </w:p>
    <w:p w14:paraId="44751784" w14:textId="7890AF14" w:rsidR="00C514E4" w:rsidRPr="008A1AE9" w:rsidRDefault="00031FB2" w:rsidP="00C514E4">
      <w:pPr>
        <w:spacing w:after="160" w:line="360" w:lineRule="auto"/>
        <w:ind w:left="461"/>
        <w:jc w:val="both"/>
      </w:pPr>
      <w:r>
        <w:rPr>
          <w:b/>
          <w:bCs/>
        </w:rPr>
        <w:t>Introduction</w:t>
      </w:r>
      <w:r w:rsidR="00C514E4" w:rsidRPr="008A1AE9">
        <w:br/>
      </w:r>
      <w:proofErr w:type="spellStart"/>
      <w:r w:rsidR="00C514E4" w:rsidRPr="008A1AE9">
        <w:rPr>
          <w:i/>
          <w:iCs/>
        </w:rPr>
        <w:t>Tinospora</w:t>
      </w:r>
      <w:proofErr w:type="spellEnd"/>
      <w:r w:rsidR="00C514E4" w:rsidRPr="008A1AE9">
        <w:rPr>
          <w:i/>
          <w:iCs/>
        </w:rPr>
        <w:t xml:space="preserve"> </w:t>
      </w:r>
      <w:proofErr w:type="spellStart"/>
      <w:r w:rsidR="00C514E4" w:rsidRPr="008A1AE9">
        <w:rPr>
          <w:i/>
          <w:iCs/>
        </w:rPr>
        <w:t>cordifolia</w:t>
      </w:r>
      <w:proofErr w:type="spellEnd"/>
      <w:r w:rsidR="00C514E4" w:rsidRPr="008A1AE9">
        <w:t xml:space="preserve"> is a well-known medicinal plant in traditional Indian medicine</w:t>
      </w:r>
      <w:r w:rsidR="00C514E4" w:rsidRPr="00311E57">
        <w:t>,</w:t>
      </w:r>
      <w:r w:rsidR="00C514E4" w:rsidRPr="008A1AE9">
        <w:t xml:space="preserve"> valued for its rich phytochemical composition. Among its therapeutic properties, its antioxidant potential has gained attention for possible health and medicinal applications.</w:t>
      </w:r>
    </w:p>
    <w:p w14:paraId="5B13F7D8" w14:textId="63EC9062" w:rsidR="00C514E4" w:rsidRPr="008A1AE9" w:rsidRDefault="00C514E4" w:rsidP="00C514E4">
      <w:pPr>
        <w:spacing w:after="160" w:line="360" w:lineRule="auto"/>
        <w:ind w:left="461"/>
        <w:jc w:val="both"/>
      </w:pPr>
      <w:r w:rsidRPr="008A1AE9">
        <w:rPr>
          <w:b/>
          <w:bCs/>
        </w:rPr>
        <w:t>Metho</w:t>
      </w:r>
      <w:r w:rsidR="003F7CA1">
        <w:rPr>
          <w:b/>
          <w:bCs/>
        </w:rPr>
        <w:t>ds</w:t>
      </w:r>
      <w:r w:rsidRPr="008A1AE9">
        <w:br/>
        <w:t xml:space="preserve">The study evaluated the antioxidant capacity of methanolic stem extracts of </w:t>
      </w:r>
      <w:r w:rsidRPr="008A1AE9">
        <w:rPr>
          <w:i/>
          <w:iCs/>
        </w:rPr>
        <w:t xml:space="preserve">T. </w:t>
      </w:r>
      <w:proofErr w:type="spellStart"/>
      <w:r w:rsidRPr="008A1AE9">
        <w:rPr>
          <w:i/>
          <w:iCs/>
        </w:rPr>
        <w:t>cordifolia</w:t>
      </w:r>
      <w:proofErr w:type="spellEnd"/>
      <w:r w:rsidRPr="008A1AE9">
        <w:t xml:space="preserve"> and its bioactive compound, berberine. Five standard in vitro assays were employed: DPPH, hydroxyl radical, nitric oxide, superoxide scavenging, and ferric reducing antioxidant power. The activity of methanol extracts was compared with fractions prepared using chloroform, dichloromethane, and hexane.</w:t>
      </w:r>
    </w:p>
    <w:p w14:paraId="281811F5" w14:textId="77777777" w:rsidR="00C514E4" w:rsidRPr="008A1AE9" w:rsidRDefault="00C514E4" w:rsidP="00C514E4">
      <w:pPr>
        <w:spacing w:after="160" w:line="360" w:lineRule="auto"/>
        <w:ind w:left="461"/>
        <w:jc w:val="both"/>
      </w:pPr>
      <w:r w:rsidRPr="008A1AE9">
        <w:rPr>
          <w:b/>
          <w:bCs/>
        </w:rPr>
        <w:t>Results</w:t>
      </w:r>
      <w:r w:rsidRPr="008A1AE9">
        <w:br/>
        <w:t>The methanol extract demonstrated significantly higher antioxidant activity than the other fractions, with activity increasing in a concentration-dependent manner (0.02–0.1 mg/mL). The antioxidant effect of the methanol extract was comparable to that of isolated berberine, indicating that both possess strong free radical scavenging properties.</w:t>
      </w:r>
    </w:p>
    <w:p w14:paraId="06146B92" w14:textId="77777777" w:rsidR="00C514E4" w:rsidRDefault="00C514E4" w:rsidP="00C514E4">
      <w:pPr>
        <w:spacing w:after="160" w:line="360" w:lineRule="auto"/>
        <w:ind w:left="461"/>
        <w:jc w:val="both"/>
      </w:pPr>
      <w:r w:rsidRPr="008A1AE9">
        <w:rPr>
          <w:b/>
          <w:bCs/>
        </w:rPr>
        <w:t>Conclusion</w:t>
      </w:r>
      <w:r w:rsidRPr="008A1AE9">
        <w:br/>
        <w:t xml:space="preserve">The findings confirm that </w:t>
      </w:r>
      <w:r w:rsidRPr="008A1AE9">
        <w:rPr>
          <w:i/>
          <w:iCs/>
        </w:rPr>
        <w:t xml:space="preserve">T. </w:t>
      </w:r>
      <w:proofErr w:type="spellStart"/>
      <w:r w:rsidRPr="008A1AE9">
        <w:rPr>
          <w:i/>
          <w:iCs/>
        </w:rPr>
        <w:t>cordifolia</w:t>
      </w:r>
      <w:proofErr w:type="spellEnd"/>
      <w:r w:rsidRPr="008A1AE9">
        <w:t xml:space="preserve"> stems are a rich source of antioxidant phytochemicals. Both the methanolic extract and berberine show potential as natural antioxidant agents, supporting their possible use in medicinal formulations.</w:t>
      </w:r>
    </w:p>
    <w:p w14:paraId="6E94CA27" w14:textId="77777777" w:rsidR="00A360C5" w:rsidRDefault="000B65B4" w:rsidP="00A360C5">
      <w:pPr>
        <w:spacing w:after="160" w:line="360" w:lineRule="auto"/>
        <w:ind w:left="461"/>
        <w:jc w:val="both"/>
        <w:rPr>
          <w:spacing w:val="-4"/>
          <w:sz w:val="24"/>
        </w:rPr>
      </w:pPr>
      <w:r>
        <w:rPr>
          <w:b/>
          <w:sz w:val="24"/>
        </w:rPr>
        <w:t>Keywords:</w:t>
      </w:r>
      <w:r>
        <w:rPr>
          <w:b/>
          <w:spacing w:val="-1"/>
          <w:sz w:val="24"/>
        </w:rPr>
        <w:t xml:space="preserve"> </w:t>
      </w:r>
      <w:proofErr w:type="spellStart"/>
      <w:r>
        <w:rPr>
          <w:i/>
          <w:sz w:val="24"/>
        </w:rPr>
        <w:t>Tinospora</w:t>
      </w:r>
      <w:proofErr w:type="spellEnd"/>
      <w:r>
        <w:rPr>
          <w:i/>
          <w:spacing w:val="-4"/>
          <w:sz w:val="24"/>
        </w:rPr>
        <w:t xml:space="preserve"> </w:t>
      </w:r>
      <w:proofErr w:type="spellStart"/>
      <w:r>
        <w:rPr>
          <w:i/>
          <w:sz w:val="24"/>
        </w:rPr>
        <w:t>cordifolia</w:t>
      </w:r>
      <w:proofErr w:type="spellEnd"/>
      <w:r>
        <w:rPr>
          <w:sz w:val="24"/>
        </w:rPr>
        <w:t>,</w:t>
      </w:r>
      <w:r>
        <w:rPr>
          <w:spacing w:val="-7"/>
          <w:sz w:val="24"/>
        </w:rPr>
        <w:t xml:space="preserve"> </w:t>
      </w:r>
      <w:r>
        <w:rPr>
          <w:sz w:val="24"/>
        </w:rPr>
        <w:t>Berberine,</w:t>
      </w:r>
      <w:r>
        <w:rPr>
          <w:spacing w:val="-1"/>
          <w:sz w:val="24"/>
        </w:rPr>
        <w:t xml:space="preserve"> </w:t>
      </w:r>
      <w:r>
        <w:rPr>
          <w:sz w:val="24"/>
        </w:rPr>
        <w:t>DPPH,</w:t>
      </w:r>
      <w:r>
        <w:rPr>
          <w:spacing w:val="-3"/>
          <w:sz w:val="24"/>
        </w:rPr>
        <w:t xml:space="preserve"> </w:t>
      </w:r>
      <w:r>
        <w:rPr>
          <w:sz w:val="24"/>
        </w:rPr>
        <w:t>FRAP,</w:t>
      </w:r>
      <w:r>
        <w:rPr>
          <w:spacing w:val="-2"/>
          <w:sz w:val="24"/>
        </w:rPr>
        <w:t xml:space="preserve"> </w:t>
      </w:r>
      <w:r>
        <w:rPr>
          <w:sz w:val="24"/>
        </w:rPr>
        <w:t>Free</w:t>
      </w:r>
      <w:r>
        <w:rPr>
          <w:spacing w:val="-5"/>
          <w:sz w:val="24"/>
        </w:rPr>
        <w:t xml:space="preserve"> </w:t>
      </w:r>
      <w:r>
        <w:rPr>
          <w:sz w:val="24"/>
        </w:rPr>
        <w:t>radicals,</w:t>
      </w:r>
      <w:r>
        <w:rPr>
          <w:spacing w:val="-1"/>
          <w:sz w:val="24"/>
        </w:rPr>
        <w:t xml:space="preserve"> </w:t>
      </w:r>
      <w:r>
        <w:rPr>
          <w:spacing w:val="-4"/>
          <w:sz w:val="24"/>
        </w:rPr>
        <w:t>IC₅₀</w:t>
      </w:r>
    </w:p>
    <w:p w14:paraId="1AB0F19C" w14:textId="77777777" w:rsidR="00A360C5" w:rsidRDefault="00C514E4" w:rsidP="00A360C5">
      <w:pPr>
        <w:spacing w:after="160" w:line="360" w:lineRule="auto"/>
        <w:ind w:left="461"/>
        <w:jc w:val="both"/>
        <w:rPr>
          <w:b/>
          <w:bCs/>
          <w:spacing w:val="-2"/>
        </w:rPr>
      </w:pPr>
      <w:r>
        <w:rPr>
          <w:spacing w:val="-2"/>
        </w:rPr>
        <w:t xml:space="preserve"> </w:t>
      </w:r>
      <w:r w:rsidRPr="00A360C5">
        <w:rPr>
          <w:b/>
          <w:bCs/>
          <w:spacing w:val="-2"/>
        </w:rPr>
        <w:t xml:space="preserve"> </w:t>
      </w:r>
    </w:p>
    <w:p w14:paraId="1D18F6AC" w14:textId="5D1C1DD2" w:rsidR="00BB0098" w:rsidRPr="00A360C5" w:rsidRDefault="00C514E4" w:rsidP="00A360C5">
      <w:pPr>
        <w:spacing w:after="160" w:line="360" w:lineRule="auto"/>
        <w:ind w:left="461"/>
        <w:jc w:val="both"/>
        <w:rPr>
          <w:b/>
          <w:bCs/>
        </w:rPr>
      </w:pPr>
      <w:r w:rsidRPr="00A360C5">
        <w:rPr>
          <w:b/>
          <w:bCs/>
          <w:spacing w:val="-2"/>
        </w:rPr>
        <w:t>INTRODUCTION</w:t>
      </w:r>
    </w:p>
    <w:p w14:paraId="61BBE2D3" w14:textId="77777777" w:rsidR="00BB0098" w:rsidRDefault="00BB0098">
      <w:pPr>
        <w:pStyle w:val="BodyText"/>
        <w:spacing w:before="14"/>
        <w:rPr>
          <w:b/>
        </w:rPr>
      </w:pPr>
    </w:p>
    <w:p w14:paraId="7FF99748" w14:textId="34514F37" w:rsidR="00BB0098" w:rsidRDefault="000B65B4">
      <w:pPr>
        <w:pStyle w:val="BodyText"/>
        <w:spacing w:line="360" w:lineRule="auto"/>
        <w:ind w:left="1015" w:right="1151"/>
        <w:jc w:val="both"/>
      </w:pPr>
      <w:r>
        <w:t xml:space="preserve">Reactive oxygen species (ROS) are natural by-products of oxygen metabolism. ROS, as </w:t>
      </w:r>
      <w:proofErr w:type="spellStart"/>
      <w:r>
        <w:t>signalling</w:t>
      </w:r>
      <w:proofErr w:type="spellEnd"/>
      <w:r>
        <w:t xml:space="preserve"> molecules, have the ability to regulate a variety of physiological processes within the</w:t>
      </w:r>
      <w:r>
        <w:rPr>
          <w:spacing w:val="-7"/>
        </w:rPr>
        <w:t xml:space="preserve"> </w:t>
      </w:r>
      <w:r>
        <w:t>body</w:t>
      </w:r>
      <w:r w:rsidR="00070018">
        <w:t xml:space="preserve"> </w:t>
      </w:r>
      <w:r w:rsidR="00070018">
        <w:rPr>
          <w:spacing w:val="-15"/>
        </w:rPr>
        <w:t>[1]</w:t>
      </w:r>
      <w:r>
        <w:t>.</w:t>
      </w:r>
      <w:r>
        <w:rPr>
          <w:spacing w:val="-8"/>
        </w:rPr>
        <w:t xml:space="preserve"> </w:t>
      </w:r>
      <w:r>
        <w:t>However,</w:t>
      </w:r>
      <w:r>
        <w:rPr>
          <w:spacing w:val="-8"/>
        </w:rPr>
        <w:t xml:space="preserve"> </w:t>
      </w:r>
      <w:r>
        <w:t>excessive</w:t>
      </w:r>
      <w:r>
        <w:rPr>
          <w:spacing w:val="-7"/>
        </w:rPr>
        <w:t xml:space="preserve"> </w:t>
      </w:r>
      <w:r>
        <w:t>ROS</w:t>
      </w:r>
      <w:r>
        <w:rPr>
          <w:spacing w:val="-5"/>
        </w:rPr>
        <w:t xml:space="preserve"> </w:t>
      </w:r>
      <w:r>
        <w:t>levels</w:t>
      </w:r>
      <w:r>
        <w:rPr>
          <w:spacing w:val="-3"/>
        </w:rPr>
        <w:t xml:space="preserve"> </w:t>
      </w:r>
      <w:r>
        <w:t>may</w:t>
      </w:r>
      <w:r>
        <w:rPr>
          <w:spacing w:val="-15"/>
        </w:rPr>
        <w:t xml:space="preserve"> </w:t>
      </w:r>
      <w:r>
        <w:t>provoke</w:t>
      </w:r>
      <w:r>
        <w:rPr>
          <w:spacing w:val="-12"/>
        </w:rPr>
        <w:t xml:space="preserve"> </w:t>
      </w:r>
      <w:r>
        <w:t>oxidative</w:t>
      </w:r>
      <w:r>
        <w:rPr>
          <w:spacing w:val="-7"/>
        </w:rPr>
        <w:t xml:space="preserve"> </w:t>
      </w:r>
      <w:r>
        <w:t>stress</w:t>
      </w:r>
      <w:r>
        <w:rPr>
          <w:spacing w:val="-8"/>
        </w:rPr>
        <w:t xml:space="preserve"> </w:t>
      </w:r>
      <w:r>
        <w:t xml:space="preserve">(OS), interrupting the healing cascade and contributing to persistent wounds, inflammation, and delayed tissue repair </w:t>
      </w:r>
      <w:r w:rsidR="00070018">
        <w:t>[2]</w:t>
      </w:r>
      <w:r>
        <w:t xml:space="preserve">. Antioxidants are compounds that can </w:t>
      </w:r>
      <w:proofErr w:type="spellStart"/>
      <w:r>
        <w:t>neutralise</w:t>
      </w:r>
      <w:proofErr w:type="spellEnd"/>
      <w:r>
        <w:t xml:space="preserve"> free radicals by receiving or donating electron(s) to eradicate the radical state </w:t>
      </w:r>
      <w:r w:rsidR="00070018">
        <w:t>[3]</w:t>
      </w:r>
      <w:r>
        <w:t xml:space="preserve">. These molecules can be natural or synthetic substances, although synthetics are not </w:t>
      </w:r>
      <w:proofErr w:type="spellStart"/>
      <w:r>
        <w:t>favoured</w:t>
      </w:r>
      <w:proofErr w:type="spellEnd"/>
      <w:r>
        <w:t xml:space="preserve"> because they</w:t>
      </w:r>
      <w:r>
        <w:rPr>
          <w:spacing w:val="-7"/>
        </w:rPr>
        <w:t xml:space="preserve"> </w:t>
      </w:r>
      <w:r>
        <w:t>have a high risk of</w:t>
      </w:r>
      <w:r>
        <w:rPr>
          <w:spacing w:val="-5"/>
        </w:rPr>
        <w:t xml:space="preserve"> </w:t>
      </w:r>
      <w:r>
        <w:t xml:space="preserve">generating </w:t>
      </w:r>
      <w:proofErr w:type="spellStart"/>
      <w:r>
        <w:t>unfavourable</w:t>
      </w:r>
      <w:proofErr w:type="spellEnd"/>
      <w:r>
        <w:t xml:space="preserve"> and harmful</w:t>
      </w:r>
      <w:r>
        <w:rPr>
          <w:spacing w:val="-7"/>
        </w:rPr>
        <w:t xml:space="preserve"> </w:t>
      </w:r>
      <w:r>
        <w:t>consequences in</w:t>
      </w:r>
      <w:r>
        <w:rPr>
          <w:spacing w:val="-4"/>
        </w:rPr>
        <w:t xml:space="preserve"> </w:t>
      </w:r>
      <w:r>
        <w:t>the</w:t>
      </w:r>
      <w:r>
        <w:rPr>
          <w:spacing w:val="-1"/>
        </w:rPr>
        <w:t xml:space="preserve"> </w:t>
      </w:r>
      <w:r>
        <w:t>body</w:t>
      </w:r>
      <w:r>
        <w:rPr>
          <w:spacing w:val="-13"/>
        </w:rPr>
        <w:t xml:space="preserve"> </w:t>
      </w:r>
      <w:r w:rsidR="00070018">
        <w:t>[4]</w:t>
      </w:r>
      <w:r>
        <w:t>.</w:t>
      </w:r>
      <w:r>
        <w:rPr>
          <w:spacing w:val="40"/>
        </w:rPr>
        <w:t xml:space="preserve"> </w:t>
      </w:r>
      <w:r>
        <w:t>Antioxidants</w:t>
      </w:r>
      <w:r>
        <w:rPr>
          <w:spacing w:val="-6"/>
        </w:rPr>
        <w:t xml:space="preserve"> </w:t>
      </w:r>
      <w:r>
        <w:t>use</w:t>
      </w:r>
      <w:r>
        <w:rPr>
          <w:spacing w:val="-5"/>
        </w:rPr>
        <w:t xml:space="preserve"> </w:t>
      </w:r>
      <w:r>
        <w:t>a</w:t>
      </w:r>
      <w:r>
        <w:rPr>
          <w:spacing w:val="-5"/>
        </w:rPr>
        <w:t xml:space="preserve"> </w:t>
      </w:r>
      <w:r>
        <w:t>variety</w:t>
      </w:r>
      <w:r>
        <w:rPr>
          <w:spacing w:val="-13"/>
        </w:rPr>
        <w:t xml:space="preserve"> </w:t>
      </w:r>
      <w:r>
        <w:t>of</w:t>
      </w:r>
      <w:r>
        <w:rPr>
          <w:spacing w:val="-12"/>
        </w:rPr>
        <w:t xml:space="preserve"> </w:t>
      </w:r>
      <w:r>
        <w:t>routes</w:t>
      </w:r>
      <w:r>
        <w:rPr>
          <w:spacing w:val="-11"/>
        </w:rPr>
        <w:t xml:space="preserve"> </w:t>
      </w:r>
      <w:r>
        <w:t>to</w:t>
      </w:r>
      <w:r>
        <w:rPr>
          <w:spacing w:val="-4"/>
        </w:rPr>
        <w:t xml:space="preserve"> </w:t>
      </w:r>
      <w:r>
        <w:t>target</w:t>
      </w:r>
      <w:r>
        <w:rPr>
          <w:spacing w:val="-3"/>
        </w:rPr>
        <w:t xml:space="preserve"> </w:t>
      </w:r>
      <w:r>
        <w:t>ROS</w:t>
      </w:r>
      <w:r>
        <w:rPr>
          <w:spacing w:val="-3"/>
        </w:rPr>
        <w:t xml:space="preserve"> </w:t>
      </w:r>
      <w:r>
        <w:t>and</w:t>
      </w:r>
      <w:r>
        <w:rPr>
          <w:spacing w:val="-4"/>
        </w:rPr>
        <w:t xml:space="preserve"> </w:t>
      </w:r>
      <w:r>
        <w:t>reduce oxidative stress.</w:t>
      </w:r>
      <w:r>
        <w:rPr>
          <w:spacing w:val="40"/>
        </w:rPr>
        <w:t xml:space="preserve"> </w:t>
      </w:r>
      <w:r>
        <w:t xml:space="preserve">Functional dietary components can boost the natural antioxidant </w:t>
      </w:r>
      <w:proofErr w:type="spellStart"/>
      <w:r>
        <w:t>defence</w:t>
      </w:r>
      <w:proofErr w:type="spellEnd"/>
      <w:r>
        <w:t xml:space="preserve"> system by scavenging reactive oxygen species, preventing and repairing DNA damage, and regulating signal transduction pathways and gene expression </w:t>
      </w:r>
      <w:r w:rsidR="00070018">
        <w:t>[5]</w:t>
      </w:r>
      <w:r>
        <w:t>.</w:t>
      </w:r>
    </w:p>
    <w:p w14:paraId="22203D31" w14:textId="77777777" w:rsidR="00BB0098" w:rsidRDefault="00BB0098">
      <w:pPr>
        <w:pStyle w:val="BodyText"/>
        <w:spacing w:line="360" w:lineRule="auto"/>
        <w:jc w:val="both"/>
      </w:pPr>
    </w:p>
    <w:p w14:paraId="08B31E70" w14:textId="4D560570" w:rsidR="00F61989" w:rsidRDefault="00F61989" w:rsidP="00F61989">
      <w:pPr>
        <w:pStyle w:val="BodyText"/>
        <w:spacing w:before="74" w:line="360" w:lineRule="auto"/>
        <w:ind w:left="1015" w:right="1146" w:firstLine="720"/>
        <w:jc w:val="both"/>
      </w:pPr>
      <w:r>
        <w:t xml:space="preserve"> Plants have traditionally</w:t>
      </w:r>
      <w:r>
        <w:rPr>
          <w:spacing w:val="-1"/>
        </w:rPr>
        <w:t xml:space="preserve"> </w:t>
      </w:r>
      <w:r>
        <w:t>acted as a reservoir of</w:t>
      </w:r>
      <w:r>
        <w:rPr>
          <w:spacing w:val="-4"/>
        </w:rPr>
        <w:t xml:space="preserve"> </w:t>
      </w:r>
      <w:r>
        <w:t>bioactive chemicals used in</w:t>
      </w:r>
      <w:r>
        <w:rPr>
          <w:spacing w:val="-1"/>
        </w:rPr>
        <w:t xml:space="preserve"> </w:t>
      </w:r>
      <w:r>
        <w:t xml:space="preserve">traditional medicine throughout </w:t>
      </w:r>
      <w:proofErr w:type="spellStart"/>
      <w:r>
        <w:t>civilisations</w:t>
      </w:r>
      <w:proofErr w:type="spellEnd"/>
      <w:r>
        <w:t>. The variety</w:t>
      </w:r>
      <w:r>
        <w:rPr>
          <w:spacing w:val="-2"/>
        </w:rPr>
        <w:t xml:space="preserve"> </w:t>
      </w:r>
      <w:r>
        <w:t xml:space="preserve">of bioactive substances found in plant sources has </w:t>
      </w:r>
      <w:r>
        <w:lastRenderedPageBreak/>
        <w:t>kept scientists interested in their possible therapeutic applications [6]. To</w:t>
      </w:r>
      <w:r>
        <w:rPr>
          <w:spacing w:val="-5"/>
        </w:rPr>
        <w:t xml:space="preserve"> </w:t>
      </w:r>
      <w:r>
        <w:t>effectively</w:t>
      </w:r>
      <w:r>
        <w:rPr>
          <w:spacing w:val="-9"/>
        </w:rPr>
        <w:t xml:space="preserve"> </w:t>
      </w:r>
      <w:proofErr w:type="spellStart"/>
      <w:r>
        <w:t>analyse</w:t>
      </w:r>
      <w:proofErr w:type="spellEnd"/>
      <w:r>
        <w:rPr>
          <w:spacing w:val="-6"/>
        </w:rPr>
        <w:t xml:space="preserve"> </w:t>
      </w:r>
      <w:r>
        <w:t>the</w:t>
      </w:r>
      <w:r>
        <w:rPr>
          <w:spacing w:val="-6"/>
        </w:rPr>
        <w:t xml:space="preserve"> </w:t>
      </w:r>
      <w:r>
        <w:t>antioxidant potential</w:t>
      </w:r>
      <w:r>
        <w:rPr>
          <w:spacing w:val="-9"/>
        </w:rPr>
        <w:t xml:space="preserve"> </w:t>
      </w:r>
      <w:r>
        <w:t>of</w:t>
      </w:r>
      <w:r>
        <w:rPr>
          <w:spacing w:val="-8"/>
        </w:rPr>
        <w:t xml:space="preserve"> </w:t>
      </w:r>
      <w:r>
        <w:t>plant extracts,</w:t>
      </w:r>
      <w:r>
        <w:rPr>
          <w:spacing w:val="-3"/>
        </w:rPr>
        <w:t xml:space="preserve"> </w:t>
      </w:r>
      <w:r>
        <w:t>a</w:t>
      </w:r>
      <w:r>
        <w:rPr>
          <w:spacing w:val="-6"/>
        </w:rPr>
        <w:t xml:space="preserve"> </w:t>
      </w:r>
      <w:r>
        <w:t>varied</w:t>
      </w:r>
      <w:r>
        <w:rPr>
          <w:spacing w:val="-5"/>
        </w:rPr>
        <w:t xml:space="preserve"> </w:t>
      </w:r>
      <w:r>
        <w:t>range</w:t>
      </w:r>
      <w:r>
        <w:rPr>
          <w:spacing w:val="-6"/>
        </w:rPr>
        <w:t xml:space="preserve"> </w:t>
      </w:r>
      <w:r>
        <w:t>of</w:t>
      </w:r>
      <w:r>
        <w:rPr>
          <w:spacing w:val="-13"/>
        </w:rPr>
        <w:t xml:space="preserve"> </w:t>
      </w:r>
      <w:r>
        <w:t>assays</w:t>
      </w:r>
      <w:r>
        <w:rPr>
          <w:spacing w:val="-2"/>
        </w:rPr>
        <w:t xml:space="preserve"> </w:t>
      </w:r>
      <w:r>
        <w:t>must be used in conjunction with a comprehensive approach</w:t>
      </w:r>
      <w:r>
        <w:rPr>
          <w:spacing w:val="-1"/>
        </w:rPr>
        <w:t xml:space="preserve"> </w:t>
      </w:r>
      <w:r>
        <w:t>to activity</w:t>
      </w:r>
      <w:r>
        <w:rPr>
          <w:spacing w:val="-1"/>
        </w:rPr>
        <w:t xml:space="preserve"> </w:t>
      </w:r>
      <w:r>
        <w:t xml:space="preserve">assessment. </w:t>
      </w:r>
      <w:r w:rsidR="00857897">
        <w:t>“</w:t>
      </w:r>
      <w:r>
        <w:t>Total</w:t>
      </w:r>
      <w:r>
        <w:rPr>
          <w:spacing w:val="-1"/>
        </w:rPr>
        <w:t xml:space="preserve"> </w:t>
      </w:r>
      <w:r>
        <w:t>phenolic compound content (TPC) and ferric reducing antioxidant power (FRAP) assays are two commonly</w:t>
      </w:r>
      <w:r>
        <w:rPr>
          <w:spacing w:val="-1"/>
        </w:rPr>
        <w:t xml:space="preserve"> </w:t>
      </w:r>
      <w:r>
        <w:t>used cell-free methods for determining the antioxidant capability</w:t>
      </w:r>
      <w:r>
        <w:rPr>
          <w:spacing w:val="-1"/>
        </w:rPr>
        <w:t xml:space="preserve"> </w:t>
      </w:r>
      <w:r>
        <w:t>of plant extracts</w:t>
      </w:r>
      <w:r w:rsidR="00857897">
        <w:t>”</w:t>
      </w:r>
      <w:r>
        <w:t xml:space="preserve"> [7].</w:t>
      </w:r>
    </w:p>
    <w:p w14:paraId="74A628D2" w14:textId="0BD36FD5" w:rsidR="00F61989" w:rsidRDefault="00F61989" w:rsidP="00F61989">
      <w:pPr>
        <w:pStyle w:val="BodyText"/>
        <w:spacing w:before="159" w:line="360" w:lineRule="auto"/>
        <w:ind w:left="1015" w:right="1151" w:firstLine="720"/>
        <w:jc w:val="both"/>
      </w:pPr>
      <w:r>
        <w:t xml:space="preserve">According to the World Health </w:t>
      </w:r>
      <w:proofErr w:type="spellStart"/>
      <w:r>
        <w:t>Organisation</w:t>
      </w:r>
      <w:proofErr w:type="spellEnd"/>
      <w:r>
        <w:t xml:space="preserve"> (WHO), up to 80% of the global population relies on traditional botanical materials or herbal</w:t>
      </w:r>
      <w:r>
        <w:rPr>
          <w:spacing w:val="-1"/>
        </w:rPr>
        <w:t xml:space="preserve"> </w:t>
      </w:r>
      <w:r>
        <w:t>treatments to meet their medical needs</w:t>
      </w:r>
      <w:r>
        <w:rPr>
          <w:spacing w:val="-9"/>
        </w:rPr>
        <w:t xml:space="preserve"> </w:t>
      </w:r>
      <w:r>
        <w:t>[8].</w:t>
      </w:r>
      <w:r>
        <w:rPr>
          <w:spacing w:val="-9"/>
        </w:rPr>
        <w:t xml:space="preserve"> </w:t>
      </w:r>
      <w:proofErr w:type="spellStart"/>
      <w:r>
        <w:rPr>
          <w:i/>
        </w:rPr>
        <w:t>Tinospora</w:t>
      </w:r>
      <w:proofErr w:type="spellEnd"/>
      <w:r>
        <w:rPr>
          <w:i/>
          <w:spacing w:val="-8"/>
        </w:rPr>
        <w:t xml:space="preserve"> </w:t>
      </w:r>
      <w:proofErr w:type="spellStart"/>
      <w:r>
        <w:rPr>
          <w:i/>
        </w:rPr>
        <w:t>cordifolia</w:t>
      </w:r>
      <w:proofErr w:type="spellEnd"/>
      <w:r>
        <w:rPr>
          <w:i/>
          <w:spacing w:val="-10"/>
        </w:rPr>
        <w:t xml:space="preserve"> </w:t>
      </w:r>
      <w:r>
        <w:t>(L.),</w:t>
      </w:r>
      <w:r>
        <w:rPr>
          <w:spacing w:val="-9"/>
        </w:rPr>
        <w:t xml:space="preserve"> </w:t>
      </w:r>
      <w:r>
        <w:t>sometimes</w:t>
      </w:r>
      <w:r>
        <w:rPr>
          <w:spacing w:val="-9"/>
        </w:rPr>
        <w:t xml:space="preserve"> </w:t>
      </w:r>
      <w:r>
        <w:t>known</w:t>
      </w:r>
      <w:r>
        <w:rPr>
          <w:spacing w:val="-12"/>
        </w:rPr>
        <w:t xml:space="preserve"> </w:t>
      </w:r>
      <w:r>
        <w:t>as</w:t>
      </w:r>
      <w:r>
        <w:rPr>
          <w:spacing w:val="-9"/>
        </w:rPr>
        <w:t xml:space="preserve"> </w:t>
      </w:r>
      <w:proofErr w:type="spellStart"/>
      <w:r>
        <w:t>Giloy</w:t>
      </w:r>
      <w:proofErr w:type="spellEnd"/>
      <w:r>
        <w:t>,</w:t>
      </w:r>
      <w:r>
        <w:rPr>
          <w:spacing w:val="-1"/>
        </w:rPr>
        <w:t xml:space="preserve"> </w:t>
      </w:r>
      <w:r>
        <w:t>is</w:t>
      </w:r>
      <w:r>
        <w:rPr>
          <w:spacing w:val="-9"/>
        </w:rPr>
        <w:t xml:space="preserve"> </w:t>
      </w:r>
      <w:r>
        <w:t>a</w:t>
      </w:r>
      <w:r>
        <w:rPr>
          <w:spacing w:val="-8"/>
        </w:rPr>
        <w:t xml:space="preserve"> </w:t>
      </w:r>
      <w:r>
        <w:t>perennial shrubby</w:t>
      </w:r>
      <w:r>
        <w:rPr>
          <w:spacing w:val="-15"/>
        </w:rPr>
        <w:t xml:space="preserve"> </w:t>
      </w:r>
      <w:r>
        <w:t>creeper</w:t>
      </w:r>
      <w:r>
        <w:rPr>
          <w:spacing w:val="-15"/>
        </w:rPr>
        <w:t xml:space="preserve"> </w:t>
      </w:r>
      <w:r>
        <w:t>from</w:t>
      </w:r>
      <w:r>
        <w:rPr>
          <w:spacing w:val="-15"/>
        </w:rPr>
        <w:t xml:space="preserve"> </w:t>
      </w:r>
      <w:r>
        <w:t>the</w:t>
      </w:r>
      <w:r>
        <w:rPr>
          <w:spacing w:val="-15"/>
        </w:rPr>
        <w:t xml:space="preserve"> </w:t>
      </w:r>
      <w:proofErr w:type="spellStart"/>
      <w:r w:rsidRPr="00825BF7">
        <w:rPr>
          <w:i/>
          <w:iCs/>
        </w:rPr>
        <w:t>Menispermaceae</w:t>
      </w:r>
      <w:proofErr w:type="spellEnd"/>
      <w:r w:rsidRPr="00825BF7">
        <w:rPr>
          <w:i/>
          <w:iCs/>
          <w:spacing w:val="-15"/>
        </w:rPr>
        <w:t xml:space="preserve"> </w:t>
      </w:r>
      <w:r>
        <w:t>family,</w:t>
      </w:r>
      <w:r>
        <w:rPr>
          <w:spacing w:val="-15"/>
        </w:rPr>
        <w:t xml:space="preserve"> </w:t>
      </w:r>
      <w:r>
        <w:t>and</w:t>
      </w:r>
      <w:r>
        <w:rPr>
          <w:spacing w:val="-15"/>
        </w:rPr>
        <w:t xml:space="preserve"> </w:t>
      </w:r>
      <w:r>
        <w:t>is</w:t>
      </w:r>
      <w:r>
        <w:rPr>
          <w:spacing w:val="-15"/>
        </w:rPr>
        <w:t xml:space="preserve"> </w:t>
      </w:r>
      <w:r>
        <w:t>one</w:t>
      </w:r>
      <w:r>
        <w:rPr>
          <w:spacing w:val="-15"/>
        </w:rPr>
        <w:t xml:space="preserve"> </w:t>
      </w:r>
      <w:r>
        <w:t>of</w:t>
      </w:r>
      <w:r>
        <w:rPr>
          <w:spacing w:val="-15"/>
        </w:rPr>
        <w:t xml:space="preserve"> </w:t>
      </w:r>
      <w:r>
        <w:t>the</w:t>
      </w:r>
      <w:r>
        <w:rPr>
          <w:spacing w:val="-15"/>
        </w:rPr>
        <w:t xml:space="preserve"> </w:t>
      </w:r>
      <w:r>
        <w:t>important</w:t>
      </w:r>
      <w:r>
        <w:rPr>
          <w:spacing w:val="-15"/>
        </w:rPr>
        <w:t xml:space="preserve"> </w:t>
      </w:r>
      <w:r>
        <w:t>medicinal</w:t>
      </w:r>
      <w:r>
        <w:rPr>
          <w:spacing w:val="-15"/>
        </w:rPr>
        <w:t xml:space="preserve"> </w:t>
      </w:r>
      <w:r>
        <w:t>plants, having multiple benefits. This plant’s drug is useful for the treatment of fever, jaundice, diabetes,</w:t>
      </w:r>
      <w:r>
        <w:rPr>
          <w:spacing w:val="-15"/>
        </w:rPr>
        <w:t xml:space="preserve"> </w:t>
      </w:r>
      <w:r>
        <w:t>dyspepsia,</w:t>
      </w:r>
      <w:r>
        <w:rPr>
          <w:spacing w:val="-10"/>
        </w:rPr>
        <w:t xml:space="preserve"> </w:t>
      </w:r>
      <w:r>
        <w:t>skin</w:t>
      </w:r>
      <w:r>
        <w:rPr>
          <w:spacing w:val="-12"/>
        </w:rPr>
        <w:t xml:space="preserve"> </w:t>
      </w:r>
      <w:r>
        <w:t>disease,</w:t>
      </w:r>
      <w:r>
        <w:rPr>
          <w:spacing w:val="-10"/>
        </w:rPr>
        <w:t xml:space="preserve"> </w:t>
      </w:r>
      <w:r>
        <w:t>chronic</w:t>
      </w:r>
      <w:r>
        <w:rPr>
          <w:spacing w:val="-8"/>
        </w:rPr>
        <w:t xml:space="preserve"> </w:t>
      </w:r>
      <w:r>
        <w:t>diarrhea,</w:t>
      </w:r>
      <w:r>
        <w:rPr>
          <w:spacing w:val="-10"/>
        </w:rPr>
        <w:t xml:space="preserve"> </w:t>
      </w:r>
      <w:r>
        <w:t>and</w:t>
      </w:r>
      <w:r>
        <w:rPr>
          <w:spacing w:val="-12"/>
        </w:rPr>
        <w:t xml:space="preserve"> </w:t>
      </w:r>
      <w:r>
        <w:t>dysentery,</w:t>
      </w:r>
      <w:r>
        <w:rPr>
          <w:spacing w:val="-15"/>
        </w:rPr>
        <w:t xml:space="preserve"> </w:t>
      </w:r>
      <w:r>
        <w:t>etc.</w:t>
      </w:r>
      <w:r>
        <w:rPr>
          <w:spacing w:val="-10"/>
        </w:rPr>
        <w:t xml:space="preserve"> </w:t>
      </w:r>
      <w:r>
        <w:t>This</w:t>
      </w:r>
      <w:r>
        <w:rPr>
          <w:spacing w:val="-14"/>
        </w:rPr>
        <w:t xml:space="preserve"> </w:t>
      </w:r>
      <w:r>
        <w:t>plant</w:t>
      </w:r>
      <w:r>
        <w:rPr>
          <w:spacing w:val="-8"/>
        </w:rPr>
        <w:t xml:space="preserve"> </w:t>
      </w:r>
      <w:r>
        <w:t>also</w:t>
      </w:r>
      <w:r>
        <w:rPr>
          <w:spacing w:val="-8"/>
        </w:rPr>
        <w:t xml:space="preserve"> </w:t>
      </w:r>
      <w:r>
        <w:t xml:space="preserve">possesses anti-inflammatory, anti-stress, anti-neoplastic, anti-periodic, anti-arthritic, anti-oxidant, anti-spasmodic, anti-allergic, anti-leprotic, hepatoprotective, immunomodulatory, anti-malarial, and anti-diabetic activities. The stem’s starch is rich in nutrition and highly digestible. </w:t>
      </w:r>
      <w:r w:rsidR="00857897">
        <w:t>“</w:t>
      </w:r>
      <w:r>
        <w:t>It is native</w:t>
      </w:r>
      <w:r>
        <w:rPr>
          <w:spacing w:val="-2"/>
        </w:rPr>
        <w:t xml:space="preserve"> </w:t>
      </w:r>
      <w:r>
        <w:t>to</w:t>
      </w:r>
      <w:r>
        <w:rPr>
          <w:spacing w:val="-1"/>
        </w:rPr>
        <w:t xml:space="preserve"> </w:t>
      </w:r>
      <w:r>
        <w:t>tropical</w:t>
      </w:r>
      <w:r>
        <w:rPr>
          <w:spacing w:val="-6"/>
        </w:rPr>
        <w:t xml:space="preserve"> </w:t>
      </w:r>
      <w:r>
        <w:t>regions</w:t>
      </w:r>
      <w:r>
        <w:rPr>
          <w:spacing w:val="-3"/>
        </w:rPr>
        <w:t xml:space="preserve"> </w:t>
      </w:r>
      <w:r>
        <w:t>such</w:t>
      </w:r>
      <w:r>
        <w:rPr>
          <w:spacing w:val="-6"/>
        </w:rPr>
        <w:t xml:space="preserve"> </w:t>
      </w:r>
      <w:r>
        <w:t>as Africa, Australia, India, Myanmar, Sri</w:t>
      </w:r>
      <w:r>
        <w:rPr>
          <w:spacing w:val="-10"/>
        </w:rPr>
        <w:t xml:space="preserve"> </w:t>
      </w:r>
      <w:r>
        <w:t>Lanka, and</w:t>
      </w:r>
      <w:r>
        <w:rPr>
          <w:spacing w:val="-1"/>
        </w:rPr>
        <w:t xml:space="preserve"> </w:t>
      </w:r>
      <w:r>
        <w:t xml:space="preserve">Southeast Asia. </w:t>
      </w:r>
      <w:r>
        <w:rPr>
          <w:i/>
        </w:rPr>
        <w:t xml:space="preserve">T. </w:t>
      </w:r>
      <w:proofErr w:type="spellStart"/>
      <w:r>
        <w:rPr>
          <w:i/>
        </w:rPr>
        <w:t>cordifolia</w:t>
      </w:r>
      <w:proofErr w:type="spellEnd"/>
      <w:r>
        <w:rPr>
          <w:i/>
        </w:rPr>
        <w:t xml:space="preserve"> </w:t>
      </w:r>
      <w:r>
        <w:t xml:space="preserve">is also known as </w:t>
      </w:r>
      <w:proofErr w:type="spellStart"/>
      <w:r>
        <w:rPr>
          <w:i/>
        </w:rPr>
        <w:t>Amrtia</w:t>
      </w:r>
      <w:proofErr w:type="spellEnd"/>
      <w:r>
        <w:rPr>
          <w:i/>
        </w:rPr>
        <w:t xml:space="preserve">, China, </w:t>
      </w:r>
      <w:proofErr w:type="spellStart"/>
      <w:r>
        <w:rPr>
          <w:i/>
        </w:rPr>
        <w:t>Gudchi</w:t>
      </w:r>
      <w:proofErr w:type="spellEnd"/>
      <w:r>
        <w:t xml:space="preserve">, in Hindi, and heart-leaved moonseed, </w:t>
      </w:r>
      <w:proofErr w:type="spellStart"/>
      <w:r>
        <w:t>Gilo</w:t>
      </w:r>
      <w:proofErr w:type="spellEnd"/>
      <w:r>
        <w:t xml:space="preserve"> in English</w:t>
      </w:r>
      <w:r w:rsidR="00857897">
        <w:t>”</w:t>
      </w:r>
      <w:r>
        <w:t xml:space="preserve"> [9]. These plants are valued for their capacity to combat oxidative stress </w:t>
      </w:r>
      <w:r>
        <w:rPr>
          <w:i/>
        </w:rPr>
        <w:t xml:space="preserve">via </w:t>
      </w:r>
      <w:r>
        <w:t>electron donation, which is a key property of antioxidants. However, simply assessing their antioxidant efficacy is insufficient to have a comprehensive understanding of their antioxidative capabilities [10].</w:t>
      </w:r>
    </w:p>
    <w:p w14:paraId="2578F2B5" w14:textId="6B50922A" w:rsidR="00F61989" w:rsidRDefault="00857897" w:rsidP="00F61989">
      <w:pPr>
        <w:pStyle w:val="BodyText"/>
        <w:spacing w:before="162" w:line="360" w:lineRule="auto"/>
        <w:ind w:left="1015" w:right="1153" w:firstLine="720"/>
        <w:jc w:val="both"/>
      </w:pPr>
      <w:r>
        <w:t>“</w:t>
      </w:r>
      <w:r w:rsidR="00F61989">
        <w:t>Despite the notable potential of plant-based reagents and extracts to counteract oxidative stress and its adverse health effects, a substantial proportion of edible plant species remain</w:t>
      </w:r>
      <w:r w:rsidR="00F61989">
        <w:rPr>
          <w:spacing w:val="-15"/>
        </w:rPr>
        <w:t xml:space="preserve"> </w:t>
      </w:r>
      <w:r w:rsidR="00F61989">
        <w:t>underexplored.</w:t>
      </w:r>
      <w:r w:rsidR="00F61989">
        <w:rPr>
          <w:spacing w:val="-15"/>
        </w:rPr>
        <w:t xml:space="preserve"> </w:t>
      </w:r>
      <w:r w:rsidR="00F61989">
        <w:t>This</w:t>
      </w:r>
      <w:r w:rsidR="00F61989">
        <w:rPr>
          <w:spacing w:val="-14"/>
        </w:rPr>
        <w:t xml:space="preserve"> </w:t>
      </w:r>
      <w:r w:rsidR="00F61989">
        <w:t>suggests</w:t>
      </w:r>
      <w:r w:rsidR="00F61989">
        <w:rPr>
          <w:spacing w:val="-14"/>
        </w:rPr>
        <w:t xml:space="preserve"> </w:t>
      </w:r>
      <w:r w:rsidR="00F61989">
        <w:t>a</w:t>
      </w:r>
      <w:r w:rsidR="00F61989">
        <w:rPr>
          <w:spacing w:val="-13"/>
        </w:rPr>
        <w:t xml:space="preserve"> </w:t>
      </w:r>
      <w:r w:rsidR="00F61989">
        <w:t>significant</w:t>
      </w:r>
      <w:r w:rsidR="00F61989">
        <w:rPr>
          <w:spacing w:val="-8"/>
        </w:rPr>
        <w:t xml:space="preserve"> </w:t>
      </w:r>
      <w:r w:rsidR="00F61989">
        <w:t>reservoir</w:t>
      </w:r>
      <w:r w:rsidR="00F61989">
        <w:rPr>
          <w:spacing w:val="-10"/>
        </w:rPr>
        <w:t xml:space="preserve"> </w:t>
      </w:r>
      <w:r w:rsidR="00F61989">
        <w:t>of</w:t>
      </w:r>
      <w:r w:rsidR="00F61989">
        <w:rPr>
          <w:spacing w:val="-15"/>
        </w:rPr>
        <w:t xml:space="preserve"> </w:t>
      </w:r>
      <w:r w:rsidR="00F61989">
        <w:t>antioxidant-rich</w:t>
      </w:r>
      <w:r w:rsidR="00F61989">
        <w:rPr>
          <w:spacing w:val="-15"/>
        </w:rPr>
        <w:t xml:space="preserve"> </w:t>
      </w:r>
      <w:r w:rsidR="00F61989">
        <w:t>compounds</w:t>
      </w:r>
      <w:r w:rsidR="00F61989">
        <w:rPr>
          <w:spacing w:val="-14"/>
        </w:rPr>
        <w:t xml:space="preserve"> </w:t>
      </w:r>
      <w:r w:rsidR="00F61989">
        <w:t>that have yet to be thoroughly investigated and utilized for</w:t>
      </w:r>
      <w:r w:rsidR="00F61989">
        <w:rPr>
          <w:spacing w:val="-1"/>
        </w:rPr>
        <w:t xml:space="preserve"> </w:t>
      </w:r>
      <w:r w:rsidR="00F61989">
        <w:t>their potential</w:t>
      </w:r>
      <w:r w:rsidR="00F61989">
        <w:rPr>
          <w:spacing w:val="-2"/>
        </w:rPr>
        <w:t xml:space="preserve"> </w:t>
      </w:r>
      <w:r w:rsidR="00F61989">
        <w:t>therapeutic applications</w:t>
      </w:r>
      <w:r>
        <w:t>”</w:t>
      </w:r>
      <w:bookmarkStart w:id="1" w:name="_GoBack"/>
      <w:bookmarkEnd w:id="1"/>
      <w:r w:rsidR="00F61989">
        <w:t xml:space="preserve"> [11]. As the scientific community</w:t>
      </w:r>
      <w:r w:rsidR="00F61989">
        <w:rPr>
          <w:spacing w:val="-7"/>
        </w:rPr>
        <w:t xml:space="preserve"> </w:t>
      </w:r>
      <w:r w:rsidR="00F61989">
        <w:t>continues to grapple with</w:t>
      </w:r>
      <w:r w:rsidR="00F61989">
        <w:rPr>
          <w:spacing w:val="-2"/>
        </w:rPr>
        <w:t xml:space="preserve"> </w:t>
      </w:r>
      <w:r w:rsidR="00F61989">
        <w:t xml:space="preserve">the challenges posed by oxidative stress-related disorders, a deeper understanding of the bioactive components in </w:t>
      </w:r>
      <w:proofErr w:type="spellStart"/>
      <w:r w:rsidR="00F61989">
        <w:rPr>
          <w:i/>
        </w:rPr>
        <w:t>Tinospora</w:t>
      </w:r>
      <w:proofErr w:type="spellEnd"/>
      <w:r w:rsidR="00F61989">
        <w:rPr>
          <w:i/>
        </w:rPr>
        <w:t xml:space="preserve"> </w:t>
      </w:r>
      <w:proofErr w:type="spellStart"/>
      <w:r w:rsidR="00F61989">
        <w:rPr>
          <w:i/>
        </w:rPr>
        <w:t>cordifolia</w:t>
      </w:r>
      <w:proofErr w:type="spellEnd"/>
      <w:r w:rsidR="00F61989">
        <w:rPr>
          <w:i/>
        </w:rPr>
        <w:t xml:space="preserve"> </w:t>
      </w:r>
      <w:r w:rsidR="00F61989">
        <w:t xml:space="preserve">could pave the way for novel therapeutic strategies [12]. </w:t>
      </w:r>
    </w:p>
    <w:p w14:paraId="1D77AA33" w14:textId="77777777" w:rsidR="00A360C5" w:rsidRDefault="00F61989" w:rsidP="00A360C5">
      <w:pPr>
        <w:pStyle w:val="BodyText"/>
        <w:spacing w:before="162" w:line="360" w:lineRule="auto"/>
        <w:ind w:left="1015" w:right="1153" w:firstLine="720"/>
        <w:jc w:val="both"/>
        <w:rPr>
          <w:spacing w:val="-2"/>
        </w:rPr>
      </w:pPr>
      <w:r>
        <w:t>In this study, the methanol extract, its solvent fractions (hexane, dichloromethane, and chloroform), and</w:t>
      </w:r>
      <w:r>
        <w:rPr>
          <w:spacing w:val="-1"/>
        </w:rPr>
        <w:t xml:space="preserve"> </w:t>
      </w:r>
      <w:r>
        <w:t>the</w:t>
      </w:r>
      <w:r>
        <w:rPr>
          <w:spacing w:val="-2"/>
        </w:rPr>
        <w:t xml:space="preserve"> </w:t>
      </w:r>
      <w:r>
        <w:t>berberine</w:t>
      </w:r>
      <w:r>
        <w:rPr>
          <w:spacing w:val="-2"/>
        </w:rPr>
        <w:t xml:space="preserve"> </w:t>
      </w:r>
      <w:r>
        <w:t>that was</w:t>
      </w:r>
      <w:r>
        <w:rPr>
          <w:spacing w:val="-3"/>
        </w:rPr>
        <w:t xml:space="preserve"> </w:t>
      </w:r>
      <w:r>
        <w:t>separated</w:t>
      </w:r>
      <w:r>
        <w:rPr>
          <w:spacing w:val="-6"/>
        </w:rPr>
        <w:t xml:space="preserve"> </w:t>
      </w:r>
      <w:r>
        <w:t>from</w:t>
      </w:r>
      <w:r>
        <w:rPr>
          <w:spacing w:val="-10"/>
        </w:rPr>
        <w:t xml:space="preserve"> </w:t>
      </w:r>
      <w:r>
        <w:t>the</w:t>
      </w:r>
      <w:r>
        <w:rPr>
          <w:spacing w:val="-2"/>
        </w:rPr>
        <w:t xml:space="preserve"> </w:t>
      </w:r>
      <w:r>
        <w:t>stem</w:t>
      </w:r>
      <w:r>
        <w:rPr>
          <w:spacing w:val="-10"/>
        </w:rPr>
        <w:t xml:space="preserve"> </w:t>
      </w:r>
      <w:r>
        <w:t xml:space="preserve">of </w:t>
      </w:r>
      <w:r>
        <w:rPr>
          <w:i/>
        </w:rPr>
        <w:t xml:space="preserve">T. </w:t>
      </w:r>
      <w:proofErr w:type="spellStart"/>
      <w:r>
        <w:rPr>
          <w:i/>
        </w:rPr>
        <w:t>cordifolia</w:t>
      </w:r>
      <w:proofErr w:type="spellEnd"/>
      <w:r>
        <w:rPr>
          <w:i/>
          <w:spacing w:val="-4"/>
        </w:rPr>
        <w:t xml:space="preserve"> </w:t>
      </w:r>
      <w:r>
        <w:t>are</w:t>
      </w:r>
      <w:r>
        <w:rPr>
          <w:spacing w:val="-2"/>
        </w:rPr>
        <w:t xml:space="preserve"> </w:t>
      </w:r>
      <w:r>
        <w:t xml:space="preserve">examined for their </w:t>
      </w:r>
      <w:r>
        <w:rPr>
          <w:i/>
        </w:rPr>
        <w:t xml:space="preserve">in vitro </w:t>
      </w:r>
      <w:r>
        <w:t>antioxidant activities. Antioxidant potential is assessed using radical scavenging assays, including ferric reducing antioxidant power (FRAP), hydroxyl radical inhibition, superoxide, nitric oxide, and DPPH.</w:t>
      </w:r>
      <w:r>
        <w:rPr>
          <w:spacing w:val="40"/>
        </w:rPr>
        <w:t xml:space="preserve"> </w:t>
      </w:r>
      <w:r>
        <w:t>The goal</w:t>
      </w:r>
      <w:r>
        <w:rPr>
          <w:spacing w:val="-3"/>
        </w:rPr>
        <w:t xml:space="preserve"> </w:t>
      </w:r>
      <w:r>
        <w:t>of</w:t>
      </w:r>
      <w:r>
        <w:rPr>
          <w:spacing w:val="-2"/>
        </w:rPr>
        <w:t xml:space="preserve"> </w:t>
      </w:r>
      <w:r>
        <w:t>this comparative investigation is to</w:t>
      </w:r>
      <w:r>
        <w:rPr>
          <w:spacing w:val="-3"/>
        </w:rPr>
        <w:t xml:space="preserve"> </w:t>
      </w:r>
      <w:r>
        <w:t>find</w:t>
      </w:r>
      <w:r>
        <w:rPr>
          <w:spacing w:val="-3"/>
        </w:rPr>
        <w:t xml:space="preserve"> </w:t>
      </w:r>
      <w:r>
        <w:t>strong</w:t>
      </w:r>
      <w:r>
        <w:rPr>
          <w:spacing w:val="-3"/>
        </w:rPr>
        <w:t xml:space="preserve"> </w:t>
      </w:r>
      <w:r>
        <w:t>natural</w:t>
      </w:r>
      <w:r>
        <w:rPr>
          <w:spacing w:val="-11"/>
        </w:rPr>
        <w:t xml:space="preserve"> </w:t>
      </w:r>
      <w:r>
        <w:t>antioxidants</w:t>
      </w:r>
      <w:r>
        <w:rPr>
          <w:spacing w:val="-4"/>
        </w:rPr>
        <w:t xml:space="preserve"> </w:t>
      </w:r>
      <w:r>
        <w:t>that</w:t>
      </w:r>
      <w:r>
        <w:rPr>
          <w:spacing w:val="-3"/>
        </w:rPr>
        <w:t xml:space="preserve"> </w:t>
      </w:r>
      <w:r>
        <w:t>can</w:t>
      </w:r>
      <w:r>
        <w:rPr>
          <w:spacing w:val="-7"/>
        </w:rPr>
        <w:t xml:space="preserve"> </w:t>
      </w:r>
      <w:r>
        <w:t>be</w:t>
      </w:r>
      <w:r>
        <w:rPr>
          <w:spacing w:val="-3"/>
        </w:rPr>
        <w:t xml:space="preserve"> </w:t>
      </w:r>
      <w:r>
        <w:t>developed further</w:t>
      </w:r>
      <w:r>
        <w:rPr>
          <w:spacing w:val="-2"/>
        </w:rPr>
        <w:t xml:space="preserve"> </w:t>
      </w:r>
      <w:r>
        <w:t>as</w:t>
      </w:r>
      <w:r>
        <w:rPr>
          <w:spacing w:val="-4"/>
        </w:rPr>
        <w:t xml:space="preserve"> </w:t>
      </w:r>
      <w:r>
        <w:t>nutraceuticals</w:t>
      </w:r>
      <w:r>
        <w:rPr>
          <w:spacing w:val="-4"/>
        </w:rPr>
        <w:t xml:space="preserve"> </w:t>
      </w:r>
      <w:r>
        <w:t>or</w:t>
      </w:r>
      <w:r>
        <w:rPr>
          <w:spacing w:val="-2"/>
        </w:rPr>
        <w:t xml:space="preserve"> </w:t>
      </w:r>
      <w:r>
        <w:t xml:space="preserve">medicinal </w:t>
      </w:r>
      <w:r>
        <w:rPr>
          <w:spacing w:val="-2"/>
        </w:rPr>
        <w:t>agents.</w:t>
      </w:r>
    </w:p>
    <w:p w14:paraId="3ABE43CC" w14:textId="70804EE6" w:rsidR="00A360C5" w:rsidRDefault="00A360C5" w:rsidP="00A360C5">
      <w:pPr>
        <w:pStyle w:val="Heading1"/>
        <w:tabs>
          <w:tab w:val="left" w:pos="1375"/>
        </w:tabs>
        <w:spacing w:before="169"/>
        <w:ind w:left="0" w:firstLine="0"/>
      </w:pPr>
      <w:r>
        <w:t xml:space="preserve">                MATERIALS</w:t>
      </w:r>
      <w:r>
        <w:rPr>
          <w:spacing w:val="-2"/>
        </w:rPr>
        <w:t xml:space="preserve"> </w:t>
      </w:r>
      <w:r>
        <w:t>AND</w:t>
      </w:r>
      <w:r>
        <w:rPr>
          <w:spacing w:val="-2"/>
        </w:rPr>
        <w:t xml:space="preserve"> METHODS</w:t>
      </w:r>
    </w:p>
    <w:p w14:paraId="303BCC17" w14:textId="77777777" w:rsidR="00A360C5" w:rsidRDefault="00A360C5" w:rsidP="00A360C5">
      <w:pPr>
        <w:pStyle w:val="BodyText"/>
        <w:spacing w:before="20"/>
        <w:rPr>
          <w:b/>
        </w:rPr>
      </w:pPr>
    </w:p>
    <w:p w14:paraId="0111662D" w14:textId="6DD8E70B" w:rsidR="00A360C5" w:rsidRPr="00C514E4" w:rsidRDefault="00A360C5" w:rsidP="00A360C5">
      <w:pPr>
        <w:tabs>
          <w:tab w:val="left" w:pos="1379"/>
        </w:tabs>
        <w:rPr>
          <w:b/>
          <w:sz w:val="24"/>
        </w:rPr>
      </w:pPr>
      <w:r>
        <w:rPr>
          <w:b/>
          <w:sz w:val="24"/>
        </w:rPr>
        <w:t xml:space="preserve">                 </w:t>
      </w:r>
      <w:r w:rsidRPr="00C514E4">
        <w:rPr>
          <w:b/>
          <w:sz w:val="24"/>
        </w:rPr>
        <w:t>Plant</w:t>
      </w:r>
      <w:r w:rsidRPr="00C514E4">
        <w:rPr>
          <w:b/>
          <w:spacing w:val="-5"/>
          <w:sz w:val="24"/>
        </w:rPr>
        <w:t xml:space="preserve"> </w:t>
      </w:r>
      <w:r w:rsidRPr="00C514E4">
        <w:rPr>
          <w:b/>
          <w:spacing w:val="-2"/>
          <w:sz w:val="24"/>
        </w:rPr>
        <w:t>collection</w:t>
      </w:r>
    </w:p>
    <w:p w14:paraId="13897B55" w14:textId="77777777" w:rsidR="00A360C5" w:rsidRDefault="00A360C5" w:rsidP="00A360C5">
      <w:pPr>
        <w:pStyle w:val="BodyText"/>
        <w:spacing w:before="15"/>
        <w:rPr>
          <w:b/>
        </w:rPr>
      </w:pPr>
    </w:p>
    <w:p w14:paraId="69903FA3" w14:textId="77777777" w:rsidR="00A360C5" w:rsidRDefault="00A360C5" w:rsidP="00A360C5">
      <w:pPr>
        <w:pStyle w:val="BodyText"/>
        <w:spacing w:before="162" w:line="360" w:lineRule="auto"/>
        <w:ind w:left="1015" w:right="1153"/>
        <w:jc w:val="both"/>
        <w:rPr>
          <w:spacing w:val="-2"/>
        </w:rPr>
      </w:pPr>
      <w:r>
        <w:t>The</w:t>
      </w:r>
      <w:r>
        <w:rPr>
          <w:spacing w:val="-4"/>
        </w:rPr>
        <w:t xml:space="preserve"> </w:t>
      </w:r>
      <w:r>
        <w:t>stems</w:t>
      </w:r>
      <w:r>
        <w:rPr>
          <w:spacing w:val="-5"/>
        </w:rPr>
        <w:t xml:space="preserve"> </w:t>
      </w:r>
      <w:r>
        <w:t>of</w:t>
      </w:r>
      <w:r>
        <w:rPr>
          <w:spacing w:val="-9"/>
        </w:rPr>
        <w:t xml:space="preserve"> </w:t>
      </w:r>
      <w:r>
        <w:rPr>
          <w:i/>
        </w:rPr>
        <w:t>T.</w:t>
      </w:r>
      <w:r>
        <w:rPr>
          <w:i/>
          <w:spacing w:val="-1"/>
        </w:rPr>
        <w:t xml:space="preserve"> </w:t>
      </w:r>
      <w:proofErr w:type="spellStart"/>
      <w:r>
        <w:rPr>
          <w:i/>
        </w:rPr>
        <w:t>cordifolia</w:t>
      </w:r>
      <w:proofErr w:type="spellEnd"/>
      <w:r>
        <w:rPr>
          <w:i/>
          <w:spacing w:val="-1"/>
        </w:rPr>
        <w:t xml:space="preserve"> </w:t>
      </w:r>
      <w:r>
        <w:t>were</w:t>
      </w:r>
      <w:r>
        <w:rPr>
          <w:spacing w:val="-4"/>
        </w:rPr>
        <w:t xml:space="preserve"> </w:t>
      </w:r>
      <w:r>
        <w:t>collected</w:t>
      </w:r>
      <w:r>
        <w:rPr>
          <w:spacing w:val="-3"/>
        </w:rPr>
        <w:t xml:space="preserve"> </w:t>
      </w:r>
      <w:r>
        <w:t>from</w:t>
      </w:r>
      <w:r>
        <w:rPr>
          <w:spacing w:val="-12"/>
        </w:rPr>
        <w:t xml:space="preserve"> </w:t>
      </w:r>
      <w:r>
        <w:t>the Herbal</w:t>
      </w:r>
      <w:r>
        <w:rPr>
          <w:spacing w:val="-7"/>
        </w:rPr>
        <w:t xml:space="preserve"> </w:t>
      </w:r>
      <w:r>
        <w:t>Garden</w:t>
      </w:r>
      <w:r>
        <w:rPr>
          <w:spacing w:val="-8"/>
        </w:rPr>
        <w:t xml:space="preserve"> </w:t>
      </w:r>
      <w:r>
        <w:t>School</w:t>
      </w:r>
      <w:r>
        <w:rPr>
          <w:spacing w:val="-12"/>
        </w:rPr>
        <w:t xml:space="preserve"> </w:t>
      </w:r>
      <w:r>
        <w:t>of</w:t>
      </w:r>
      <w:r>
        <w:rPr>
          <w:spacing w:val="-11"/>
        </w:rPr>
        <w:t xml:space="preserve"> </w:t>
      </w:r>
      <w:r>
        <w:t>Organic Farming, Punjab Agricultural University, Ludhiana, Punjab, India (latitude 30.900965, longitude 75.857277 GPS coordinates of 30°54’3.4740” N and 75°51’26.1972” E). The plant samples were</w:t>
      </w:r>
      <w:r>
        <w:rPr>
          <w:spacing w:val="-9"/>
        </w:rPr>
        <w:t xml:space="preserve"> </w:t>
      </w:r>
      <w:r>
        <w:t>authenticated</w:t>
      </w:r>
      <w:r>
        <w:rPr>
          <w:spacing w:val="-8"/>
        </w:rPr>
        <w:t xml:space="preserve"> </w:t>
      </w:r>
      <w:r>
        <w:t>by</w:t>
      </w:r>
      <w:r>
        <w:rPr>
          <w:spacing w:val="-15"/>
        </w:rPr>
        <w:t xml:space="preserve"> </w:t>
      </w:r>
      <w:r>
        <w:t>the</w:t>
      </w:r>
      <w:r>
        <w:rPr>
          <w:spacing w:val="-9"/>
        </w:rPr>
        <w:t xml:space="preserve"> </w:t>
      </w:r>
      <w:r>
        <w:t>Department</w:t>
      </w:r>
      <w:r>
        <w:rPr>
          <w:spacing w:val="-8"/>
        </w:rPr>
        <w:t xml:space="preserve"> </w:t>
      </w:r>
      <w:r>
        <w:t>of</w:t>
      </w:r>
      <w:r>
        <w:rPr>
          <w:spacing w:val="-15"/>
        </w:rPr>
        <w:t xml:space="preserve"> </w:t>
      </w:r>
      <w:r>
        <w:t>Botany,</w:t>
      </w:r>
      <w:r>
        <w:rPr>
          <w:spacing w:val="-6"/>
        </w:rPr>
        <w:t xml:space="preserve"> </w:t>
      </w:r>
      <w:r>
        <w:t>PAU,</w:t>
      </w:r>
      <w:r>
        <w:rPr>
          <w:spacing w:val="-6"/>
        </w:rPr>
        <w:t xml:space="preserve"> </w:t>
      </w:r>
      <w:r>
        <w:t>Ludhiana.</w:t>
      </w:r>
      <w:r>
        <w:rPr>
          <w:spacing w:val="-6"/>
        </w:rPr>
        <w:t xml:space="preserve"> </w:t>
      </w:r>
      <w:r>
        <w:t>The</w:t>
      </w:r>
      <w:r>
        <w:rPr>
          <w:spacing w:val="-9"/>
        </w:rPr>
        <w:t xml:space="preserve"> </w:t>
      </w:r>
      <w:r>
        <w:t>stems</w:t>
      </w:r>
      <w:r>
        <w:rPr>
          <w:spacing w:val="-9"/>
        </w:rPr>
        <w:t xml:space="preserve"> </w:t>
      </w:r>
      <w:r>
        <w:t>were</w:t>
      </w:r>
      <w:r>
        <w:rPr>
          <w:spacing w:val="-9"/>
        </w:rPr>
        <w:t xml:space="preserve"> </w:t>
      </w:r>
      <w:r>
        <w:t xml:space="preserve">shade-dried for three weeks. After complete drying, the samples were ground well into powder using an HG1100 mortar grinder. The powdered sample was stored in airtight containers until further </w:t>
      </w:r>
      <w:r>
        <w:rPr>
          <w:spacing w:val="-2"/>
        </w:rPr>
        <w:t>analysis.</w:t>
      </w:r>
    </w:p>
    <w:p w14:paraId="6B3B92D5" w14:textId="59DBD461" w:rsidR="00A360C5" w:rsidRPr="00A360C5" w:rsidRDefault="00A360C5" w:rsidP="00A360C5">
      <w:pPr>
        <w:pStyle w:val="Heading1"/>
        <w:tabs>
          <w:tab w:val="left" w:pos="1375"/>
        </w:tabs>
        <w:spacing w:before="169"/>
        <w:ind w:left="0" w:firstLine="0"/>
        <w:rPr>
          <w:spacing w:val="-2"/>
        </w:rPr>
      </w:pPr>
      <w:r>
        <w:lastRenderedPageBreak/>
        <w:t xml:space="preserve">             Preparation</w:t>
      </w:r>
      <w:r>
        <w:rPr>
          <w:spacing w:val="-1"/>
        </w:rPr>
        <w:t xml:space="preserve"> </w:t>
      </w:r>
      <w:r>
        <w:t>of</w:t>
      </w:r>
      <w:r>
        <w:rPr>
          <w:spacing w:val="-5"/>
        </w:rPr>
        <w:t xml:space="preserve"> </w:t>
      </w:r>
      <w:r>
        <w:t>methanol</w:t>
      </w:r>
      <w:r>
        <w:rPr>
          <w:spacing w:val="-7"/>
        </w:rPr>
        <w:t xml:space="preserve"> </w:t>
      </w:r>
      <w:r>
        <w:t>extract</w:t>
      </w:r>
      <w:r>
        <w:rPr>
          <w:spacing w:val="-1"/>
        </w:rPr>
        <w:t xml:space="preserve"> </w:t>
      </w:r>
      <w:r>
        <w:t>and</w:t>
      </w:r>
      <w:r>
        <w:rPr>
          <w:spacing w:val="-2"/>
        </w:rPr>
        <w:t xml:space="preserve"> </w:t>
      </w:r>
      <w:r>
        <w:t>its</w:t>
      </w:r>
      <w:r>
        <w:rPr>
          <w:spacing w:val="-3"/>
        </w:rPr>
        <w:t xml:space="preserve"> </w:t>
      </w:r>
      <w:r>
        <w:rPr>
          <w:spacing w:val="-2"/>
        </w:rPr>
        <w:t>fractionation</w:t>
      </w:r>
    </w:p>
    <w:p w14:paraId="677CD642" w14:textId="77777777" w:rsidR="00A360C5" w:rsidRDefault="00A360C5" w:rsidP="00A360C5">
      <w:pPr>
        <w:pStyle w:val="BodyText"/>
        <w:spacing w:before="132" w:line="360" w:lineRule="auto"/>
        <w:ind w:left="1015" w:right="1149"/>
        <w:jc w:val="both"/>
      </w:pPr>
      <w:r>
        <w:t>After</w:t>
      </w:r>
      <w:r>
        <w:rPr>
          <w:spacing w:val="-14"/>
        </w:rPr>
        <w:t xml:space="preserve"> </w:t>
      </w:r>
      <w:r>
        <w:t>adding</w:t>
      </w:r>
      <w:r>
        <w:rPr>
          <w:spacing w:val="-10"/>
        </w:rPr>
        <w:t xml:space="preserve"> </w:t>
      </w:r>
      <w:r>
        <w:t>30</w:t>
      </w:r>
      <w:r>
        <w:rPr>
          <w:spacing w:val="-10"/>
        </w:rPr>
        <w:t xml:space="preserve"> </w:t>
      </w:r>
      <w:r>
        <w:t>g</w:t>
      </w:r>
      <w:r>
        <w:rPr>
          <w:spacing w:val="-10"/>
        </w:rPr>
        <w:t xml:space="preserve"> </w:t>
      </w:r>
      <w:r>
        <w:t>of</w:t>
      </w:r>
      <w:r>
        <w:rPr>
          <w:spacing w:val="-15"/>
        </w:rPr>
        <w:t xml:space="preserve"> </w:t>
      </w:r>
      <w:r>
        <w:t>the</w:t>
      </w:r>
      <w:r>
        <w:rPr>
          <w:spacing w:val="-11"/>
        </w:rPr>
        <w:t xml:space="preserve"> </w:t>
      </w:r>
      <w:r>
        <w:t>stem</w:t>
      </w:r>
      <w:r>
        <w:rPr>
          <w:spacing w:val="-15"/>
        </w:rPr>
        <w:t xml:space="preserve"> </w:t>
      </w:r>
      <w:r>
        <w:t>powder</w:t>
      </w:r>
      <w:r>
        <w:rPr>
          <w:spacing w:val="-13"/>
        </w:rPr>
        <w:t xml:space="preserve"> </w:t>
      </w:r>
      <w:r>
        <w:t>to</w:t>
      </w:r>
      <w:r>
        <w:rPr>
          <w:spacing w:val="-9"/>
        </w:rPr>
        <w:t xml:space="preserve"> </w:t>
      </w:r>
      <w:r>
        <w:t>the</w:t>
      </w:r>
      <w:r>
        <w:rPr>
          <w:spacing w:val="-11"/>
        </w:rPr>
        <w:t xml:space="preserve"> </w:t>
      </w:r>
      <w:r>
        <w:t>thimble,</w:t>
      </w:r>
      <w:r>
        <w:rPr>
          <w:spacing w:val="-12"/>
        </w:rPr>
        <w:t xml:space="preserve"> </w:t>
      </w:r>
      <w:r>
        <w:t>the</w:t>
      </w:r>
      <w:r>
        <w:rPr>
          <w:spacing w:val="-11"/>
        </w:rPr>
        <w:t xml:space="preserve"> </w:t>
      </w:r>
      <w:r>
        <w:t>Soxhlet</w:t>
      </w:r>
      <w:r>
        <w:rPr>
          <w:spacing w:val="-5"/>
        </w:rPr>
        <w:t xml:space="preserve"> </w:t>
      </w:r>
      <w:r>
        <w:t>equipment</w:t>
      </w:r>
      <w:r>
        <w:rPr>
          <w:spacing w:val="-5"/>
        </w:rPr>
        <w:t xml:space="preserve"> </w:t>
      </w:r>
      <w:r>
        <w:t>was</w:t>
      </w:r>
      <w:r>
        <w:rPr>
          <w:spacing w:val="-12"/>
        </w:rPr>
        <w:t xml:space="preserve"> </w:t>
      </w:r>
      <w:r>
        <w:t>used</w:t>
      </w:r>
      <w:r>
        <w:rPr>
          <w:spacing w:val="-10"/>
        </w:rPr>
        <w:t xml:space="preserve"> </w:t>
      </w:r>
      <w:r>
        <w:t>to</w:t>
      </w:r>
      <w:r>
        <w:rPr>
          <w:spacing w:val="-5"/>
        </w:rPr>
        <w:t xml:space="preserve"> </w:t>
      </w:r>
      <w:r>
        <w:t>extract the material. The solvent was 250 ml of methanol. To achieve full extraction, the Soxhlet mixture</w:t>
      </w:r>
      <w:r>
        <w:rPr>
          <w:spacing w:val="-2"/>
        </w:rPr>
        <w:t xml:space="preserve"> </w:t>
      </w:r>
      <w:r>
        <w:t>was</w:t>
      </w:r>
      <w:r>
        <w:rPr>
          <w:spacing w:val="-3"/>
        </w:rPr>
        <w:t xml:space="preserve"> </w:t>
      </w:r>
      <w:r>
        <w:t>run</w:t>
      </w:r>
      <w:r>
        <w:rPr>
          <w:spacing w:val="-1"/>
        </w:rPr>
        <w:t xml:space="preserve"> </w:t>
      </w:r>
      <w:r>
        <w:t>for 14</w:t>
      </w:r>
      <w:r>
        <w:rPr>
          <w:spacing w:val="-1"/>
        </w:rPr>
        <w:t xml:space="preserve"> </w:t>
      </w:r>
      <w:r>
        <w:t>hours. A</w:t>
      </w:r>
      <w:r>
        <w:rPr>
          <w:spacing w:val="-7"/>
        </w:rPr>
        <w:t xml:space="preserve"> </w:t>
      </w:r>
      <w:r>
        <w:t>rotating</w:t>
      </w:r>
      <w:r>
        <w:rPr>
          <w:spacing w:val="-1"/>
        </w:rPr>
        <w:t xml:space="preserve"> </w:t>
      </w:r>
      <w:r>
        <w:t>vacuum</w:t>
      </w:r>
      <w:r>
        <w:rPr>
          <w:spacing w:val="-10"/>
        </w:rPr>
        <w:t xml:space="preserve"> </w:t>
      </w:r>
      <w:r>
        <w:t>evaporator</w:t>
      </w:r>
      <w:r>
        <w:rPr>
          <w:spacing w:val="-4"/>
        </w:rPr>
        <w:t xml:space="preserve"> </w:t>
      </w:r>
      <w:r>
        <w:t>set</w:t>
      </w:r>
      <w:r>
        <w:rPr>
          <w:spacing w:val="-1"/>
        </w:rPr>
        <w:t xml:space="preserve"> </w:t>
      </w:r>
      <w:r>
        <w:t>at 40°C</w:t>
      </w:r>
      <w:r>
        <w:rPr>
          <w:spacing w:val="-3"/>
        </w:rPr>
        <w:t xml:space="preserve"> </w:t>
      </w:r>
      <w:r>
        <w:t>was</w:t>
      </w:r>
      <w:r>
        <w:rPr>
          <w:spacing w:val="-3"/>
        </w:rPr>
        <w:t xml:space="preserve"> </w:t>
      </w:r>
      <w:r>
        <w:t>used</w:t>
      </w:r>
      <w:r>
        <w:rPr>
          <w:spacing w:val="-1"/>
        </w:rPr>
        <w:t xml:space="preserve"> </w:t>
      </w:r>
      <w:r>
        <w:t>to</w:t>
      </w:r>
      <w:r>
        <w:rPr>
          <w:spacing w:val="-1"/>
        </w:rPr>
        <w:t xml:space="preserve"> </w:t>
      </w:r>
      <w:r>
        <w:t>filter and concentrate the extracted solvent. The concentrated methanol extract was then kept in a refrigerator</w:t>
      </w:r>
      <w:r>
        <w:rPr>
          <w:spacing w:val="-5"/>
        </w:rPr>
        <w:t xml:space="preserve"> </w:t>
      </w:r>
      <w:r>
        <w:t>at</w:t>
      </w:r>
      <w:r>
        <w:rPr>
          <w:spacing w:val="-2"/>
        </w:rPr>
        <w:t xml:space="preserve"> </w:t>
      </w:r>
      <w:r>
        <w:t>4°C</w:t>
      </w:r>
      <w:r>
        <w:rPr>
          <w:spacing w:val="-4"/>
        </w:rPr>
        <w:t xml:space="preserve"> </w:t>
      </w:r>
      <w:r>
        <w:t>until</w:t>
      </w:r>
      <w:r>
        <w:rPr>
          <w:spacing w:val="-7"/>
        </w:rPr>
        <w:t xml:space="preserve"> </w:t>
      </w:r>
      <w:r>
        <w:t>it could</w:t>
      </w:r>
      <w:r>
        <w:rPr>
          <w:spacing w:val="-2"/>
        </w:rPr>
        <w:t xml:space="preserve"> </w:t>
      </w:r>
      <w:r>
        <w:t>be</w:t>
      </w:r>
      <w:r>
        <w:rPr>
          <w:spacing w:val="-3"/>
        </w:rPr>
        <w:t xml:space="preserve"> </w:t>
      </w:r>
      <w:r>
        <w:t>examined further.</w:t>
      </w:r>
      <w:r>
        <w:rPr>
          <w:spacing w:val="-5"/>
        </w:rPr>
        <w:t xml:space="preserve"> </w:t>
      </w:r>
      <w:r>
        <w:t>To get</w:t>
      </w:r>
      <w:r>
        <w:rPr>
          <w:spacing w:val="-2"/>
        </w:rPr>
        <w:t xml:space="preserve"> </w:t>
      </w:r>
      <w:r>
        <w:t>a</w:t>
      </w:r>
      <w:r>
        <w:rPr>
          <w:spacing w:val="-8"/>
        </w:rPr>
        <w:t xml:space="preserve"> </w:t>
      </w:r>
      <w:r>
        <w:t>good</w:t>
      </w:r>
      <w:r>
        <w:rPr>
          <w:spacing w:val="-2"/>
        </w:rPr>
        <w:t xml:space="preserve"> </w:t>
      </w:r>
      <w:r>
        <w:t>amount</w:t>
      </w:r>
      <w:r>
        <w:rPr>
          <w:spacing w:val="-2"/>
        </w:rPr>
        <w:t xml:space="preserve"> </w:t>
      </w:r>
      <w:r>
        <w:t>of</w:t>
      </w:r>
      <w:r>
        <w:rPr>
          <w:spacing w:val="-10"/>
        </w:rPr>
        <w:t xml:space="preserve"> </w:t>
      </w:r>
      <w:r>
        <w:t>extract, several batches</w:t>
      </w:r>
      <w:r>
        <w:rPr>
          <w:spacing w:val="-1"/>
        </w:rPr>
        <w:t xml:space="preserve"> </w:t>
      </w:r>
      <w:r>
        <w:t>of</w:t>
      </w:r>
      <w:r>
        <w:rPr>
          <w:spacing w:val="-7"/>
        </w:rPr>
        <w:t xml:space="preserve"> </w:t>
      </w:r>
      <w:r>
        <w:t>Soxhlet were run. Furthermore, liquid-liquid partition</w:t>
      </w:r>
      <w:r>
        <w:rPr>
          <w:spacing w:val="-4"/>
        </w:rPr>
        <w:t xml:space="preserve"> </w:t>
      </w:r>
      <w:r>
        <w:t>chromatography</w:t>
      </w:r>
      <w:r>
        <w:rPr>
          <w:spacing w:val="-9"/>
        </w:rPr>
        <w:t xml:space="preserve"> </w:t>
      </w:r>
      <w:r>
        <w:t>was</w:t>
      </w:r>
      <w:r>
        <w:rPr>
          <w:spacing w:val="-1"/>
        </w:rPr>
        <w:t xml:space="preserve"> </w:t>
      </w:r>
      <w:r>
        <w:t>used to fractionate the methanol extract. After dissolving the methanol extract (5.0 g) in 10.0 ml of methanol, it was</w:t>
      </w:r>
      <w:r>
        <w:rPr>
          <w:spacing w:val="-1"/>
        </w:rPr>
        <w:t xml:space="preserve"> </w:t>
      </w:r>
      <w:r>
        <w:t>separated</w:t>
      </w:r>
      <w:r>
        <w:rPr>
          <w:spacing w:val="-2"/>
        </w:rPr>
        <w:t xml:space="preserve"> </w:t>
      </w:r>
      <w:r>
        <w:t>using a separatory</w:t>
      </w:r>
      <w:r>
        <w:rPr>
          <w:spacing w:val="-7"/>
        </w:rPr>
        <w:t xml:space="preserve"> </w:t>
      </w:r>
      <w:r>
        <w:t>funnel</w:t>
      </w:r>
      <w:r>
        <w:rPr>
          <w:spacing w:val="-7"/>
        </w:rPr>
        <w:t xml:space="preserve"> </w:t>
      </w:r>
      <w:r>
        <w:t>and subsequently</w:t>
      </w:r>
      <w:r>
        <w:rPr>
          <w:spacing w:val="-2"/>
        </w:rPr>
        <w:t xml:space="preserve"> </w:t>
      </w:r>
      <w:r>
        <w:t>separated with</w:t>
      </w:r>
      <w:r>
        <w:rPr>
          <w:spacing w:val="-2"/>
        </w:rPr>
        <w:t xml:space="preserve"> </w:t>
      </w:r>
      <w:r>
        <w:t>hexane, dichloromethane,</w:t>
      </w:r>
      <w:r>
        <w:rPr>
          <w:spacing w:val="-5"/>
        </w:rPr>
        <w:t xml:space="preserve"> </w:t>
      </w:r>
      <w:r>
        <w:t>and</w:t>
      </w:r>
      <w:r>
        <w:rPr>
          <w:spacing w:val="-7"/>
        </w:rPr>
        <w:t xml:space="preserve"> </w:t>
      </w:r>
      <w:r>
        <w:t>chloroform.</w:t>
      </w:r>
      <w:r>
        <w:rPr>
          <w:spacing w:val="-5"/>
        </w:rPr>
        <w:t xml:space="preserve"> </w:t>
      </w:r>
      <w:r>
        <w:t>After</w:t>
      </w:r>
      <w:r>
        <w:rPr>
          <w:spacing w:val="-5"/>
        </w:rPr>
        <w:t xml:space="preserve"> </w:t>
      </w:r>
      <w:r>
        <w:t>being</w:t>
      </w:r>
      <w:r>
        <w:rPr>
          <w:spacing w:val="-7"/>
        </w:rPr>
        <w:t xml:space="preserve"> </w:t>
      </w:r>
      <w:r>
        <w:t>concentrated</w:t>
      </w:r>
      <w:r>
        <w:rPr>
          <w:spacing w:val="-11"/>
        </w:rPr>
        <w:t xml:space="preserve"> </w:t>
      </w:r>
      <w:r>
        <w:t>by</w:t>
      </w:r>
      <w:r>
        <w:rPr>
          <w:spacing w:val="-15"/>
        </w:rPr>
        <w:t xml:space="preserve"> </w:t>
      </w:r>
      <w:r>
        <w:t>rotary</w:t>
      </w:r>
      <w:r>
        <w:rPr>
          <w:spacing w:val="-15"/>
        </w:rPr>
        <w:t xml:space="preserve"> </w:t>
      </w:r>
      <w:r>
        <w:t>vacuum</w:t>
      </w:r>
      <w:r>
        <w:rPr>
          <w:spacing w:val="-15"/>
        </w:rPr>
        <w:t xml:space="preserve"> </w:t>
      </w:r>
      <w:r>
        <w:t>evaporation,</w:t>
      </w:r>
      <w:r>
        <w:rPr>
          <w:spacing w:val="-5"/>
        </w:rPr>
        <w:t xml:space="preserve"> </w:t>
      </w:r>
      <w:r>
        <w:t>the recovered fractions were kept in a refrigerator at 4°C until additional examination.</w:t>
      </w:r>
    </w:p>
    <w:p w14:paraId="3B349CEF" w14:textId="77777777" w:rsidR="00A360C5" w:rsidRDefault="00A360C5" w:rsidP="00A360C5">
      <w:pPr>
        <w:pStyle w:val="BodyText"/>
        <w:spacing w:line="360" w:lineRule="auto"/>
        <w:jc w:val="both"/>
      </w:pPr>
    </w:p>
    <w:p w14:paraId="6C75596F" w14:textId="77777777" w:rsidR="00A360C5" w:rsidRDefault="00A360C5" w:rsidP="00A360C5">
      <w:pPr>
        <w:pStyle w:val="BodyText"/>
        <w:spacing w:line="360" w:lineRule="auto"/>
        <w:jc w:val="both"/>
      </w:pPr>
      <w:r>
        <w:t xml:space="preserve">                                                   </w:t>
      </w:r>
    </w:p>
    <w:p w14:paraId="6CF4E4A4" w14:textId="77777777" w:rsidR="00A360C5" w:rsidRDefault="00A360C5" w:rsidP="00A360C5">
      <w:pPr>
        <w:pStyle w:val="BodyText"/>
        <w:spacing w:before="1" w:line="360" w:lineRule="auto"/>
        <w:ind w:right="871"/>
        <w:jc w:val="both"/>
        <w:rPr>
          <w:b/>
          <w:bCs/>
        </w:rPr>
      </w:pPr>
      <w:r>
        <w:t xml:space="preserve">                        </w:t>
      </w:r>
      <w:r>
        <w:rPr>
          <w:b/>
          <w:bCs/>
        </w:rPr>
        <w:t xml:space="preserve">                                                             </w:t>
      </w:r>
    </w:p>
    <w:p w14:paraId="252DB52C" w14:textId="48BF25A6" w:rsidR="00A360C5" w:rsidRPr="00A360C5" w:rsidRDefault="00A360C5" w:rsidP="00A360C5">
      <w:pPr>
        <w:pStyle w:val="BodyText"/>
        <w:spacing w:before="162" w:line="360" w:lineRule="auto"/>
        <w:ind w:left="1015" w:right="1153"/>
        <w:jc w:val="both"/>
        <w:rPr>
          <w:spacing w:val="-2"/>
        </w:rPr>
        <w:sectPr w:rsidR="00A360C5" w:rsidRPr="00A360C5" w:rsidSect="00A360C5">
          <w:headerReference w:type="even" r:id="rId8"/>
          <w:headerReference w:type="default" r:id="rId9"/>
          <w:footerReference w:type="even" r:id="rId10"/>
          <w:footerReference w:type="default" r:id="rId11"/>
          <w:headerReference w:type="first" r:id="rId12"/>
          <w:footerReference w:type="first" r:id="rId13"/>
          <w:type w:val="continuous"/>
          <w:pgSz w:w="12240" w:h="20160" w:code="5"/>
          <w:pgMar w:top="1340" w:right="283" w:bottom="280" w:left="425" w:header="720" w:footer="720" w:gutter="0"/>
          <w:cols w:space="720"/>
          <w:docGrid w:linePitch="299"/>
        </w:sectPr>
      </w:pPr>
    </w:p>
    <w:p w14:paraId="73023498" w14:textId="0228EF5D" w:rsidR="00BB5C47" w:rsidRPr="006E60ED" w:rsidRDefault="00F61989" w:rsidP="006E60ED">
      <w:pPr>
        <w:pStyle w:val="Heading1"/>
        <w:tabs>
          <w:tab w:val="left" w:pos="1375"/>
        </w:tabs>
        <w:spacing w:before="169"/>
        <w:ind w:left="0" w:firstLine="0"/>
        <w:rPr>
          <w:b w:val="0"/>
          <w:bCs w:val="0"/>
        </w:rPr>
      </w:pPr>
      <w:r>
        <w:lastRenderedPageBreak/>
        <w:t xml:space="preserve"> </w:t>
      </w:r>
      <w:r w:rsidR="00F2506E">
        <w:t xml:space="preserve">                                                                                                                        </w:t>
      </w:r>
      <w:r w:rsidR="00065502">
        <w:t xml:space="preserve">                        </w:t>
      </w:r>
      <w:r w:rsidR="00F2506E">
        <w:t xml:space="preserve">                                                                       </w:t>
      </w:r>
      <w:r w:rsidR="00065502">
        <w:t xml:space="preserve">    </w:t>
      </w:r>
    </w:p>
    <w:p w14:paraId="7B83B0EB" w14:textId="77777777" w:rsidR="00BB5C47" w:rsidRDefault="00BB5C47" w:rsidP="008A3105">
      <w:pPr>
        <w:pStyle w:val="BodyText"/>
        <w:spacing w:before="74"/>
      </w:pPr>
    </w:p>
    <w:p w14:paraId="3C021AE8" w14:textId="343776E6" w:rsidR="006E60ED" w:rsidRDefault="003E2584" w:rsidP="006E60ED">
      <w:pPr>
        <w:pStyle w:val="Heading1"/>
        <w:spacing w:before="3"/>
        <w:ind w:left="470" w:firstLine="0"/>
        <w:jc w:val="center"/>
        <w:rPr>
          <w:spacing w:val="-4"/>
        </w:rPr>
      </w:pPr>
      <w:r>
        <w:t xml:space="preserve">Chart 1 - </w:t>
      </w:r>
      <w:r w:rsidR="006E60ED">
        <w:t>Scheme</w:t>
      </w:r>
      <w:r w:rsidR="006E60ED">
        <w:rPr>
          <w:spacing w:val="-12"/>
        </w:rPr>
        <w:t xml:space="preserve"> </w:t>
      </w:r>
      <w:r w:rsidR="006E60ED">
        <w:t>representation</w:t>
      </w:r>
      <w:r w:rsidR="006E60ED">
        <w:rPr>
          <w:spacing w:val="-9"/>
        </w:rPr>
        <w:t xml:space="preserve"> </w:t>
      </w:r>
      <w:r w:rsidR="006E60ED">
        <w:t>of</w:t>
      </w:r>
      <w:r w:rsidR="006E60ED">
        <w:rPr>
          <w:spacing w:val="-13"/>
        </w:rPr>
        <w:t xml:space="preserve"> </w:t>
      </w:r>
      <w:r w:rsidR="006E60ED">
        <w:t>fractionation</w:t>
      </w:r>
      <w:r w:rsidR="006E60ED">
        <w:rPr>
          <w:spacing w:val="-9"/>
        </w:rPr>
        <w:t xml:space="preserve"> </w:t>
      </w:r>
      <w:r w:rsidR="006E60ED">
        <w:t>of</w:t>
      </w:r>
      <w:r w:rsidR="006E60ED">
        <w:rPr>
          <w:spacing w:val="-8"/>
        </w:rPr>
        <w:t xml:space="preserve"> </w:t>
      </w:r>
      <w:r w:rsidR="006E60ED">
        <w:t>the</w:t>
      </w:r>
      <w:r w:rsidR="006E60ED">
        <w:rPr>
          <w:spacing w:val="-11"/>
        </w:rPr>
        <w:t xml:space="preserve"> </w:t>
      </w:r>
      <w:r w:rsidR="006E60ED">
        <w:t>methanol</w:t>
      </w:r>
      <w:r w:rsidR="006E60ED">
        <w:rPr>
          <w:spacing w:val="-14"/>
        </w:rPr>
        <w:t xml:space="preserve"> </w:t>
      </w:r>
      <w:r w:rsidR="006E60ED">
        <w:t>extract</w:t>
      </w:r>
      <w:r w:rsidR="006E60ED">
        <w:rPr>
          <w:spacing w:val="-9"/>
        </w:rPr>
        <w:t xml:space="preserve"> </w:t>
      </w:r>
      <w:r w:rsidR="006E60ED">
        <w:t>of</w:t>
      </w:r>
      <w:r w:rsidR="006E60ED">
        <w:rPr>
          <w:spacing w:val="-11"/>
        </w:rPr>
        <w:t xml:space="preserve"> </w:t>
      </w:r>
      <w:r w:rsidR="006E60ED">
        <w:rPr>
          <w:i/>
        </w:rPr>
        <w:t>T.</w:t>
      </w:r>
      <w:r w:rsidR="006E60ED">
        <w:rPr>
          <w:i/>
          <w:spacing w:val="-9"/>
        </w:rPr>
        <w:t xml:space="preserve"> </w:t>
      </w:r>
      <w:proofErr w:type="spellStart"/>
      <w:r w:rsidR="006E60ED">
        <w:rPr>
          <w:i/>
        </w:rPr>
        <w:t>cordifolia</w:t>
      </w:r>
      <w:proofErr w:type="spellEnd"/>
      <w:r w:rsidR="006E60ED">
        <w:rPr>
          <w:i/>
          <w:spacing w:val="-8"/>
        </w:rPr>
        <w:t xml:space="preserve"> </w:t>
      </w:r>
      <w:r w:rsidR="006E60ED">
        <w:rPr>
          <w:spacing w:val="-4"/>
        </w:rPr>
        <w:t>stem</w:t>
      </w:r>
    </w:p>
    <w:p w14:paraId="37CF03AF" w14:textId="77777777" w:rsidR="006E60ED" w:rsidRDefault="006E60ED" w:rsidP="006E60ED">
      <w:pPr>
        <w:pStyle w:val="Heading1"/>
        <w:spacing w:before="3"/>
        <w:ind w:left="0" w:firstLine="0"/>
        <w:rPr>
          <w:spacing w:val="-4"/>
        </w:rPr>
      </w:pPr>
    </w:p>
    <w:p w14:paraId="256E3803" w14:textId="77777777" w:rsidR="00BB5C47" w:rsidRDefault="00BB5C47" w:rsidP="008A3105">
      <w:pPr>
        <w:pStyle w:val="BodyText"/>
        <w:spacing w:before="74"/>
      </w:pPr>
    </w:p>
    <w:p w14:paraId="71F5BE3A" w14:textId="77777777" w:rsidR="00BB5C47" w:rsidRDefault="00BB5C47" w:rsidP="008A3105">
      <w:pPr>
        <w:pStyle w:val="BodyText"/>
        <w:spacing w:before="74"/>
      </w:pPr>
    </w:p>
    <w:p w14:paraId="28E361FE" w14:textId="0621773B" w:rsidR="00BB0098" w:rsidRDefault="00BB5C47" w:rsidP="008A3105">
      <w:pPr>
        <w:pStyle w:val="BodyText"/>
        <w:spacing w:before="74"/>
      </w:pPr>
      <w:r>
        <w:t xml:space="preserve">                                                      </w:t>
      </w:r>
      <w:bookmarkStart w:id="2" w:name="_Hlk208096130"/>
      <w:r w:rsidR="008A3105">
        <w:t>Methanol</w:t>
      </w:r>
      <w:r w:rsidR="008A3105">
        <w:rPr>
          <w:spacing w:val="-10"/>
        </w:rPr>
        <w:t xml:space="preserve"> </w:t>
      </w:r>
      <w:r w:rsidR="008A3105">
        <w:rPr>
          <w:spacing w:val="-2"/>
        </w:rPr>
        <w:t>Extract</w:t>
      </w:r>
      <w:r w:rsidR="002B690D">
        <w:rPr>
          <w:spacing w:val="-2"/>
        </w:rPr>
        <w:t xml:space="preserve"> treated with Hexane (</w:t>
      </w:r>
      <w:r w:rsidR="002B690D" w:rsidRPr="00857FAD">
        <w:rPr>
          <w:bCs/>
        </w:rPr>
        <w:t>3</w:t>
      </w:r>
      <w:r w:rsidR="002B690D">
        <w:rPr>
          <w:b/>
        </w:rPr>
        <w:t>×</w:t>
      </w:r>
      <w:r w:rsidR="002B690D" w:rsidRPr="002B690D">
        <w:rPr>
          <w:bCs/>
        </w:rPr>
        <w:t xml:space="preserve">20 </w:t>
      </w:r>
      <w:r w:rsidR="002B690D" w:rsidRPr="002B690D">
        <w:rPr>
          <w:bCs/>
          <w:spacing w:val="-5"/>
        </w:rPr>
        <w:t>ml)</w:t>
      </w:r>
    </w:p>
    <w:p w14:paraId="36331176" w14:textId="68832496" w:rsidR="00BB0098" w:rsidRDefault="008A3105">
      <w:pPr>
        <w:spacing w:before="47" w:line="484" w:lineRule="exact"/>
        <w:ind w:left="1494"/>
        <w:jc w:val="center"/>
        <w:rPr>
          <w:b/>
        </w:rPr>
      </w:pPr>
      <w:r>
        <w:rPr>
          <w:noProof/>
          <w:lang w:val="en-IN" w:eastAsia="en-IN"/>
        </w:rPr>
        <mc:AlternateContent>
          <mc:Choice Requires="wps">
            <w:drawing>
              <wp:anchor distT="0" distB="0" distL="0" distR="0" simplePos="0" relativeHeight="487610880" behindDoc="0" locked="0" layoutInCell="1" allowOverlap="1" wp14:anchorId="3F76B12C" wp14:editId="13F32983">
                <wp:simplePos x="0" y="0"/>
                <wp:positionH relativeFrom="page">
                  <wp:posOffset>3561715</wp:posOffset>
                </wp:positionH>
                <wp:positionV relativeFrom="paragraph">
                  <wp:posOffset>67945</wp:posOffset>
                </wp:positionV>
                <wp:extent cx="76200" cy="457200"/>
                <wp:effectExtent l="0" t="0" r="0" b="3810"/>
                <wp:wrapNone/>
                <wp:docPr id="142583678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 cy="45720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82747" id="Graphic 11" o:spid="_x0000_s1026" style="position:absolute;margin-left:280.45pt;margin-top:5.35pt;width:6pt;height:36pt;z-index:487610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page"/>
              </v:shape>
            </w:pict>
          </mc:Fallback>
        </mc:AlternateContent>
      </w:r>
    </w:p>
    <w:p w14:paraId="6085FA00" w14:textId="77777777" w:rsidR="008A3105" w:rsidRDefault="008A3105">
      <w:pPr>
        <w:pStyle w:val="BodyText"/>
        <w:spacing w:line="261" w:lineRule="exact"/>
        <w:ind w:right="3527"/>
        <w:jc w:val="right"/>
      </w:pPr>
    </w:p>
    <w:p w14:paraId="60319A95" w14:textId="5C5FF7F6" w:rsidR="00BB0098" w:rsidRDefault="000B65B4">
      <w:pPr>
        <w:pStyle w:val="BodyText"/>
        <w:spacing w:line="261" w:lineRule="exact"/>
        <w:ind w:right="3527"/>
        <w:jc w:val="right"/>
      </w:pPr>
      <w:r>
        <w:rPr>
          <w:noProof/>
          <w:lang w:val="en-IN" w:eastAsia="en-IN"/>
        </w:rPr>
        <mc:AlternateContent>
          <mc:Choice Requires="wpg">
            <w:drawing>
              <wp:anchor distT="0" distB="0" distL="0" distR="0" simplePos="0" relativeHeight="487587840" behindDoc="1" locked="0" layoutInCell="1" allowOverlap="1" wp14:anchorId="5CCEB488" wp14:editId="728C3677">
                <wp:simplePos x="0" y="0"/>
                <wp:positionH relativeFrom="page">
                  <wp:posOffset>3132201</wp:posOffset>
                </wp:positionH>
                <wp:positionV relativeFrom="paragraph">
                  <wp:posOffset>185010</wp:posOffset>
                </wp:positionV>
                <wp:extent cx="1513840" cy="588645"/>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13840" cy="588645"/>
                          <a:chOff x="0" y="0"/>
                          <a:chExt cx="1513840" cy="588645"/>
                        </a:xfrm>
                      </wpg:grpSpPr>
                      <wps:wsp>
                        <wps:cNvPr id="3" name="Graphic 3"/>
                        <wps:cNvSpPr/>
                        <wps:spPr>
                          <a:xfrm>
                            <a:off x="600963" y="0"/>
                            <a:ext cx="76200" cy="316865"/>
                          </a:xfrm>
                          <a:custGeom>
                            <a:avLst/>
                            <a:gdLst/>
                            <a:ahLst/>
                            <a:cxnLst/>
                            <a:rect l="l" t="t" r="r" b="b"/>
                            <a:pathLst>
                              <a:path w="76200" h="316865">
                                <a:moveTo>
                                  <a:pt x="33274" y="240664"/>
                                </a:moveTo>
                                <a:lnTo>
                                  <a:pt x="0" y="240664"/>
                                </a:lnTo>
                                <a:lnTo>
                                  <a:pt x="38100" y="316864"/>
                                </a:lnTo>
                                <a:lnTo>
                                  <a:pt x="69850" y="253364"/>
                                </a:lnTo>
                                <a:lnTo>
                                  <a:pt x="33274" y="253364"/>
                                </a:lnTo>
                                <a:lnTo>
                                  <a:pt x="33274" y="240664"/>
                                </a:lnTo>
                                <a:close/>
                              </a:path>
                              <a:path w="76200" h="316865">
                                <a:moveTo>
                                  <a:pt x="33909" y="153288"/>
                                </a:moveTo>
                                <a:lnTo>
                                  <a:pt x="33274" y="153288"/>
                                </a:lnTo>
                                <a:lnTo>
                                  <a:pt x="33274" y="253364"/>
                                </a:lnTo>
                                <a:lnTo>
                                  <a:pt x="42799" y="253364"/>
                                </a:lnTo>
                                <a:lnTo>
                                  <a:pt x="42799" y="162813"/>
                                </a:lnTo>
                                <a:lnTo>
                                  <a:pt x="38100" y="162813"/>
                                </a:lnTo>
                                <a:lnTo>
                                  <a:pt x="42799" y="158114"/>
                                </a:lnTo>
                                <a:lnTo>
                                  <a:pt x="33909" y="158114"/>
                                </a:lnTo>
                                <a:lnTo>
                                  <a:pt x="33909" y="153288"/>
                                </a:lnTo>
                                <a:close/>
                              </a:path>
                              <a:path w="76200" h="316865">
                                <a:moveTo>
                                  <a:pt x="76200" y="240664"/>
                                </a:moveTo>
                                <a:lnTo>
                                  <a:pt x="42799" y="240664"/>
                                </a:lnTo>
                                <a:lnTo>
                                  <a:pt x="42799" y="253364"/>
                                </a:lnTo>
                                <a:lnTo>
                                  <a:pt x="69850" y="253364"/>
                                </a:lnTo>
                                <a:lnTo>
                                  <a:pt x="76200" y="240664"/>
                                </a:lnTo>
                                <a:close/>
                              </a:path>
                              <a:path w="76200" h="316865">
                                <a:moveTo>
                                  <a:pt x="42799" y="158114"/>
                                </a:moveTo>
                                <a:lnTo>
                                  <a:pt x="38100" y="162813"/>
                                </a:lnTo>
                                <a:lnTo>
                                  <a:pt x="42799" y="162813"/>
                                </a:lnTo>
                                <a:lnTo>
                                  <a:pt x="42799" y="158114"/>
                                </a:lnTo>
                                <a:close/>
                              </a:path>
                              <a:path w="76200" h="316865">
                                <a:moveTo>
                                  <a:pt x="43434" y="153288"/>
                                </a:moveTo>
                                <a:lnTo>
                                  <a:pt x="38735" y="153288"/>
                                </a:lnTo>
                                <a:lnTo>
                                  <a:pt x="33909" y="158114"/>
                                </a:lnTo>
                                <a:lnTo>
                                  <a:pt x="42799" y="158114"/>
                                </a:lnTo>
                                <a:lnTo>
                                  <a:pt x="42799" y="162813"/>
                                </a:lnTo>
                                <a:lnTo>
                                  <a:pt x="43434" y="162813"/>
                                </a:lnTo>
                                <a:lnTo>
                                  <a:pt x="43434" y="153288"/>
                                </a:lnTo>
                                <a:close/>
                              </a:path>
                              <a:path w="76200" h="316865">
                                <a:moveTo>
                                  <a:pt x="43434" y="0"/>
                                </a:moveTo>
                                <a:lnTo>
                                  <a:pt x="33909" y="0"/>
                                </a:lnTo>
                                <a:lnTo>
                                  <a:pt x="33909" y="158114"/>
                                </a:lnTo>
                                <a:lnTo>
                                  <a:pt x="38735" y="153288"/>
                                </a:lnTo>
                                <a:lnTo>
                                  <a:pt x="43434" y="153288"/>
                                </a:lnTo>
                                <a:lnTo>
                                  <a:pt x="43434" y="0"/>
                                </a:lnTo>
                                <a:close/>
                              </a:path>
                            </a:pathLst>
                          </a:custGeom>
                          <a:solidFill>
                            <a:srgbClr val="000000"/>
                          </a:solidFill>
                        </wps:spPr>
                        <wps:bodyPr wrap="square" lIns="0" tIns="0" rIns="0" bIns="0" rtlCol="0">
                          <a:prstTxWarp prst="textNoShape">
                            <a:avLst/>
                          </a:prstTxWarp>
                          <a:noAutofit/>
                        </wps:bodyPr>
                      </wps:wsp>
                      <wps:wsp>
                        <wps:cNvPr id="4" name="Graphic 4"/>
                        <wps:cNvSpPr/>
                        <wps:spPr>
                          <a:xfrm>
                            <a:off x="38353" y="291465"/>
                            <a:ext cx="1438275" cy="9525"/>
                          </a:xfrm>
                          <a:custGeom>
                            <a:avLst/>
                            <a:gdLst/>
                            <a:ahLst/>
                            <a:cxnLst/>
                            <a:rect l="l" t="t" r="r" b="b"/>
                            <a:pathLst>
                              <a:path w="1438275" h="9525">
                                <a:moveTo>
                                  <a:pt x="0" y="9525"/>
                                </a:moveTo>
                                <a:lnTo>
                                  <a:pt x="1438274" y="0"/>
                                </a:lnTo>
                              </a:path>
                            </a:pathLst>
                          </a:custGeom>
                          <a:ln w="9525">
                            <a:solidFill>
                              <a:srgbClr val="000000"/>
                            </a:solidFill>
                            <a:prstDash val="solid"/>
                          </a:ln>
                        </wps:spPr>
                        <wps:bodyPr wrap="square" lIns="0" tIns="0" rIns="0" bIns="0" rtlCol="0">
                          <a:prstTxWarp prst="textNoShape">
                            <a:avLst/>
                          </a:prstTxWarp>
                          <a:noAutofit/>
                        </wps:bodyPr>
                      </wps:wsp>
                      <wps:wsp>
                        <wps:cNvPr id="5" name="Graphic 5"/>
                        <wps:cNvSpPr/>
                        <wps:spPr>
                          <a:xfrm>
                            <a:off x="0" y="290194"/>
                            <a:ext cx="1513840" cy="298450"/>
                          </a:xfrm>
                          <a:custGeom>
                            <a:avLst/>
                            <a:gdLst/>
                            <a:ahLst/>
                            <a:cxnLst/>
                            <a:rect l="l" t="t" r="r" b="b"/>
                            <a:pathLst>
                              <a:path w="1513840" h="298450">
                                <a:moveTo>
                                  <a:pt x="76200" y="223139"/>
                                </a:moveTo>
                                <a:lnTo>
                                  <a:pt x="42811" y="222427"/>
                                </a:lnTo>
                                <a:lnTo>
                                  <a:pt x="47498" y="6477"/>
                                </a:lnTo>
                                <a:lnTo>
                                  <a:pt x="38100" y="6223"/>
                                </a:lnTo>
                                <a:lnTo>
                                  <a:pt x="33312" y="221488"/>
                                </a:lnTo>
                                <a:lnTo>
                                  <a:pt x="33299" y="222211"/>
                                </a:lnTo>
                                <a:lnTo>
                                  <a:pt x="0" y="221488"/>
                                </a:lnTo>
                                <a:lnTo>
                                  <a:pt x="36449" y="298450"/>
                                </a:lnTo>
                                <a:lnTo>
                                  <a:pt x="69888" y="235077"/>
                                </a:lnTo>
                                <a:lnTo>
                                  <a:pt x="76200" y="223139"/>
                                </a:lnTo>
                                <a:close/>
                              </a:path>
                              <a:path w="1513840" h="298450">
                                <a:moveTo>
                                  <a:pt x="1513713" y="191008"/>
                                </a:moveTo>
                                <a:lnTo>
                                  <a:pt x="1480337" y="190576"/>
                                </a:lnTo>
                                <a:lnTo>
                                  <a:pt x="1482725" y="0"/>
                                </a:lnTo>
                                <a:lnTo>
                                  <a:pt x="1473200" y="0"/>
                                </a:lnTo>
                                <a:lnTo>
                                  <a:pt x="1470812" y="190436"/>
                                </a:lnTo>
                                <a:lnTo>
                                  <a:pt x="1437513" y="189992"/>
                                </a:lnTo>
                                <a:lnTo>
                                  <a:pt x="1474724" y="266700"/>
                                </a:lnTo>
                                <a:lnTo>
                                  <a:pt x="1507426" y="203200"/>
                                </a:lnTo>
                                <a:lnTo>
                                  <a:pt x="1513713" y="19100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7A66C6E" id="Group 2" o:spid="_x0000_s1026" style="position:absolute;margin-left:246.65pt;margin-top:14.55pt;width:119.2pt;height:46.35pt;z-index:-15728640;mso-wrap-distance-left:0;mso-wrap-distance-right:0;mso-position-horizontal-relative:page" coordsize="15138,5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">
                <v:shape id="Graphic 3" o:spid="_x0000_s1027" style="position:absolute;left:6009;width:762;height:3168;visibility:visible;mso-wrap-style:square;v-text-anchor:top" coordsize="76200,31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" path="m33274,240664l,240664r38100,76200l69850,253364r-36576,l33274,240664xem33909,153288r-635,l33274,253364r9525,l42799,162813r-4699,l42799,158114r-8890,l33909,153288xem76200,240664r-33401,l42799,253364r27051,l76200,240664xem42799,158114r-4699,4699l42799,162813r,-4699xem43434,153288r-4699,l33909,158114r8890,l42799,162813r635,l43434,153288xem43434,l33909,r,158114l38735,153288r4699,l43434,xe" fillcolor="black" stroked="f">
                  <v:path arrowok="t"/>
                </v:shape>
                <v:shape id="Graphic 4" o:spid="_x0000_s1028" style="position:absolute;left:383;top:2914;width:14383;height:95;visibility:visible;mso-wrap-style:square;v-text-anchor:top" coordsize="14382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" path="m,9525l1438274,e" filled="f">
                  <v:path arrowok="t"/>
                </v:shape>
                <v:shape id="Graphic 5" o:spid="_x0000_s1029" style="position:absolute;top:2901;width:15138;height:2985;visibility:visible;mso-wrap-style:square;v-text-anchor:top" coordsize="151384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" path="m76200,223139r-33389,-712l47498,6477,38100,6223,33312,221488r-13,723l,221488r36449,76962l69888,235077r6312,-11938xem1513713,191008r-33376,-432l1482725,r-9525,l1470812,190436r-33299,-444l1474724,266700r32702,-63500l1513713,191008xe" fillcolor="black" stroked="f">
                  <v:path arrowok="t"/>
                </v:shape>
                <w10:wrap type="topAndBottom" anchorx="page"/>
              </v:group>
            </w:pict>
          </mc:Fallback>
        </mc:AlternateContent>
      </w:r>
      <w:r w:rsidR="002D61B2">
        <w:t xml:space="preserve">   </w:t>
      </w:r>
      <w:r w:rsidR="002B690D">
        <w:t xml:space="preserve">Mixture </w:t>
      </w:r>
      <w:r w:rsidR="00857FAD">
        <w:t xml:space="preserve">was </w:t>
      </w:r>
      <w:r w:rsidR="002B690D">
        <w:t xml:space="preserve">shaken thoroughly and separated into </w:t>
      </w:r>
    </w:p>
    <w:p w14:paraId="6A04213D" w14:textId="60C4BA55" w:rsidR="00BB0098" w:rsidRDefault="002B690D">
      <w:pPr>
        <w:pStyle w:val="BodyText"/>
        <w:tabs>
          <w:tab w:val="left" w:pos="2290"/>
        </w:tabs>
        <w:spacing w:before="10" w:line="265" w:lineRule="exact"/>
        <w:ind w:right="3616"/>
        <w:jc w:val="right"/>
      </w:pPr>
      <w:r>
        <w:t xml:space="preserve">Hexane </w:t>
      </w:r>
      <w:r w:rsidR="00857FAD">
        <w:t>Phase</w:t>
      </w:r>
      <w:r>
        <w:tab/>
        <w:t>Methanol Phase</w:t>
      </w:r>
    </w:p>
    <w:p w14:paraId="3B7C1C91" w14:textId="6A87E829" w:rsidR="00BB0098" w:rsidRDefault="000B65B4">
      <w:pPr>
        <w:tabs>
          <w:tab w:val="left" w:pos="554"/>
          <w:tab w:val="left" w:pos="2461"/>
        </w:tabs>
        <w:spacing w:line="508" w:lineRule="exact"/>
        <w:ind w:left="100"/>
        <w:jc w:val="center"/>
        <w:rPr>
          <w:b/>
          <w:position w:val="-14"/>
        </w:rPr>
      </w:pPr>
      <w:r>
        <w:rPr>
          <w:noProof/>
          <w:position w:val="-14"/>
          <w:lang w:val="en-IN" w:eastAsia="en-IN"/>
        </w:rPr>
        <w:drawing>
          <wp:inline distT="0" distB="0" distL="0" distR="0" wp14:anchorId="2A1725B1" wp14:editId="0812760F">
            <wp:extent cx="76200" cy="292100"/>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4" cstate="print"/>
                    <a:stretch>
                      <a:fillRect/>
                    </a:stretch>
                  </pic:blipFill>
                  <pic:spPr>
                    <a:xfrm>
                      <a:off x="0" y="0"/>
                      <a:ext cx="76200" cy="292100"/>
                    </a:xfrm>
                    <a:prstGeom prst="rect">
                      <a:avLst/>
                    </a:prstGeom>
                  </pic:spPr>
                </pic:pic>
              </a:graphicData>
            </a:graphic>
          </wp:inline>
        </w:drawing>
      </w:r>
      <w:r>
        <w:rPr>
          <w:sz w:val="20"/>
        </w:rPr>
        <w:tab/>
      </w:r>
      <w:r>
        <w:rPr>
          <w:b/>
        </w:rPr>
        <w:tab/>
      </w:r>
      <w:r>
        <w:rPr>
          <w:b/>
          <w:noProof/>
          <w:position w:val="-14"/>
          <w:lang w:val="en-IN" w:eastAsia="en-IN"/>
        </w:rPr>
        <w:drawing>
          <wp:inline distT="0" distB="0" distL="0" distR="0" wp14:anchorId="08EA4B22" wp14:editId="4747D69F">
            <wp:extent cx="76200" cy="329564"/>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5" cstate="print"/>
                    <a:stretch>
                      <a:fillRect/>
                    </a:stretch>
                  </pic:blipFill>
                  <pic:spPr>
                    <a:xfrm>
                      <a:off x="0" y="0"/>
                      <a:ext cx="76200" cy="329564"/>
                    </a:xfrm>
                    <a:prstGeom prst="rect">
                      <a:avLst/>
                    </a:prstGeom>
                  </pic:spPr>
                </pic:pic>
              </a:graphicData>
            </a:graphic>
          </wp:inline>
        </w:drawing>
      </w:r>
    </w:p>
    <w:p w14:paraId="782DB969" w14:textId="1722DCC6" w:rsidR="002B690D" w:rsidRPr="009B08A3" w:rsidRDefault="002B690D" w:rsidP="002B690D">
      <w:pPr>
        <w:pStyle w:val="BodyText"/>
        <w:spacing w:before="141"/>
        <w:rPr>
          <w:spacing w:val="-2"/>
        </w:rPr>
      </w:pPr>
      <w:r>
        <w:rPr>
          <w:spacing w:val="-2"/>
        </w:rPr>
        <w:t xml:space="preserve">                                                   Concentrated </w:t>
      </w:r>
      <w:r>
        <w:t>(Fraction</w:t>
      </w:r>
      <w:r>
        <w:rPr>
          <w:spacing w:val="-13"/>
        </w:rPr>
        <w:t xml:space="preserve"> </w:t>
      </w:r>
      <w:r>
        <w:rPr>
          <w:spacing w:val="-5"/>
        </w:rPr>
        <w:t>I)       Methanol phase extracted with Dichloromethane</w:t>
      </w:r>
      <w:r w:rsidR="00857FAD">
        <w:rPr>
          <w:spacing w:val="-5"/>
        </w:rPr>
        <w:t xml:space="preserve"> </w:t>
      </w:r>
      <w:r w:rsidRPr="00857FAD">
        <w:rPr>
          <w:spacing w:val="-2"/>
        </w:rPr>
        <w:t>(</w:t>
      </w:r>
      <w:r w:rsidRPr="00857FAD">
        <w:t>3</w:t>
      </w:r>
      <w:r>
        <w:rPr>
          <w:b/>
        </w:rPr>
        <w:t>×</w:t>
      </w:r>
      <w:r w:rsidRPr="002B690D">
        <w:rPr>
          <w:bCs/>
        </w:rPr>
        <w:t xml:space="preserve">20 </w:t>
      </w:r>
      <w:r w:rsidRPr="002B690D">
        <w:rPr>
          <w:bCs/>
          <w:spacing w:val="-5"/>
        </w:rPr>
        <w:t>ml)</w:t>
      </w:r>
    </w:p>
    <w:p w14:paraId="1A168132" w14:textId="0B13E9D5" w:rsidR="002B690D" w:rsidRDefault="002B690D" w:rsidP="002B690D">
      <w:pPr>
        <w:pStyle w:val="BodyText"/>
        <w:spacing w:before="141"/>
      </w:pPr>
      <w:r>
        <w:rPr>
          <w:bCs/>
          <w:spacing w:val="-5"/>
        </w:rPr>
        <w:t xml:space="preserve">                                                                                                             Shaken and separated into</w:t>
      </w:r>
    </w:p>
    <w:p w14:paraId="2360C6BC" w14:textId="1812856B" w:rsidR="00BB0098" w:rsidRDefault="002B690D" w:rsidP="002B690D">
      <w:pPr>
        <w:pStyle w:val="BodyText"/>
        <w:tabs>
          <w:tab w:val="left" w:pos="3897"/>
        </w:tabs>
        <w:spacing w:before="20"/>
        <w:ind w:right="503"/>
        <w:rPr>
          <w:spacing w:val="-2"/>
        </w:rPr>
      </w:pPr>
      <w:r>
        <w:rPr>
          <w:noProof/>
          <w:lang w:val="en-IN" w:eastAsia="en-IN"/>
        </w:rPr>
        <mc:AlternateContent>
          <mc:Choice Requires="wpg">
            <w:drawing>
              <wp:anchor distT="0" distB="0" distL="0" distR="0" simplePos="0" relativeHeight="15731712" behindDoc="0" locked="0" layoutInCell="1" allowOverlap="1" wp14:anchorId="03B75194" wp14:editId="2A015BF1">
                <wp:simplePos x="0" y="0"/>
                <wp:positionH relativeFrom="page">
                  <wp:posOffset>4219575</wp:posOffset>
                </wp:positionH>
                <wp:positionV relativeFrom="paragraph">
                  <wp:posOffset>20320</wp:posOffset>
                </wp:positionV>
                <wp:extent cx="1498600" cy="79375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98600" cy="793750"/>
                          <a:chOff x="0" y="0"/>
                          <a:chExt cx="1498600" cy="793750"/>
                        </a:xfrm>
                      </wpg:grpSpPr>
                      <wps:wsp>
                        <wps:cNvPr id="9" name="Graphic 9"/>
                        <wps:cNvSpPr/>
                        <wps:spPr>
                          <a:xfrm>
                            <a:off x="22859" y="417068"/>
                            <a:ext cx="1438275" cy="9525"/>
                          </a:xfrm>
                          <a:custGeom>
                            <a:avLst/>
                            <a:gdLst/>
                            <a:ahLst/>
                            <a:cxnLst/>
                            <a:rect l="l" t="t" r="r" b="b"/>
                            <a:pathLst>
                              <a:path w="1438275" h="9525">
                                <a:moveTo>
                                  <a:pt x="0" y="9525"/>
                                </a:moveTo>
                                <a:lnTo>
                                  <a:pt x="1438275" y="0"/>
                                </a:lnTo>
                              </a:path>
                            </a:pathLst>
                          </a:custGeom>
                          <a:ln w="9525">
                            <a:solidFill>
                              <a:srgbClr val="000000"/>
                            </a:solidFill>
                            <a:prstDash val="solid"/>
                          </a:ln>
                        </wps:spPr>
                        <wps:bodyPr wrap="square" lIns="0" tIns="0" rIns="0" bIns="0" rtlCol="0">
                          <a:prstTxWarp prst="textNoShape">
                            <a:avLst/>
                          </a:prstTxWarp>
                          <a:noAutofit/>
                        </wps:bodyPr>
                      </wps:wsp>
                      <wps:wsp>
                        <wps:cNvPr id="10" name="Graphic 10"/>
                        <wps:cNvSpPr/>
                        <wps:spPr>
                          <a:xfrm>
                            <a:off x="0" y="0"/>
                            <a:ext cx="1498600" cy="793750"/>
                          </a:xfrm>
                          <a:custGeom>
                            <a:avLst/>
                            <a:gdLst/>
                            <a:ahLst/>
                            <a:cxnLst/>
                            <a:rect l="l" t="t" r="r" b="b"/>
                            <a:pathLst>
                              <a:path w="1498600" h="793750">
                                <a:moveTo>
                                  <a:pt x="76200" y="717423"/>
                                </a:moveTo>
                                <a:lnTo>
                                  <a:pt x="42799" y="717423"/>
                                </a:lnTo>
                                <a:lnTo>
                                  <a:pt x="42799" y="426593"/>
                                </a:lnTo>
                                <a:lnTo>
                                  <a:pt x="33274" y="426593"/>
                                </a:lnTo>
                                <a:lnTo>
                                  <a:pt x="33274" y="717423"/>
                                </a:lnTo>
                                <a:lnTo>
                                  <a:pt x="0" y="717423"/>
                                </a:lnTo>
                                <a:lnTo>
                                  <a:pt x="38100" y="793623"/>
                                </a:lnTo>
                                <a:lnTo>
                                  <a:pt x="69850" y="730123"/>
                                </a:lnTo>
                                <a:lnTo>
                                  <a:pt x="76200" y="717423"/>
                                </a:lnTo>
                                <a:close/>
                              </a:path>
                              <a:path w="1498600" h="793750">
                                <a:moveTo>
                                  <a:pt x="720090" y="298450"/>
                                </a:moveTo>
                                <a:lnTo>
                                  <a:pt x="686689" y="298450"/>
                                </a:lnTo>
                                <a:lnTo>
                                  <a:pt x="686689" y="0"/>
                                </a:lnTo>
                                <a:lnTo>
                                  <a:pt x="677164" y="0"/>
                                </a:lnTo>
                                <a:lnTo>
                                  <a:pt x="677164" y="298450"/>
                                </a:lnTo>
                                <a:lnTo>
                                  <a:pt x="643890" y="298450"/>
                                </a:lnTo>
                                <a:lnTo>
                                  <a:pt x="681990" y="374650"/>
                                </a:lnTo>
                                <a:lnTo>
                                  <a:pt x="713740" y="311150"/>
                                </a:lnTo>
                                <a:lnTo>
                                  <a:pt x="720090" y="298450"/>
                                </a:lnTo>
                                <a:close/>
                              </a:path>
                              <a:path w="1498600" h="793750">
                                <a:moveTo>
                                  <a:pt x="1498600" y="717423"/>
                                </a:moveTo>
                                <a:lnTo>
                                  <a:pt x="1465199" y="717423"/>
                                </a:lnTo>
                                <a:lnTo>
                                  <a:pt x="1465199" y="426593"/>
                                </a:lnTo>
                                <a:lnTo>
                                  <a:pt x="1455674" y="426593"/>
                                </a:lnTo>
                                <a:lnTo>
                                  <a:pt x="1455674" y="717423"/>
                                </a:lnTo>
                                <a:lnTo>
                                  <a:pt x="1422400" y="717423"/>
                                </a:lnTo>
                                <a:lnTo>
                                  <a:pt x="1460500" y="793623"/>
                                </a:lnTo>
                                <a:lnTo>
                                  <a:pt x="1492250" y="730123"/>
                                </a:lnTo>
                                <a:lnTo>
                                  <a:pt x="1498600" y="717423"/>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56AF740" id="Group 8" o:spid="_x0000_s1026" style="position:absolute;margin-left:332.25pt;margin-top:1.6pt;width:118pt;height:62.5pt;z-index:15731712;mso-wrap-distance-left:0;mso-wrap-distance-right:0;mso-position-horizontal-relative:page" coordsize="14986,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">
                <v:shape id="Graphic 9" o:spid="_x0000_s1027" style="position:absolute;left:228;top:4170;width:14383;height:95;visibility:visible;mso-wrap-style:square;v-text-anchor:top" coordsize="14382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" path="m,9525l1438275,e" filled="f">
                  <v:path arrowok="t"/>
                </v:shape>
                <v:shape id="Graphic 10" o:spid="_x0000_s1028" style="position:absolute;width:14986;height:7937;visibility:visible;mso-wrap-style:square;v-text-anchor:top" coordsize="1498600,79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" path="m76200,717423r-33401,l42799,426593r-9525,l33274,717423,,717423r38100,76200l69850,730123r6350,-12700xem720090,298450r-33401,l686689,r-9525,l677164,298450r-33274,l681990,374650r31750,-63500l720090,298450xem1498600,717423r-33401,l1465199,426593r-9525,l1455674,717423r-33274,l1460500,793623r31750,-63500l1498600,717423xe" fillcolor="black" stroked="f">
                  <v:path arrowok="t"/>
                </v:shape>
                <w10:wrap anchorx="page"/>
              </v:group>
            </w:pict>
          </mc:Fallback>
        </mc:AlternateContent>
      </w:r>
    </w:p>
    <w:p w14:paraId="17676105" w14:textId="49DF56D2" w:rsidR="002B690D" w:rsidRDefault="002B690D" w:rsidP="002B690D">
      <w:pPr>
        <w:pStyle w:val="BodyText"/>
        <w:tabs>
          <w:tab w:val="left" w:pos="3897"/>
        </w:tabs>
        <w:spacing w:before="20"/>
        <w:ind w:right="503"/>
      </w:pPr>
    </w:p>
    <w:p w14:paraId="023D7D72" w14:textId="77777777" w:rsidR="00BB0098" w:rsidRDefault="00BB0098">
      <w:pPr>
        <w:pStyle w:val="BodyText"/>
      </w:pPr>
    </w:p>
    <w:p w14:paraId="0C021F03" w14:textId="77777777" w:rsidR="00BB0098" w:rsidRDefault="00BB0098">
      <w:pPr>
        <w:pStyle w:val="BodyText"/>
      </w:pPr>
    </w:p>
    <w:p w14:paraId="486C6A18" w14:textId="77777777" w:rsidR="00BB0098" w:rsidRDefault="00BB0098">
      <w:pPr>
        <w:pStyle w:val="BodyText"/>
        <w:spacing w:before="135"/>
      </w:pPr>
    </w:p>
    <w:p w14:paraId="022EE771" w14:textId="04F03E75" w:rsidR="00BB0098" w:rsidRDefault="000B65B4">
      <w:pPr>
        <w:pStyle w:val="BodyText"/>
        <w:tabs>
          <w:tab w:val="left" w:pos="5414"/>
        </w:tabs>
        <w:ind w:left="3181"/>
      </w:pPr>
      <w:r>
        <w:tab/>
      </w:r>
      <w:r w:rsidR="002B690D">
        <w:t xml:space="preserve">      </w:t>
      </w:r>
      <w:r>
        <w:t>DCM</w:t>
      </w:r>
      <w:r>
        <w:rPr>
          <w:spacing w:val="1"/>
        </w:rPr>
        <w:t xml:space="preserve"> </w:t>
      </w:r>
      <w:r w:rsidR="00857FAD">
        <w:rPr>
          <w:spacing w:val="-4"/>
        </w:rPr>
        <w:t>Phase</w:t>
      </w:r>
      <w:r w:rsidR="004339A6">
        <w:rPr>
          <w:spacing w:val="-4"/>
        </w:rPr>
        <w:t xml:space="preserve">                     Methanol Phase</w:t>
      </w:r>
    </w:p>
    <w:p w14:paraId="5C717E3D" w14:textId="39D89408" w:rsidR="00BB0098" w:rsidRDefault="004339A6">
      <w:pPr>
        <w:spacing w:before="151" w:line="360" w:lineRule="auto"/>
        <w:ind w:left="3781" w:right="4966" w:hanging="360"/>
        <w:rPr>
          <w:b/>
        </w:rPr>
      </w:pPr>
      <w:r>
        <w:rPr>
          <w:noProof/>
          <w:lang w:val="en-IN" w:eastAsia="en-IN"/>
        </w:rPr>
        <mc:AlternateContent>
          <mc:Choice Requires="wps">
            <w:drawing>
              <wp:anchor distT="0" distB="0" distL="0" distR="0" simplePos="0" relativeHeight="15731200" behindDoc="0" locked="0" layoutInCell="1" allowOverlap="1" wp14:anchorId="1D670B20" wp14:editId="34FE0B74">
                <wp:simplePos x="0" y="0"/>
                <wp:positionH relativeFrom="page">
                  <wp:posOffset>5740400</wp:posOffset>
                </wp:positionH>
                <wp:positionV relativeFrom="paragraph">
                  <wp:posOffset>96943</wp:posOffset>
                </wp:positionV>
                <wp:extent cx="84667" cy="756804"/>
                <wp:effectExtent l="0" t="0" r="0" b="5715"/>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667" cy="756804"/>
                        </a:xfrm>
                        <a:custGeom>
                          <a:avLst/>
                          <a:gdLst/>
                          <a:ahLst/>
                          <a:cxnLst/>
                          <a:rect l="l" t="t" r="r" b="b"/>
                          <a:pathLst>
                            <a:path w="76200" h="424815">
                              <a:moveTo>
                                <a:pt x="33273" y="348614"/>
                              </a:moveTo>
                              <a:lnTo>
                                <a:pt x="0" y="348614"/>
                              </a:lnTo>
                              <a:lnTo>
                                <a:pt x="38100" y="424814"/>
                              </a:lnTo>
                              <a:lnTo>
                                <a:pt x="69850" y="361314"/>
                              </a:lnTo>
                              <a:lnTo>
                                <a:pt x="33273" y="361314"/>
                              </a:lnTo>
                              <a:lnTo>
                                <a:pt x="33273" y="348614"/>
                              </a:lnTo>
                              <a:close/>
                            </a:path>
                            <a:path w="76200" h="424815">
                              <a:moveTo>
                                <a:pt x="33273" y="212089"/>
                              </a:moveTo>
                              <a:lnTo>
                                <a:pt x="33273" y="361314"/>
                              </a:lnTo>
                              <a:lnTo>
                                <a:pt x="42798" y="361314"/>
                              </a:lnTo>
                              <a:lnTo>
                                <a:pt x="42798" y="216915"/>
                              </a:lnTo>
                              <a:lnTo>
                                <a:pt x="38100" y="216915"/>
                              </a:lnTo>
                              <a:lnTo>
                                <a:pt x="33273" y="212089"/>
                              </a:lnTo>
                              <a:close/>
                            </a:path>
                            <a:path w="76200" h="424815">
                              <a:moveTo>
                                <a:pt x="76200" y="348614"/>
                              </a:moveTo>
                              <a:lnTo>
                                <a:pt x="42798" y="348614"/>
                              </a:lnTo>
                              <a:lnTo>
                                <a:pt x="42798" y="361314"/>
                              </a:lnTo>
                              <a:lnTo>
                                <a:pt x="69850" y="361314"/>
                              </a:lnTo>
                              <a:lnTo>
                                <a:pt x="76200" y="348614"/>
                              </a:lnTo>
                              <a:close/>
                            </a:path>
                            <a:path w="76200" h="424815">
                              <a:moveTo>
                                <a:pt x="42163" y="0"/>
                              </a:moveTo>
                              <a:lnTo>
                                <a:pt x="32638" y="0"/>
                              </a:lnTo>
                              <a:lnTo>
                                <a:pt x="32638" y="216915"/>
                              </a:lnTo>
                              <a:lnTo>
                                <a:pt x="33273" y="216915"/>
                              </a:lnTo>
                              <a:lnTo>
                                <a:pt x="33273" y="212089"/>
                              </a:lnTo>
                              <a:lnTo>
                                <a:pt x="42163" y="212089"/>
                              </a:lnTo>
                              <a:lnTo>
                                <a:pt x="37464" y="207390"/>
                              </a:lnTo>
                              <a:lnTo>
                                <a:pt x="42163" y="207390"/>
                              </a:lnTo>
                              <a:lnTo>
                                <a:pt x="42163" y="0"/>
                              </a:lnTo>
                              <a:close/>
                            </a:path>
                            <a:path w="76200" h="424815">
                              <a:moveTo>
                                <a:pt x="42798" y="207390"/>
                              </a:moveTo>
                              <a:lnTo>
                                <a:pt x="42163" y="207390"/>
                              </a:lnTo>
                              <a:lnTo>
                                <a:pt x="42163" y="212089"/>
                              </a:lnTo>
                              <a:lnTo>
                                <a:pt x="33273" y="212089"/>
                              </a:lnTo>
                              <a:lnTo>
                                <a:pt x="38100" y="216915"/>
                              </a:lnTo>
                              <a:lnTo>
                                <a:pt x="42798" y="216915"/>
                              </a:lnTo>
                              <a:lnTo>
                                <a:pt x="42798" y="207390"/>
                              </a:lnTo>
                              <a:close/>
                            </a:path>
                            <a:path w="76200" h="424815">
                              <a:moveTo>
                                <a:pt x="42163" y="207390"/>
                              </a:moveTo>
                              <a:lnTo>
                                <a:pt x="37464" y="207390"/>
                              </a:lnTo>
                              <a:lnTo>
                                <a:pt x="42163" y="212089"/>
                              </a:lnTo>
                              <a:lnTo>
                                <a:pt x="42163" y="20739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FF543" id="Graphic 12" o:spid="_x0000_s1026" style="position:absolute;margin-left:452pt;margin-top:7.65pt;width:6.65pt;height:59.6pt;z-index:15731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76200,424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" path="m33273,348614l,348614r38100,76200l69850,361314r-36577,l33273,348614xem33273,212089r,149225l42798,361314r,-144399l38100,216915r-4827,-4826xem76200,348614r-33402,l42798,361314r27052,l76200,348614xem42163,l32638,r,216915l33273,216915r,-4826l42163,212089r-4699,-4699l42163,207390,42163,xem42798,207390r-635,l42163,212089r-8890,l38100,216915r4698,l42798,207390xem42163,207390r-4699,l42163,212089r,-4699xe" fillcolor="black" stroked="f">
                <v:path arrowok="t"/>
                <w10:wrap anchorx="page"/>
              </v:shape>
            </w:pict>
          </mc:Fallback>
        </mc:AlternateContent>
      </w:r>
      <w:r w:rsidR="002B690D">
        <w:rPr>
          <w:noProof/>
          <w:lang w:val="en-IN" w:eastAsia="en-IN"/>
        </w:rPr>
        <mc:AlternateContent>
          <mc:Choice Requires="wps">
            <w:drawing>
              <wp:anchor distT="0" distB="0" distL="0" distR="0" simplePos="0" relativeHeight="15730688" behindDoc="0" locked="0" layoutInCell="1" allowOverlap="1" wp14:anchorId="55594CE4" wp14:editId="1FCC47A4">
                <wp:simplePos x="0" y="0"/>
                <wp:positionH relativeFrom="page">
                  <wp:posOffset>4200525</wp:posOffset>
                </wp:positionH>
                <wp:positionV relativeFrom="paragraph">
                  <wp:posOffset>22497</wp:posOffset>
                </wp:positionV>
                <wp:extent cx="76200" cy="45720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 cy="45720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D7A788" id="Graphic 11" o:spid="_x0000_s1026" style="position:absolute;margin-left:330.75pt;margin-top:1.75pt;width:6pt;height:36pt;z-index:15730688;visibility:visible;mso-wrap-style:square;mso-wrap-distance-left:0;mso-wrap-distance-top:0;mso-wrap-distance-right:0;mso-wrap-distance-bottom:0;mso-position-horizontal:absolute;mso-position-horizontal-relative:page;mso-position-vertical:absolute;mso-position-vertical-relative:text;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page"/>
              </v:shape>
            </w:pict>
          </mc:Fallback>
        </mc:AlternateContent>
      </w:r>
    </w:p>
    <w:p w14:paraId="37EC0929" w14:textId="7492ABE0" w:rsidR="004339A6" w:rsidRDefault="002B690D" w:rsidP="004339A6">
      <w:pPr>
        <w:spacing w:line="276" w:lineRule="auto"/>
        <w:rPr>
          <w:spacing w:val="-2"/>
        </w:rPr>
      </w:pPr>
      <w:r>
        <w:rPr>
          <w:spacing w:val="-2"/>
        </w:rPr>
        <w:t xml:space="preserve"> </w:t>
      </w:r>
      <w:r w:rsidR="004339A6">
        <w:rPr>
          <w:spacing w:val="-2"/>
        </w:rPr>
        <w:t xml:space="preserve">                                                                                                   </w:t>
      </w:r>
      <w:r>
        <w:rPr>
          <w:spacing w:val="-2"/>
        </w:rPr>
        <w:t xml:space="preserve"> </w:t>
      </w:r>
    </w:p>
    <w:p w14:paraId="36EABE24" w14:textId="59EBE2B6" w:rsidR="004339A6" w:rsidRDefault="004339A6" w:rsidP="004339A6">
      <w:pPr>
        <w:spacing w:line="276" w:lineRule="auto"/>
        <w:rPr>
          <w:spacing w:val="-2"/>
        </w:rPr>
      </w:pPr>
      <w:r>
        <w:rPr>
          <w:spacing w:val="-2"/>
        </w:rPr>
        <w:t xml:space="preserve">                                                                                                      </w:t>
      </w:r>
      <w:r w:rsidR="002B690D">
        <w:rPr>
          <w:spacing w:val="-2"/>
        </w:rPr>
        <w:t xml:space="preserve"> </w:t>
      </w:r>
      <w:r>
        <w:rPr>
          <w:spacing w:val="-2"/>
        </w:rPr>
        <w:t>Concentrated (</w:t>
      </w:r>
      <w:r>
        <w:t>Fraction</w:t>
      </w:r>
      <w:r>
        <w:rPr>
          <w:spacing w:val="-13"/>
        </w:rPr>
        <w:t xml:space="preserve"> </w:t>
      </w:r>
      <w:r>
        <w:rPr>
          <w:spacing w:val="-5"/>
        </w:rPr>
        <w:t xml:space="preserve">II)      </w:t>
      </w:r>
    </w:p>
    <w:p w14:paraId="0386F038" w14:textId="77777777" w:rsidR="004339A6" w:rsidRDefault="004339A6" w:rsidP="004339A6">
      <w:pPr>
        <w:spacing w:line="276" w:lineRule="auto"/>
        <w:rPr>
          <w:spacing w:val="-2"/>
        </w:rPr>
      </w:pPr>
      <w:r>
        <w:rPr>
          <w:spacing w:val="-2"/>
        </w:rPr>
        <w:t xml:space="preserve">                                                                                     </w:t>
      </w:r>
    </w:p>
    <w:p w14:paraId="0059E7B1" w14:textId="417A80DE" w:rsidR="004339A6" w:rsidRPr="00234328" w:rsidRDefault="004339A6" w:rsidP="004339A6">
      <w:pPr>
        <w:spacing w:line="276" w:lineRule="auto"/>
      </w:pPr>
      <w:r>
        <w:rPr>
          <w:noProof/>
          <w:lang w:val="en-IN" w:eastAsia="en-IN"/>
        </w:rPr>
        <mc:AlternateContent>
          <mc:Choice Requires="wps">
            <w:drawing>
              <wp:anchor distT="0" distB="0" distL="0" distR="0" simplePos="0" relativeHeight="487612928" behindDoc="0" locked="0" layoutInCell="1" allowOverlap="1" wp14:anchorId="1E9EC46E" wp14:editId="1022F071">
                <wp:simplePos x="0" y="0"/>
                <wp:positionH relativeFrom="page">
                  <wp:posOffset>5049520</wp:posOffset>
                </wp:positionH>
                <wp:positionV relativeFrom="paragraph">
                  <wp:posOffset>163656</wp:posOffset>
                </wp:positionV>
                <wp:extent cx="55418" cy="387927"/>
                <wp:effectExtent l="0" t="0" r="1905" b="0"/>
                <wp:wrapNone/>
                <wp:docPr id="772097563"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18" cy="387927"/>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0DC7E" id="Graphic 11" o:spid="_x0000_s1026" style="position:absolute;margin-left:397.6pt;margin-top:12.9pt;width:4.35pt;height:30.55pt;z-index:487612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page"/>
              </v:shape>
            </w:pict>
          </mc:Fallback>
        </mc:AlternateContent>
      </w:r>
      <w:r>
        <w:t xml:space="preserve">                                                                            </w:t>
      </w:r>
      <w:r w:rsidRPr="00234328">
        <w:t>Methanol phase further partitioned with</w:t>
      </w:r>
      <w:r>
        <w:t xml:space="preserve"> chloroform</w:t>
      </w:r>
      <w:r w:rsidR="00857FAD">
        <w:t xml:space="preserve"> </w:t>
      </w:r>
      <w:r w:rsidRPr="00234328">
        <w:t xml:space="preserve">(3 × 20 ml) and distilled  </w:t>
      </w:r>
      <w:r w:rsidRPr="00234328">
        <w:br/>
      </w:r>
      <w:r>
        <w:t xml:space="preserve">                                                                                                                                           </w:t>
      </w:r>
      <w:r>
        <w:rPr>
          <w:spacing w:val="-2"/>
        </w:rPr>
        <w:t>After separation</w:t>
      </w:r>
    </w:p>
    <w:p w14:paraId="6257702B" w14:textId="4D0B8AE8" w:rsidR="004339A6" w:rsidRDefault="004339A6">
      <w:pPr>
        <w:pStyle w:val="BodyText"/>
        <w:spacing w:line="360" w:lineRule="auto"/>
        <w:ind w:left="5342" w:right="4675" w:hanging="260"/>
        <w:rPr>
          <w:spacing w:val="-2"/>
        </w:rPr>
      </w:pPr>
      <w:r>
        <w:rPr>
          <w:b/>
          <w:noProof/>
          <w:lang w:val="en-IN" w:eastAsia="en-IN"/>
        </w:rPr>
        <mc:AlternateContent>
          <mc:Choice Requires="wpg">
            <w:drawing>
              <wp:anchor distT="0" distB="0" distL="0" distR="0" simplePos="0" relativeHeight="486697472" behindDoc="1" locked="0" layoutInCell="1" allowOverlap="1" wp14:anchorId="6C4BA391" wp14:editId="44B8494E">
                <wp:simplePos x="0" y="0"/>
                <wp:positionH relativeFrom="page">
                  <wp:posOffset>4583256</wp:posOffset>
                </wp:positionH>
                <wp:positionV relativeFrom="paragraph">
                  <wp:posOffset>193675</wp:posOffset>
                </wp:positionV>
                <wp:extent cx="1098550" cy="53784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98550" cy="537845"/>
                          <a:chOff x="0" y="0"/>
                          <a:chExt cx="1098550" cy="537845"/>
                        </a:xfrm>
                      </wpg:grpSpPr>
                      <wps:wsp>
                        <wps:cNvPr id="16" name="Graphic 14"/>
                        <wps:cNvSpPr/>
                        <wps:spPr>
                          <a:xfrm>
                            <a:off x="1022350" y="0"/>
                            <a:ext cx="76200" cy="504825"/>
                          </a:xfrm>
                          <a:custGeom>
                            <a:avLst/>
                            <a:gdLst/>
                            <a:ahLst/>
                            <a:cxnLst/>
                            <a:rect l="l" t="t" r="r" b="b"/>
                            <a:pathLst>
                              <a:path w="76200" h="504825">
                                <a:moveTo>
                                  <a:pt x="33274" y="428625"/>
                                </a:moveTo>
                                <a:lnTo>
                                  <a:pt x="0" y="428625"/>
                                </a:lnTo>
                                <a:lnTo>
                                  <a:pt x="38100" y="504825"/>
                                </a:lnTo>
                                <a:lnTo>
                                  <a:pt x="69850" y="441325"/>
                                </a:lnTo>
                                <a:lnTo>
                                  <a:pt x="33274" y="441325"/>
                                </a:lnTo>
                                <a:lnTo>
                                  <a:pt x="33274" y="428625"/>
                                </a:lnTo>
                                <a:close/>
                              </a:path>
                              <a:path w="76200" h="504825">
                                <a:moveTo>
                                  <a:pt x="42799" y="0"/>
                                </a:moveTo>
                                <a:lnTo>
                                  <a:pt x="33274" y="0"/>
                                </a:lnTo>
                                <a:lnTo>
                                  <a:pt x="33274" y="441325"/>
                                </a:lnTo>
                                <a:lnTo>
                                  <a:pt x="42799" y="441325"/>
                                </a:lnTo>
                                <a:lnTo>
                                  <a:pt x="42799" y="0"/>
                                </a:lnTo>
                                <a:close/>
                              </a:path>
                              <a:path w="76200" h="504825">
                                <a:moveTo>
                                  <a:pt x="76200" y="428625"/>
                                </a:moveTo>
                                <a:lnTo>
                                  <a:pt x="42799" y="428625"/>
                                </a:lnTo>
                                <a:lnTo>
                                  <a:pt x="42799" y="441325"/>
                                </a:lnTo>
                                <a:lnTo>
                                  <a:pt x="69850" y="441325"/>
                                </a:lnTo>
                                <a:lnTo>
                                  <a:pt x="76200" y="428625"/>
                                </a:lnTo>
                                <a:close/>
                              </a:path>
                            </a:pathLst>
                          </a:custGeom>
                          <a:solidFill>
                            <a:srgbClr val="000000"/>
                          </a:solidFill>
                        </wps:spPr>
                        <wps:bodyPr wrap="square" lIns="0" tIns="0" rIns="0" bIns="0" rtlCol="0">
                          <a:prstTxWarp prst="textNoShape">
                            <a:avLst/>
                          </a:prstTxWarp>
                          <a:noAutofit/>
                        </wps:bodyPr>
                      </wps:wsp>
                      <wps:wsp>
                        <wps:cNvPr id="17" name="Graphic 15"/>
                        <wps:cNvSpPr/>
                        <wps:spPr>
                          <a:xfrm>
                            <a:off x="38734" y="5714"/>
                            <a:ext cx="1022350" cy="1270"/>
                          </a:xfrm>
                          <a:custGeom>
                            <a:avLst/>
                            <a:gdLst/>
                            <a:ahLst/>
                            <a:cxnLst/>
                            <a:rect l="l" t="t" r="r" b="b"/>
                            <a:pathLst>
                              <a:path w="1022350">
                                <a:moveTo>
                                  <a:pt x="0" y="0"/>
                                </a:moveTo>
                                <a:lnTo>
                                  <a:pt x="1022350" y="0"/>
                                </a:lnTo>
                              </a:path>
                            </a:pathLst>
                          </a:custGeom>
                          <a:ln w="9525">
                            <a:solidFill>
                              <a:srgbClr val="000000"/>
                            </a:solidFill>
                            <a:prstDash val="solid"/>
                          </a:ln>
                        </wps:spPr>
                        <wps:bodyPr wrap="square" lIns="0" tIns="0" rIns="0" bIns="0" rtlCol="0">
                          <a:prstTxWarp prst="textNoShape">
                            <a:avLst/>
                          </a:prstTxWarp>
                          <a:noAutofit/>
                        </wps:bodyPr>
                      </wps:wsp>
                      <wps:wsp>
                        <wps:cNvPr id="18" name="Graphic 16"/>
                        <wps:cNvSpPr/>
                        <wps:spPr>
                          <a:xfrm>
                            <a:off x="0" y="6350"/>
                            <a:ext cx="76200" cy="531495"/>
                          </a:xfrm>
                          <a:custGeom>
                            <a:avLst/>
                            <a:gdLst/>
                            <a:ahLst/>
                            <a:cxnLst/>
                            <a:rect l="l" t="t" r="r" b="b"/>
                            <a:pathLst>
                              <a:path w="76200" h="531495">
                                <a:moveTo>
                                  <a:pt x="33274" y="455295"/>
                                </a:moveTo>
                                <a:lnTo>
                                  <a:pt x="0" y="455295"/>
                                </a:lnTo>
                                <a:lnTo>
                                  <a:pt x="38100" y="531495"/>
                                </a:lnTo>
                                <a:lnTo>
                                  <a:pt x="69850" y="467995"/>
                                </a:lnTo>
                                <a:lnTo>
                                  <a:pt x="33274" y="467995"/>
                                </a:lnTo>
                                <a:lnTo>
                                  <a:pt x="33274" y="455295"/>
                                </a:lnTo>
                                <a:close/>
                              </a:path>
                              <a:path w="76200" h="531495">
                                <a:moveTo>
                                  <a:pt x="42799" y="0"/>
                                </a:moveTo>
                                <a:lnTo>
                                  <a:pt x="33274" y="0"/>
                                </a:lnTo>
                                <a:lnTo>
                                  <a:pt x="33274" y="467995"/>
                                </a:lnTo>
                                <a:lnTo>
                                  <a:pt x="42799" y="467995"/>
                                </a:lnTo>
                                <a:lnTo>
                                  <a:pt x="42799" y="0"/>
                                </a:lnTo>
                                <a:close/>
                              </a:path>
                              <a:path w="76200" h="531495">
                                <a:moveTo>
                                  <a:pt x="76200" y="455295"/>
                                </a:moveTo>
                                <a:lnTo>
                                  <a:pt x="42799" y="455295"/>
                                </a:lnTo>
                                <a:lnTo>
                                  <a:pt x="42799" y="467995"/>
                                </a:lnTo>
                                <a:lnTo>
                                  <a:pt x="69850" y="467995"/>
                                </a:lnTo>
                                <a:lnTo>
                                  <a:pt x="76200" y="455295"/>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75CFF60" id="Group 13" o:spid="_x0000_s1026" style="position:absolute;margin-left:360.9pt;margin-top:15.25pt;width:86.5pt;height:42.35pt;z-index:-16619008;mso-wrap-distance-left:0;mso-wrap-distance-right:0;mso-position-horizontal-relative:page" coordsize="10985,5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">
                <v:shape id="Graphic 14" o:spid="_x0000_s1027" style="position:absolute;left:10223;width:762;height:5048;visibility:visible;mso-wrap-style:square;v-text-anchor:top" coordsize="7620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" path="m33274,428625l,428625r38100,76200l69850,441325r-36576,l33274,428625xem42799,l33274,r,441325l42799,441325,42799,xem76200,428625r-33401,l42799,441325r27051,l76200,428625xe" fillcolor="black" stroked="f">
                  <v:path arrowok="t"/>
                </v:shape>
                <v:shape id="Graphic 15" o:spid="_x0000_s1028" style="position:absolute;left:387;top:57;width:10223;height:12;visibility:visible;mso-wrap-style:square;v-text-anchor:top" coordsize="10223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" path="m,l1022350,e" filled="f">
                  <v:path arrowok="t"/>
                </v:shape>
                <v:shape id="Graphic 16" o:spid="_x0000_s1029" style="position:absolute;top:63;width:762;height:5315;visibility:visible;mso-wrap-style:square;v-text-anchor:top" coordsize="76200,531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" path="m33274,455295l,455295r38100,76200l69850,467995r-36576,l33274,455295xem42799,l33274,r,467995l42799,467995,42799,xem76200,455295r-33401,l42799,467995r27051,l76200,455295xe" fillcolor="black" stroked="f">
                  <v:path arrowok="t"/>
                </v:shape>
                <w10:wrap anchorx="page"/>
              </v:group>
            </w:pict>
          </mc:Fallback>
        </mc:AlternateContent>
      </w:r>
      <w:r>
        <w:rPr>
          <w:spacing w:val="-2"/>
        </w:rPr>
        <w:t xml:space="preserve">                                                 </w:t>
      </w:r>
    </w:p>
    <w:p w14:paraId="24D895AD" w14:textId="77777777" w:rsidR="004339A6" w:rsidRDefault="004339A6">
      <w:pPr>
        <w:pStyle w:val="BodyText"/>
        <w:spacing w:line="360" w:lineRule="auto"/>
        <w:ind w:left="5342" w:right="4675" w:hanging="260"/>
        <w:rPr>
          <w:spacing w:val="-2"/>
        </w:rPr>
      </w:pPr>
    </w:p>
    <w:p w14:paraId="35D4FD76" w14:textId="19DE0749" w:rsidR="004339A6" w:rsidRDefault="004339A6">
      <w:pPr>
        <w:pStyle w:val="BodyText"/>
        <w:spacing w:line="360" w:lineRule="auto"/>
        <w:ind w:left="5342" w:right="4675" w:hanging="260"/>
        <w:rPr>
          <w:spacing w:val="-2"/>
        </w:rPr>
      </w:pPr>
      <w:r>
        <w:rPr>
          <w:spacing w:val="-2"/>
        </w:rPr>
        <w:t xml:space="preserve">                                                             </w:t>
      </w:r>
    </w:p>
    <w:p w14:paraId="2F044833" w14:textId="74BF7AB4" w:rsidR="004339A6" w:rsidRDefault="004339A6" w:rsidP="004339A6">
      <w:pPr>
        <w:pStyle w:val="BodyText"/>
        <w:tabs>
          <w:tab w:val="left" w:pos="3850"/>
        </w:tabs>
        <w:spacing w:line="274" w:lineRule="exact"/>
        <w:ind w:left="2220"/>
      </w:pPr>
      <w:r>
        <w:rPr>
          <w:spacing w:val="-2"/>
        </w:rPr>
        <w:t xml:space="preserve">                                                                 Chloroform </w:t>
      </w:r>
      <w:r w:rsidR="00857FAD">
        <w:rPr>
          <w:spacing w:val="-2"/>
        </w:rPr>
        <w:t>P</w:t>
      </w:r>
      <w:r>
        <w:rPr>
          <w:spacing w:val="-2"/>
        </w:rPr>
        <w:t xml:space="preserve">hase      </w:t>
      </w:r>
      <w:r>
        <w:t>Aqueous</w:t>
      </w:r>
      <w:r>
        <w:rPr>
          <w:spacing w:val="-3"/>
        </w:rPr>
        <w:t xml:space="preserve"> </w:t>
      </w:r>
      <w:r w:rsidR="00857FAD">
        <w:rPr>
          <w:spacing w:val="-2"/>
        </w:rPr>
        <w:t>P</w:t>
      </w:r>
      <w:r>
        <w:rPr>
          <w:spacing w:val="-2"/>
        </w:rPr>
        <w:t>hase</w:t>
      </w:r>
      <w:r>
        <w:tab/>
      </w:r>
    </w:p>
    <w:p w14:paraId="6B343EE1" w14:textId="2D9F9EBD" w:rsidR="004339A6" w:rsidRDefault="004339A6">
      <w:pPr>
        <w:pStyle w:val="BodyText"/>
        <w:spacing w:line="360" w:lineRule="auto"/>
        <w:ind w:left="5342" w:right="4675" w:hanging="260"/>
        <w:rPr>
          <w:spacing w:val="-2"/>
        </w:rPr>
      </w:pPr>
      <w:r>
        <w:rPr>
          <w:noProof/>
          <w:lang w:val="en-IN" w:eastAsia="en-IN"/>
        </w:rPr>
        <mc:AlternateContent>
          <mc:Choice Requires="wps">
            <w:drawing>
              <wp:anchor distT="0" distB="0" distL="0" distR="0" simplePos="0" relativeHeight="487614976" behindDoc="0" locked="0" layoutInCell="1" allowOverlap="1" wp14:anchorId="309D8D7B" wp14:editId="6CE10B47">
                <wp:simplePos x="0" y="0"/>
                <wp:positionH relativeFrom="margin">
                  <wp:posOffset>5340984</wp:posOffset>
                </wp:positionH>
                <wp:positionV relativeFrom="paragraph">
                  <wp:posOffset>130175</wp:posOffset>
                </wp:positionV>
                <wp:extent cx="69850" cy="336550"/>
                <wp:effectExtent l="0" t="0" r="6350" b="6350"/>
                <wp:wrapNone/>
                <wp:docPr id="1925356590"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33655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59A0C" id="Graphic 11" o:spid="_x0000_s1026" style="position:absolute;margin-left:420.55pt;margin-top:10.25pt;width:5.5pt;height:26.5pt;z-index:48761497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margin"/>
              </v:shape>
            </w:pict>
          </mc:Fallback>
        </mc:AlternateContent>
      </w:r>
      <w:r>
        <w:rPr>
          <w:noProof/>
          <w:lang w:val="en-IN" w:eastAsia="en-IN"/>
        </w:rPr>
        <mc:AlternateContent>
          <mc:Choice Requires="wps">
            <w:drawing>
              <wp:anchor distT="0" distB="0" distL="0" distR="0" simplePos="0" relativeHeight="487617024" behindDoc="0" locked="0" layoutInCell="1" allowOverlap="1" wp14:anchorId="7C07F589" wp14:editId="107A89BF">
                <wp:simplePos x="0" y="0"/>
                <wp:positionH relativeFrom="margin">
                  <wp:posOffset>4378325</wp:posOffset>
                </wp:positionH>
                <wp:positionV relativeFrom="paragraph">
                  <wp:posOffset>161925</wp:posOffset>
                </wp:positionV>
                <wp:extent cx="69850" cy="336550"/>
                <wp:effectExtent l="0" t="0" r="6350" b="6350"/>
                <wp:wrapNone/>
                <wp:docPr id="194334556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33655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BB502" id="Graphic 11" o:spid="_x0000_s1026" style="position:absolute;margin-left:344.75pt;margin-top:12.75pt;width:5.5pt;height:26.5pt;z-index:48761702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margin"/>
              </v:shape>
            </w:pict>
          </mc:Fallback>
        </mc:AlternateContent>
      </w:r>
    </w:p>
    <w:p w14:paraId="0904E01A" w14:textId="031EEC9A" w:rsidR="00BB0098" w:rsidRDefault="004339A6" w:rsidP="004339A6">
      <w:pPr>
        <w:pStyle w:val="BodyText"/>
        <w:spacing w:line="360" w:lineRule="auto"/>
        <w:ind w:right="4675"/>
      </w:pPr>
      <w:r>
        <w:t xml:space="preserve">                                                                                          </w:t>
      </w:r>
    </w:p>
    <w:p w14:paraId="5B9F8812" w14:textId="035DD329" w:rsidR="00BB0098" w:rsidRPr="00857FAD" w:rsidRDefault="000B65B4" w:rsidP="004339A6">
      <w:pPr>
        <w:tabs>
          <w:tab w:val="left" w:pos="4408"/>
        </w:tabs>
        <w:ind w:left="2711"/>
      </w:pPr>
      <w:r>
        <w:rPr>
          <w:sz w:val="20"/>
        </w:rPr>
        <w:tab/>
      </w:r>
      <w:r w:rsidR="004339A6">
        <w:rPr>
          <w:sz w:val="20"/>
        </w:rPr>
        <w:t xml:space="preserve">                           </w:t>
      </w:r>
      <w:r w:rsidR="004339A6" w:rsidRPr="00857FAD">
        <w:t>Concentrated</w:t>
      </w:r>
      <w:r w:rsidR="00857FAD" w:rsidRPr="00857FAD">
        <w:t xml:space="preserve"> </w:t>
      </w:r>
      <w:r w:rsidR="004339A6" w:rsidRPr="00857FAD">
        <w:t xml:space="preserve">(Fraction III)  </w:t>
      </w:r>
      <w:r w:rsidR="00857FAD" w:rsidRPr="00857FAD">
        <w:t xml:space="preserve">  </w:t>
      </w:r>
      <w:r w:rsidR="004339A6" w:rsidRPr="00857FAD">
        <w:t>Residual chloroform discarded</w:t>
      </w:r>
    </w:p>
    <w:p w14:paraId="387ACCA9" w14:textId="77777777" w:rsidR="00857FAD" w:rsidRDefault="00857FAD">
      <w:pPr>
        <w:pStyle w:val="Heading1"/>
        <w:spacing w:before="3"/>
        <w:ind w:left="470" w:firstLine="0"/>
        <w:jc w:val="center"/>
      </w:pPr>
    </w:p>
    <w:p w14:paraId="5E91E271" w14:textId="227D4D10" w:rsidR="00BB0098" w:rsidRDefault="00F61989" w:rsidP="006E60ED">
      <w:pPr>
        <w:pStyle w:val="Heading1"/>
        <w:spacing w:before="3"/>
        <w:ind w:left="470" w:firstLine="0"/>
        <w:jc w:val="center"/>
        <w:rPr>
          <w:b w:val="0"/>
        </w:rPr>
      </w:pPr>
      <w:r>
        <w:t xml:space="preserve">                 </w:t>
      </w:r>
      <w:bookmarkEnd w:id="2"/>
    </w:p>
    <w:p w14:paraId="246A270E" w14:textId="77777777" w:rsidR="006E60ED" w:rsidRDefault="006E60ED" w:rsidP="00C514E4">
      <w:pPr>
        <w:tabs>
          <w:tab w:val="left" w:pos="1379"/>
        </w:tabs>
        <w:ind w:left="1015"/>
        <w:rPr>
          <w:b/>
          <w:i/>
          <w:sz w:val="24"/>
        </w:rPr>
      </w:pPr>
    </w:p>
    <w:p w14:paraId="3291CE1B" w14:textId="77777777" w:rsidR="006E60ED" w:rsidRDefault="006E60ED" w:rsidP="00C514E4">
      <w:pPr>
        <w:tabs>
          <w:tab w:val="left" w:pos="1379"/>
        </w:tabs>
        <w:ind w:left="1015"/>
        <w:rPr>
          <w:b/>
          <w:i/>
          <w:sz w:val="24"/>
        </w:rPr>
      </w:pPr>
    </w:p>
    <w:p w14:paraId="79D84F03" w14:textId="77777777" w:rsidR="006E60ED" w:rsidRDefault="006E60ED" w:rsidP="00C514E4">
      <w:pPr>
        <w:tabs>
          <w:tab w:val="left" w:pos="1379"/>
        </w:tabs>
        <w:ind w:left="1015"/>
        <w:rPr>
          <w:b/>
          <w:i/>
          <w:sz w:val="24"/>
        </w:rPr>
      </w:pPr>
    </w:p>
    <w:p w14:paraId="3D890DBC" w14:textId="77777777" w:rsidR="006E60ED" w:rsidRDefault="006E60ED" w:rsidP="00C514E4">
      <w:pPr>
        <w:tabs>
          <w:tab w:val="left" w:pos="1379"/>
        </w:tabs>
        <w:ind w:left="1015"/>
        <w:rPr>
          <w:b/>
          <w:i/>
          <w:sz w:val="24"/>
        </w:rPr>
      </w:pPr>
    </w:p>
    <w:p w14:paraId="3F2BD4C1" w14:textId="77777777" w:rsidR="006E60ED" w:rsidRDefault="006E60ED" w:rsidP="00C514E4">
      <w:pPr>
        <w:tabs>
          <w:tab w:val="left" w:pos="1379"/>
        </w:tabs>
        <w:ind w:left="1015"/>
        <w:rPr>
          <w:b/>
          <w:i/>
          <w:sz w:val="24"/>
        </w:rPr>
      </w:pPr>
    </w:p>
    <w:p w14:paraId="4BD47AF8" w14:textId="77777777" w:rsidR="006E60ED" w:rsidRDefault="006E60ED" w:rsidP="00C514E4">
      <w:pPr>
        <w:tabs>
          <w:tab w:val="left" w:pos="1379"/>
        </w:tabs>
        <w:ind w:left="1015"/>
        <w:rPr>
          <w:b/>
          <w:i/>
          <w:sz w:val="24"/>
        </w:rPr>
      </w:pPr>
    </w:p>
    <w:p w14:paraId="58852E8B" w14:textId="77777777" w:rsidR="006E60ED" w:rsidRDefault="006E60ED" w:rsidP="00C514E4">
      <w:pPr>
        <w:tabs>
          <w:tab w:val="left" w:pos="1379"/>
        </w:tabs>
        <w:ind w:left="1015"/>
        <w:rPr>
          <w:b/>
          <w:i/>
          <w:sz w:val="24"/>
        </w:rPr>
      </w:pPr>
    </w:p>
    <w:p w14:paraId="1F0F621E" w14:textId="77777777" w:rsidR="006E60ED" w:rsidRDefault="006E60ED" w:rsidP="00C514E4">
      <w:pPr>
        <w:tabs>
          <w:tab w:val="left" w:pos="1379"/>
        </w:tabs>
        <w:ind w:left="1015"/>
        <w:rPr>
          <w:b/>
          <w:i/>
          <w:sz w:val="24"/>
        </w:rPr>
      </w:pPr>
    </w:p>
    <w:p w14:paraId="1DA8FF11" w14:textId="08577AD1" w:rsidR="00BB0098" w:rsidRPr="00C514E4" w:rsidRDefault="000B65B4" w:rsidP="00C514E4">
      <w:pPr>
        <w:tabs>
          <w:tab w:val="left" w:pos="1379"/>
        </w:tabs>
        <w:ind w:left="1015"/>
        <w:rPr>
          <w:b/>
          <w:sz w:val="24"/>
        </w:rPr>
      </w:pPr>
      <w:r w:rsidRPr="00C514E4">
        <w:rPr>
          <w:b/>
          <w:i/>
          <w:sz w:val="24"/>
        </w:rPr>
        <w:t>In</w:t>
      </w:r>
      <w:r w:rsidRPr="00C514E4">
        <w:rPr>
          <w:b/>
          <w:i/>
          <w:spacing w:val="-3"/>
          <w:sz w:val="24"/>
        </w:rPr>
        <w:t xml:space="preserve"> </w:t>
      </w:r>
      <w:r w:rsidRPr="00C514E4">
        <w:rPr>
          <w:b/>
          <w:i/>
          <w:sz w:val="24"/>
        </w:rPr>
        <w:t>vitro</w:t>
      </w:r>
      <w:r w:rsidRPr="00C514E4">
        <w:rPr>
          <w:b/>
          <w:i/>
          <w:spacing w:val="-2"/>
          <w:sz w:val="24"/>
        </w:rPr>
        <w:t xml:space="preserve"> </w:t>
      </w:r>
      <w:r w:rsidRPr="00C514E4">
        <w:rPr>
          <w:b/>
          <w:sz w:val="24"/>
        </w:rPr>
        <w:t>antioxidant</w:t>
      </w:r>
      <w:r w:rsidRPr="00C514E4">
        <w:rPr>
          <w:b/>
          <w:spacing w:val="-2"/>
          <w:sz w:val="24"/>
        </w:rPr>
        <w:t xml:space="preserve"> </w:t>
      </w:r>
      <w:r w:rsidRPr="00C514E4">
        <w:rPr>
          <w:b/>
          <w:sz w:val="24"/>
        </w:rPr>
        <w:t>activity</w:t>
      </w:r>
      <w:r w:rsidRPr="00C514E4">
        <w:rPr>
          <w:b/>
          <w:spacing w:val="-7"/>
          <w:sz w:val="24"/>
        </w:rPr>
        <w:t xml:space="preserve"> </w:t>
      </w:r>
      <w:r w:rsidRPr="00C514E4">
        <w:rPr>
          <w:b/>
          <w:spacing w:val="-2"/>
          <w:sz w:val="24"/>
        </w:rPr>
        <w:t>assays</w:t>
      </w:r>
    </w:p>
    <w:p w14:paraId="774DE5DF" w14:textId="77777777" w:rsidR="00BB0098" w:rsidRDefault="000B65B4">
      <w:pPr>
        <w:pStyle w:val="BodyText"/>
        <w:spacing w:before="133" w:line="357" w:lineRule="auto"/>
        <w:ind w:left="1015" w:right="1151"/>
        <w:jc w:val="both"/>
      </w:pPr>
      <w:r>
        <w:t>Five</w:t>
      </w:r>
      <w:r>
        <w:rPr>
          <w:spacing w:val="-15"/>
        </w:rPr>
        <w:t xml:space="preserve"> </w:t>
      </w:r>
      <w:r>
        <w:t>distinct</w:t>
      </w:r>
      <w:r>
        <w:rPr>
          <w:spacing w:val="-15"/>
        </w:rPr>
        <w:t xml:space="preserve"> </w:t>
      </w:r>
      <w:r>
        <w:rPr>
          <w:i/>
        </w:rPr>
        <w:t>in</w:t>
      </w:r>
      <w:r>
        <w:rPr>
          <w:i/>
          <w:spacing w:val="-15"/>
        </w:rPr>
        <w:t xml:space="preserve"> </w:t>
      </w:r>
      <w:r>
        <w:rPr>
          <w:i/>
        </w:rPr>
        <w:t>vitro</w:t>
      </w:r>
      <w:r>
        <w:rPr>
          <w:i/>
          <w:spacing w:val="-15"/>
        </w:rPr>
        <w:t xml:space="preserve"> </w:t>
      </w:r>
      <w:r>
        <w:t>models</w:t>
      </w:r>
      <w:r>
        <w:rPr>
          <w:spacing w:val="-15"/>
        </w:rPr>
        <w:t xml:space="preserve"> </w:t>
      </w:r>
      <w:r>
        <w:t>involving</w:t>
      </w:r>
      <w:r>
        <w:rPr>
          <w:spacing w:val="-15"/>
        </w:rPr>
        <w:t xml:space="preserve"> </w:t>
      </w:r>
      <w:r>
        <w:t>2,</w:t>
      </w:r>
      <w:r>
        <w:rPr>
          <w:spacing w:val="-15"/>
        </w:rPr>
        <w:t xml:space="preserve"> </w:t>
      </w:r>
      <w:r>
        <w:t>2-diphenyl-1-picrylhydrazyl</w:t>
      </w:r>
      <w:r>
        <w:rPr>
          <w:spacing w:val="-15"/>
        </w:rPr>
        <w:t xml:space="preserve"> </w:t>
      </w:r>
      <w:r>
        <w:t>(DPPH),</w:t>
      </w:r>
      <w:r>
        <w:rPr>
          <w:spacing w:val="-15"/>
        </w:rPr>
        <w:t xml:space="preserve"> </w:t>
      </w:r>
      <w:r>
        <w:t>hydroxyl</w:t>
      </w:r>
      <w:r>
        <w:rPr>
          <w:spacing w:val="-15"/>
        </w:rPr>
        <w:t xml:space="preserve"> </w:t>
      </w:r>
      <w:r>
        <w:t>(OH), nitric oxide (NO), and superoxide (O2) radical scavenging techniques as well as a ferric reducing antioxidant power (FRAP) assay</w:t>
      </w:r>
      <w:r>
        <w:rPr>
          <w:spacing w:val="-1"/>
        </w:rPr>
        <w:t xml:space="preserve"> </w:t>
      </w:r>
      <w:r>
        <w:t>were used to assess the antioxidant potential</w:t>
      </w:r>
      <w:r>
        <w:rPr>
          <w:spacing w:val="-6"/>
        </w:rPr>
        <w:t xml:space="preserve"> </w:t>
      </w:r>
      <w:r>
        <w:t>of</w:t>
      </w:r>
      <w:r>
        <w:rPr>
          <w:spacing w:val="-4"/>
        </w:rPr>
        <w:t xml:space="preserve"> </w:t>
      </w:r>
      <w:r>
        <w:t xml:space="preserve">the methanol extract, its fractions, and the isolated compounds of </w:t>
      </w:r>
      <w:r>
        <w:rPr>
          <w:i/>
        </w:rPr>
        <w:t xml:space="preserve">T. </w:t>
      </w:r>
      <w:proofErr w:type="spellStart"/>
      <w:r>
        <w:rPr>
          <w:i/>
        </w:rPr>
        <w:t>cordifolia</w:t>
      </w:r>
      <w:proofErr w:type="spellEnd"/>
      <w:r>
        <w:rPr>
          <w:i/>
        </w:rPr>
        <w:t xml:space="preserve"> </w:t>
      </w:r>
      <w:r>
        <w:t xml:space="preserve">stems at </w:t>
      </w:r>
      <w:r>
        <w:rPr>
          <w:position w:val="2"/>
        </w:rPr>
        <w:t>concentrations ranging from 0.02 to 0.1 mg ml</w:t>
      </w:r>
      <w:r>
        <w:rPr>
          <w:position w:val="2"/>
          <w:vertAlign w:val="superscript"/>
        </w:rPr>
        <w:t>-1</w:t>
      </w:r>
      <w:r>
        <w:rPr>
          <w:position w:val="2"/>
        </w:rPr>
        <w:t>. The results were presented in terms of IC</w:t>
      </w:r>
      <w:r>
        <w:rPr>
          <w:sz w:val="16"/>
        </w:rPr>
        <w:t>50</w:t>
      </w:r>
      <w:r>
        <w:rPr>
          <w:spacing w:val="40"/>
          <w:sz w:val="16"/>
        </w:rPr>
        <w:t xml:space="preserve"> </w:t>
      </w:r>
      <w:r>
        <w:t>values,</w:t>
      </w:r>
      <w:r>
        <w:rPr>
          <w:spacing w:val="-4"/>
        </w:rPr>
        <w:t xml:space="preserve"> </w:t>
      </w:r>
      <w:r>
        <w:t>and</w:t>
      </w:r>
      <w:r>
        <w:rPr>
          <w:spacing w:val="-5"/>
        </w:rPr>
        <w:t xml:space="preserve"> </w:t>
      </w:r>
      <w:r>
        <w:t>the</w:t>
      </w:r>
      <w:r>
        <w:rPr>
          <w:spacing w:val="-6"/>
        </w:rPr>
        <w:t xml:space="preserve"> </w:t>
      </w:r>
      <w:r>
        <w:t>percentage</w:t>
      </w:r>
      <w:r>
        <w:rPr>
          <w:spacing w:val="-2"/>
        </w:rPr>
        <w:t xml:space="preserve"> </w:t>
      </w:r>
      <w:r>
        <w:t>inhibition</w:t>
      </w:r>
      <w:r>
        <w:rPr>
          <w:spacing w:val="-10"/>
        </w:rPr>
        <w:t xml:space="preserve"> </w:t>
      </w:r>
      <w:r>
        <w:t>was</w:t>
      </w:r>
      <w:r>
        <w:rPr>
          <w:spacing w:val="-7"/>
        </w:rPr>
        <w:t xml:space="preserve"> </w:t>
      </w:r>
      <w:r>
        <w:t>computed.</w:t>
      </w:r>
      <w:r>
        <w:rPr>
          <w:spacing w:val="-4"/>
        </w:rPr>
        <w:t xml:space="preserve"> </w:t>
      </w:r>
      <w:r>
        <w:t>The</w:t>
      </w:r>
      <w:r>
        <w:rPr>
          <w:spacing w:val="-6"/>
        </w:rPr>
        <w:t xml:space="preserve"> </w:t>
      </w:r>
      <w:r>
        <w:t>outcomes</w:t>
      </w:r>
      <w:r>
        <w:rPr>
          <w:spacing w:val="-7"/>
        </w:rPr>
        <w:t xml:space="preserve"> </w:t>
      </w:r>
      <w:r>
        <w:t>were</w:t>
      </w:r>
      <w:r>
        <w:rPr>
          <w:spacing w:val="-6"/>
        </w:rPr>
        <w:t xml:space="preserve"> </w:t>
      </w:r>
      <w:r>
        <w:t>contrasted</w:t>
      </w:r>
      <w:r>
        <w:rPr>
          <w:spacing w:val="-5"/>
        </w:rPr>
        <w:t xml:space="preserve"> </w:t>
      </w:r>
      <w:r>
        <w:t>with</w:t>
      </w:r>
      <w:r>
        <w:rPr>
          <w:spacing w:val="-10"/>
        </w:rPr>
        <w:t xml:space="preserve"> </w:t>
      </w:r>
      <w:r>
        <w:t>those derived using ascorbic acid as a reference.</w:t>
      </w:r>
    </w:p>
    <w:p w14:paraId="02788CC8" w14:textId="77777777" w:rsidR="00BB0098" w:rsidRDefault="00BB0098">
      <w:pPr>
        <w:pStyle w:val="BodyText"/>
        <w:spacing w:line="357" w:lineRule="auto"/>
        <w:jc w:val="both"/>
        <w:sectPr w:rsidR="00BB0098">
          <w:pgSz w:w="11910" w:h="16840"/>
          <w:pgMar w:top="1340" w:right="283" w:bottom="280" w:left="425" w:header="720" w:footer="720" w:gutter="0"/>
          <w:cols w:space="720"/>
        </w:sectPr>
      </w:pPr>
    </w:p>
    <w:p w14:paraId="793372A4" w14:textId="77777777" w:rsidR="00F61989" w:rsidRDefault="00F61989" w:rsidP="00C514E4">
      <w:pPr>
        <w:pStyle w:val="Heading1"/>
        <w:tabs>
          <w:tab w:val="left" w:pos="1557"/>
        </w:tabs>
        <w:spacing w:before="78"/>
        <w:ind w:left="1015" w:firstLine="0"/>
      </w:pPr>
    </w:p>
    <w:p w14:paraId="65BD965E" w14:textId="58D7700F" w:rsidR="00BB0098" w:rsidRDefault="000B65B4" w:rsidP="00C514E4">
      <w:pPr>
        <w:pStyle w:val="Heading1"/>
        <w:tabs>
          <w:tab w:val="left" w:pos="1557"/>
        </w:tabs>
        <w:spacing w:before="78"/>
        <w:ind w:left="1015" w:firstLine="0"/>
      </w:pPr>
      <w:r>
        <w:t>DPPH</w:t>
      </w:r>
      <w:r>
        <w:rPr>
          <w:spacing w:val="-3"/>
        </w:rPr>
        <w:t xml:space="preserve"> </w:t>
      </w:r>
      <w:r>
        <w:t>free</w:t>
      </w:r>
      <w:r>
        <w:rPr>
          <w:spacing w:val="1"/>
        </w:rPr>
        <w:t xml:space="preserve"> </w:t>
      </w:r>
      <w:r>
        <w:t>radical</w:t>
      </w:r>
      <w:r>
        <w:rPr>
          <w:spacing w:val="-8"/>
        </w:rPr>
        <w:t xml:space="preserve"> </w:t>
      </w:r>
      <w:r>
        <w:t>scavenging</w:t>
      </w:r>
      <w:r>
        <w:rPr>
          <w:spacing w:val="-2"/>
        </w:rPr>
        <w:t xml:space="preserve"> method</w:t>
      </w:r>
    </w:p>
    <w:p w14:paraId="353E7974" w14:textId="547EAE65" w:rsidR="00BB0098" w:rsidRDefault="000B65B4">
      <w:pPr>
        <w:pStyle w:val="BodyText"/>
        <w:spacing w:before="132" w:line="360" w:lineRule="auto"/>
        <w:ind w:left="1015" w:right="1151"/>
        <w:jc w:val="both"/>
        <w:rPr>
          <w:color w:val="1F2023"/>
        </w:rPr>
      </w:pPr>
      <w:r>
        <w:rPr>
          <w:color w:val="1F2023"/>
        </w:rPr>
        <w:t>2,</w:t>
      </w:r>
      <w:r>
        <w:rPr>
          <w:color w:val="1F2023"/>
          <w:spacing w:val="-15"/>
        </w:rPr>
        <w:t xml:space="preserve"> </w:t>
      </w:r>
      <w:r>
        <w:rPr>
          <w:color w:val="1F2023"/>
        </w:rPr>
        <w:t>2-Diphenyl-1-picryhydrazyl</w:t>
      </w:r>
      <w:r>
        <w:rPr>
          <w:color w:val="1F2023"/>
          <w:spacing w:val="-11"/>
        </w:rPr>
        <w:t xml:space="preserve"> </w:t>
      </w:r>
      <w:r>
        <w:rPr>
          <w:color w:val="1F2023"/>
        </w:rPr>
        <w:t>radical</w:t>
      </w:r>
      <w:r>
        <w:rPr>
          <w:color w:val="1F2023"/>
          <w:spacing w:val="-11"/>
        </w:rPr>
        <w:t xml:space="preserve"> </w:t>
      </w:r>
      <w:r>
        <w:rPr>
          <w:color w:val="1F2023"/>
        </w:rPr>
        <w:t>scavenging</w:t>
      </w:r>
      <w:r>
        <w:rPr>
          <w:color w:val="1F2023"/>
          <w:spacing w:val="-7"/>
        </w:rPr>
        <w:t xml:space="preserve"> </w:t>
      </w:r>
      <w:r>
        <w:rPr>
          <w:color w:val="1F2023"/>
        </w:rPr>
        <w:t>was</w:t>
      </w:r>
      <w:r>
        <w:rPr>
          <w:color w:val="1F2023"/>
          <w:spacing w:val="-9"/>
        </w:rPr>
        <w:t xml:space="preserve"> </w:t>
      </w:r>
      <w:r>
        <w:rPr>
          <w:color w:val="1F2023"/>
        </w:rPr>
        <w:t>estimated</w:t>
      </w:r>
      <w:r>
        <w:rPr>
          <w:color w:val="1F2023"/>
          <w:spacing w:val="-7"/>
        </w:rPr>
        <w:t xml:space="preserve"> </w:t>
      </w:r>
      <w:r>
        <w:rPr>
          <w:color w:val="1F2023"/>
        </w:rPr>
        <w:t>by</w:t>
      </w:r>
      <w:r>
        <w:rPr>
          <w:color w:val="1F2023"/>
          <w:spacing w:val="-15"/>
        </w:rPr>
        <w:t xml:space="preserve"> </w:t>
      </w:r>
      <w:r>
        <w:rPr>
          <w:color w:val="1F2023"/>
        </w:rPr>
        <w:t>the</w:t>
      </w:r>
      <w:r>
        <w:rPr>
          <w:color w:val="1F2023"/>
          <w:spacing w:val="-3"/>
        </w:rPr>
        <w:t xml:space="preserve"> </w:t>
      </w:r>
      <w:r>
        <w:rPr>
          <w:color w:val="1F2023"/>
        </w:rPr>
        <w:t>method</w:t>
      </w:r>
      <w:r>
        <w:rPr>
          <w:color w:val="1F2023"/>
          <w:spacing w:val="-12"/>
        </w:rPr>
        <w:t xml:space="preserve"> </w:t>
      </w:r>
      <w:r>
        <w:rPr>
          <w:color w:val="1F2023"/>
        </w:rPr>
        <w:t>of</w:t>
      </w:r>
      <w:r>
        <w:rPr>
          <w:color w:val="1F2023"/>
          <w:spacing w:val="-7"/>
        </w:rPr>
        <w:t xml:space="preserve"> </w:t>
      </w:r>
      <w:proofErr w:type="spellStart"/>
      <w:r>
        <w:t>Liyana</w:t>
      </w:r>
      <w:proofErr w:type="spellEnd"/>
      <w:r>
        <w:rPr>
          <w:spacing w:val="-15"/>
        </w:rPr>
        <w:t xml:space="preserve"> </w:t>
      </w:r>
      <w:r w:rsidRPr="000C7775">
        <w:rPr>
          <w:iCs/>
          <w:color w:val="1F2023"/>
        </w:rPr>
        <w:t>et</w:t>
      </w:r>
      <w:r w:rsidRPr="000C7775">
        <w:rPr>
          <w:iCs/>
          <w:color w:val="1F2023"/>
          <w:spacing w:val="-6"/>
        </w:rPr>
        <w:t xml:space="preserve"> </w:t>
      </w:r>
      <w:r w:rsidRPr="000C7775">
        <w:rPr>
          <w:iCs/>
          <w:color w:val="1F2023"/>
        </w:rPr>
        <w:t>al</w:t>
      </w:r>
      <w:r>
        <w:rPr>
          <w:i/>
          <w:color w:val="1F2023"/>
        </w:rPr>
        <w:t xml:space="preserve"> </w:t>
      </w:r>
      <w:r w:rsidR="000C7775">
        <w:rPr>
          <w:color w:val="1F2023"/>
        </w:rPr>
        <w:t>[1</w:t>
      </w:r>
      <w:r w:rsidR="00BB5C47">
        <w:rPr>
          <w:color w:val="1F2023"/>
        </w:rPr>
        <w:t>3</w:t>
      </w:r>
      <w:r w:rsidR="000C7775">
        <w:rPr>
          <w:color w:val="1F2023"/>
        </w:rPr>
        <w:t>]</w:t>
      </w:r>
      <w:r>
        <w:rPr>
          <w:color w:val="1F2023"/>
        </w:rPr>
        <w:t xml:space="preserve">. The antioxidant effect was proportional to the disappearance of DPPH in the test samples. </w:t>
      </w:r>
      <w:r>
        <w:t>DPPH solution (1 ml) was added to various concentrations of solution, the reaction mixture</w:t>
      </w:r>
      <w:r>
        <w:rPr>
          <w:spacing w:val="-4"/>
        </w:rPr>
        <w:t xml:space="preserve"> </w:t>
      </w:r>
      <w:r>
        <w:t>was incubated</w:t>
      </w:r>
      <w:r>
        <w:rPr>
          <w:spacing w:val="-3"/>
        </w:rPr>
        <w:t xml:space="preserve"> </w:t>
      </w:r>
      <w:r>
        <w:t>for</w:t>
      </w:r>
      <w:r>
        <w:rPr>
          <w:spacing w:val="-2"/>
        </w:rPr>
        <w:t xml:space="preserve"> </w:t>
      </w:r>
      <w:r>
        <w:t>30</w:t>
      </w:r>
      <w:r>
        <w:rPr>
          <w:spacing w:val="-7"/>
        </w:rPr>
        <w:t xml:space="preserve"> </w:t>
      </w:r>
      <w:r>
        <w:t>minutes</w:t>
      </w:r>
      <w:r>
        <w:rPr>
          <w:spacing w:val="-1"/>
        </w:rPr>
        <w:t xml:space="preserve"> </w:t>
      </w:r>
      <w:r>
        <w:t>in</w:t>
      </w:r>
      <w:r>
        <w:rPr>
          <w:spacing w:val="-7"/>
        </w:rPr>
        <w:t xml:space="preserve"> </w:t>
      </w:r>
      <w:r>
        <w:t>a</w:t>
      </w:r>
      <w:r>
        <w:rPr>
          <w:spacing w:val="-4"/>
        </w:rPr>
        <w:t xml:space="preserve"> </w:t>
      </w:r>
      <w:r>
        <w:t>dark</w:t>
      </w:r>
      <w:r>
        <w:rPr>
          <w:spacing w:val="-7"/>
        </w:rPr>
        <w:t xml:space="preserve"> </w:t>
      </w:r>
      <w:r>
        <w:t>room,</w:t>
      </w:r>
      <w:r w:rsidR="009B08A3">
        <w:rPr>
          <w:spacing w:val="-1"/>
        </w:rPr>
        <w:t xml:space="preserve"> </w:t>
      </w:r>
      <w:r>
        <w:t>and</w:t>
      </w:r>
      <w:r>
        <w:rPr>
          <w:spacing w:val="-3"/>
        </w:rPr>
        <w:t xml:space="preserve"> </w:t>
      </w:r>
      <w:r>
        <w:t>the</w:t>
      </w:r>
      <w:r>
        <w:rPr>
          <w:spacing w:val="-4"/>
        </w:rPr>
        <w:t xml:space="preserve"> </w:t>
      </w:r>
      <w:r>
        <w:t>absorbance</w:t>
      </w:r>
      <w:r>
        <w:rPr>
          <w:spacing w:val="-4"/>
        </w:rPr>
        <w:t xml:space="preserve"> </w:t>
      </w:r>
      <w:r>
        <w:t>was</w:t>
      </w:r>
      <w:r>
        <w:rPr>
          <w:spacing w:val="-5"/>
        </w:rPr>
        <w:t xml:space="preserve"> </w:t>
      </w:r>
      <w:r>
        <w:t>recorded</w:t>
      </w:r>
      <w:r>
        <w:rPr>
          <w:spacing w:val="-3"/>
        </w:rPr>
        <w:t xml:space="preserve"> </w:t>
      </w:r>
      <w:r>
        <w:t>at</w:t>
      </w:r>
      <w:r>
        <w:rPr>
          <w:spacing w:val="-3"/>
        </w:rPr>
        <w:t xml:space="preserve"> </w:t>
      </w:r>
      <w:r>
        <w:t xml:space="preserve">517 nm. </w:t>
      </w:r>
      <w:bookmarkStart w:id="3" w:name="_Hlk208093411"/>
      <w:r>
        <w:rPr>
          <w:color w:val="1F2023"/>
        </w:rPr>
        <w:t xml:space="preserve">The percentage inhibition was calculated </w:t>
      </w:r>
      <w:r>
        <w:rPr>
          <w:i/>
          <w:color w:val="1F2023"/>
        </w:rPr>
        <w:t xml:space="preserve">via </w:t>
      </w:r>
      <w:r>
        <w:rPr>
          <w:color w:val="1F2023"/>
        </w:rPr>
        <w:t>the following formula:</w:t>
      </w:r>
    </w:p>
    <w:p w14:paraId="5E671794" w14:textId="0223A133" w:rsidR="00754268" w:rsidRDefault="00754268" w:rsidP="00F61989">
      <w:pPr>
        <w:pStyle w:val="BodyText"/>
        <w:spacing w:before="132" w:line="360" w:lineRule="auto"/>
        <w:ind w:left="1015" w:right="1151"/>
        <w:jc w:val="both"/>
        <w:rPr>
          <w:color w:val="1F2023"/>
        </w:rPr>
      </w:pPr>
      <m:oMathPara>
        <m:oMath>
          <m:r>
            <m:rPr>
              <m:sty m:val="p"/>
            </m:rPr>
            <w:rPr>
              <w:rFonts w:ascii="Cambria Math" w:hAnsi="Cambria Math"/>
            </w:rPr>
            <m:t>Percentage inhibition(%)=</m:t>
          </m:r>
          <m:f>
            <m:fPr>
              <m:ctrlPr>
                <w:rPr>
                  <w:rFonts w:ascii="Cambria Math" w:hAnsi="Cambria Math"/>
                </w:rPr>
              </m:ctrlPr>
            </m:fPr>
            <m:num>
              <m:r>
                <m:rPr>
                  <m:sty m:val="p"/>
                </m:rPr>
                <w:rPr>
                  <w:rFonts w:ascii="Cambria Math" w:hAnsi="Cambria Math"/>
                </w:rPr>
                <m:t>Absorbance of control-Absorbance of sample</m:t>
              </m:r>
            </m:num>
            <m:den>
              <m:r>
                <m:rPr>
                  <m:sty m:val="p"/>
                </m:rPr>
                <w:rPr>
                  <w:rFonts w:ascii="Cambria Math" w:hAnsi="Cambria Math"/>
                </w:rPr>
                <m:t>Absorbance of control</m:t>
              </m:r>
            </m:den>
          </m:f>
          <m:r>
            <m:rPr>
              <m:sty m:val="p"/>
            </m:rPr>
            <w:rPr>
              <w:rFonts w:ascii="Cambria Math" w:hAnsi="Cambria Math"/>
            </w:rPr>
            <m:t xml:space="preserve"> x 10</m:t>
          </m:r>
        </m:oMath>
      </m:oMathPara>
    </w:p>
    <w:p w14:paraId="38C637CD" w14:textId="68B15698" w:rsidR="00BB0098" w:rsidRDefault="000B65B4" w:rsidP="00754268">
      <w:pPr>
        <w:pStyle w:val="BodyText"/>
        <w:spacing w:line="205" w:lineRule="exact"/>
        <w:rPr>
          <w:rFonts w:ascii="Cambria Math" w:hAnsi="Cambria Math"/>
        </w:rPr>
      </w:pPr>
      <w:r>
        <w:rPr>
          <w:rFonts w:ascii="Cambria Math" w:hAnsi="Cambria Math"/>
          <w:noProof/>
          <w:lang w:val="en-IN" w:eastAsia="en-IN"/>
        </w:rPr>
        <mc:AlternateContent>
          <mc:Choice Requires="wps">
            <w:drawing>
              <wp:anchor distT="0" distB="0" distL="0" distR="0" simplePos="0" relativeHeight="486703104" behindDoc="1" locked="0" layoutInCell="1" allowOverlap="1" wp14:anchorId="792FD10E" wp14:editId="7AD1A2EE">
                <wp:simplePos x="0" y="0"/>
                <wp:positionH relativeFrom="page">
                  <wp:posOffset>2976117</wp:posOffset>
                </wp:positionH>
                <wp:positionV relativeFrom="paragraph">
                  <wp:posOffset>200659</wp:posOffset>
                </wp:positionV>
                <wp:extent cx="3052445" cy="9525"/>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3"/>
                              </a:lnTo>
                              <a:lnTo>
                                <a:pt x="3052318" y="9143"/>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66BEE0" id="Graphic 21" o:spid="_x0000_s1026" style="position:absolute;margin-left:234.35pt;margin-top:15.8pt;width:240.35pt;height:.75pt;z-index:-16613376;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" path="m3052318,l,,,9143r3052318,l3052318,xe" fillcolor="black" stroked="f">
                <v:path arrowok="t"/>
                <w10:wrap anchorx="page"/>
              </v:shape>
            </w:pict>
          </mc:Fallback>
        </mc:AlternateContent>
      </w:r>
    </w:p>
    <w:p w14:paraId="3AC369DD" w14:textId="210C60DD" w:rsidR="00BB0098" w:rsidRPr="00F61989" w:rsidRDefault="00F61989" w:rsidP="00F61989">
      <w:pPr>
        <w:pStyle w:val="BodyText"/>
        <w:spacing w:line="205" w:lineRule="exact"/>
        <w:rPr>
          <w:rFonts w:ascii="Cambria Math" w:hAnsi="Cambria Math"/>
        </w:rPr>
      </w:pPr>
      <w:r>
        <w:rPr>
          <w:rFonts w:ascii="Cambria Math" w:hAnsi="Cambria Math"/>
        </w:rPr>
        <w:t xml:space="preserve">                                                                                               </w:t>
      </w:r>
    </w:p>
    <w:p w14:paraId="75C10ECF" w14:textId="77777777" w:rsidR="00BB0098" w:rsidRDefault="000B65B4">
      <w:pPr>
        <w:pStyle w:val="BodyText"/>
        <w:ind w:left="1374"/>
        <w:rPr>
          <w:rFonts w:ascii="Cambria Math"/>
          <w:sz w:val="20"/>
        </w:rPr>
      </w:pPr>
      <w:r>
        <w:rPr>
          <w:rFonts w:ascii="Cambria Math"/>
          <w:noProof/>
          <w:sz w:val="20"/>
          <w:lang w:val="en-IN" w:eastAsia="en-IN"/>
        </w:rPr>
        <mc:AlternateContent>
          <mc:Choice Requires="wps">
            <w:drawing>
              <wp:inline distT="0" distB="0" distL="0" distR="0" wp14:anchorId="0EB22730" wp14:editId="57647CDF">
                <wp:extent cx="5477510" cy="295910"/>
                <wp:effectExtent l="9525" t="0" r="0" b="8889"/>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295910"/>
                        </a:xfrm>
                        <a:prstGeom prst="rect">
                          <a:avLst/>
                        </a:prstGeom>
                        <a:ln w="12700">
                          <a:solidFill>
                            <a:srgbClr val="000000"/>
                          </a:solidFill>
                          <a:prstDash val="solid"/>
                        </a:ln>
                      </wps:spPr>
                      <wps:txbx>
                        <w:txbxContent>
                          <w:p w14:paraId="5FF6E5F7" w14:textId="77777777" w:rsidR="00D96322" w:rsidRDefault="00D96322">
                            <w:pPr>
                              <w:pStyle w:val="BodyText"/>
                              <w:spacing w:before="64"/>
                              <w:ind w:left="5"/>
                              <w:jc w:val="center"/>
                            </w:pPr>
                            <w:r>
                              <w:rPr>
                                <w:color w:val="1F2023"/>
                              </w:rPr>
                              <w:t>10mg</w:t>
                            </w:r>
                            <w:r>
                              <w:rPr>
                                <w:color w:val="1F2023"/>
                                <w:spacing w:val="3"/>
                              </w:rPr>
                              <w:t xml:space="preserve"> </w:t>
                            </w:r>
                            <w:r>
                              <w:rPr>
                                <w:color w:val="1F2023"/>
                              </w:rPr>
                              <w:t>of</w:t>
                            </w:r>
                            <w:r>
                              <w:rPr>
                                <w:color w:val="1F2023"/>
                                <w:spacing w:val="-5"/>
                              </w:rPr>
                              <w:t xml:space="preserve"> </w:t>
                            </w:r>
                            <w:r>
                              <w:rPr>
                                <w:color w:val="1F2023"/>
                              </w:rPr>
                              <w:t>DPPH+</w:t>
                            </w:r>
                            <w:r>
                              <w:rPr>
                                <w:color w:val="1F2023"/>
                                <w:spacing w:val="2"/>
                              </w:rPr>
                              <w:t xml:space="preserve"> </w:t>
                            </w:r>
                            <w:r>
                              <w:rPr>
                                <w:color w:val="1F2023"/>
                              </w:rPr>
                              <w:t>100ml</w:t>
                            </w:r>
                            <w:r>
                              <w:rPr>
                                <w:color w:val="1F2023"/>
                                <w:spacing w:val="-6"/>
                              </w:rPr>
                              <w:t xml:space="preserve"> </w:t>
                            </w:r>
                            <w:r>
                              <w:rPr>
                                <w:color w:val="1F2023"/>
                              </w:rPr>
                              <w:t>of</w:t>
                            </w:r>
                            <w:r>
                              <w:rPr>
                                <w:color w:val="1F2023"/>
                                <w:spacing w:val="1"/>
                              </w:rPr>
                              <w:t xml:space="preserve"> </w:t>
                            </w:r>
                            <w:r>
                              <w:rPr>
                                <w:color w:val="1F2023"/>
                                <w:spacing w:val="-2"/>
                              </w:rPr>
                              <w:t>methanol</w:t>
                            </w:r>
                          </w:p>
                        </w:txbxContent>
                      </wps:txbx>
                      <wps:bodyPr wrap="square" lIns="0" tIns="0" rIns="0" bIns="0" rtlCol="0">
                        <a:noAutofit/>
                      </wps:bodyPr>
                    </wps:wsp>
                  </a:graphicData>
                </a:graphic>
              </wp:inline>
            </w:drawing>
          </mc:Choice>
          <mc:Fallback>
            <w:pict>
              <v:shapetype w14:anchorId="0EB22730" id="_x0000_t202" coordsize="21600,21600" o:spt="202" path="m,l,21600r21600,l21600,xe">
                <v:stroke joinstyle="miter"/>
                <v:path gradientshapeok="t" o:connecttype="rect"/>
              </v:shapetype>
              <v:shape id="Textbox 22" o:spid="_x0000_s1026" type="#_x0000_t202" style="width:431.3pt;height:2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" filled="f" strokeweight="1pt">
                <v:path arrowok="t"/>
                <v:textbox inset="0,0,0,0">
                  <w:txbxContent>
                    <w:p w14:paraId="5FF6E5F7" w14:textId="77777777" w:rsidR="00D96322" w:rsidRDefault="00D96322">
                      <w:pPr>
                        <w:pStyle w:val="BodyText"/>
                        <w:spacing w:before="64"/>
                        <w:ind w:left="5"/>
                        <w:jc w:val="center"/>
                      </w:pPr>
                      <w:r>
                        <w:rPr>
                          <w:color w:val="1F2023"/>
                        </w:rPr>
                        <w:t>10mg</w:t>
                      </w:r>
                      <w:r>
                        <w:rPr>
                          <w:color w:val="1F2023"/>
                          <w:spacing w:val="3"/>
                        </w:rPr>
                        <w:t xml:space="preserve"> </w:t>
                      </w:r>
                      <w:r>
                        <w:rPr>
                          <w:color w:val="1F2023"/>
                        </w:rPr>
                        <w:t>of</w:t>
                      </w:r>
                      <w:r>
                        <w:rPr>
                          <w:color w:val="1F2023"/>
                          <w:spacing w:val="-5"/>
                        </w:rPr>
                        <w:t xml:space="preserve"> </w:t>
                      </w:r>
                      <w:r>
                        <w:rPr>
                          <w:color w:val="1F2023"/>
                        </w:rPr>
                        <w:t>DPPH+</w:t>
                      </w:r>
                      <w:r>
                        <w:rPr>
                          <w:color w:val="1F2023"/>
                          <w:spacing w:val="2"/>
                        </w:rPr>
                        <w:t xml:space="preserve"> </w:t>
                      </w:r>
                      <w:r>
                        <w:rPr>
                          <w:color w:val="1F2023"/>
                        </w:rPr>
                        <w:t>100ml</w:t>
                      </w:r>
                      <w:r>
                        <w:rPr>
                          <w:color w:val="1F2023"/>
                          <w:spacing w:val="-6"/>
                        </w:rPr>
                        <w:t xml:space="preserve"> </w:t>
                      </w:r>
                      <w:r>
                        <w:rPr>
                          <w:color w:val="1F2023"/>
                        </w:rPr>
                        <w:t>of</w:t>
                      </w:r>
                      <w:r>
                        <w:rPr>
                          <w:color w:val="1F2023"/>
                          <w:spacing w:val="1"/>
                        </w:rPr>
                        <w:t xml:space="preserve"> </w:t>
                      </w:r>
                      <w:r>
                        <w:rPr>
                          <w:color w:val="1F2023"/>
                          <w:spacing w:val="-2"/>
                        </w:rPr>
                        <w:t>methanol</w:t>
                      </w:r>
                    </w:p>
                  </w:txbxContent>
                </v:textbox>
                <w10:anchorlock/>
              </v:shape>
            </w:pict>
          </mc:Fallback>
        </mc:AlternateContent>
      </w:r>
    </w:p>
    <w:p w14:paraId="0A621F00" w14:textId="77777777" w:rsidR="00BB0098" w:rsidRDefault="00BB0098">
      <w:pPr>
        <w:pStyle w:val="BodyText"/>
        <w:spacing w:before="10"/>
        <w:rPr>
          <w:rFonts w:ascii="Cambria Math"/>
          <w:sz w:val="4"/>
        </w:rPr>
      </w:pPr>
    </w:p>
    <w:p w14:paraId="714C09F4" w14:textId="77777777" w:rsidR="00BB0098" w:rsidRDefault="000B65B4">
      <w:pPr>
        <w:pStyle w:val="BodyText"/>
        <w:ind w:left="5323"/>
        <w:rPr>
          <w:rFonts w:ascii="Cambria Math"/>
          <w:sz w:val="20"/>
        </w:rPr>
      </w:pPr>
      <w:r>
        <w:rPr>
          <w:rFonts w:ascii="Cambria Math"/>
          <w:noProof/>
          <w:sz w:val="20"/>
          <w:lang w:val="en-IN" w:eastAsia="en-IN"/>
        </w:rPr>
        <mc:AlternateContent>
          <mc:Choice Requires="wpg">
            <w:drawing>
              <wp:inline distT="0" distB="0" distL="0" distR="0" wp14:anchorId="0E777AFC" wp14:editId="45174CF4">
                <wp:extent cx="283210" cy="207010"/>
                <wp:effectExtent l="9525" t="0" r="2539" b="12064"/>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3210" cy="207010"/>
                          <a:chOff x="0" y="0"/>
                          <a:chExt cx="283210" cy="207010"/>
                        </a:xfrm>
                      </wpg:grpSpPr>
                      <wps:wsp>
                        <wps:cNvPr id="24" name="Graphic 24"/>
                        <wps:cNvSpPr/>
                        <wps:spPr>
                          <a:xfrm>
                            <a:off x="6350" y="6350"/>
                            <a:ext cx="270510" cy="194310"/>
                          </a:xfrm>
                          <a:custGeom>
                            <a:avLst/>
                            <a:gdLst/>
                            <a:ahLst/>
                            <a:cxnLst/>
                            <a:rect l="l" t="t" r="r" b="b"/>
                            <a:pathLst>
                              <a:path w="270510" h="194310">
                                <a:moveTo>
                                  <a:pt x="202819" y="0"/>
                                </a:moveTo>
                                <a:lnTo>
                                  <a:pt x="67564" y="0"/>
                                </a:lnTo>
                                <a:lnTo>
                                  <a:pt x="67564" y="97154"/>
                                </a:lnTo>
                                <a:lnTo>
                                  <a:pt x="0" y="97154"/>
                                </a:lnTo>
                                <a:lnTo>
                                  <a:pt x="135255" y="194309"/>
                                </a:lnTo>
                                <a:lnTo>
                                  <a:pt x="270510" y="97154"/>
                                </a:lnTo>
                                <a:lnTo>
                                  <a:pt x="202819" y="97154"/>
                                </a:lnTo>
                                <a:lnTo>
                                  <a:pt x="202819" y="0"/>
                                </a:lnTo>
                                <a:close/>
                              </a:path>
                            </a:pathLst>
                          </a:custGeom>
                          <a:solidFill>
                            <a:srgbClr val="000000"/>
                          </a:solidFill>
                        </wps:spPr>
                        <wps:bodyPr wrap="square" lIns="0" tIns="0" rIns="0" bIns="0" rtlCol="0">
                          <a:prstTxWarp prst="textNoShape">
                            <a:avLst/>
                          </a:prstTxWarp>
                          <a:noAutofit/>
                        </wps:bodyPr>
                      </wps:wsp>
                      <wps:wsp>
                        <wps:cNvPr id="25" name="Graphic 25"/>
                        <wps:cNvSpPr/>
                        <wps:spPr>
                          <a:xfrm>
                            <a:off x="6350" y="6350"/>
                            <a:ext cx="270510" cy="194310"/>
                          </a:xfrm>
                          <a:custGeom>
                            <a:avLst/>
                            <a:gdLst/>
                            <a:ahLst/>
                            <a:cxnLst/>
                            <a:rect l="l" t="t" r="r" b="b"/>
                            <a:pathLst>
                              <a:path w="270510" h="194310">
                                <a:moveTo>
                                  <a:pt x="0" y="97154"/>
                                </a:moveTo>
                                <a:lnTo>
                                  <a:pt x="67564" y="97154"/>
                                </a:lnTo>
                                <a:lnTo>
                                  <a:pt x="67564" y="0"/>
                                </a:lnTo>
                                <a:lnTo>
                                  <a:pt x="202819" y="0"/>
                                </a:lnTo>
                                <a:lnTo>
                                  <a:pt x="202819" y="97154"/>
                                </a:lnTo>
                                <a:lnTo>
                                  <a:pt x="270510" y="97154"/>
                                </a:lnTo>
                                <a:lnTo>
                                  <a:pt x="135255" y="194309"/>
                                </a:lnTo>
                                <a:lnTo>
                                  <a:pt x="0" y="97154"/>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65385D2" id="Group 23" o:spid="_x0000_s1026" style="width:22.3pt;height:16.3pt;mso-position-horizontal-relative:char;mso-position-vertical-relative:line" coordsize="283210,20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">
                <v:shape id="Graphic 24" o:spid="_x0000_s1027"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" path="m202819,l67564,r,97154l,97154r135255,97155l270510,97154r-67691,l202819,xe" fillcolor="black" stroked="f">
                  <v:path arrowok="t"/>
                </v:shape>
                <v:shape id="Graphic 25" o:spid="_x0000_s1028"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" path="m,97154r67564,l67564,,202819,r,97154l270510,97154,135255,194309,,97154xe" filled="f" strokeweight="1pt">
                  <v:path arrowok="t"/>
                </v:shape>
                <w10:anchorlock/>
              </v:group>
            </w:pict>
          </mc:Fallback>
        </mc:AlternateContent>
      </w:r>
    </w:p>
    <w:p w14:paraId="0D26D65F" w14:textId="77777777" w:rsidR="00BB0098" w:rsidRDefault="000B65B4">
      <w:pPr>
        <w:pStyle w:val="BodyText"/>
        <w:ind w:left="1361"/>
        <w:rPr>
          <w:rFonts w:ascii="Cambria Math"/>
          <w:sz w:val="20"/>
        </w:rPr>
      </w:pPr>
      <w:r>
        <w:rPr>
          <w:rFonts w:ascii="Cambria Math"/>
          <w:noProof/>
          <w:sz w:val="20"/>
          <w:lang w:val="en-IN" w:eastAsia="en-IN"/>
        </w:rPr>
        <mc:AlternateContent>
          <mc:Choice Requires="wps">
            <w:drawing>
              <wp:inline distT="0" distB="0" distL="0" distR="0" wp14:anchorId="132F82DC" wp14:editId="29F01398">
                <wp:extent cx="5477510" cy="448309"/>
                <wp:effectExtent l="9525" t="0" r="0" b="8890"/>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448309"/>
                        </a:xfrm>
                        <a:prstGeom prst="rect">
                          <a:avLst/>
                        </a:prstGeom>
                        <a:ln w="12700">
                          <a:solidFill>
                            <a:srgbClr val="000000"/>
                          </a:solidFill>
                          <a:prstDash val="solid"/>
                        </a:ln>
                      </wps:spPr>
                      <wps:txbx>
                        <w:txbxContent>
                          <w:p w14:paraId="61B31DC6" w14:textId="77777777" w:rsidR="00D96322" w:rsidRDefault="00D96322">
                            <w:pPr>
                              <w:pStyle w:val="BodyText"/>
                              <w:spacing w:before="64" w:line="259" w:lineRule="auto"/>
                              <w:ind w:left="3917" w:hanging="3736"/>
                            </w:pPr>
                            <w:r>
                              <w:t>1ml</w:t>
                            </w:r>
                            <w:r>
                              <w:rPr>
                                <w:spacing w:val="-8"/>
                              </w:rPr>
                              <w:t xml:space="preserve"> </w:t>
                            </w:r>
                            <w:r>
                              <w:t>of</w:t>
                            </w:r>
                            <w:r>
                              <w:rPr>
                                <w:spacing w:val="-7"/>
                              </w:rPr>
                              <w:t xml:space="preserve"> </w:t>
                            </w:r>
                            <w:r>
                              <w:t>DPPH</w:t>
                            </w:r>
                            <w:r>
                              <w:rPr>
                                <w:spacing w:val="-1"/>
                              </w:rPr>
                              <w:t xml:space="preserve"> </w:t>
                            </w:r>
                            <w:r>
                              <w:t>solution</w:t>
                            </w:r>
                            <w:r>
                              <w:rPr>
                                <w:spacing w:val="-5"/>
                              </w:rPr>
                              <w:t xml:space="preserve"> </w:t>
                            </w:r>
                            <w:r>
                              <w:t>+</w:t>
                            </w:r>
                            <w:r>
                              <w:rPr>
                                <w:spacing w:val="-1"/>
                              </w:rPr>
                              <w:t xml:space="preserve"> </w:t>
                            </w:r>
                            <w:r>
                              <w:t>various</w:t>
                            </w:r>
                            <w:r>
                              <w:rPr>
                                <w:spacing w:val="-2"/>
                              </w:rPr>
                              <w:t xml:space="preserve"> </w:t>
                            </w:r>
                            <w:r>
                              <w:t>concentrations</w:t>
                            </w:r>
                            <w:r>
                              <w:rPr>
                                <w:spacing w:val="-2"/>
                              </w:rPr>
                              <w:t xml:space="preserve"> </w:t>
                            </w:r>
                            <w:r>
                              <w:t>(20 – 100</w:t>
                            </w:r>
                            <w:r>
                              <w:rPr>
                                <w:spacing w:val="-5"/>
                              </w:rPr>
                              <w:t xml:space="preserve"> </w:t>
                            </w:r>
                            <w:r>
                              <w:rPr>
                                <w:color w:val="1F2023"/>
                              </w:rPr>
                              <w:t>μgml</w:t>
                            </w:r>
                            <w:r>
                              <w:rPr>
                                <w:color w:val="1F2023"/>
                                <w:vertAlign w:val="superscript"/>
                              </w:rPr>
                              <w:t>-1</w:t>
                            </w:r>
                            <w:r>
                              <w:t>) of</w:t>
                            </w:r>
                            <w:r>
                              <w:rPr>
                                <w:spacing w:val="-3"/>
                              </w:rPr>
                              <w:t xml:space="preserve"> </w:t>
                            </w:r>
                            <w:r>
                              <w:t>methanol</w:t>
                            </w:r>
                            <w:r>
                              <w:rPr>
                                <w:spacing w:val="-8"/>
                              </w:rPr>
                              <w:t xml:space="preserve"> </w:t>
                            </w:r>
                            <w:r>
                              <w:t xml:space="preserve">extract </w:t>
                            </w:r>
                            <w:r>
                              <w:rPr>
                                <w:spacing w:val="-2"/>
                              </w:rPr>
                              <w:t>solution</w:t>
                            </w:r>
                          </w:p>
                        </w:txbxContent>
                      </wps:txbx>
                      <wps:bodyPr wrap="square" lIns="0" tIns="0" rIns="0" bIns="0" rtlCol="0">
                        <a:noAutofit/>
                      </wps:bodyPr>
                    </wps:wsp>
                  </a:graphicData>
                </a:graphic>
              </wp:inline>
            </w:drawing>
          </mc:Choice>
          <mc:Fallback>
            <w:pict>
              <v:shape w14:anchorId="132F82DC" id="Textbox 26" o:spid="_x0000_s1027" type="#_x0000_t202" style="width:431.3pt;height:3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" filled="f" strokeweight="1pt">
                <v:path arrowok="t"/>
                <v:textbox inset="0,0,0,0">
                  <w:txbxContent>
                    <w:p w14:paraId="61B31DC6" w14:textId="77777777" w:rsidR="00D96322" w:rsidRDefault="00D96322">
                      <w:pPr>
                        <w:pStyle w:val="BodyText"/>
                        <w:spacing w:before="64" w:line="259" w:lineRule="auto"/>
                        <w:ind w:left="3917" w:hanging="3736"/>
                      </w:pPr>
                      <w:r>
                        <w:t>1ml</w:t>
                      </w:r>
                      <w:r>
                        <w:rPr>
                          <w:spacing w:val="-8"/>
                        </w:rPr>
                        <w:t xml:space="preserve"> </w:t>
                      </w:r>
                      <w:r>
                        <w:t>of</w:t>
                      </w:r>
                      <w:r>
                        <w:rPr>
                          <w:spacing w:val="-7"/>
                        </w:rPr>
                        <w:t xml:space="preserve"> </w:t>
                      </w:r>
                      <w:r>
                        <w:t>DPPH</w:t>
                      </w:r>
                      <w:r>
                        <w:rPr>
                          <w:spacing w:val="-1"/>
                        </w:rPr>
                        <w:t xml:space="preserve"> </w:t>
                      </w:r>
                      <w:r>
                        <w:t>solution</w:t>
                      </w:r>
                      <w:r>
                        <w:rPr>
                          <w:spacing w:val="-5"/>
                        </w:rPr>
                        <w:t xml:space="preserve"> </w:t>
                      </w:r>
                      <w:r>
                        <w:t>+</w:t>
                      </w:r>
                      <w:r>
                        <w:rPr>
                          <w:spacing w:val="-1"/>
                        </w:rPr>
                        <w:t xml:space="preserve"> </w:t>
                      </w:r>
                      <w:r>
                        <w:t>various</w:t>
                      </w:r>
                      <w:r>
                        <w:rPr>
                          <w:spacing w:val="-2"/>
                        </w:rPr>
                        <w:t xml:space="preserve"> </w:t>
                      </w:r>
                      <w:r>
                        <w:t>concentrations</w:t>
                      </w:r>
                      <w:r>
                        <w:rPr>
                          <w:spacing w:val="-2"/>
                        </w:rPr>
                        <w:t xml:space="preserve"> </w:t>
                      </w:r>
                      <w:r>
                        <w:t>(20 – 100</w:t>
                      </w:r>
                      <w:r>
                        <w:rPr>
                          <w:spacing w:val="-5"/>
                        </w:rPr>
                        <w:t xml:space="preserve"> </w:t>
                      </w:r>
                      <w:r>
                        <w:rPr>
                          <w:color w:val="1F2023"/>
                        </w:rPr>
                        <w:t>μgml</w:t>
                      </w:r>
                      <w:r>
                        <w:rPr>
                          <w:color w:val="1F2023"/>
                          <w:vertAlign w:val="superscript"/>
                        </w:rPr>
                        <w:t>-1</w:t>
                      </w:r>
                      <w:r>
                        <w:t>) of</w:t>
                      </w:r>
                      <w:r>
                        <w:rPr>
                          <w:spacing w:val="-3"/>
                        </w:rPr>
                        <w:t xml:space="preserve"> </w:t>
                      </w:r>
                      <w:r>
                        <w:t>methanol</w:t>
                      </w:r>
                      <w:r>
                        <w:rPr>
                          <w:spacing w:val="-8"/>
                        </w:rPr>
                        <w:t xml:space="preserve"> </w:t>
                      </w:r>
                      <w:r>
                        <w:t xml:space="preserve">extract </w:t>
                      </w:r>
                      <w:r>
                        <w:rPr>
                          <w:spacing w:val="-2"/>
                        </w:rPr>
                        <w:t>solution</w:t>
                      </w:r>
                    </w:p>
                  </w:txbxContent>
                </v:textbox>
                <w10:anchorlock/>
              </v:shape>
            </w:pict>
          </mc:Fallback>
        </mc:AlternateContent>
      </w:r>
    </w:p>
    <w:p w14:paraId="25FAB063" w14:textId="77777777" w:rsidR="00BB0098" w:rsidRDefault="000B65B4">
      <w:pPr>
        <w:pStyle w:val="BodyText"/>
        <w:spacing w:before="7"/>
        <w:rPr>
          <w:rFonts w:ascii="Cambria Math"/>
          <w:sz w:val="7"/>
        </w:rPr>
      </w:pPr>
      <w:r>
        <w:rPr>
          <w:rFonts w:ascii="Cambria Math"/>
          <w:noProof/>
          <w:sz w:val="7"/>
          <w:lang w:val="en-IN" w:eastAsia="en-IN"/>
        </w:rPr>
        <mc:AlternateContent>
          <mc:Choice Requires="wpg">
            <w:drawing>
              <wp:anchor distT="0" distB="0" distL="0" distR="0" simplePos="0" relativeHeight="487592960" behindDoc="1" locked="0" layoutInCell="1" allowOverlap="1" wp14:anchorId="65A3D179" wp14:editId="7A2C77B8">
                <wp:simplePos x="0" y="0"/>
                <wp:positionH relativeFrom="page">
                  <wp:posOffset>3649979</wp:posOffset>
                </wp:positionH>
                <wp:positionV relativeFrom="paragraph">
                  <wp:posOffset>72329</wp:posOffset>
                </wp:positionV>
                <wp:extent cx="283210" cy="20701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3210" cy="207010"/>
                          <a:chOff x="0" y="0"/>
                          <a:chExt cx="283210" cy="207010"/>
                        </a:xfrm>
                      </wpg:grpSpPr>
                      <wps:wsp>
                        <wps:cNvPr id="28" name="Graphic 28"/>
                        <wps:cNvSpPr/>
                        <wps:spPr>
                          <a:xfrm>
                            <a:off x="6350" y="6350"/>
                            <a:ext cx="270510" cy="194310"/>
                          </a:xfrm>
                          <a:custGeom>
                            <a:avLst/>
                            <a:gdLst/>
                            <a:ahLst/>
                            <a:cxnLst/>
                            <a:rect l="l" t="t" r="r" b="b"/>
                            <a:pathLst>
                              <a:path w="270510" h="194310">
                                <a:moveTo>
                                  <a:pt x="202819" y="0"/>
                                </a:moveTo>
                                <a:lnTo>
                                  <a:pt x="67564" y="0"/>
                                </a:lnTo>
                                <a:lnTo>
                                  <a:pt x="67564" y="97155"/>
                                </a:lnTo>
                                <a:lnTo>
                                  <a:pt x="0" y="97155"/>
                                </a:lnTo>
                                <a:lnTo>
                                  <a:pt x="135255" y="194310"/>
                                </a:lnTo>
                                <a:lnTo>
                                  <a:pt x="270510" y="97155"/>
                                </a:lnTo>
                                <a:lnTo>
                                  <a:pt x="202819" y="97155"/>
                                </a:lnTo>
                                <a:lnTo>
                                  <a:pt x="202819" y="0"/>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6350" y="6350"/>
                            <a:ext cx="270510" cy="194310"/>
                          </a:xfrm>
                          <a:custGeom>
                            <a:avLst/>
                            <a:gdLst/>
                            <a:ahLst/>
                            <a:cxnLst/>
                            <a:rect l="l" t="t" r="r" b="b"/>
                            <a:pathLst>
                              <a:path w="270510" h="194310">
                                <a:moveTo>
                                  <a:pt x="0" y="97155"/>
                                </a:moveTo>
                                <a:lnTo>
                                  <a:pt x="67564" y="97155"/>
                                </a:lnTo>
                                <a:lnTo>
                                  <a:pt x="67564" y="0"/>
                                </a:lnTo>
                                <a:lnTo>
                                  <a:pt x="202819" y="0"/>
                                </a:lnTo>
                                <a:lnTo>
                                  <a:pt x="202819" y="97155"/>
                                </a:lnTo>
                                <a:lnTo>
                                  <a:pt x="270510" y="97155"/>
                                </a:lnTo>
                                <a:lnTo>
                                  <a:pt x="135255" y="194310"/>
                                </a:lnTo>
                                <a:lnTo>
                                  <a:pt x="0" y="97155"/>
                                </a:lnTo>
                                <a:close/>
                              </a:path>
                            </a:pathLst>
                          </a:custGeom>
                          <a:ln w="126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F1280CB" id="Group 27" o:spid="_x0000_s1026" style="position:absolute;margin-left:287.4pt;margin-top:5.7pt;width:22.3pt;height:16.3pt;z-index:-15723520;mso-wrap-distance-left:0;mso-wrap-distance-right:0;mso-position-horizontal-relative:page" coordsize="283210,20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">
                <v:shape id="Graphic 28" o:spid="_x0000_s1027"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" path="m202819,l67564,r,97155l,97155r135255,97155l270510,97155r-67691,l202819,xe" fillcolor="black" stroked="f">
                  <v:path arrowok="t"/>
                </v:shape>
                <v:shape id="Graphic 29" o:spid="_x0000_s1028"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" path="m,97155r67564,l67564,,202819,r,97155l270510,97155,135255,194310,,97155xe" filled="f" strokeweight=".35275mm">
                  <v:path arrowok="t"/>
                </v:shape>
                <w10:wrap type="topAndBottom" anchorx="page"/>
              </v:group>
            </w:pict>
          </mc:Fallback>
        </mc:AlternateContent>
      </w:r>
      <w:r>
        <w:rPr>
          <w:rFonts w:ascii="Cambria Math"/>
          <w:noProof/>
          <w:sz w:val="7"/>
          <w:lang w:val="en-IN" w:eastAsia="en-IN"/>
        </w:rPr>
        <mc:AlternateContent>
          <mc:Choice Requires="wps">
            <w:drawing>
              <wp:anchor distT="0" distB="0" distL="0" distR="0" simplePos="0" relativeHeight="487593472" behindDoc="1" locked="0" layoutInCell="1" allowOverlap="1" wp14:anchorId="3DA5FFC1" wp14:editId="16F9D551">
                <wp:simplePos x="0" y="0"/>
                <wp:positionH relativeFrom="page">
                  <wp:posOffset>1140460</wp:posOffset>
                </wp:positionH>
                <wp:positionV relativeFrom="paragraph">
                  <wp:posOffset>349824</wp:posOffset>
                </wp:positionV>
                <wp:extent cx="5477510" cy="295910"/>
                <wp:effectExtent l="0" t="0" r="0" b="0"/>
                <wp:wrapTopAndBottom/>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295910"/>
                        </a:xfrm>
                        <a:prstGeom prst="rect">
                          <a:avLst/>
                        </a:prstGeom>
                        <a:ln w="12700">
                          <a:solidFill>
                            <a:srgbClr val="000000"/>
                          </a:solidFill>
                          <a:prstDash val="solid"/>
                        </a:ln>
                      </wps:spPr>
                      <wps:txbx>
                        <w:txbxContent>
                          <w:p w14:paraId="604297C5" w14:textId="77777777" w:rsidR="00D96322" w:rsidRDefault="00D96322">
                            <w:pPr>
                              <w:pStyle w:val="BodyText"/>
                              <w:spacing w:before="65"/>
                              <w:ind w:left="5" w:right="1"/>
                              <w:jc w:val="center"/>
                            </w:pPr>
                            <w:r>
                              <w:t>Shake,</w:t>
                            </w:r>
                            <w:r>
                              <w:rPr>
                                <w:spacing w:val="-1"/>
                              </w:rPr>
                              <w:t xml:space="preserve"> </w:t>
                            </w:r>
                            <w:r>
                              <w:t>Incubation</w:t>
                            </w:r>
                            <w:r>
                              <w:rPr>
                                <w:spacing w:val="-2"/>
                              </w:rPr>
                              <w:t xml:space="preserve"> </w:t>
                            </w:r>
                            <w:r>
                              <w:t>for</w:t>
                            </w:r>
                            <w:r>
                              <w:rPr>
                                <w:spacing w:val="-2"/>
                              </w:rPr>
                              <w:t xml:space="preserve"> </w:t>
                            </w:r>
                            <w:r>
                              <w:t>30</w:t>
                            </w:r>
                            <w:r>
                              <w:rPr>
                                <w:spacing w:val="-2"/>
                              </w:rPr>
                              <w:t xml:space="preserve"> </w:t>
                            </w:r>
                            <w:r>
                              <w:t>minutes</w:t>
                            </w:r>
                            <w:r>
                              <w:rPr>
                                <w:spacing w:val="-1"/>
                              </w:rPr>
                              <w:t xml:space="preserve"> </w:t>
                            </w:r>
                            <w:r>
                              <w:t>in</w:t>
                            </w:r>
                            <w:r>
                              <w:rPr>
                                <w:spacing w:val="-7"/>
                              </w:rPr>
                              <w:t xml:space="preserve"> </w:t>
                            </w:r>
                            <w:r>
                              <w:t>dark</w:t>
                            </w:r>
                            <w:r>
                              <w:rPr>
                                <w:spacing w:val="-2"/>
                              </w:rPr>
                              <w:t xml:space="preserve"> </w:t>
                            </w:r>
                            <w:r>
                              <w:rPr>
                                <w:spacing w:val="-4"/>
                              </w:rPr>
                              <w:t>room</w:t>
                            </w:r>
                          </w:p>
                        </w:txbxContent>
                      </wps:txbx>
                      <wps:bodyPr wrap="square" lIns="0" tIns="0" rIns="0" bIns="0" rtlCol="0">
                        <a:noAutofit/>
                      </wps:bodyPr>
                    </wps:wsp>
                  </a:graphicData>
                </a:graphic>
              </wp:anchor>
            </w:drawing>
          </mc:Choice>
          <mc:Fallback>
            <w:pict>
              <v:shape w14:anchorId="3DA5FFC1" id="Textbox 30" o:spid="_x0000_s1028" type="#_x0000_t202" style="position:absolute;margin-left:89.8pt;margin-top:27.55pt;width:431.3pt;height:23.3pt;z-index:-157230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" filled="f" strokeweight="1pt">
                <v:path arrowok="t"/>
                <v:textbox inset="0,0,0,0">
                  <w:txbxContent>
                    <w:p w14:paraId="604297C5" w14:textId="77777777" w:rsidR="00D96322" w:rsidRDefault="00D96322">
                      <w:pPr>
                        <w:pStyle w:val="BodyText"/>
                        <w:spacing w:before="65"/>
                        <w:ind w:left="5" w:right="1"/>
                        <w:jc w:val="center"/>
                      </w:pPr>
                      <w:r>
                        <w:t>Shake,</w:t>
                      </w:r>
                      <w:r>
                        <w:rPr>
                          <w:spacing w:val="-1"/>
                        </w:rPr>
                        <w:t xml:space="preserve"> </w:t>
                      </w:r>
                      <w:r>
                        <w:t>Incubation</w:t>
                      </w:r>
                      <w:r>
                        <w:rPr>
                          <w:spacing w:val="-2"/>
                        </w:rPr>
                        <w:t xml:space="preserve"> </w:t>
                      </w:r>
                      <w:r>
                        <w:t>for</w:t>
                      </w:r>
                      <w:r>
                        <w:rPr>
                          <w:spacing w:val="-2"/>
                        </w:rPr>
                        <w:t xml:space="preserve"> </w:t>
                      </w:r>
                      <w:r>
                        <w:t>30</w:t>
                      </w:r>
                      <w:r>
                        <w:rPr>
                          <w:spacing w:val="-2"/>
                        </w:rPr>
                        <w:t xml:space="preserve"> </w:t>
                      </w:r>
                      <w:r>
                        <w:t>minutes</w:t>
                      </w:r>
                      <w:r>
                        <w:rPr>
                          <w:spacing w:val="-1"/>
                        </w:rPr>
                        <w:t xml:space="preserve"> </w:t>
                      </w:r>
                      <w:r>
                        <w:t>in</w:t>
                      </w:r>
                      <w:r>
                        <w:rPr>
                          <w:spacing w:val="-7"/>
                        </w:rPr>
                        <w:t xml:space="preserve"> </w:t>
                      </w:r>
                      <w:r>
                        <w:t>dark</w:t>
                      </w:r>
                      <w:r>
                        <w:rPr>
                          <w:spacing w:val="-2"/>
                        </w:rPr>
                        <w:t xml:space="preserve"> </w:t>
                      </w:r>
                      <w:r>
                        <w:rPr>
                          <w:spacing w:val="-4"/>
                        </w:rPr>
                        <w:t>room</w:t>
                      </w:r>
                    </w:p>
                  </w:txbxContent>
                </v:textbox>
                <w10:wrap type="topAndBottom" anchorx="page"/>
              </v:shape>
            </w:pict>
          </mc:Fallback>
        </mc:AlternateContent>
      </w:r>
      <w:r>
        <w:rPr>
          <w:rFonts w:ascii="Cambria Math"/>
          <w:noProof/>
          <w:sz w:val="7"/>
          <w:lang w:val="en-IN" w:eastAsia="en-IN"/>
        </w:rPr>
        <mc:AlternateContent>
          <mc:Choice Requires="wpg">
            <w:drawing>
              <wp:anchor distT="0" distB="0" distL="0" distR="0" simplePos="0" relativeHeight="487593984" behindDoc="1" locked="0" layoutInCell="1" allowOverlap="1" wp14:anchorId="62314A71" wp14:editId="0979477E">
                <wp:simplePos x="0" y="0"/>
                <wp:positionH relativeFrom="page">
                  <wp:posOffset>3659504</wp:posOffset>
                </wp:positionH>
                <wp:positionV relativeFrom="paragraph">
                  <wp:posOffset>711774</wp:posOffset>
                </wp:positionV>
                <wp:extent cx="270510" cy="223520"/>
                <wp:effectExtent l="0" t="0" r="0" b="0"/>
                <wp:wrapTopAndBottom/>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0510" cy="223520"/>
                          <a:chOff x="0" y="0"/>
                          <a:chExt cx="270510" cy="223520"/>
                        </a:xfrm>
                      </wpg:grpSpPr>
                      <wps:wsp>
                        <wps:cNvPr id="32" name="Graphic 32"/>
                        <wps:cNvSpPr/>
                        <wps:spPr>
                          <a:xfrm>
                            <a:off x="6350" y="6350"/>
                            <a:ext cx="257810" cy="210820"/>
                          </a:xfrm>
                          <a:custGeom>
                            <a:avLst/>
                            <a:gdLst/>
                            <a:ahLst/>
                            <a:cxnLst/>
                            <a:rect l="l" t="t" r="r" b="b"/>
                            <a:pathLst>
                              <a:path w="257810" h="210820">
                                <a:moveTo>
                                  <a:pt x="193294" y="0"/>
                                </a:moveTo>
                                <a:lnTo>
                                  <a:pt x="64389" y="0"/>
                                </a:lnTo>
                                <a:lnTo>
                                  <a:pt x="64389" y="105410"/>
                                </a:lnTo>
                                <a:lnTo>
                                  <a:pt x="0" y="105410"/>
                                </a:lnTo>
                                <a:lnTo>
                                  <a:pt x="128905" y="210819"/>
                                </a:lnTo>
                                <a:lnTo>
                                  <a:pt x="257810" y="105410"/>
                                </a:lnTo>
                                <a:lnTo>
                                  <a:pt x="193294" y="105410"/>
                                </a:lnTo>
                                <a:lnTo>
                                  <a:pt x="193294" y="0"/>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6350" y="6350"/>
                            <a:ext cx="257810" cy="210820"/>
                          </a:xfrm>
                          <a:custGeom>
                            <a:avLst/>
                            <a:gdLst/>
                            <a:ahLst/>
                            <a:cxnLst/>
                            <a:rect l="l" t="t" r="r" b="b"/>
                            <a:pathLst>
                              <a:path w="257810" h="210820">
                                <a:moveTo>
                                  <a:pt x="0" y="105410"/>
                                </a:moveTo>
                                <a:lnTo>
                                  <a:pt x="64389" y="105410"/>
                                </a:lnTo>
                                <a:lnTo>
                                  <a:pt x="64389" y="0"/>
                                </a:lnTo>
                                <a:lnTo>
                                  <a:pt x="193294" y="0"/>
                                </a:lnTo>
                                <a:lnTo>
                                  <a:pt x="193294" y="105410"/>
                                </a:lnTo>
                                <a:lnTo>
                                  <a:pt x="257810" y="105410"/>
                                </a:lnTo>
                                <a:lnTo>
                                  <a:pt x="128905" y="210819"/>
                                </a:lnTo>
                                <a:lnTo>
                                  <a:pt x="0" y="10541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11528BD" id="Group 31" o:spid="_x0000_s1026" style="position:absolute;margin-left:288.15pt;margin-top:56.05pt;width:21.3pt;height:17.6pt;z-index:-15722496;mso-wrap-distance-left:0;mso-wrap-distance-right:0;mso-position-horizontal-relative:page" coordsize="27051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">
                <v:shape id="Graphic 32" o:spid="_x0000_s1027" style="position:absolute;left:6350;top:6350;width:257810;height:210820;visibility:visible;mso-wrap-style:square;v-text-anchor:top" coordsize="257810,21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" path="m193294,l64389,r,105410l,105410,128905,210819,257810,105410r-64516,l193294,xe" fillcolor="black" stroked="f">
                  <v:path arrowok="t"/>
                </v:shape>
                <v:shape id="Graphic 33" o:spid="_x0000_s1028" style="position:absolute;left:6350;top:6350;width:257810;height:210820;visibility:visible;mso-wrap-style:square;v-text-anchor:top" coordsize="257810,21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" path="m,105410r64389,l64389,,193294,r,105410l257810,105410,128905,210819,,105410xe" filled="f" strokeweight="1pt">
                  <v:path arrowok="t"/>
                </v:shape>
                <w10:wrap type="topAndBottom" anchorx="page"/>
              </v:group>
            </w:pict>
          </mc:Fallback>
        </mc:AlternateContent>
      </w:r>
    </w:p>
    <w:p w14:paraId="1D4D9072" w14:textId="77777777" w:rsidR="00BB0098" w:rsidRDefault="00BB0098">
      <w:pPr>
        <w:pStyle w:val="BodyText"/>
        <w:spacing w:before="6"/>
        <w:rPr>
          <w:rFonts w:ascii="Cambria Math"/>
          <w:sz w:val="6"/>
        </w:rPr>
      </w:pPr>
    </w:p>
    <w:p w14:paraId="43AB2E05" w14:textId="77777777" w:rsidR="00BB0098" w:rsidRDefault="00BB0098">
      <w:pPr>
        <w:pStyle w:val="BodyText"/>
        <w:spacing w:before="9"/>
        <w:rPr>
          <w:rFonts w:ascii="Cambria Math"/>
          <w:sz w:val="6"/>
        </w:rPr>
      </w:pPr>
    </w:p>
    <w:p w14:paraId="19115008" w14:textId="77777777" w:rsidR="00BB0098" w:rsidRDefault="00BB0098">
      <w:pPr>
        <w:pStyle w:val="BodyText"/>
        <w:spacing w:before="4"/>
        <w:rPr>
          <w:rFonts w:ascii="Cambria Math"/>
          <w:sz w:val="5"/>
        </w:rPr>
      </w:pPr>
    </w:p>
    <w:p w14:paraId="4838110E" w14:textId="77777777" w:rsidR="00BB0098" w:rsidRDefault="000B65B4">
      <w:pPr>
        <w:pStyle w:val="BodyText"/>
        <w:ind w:left="1361"/>
        <w:rPr>
          <w:rFonts w:ascii="Cambria Math"/>
          <w:sz w:val="20"/>
        </w:rPr>
      </w:pPr>
      <w:r>
        <w:rPr>
          <w:rFonts w:ascii="Cambria Math"/>
          <w:noProof/>
          <w:sz w:val="20"/>
          <w:lang w:val="en-IN" w:eastAsia="en-IN"/>
        </w:rPr>
        <mc:AlternateContent>
          <mc:Choice Requires="wps">
            <w:drawing>
              <wp:inline distT="0" distB="0" distL="0" distR="0" wp14:anchorId="1392982B" wp14:editId="0CB84FB2">
                <wp:extent cx="5477510" cy="295910"/>
                <wp:effectExtent l="9525" t="0" r="0" b="8889"/>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295910"/>
                        </a:xfrm>
                        <a:prstGeom prst="rect">
                          <a:avLst/>
                        </a:prstGeom>
                        <a:ln w="12700">
                          <a:solidFill>
                            <a:srgbClr val="000000"/>
                          </a:solidFill>
                          <a:prstDash val="solid"/>
                        </a:ln>
                      </wps:spPr>
                      <wps:txbx>
                        <w:txbxContent>
                          <w:p w14:paraId="2B446F1C" w14:textId="77777777" w:rsidR="00D96322" w:rsidRDefault="00D96322">
                            <w:pPr>
                              <w:pStyle w:val="BodyText"/>
                              <w:spacing w:before="64"/>
                              <w:ind w:left="5" w:right="4"/>
                              <w:jc w:val="center"/>
                            </w:pPr>
                            <w:r>
                              <w:t>Absorbance</w:t>
                            </w:r>
                            <w:r>
                              <w:rPr>
                                <w:spacing w:val="-1"/>
                              </w:rPr>
                              <w:t xml:space="preserve"> </w:t>
                            </w:r>
                            <w:r>
                              <w:t>read</w:t>
                            </w:r>
                            <w:r>
                              <w:rPr>
                                <w:spacing w:val="1"/>
                              </w:rPr>
                              <w:t xml:space="preserve"> </w:t>
                            </w:r>
                            <w:r>
                              <w:t>at 517</w:t>
                            </w:r>
                            <w:r>
                              <w:rPr>
                                <w:spacing w:val="1"/>
                              </w:rPr>
                              <w:t xml:space="preserve"> </w:t>
                            </w:r>
                            <w:r>
                              <w:rPr>
                                <w:spacing w:val="-5"/>
                              </w:rPr>
                              <w:t>nm</w:t>
                            </w:r>
                          </w:p>
                        </w:txbxContent>
                      </wps:txbx>
                      <wps:bodyPr wrap="square" lIns="0" tIns="0" rIns="0" bIns="0" rtlCol="0">
                        <a:noAutofit/>
                      </wps:bodyPr>
                    </wps:wsp>
                  </a:graphicData>
                </a:graphic>
              </wp:inline>
            </w:drawing>
          </mc:Choice>
          <mc:Fallback>
            <w:pict>
              <v:shape w14:anchorId="1392982B" id="Textbox 34" o:spid="_x0000_s1029" type="#_x0000_t202" style="width:431.3pt;height:2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" filled="f" strokeweight="1pt">
                <v:path arrowok="t"/>
                <v:textbox inset="0,0,0,0">
                  <w:txbxContent>
                    <w:p w14:paraId="2B446F1C" w14:textId="77777777" w:rsidR="00D96322" w:rsidRDefault="00D96322">
                      <w:pPr>
                        <w:pStyle w:val="BodyText"/>
                        <w:spacing w:before="64"/>
                        <w:ind w:left="5" w:right="4"/>
                        <w:jc w:val="center"/>
                      </w:pPr>
                      <w:r>
                        <w:t>Absorbance</w:t>
                      </w:r>
                      <w:r>
                        <w:rPr>
                          <w:spacing w:val="-1"/>
                        </w:rPr>
                        <w:t xml:space="preserve"> </w:t>
                      </w:r>
                      <w:r>
                        <w:t>read</w:t>
                      </w:r>
                      <w:r>
                        <w:rPr>
                          <w:spacing w:val="1"/>
                        </w:rPr>
                        <w:t xml:space="preserve"> </w:t>
                      </w:r>
                      <w:r>
                        <w:t>at 517</w:t>
                      </w:r>
                      <w:r>
                        <w:rPr>
                          <w:spacing w:val="1"/>
                        </w:rPr>
                        <w:t xml:space="preserve"> </w:t>
                      </w:r>
                      <w:r>
                        <w:rPr>
                          <w:spacing w:val="-5"/>
                        </w:rPr>
                        <w:t>nm</w:t>
                      </w:r>
                    </w:p>
                  </w:txbxContent>
                </v:textbox>
                <w10:anchorlock/>
              </v:shape>
            </w:pict>
          </mc:Fallback>
        </mc:AlternateContent>
      </w:r>
    </w:p>
    <w:p w14:paraId="29F3313C" w14:textId="77777777" w:rsidR="00BB0098" w:rsidRDefault="00BB0098">
      <w:pPr>
        <w:pStyle w:val="BodyText"/>
        <w:rPr>
          <w:rFonts w:ascii="Cambria Math"/>
        </w:rPr>
      </w:pPr>
    </w:p>
    <w:p w14:paraId="71B49AE4" w14:textId="27A8AEBB" w:rsidR="00BB0098" w:rsidRDefault="003E2584">
      <w:pPr>
        <w:pStyle w:val="BodyText"/>
        <w:rPr>
          <w:rFonts w:ascii="Cambria Math"/>
        </w:rPr>
      </w:pPr>
      <w:r>
        <w:rPr>
          <w:rFonts w:ascii="Cambria Math"/>
        </w:rPr>
        <w:t xml:space="preserve">Chart 2 </w:t>
      </w:r>
      <w:r w:rsidR="00472348" w:rsidRPr="00472348">
        <w:rPr>
          <w:rFonts w:ascii="Cambria Math"/>
          <w:b/>
          <w:bCs/>
        </w:rPr>
        <w:t>DPPH free radical scavenging method</w:t>
      </w:r>
    </w:p>
    <w:p w14:paraId="38A723B3" w14:textId="77777777" w:rsidR="00BB0098" w:rsidRDefault="00BB0098">
      <w:pPr>
        <w:pStyle w:val="BodyText"/>
        <w:spacing w:before="74"/>
        <w:rPr>
          <w:rFonts w:ascii="Cambria Math"/>
        </w:rPr>
      </w:pPr>
    </w:p>
    <w:bookmarkEnd w:id="3"/>
    <w:p w14:paraId="7F116211" w14:textId="21B08B11" w:rsidR="00BB0098" w:rsidRDefault="000B65B4" w:rsidP="00C514E4">
      <w:pPr>
        <w:pStyle w:val="Heading1"/>
        <w:tabs>
          <w:tab w:val="left" w:pos="1557"/>
        </w:tabs>
        <w:spacing w:before="1"/>
      </w:pPr>
      <w:r>
        <w:t>Hydroxyl</w:t>
      </w:r>
      <w:r>
        <w:rPr>
          <w:spacing w:val="-3"/>
        </w:rPr>
        <w:t xml:space="preserve"> </w:t>
      </w:r>
      <w:r>
        <w:t>radical</w:t>
      </w:r>
      <w:r>
        <w:rPr>
          <w:spacing w:val="-6"/>
        </w:rPr>
        <w:t xml:space="preserve"> </w:t>
      </w:r>
      <w:r>
        <w:t>scavenging</w:t>
      </w:r>
      <w:r>
        <w:rPr>
          <w:spacing w:val="-2"/>
        </w:rPr>
        <w:t xml:space="preserve"> method</w:t>
      </w:r>
    </w:p>
    <w:p w14:paraId="58EC106C" w14:textId="61DB6574" w:rsidR="00BB0098" w:rsidRDefault="000B65B4">
      <w:pPr>
        <w:pStyle w:val="BodyText"/>
        <w:spacing w:before="132" w:line="360" w:lineRule="auto"/>
        <w:ind w:left="1015" w:right="1153"/>
        <w:jc w:val="both"/>
      </w:pPr>
      <w:r>
        <w:t xml:space="preserve">The deoxyribose degradation method of Halliwell </w:t>
      </w:r>
      <w:r w:rsidRPr="000C7775">
        <w:rPr>
          <w:iCs/>
        </w:rPr>
        <w:t>et al</w:t>
      </w:r>
      <w:r>
        <w:rPr>
          <w:i/>
        </w:rPr>
        <w:t xml:space="preserve"> </w:t>
      </w:r>
      <w:r w:rsidR="000C7775">
        <w:t>[1</w:t>
      </w:r>
      <w:r w:rsidR="00BB5C47">
        <w:t>4</w:t>
      </w:r>
      <w:r w:rsidR="000C7775">
        <w:t>]</w:t>
      </w:r>
      <w:r>
        <w:t xml:space="preserve"> was used to examine the hydroxyl</w:t>
      </w:r>
      <w:r>
        <w:rPr>
          <w:spacing w:val="-14"/>
        </w:rPr>
        <w:t xml:space="preserve"> </w:t>
      </w:r>
      <w:r>
        <w:t>radical</w:t>
      </w:r>
      <w:r>
        <w:rPr>
          <w:spacing w:val="-10"/>
        </w:rPr>
        <w:t xml:space="preserve"> </w:t>
      </w:r>
      <w:r>
        <w:t>scavenging</w:t>
      </w:r>
      <w:r>
        <w:rPr>
          <w:spacing w:val="-6"/>
        </w:rPr>
        <w:t xml:space="preserve"> </w:t>
      </w:r>
      <w:r>
        <w:t>activity.</w:t>
      </w:r>
      <w:r>
        <w:rPr>
          <w:spacing w:val="-4"/>
        </w:rPr>
        <w:t xml:space="preserve"> </w:t>
      </w:r>
      <w:r>
        <w:t>Ferric</w:t>
      </w:r>
      <w:r>
        <w:rPr>
          <w:spacing w:val="-7"/>
        </w:rPr>
        <w:t xml:space="preserve"> </w:t>
      </w:r>
      <w:r>
        <w:t>chloride</w:t>
      </w:r>
      <w:r>
        <w:rPr>
          <w:spacing w:val="-7"/>
        </w:rPr>
        <w:t xml:space="preserve"> </w:t>
      </w:r>
      <w:r>
        <w:t>(1</w:t>
      </w:r>
      <w:r>
        <w:rPr>
          <w:spacing w:val="-6"/>
        </w:rPr>
        <w:t xml:space="preserve"> </w:t>
      </w:r>
      <w:r>
        <w:t>mM),</w:t>
      </w:r>
      <w:r>
        <w:rPr>
          <w:spacing w:val="-4"/>
        </w:rPr>
        <w:t xml:space="preserve"> </w:t>
      </w:r>
      <w:r>
        <w:t>EDTA</w:t>
      </w:r>
      <w:r>
        <w:rPr>
          <w:spacing w:val="-11"/>
        </w:rPr>
        <w:t xml:space="preserve"> </w:t>
      </w:r>
      <w:r>
        <w:t>(1</w:t>
      </w:r>
      <w:r>
        <w:rPr>
          <w:spacing w:val="-6"/>
        </w:rPr>
        <w:t xml:space="preserve"> </w:t>
      </w:r>
      <w:r>
        <w:t>mM),</w:t>
      </w:r>
      <w:r>
        <w:rPr>
          <w:spacing w:val="-4"/>
        </w:rPr>
        <w:t xml:space="preserve"> </w:t>
      </w:r>
      <w:r>
        <w:t>deoxyribose</w:t>
      </w:r>
      <w:r>
        <w:rPr>
          <w:spacing w:val="-7"/>
        </w:rPr>
        <w:t xml:space="preserve"> </w:t>
      </w:r>
      <w:r>
        <w:t xml:space="preserve">(28 mM), hydrogen peroxide (1 mM), ascorbic acid (1 mM), and phosphate buffer (20 mM) to </w:t>
      </w:r>
      <w:r>
        <w:lastRenderedPageBreak/>
        <w:t>various concentrations of extract/fraction/compound and incubated for 1 hour at 30</w:t>
      </w:r>
      <w:r>
        <w:rPr>
          <w:color w:val="1F2023"/>
        </w:rPr>
        <w:t>°C. After this, 3 ml</w:t>
      </w:r>
      <w:r>
        <w:rPr>
          <w:color w:val="1F2023"/>
          <w:spacing w:val="-6"/>
        </w:rPr>
        <w:t xml:space="preserve"> </w:t>
      </w:r>
      <w:r>
        <w:rPr>
          <w:color w:val="1F2023"/>
        </w:rPr>
        <w:t>of</w:t>
      </w:r>
      <w:r>
        <w:rPr>
          <w:color w:val="1F2023"/>
          <w:spacing w:val="-4"/>
        </w:rPr>
        <w:t xml:space="preserve"> </w:t>
      </w:r>
      <w:proofErr w:type="spellStart"/>
      <w:r>
        <w:rPr>
          <w:color w:val="1F2023"/>
        </w:rPr>
        <w:t>thiobarbituric</w:t>
      </w:r>
      <w:proofErr w:type="spellEnd"/>
      <w:r>
        <w:rPr>
          <w:color w:val="1F2023"/>
        </w:rPr>
        <w:t xml:space="preserve"> acid (0.67%)</w:t>
      </w:r>
      <w:r>
        <w:rPr>
          <w:color w:val="1F2023"/>
          <w:spacing w:val="-1"/>
        </w:rPr>
        <w:t xml:space="preserve"> </w:t>
      </w:r>
      <w:r>
        <w:rPr>
          <w:color w:val="1F2023"/>
        </w:rPr>
        <w:t>was added, and</w:t>
      </w:r>
      <w:r>
        <w:rPr>
          <w:color w:val="1F2023"/>
          <w:spacing w:val="-1"/>
        </w:rPr>
        <w:t xml:space="preserve"> </w:t>
      </w:r>
      <w:r>
        <w:rPr>
          <w:color w:val="1F2023"/>
        </w:rPr>
        <w:t>the mixture was kept in</w:t>
      </w:r>
      <w:r>
        <w:rPr>
          <w:color w:val="1F2023"/>
          <w:spacing w:val="-1"/>
        </w:rPr>
        <w:t xml:space="preserve"> </w:t>
      </w:r>
      <w:r>
        <w:rPr>
          <w:color w:val="1F2023"/>
        </w:rPr>
        <w:t>hot water</w:t>
      </w:r>
      <w:r>
        <w:rPr>
          <w:color w:val="1F2023"/>
          <w:spacing w:val="-1"/>
        </w:rPr>
        <w:t xml:space="preserve"> </w:t>
      </w:r>
      <w:r>
        <w:rPr>
          <w:color w:val="1F2023"/>
        </w:rPr>
        <w:t>for 1</w:t>
      </w:r>
      <w:r>
        <w:rPr>
          <w:color w:val="1F2023"/>
          <w:spacing w:val="-9"/>
        </w:rPr>
        <w:t xml:space="preserve"> </w:t>
      </w:r>
      <w:r>
        <w:rPr>
          <w:color w:val="1F2023"/>
        </w:rPr>
        <w:t>hour.</w:t>
      </w:r>
      <w:r>
        <w:rPr>
          <w:color w:val="1F2023"/>
          <w:spacing w:val="-10"/>
        </w:rPr>
        <w:t xml:space="preserve"> </w:t>
      </w:r>
      <w:r>
        <w:rPr>
          <w:color w:val="1F2023"/>
        </w:rPr>
        <w:t>The</w:t>
      </w:r>
      <w:r>
        <w:rPr>
          <w:color w:val="1F2023"/>
          <w:spacing w:val="-9"/>
        </w:rPr>
        <w:t xml:space="preserve"> </w:t>
      </w:r>
      <w:r>
        <w:rPr>
          <w:color w:val="1F2023"/>
        </w:rPr>
        <w:t>absorbance</w:t>
      </w:r>
      <w:r>
        <w:rPr>
          <w:color w:val="1F2023"/>
          <w:spacing w:val="-9"/>
        </w:rPr>
        <w:t xml:space="preserve"> </w:t>
      </w:r>
      <w:r>
        <w:rPr>
          <w:color w:val="1F2023"/>
        </w:rPr>
        <w:t>at</w:t>
      </w:r>
      <w:r>
        <w:rPr>
          <w:color w:val="1F2023"/>
          <w:spacing w:val="-7"/>
        </w:rPr>
        <w:t xml:space="preserve"> </w:t>
      </w:r>
      <w:r>
        <w:rPr>
          <w:color w:val="1F2023"/>
        </w:rPr>
        <w:t>532</w:t>
      </w:r>
      <w:r>
        <w:rPr>
          <w:color w:val="1F2023"/>
          <w:spacing w:val="-8"/>
        </w:rPr>
        <w:t xml:space="preserve"> </w:t>
      </w:r>
      <w:r>
        <w:rPr>
          <w:color w:val="1F2023"/>
        </w:rPr>
        <w:t>nm</w:t>
      </w:r>
      <w:r>
        <w:rPr>
          <w:color w:val="1F2023"/>
          <w:spacing w:val="-15"/>
        </w:rPr>
        <w:t xml:space="preserve"> </w:t>
      </w:r>
      <w:r>
        <w:rPr>
          <w:color w:val="1F2023"/>
        </w:rPr>
        <w:t>was</w:t>
      </w:r>
      <w:r>
        <w:rPr>
          <w:color w:val="1F2023"/>
          <w:spacing w:val="-10"/>
        </w:rPr>
        <w:t xml:space="preserve"> </w:t>
      </w:r>
      <w:r>
        <w:rPr>
          <w:color w:val="1F2023"/>
        </w:rPr>
        <w:t>recorded</w:t>
      </w:r>
      <w:r>
        <w:rPr>
          <w:color w:val="1F2023"/>
          <w:spacing w:val="-8"/>
        </w:rPr>
        <w:t xml:space="preserve"> </w:t>
      </w:r>
      <w:r>
        <w:rPr>
          <w:color w:val="1F2023"/>
        </w:rPr>
        <w:t>against</w:t>
      </w:r>
      <w:r>
        <w:rPr>
          <w:color w:val="1F2023"/>
          <w:spacing w:val="-3"/>
        </w:rPr>
        <w:t xml:space="preserve"> </w:t>
      </w:r>
      <w:r>
        <w:rPr>
          <w:color w:val="1F2023"/>
        </w:rPr>
        <w:t>a</w:t>
      </w:r>
      <w:r>
        <w:rPr>
          <w:color w:val="1F2023"/>
          <w:spacing w:val="-13"/>
        </w:rPr>
        <w:t xml:space="preserve"> </w:t>
      </w:r>
      <w:r>
        <w:rPr>
          <w:color w:val="1F2023"/>
        </w:rPr>
        <w:t>blank.</w:t>
      </w:r>
      <w:r>
        <w:rPr>
          <w:color w:val="1F2023"/>
          <w:spacing w:val="-6"/>
        </w:rPr>
        <w:t xml:space="preserve"> </w:t>
      </w:r>
      <w:r>
        <w:rPr>
          <w:color w:val="1F2023"/>
        </w:rPr>
        <w:t>The</w:t>
      </w:r>
      <w:r>
        <w:rPr>
          <w:color w:val="1F2023"/>
          <w:spacing w:val="-9"/>
        </w:rPr>
        <w:t xml:space="preserve"> </w:t>
      </w:r>
      <w:r>
        <w:rPr>
          <w:color w:val="1F2023"/>
        </w:rPr>
        <w:t>percentage</w:t>
      </w:r>
      <w:r>
        <w:rPr>
          <w:color w:val="1F2023"/>
          <w:spacing w:val="-9"/>
        </w:rPr>
        <w:t xml:space="preserve"> </w:t>
      </w:r>
      <w:r>
        <w:rPr>
          <w:color w:val="1F2023"/>
        </w:rPr>
        <w:t>inhibition</w:t>
      </w:r>
      <w:r>
        <w:rPr>
          <w:color w:val="1F2023"/>
          <w:spacing w:val="-13"/>
        </w:rPr>
        <w:t xml:space="preserve"> </w:t>
      </w:r>
      <w:r>
        <w:rPr>
          <w:color w:val="1F2023"/>
        </w:rPr>
        <w:t>was calculated by using the formula as follows:</w:t>
      </w:r>
    </w:p>
    <w:p w14:paraId="733EEEF3" w14:textId="77777777" w:rsidR="00BB0098" w:rsidRDefault="00BB0098">
      <w:pPr>
        <w:pStyle w:val="BodyText"/>
        <w:spacing w:before="108"/>
        <w:rPr>
          <w:sz w:val="20"/>
        </w:rPr>
      </w:pPr>
    </w:p>
    <w:p w14:paraId="5061D9CF" w14:textId="77777777" w:rsidR="00BB0098" w:rsidRDefault="00BB0098">
      <w:pPr>
        <w:pStyle w:val="BodyText"/>
        <w:rPr>
          <w:sz w:val="20"/>
        </w:rPr>
        <w:sectPr w:rsidR="00BB0098">
          <w:type w:val="continuous"/>
          <w:pgSz w:w="11910" w:h="16840"/>
          <w:pgMar w:top="1340" w:right="283" w:bottom="280" w:left="425" w:header="720" w:footer="720" w:gutter="0"/>
          <w:cols w:space="720"/>
        </w:sectPr>
      </w:pPr>
    </w:p>
    <w:p w14:paraId="54EDCC04" w14:textId="15BBA0F7" w:rsidR="00BB0098" w:rsidRDefault="000B65B4">
      <w:pPr>
        <w:pStyle w:val="BodyText"/>
        <w:spacing w:before="241"/>
        <w:ind w:left="1332"/>
        <w:rPr>
          <w:rFonts w:ascii="Cambria Math"/>
        </w:rPr>
      </w:pPr>
      <w:r>
        <w:rPr>
          <w:rFonts w:ascii="Cambria Math"/>
          <w:noProof/>
          <w:lang w:val="en-IN" w:eastAsia="en-IN"/>
        </w:rPr>
        <mc:AlternateContent>
          <mc:Choice Requires="wps">
            <w:drawing>
              <wp:anchor distT="0" distB="0" distL="0" distR="0" simplePos="0" relativeHeight="486703616" behindDoc="1" locked="0" layoutInCell="1" allowOverlap="1" wp14:anchorId="473F0BFD" wp14:editId="58BBC7FE">
                <wp:simplePos x="0" y="0"/>
                <wp:positionH relativeFrom="page">
                  <wp:posOffset>2976117</wp:posOffset>
                </wp:positionH>
                <wp:positionV relativeFrom="paragraph">
                  <wp:posOffset>249154</wp:posOffset>
                </wp:positionV>
                <wp:extent cx="3052445" cy="9525"/>
                <wp:effectExtent l="0" t="0" r="0" b="0"/>
                <wp:wrapNone/>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3"/>
                              </a:lnTo>
                              <a:lnTo>
                                <a:pt x="3052318" y="9143"/>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5FA3D5" id="Graphic 35" o:spid="_x0000_s1026" style="position:absolute;margin-left:234.35pt;margin-top:19.6pt;width:240.35pt;height:.75pt;z-index:-16612864;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" path="m3052318,l,,,9143r3052318,l3052318,xe" fillcolor="black" stroked="f">
                <v:path arrowok="t"/>
                <w10:wrap anchorx="page"/>
              </v:shape>
            </w:pict>
          </mc:Fallback>
        </mc:AlternateContent>
      </w:r>
      <w:r>
        <w:rPr>
          <w:rFonts w:ascii="Cambria Math"/>
        </w:rPr>
        <w:t>Percentage</w:t>
      </w:r>
      <w:r>
        <w:rPr>
          <w:rFonts w:ascii="Cambria Math"/>
          <w:spacing w:val="-1"/>
        </w:rPr>
        <w:t xml:space="preserve"> </w:t>
      </w:r>
      <w:proofErr w:type="gramStart"/>
      <w:r>
        <w:rPr>
          <w:rFonts w:ascii="Cambria Math"/>
        </w:rPr>
        <w:t>inhibition(</w:t>
      </w:r>
      <w:proofErr w:type="gramEnd"/>
      <w:r>
        <w:rPr>
          <w:rFonts w:ascii="Cambria Math"/>
        </w:rPr>
        <w:t>%)</w:t>
      </w:r>
      <w:r>
        <w:rPr>
          <w:rFonts w:ascii="Cambria Math"/>
          <w:spacing w:val="6"/>
        </w:rPr>
        <w:t xml:space="preserve"> </w:t>
      </w:r>
      <w:r>
        <w:rPr>
          <w:rFonts w:ascii="Cambria Math"/>
          <w:spacing w:val="-10"/>
        </w:rPr>
        <w:t>=</w:t>
      </w:r>
    </w:p>
    <w:p w14:paraId="15217AF5" w14:textId="77777777" w:rsidR="00BB0098" w:rsidRDefault="000B65B4" w:rsidP="006E60ED">
      <w:pPr>
        <w:pStyle w:val="BodyText"/>
        <w:tabs>
          <w:tab w:val="left" w:pos="4923"/>
        </w:tabs>
        <w:spacing w:before="111" w:line="184" w:lineRule="auto"/>
        <w:ind w:left="1297" w:right="1458" w:hanging="1273"/>
        <w:rPr>
          <w:rFonts w:ascii="Cambria Math" w:hAnsi="Cambria Math"/>
          <w:position w:val="16"/>
        </w:rPr>
      </w:pPr>
      <w:r>
        <w:br w:type="column"/>
      </w:r>
      <w:r>
        <w:rPr>
          <w:rFonts w:ascii="Cambria Math" w:hAnsi="Cambria Math"/>
        </w:rPr>
        <w:t>Absorbance of control − Absorbance of sample Absorbance of control</w:t>
      </w:r>
      <w:r>
        <w:rPr>
          <w:rFonts w:ascii="Cambria Math" w:hAnsi="Cambria Math"/>
        </w:rPr>
        <w:tab/>
      </w:r>
      <w:r>
        <w:rPr>
          <w:rFonts w:ascii="Cambria Math" w:hAnsi="Cambria Math"/>
          <w:position w:val="16"/>
        </w:rPr>
        <w:t>x</w:t>
      </w:r>
      <w:r>
        <w:rPr>
          <w:rFonts w:ascii="Cambria Math" w:hAnsi="Cambria Math"/>
          <w:spacing w:val="-14"/>
          <w:position w:val="16"/>
        </w:rPr>
        <w:t xml:space="preserve"> </w:t>
      </w:r>
      <w:r>
        <w:rPr>
          <w:rFonts w:ascii="Cambria Math" w:hAnsi="Cambria Math"/>
          <w:position w:val="16"/>
        </w:rPr>
        <w:t>100</w:t>
      </w:r>
    </w:p>
    <w:p w14:paraId="25633548" w14:textId="77777777" w:rsidR="003E2584" w:rsidRDefault="003E2584" w:rsidP="006E60ED">
      <w:pPr>
        <w:pStyle w:val="BodyText"/>
        <w:tabs>
          <w:tab w:val="left" w:pos="4923"/>
        </w:tabs>
        <w:spacing w:before="111" w:line="184" w:lineRule="auto"/>
        <w:ind w:left="1297" w:right="1458" w:hanging="1273"/>
        <w:rPr>
          <w:rFonts w:ascii="Cambria Math" w:hAnsi="Cambria Math"/>
          <w:position w:val="16"/>
        </w:rPr>
      </w:pPr>
    </w:p>
    <w:p w14:paraId="158E6404" w14:textId="77777777" w:rsidR="003E2584" w:rsidRDefault="003E2584" w:rsidP="006E60ED">
      <w:pPr>
        <w:pStyle w:val="BodyText"/>
        <w:tabs>
          <w:tab w:val="left" w:pos="4923"/>
        </w:tabs>
        <w:spacing w:before="111" w:line="184" w:lineRule="auto"/>
        <w:ind w:left="1297" w:right="1458" w:hanging="1273"/>
        <w:rPr>
          <w:rFonts w:ascii="Cambria Math" w:hAnsi="Cambria Math"/>
          <w:position w:val="16"/>
        </w:rPr>
      </w:pPr>
    </w:p>
    <w:p w14:paraId="10BCBE56" w14:textId="77777777" w:rsidR="003E2584" w:rsidRDefault="003E2584" w:rsidP="006E60ED">
      <w:pPr>
        <w:pStyle w:val="BodyText"/>
        <w:tabs>
          <w:tab w:val="left" w:pos="4923"/>
        </w:tabs>
        <w:spacing w:before="111" w:line="184" w:lineRule="auto"/>
        <w:ind w:left="1297" w:right="1458" w:hanging="1273"/>
        <w:rPr>
          <w:rFonts w:ascii="Cambria Math" w:hAnsi="Cambria Math"/>
          <w:position w:val="16"/>
        </w:rPr>
      </w:pPr>
    </w:p>
    <w:p w14:paraId="5FDCA7BC" w14:textId="10C30E54" w:rsidR="003E2584" w:rsidRDefault="003E2584" w:rsidP="006E60ED">
      <w:pPr>
        <w:pStyle w:val="BodyText"/>
        <w:tabs>
          <w:tab w:val="left" w:pos="4923"/>
        </w:tabs>
        <w:spacing w:before="111" w:line="184" w:lineRule="auto"/>
        <w:ind w:left="1297" w:right="1458" w:hanging="1273"/>
        <w:rPr>
          <w:rFonts w:ascii="Cambria Math" w:hAnsi="Cambria Math"/>
          <w:position w:val="16"/>
        </w:rPr>
        <w:sectPr w:rsidR="003E2584">
          <w:type w:val="continuous"/>
          <w:pgSz w:w="11910" w:h="16840"/>
          <w:pgMar w:top="1340" w:right="283" w:bottom="280" w:left="425" w:header="720" w:footer="720" w:gutter="0"/>
          <w:cols w:num="2" w:space="720" w:equalWidth="0">
            <w:col w:w="4197" w:space="40"/>
            <w:col w:w="6965"/>
          </w:cols>
        </w:sectPr>
      </w:pPr>
    </w:p>
    <w:p w14:paraId="2F1BD0AF" w14:textId="77777777" w:rsidR="00BB0098" w:rsidRDefault="000B65B4">
      <w:pPr>
        <w:pStyle w:val="BodyText"/>
        <w:ind w:left="846"/>
        <w:rPr>
          <w:rFonts w:ascii="Cambria Math"/>
          <w:sz w:val="20"/>
        </w:rPr>
      </w:pPr>
      <w:r>
        <w:rPr>
          <w:rFonts w:ascii="Cambria Math"/>
          <w:noProof/>
          <w:sz w:val="20"/>
          <w:lang w:val="en-IN" w:eastAsia="en-IN"/>
        </w:rPr>
        <w:lastRenderedPageBreak/>
        <mc:AlternateContent>
          <mc:Choice Requires="wps">
            <w:drawing>
              <wp:inline distT="0" distB="0" distL="0" distR="0" wp14:anchorId="36F4485F" wp14:editId="548929F8">
                <wp:extent cx="6105525" cy="381000"/>
                <wp:effectExtent l="9525" t="0" r="0" b="9525"/>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5525" cy="381000"/>
                        </a:xfrm>
                        <a:prstGeom prst="rect">
                          <a:avLst/>
                        </a:prstGeom>
                        <a:ln w="12700">
                          <a:solidFill>
                            <a:srgbClr val="000000"/>
                          </a:solidFill>
                          <a:prstDash val="solid"/>
                        </a:ln>
                      </wps:spPr>
                      <wps:txbx>
                        <w:txbxContent>
                          <w:p w14:paraId="443F6F98" w14:textId="77777777" w:rsidR="00D96322" w:rsidRDefault="00D96322">
                            <w:pPr>
                              <w:pStyle w:val="BodyText"/>
                              <w:spacing w:before="62"/>
                              <w:ind w:left="144"/>
                            </w:pPr>
                            <w:r>
                              <w:t>Ferric</w:t>
                            </w:r>
                            <w:r>
                              <w:rPr>
                                <w:spacing w:val="-6"/>
                              </w:rPr>
                              <w:t xml:space="preserve"> </w:t>
                            </w:r>
                            <w:r>
                              <w:t>chloride</w:t>
                            </w:r>
                            <w:r>
                              <w:rPr>
                                <w:spacing w:val="-3"/>
                              </w:rPr>
                              <w:t xml:space="preserve"> </w:t>
                            </w:r>
                            <w:r>
                              <w:t>(1mM)</w:t>
                            </w:r>
                            <w:r>
                              <w:rPr>
                                <w:spacing w:val="-1"/>
                              </w:rPr>
                              <w:t xml:space="preserve"> </w:t>
                            </w:r>
                            <w:r>
                              <w:t>+</w:t>
                            </w:r>
                            <w:r>
                              <w:rPr>
                                <w:spacing w:val="-3"/>
                              </w:rPr>
                              <w:t xml:space="preserve"> </w:t>
                            </w:r>
                            <w:r>
                              <w:t>EDTA</w:t>
                            </w:r>
                            <w:r>
                              <w:rPr>
                                <w:spacing w:val="-8"/>
                              </w:rPr>
                              <w:t xml:space="preserve"> </w:t>
                            </w:r>
                            <w:r>
                              <w:t>(1mM)</w:t>
                            </w:r>
                            <w:r>
                              <w:rPr>
                                <w:spacing w:val="-2"/>
                              </w:rPr>
                              <w:t xml:space="preserve"> </w:t>
                            </w:r>
                            <w:r>
                              <w:t>+</w:t>
                            </w:r>
                            <w:r>
                              <w:rPr>
                                <w:spacing w:val="-3"/>
                              </w:rPr>
                              <w:t xml:space="preserve"> </w:t>
                            </w:r>
                            <w:r>
                              <w:t>Deoxyribose</w:t>
                            </w:r>
                            <w:r>
                              <w:rPr>
                                <w:spacing w:val="-3"/>
                              </w:rPr>
                              <w:t xml:space="preserve"> </w:t>
                            </w:r>
                            <w:r>
                              <w:t>(28mM)</w:t>
                            </w:r>
                            <w:r>
                              <w:rPr>
                                <w:spacing w:val="7"/>
                              </w:rPr>
                              <w:t xml:space="preserve"> </w:t>
                            </w:r>
                            <w:r>
                              <w:t>+</w:t>
                            </w:r>
                            <w:r>
                              <w:rPr>
                                <w:spacing w:val="-3"/>
                              </w:rPr>
                              <w:t xml:space="preserve"> </w:t>
                            </w:r>
                            <w:r>
                              <w:t>Hydrogen</w:t>
                            </w:r>
                            <w:r>
                              <w:rPr>
                                <w:spacing w:val="-7"/>
                              </w:rPr>
                              <w:t xml:space="preserve"> </w:t>
                            </w:r>
                            <w:r>
                              <w:t>peroxide</w:t>
                            </w:r>
                            <w:r>
                              <w:rPr>
                                <w:spacing w:val="-3"/>
                              </w:rPr>
                              <w:t xml:space="preserve"> </w:t>
                            </w:r>
                            <w:r>
                              <w:rPr>
                                <w:spacing w:val="-2"/>
                              </w:rPr>
                              <w:t>(1mM)</w:t>
                            </w:r>
                          </w:p>
                        </w:txbxContent>
                      </wps:txbx>
                      <wps:bodyPr wrap="square" lIns="0" tIns="0" rIns="0" bIns="0" rtlCol="0">
                        <a:noAutofit/>
                      </wps:bodyPr>
                    </wps:wsp>
                  </a:graphicData>
                </a:graphic>
              </wp:inline>
            </w:drawing>
          </mc:Choice>
          <mc:Fallback>
            <w:pict>
              <v:shape w14:anchorId="36F4485F" id="Textbox 36" o:spid="_x0000_s1030" type="#_x0000_t202" style="width:480.7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" filled="f" strokeweight="1pt">
                <v:path arrowok="t"/>
                <v:textbox inset="0,0,0,0">
                  <w:txbxContent>
                    <w:p w14:paraId="443F6F98" w14:textId="77777777" w:rsidR="00D96322" w:rsidRDefault="00D96322">
                      <w:pPr>
                        <w:pStyle w:val="BodyText"/>
                        <w:spacing w:before="62"/>
                        <w:ind w:left="144"/>
                      </w:pPr>
                      <w:r>
                        <w:t>Ferric</w:t>
                      </w:r>
                      <w:r>
                        <w:rPr>
                          <w:spacing w:val="-6"/>
                        </w:rPr>
                        <w:t xml:space="preserve"> </w:t>
                      </w:r>
                      <w:r>
                        <w:t>chloride</w:t>
                      </w:r>
                      <w:r>
                        <w:rPr>
                          <w:spacing w:val="-3"/>
                        </w:rPr>
                        <w:t xml:space="preserve"> </w:t>
                      </w:r>
                      <w:r>
                        <w:t>(1mM)</w:t>
                      </w:r>
                      <w:r>
                        <w:rPr>
                          <w:spacing w:val="-1"/>
                        </w:rPr>
                        <w:t xml:space="preserve"> </w:t>
                      </w:r>
                      <w:r>
                        <w:t>+</w:t>
                      </w:r>
                      <w:r>
                        <w:rPr>
                          <w:spacing w:val="-3"/>
                        </w:rPr>
                        <w:t xml:space="preserve"> </w:t>
                      </w:r>
                      <w:r>
                        <w:t>EDTA</w:t>
                      </w:r>
                      <w:r>
                        <w:rPr>
                          <w:spacing w:val="-8"/>
                        </w:rPr>
                        <w:t xml:space="preserve"> </w:t>
                      </w:r>
                      <w:r>
                        <w:t>(1mM)</w:t>
                      </w:r>
                      <w:r>
                        <w:rPr>
                          <w:spacing w:val="-2"/>
                        </w:rPr>
                        <w:t xml:space="preserve"> </w:t>
                      </w:r>
                      <w:r>
                        <w:t>+</w:t>
                      </w:r>
                      <w:r>
                        <w:rPr>
                          <w:spacing w:val="-3"/>
                        </w:rPr>
                        <w:t xml:space="preserve"> </w:t>
                      </w:r>
                      <w:r>
                        <w:t>Deoxyribose</w:t>
                      </w:r>
                      <w:r>
                        <w:rPr>
                          <w:spacing w:val="-3"/>
                        </w:rPr>
                        <w:t xml:space="preserve"> </w:t>
                      </w:r>
                      <w:r>
                        <w:t>(28mM)</w:t>
                      </w:r>
                      <w:r>
                        <w:rPr>
                          <w:spacing w:val="7"/>
                        </w:rPr>
                        <w:t xml:space="preserve"> </w:t>
                      </w:r>
                      <w:r>
                        <w:t>+</w:t>
                      </w:r>
                      <w:r>
                        <w:rPr>
                          <w:spacing w:val="-3"/>
                        </w:rPr>
                        <w:t xml:space="preserve"> </w:t>
                      </w:r>
                      <w:r>
                        <w:t>Hydrogen</w:t>
                      </w:r>
                      <w:r>
                        <w:rPr>
                          <w:spacing w:val="-7"/>
                        </w:rPr>
                        <w:t xml:space="preserve"> </w:t>
                      </w:r>
                      <w:r>
                        <w:t>peroxide</w:t>
                      </w:r>
                      <w:r>
                        <w:rPr>
                          <w:spacing w:val="-3"/>
                        </w:rPr>
                        <w:t xml:space="preserve"> </w:t>
                      </w:r>
                      <w:r>
                        <w:rPr>
                          <w:spacing w:val="-2"/>
                        </w:rPr>
                        <w:t>(1mM)</w:t>
                      </w:r>
                    </w:p>
                  </w:txbxContent>
                </v:textbox>
                <w10:anchorlock/>
              </v:shape>
            </w:pict>
          </mc:Fallback>
        </mc:AlternateContent>
      </w:r>
    </w:p>
    <w:p w14:paraId="592186F0" w14:textId="77777777" w:rsidR="00BB0098" w:rsidRDefault="000B65B4">
      <w:pPr>
        <w:pStyle w:val="BodyText"/>
        <w:ind w:left="829"/>
        <w:rPr>
          <w:rFonts w:ascii="Cambria Math"/>
          <w:sz w:val="20"/>
        </w:rPr>
      </w:pPr>
      <w:r>
        <w:rPr>
          <w:rFonts w:ascii="Cambria Math"/>
          <w:noProof/>
          <w:sz w:val="20"/>
          <w:lang w:val="en-IN" w:eastAsia="en-IN"/>
        </w:rPr>
        <mc:AlternateContent>
          <mc:Choice Requires="wpg">
            <w:drawing>
              <wp:inline distT="0" distB="0" distL="0" distR="0" wp14:anchorId="2D1BF78C" wp14:editId="24F47148">
                <wp:extent cx="6118225" cy="690880"/>
                <wp:effectExtent l="0" t="0" r="0" b="444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8225" cy="690880"/>
                          <a:chOff x="0" y="0"/>
                          <a:chExt cx="6118225" cy="690880"/>
                        </a:xfrm>
                      </wpg:grpSpPr>
                      <wps:wsp>
                        <wps:cNvPr id="38" name="Graphic 38"/>
                        <wps:cNvSpPr/>
                        <wps:spPr>
                          <a:xfrm>
                            <a:off x="3014979" y="6350"/>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39" name="Graphic 39"/>
                        <wps:cNvSpPr/>
                        <wps:spPr>
                          <a:xfrm>
                            <a:off x="3014979"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40" name="Textbox 40"/>
                        <wps:cNvSpPr txBox="1"/>
                        <wps:spPr>
                          <a:xfrm>
                            <a:off x="6350" y="210820"/>
                            <a:ext cx="6105525" cy="473709"/>
                          </a:xfrm>
                          <a:prstGeom prst="rect">
                            <a:avLst/>
                          </a:prstGeom>
                          <a:ln w="12700">
                            <a:solidFill>
                              <a:srgbClr val="000000"/>
                            </a:solidFill>
                            <a:prstDash val="solid"/>
                          </a:ln>
                        </wps:spPr>
                        <wps:txbx>
                          <w:txbxContent>
                            <w:p w14:paraId="7D1AAFF2" w14:textId="77777777" w:rsidR="00D96322" w:rsidRDefault="00D96322">
                              <w:pPr>
                                <w:spacing w:before="130"/>
                                <w:ind w:left="363"/>
                                <w:rPr>
                                  <w:sz w:val="24"/>
                                </w:rPr>
                              </w:pPr>
                              <w:r>
                                <w:rPr>
                                  <w:sz w:val="24"/>
                                </w:rPr>
                                <w:t>Ascorbic</w:t>
                              </w:r>
                              <w:r>
                                <w:rPr>
                                  <w:spacing w:val="-5"/>
                                  <w:sz w:val="24"/>
                                </w:rPr>
                                <w:t xml:space="preserve"> </w:t>
                              </w:r>
                              <w:r>
                                <w:rPr>
                                  <w:sz w:val="24"/>
                                </w:rPr>
                                <w:t>acid</w:t>
                              </w:r>
                              <w:r>
                                <w:rPr>
                                  <w:spacing w:val="-3"/>
                                  <w:sz w:val="24"/>
                                </w:rPr>
                                <w:t xml:space="preserve"> </w:t>
                              </w:r>
                              <w:r>
                                <w:rPr>
                                  <w:sz w:val="24"/>
                                </w:rPr>
                                <w:t>(1mM)</w:t>
                              </w:r>
                              <w:r>
                                <w:rPr>
                                  <w:spacing w:val="-3"/>
                                  <w:sz w:val="24"/>
                                </w:rPr>
                                <w:t xml:space="preserve"> </w:t>
                              </w:r>
                              <w:r>
                                <w:rPr>
                                  <w:sz w:val="24"/>
                                </w:rPr>
                                <w:t>+</w:t>
                              </w:r>
                              <w:r>
                                <w:rPr>
                                  <w:spacing w:val="-4"/>
                                  <w:sz w:val="24"/>
                                </w:rPr>
                                <w:t xml:space="preserve"> </w:t>
                              </w:r>
                              <w:r>
                                <w:rPr>
                                  <w:sz w:val="24"/>
                                </w:rPr>
                                <w:t>Phosphate</w:t>
                              </w:r>
                              <w:r>
                                <w:rPr>
                                  <w:spacing w:val="-5"/>
                                  <w:sz w:val="24"/>
                                </w:rPr>
                                <w:t xml:space="preserve"> </w:t>
                              </w:r>
                              <w:r>
                                <w:rPr>
                                  <w:sz w:val="24"/>
                                </w:rPr>
                                <w:t>buffer</w:t>
                              </w:r>
                              <w:r>
                                <w:rPr>
                                  <w:spacing w:val="-2"/>
                                  <w:sz w:val="24"/>
                                </w:rPr>
                                <w:t xml:space="preserve"> </w:t>
                              </w:r>
                              <w:r>
                                <w:rPr>
                                  <w:sz w:val="24"/>
                                </w:rPr>
                                <w:t>(20mM)</w:t>
                              </w:r>
                              <w:r>
                                <w:rPr>
                                  <w:spacing w:val="3"/>
                                  <w:sz w:val="24"/>
                                </w:rPr>
                                <w:t xml:space="preserve"> </w:t>
                              </w:r>
                              <w:r>
                                <w:rPr>
                                  <w:sz w:val="24"/>
                                </w:rPr>
                                <w:t>+various</w:t>
                              </w:r>
                              <w:r>
                                <w:rPr>
                                  <w:spacing w:val="-5"/>
                                  <w:sz w:val="24"/>
                                </w:rPr>
                                <w:t xml:space="preserve"> </w:t>
                              </w:r>
                              <w:r>
                                <w:rPr>
                                  <w:sz w:val="24"/>
                                </w:rPr>
                                <w:t>concentrations</w:t>
                              </w:r>
                              <w:r>
                                <w:rPr>
                                  <w:spacing w:val="-5"/>
                                  <w:sz w:val="24"/>
                                </w:rPr>
                                <w:t xml:space="preserve"> </w:t>
                              </w:r>
                              <w:r>
                                <w:rPr>
                                  <w:sz w:val="24"/>
                                </w:rPr>
                                <w:t>(20 –</w:t>
                              </w:r>
                              <w:r>
                                <w:rPr>
                                  <w:spacing w:val="-4"/>
                                  <w:sz w:val="24"/>
                                </w:rPr>
                                <w:t xml:space="preserve"> </w:t>
                              </w:r>
                              <w:r>
                                <w:rPr>
                                  <w:sz w:val="24"/>
                                </w:rPr>
                                <w:t>100</w:t>
                              </w:r>
                              <w:r>
                                <w:rPr>
                                  <w:color w:val="1F2023"/>
                                  <w:sz w:val="24"/>
                                </w:rPr>
                                <w:t>μgml</w:t>
                              </w:r>
                              <w:r>
                                <w:rPr>
                                  <w:color w:val="1F2023"/>
                                  <w:sz w:val="24"/>
                                  <w:vertAlign w:val="superscript"/>
                                </w:rPr>
                                <w:t>-</w:t>
                              </w:r>
                              <w:r>
                                <w:rPr>
                                  <w:color w:val="1F2023"/>
                                  <w:spacing w:val="-5"/>
                                  <w:sz w:val="24"/>
                                  <w:vertAlign w:val="superscript"/>
                                </w:rPr>
                                <w:t>1</w:t>
                              </w:r>
                              <w:r>
                                <w:rPr>
                                  <w:spacing w:val="-5"/>
                                  <w:sz w:val="24"/>
                                </w:rPr>
                                <w:t>)</w:t>
                              </w:r>
                            </w:p>
                          </w:txbxContent>
                        </wps:txbx>
                        <wps:bodyPr wrap="square" lIns="0" tIns="0" rIns="0" bIns="0" rtlCol="0">
                          <a:noAutofit/>
                        </wps:bodyPr>
                      </wps:wsp>
                    </wpg:wgp>
                  </a:graphicData>
                </a:graphic>
              </wp:inline>
            </w:drawing>
          </mc:Choice>
          <mc:Fallback>
            <w:pict>
              <v:group w14:anchorId="2D1BF78C" id="Group 37" o:spid="_x0000_s1031" style="width:481.75pt;height:54.4pt;mso-position-horizontal-relative:char;mso-position-vertical-relative:line" coordsize="61182,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">
                <v:shape id="Graphic 38" o:spid="_x0000_s1032" style="position:absolute;left:3014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" path="m202437,l67437,r,101600l,101600,135000,203200,269875,101600r-67438,l202437,xe" fillcolor="black" stroked="f">
                  <v:path arrowok="t"/>
                </v:shape>
                <v:shape id="Graphic 39" o:spid="_x0000_s1033" style="position:absolute;left:3014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" path="m,101600r67437,l67437,,202437,r,101600l269875,101600,135000,203200,,101600xe" filled="f" strokeweight="1pt">
                  <v:path arrowok="t"/>
                </v:shape>
                <v:shape id="Textbox 40" o:spid="_x0000_s1034" type="#_x0000_t202" style="position:absolute;left:63;top:2108;width:61055;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" filled="f" strokeweight="1pt">
                  <v:textbox inset="0,0,0,0">
                    <w:txbxContent>
                      <w:p w14:paraId="7D1AAFF2" w14:textId="77777777" w:rsidR="00D96322" w:rsidRDefault="00D96322">
                        <w:pPr>
                          <w:spacing w:before="130"/>
                          <w:ind w:left="363"/>
                          <w:rPr>
                            <w:sz w:val="24"/>
                          </w:rPr>
                        </w:pPr>
                        <w:r>
                          <w:rPr>
                            <w:sz w:val="24"/>
                          </w:rPr>
                          <w:t>Ascorbic</w:t>
                        </w:r>
                        <w:r>
                          <w:rPr>
                            <w:spacing w:val="-5"/>
                            <w:sz w:val="24"/>
                          </w:rPr>
                          <w:t xml:space="preserve"> </w:t>
                        </w:r>
                        <w:r>
                          <w:rPr>
                            <w:sz w:val="24"/>
                          </w:rPr>
                          <w:t>acid</w:t>
                        </w:r>
                        <w:r>
                          <w:rPr>
                            <w:spacing w:val="-3"/>
                            <w:sz w:val="24"/>
                          </w:rPr>
                          <w:t xml:space="preserve"> </w:t>
                        </w:r>
                        <w:r>
                          <w:rPr>
                            <w:sz w:val="24"/>
                          </w:rPr>
                          <w:t>(1mM)</w:t>
                        </w:r>
                        <w:r>
                          <w:rPr>
                            <w:spacing w:val="-3"/>
                            <w:sz w:val="24"/>
                          </w:rPr>
                          <w:t xml:space="preserve"> </w:t>
                        </w:r>
                        <w:r>
                          <w:rPr>
                            <w:sz w:val="24"/>
                          </w:rPr>
                          <w:t>+</w:t>
                        </w:r>
                        <w:r>
                          <w:rPr>
                            <w:spacing w:val="-4"/>
                            <w:sz w:val="24"/>
                          </w:rPr>
                          <w:t xml:space="preserve"> </w:t>
                        </w:r>
                        <w:r>
                          <w:rPr>
                            <w:sz w:val="24"/>
                          </w:rPr>
                          <w:t>Phosphate</w:t>
                        </w:r>
                        <w:r>
                          <w:rPr>
                            <w:spacing w:val="-5"/>
                            <w:sz w:val="24"/>
                          </w:rPr>
                          <w:t xml:space="preserve"> </w:t>
                        </w:r>
                        <w:r>
                          <w:rPr>
                            <w:sz w:val="24"/>
                          </w:rPr>
                          <w:t>buffer</w:t>
                        </w:r>
                        <w:r>
                          <w:rPr>
                            <w:spacing w:val="-2"/>
                            <w:sz w:val="24"/>
                          </w:rPr>
                          <w:t xml:space="preserve"> </w:t>
                        </w:r>
                        <w:r>
                          <w:rPr>
                            <w:sz w:val="24"/>
                          </w:rPr>
                          <w:t>(20mM)</w:t>
                        </w:r>
                        <w:r>
                          <w:rPr>
                            <w:spacing w:val="3"/>
                            <w:sz w:val="24"/>
                          </w:rPr>
                          <w:t xml:space="preserve"> </w:t>
                        </w:r>
                        <w:r>
                          <w:rPr>
                            <w:sz w:val="24"/>
                          </w:rPr>
                          <w:t>+various</w:t>
                        </w:r>
                        <w:r>
                          <w:rPr>
                            <w:spacing w:val="-5"/>
                            <w:sz w:val="24"/>
                          </w:rPr>
                          <w:t xml:space="preserve"> </w:t>
                        </w:r>
                        <w:r>
                          <w:rPr>
                            <w:sz w:val="24"/>
                          </w:rPr>
                          <w:t>concentrations</w:t>
                        </w:r>
                        <w:r>
                          <w:rPr>
                            <w:spacing w:val="-5"/>
                            <w:sz w:val="24"/>
                          </w:rPr>
                          <w:t xml:space="preserve"> </w:t>
                        </w:r>
                        <w:r>
                          <w:rPr>
                            <w:sz w:val="24"/>
                          </w:rPr>
                          <w:t>(20 –</w:t>
                        </w:r>
                        <w:r>
                          <w:rPr>
                            <w:spacing w:val="-4"/>
                            <w:sz w:val="24"/>
                          </w:rPr>
                          <w:t xml:space="preserve"> </w:t>
                        </w:r>
                        <w:r>
                          <w:rPr>
                            <w:sz w:val="24"/>
                          </w:rPr>
                          <w:t>100</w:t>
                        </w:r>
                        <w:r>
                          <w:rPr>
                            <w:color w:val="1F2023"/>
                            <w:sz w:val="24"/>
                          </w:rPr>
                          <w:t>μgml</w:t>
                        </w:r>
                        <w:r>
                          <w:rPr>
                            <w:color w:val="1F2023"/>
                            <w:sz w:val="24"/>
                            <w:vertAlign w:val="superscript"/>
                          </w:rPr>
                          <w:t>-</w:t>
                        </w:r>
                        <w:r>
                          <w:rPr>
                            <w:color w:val="1F2023"/>
                            <w:spacing w:val="-5"/>
                            <w:sz w:val="24"/>
                            <w:vertAlign w:val="superscript"/>
                          </w:rPr>
                          <w:t>1</w:t>
                        </w:r>
                        <w:r>
                          <w:rPr>
                            <w:spacing w:val="-5"/>
                            <w:sz w:val="24"/>
                          </w:rPr>
                          <w:t>)</w:t>
                        </w:r>
                      </w:p>
                    </w:txbxContent>
                  </v:textbox>
                </v:shape>
                <w10:anchorlock/>
              </v:group>
            </w:pict>
          </mc:Fallback>
        </mc:AlternateContent>
      </w:r>
    </w:p>
    <w:p w14:paraId="76429C52" w14:textId="77777777" w:rsidR="00BB0098" w:rsidRDefault="00BB0098">
      <w:pPr>
        <w:pStyle w:val="BodyText"/>
        <w:rPr>
          <w:rFonts w:ascii="Cambria Math"/>
          <w:sz w:val="3"/>
        </w:rPr>
      </w:pPr>
    </w:p>
    <w:p w14:paraId="7473EEA5" w14:textId="77777777" w:rsidR="00BB0098" w:rsidRDefault="000B65B4">
      <w:pPr>
        <w:pStyle w:val="BodyText"/>
        <w:ind w:left="5538"/>
        <w:rPr>
          <w:rFonts w:ascii="Cambria Math"/>
          <w:sz w:val="20"/>
        </w:rPr>
      </w:pPr>
      <w:r>
        <w:rPr>
          <w:rFonts w:ascii="Cambria Math"/>
          <w:noProof/>
          <w:sz w:val="20"/>
          <w:lang w:val="en-IN" w:eastAsia="en-IN"/>
        </w:rPr>
        <mc:AlternateContent>
          <mc:Choice Requires="wpg">
            <w:drawing>
              <wp:inline distT="0" distB="0" distL="0" distR="0" wp14:anchorId="50AA8C34" wp14:editId="39D197CF">
                <wp:extent cx="282575" cy="215900"/>
                <wp:effectExtent l="9525" t="0" r="3175" b="1270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42" name="Graphic 42"/>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43" name="Graphic 43"/>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CC9D382" id="Group 41"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">
                <v:shape id="Graphic 42"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" path="m202437,l67437,r,101600l,101600,134874,203200,269875,101600r-67438,l202437,xe" fillcolor="black" stroked="f">
                  <v:path arrowok="t"/>
                </v:shape>
                <v:shape id="Graphic 43"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" path="m,101600r67437,l67437,,202437,r,101600l269875,101600,134874,203200,,101600xe" filled="f" strokeweight="1pt">
                  <v:path arrowok="t"/>
                </v:shape>
                <w10:anchorlock/>
              </v:group>
            </w:pict>
          </mc:Fallback>
        </mc:AlternateContent>
      </w:r>
    </w:p>
    <w:p w14:paraId="1E972FB2" w14:textId="77777777" w:rsidR="00BB0098" w:rsidRDefault="00BB0098">
      <w:pPr>
        <w:pStyle w:val="BodyText"/>
        <w:spacing w:before="9"/>
        <w:rPr>
          <w:rFonts w:ascii="Cambria Math"/>
          <w:sz w:val="3"/>
        </w:rPr>
      </w:pPr>
    </w:p>
    <w:p w14:paraId="290D8DF7" w14:textId="77777777" w:rsidR="00BB0098" w:rsidRDefault="000B65B4">
      <w:pPr>
        <w:pStyle w:val="BodyText"/>
        <w:ind w:left="847"/>
        <w:rPr>
          <w:rFonts w:ascii="Cambria Math"/>
          <w:sz w:val="20"/>
        </w:rPr>
      </w:pPr>
      <w:r>
        <w:rPr>
          <w:rFonts w:ascii="Cambria Math"/>
          <w:noProof/>
          <w:sz w:val="20"/>
          <w:lang w:val="en-IN" w:eastAsia="en-IN"/>
        </w:rPr>
        <mc:AlternateContent>
          <mc:Choice Requires="wps">
            <w:drawing>
              <wp:inline distT="0" distB="0" distL="0" distR="0" wp14:anchorId="38B9AFC6" wp14:editId="46991506">
                <wp:extent cx="6115050" cy="355600"/>
                <wp:effectExtent l="9525" t="0" r="0" b="6350"/>
                <wp:docPr id="44" name="Text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050" cy="355600"/>
                        </a:xfrm>
                        <a:prstGeom prst="rect">
                          <a:avLst/>
                        </a:prstGeom>
                        <a:ln w="12700">
                          <a:solidFill>
                            <a:srgbClr val="000000"/>
                          </a:solidFill>
                          <a:prstDash val="solid"/>
                        </a:ln>
                      </wps:spPr>
                      <wps:txbx>
                        <w:txbxContent>
                          <w:p w14:paraId="486F4014" w14:textId="77777777" w:rsidR="00D96322" w:rsidRDefault="00D96322">
                            <w:pPr>
                              <w:pStyle w:val="BodyText"/>
                              <w:spacing w:before="63"/>
                              <w:ind w:right="8"/>
                              <w:jc w:val="center"/>
                            </w:pPr>
                            <w:r>
                              <w:t>Final</w:t>
                            </w:r>
                            <w:r>
                              <w:rPr>
                                <w:spacing w:val="-3"/>
                              </w:rPr>
                              <w:t xml:space="preserve"> </w:t>
                            </w:r>
                            <w:r>
                              <w:t>volume</w:t>
                            </w:r>
                            <w:r>
                              <w:rPr>
                                <w:spacing w:val="1"/>
                              </w:rPr>
                              <w:t xml:space="preserve"> </w:t>
                            </w:r>
                            <w:r>
                              <w:t>of</w:t>
                            </w:r>
                            <w:r>
                              <w:rPr>
                                <w:spacing w:val="-5"/>
                              </w:rPr>
                              <w:t xml:space="preserve"> </w:t>
                            </w:r>
                            <w:r>
                              <w:t>1ml</w:t>
                            </w:r>
                            <w:r>
                              <w:rPr>
                                <w:spacing w:val="-7"/>
                              </w:rPr>
                              <w:t xml:space="preserve"> </w:t>
                            </w:r>
                            <w:r>
                              <w:t>was</w:t>
                            </w:r>
                            <w:r>
                              <w:rPr>
                                <w:spacing w:val="5"/>
                              </w:rPr>
                              <w:t xml:space="preserve"> </w:t>
                            </w:r>
                            <w:r>
                              <w:rPr>
                                <w:spacing w:val="-4"/>
                              </w:rPr>
                              <w:t>made</w:t>
                            </w:r>
                          </w:p>
                        </w:txbxContent>
                      </wps:txbx>
                      <wps:bodyPr wrap="square" lIns="0" tIns="0" rIns="0" bIns="0" rtlCol="0">
                        <a:noAutofit/>
                      </wps:bodyPr>
                    </wps:wsp>
                  </a:graphicData>
                </a:graphic>
              </wp:inline>
            </w:drawing>
          </mc:Choice>
          <mc:Fallback>
            <w:pict>
              <v:shape w14:anchorId="38B9AFC6" id="Textbox 44" o:spid="_x0000_s1035" type="#_x0000_t202" style="width:481.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" filled="f" strokeweight="1pt">
                <v:path arrowok="t"/>
                <v:textbox inset="0,0,0,0">
                  <w:txbxContent>
                    <w:p w14:paraId="486F4014" w14:textId="77777777" w:rsidR="00D96322" w:rsidRDefault="00D96322">
                      <w:pPr>
                        <w:pStyle w:val="BodyText"/>
                        <w:spacing w:before="63"/>
                        <w:ind w:right="8"/>
                        <w:jc w:val="center"/>
                      </w:pPr>
                      <w:r>
                        <w:t>Final</w:t>
                      </w:r>
                      <w:r>
                        <w:rPr>
                          <w:spacing w:val="-3"/>
                        </w:rPr>
                        <w:t xml:space="preserve"> </w:t>
                      </w:r>
                      <w:r>
                        <w:t>volume</w:t>
                      </w:r>
                      <w:r>
                        <w:rPr>
                          <w:spacing w:val="1"/>
                        </w:rPr>
                        <w:t xml:space="preserve"> </w:t>
                      </w:r>
                      <w:r>
                        <w:t>of</w:t>
                      </w:r>
                      <w:r>
                        <w:rPr>
                          <w:spacing w:val="-5"/>
                        </w:rPr>
                        <w:t xml:space="preserve"> </w:t>
                      </w:r>
                      <w:r>
                        <w:t>1ml</w:t>
                      </w:r>
                      <w:r>
                        <w:rPr>
                          <w:spacing w:val="-7"/>
                        </w:rPr>
                        <w:t xml:space="preserve"> </w:t>
                      </w:r>
                      <w:r>
                        <w:t>was</w:t>
                      </w:r>
                      <w:r>
                        <w:rPr>
                          <w:spacing w:val="5"/>
                        </w:rPr>
                        <w:t xml:space="preserve"> </w:t>
                      </w:r>
                      <w:r>
                        <w:rPr>
                          <w:spacing w:val="-4"/>
                        </w:rPr>
                        <w:t>made</w:t>
                      </w:r>
                    </w:p>
                  </w:txbxContent>
                </v:textbox>
                <w10:anchorlock/>
              </v:shape>
            </w:pict>
          </mc:Fallback>
        </mc:AlternateContent>
      </w:r>
    </w:p>
    <w:p w14:paraId="080C0F74" w14:textId="77777777" w:rsidR="00BB0098" w:rsidRDefault="00BB0098">
      <w:pPr>
        <w:pStyle w:val="BodyText"/>
        <w:spacing w:before="8"/>
        <w:rPr>
          <w:rFonts w:ascii="Cambria Math"/>
          <w:sz w:val="2"/>
        </w:rPr>
      </w:pPr>
    </w:p>
    <w:p w14:paraId="51B99CFF" w14:textId="77777777" w:rsidR="00BB0098" w:rsidRDefault="000B65B4">
      <w:pPr>
        <w:pStyle w:val="BodyText"/>
        <w:ind w:left="5551"/>
        <w:rPr>
          <w:rFonts w:ascii="Cambria Math"/>
          <w:sz w:val="20"/>
        </w:rPr>
      </w:pPr>
      <w:r>
        <w:rPr>
          <w:rFonts w:ascii="Cambria Math"/>
          <w:noProof/>
          <w:sz w:val="20"/>
          <w:lang w:val="en-IN" w:eastAsia="en-IN"/>
        </w:rPr>
        <mc:AlternateContent>
          <mc:Choice Requires="wpg">
            <w:drawing>
              <wp:inline distT="0" distB="0" distL="0" distR="0" wp14:anchorId="79C855B4" wp14:editId="158CC205">
                <wp:extent cx="282575" cy="215900"/>
                <wp:effectExtent l="9525" t="0" r="3175" b="1270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46" name="Graphic 46"/>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47" name="Graphic 47"/>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12C3646" id="Group 45"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">
                <v:shape id="Graphic 46"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" path="m202437,l67437,r,101600l,101600,135000,203200,269875,101600r-67438,l202437,xe" fillcolor="black" stroked="f">
                  <v:path arrowok="t"/>
                </v:shape>
                <v:shape id="Graphic 47"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" path="m,101600r67437,l67437,,202437,r,101600l269875,101600,135000,203200,,101600xe" filled="f" strokeweight="1pt">
                  <v:path arrowok="t"/>
                </v:shape>
                <w10:anchorlock/>
              </v:group>
            </w:pict>
          </mc:Fallback>
        </mc:AlternateContent>
      </w:r>
    </w:p>
    <w:p w14:paraId="58C8C3E4" w14:textId="77777777" w:rsidR="00BB0098" w:rsidRDefault="000B65B4">
      <w:pPr>
        <w:pStyle w:val="BodyText"/>
        <w:spacing w:before="5"/>
        <w:rPr>
          <w:rFonts w:ascii="Cambria Math"/>
          <w:sz w:val="4"/>
        </w:rPr>
      </w:pPr>
      <w:r>
        <w:rPr>
          <w:rFonts w:ascii="Cambria Math"/>
          <w:noProof/>
          <w:sz w:val="4"/>
          <w:lang w:val="en-IN" w:eastAsia="en-IN"/>
        </w:rPr>
        <mc:AlternateContent>
          <mc:Choice Requires="wps">
            <w:drawing>
              <wp:anchor distT="0" distB="0" distL="0" distR="0" simplePos="0" relativeHeight="487598592" behindDoc="1" locked="0" layoutInCell="1" allowOverlap="1" wp14:anchorId="53FBF562" wp14:editId="040199F4">
                <wp:simplePos x="0" y="0"/>
                <wp:positionH relativeFrom="page">
                  <wp:posOffset>789305</wp:posOffset>
                </wp:positionH>
                <wp:positionV relativeFrom="paragraph">
                  <wp:posOffset>54616</wp:posOffset>
                </wp:positionV>
                <wp:extent cx="6129020" cy="355600"/>
                <wp:effectExtent l="0" t="0" r="0" b="0"/>
                <wp:wrapTopAndBottom/>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29020" cy="355600"/>
                        </a:xfrm>
                        <a:prstGeom prst="rect">
                          <a:avLst/>
                        </a:prstGeom>
                        <a:ln w="12700">
                          <a:solidFill>
                            <a:srgbClr val="000000"/>
                          </a:solidFill>
                          <a:prstDash val="solid"/>
                        </a:ln>
                      </wps:spPr>
                      <wps:txbx>
                        <w:txbxContent>
                          <w:p w14:paraId="0C73C90B" w14:textId="77777777" w:rsidR="00D96322" w:rsidRDefault="00D96322">
                            <w:pPr>
                              <w:pStyle w:val="BodyText"/>
                              <w:spacing w:before="66"/>
                              <w:ind w:right="1"/>
                              <w:jc w:val="center"/>
                            </w:pPr>
                            <w:r>
                              <w:t>Incubated</w:t>
                            </w:r>
                            <w:r>
                              <w:rPr>
                                <w:spacing w:val="-4"/>
                              </w:rPr>
                              <w:t xml:space="preserve"> </w:t>
                            </w:r>
                            <w:r>
                              <w:t>for</w:t>
                            </w:r>
                            <w:r>
                              <w:rPr>
                                <w:spacing w:val="-1"/>
                              </w:rPr>
                              <w:t xml:space="preserve"> </w:t>
                            </w:r>
                            <w:r>
                              <w:t>1</w:t>
                            </w:r>
                            <w:r>
                              <w:rPr>
                                <w:spacing w:val="-1"/>
                              </w:rPr>
                              <w:t xml:space="preserve"> </w:t>
                            </w:r>
                            <w:proofErr w:type="spellStart"/>
                            <w:r>
                              <w:t>hr</w:t>
                            </w:r>
                            <w:proofErr w:type="spellEnd"/>
                            <w:r>
                              <w:rPr>
                                <w:spacing w:val="-1"/>
                              </w:rPr>
                              <w:t xml:space="preserve"> </w:t>
                            </w:r>
                            <w:r>
                              <w:t>at</w:t>
                            </w:r>
                            <w:r>
                              <w:rPr>
                                <w:spacing w:val="4"/>
                              </w:rPr>
                              <w:t xml:space="preserve"> </w:t>
                            </w:r>
                            <w:r>
                              <w:rPr>
                                <w:spacing w:val="-4"/>
                              </w:rPr>
                              <w:t>30</w:t>
                            </w:r>
                            <w:r>
                              <w:rPr>
                                <w:color w:val="1F2023"/>
                                <w:spacing w:val="-4"/>
                              </w:rPr>
                              <w:t>°C</w:t>
                            </w:r>
                          </w:p>
                        </w:txbxContent>
                      </wps:txbx>
                      <wps:bodyPr wrap="square" lIns="0" tIns="0" rIns="0" bIns="0" rtlCol="0">
                        <a:noAutofit/>
                      </wps:bodyPr>
                    </wps:wsp>
                  </a:graphicData>
                </a:graphic>
              </wp:anchor>
            </w:drawing>
          </mc:Choice>
          <mc:Fallback>
            <w:pict>
              <v:shape w14:anchorId="53FBF562" id="Textbox 48" o:spid="_x0000_s1036" type="#_x0000_t202" style="position:absolute;margin-left:62.15pt;margin-top:4.3pt;width:482.6pt;height:28pt;z-index:-15717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" filled="f" strokeweight="1pt">
                <v:path arrowok="t"/>
                <v:textbox inset="0,0,0,0">
                  <w:txbxContent>
                    <w:p w14:paraId="0C73C90B" w14:textId="77777777" w:rsidR="00D96322" w:rsidRDefault="00D96322">
                      <w:pPr>
                        <w:pStyle w:val="BodyText"/>
                        <w:spacing w:before="66"/>
                        <w:ind w:right="1"/>
                        <w:jc w:val="center"/>
                      </w:pPr>
                      <w:r>
                        <w:t>Incubated</w:t>
                      </w:r>
                      <w:r>
                        <w:rPr>
                          <w:spacing w:val="-4"/>
                        </w:rPr>
                        <w:t xml:space="preserve"> </w:t>
                      </w:r>
                      <w:r>
                        <w:t>for</w:t>
                      </w:r>
                      <w:r>
                        <w:rPr>
                          <w:spacing w:val="-1"/>
                        </w:rPr>
                        <w:t xml:space="preserve"> </w:t>
                      </w:r>
                      <w:r>
                        <w:t>1</w:t>
                      </w:r>
                      <w:r>
                        <w:rPr>
                          <w:spacing w:val="-1"/>
                        </w:rPr>
                        <w:t xml:space="preserve"> </w:t>
                      </w:r>
                      <w:proofErr w:type="spellStart"/>
                      <w:r>
                        <w:t>hr</w:t>
                      </w:r>
                      <w:proofErr w:type="spellEnd"/>
                      <w:r>
                        <w:rPr>
                          <w:spacing w:val="-1"/>
                        </w:rPr>
                        <w:t xml:space="preserve"> </w:t>
                      </w:r>
                      <w:r>
                        <w:t>at</w:t>
                      </w:r>
                      <w:r>
                        <w:rPr>
                          <w:spacing w:val="4"/>
                        </w:rPr>
                        <w:t xml:space="preserve"> </w:t>
                      </w:r>
                      <w:r>
                        <w:rPr>
                          <w:spacing w:val="-4"/>
                        </w:rPr>
                        <w:t>30</w:t>
                      </w:r>
                      <w:r>
                        <w:rPr>
                          <w:color w:val="1F2023"/>
                          <w:spacing w:val="-4"/>
                        </w:rPr>
                        <w:t>°C</w:t>
                      </w:r>
                    </w:p>
                  </w:txbxContent>
                </v:textbox>
                <w10:wrap type="topAndBottom" anchorx="page"/>
              </v:shape>
            </w:pict>
          </mc:Fallback>
        </mc:AlternateContent>
      </w:r>
      <w:r>
        <w:rPr>
          <w:rFonts w:ascii="Cambria Math"/>
          <w:noProof/>
          <w:sz w:val="4"/>
          <w:lang w:val="en-IN" w:eastAsia="en-IN"/>
        </w:rPr>
        <mc:AlternateContent>
          <mc:Choice Requires="wpg">
            <w:drawing>
              <wp:anchor distT="0" distB="0" distL="0" distR="0" simplePos="0" relativeHeight="487599104" behindDoc="1" locked="0" layoutInCell="1" allowOverlap="1" wp14:anchorId="4C7BE7F4" wp14:editId="487E4BF7">
                <wp:simplePos x="0" y="0"/>
                <wp:positionH relativeFrom="page">
                  <wp:posOffset>3796665</wp:posOffset>
                </wp:positionH>
                <wp:positionV relativeFrom="paragraph">
                  <wp:posOffset>488194</wp:posOffset>
                </wp:positionV>
                <wp:extent cx="282575" cy="215900"/>
                <wp:effectExtent l="0" t="0" r="0" b="0"/>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50" name="Graphic 50"/>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51" name="Graphic 51"/>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1CB4CFD" id="Group 49" o:spid="_x0000_s1026" style="position:absolute;margin-left:298.95pt;margin-top:38.45pt;width:22.25pt;height:17pt;z-index:-15717376;mso-wrap-distance-left:0;mso-wrap-distance-right:0;mso-position-horizontal-relative:pag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">
                <v:shape id="Graphic 50"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" path="m202437,l67437,r,101600l,101600,134874,203200,269875,101600r-67438,l202437,xe" fillcolor="black" stroked="f">
                  <v:path arrowok="t"/>
                </v:shape>
                <v:shape id="Graphic 51"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" path="m,101600r67437,l67437,,202437,r,101600l269875,101600,134874,203200,,101600xe" filled="f" strokeweight="1pt">
                  <v:path arrowok="t"/>
                </v:shape>
                <w10:wrap type="topAndBottom" anchorx="page"/>
              </v:group>
            </w:pict>
          </mc:Fallback>
        </mc:AlternateContent>
      </w:r>
    </w:p>
    <w:p w14:paraId="290FF931" w14:textId="77777777" w:rsidR="00BB0098" w:rsidRDefault="00BB0098">
      <w:pPr>
        <w:pStyle w:val="BodyText"/>
        <w:spacing w:before="5"/>
        <w:rPr>
          <w:rFonts w:ascii="Cambria Math"/>
          <w:sz w:val="8"/>
        </w:rPr>
      </w:pPr>
    </w:p>
    <w:p w14:paraId="64D78DD6" w14:textId="77777777" w:rsidR="00BB0098" w:rsidRDefault="00BB0098">
      <w:pPr>
        <w:pStyle w:val="BodyText"/>
        <w:spacing w:before="7"/>
        <w:rPr>
          <w:rFonts w:ascii="Cambria Math"/>
          <w:sz w:val="3"/>
        </w:rPr>
      </w:pPr>
    </w:p>
    <w:p w14:paraId="3C693E0F" w14:textId="77777777" w:rsidR="00BB0098" w:rsidRDefault="000B65B4">
      <w:pPr>
        <w:pStyle w:val="BodyText"/>
        <w:ind w:left="827"/>
        <w:rPr>
          <w:rFonts w:ascii="Cambria Math"/>
          <w:sz w:val="20"/>
        </w:rPr>
      </w:pPr>
      <w:r>
        <w:rPr>
          <w:rFonts w:ascii="Cambria Math"/>
          <w:noProof/>
          <w:sz w:val="20"/>
          <w:lang w:val="en-IN" w:eastAsia="en-IN"/>
        </w:rPr>
        <mc:AlternateContent>
          <mc:Choice Requires="wps">
            <w:drawing>
              <wp:inline distT="0" distB="0" distL="0" distR="0" wp14:anchorId="303511C8" wp14:editId="7EF7F155">
                <wp:extent cx="6115685" cy="355600"/>
                <wp:effectExtent l="9525" t="0" r="0" b="6350"/>
                <wp:docPr id="52" name="Text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55600"/>
                        </a:xfrm>
                        <a:prstGeom prst="rect">
                          <a:avLst/>
                        </a:prstGeom>
                        <a:ln w="12700">
                          <a:solidFill>
                            <a:srgbClr val="000000"/>
                          </a:solidFill>
                          <a:prstDash val="solid"/>
                        </a:ln>
                      </wps:spPr>
                      <wps:txbx>
                        <w:txbxContent>
                          <w:p w14:paraId="4AB38FCD" w14:textId="77777777" w:rsidR="00D96322" w:rsidRDefault="00D96322">
                            <w:pPr>
                              <w:pStyle w:val="BodyText"/>
                              <w:spacing w:before="66"/>
                              <w:ind w:right="1"/>
                              <w:jc w:val="center"/>
                            </w:pPr>
                            <w:r>
                              <w:rPr>
                                <w:color w:val="1F2023"/>
                              </w:rPr>
                              <w:t>Add</w:t>
                            </w:r>
                            <w:r>
                              <w:rPr>
                                <w:color w:val="1F2023"/>
                                <w:spacing w:val="-1"/>
                              </w:rPr>
                              <w:t xml:space="preserve"> </w:t>
                            </w:r>
                            <w:r>
                              <w:rPr>
                                <w:color w:val="1F2023"/>
                              </w:rPr>
                              <w:t>3</w:t>
                            </w:r>
                            <w:r>
                              <w:rPr>
                                <w:color w:val="1F2023"/>
                                <w:spacing w:val="4"/>
                              </w:rPr>
                              <w:t xml:space="preserve"> </w:t>
                            </w:r>
                            <w:r>
                              <w:rPr>
                                <w:color w:val="1F2023"/>
                              </w:rPr>
                              <w:t>ml</w:t>
                            </w:r>
                            <w:r>
                              <w:rPr>
                                <w:color w:val="1F2023"/>
                                <w:spacing w:val="-9"/>
                              </w:rPr>
                              <w:t xml:space="preserve"> </w:t>
                            </w:r>
                            <w:proofErr w:type="spellStart"/>
                            <w:r>
                              <w:rPr>
                                <w:color w:val="1F2023"/>
                              </w:rPr>
                              <w:t>thiobarbituric</w:t>
                            </w:r>
                            <w:proofErr w:type="spellEnd"/>
                            <w:r>
                              <w:rPr>
                                <w:color w:val="1F2023"/>
                                <w:spacing w:val="-2"/>
                              </w:rPr>
                              <w:t xml:space="preserve"> </w:t>
                            </w:r>
                            <w:r>
                              <w:rPr>
                                <w:color w:val="1F2023"/>
                              </w:rPr>
                              <w:t>acid (0.67%)</w:t>
                            </w:r>
                            <w:r>
                              <w:rPr>
                                <w:color w:val="1F2023"/>
                                <w:spacing w:val="-3"/>
                              </w:rPr>
                              <w:t xml:space="preserve"> </w:t>
                            </w:r>
                            <w:r>
                              <w:rPr>
                                <w:color w:val="1F2023"/>
                              </w:rPr>
                              <w:t>to each</w:t>
                            </w:r>
                            <w:r>
                              <w:rPr>
                                <w:color w:val="1F2023"/>
                                <w:spacing w:val="-5"/>
                              </w:rPr>
                              <w:t xml:space="preserve"> </w:t>
                            </w:r>
                            <w:r>
                              <w:rPr>
                                <w:color w:val="1F2023"/>
                                <w:spacing w:val="-4"/>
                              </w:rPr>
                              <w:t>tube</w:t>
                            </w:r>
                          </w:p>
                        </w:txbxContent>
                      </wps:txbx>
                      <wps:bodyPr wrap="square" lIns="0" tIns="0" rIns="0" bIns="0" rtlCol="0">
                        <a:noAutofit/>
                      </wps:bodyPr>
                    </wps:wsp>
                  </a:graphicData>
                </a:graphic>
              </wp:inline>
            </w:drawing>
          </mc:Choice>
          <mc:Fallback>
            <w:pict>
              <v:shape w14:anchorId="303511C8" id="Textbox 52" o:spid="_x0000_s1037" type="#_x0000_t202" style="width:481.5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" filled="f" strokeweight="1pt">
                <v:path arrowok="t"/>
                <v:textbox inset="0,0,0,0">
                  <w:txbxContent>
                    <w:p w14:paraId="4AB38FCD" w14:textId="77777777" w:rsidR="00D96322" w:rsidRDefault="00D96322">
                      <w:pPr>
                        <w:pStyle w:val="BodyText"/>
                        <w:spacing w:before="66"/>
                        <w:ind w:right="1"/>
                        <w:jc w:val="center"/>
                      </w:pPr>
                      <w:r>
                        <w:rPr>
                          <w:color w:val="1F2023"/>
                        </w:rPr>
                        <w:t>Add</w:t>
                      </w:r>
                      <w:r>
                        <w:rPr>
                          <w:color w:val="1F2023"/>
                          <w:spacing w:val="-1"/>
                        </w:rPr>
                        <w:t xml:space="preserve"> </w:t>
                      </w:r>
                      <w:r>
                        <w:rPr>
                          <w:color w:val="1F2023"/>
                        </w:rPr>
                        <w:t>3</w:t>
                      </w:r>
                      <w:r>
                        <w:rPr>
                          <w:color w:val="1F2023"/>
                          <w:spacing w:val="4"/>
                        </w:rPr>
                        <w:t xml:space="preserve"> </w:t>
                      </w:r>
                      <w:r>
                        <w:rPr>
                          <w:color w:val="1F2023"/>
                        </w:rPr>
                        <w:t>ml</w:t>
                      </w:r>
                      <w:r>
                        <w:rPr>
                          <w:color w:val="1F2023"/>
                          <w:spacing w:val="-9"/>
                        </w:rPr>
                        <w:t xml:space="preserve"> </w:t>
                      </w:r>
                      <w:proofErr w:type="spellStart"/>
                      <w:r>
                        <w:rPr>
                          <w:color w:val="1F2023"/>
                        </w:rPr>
                        <w:t>thiobarbituric</w:t>
                      </w:r>
                      <w:proofErr w:type="spellEnd"/>
                      <w:r>
                        <w:rPr>
                          <w:color w:val="1F2023"/>
                          <w:spacing w:val="-2"/>
                        </w:rPr>
                        <w:t xml:space="preserve"> </w:t>
                      </w:r>
                      <w:r>
                        <w:rPr>
                          <w:color w:val="1F2023"/>
                        </w:rPr>
                        <w:t>acid (0.67%)</w:t>
                      </w:r>
                      <w:r>
                        <w:rPr>
                          <w:color w:val="1F2023"/>
                          <w:spacing w:val="-3"/>
                        </w:rPr>
                        <w:t xml:space="preserve"> </w:t>
                      </w:r>
                      <w:r>
                        <w:rPr>
                          <w:color w:val="1F2023"/>
                        </w:rPr>
                        <w:t>to each</w:t>
                      </w:r>
                      <w:r>
                        <w:rPr>
                          <w:color w:val="1F2023"/>
                          <w:spacing w:val="-5"/>
                        </w:rPr>
                        <w:t xml:space="preserve"> </w:t>
                      </w:r>
                      <w:r>
                        <w:rPr>
                          <w:color w:val="1F2023"/>
                          <w:spacing w:val="-4"/>
                        </w:rPr>
                        <w:t>tube</w:t>
                      </w:r>
                    </w:p>
                  </w:txbxContent>
                </v:textbox>
                <w10:anchorlock/>
              </v:shape>
            </w:pict>
          </mc:Fallback>
        </mc:AlternateContent>
      </w:r>
    </w:p>
    <w:p w14:paraId="2C7E8DD5" w14:textId="77777777" w:rsidR="00BB0098" w:rsidRDefault="000B65B4">
      <w:pPr>
        <w:pStyle w:val="BodyText"/>
        <w:spacing w:before="10"/>
        <w:rPr>
          <w:rFonts w:ascii="Cambria Math"/>
          <w:sz w:val="3"/>
        </w:rPr>
      </w:pPr>
      <w:r>
        <w:rPr>
          <w:rFonts w:ascii="Cambria Math"/>
          <w:noProof/>
          <w:sz w:val="3"/>
          <w:lang w:val="en-IN" w:eastAsia="en-IN"/>
        </w:rPr>
        <mc:AlternateContent>
          <mc:Choice Requires="wpg">
            <w:drawing>
              <wp:anchor distT="0" distB="0" distL="0" distR="0" simplePos="0" relativeHeight="487600128" behindDoc="1" locked="0" layoutInCell="1" allowOverlap="1" wp14:anchorId="08F23541" wp14:editId="4EF1BD54">
                <wp:simplePos x="0" y="0"/>
                <wp:positionH relativeFrom="page">
                  <wp:posOffset>3790950</wp:posOffset>
                </wp:positionH>
                <wp:positionV relativeFrom="paragraph">
                  <wp:posOffset>44341</wp:posOffset>
                </wp:positionV>
                <wp:extent cx="282575" cy="215900"/>
                <wp:effectExtent l="0" t="0" r="0" b="0"/>
                <wp:wrapTopAndBottom/>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54" name="Graphic 54"/>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55" name="Graphic 55"/>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B59CBDE" id="Group 53" o:spid="_x0000_s1026" style="position:absolute;margin-left:298.5pt;margin-top:3.5pt;width:22.25pt;height:17pt;z-index:-15716352;mso-wrap-distance-left:0;mso-wrap-distance-right:0;mso-position-horizontal-relative:pag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">
                <v:shape id="Graphic 54"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" path="m202437,l67437,r,101600l,101600,135000,203200,269875,101600r-67438,l202437,xe" fillcolor="black" stroked="f">
                  <v:path arrowok="t"/>
                </v:shape>
                <v:shape id="Graphic 55"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" path="m,101600r67437,l67437,,202437,r,101600l269875,101600,135000,203200,,101600xe" filled="f" strokeweight="1pt">
                  <v:path arrowok="t"/>
                </v:shape>
                <w10:wrap type="topAndBottom" anchorx="page"/>
              </v:group>
            </w:pict>
          </mc:Fallback>
        </mc:AlternateContent>
      </w:r>
    </w:p>
    <w:p w14:paraId="0E13E9B1" w14:textId="77777777" w:rsidR="00BB0098" w:rsidRDefault="00BB0098">
      <w:pPr>
        <w:pStyle w:val="BodyText"/>
        <w:spacing w:before="2"/>
        <w:rPr>
          <w:rFonts w:ascii="Cambria Math"/>
          <w:sz w:val="3"/>
        </w:rPr>
      </w:pPr>
    </w:p>
    <w:p w14:paraId="2CF8DF74" w14:textId="77777777" w:rsidR="00BB0098" w:rsidRDefault="000B65B4">
      <w:pPr>
        <w:pStyle w:val="BodyText"/>
        <w:ind w:left="846"/>
        <w:rPr>
          <w:rFonts w:ascii="Cambria Math"/>
          <w:sz w:val="20"/>
        </w:rPr>
      </w:pPr>
      <w:r>
        <w:rPr>
          <w:rFonts w:ascii="Cambria Math"/>
          <w:noProof/>
          <w:sz w:val="20"/>
          <w:lang w:val="en-IN" w:eastAsia="en-IN"/>
        </w:rPr>
        <mc:AlternateContent>
          <mc:Choice Requires="wps">
            <w:drawing>
              <wp:inline distT="0" distB="0" distL="0" distR="0" wp14:anchorId="2AF91AA1" wp14:editId="317F6788">
                <wp:extent cx="6080125" cy="355600"/>
                <wp:effectExtent l="9525" t="0" r="6350" b="6350"/>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0125" cy="355600"/>
                        </a:xfrm>
                        <a:prstGeom prst="rect">
                          <a:avLst/>
                        </a:prstGeom>
                        <a:ln w="12700">
                          <a:solidFill>
                            <a:srgbClr val="000000"/>
                          </a:solidFill>
                          <a:prstDash val="solid"/>
                        </a:ln>
                      </wps:spPr>
                      <wps:txbx>
                        <w:txbxContent>
                          <w:p w14:paraId="59246B5F" w14:textId="77777777" w:rsidR="00D96322" w:rsidRDefault="00D96322">
                            <w:pPr>
                              <w:pStyle w:val="BodyText"/>
                              <w:spacing w:before="66"/>
                              <w:ind w:left="1"/>
                              <w:jc w:val="center"/>
                            </w:pPr>
                            <w:r>
                              <w:rPr>
                                <w:color w:val="1F2023"/>
                              </w:rPr>
                              <w:t>Kept</w:t>
                            </w:r>
                            <w:r>
                              <w:rPr>
                                <w:color w:val="1F2023"/>
                                <w:spacing w:val="8"/>
                              </w:rPr>
                              <w:t xml:space="preserve"> </w:t>
                            </w:r>
                            <w:r>
                              <w:rPr>
                                <w:color w:val="1F2023"/>
                              </w:rPr>
                              <w:t>in</w:t>
                            </w:r>
                            <w:r>
                              <w:rPr>
                                <w:color w:val="1F2023"/>
                                <w:spacing w:val="-6"/>
                              </w:rPr>
                              <w:t xml:space="preserve"> </w:t>
                            </w:r>
                            <w:r>
                              <w:rPr>
                                <w:color w:val="1F2023"/>
                              </w:rPr>
                              <w:t>boiling</w:t>
                            </w:r>
                            <w:r>
                              <w:rPr>
                                <w:color w:val="1F2023"/>
                                <w:spacing w:val="-1"/>
                              </w:rPr>
                              <w:t xml:space="preserve"> </w:t>
                            </w:r>
                            <w:r>
                              <w:rPr>
                                <w:color w:val="1F2023"/>
                              </w:rPr>
                              <w:t>water for</w:t>
                            </w:r>
                            <w:r>
                              <w:rPr>
                                <w:color w:val="1F2023"/>
                                <w:spacing w:val="-1"/>
                              </w:rPr>
                              <w:t xml:space="preserve"> </w:t>
                            </w:r>
                            <w:r>
                              <w:rPr>
                                <w:color w:val="1F2023"/>
                              </w:rPr>
                              <w:t>1</w:t>
                            </w:r>
                            <w:r>
                              <w:rPr>
                                <w:color w:val="1F2023"/>
                                <w:spacing w:val="-5"/>
                              </w:rPr>
                              <w:t xml:space="preserve"> </w:t>
                            </w:r>
                            <w:proofErr w:type="spellStart"/>
                            <w:r>
                              <w:rPr>
                                <w:color w:val="1F2023"/>
                                <w:spacing w:val="-5"/>
                              </w:rPr>
                              <w:t>hr</w:t>
                            </w:r>
                            <w:proofErr w:type="spellEnd"/>
                          </w:p>
                        </w:txbxContent>
                      </wps:txbx>
                      <wps:bodyPr wrap="square" lIns="0" tIns="0" rIns="0" bIns="0" rtlCol="0">
                        <a:noAutofit/>
                      </wps:bodyPr>
                    </wps:wsp>
                  </a:graphicData>
                </a:graphic>
              </wp:inline>
            </w:drawing>
          </mc:Choice>
          <mc:Fallback>
            <w:pict>
              <v:shape w14:anchorId="2AF91AA1" id="Textbox 56" o:spid="_x0000_s1038" type="#_x0000_t202" style="width:478.7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" filled="f" strokeweight="1pt">
                <v:path arrowok="t"/>
                <v:textbox inset="0,0,0,0">
                  <w:txbxContent>
                    <w:p w14:paraId="59246B5F" w14:textId="77777777" w:rsidR="00D96322" w:rsidRDefault="00D96322">
                      <w:pPr>
                        <w:pStyle w:val="BodyText"/>
                        <w:spacing w:before="66"/>
                        <w:ind w:left="1"/>
                        <w:jc w:val="center"/>
                      </w:pPr>
                      <w:r>
                        <w:rPr>
                          <w:color w:val="1F2023"/>
                        </w:rPr>
                        <w:t>Kept</w:t>
                      </w:r>
                      <w:r>
                        <w:rPr>
                          <w:color w:val="1F2023"/>
                          <w:spacing w:val="8"/>
                        </w:rPr>
                        <w:t xml:space="preserve"> </w:t>
                      </w:r>
                      <w:r>
                        <w:rPr>
                          <w:color w:val="1F2023"/>
                        </w:rPr>
                        <w:t>in</w:t>
                      </w:r>
                      <w:r>
                        <w:rPr>
                          <w:color w:val="1F2023"/>
                          <w:spacing w:val="-6"/>
                        </w:rPr>
                        <w:t xml:space="preserve"> </w:t>
                      </w:r>
                      <w:r>
                        <w:rPr>
                          <w:color w:val="1F2023"/>
                        </w:rPr>
                        <w:t>boiling</w:t>
                      </w:r>
                      <w:r>
                        <w:rPr>
                          <w:color w:val="1F2023"/>
                          <w:spacing w:val="-1"/>
                        </w:rPr>
                        <w:t xml:space="preserve"> </w:t>
                      </w:r>
                      <w:r>
                        <w:rPr>
                          <w:color w:val="1F2023"/>
                        </w:rPr>
                        <w:t>water for</w:t>
                      </w:r>
                      <w:r>
                        <w:rPr>
                          <w:color w:val="1F2023"/>
                          <w:spacing w:val="-1"/>
                        </w:rPr>
                        <w:t xml:space="preserve"> </w:t>
                      </w:r>
                      <w:r>
                        <w:rPr>
                          <w:color w:val="1F2023"/>
                        </w:rPr>
                        <w:t>1</w:t>
                      </w:r>
                      <w:r>
                        <w:rPr>
                          <w:color w:val="1F2023"/>
                          <w:spacing w:val="-5"/>
                        </w:rPr>
                        <w:t xml:space="preserve"> </w:t>
                      </w:r>
                      <w:proofErr w:type="spellStart"/>
                      <w:r>
                        <w:rPr>
                          <w:color w:val="1F2023"/>
                          <w:spacing w:val="-5"/>
                        </w:rPr>
                        <w:t>hr</w:t>
                      </w:r>
                      <w:proofErr w:type="spellEnd"/>
                    </w:p>
                  </w:txbxContent>
                </v:textbox>
                <w10:anchorlock/>
              </v:shape>
            </w:pict>
          </mc:Fallback>
        </mc:AlternateContent>
      </w:r>
    </w:p>
    <w:p w14:paraId="62A128CD" w14:textId="77777777" w:rsidR="00BB0098" w:rsidRDefault="00BB0098">
      <w:pPr>
        <w:pStyle w:val="BodyText"/>
        <w:spacing w:before="3"/>
        <w:rPr>
          <w:rFonts w:ascii="Cambria Math"/>
          <w:sz w:val="3"/>
        </w:rPr>
      </w:pPr>
    </w:p>
    <w:p w14:paraId="5BA71B22" w14:textId="77777777" w:rsidR="00BB0098" w:rsidRDefault="000B65B4">
      <w:pPr>
        <w:pStyle w:val="BodyText"/>
        <w:ind w:left="5543"/>
        <w:rPr>
          <w:rFonts w:ascii="Cambria Math"/>
          <w:sz w:val="20"/>
        </w:rPr>
      </w:pPr>
      <w:r>
        <w:rPr>
          <w:rFonts w:ascii="Cambria Math"/>
          <w:noProof/>
          <w:sz w:val="20"/>
          <w:lang w:val="en-IN" w:eastAsia="en-IN"/>
        </w:rPr>
        <mc:AlternateContent>
          <mc:Choice Requires="wpg">
            <w:drawing>
              <wp:inline distT="0" distB="0" distL="0" distR="0" wp14:anchorId="7FB3AC76" wp14:editId="2AEC25D3">
                <wp:extent cx="282575" cy="215900"/>
                <wp:effectExtent l="9525" t="0" r="3175" b="12700"/>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58" name="Graphic 58"/>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59" name="Graphic 59"/>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4F7896D" id="Group 57"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">
                <v:shape id="Graphic 58"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" path="m202437,l67437,r,101600l,101600,134874,203200,269875,101600r-67438,l202437,xe" fillcolor="black" stroked="f">
                  <v:path arrowok="t"/>
                </v:shape>
                <v:shape id="Graphic 59"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" path="m,101600r67437,l67437,,202437,r,101600l269875,101600,134874,203200,,101600xe" filled="f" strokeweight="1pt">
                  <v:path arrowok="t"/>
                </v:shape>
                <w10:anchorlock/>
              </v:group>
            </w:pict>
          </mc:Fallback>
        </mc:AlternateContent>
      </w:r>
    </w:p>
    <w:p w14:paraId="34C8DF50" w14:textId="77777777" w:rsidR="00BB0098" w:rsidRDefault="00BB0098">
      <w:pPr>
        <w:pStyle w:val="BodyText"/>
        <w:spacing w:before="3"/>
        <w:rPr>
          <w:rFonts w:ascii="Cambria Math"/>
          <w:sz w:val="4"/>
        </w:rPr>
      </w:pPr>
    </w:p>
    <w:p w14:paraId="192BD27C" w14:textId="77777777" w:rsidR="00BB0098" w:rsidRDefault="000B65B4">
      <w:pPr>
        <w:pStyle w:val="BodyText"/>
        <w:ind w:left="847"/>
        <w:rPr>
          <w:rFonts w:ascii="Cambria Math"/>
          <w:sz w:val="20"/>
        </w:rPr>
      </w:pPr>
      <w:r>
        <w:rPr>
          <w:rFonts w:ascii="Cambria Math"/>
          <w:noProof/>
          <w:sz w:val="20"/>
          <w:lang w:val="en-IN" w:eastAsia="en-IN"/>
        </w:rPr>
        <mc:AlternateContent>
          <mc:Choice Requires="wps">
            <w:drawing>
              <wp:inline distT="0" distB="0" distL="0" distR="0" wp14:anchorId="4073EC57" wp14:editId="3A3E9388">
                <wp:extent cx="6097905" cy="355600"/>
                <wp:effectExtent l="9525" t="0" r="0" b="6350"/>
                <wp:docPr id="60" name="Text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7905" cy="355600"/>
                        </a:xfrm>
                        <a:prstGeom prst="rect">
                          <a:avLst/>
                        </a:prstGeom>
                        <a:ln w="12700">
                          <a:solidFill>
                            <a:srgbClr val="000000"/>
                          </a:solidFill>
                          <a:prstDash val="solid"/>
                        </a:ln>
                      </wps:spPr>
                      <wps:txbx>
                        <w:txbxContent>
                          <w:p w14:paraId="329223EA" w14:textId="77777777" w:rsidR="00D96322" w:rsidRDefault="00D96322">
                            <w:pPr>
                              <w:pStyle w:val="BodyText"/>
                              <w:spacing w:before="65"/>
                              <w:ind w:left="69"/>
                              <w:jc w:val="center"/>
                            </w:pPr>
                            <w:r>
                              <w:rPr>
                                <w:color w:val="1F2023"/>
                              </w:rPr>
                              <w:t>Absorbance</w:t>
                            </w:r>
                            <w:r>
                              <w:rPr>
                                <w:color w:val="1F2023"/>
                                <w:spacing w:val="-5"/>
                              </w:rPr>
                              <w:t xml:space="preserve"> </w:t>
                            </w:r>
                            <w:r>
                              <w:rPr>
                                <w:color w:val="1F2023"/>
                              </w:rPr>
                              <w:t>read</w:t>
                            </w:r>
                            <w:r>
                              <w:rPr>
                                <w:color w:val="1F2023"/>
                                <w:spacing w:val="-2"/>
                              </w:rPr>
                              <w:t xml:space="preserve"> </w:t>
                            </w:r>
                            <w:r>
                              <w:rPr>
                                <w:color w:val="1F2023"/>
                              </w:rPr>
                              <w:t>at</w:t>
                            </w:r>
                            <w:r>
                              <w:rPr>
                                <w:color w:val="1F2023"/>
                                <w:spacing w:val="-2"/>
                              </w:rPr>
                              <w:t xml:space="preserve"> </w:t>
                            </w:r>
                            <w:r>
                              <w:rPr>
                                <w:color w:val="1F2023"/>
                              </w:rPr>
                              <w:t>532</w:t>
                            </w:r>
                            <w:r>
                              <w:rPr>
                                <w:color w:val="1F2023"/>
                                <w:spacing w:val="-1"/>
                              </w:rPr>
                              <w:t xml:space="preserve"> </w:t>
                            </w:r>
                            <w:r>
                              <w:rPr>
                                <w:color w:val="1F2023"/>
                                <w:spacing w:val="-5"/>
                              </w:rPr>
                              <w:t>nm</w:t>
                            </w:r>
                          </w:p>
                        </w:txbxContent>
                      </wps:txbx>
                      <wps:bodyPr wrap="square" lIns="0" tIns="0" rIns="0" bIns="0" rtlCol="0">
                        <a:noAutofit/>
                      </wps:bodyPr>
                    </wps:wsp>
                  </a:graphicData>
                </a:graphic>
              </wp:inline>
            </w:drawing>
          </mc:Choice>
          <mc:Fallback>
            <w:pict>
              <v:shape w14:anchorId="4073EC57" id="Textbox 60" o:spid="_x0000_s1039" type="#_x0000_t202" style="width:480.1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" filled="f" strokeweight="1pt">
                <v:path arrowok="t"/>
                <v:textbox inset="0,0,0,0">
                  <w:txbxContent>
                    <w:p w14:paraId="329223EA" w14:textId="77777777" w:rsidR="00D96322" w:rsidRDefault="00D96322">
                      <w:pPr>
                        <w:pStyle w:val="BodyText"/>
                        <w:spacing w:before="65"/>
                        <w:ind w:left="69"/>
                        <w:jc w:val="center"/>
                      </w:pPr>
                      <w:r>
                        <w:rPr>
                          <w:color w:val="1F2023"/>
                        </w:rPr>
                        <w:t>Absorbance</w:t>
                      </w:r>
                      <w:r>
                        <w:rPr>
                          <w:color w:val="1F2023"/>
                          <w:spacing w:val="-5"/>
                        </w:rPr>
                        <w:t xml:space="preserve"> </w:t>
                      </w:r>
                      <w:r>
                        <w:rPr>
                          <w:color w:val="1F2023"/>
                        </w:rPr>
                        <w:t>read</w:t>
                      </w:r>
                      <w:r>
                        <w:rPr>
                          <w:color w:val="1F2023"/>
                          <w:spacing w:val="-2"/>
                        </w:rPr>
                        <w:t xml:space="preserve"> </w:t>
                      </w:r>
                      <w:r>
                        <w:rPr>
                          <w:color w:val="1F2023"/>
                        </w:rPr>
                        <w:t>at</w:t>
                      </w:r>
                      <w:r>
                        <w:rPr>
                          <w:color w:val="1F2023"/>
                          <w:spacing w:val="-2"/>
                        </w:rPr>
                        <w:t xml:space="preserve"> </w:t>
                      </w:r>
                      <w:r>
                        <w:rPr>
                          <w:color w:val="1F2023"/>
                        </w:rPr>
                        <w:t>532</w:t>
                      </w:r>
                      <w:r>
                        <w:rPr>
                          <w:color w:val="1F2023"/>
                          <w:spacing w:val="-1"/>
                        </w:rPr>
                        <w:t xml:space="preserve"> </w:t>
                      </w:r>
                      <w:r>
                        <w:rPr>
                          <w:color w:val="1F2023"/>
                          <w:spacing w:val="-5"/>
                        </w:rPr>
                        <w:t>nm</w:t>
                      </w:r>
                    </w:p>
                  </w:txbxContent>
                </v:textbox>
                <w10:anchorlock/>
              </v:shape>
            </w:pict>
          </mc:Fallback>
        </mc:AlternateContent>
      </w:r>
    </w:p>
    <w:p w14:paraId="7E82C360" w14:textId="77777777" w:rsidR="0070789B" w:rsidRDefault="0070789B" w:rsidP="00BE025A">
      <w:pPr>
        <w:tabs>
          <w:tab w:val="left" w:pos="1557"/>
        </w:tabs>
        <w:rPr>
          <w:b/>
          <w:color w:val="1F2023"/>
          <w:sz w:val="24"/>
        </w:rPr>
      </w:pPr>
    </w:p>
    <w:p w14:paraId="0804A2C5" w14:textId="20CFCA1E" w:rsidR="006E60ED" w:rsidRDefault="003E2584" w:rsidP="00BE025A">
      <w:pPr>
        <w:tabs>
          <w:tab w:val="left" w:pos="1557"/>
        </w:tabs>
        <w:rPr>
          <w:b/>
          <w:color w:val="1F2023"/>
          <w:sz w:val="24"/>
        </w:rPr>
      </w:pPr>
      <w:r>
        <w:rPr>
          <w:b/>
          <w:color w:val="1F2023"/>
          <w:sz w:val="24"/>
        </w:rPr>
        <w:t xml:space="preserve">Chart </w:t>
      </w:r>
      <w:proofErr w:type="gramStart"/>
      <w:r>
        <w:rPr>
          <w:b/>
          <w:color w:val="1F2023"/>
          <w:sz w:val="24"/>
        </w:rPr>
        <w:t xml:space="preserve">3 </w:t>
      </w:r>
      <w:r w:rsidR="00472348">
        <w:rPr>
          <w:b/>
          <w:color w:val="1F2023"/>
          <w:sz w:val="24"/>
        </w:rPr>
        <w:t xml:space="preserve"> </w:t>
      </w:r>
      <w:r w:rsidR="00472348" w:rsidRPr="00472348">
        <w:rPr>
          <w:b/>
          <w:color w:val="1F2023"/>
          <w:sz w:val="24"/>
        </w:rPr>
        <w:t>Hydroxyl</w:t>
      </w:r>
      <w:proofErr w:type="gramEnd"/>
      <w:r w:rsidR="00472348" w:rsidRPr="00472348">
        <w:rPr>
          <w:b/>
          <w:color w:val="1F2023"/>
          <w:sz w:val="24"/>
        </w:rPr>
        <w:t xml:space="preserve"> radical scavenging method</w:t>
      </w:r>
    </w:p>
    <w:p w14:paraId="543D917A" w14:textId="77777777" w:rsidR="006E60ED" w:rsidRDefault="006E60ED" w:rsidP="00BE025A">
      <w:pPr>
        <w:tabs>
          <w:tab w:val="left" w:pos="1557"/>
        </w:tabs>
        <w:rPr>
          <w:b/>
          <w:color w:val="1F2023"/>
          <w:sz w:val="24"/>
        </w:rPr>
      </w:pPr>
    </w:p>
    <w:p w14:paraId="5C00277F" w14:textId="77777777" w:rsidR="006E60ED" w:rsidRDefault="006E60ED" w:rsidP="00BE025A">
      <w:pPr>
        <w:tabs>
          <w:tab w:val="left" w:pos="1557"/>
        </w:tabs>
        <w:rPr>
          <w:b/>
          <w:color w:val="1F2023"/>
          <w:sz w:val="24"/>
        </w:rPr>
      </w:pPr>
    </w:p>
    <w:p w14:paraId="28A66413" w14:textId="77777777" w:rsidR="006E60ED" w:rsidRDefault="00C514E4" w:rsidP="00BE025A">
      <w:pPr>
        <w:tabs>
          <w:tab w:val="left" w:pos="1557"/>
        </w:tabs>
        <w:rPr>
          <w:b/>
          <w:color w:val="1F2023"/>
          <w:spacing w:val="-2"/>
          <w:sz w:val="24"/>
        </w:rPr>
      </w:pPr>
      <w:r w:rsidRPr="00C514E4">
        <w:rPr>
          <w:b/>
          <w:color w:val="1F2023"/>
          <w:sz w:val="24"/>
        </w:rPr>
        <w:t>Nitric</w:t>
      </w:r>
      <w:r w:rsidRPr="00C514E4">
        <w:rPr>
          <w:b/>
          <w:color w:val="1F2023"/>
          <w:spacing w:val="-4"/>
          <w:sz w:val="24"/>
        </w:rPr>
        <w:t xml:space="preserve"> </w:t>
      </w:r>
      <w:r w:rsidRPr="00C514E4">
        <w:rPr>
          <w:b/>
          <w:color w:val="1F2023"/>
          <w:sz w:val="24"/>
        </w:rPr>
        <w:t>oxide</w:t>
      </w:r>
      <w:r w:rsidRPr="00C514E4">
        <w:rPr>
          <w:b/>
          <w:color w:val="1F2023"/>
          <w:spacing w:val="-3"/>
          <w:sz w:val="24"/>
        </w:rPr>
        <w:t xml:space="preserve"> </w:t>
      </w:r>
      <w:r w:rsidRPr="00C514E4">
        <w:rPr>
          <w:b/>
          <w:color w:val="1F2023"/>
          <w:sz w:val="24"/>
        </w:rPr>
        <w:t>scavenging</w:t>
      </w:r>
      <w:r w:rsidRPr="00C514E4">
        <w:rPr>
          <w:b/>
          <w:color w:val="1F2023"/>
          <w:spacing w:val="-2"/>
          <w:sz w:val="24"/>
        </w:rPr>
        <w:t xml:space="preserve"> method</w:t>
      </w:r>
    </w:p>
    <w:p w14:paraId="230395B9" w14:textId="77777777" w:rsidR="006E60ED" w:rsidRDefault="006E60ED" w:rsidP="00BE025A">
      <w:pPr>
        <w:tabs>
          <w:tab w:val="left" w:pos="1557"/>
        </w:tabs>
        <w:rPr>
          <w:b/>
          <w:color w:val="1F2023"/>
          <w:spacing w:val="-2"/>
          <w:sz w:val="24"/>
        </w:rPr>
      </w:pPr>
    </w:p>
    <w:p w14:paraId="49A901F9" w14:textId="77777777" w:rsidR="006E60ED" w:rsidRDefault="006E60ED" w:rsidP="00BE025A">
      <w:pPr>
        <w:tabs>
          <w:tab w:val="left" w:pos="1557"/>
        </w:tabs>
        <w:rPr>
          <w:b/>
          <w:color w:val="1F2023"/>
          <w:spacing w:val="-2"/>
          <w:sz w:val="24"/>
        </w:rPr>
      </w:pPr>
    </w:p>
    <w:p w14:paraId="4BFBBDC0" w14:textId="77777777" w:rsidR="006E60ED" w:rsidRDefault="006E60ED" w:rsidP="00BE025A">
      <w:pPr>
        <w:tabs>
          <w:tab w:val="left" w:pos="1557"/>
        </w:tabs>
        <w:rPr>
          <w:b/>
          <w:color w:val="1F2023"/>
          <w:spacing w:val="-2"/>
          <w:sz w:val="24"/>
        </w:rPr>
      </w:pPr>
    </w:p>
    <w:p w14:paraId="21707420" w14:textId="73BD9B4D" w:rsidR="00BB0098" w:rsidRPr="006E60ED" w:rsidRDefault="000B65B4" w:rsidP="00BE025A">
      <w:pPr>
        <w:tabs>
          <w:tab w:val="left" w:pos="1557"/>
        </w:tabs>
        <w:rPr>
          <w:b/>
          <w:color w:val="1F2023"/>
          <w:spacing w:val="-2"/>
          <w:sz w:val="24"/>
        </w:rPr>
      </w:pPr>
      <w:r>
        <w:rPr>
          <w:color w:val="1F2023"/>
        </w:rPr>
        <w:t>The</w:t>
      </w:r>
      <w:r>
        <w:rPr>
          <w:color w:val="1F2023"/>
          <w:spacing w:val="-8"/>
        </w:rPr>
        <w:t xml:space="preserve"> </w:t>
      </w:r>
      <w:r>
        <w:rPr>
          <w:color w:val="1F2023"/>
        </w:rPr>
        <w:t>nitric</w:t>
      </w:r>
      <w:r>
        <w:rPr>
          <w:color w:val="1F2023"/>
          <w:spacing w:val="-6"/>
        </w:rPr>
        <w:t xml:space="preserve"> </w:t>
      </w:r>
      <w:r>
        <w:rPr>
          <w:color w:val="1F2023"/>
        </w:rPr>
        <w:t>oxide</w:t>
      </w:r>
      <w:r>
        <w:rPr>
          <w:color w:val="1F2023"/>
          <w:spacing w:val="-6"/>
        </w:rPr>
        <w:t xml:space="preserve"> </w:t>
      </w:r>
      <w:r>
        <w:rPr>
          <w:color w:val="1F2023"/>
        </w:rPr>
        <w:t>radical</w:t>
      </w:r>
      <w:r>
        <w:rPr>
          <w:color w:val="1F2023"/>
          <w:spacing w:val="-5"/>
        </w:rPr>
        <w:t xml:space="preserve"> </w:t>
      </w:r>
      <w:r>
        <w:rPr>
          <w:color w:val="1F2023"/>
        </w:rPr>
        <w:t>scavenging</w:t>
      </w:r>
      <w:r>
        <w:rPr>
          <w:color w:val="1F2023"/>
          <w:spacing w:val="-5"/>
        </w:rPr>
        <w:t xml:space="preserve"> </w:t>
      </w:r>
      <w:r>
        <w:rPr>
          <w:color w:val="1F2023"/>
        </w:rPr>
        <w:t>activity</w:t>
      </w:r>
      <w:r>
        <w:rPr>
          <w:color w:val="1F2023"/>
          <w:spacing w:val="-14"/>
        </w:rPr>
        <w:t xml:space="preserve"> </w:t>
      </w:r>
      <w:r>
        <w:rPr>
          <w:color w:val="1F2023"/>
        </w:rPr>
        <w:t>was</w:t>
      </w:r>
      <w:r>
        <w:rPr>
          <w:color w:val="1F2023"/>
          <w:spacing w:val="-7"/>
        </w:rPr>
        <w:t xml:space="preserve"> </w:t>
      </w:r>
      <w:r>
        <w:rPr>
          <w:color w:val="1F2023"/>
        </w:rPr>
        <w:t>estimated</w:t>
      </w:r>
      <w:r>
        <w:rPr>
          <w:color w:val="1F2023"/>
          <w:spacing w:val="-5"/>
        </w:rPr>
        <w:t xml:space="preserve"> </w:t>
      </w:r>
      <w:r>
        <w:rPr>
          <w:color w:val="1F2023"/>
        </w:rPr>
        <w:t>via</w:t>
      </w:r>
      <w:r>
        <w:rPr>
          <w:color w:val="1F2023"/>
          <w:spacing w:val="-6"/>
        </w:rPr>
        <w:t xml:space="preserve"> </w:t>
      </w:r>
      <w:r>
        <w:rPr>
          <w:color w:val="1F2023"/>
        </w:rPr>
        <w:t>the</w:t>
      </w:r>
      <w:r>
        <w:rPr>
          <w:color w:val="1F2023"/>
          <w:spacing w:val="-1"/>
        </w:rPr>
        <w:t xml:space="preserve"> </w:t>
      </w:r>
      <w:r>
        <w:rPr>
          <w:color w:val="1F2023"/>
        </w:rPr>
        <w:t>method</w:t>
      </w:r>
      <w:r>
        <w:rPr>
          <w:color w:val="1F2023"/>
          <w:spacing w:val="-5"/>
        </w:rPr>
        <w:t xml:space="preserve"> </w:t>
      </w:r>
      <w:r>
        <w:rPr>
          <w:color w:val="1F2023"/>
        </w:rPr>
        <w:t>given</w:t>
      </w:r>
      <w:r>
        <w:rPr>
          <w:color w:val="1F2023"/>
          <w:spacing w:val="-5"/>
        </w:rPr>
        <w:t xml:space="preserve"> </w:t>
      </w:r>
      <w:r>
        <w:rPr>
          <w:color w:val="1F2023"/>
        </w:rPr>
        <w:t>by</w:t>
      </w:r>
      <w:r>
        <w:rPr>
          <w:color w:val="1F2023"/>
          <w:spacing w:val="-13"/>
        </w:rPr>
        <w:t xml:space="preserve"> </w:t>
      </w:r>
      <w:r>
        <w:rPr>
          <w:color w:val="1F2023"/>
        </w:rPr>
        <w:t>Green</w:t>
      </w:r>
      <w:r>
        <w:rPr>
          <w:color w:val="1F2023"/>
          <w:spacing w:val="2"/>
        </w:rPr>
        <w:t xml:space="preserve"> </w:t>
      </w:r>
      <w:r w:rsidRPr="000C7775">
        <w:rPr>
          <w:iCs/>
        </w:rPr>
        <w:t>et</w:t>
      </w:r>
      <w:r w:rsidRPr="000C7775">
        <w:rPr>
          <w:iCs/>
          <w:spacing w:val="-4"/>
        </w:rPr>
        <w:t xml:space="preserve"> </w:t>
      </w:r>
      <w:r w:rsidRPr="000C7775">
        <w:rPr>
          <w:iCs/>
          <w:spacing w:val="-5"/>
        </w:rPr>
        <w:t>al</w:t>
      </w:r>
      <w:r w:rsidR="00BE025A">
        <w:rPr>
          <w:iCs/>
          <w:spacing w:val="-5"/>
        </w:rPr>
        <w:t xml:space="preserve"> </w:t>
      </w:r>
      <w:r w:rsidR="000C7775">
        <w:rPr>
          <w:color w:val="1F2023"/>
        </w:rPr>
        <w:t>[1</w:t>
      </w:r>
      <w:r w:rsidR="00BB5C47">
        <w:rPr>
          <w:color w:val="1F2023"/>
        </w:rPr>
        <w:t>5</w:t>
      </w:r>
      <w:r w:rsidR="000C7775">
        <w:rPr>
          <w:color w:val="1F2023"/>
        </w:rPr>
        <w:t>].</w:t>
      </w:r>
      <w:r w:rsidR="000C7775">
        <w:rPr>
          <w:color w:val="1F2023"/>
          <w:spacing w:val="8"/>
        </w:rPr>
        <w:t xml:space="preserve"> </w:t>
      </w:r>
      <w:r w:rsidR="000C7775">
        <w:rPr>
          <w:color w:val="1F2023"/>
        </w:rPr>
        <w:t>Sodium</w:t>
      </w:r>
      <w:r w:rsidR="000C7775">
        <w:rPr>
          <w:color w:val="1F2023"/>
          <w:spacing w:val="13"/>
        </w:rPr>
        <w:t xml:space="preserve"> </w:t>
      </w:r>
      <w:r w:rsidR="000C7775">
        <w:rPr>
          <w:color w:val="1F2023"/>
        </w:rPr>
        <w:t>nitroprusside</w:t>
      </w:r>
      <w:r w:rsidR="000C7775">
        <w:rPr>
          <w:color w:val="1F2023"/>
          <w:spacing w:val="11"/>
        </w:rPr>
        <w:t xml:space="preserve"> </w:t>
      </w:r>
      <w:r w:rsidR="000C7775">
        <w:rPr>
          <w:color w:val="1F2023"/>
        </w:rPr>
        <w:t>(0.5</w:t>
      </w:r>
      <w:r w:rsidR="000C7775">
        <w:rPr>
          <w:color w:val="1F2023"/>
          <w:spacing w:val="11"/>
        </w:rPr>
        <w:t xml:space="preserve"> </w:t>
      </w:r>
      <w:r w:rsidR="000C7775">
        <w:rPr>
          <w:color w:val="1F2023"/>
        </w:rPr>
        <w:t>ml)</w:t>
      </w:r>
      <w:r w:rsidR="000C7775">
        <w:rPr>
          <w:color w:val="1F2023"/>
          <w:spacing w:val="14"/>
        </w:rPr>
        <w:t xml:space="preserve"> </w:t>
      </w:r>
      <w:r w:rsidR="000C7775">
        <w:rPr>
          <w:color w:val="1F2023"/>
        </w:rPr>
        <w:t>and</w:t>
      </w:r>
      <w:r w:rsidR="000C7775">
        <w:rPr>
          <w:color w:val="1F2023"/>
          <w:spacing w:val="12"/>
        </w:rPr>
        <w:t xml:space="preserve"> </w:t>
      </w:r>
      <w:r w:rsidR="000C7775">
        <w:rPr>
          <w:color w:val="1F2023"/>
        </w:rPr>
        <w:t>phosphate-buffered</w:t>
      </w:r>
      <w:r w:rsidR="000C7775">
        <w:rPr>
          <w:color w:val="1F2023"/>
          <w:spacing w:val="11"/>
        </w:rPr>
        <w:t xml:space="preserve"> </w:t>
      </w:r>
      <w:r w:rsidR="000C7775">
        <w:rPr>
          <w:color w:val="1F2023"/>
        </w:rPr>
        <w:t>saline</w:t>
      </w:r>
      <w:r w:rsidR="000C7775">
        <w:rPr>
          <w:color w:val="1F2023"/>
          <w:spacing w:val="11"/>
        </w:rPr>
        <w:t xml:space="preserve"> </w:t>
      </w:r>
      <w:r w:rsidR="000C7775">
        <w:rPr>
          <w:color w:val="1F2023"/>
        </w:rPr>
        <w:t>(0.5</w:t>
      </w:r>
      <w:r w:rsidR="000C7775">
        <w:rPr>
          <w:color w:val="1F2023"/>
          <w:spacing w:val="16"/>
        </w:rPr>
        <w:t xml:space="preserve"> </w:t>
      </w:r>
      <w:r w:rsidR="000C7775">
        <w:rPr>
          <w:color w:val="1F2023"/>
        </w:rPr>
        <w:t>ml)</w:t>
      </w:r>
      <w:r w:rsidR="000C7775">
        <w:rPr>
          <w:color w:val="1F2023"/>
          <w:spacing w:val="14"/>
        </w:rPr>
        <w:t xml:space="preserve"> </w:t>
      </w:r>
      <w:r w:rsidR="000C7775">
        <w:rPr>
          <w:color w:val="1F2023"/>
        </w:rPr>
        <w:t>were</w:t>
      </w:r>
      <w:r w:rsidR="000C7775">
        <w:rPr>
          <w:color w:val="1F2023"/>
          <w:spacing w:val="11"/>
        </w:rPr>
        <w:t xml:space="preserve"> </w:t>
      </w:r>
      <w:r w:rsidR="000C7775">
        <w:rPr>
          <w:color w:val="1F2023"/>
        </w:rPr>
        <w:t>added</w:t>
      </w:r>
      <w:r w:rsidR="000C7775">
        <w:rPr>
          <w:color w:val="1F2023"/>
          <w:spacing w:val="12"/>
        </w:rPr>
        <w:t xml:space="preserve"> </w:t>
      </w:r>
      <w:r w:rsidR="000C7775">
        <w:rPr>
          <w:color w:val="1F2023"/>
          <w:spacing w:val="-5"/>
        </w:rPr>
        <w:t>to</w:t>
      </w:r>
      <w:r w:rsidR="00BE025A">
        <w:rPr>
          <w:color w:val="1F2023"/>
          <w:spacing w:val="-5"/>
        </w:rPr>
        <w:t xml:space="preserve"> </w:t>
      </w:r>
      <w:r>
        <w:rPr>
          <w:color w:val="1F2023"/>
        </w:rPr>
        <w:t>0.5</w:t>
      </w:r>
      <w:r>
        <w:rPr>
          <w:color w:val="1F2023"/>
          <w:spacing w:val="-1"/>
        </w:rPr>
        <w:t xml:space="preserve"> </w:t>
      </w:r>
      <w:r>
        <w:rPr>
          <w:color w:val="1F2023"/>
        </w:rPr>
        <w:t>ml</w:t>
      </w:r>
      <w:r>
        <w:rPr>
          <w:color w:val="1F2023"/>
          <w:spacing w:val="-10"/>
        </w:rPr>
        <w:t xml:space="preserve"> </w:t>
      </w:r>
      <w:r>
        <w:rPr>
          <w:color w:val="1F2023"/>
        </w:rPr>
        <w:t>of</w:t>
      </w:r>
      <w:r>
        <w:rPr>
          <w:color w:val="1F2023"/>
          <w:spacing w:val="-9"/>
        </w:rPr>
        <w:t xml:space="preserve"> </w:t>
      </w:r>
      <w:r>
        <w:rPr>
          <w:color w:val="1F2023"/>
        </w:rPr>
        <w:t xml:space="preserve">extract/fraction/compound </w:t>
      </w:r>
      <w:r>
        <w:t xml:space="preserve">and </w:t>
      </w:r>
      <w:r>
        <w:rPr>
          <w:color w:val="1F2023"/>
        </w:rPr>
        <w:t>incubated</w:t>
      </w:r>
      <w:r>
        <w:rPr>
          <w:color w:val="1F2023"/>
          <w:spacing w:val="-1"/>
        </w:rPr>
        <w:t xml:space="preserve"> </w:t>
      </w:r>
      <w:r>
        <w:rPr>
          <w:color w:val="1F2023"/>
        </w:rPr>
        <w:t>at</w:t>
      </w:r>
      <w:r>
        <w:rPr>
          <w:color w:val="1F2023"/>
          <w:spacing w:val="-1"/>
        </w:rPr>
        <w:t xml:space="preserve"> </w:t>
      </w:r>
      <w:r>
        <w:rPr>
          <w:color w:val="1F2023"/>
        </w:rPr>
        <w:t>30°C for 2.5</w:t>
      </w:r>
      <w:r>
        <w:rPr>
          <w:color w:val="1F2023"/>
          <w:spacing w:val="-6"/>
        </w:rPr>
        <w:t xml:space="preserve"> </w:t>
      </w:r>
      <w:r>
        <w:rPr>
          <w:color w:val="1F2023"/>
        </w:rPr>
        <w:t>hours.</w:t>
      </w:r>
      <w:r>
        <w:rPr>
          <w:color w:val="1F2023"/>
          <w:spacing w:val="-4"/>
        </w:rPr>
        <w:t xml:space="preserve"> </w:t>
      </w:r>
      <w:proofErr w:type="spellStart"/>
      <w:r>
        <w:rPr>
          <w:color w:val="1F2023"/>
        </w:rPr>
        <w:t>Gries</w:t>
      </w:r>
      <w:proofErr w:type="spellEnd"/>
      <w:r>
        <w:rPr>
          <w:color w:val="1F2023"/>
          <w:spacing w:val="-3"/>
        </w:rPr>
        <w:t xml:space="preserve"> </w:t>
      </w:r>
      <w:r>
        <w:rPr>
          <w:color w:val="1F2023"/>
        </w:rPr>
        <w:t>reagent (1</w:t>
      </w:r>
      <w:r>
        <w:rPr>
          <w:color w:val="1F2023"/>
          <w:spacing w:val="-1"/>
        </w:rPr>
        <w:t xml:space="preserve"> </w:t>
      </w:r>
      <w:r>
        <w:rPr>
          <w:color w:val="1F2023"/>
        </w:rPr>
        <w:t>ml) was added, and the absorbance was measured at 548nm against a blank. The percentage inhibition was calculated via the following formula:</w:t>
      </w:r>
    </w:p>
    <w:p w14:paraId="7223B083" w14:textId="77777777" w:rsidR="00BB0098" w:rsidRDefault="000B65B4">
      <w:pPr>
        <w:pStyle w:val="BodyText"/>
        <w:spacing w:line="199" w:lineRule="exact"/>
        <w:ind w:left="4261"/>
        <w:rPr>
          <w:rFonts w:ascii="Cambria Math" w:hAnsi="Cambria Math"/>
        </w:rPr>
      </w:pPr>
      <w:r>
        <w:rPr>
          <w:rFonts w:ascii="Cambria Math" w:hAnsi="Cambria Math"/>
          <w:noProof/>
          <w:lang w:val="en-IN" w:eastAsia="en-IN"/>
        </w:rPr>
        <mc:AlternateContent>
          <mc:Choice Requires="wps">
            <w:drawing>
              <wp:anchor distT="0" distB="0" distL="0" distR="0" simplePos="0" relativeHeight="486712832" behindDoc="1" locked="0" layoutInCell="1" allowOverlap="1" wp14:anchorId="0DAE9EA7" wp14:editId="7F0922C3">
                <wp:simplePos x="0" y="0"/>
                <wp:positionH relativeFrom="page">
                  <wp:posOffset>2976117</wp:posOffset>
                </wp:positionH>
                <wp:positionV relativeFrom="paragraph">
                  <wp:posOffset>196400</wp:posOffset>
                </wp:positionV>
                <wp:extent cx="3052445" cy="9525"/>
                <wp:effectExtent l="0" t="0" r="0" b="0"/>
                <wp:wrapNone/>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4"/>
                              </a:lnTo>
                              <a:lnTo>
                                <a:pt x="3052318" y="9144"/>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5EC848" id="Graphic 61" o:spid="_x0000_s1026" style="position:absolute;margin-left:234.35pt;margin-top:15.45pt;width:240.35pt;height:.75pt;z-index:-16603648;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" path="m3052318,l,,,9144r3052318,l3052318,xe" fillcolor="black" stroked="f">
                <v:path arrowok="t"/>
                <w10:wrap anchorx="page"/>
              </v:shape>
            </w:pict>
          </mc:Fallback>
        </mc:AlternateContent>
      </w:r>
      <w:r>
        <w:rPr>
          <w:rFonts w:ascii="Cambria Math" w:hAnsi="Cambria Math"/>
        </w:rPr>
        <w:t>Absorbance</w:t>
      </w:r>
      <w:r>
        <w:rPr>
          <w:rFonts w:ascii="Cambria Math" w:hAnsi="Cambria Math"/>
          <w:spacing w:val="1"/>
        </w:rPr>
        <w:t xml:space="preserve"> </w:t>
      </w:r>
      <w:r>
        <w:rPr>
          <w:rFonts w:ascii="Cambria Math" w:hAnsi="Cambria Math"/>
        </w:rPr>
        <w:t>of</w:t>
      </w:r>
      <w:r>
        <w:rPr>
          <w:rFonts w:ascii="Cambria Math" w:hAnsi="Cambria Math"/>
          <w:spacing w:val="-3"/>
        </w:rPr>
        <w:t xml:space="preserve"> </w:t>
      </w:r>
      <w:r>
        <w:rPr>
          <w:rFonts w:ascii="Cambria Math" w:hAnsi="Cambria Math"/>
        </w:rPr>
        <w:t>control</w:t>
      </w:r>
      <w:r>
        <w:rPr>
          <w:rFonts w:ascii="Cambria Math" w:hAnsi="Cambria Math"/>
          <w:spacing w:val="-8"/>
        </w:rPr>
        <w:t xml:space="preserve"> </w:t>
      </w:r>
      <w:r>
        <w:rPr>
          <w:rFonts w:ascii="Cambria Math" w:hAnsi="Cambria Math"/>
        </w:rPr>
        <w:t>−</w:t>
      </w:r>
      <w:r>
        <w:rPr>
          <w:rFonts w:ascii="Cambria Math" w:hAnsi="Cambria Math"/>
          <w:spacing w:val="1"/>
        </w:rPr>
        <w:t xml:space="preserve"> </w:t>
      </w:r>
      <w:r>
        <w:rPr>
          <w:rFonts w:ascii="Cambria Math" w:hAnsi="Cambria Math"/>
        </w:rPr>
        <w:t>Absorbance</w:t>
      </w:r>
      <w:r>
        <w:rPr>
          <w:rFonts w:ascii="Cambria Math" w:hAnsi="Cambria Math"/>
          <w:spacing w:val="2"/>
        </w:rPr>
        <w:t xml:space="preserve"> </w:t>
      </w:r>
      <w:r>
        <w:rPr>
          <w:rFonts w:ascii="Cambria Math" w:hAnsi="Cambria Math"/>
        </w:rPr>
        <w:t>of</w:t>
      </w:r>
      <w:r>
        <w:rPr>
          <w:rFonts w:ascii="Cambria Math" w:hAnsi="Cambria Math"/>
          <w:spacing w:val="-2"/>
        </w:rPr>
        <w:t xml:space="preserve"> sample</w:t>
      </w:r>
    </w:p>
    <w:p w14:paraId="5E3776F7" w14:textId="77777777" w:rsidR="00BB0098" w:rsidRDefault="00BB0098">
      <w:pPr>
        <w:pStyle w:val="BodyText"/>
        <w:spacing w:line="199" w:lineRule="exact"/>
        <w:rPr>
          <w:rFonts w:ascii="Cambria Math" w:hAnsi="Cambria Math"/>
        </w:rPr>
        <w:sectPr w:rsidR="00BB0098">
          <w:pgSz w:w="11910" w:h="16840"/>
          <w:pgMar w:top="1420" w:right="283" w:bottom="280" w:left="425" w:header="720" w:footer="720" w:gutter="0"/>
          <w:cols w:space="720"/>
        </w:sectPr>
      </w:pPr>
    </w:p>
    <w:p w14:paraId="10DBD8CB" w14:textId="5712826E" w:rsidR="00BB0098" w:rsidRDefault="000B65B4">
      <w:pPr>
        <w:pStyle w:val="BodyText"/>
        <w:spacing w:line="240" w:lineRule="exact"/>
        <w:ind w:left="1332"/>
        <w:rPr>
          <w:rFonts w:ascii="Cambria Math"/>
        </w:rPr>
      </w:pPr>
      <w:r>
        <w:rPr>
          <w:rFonts w:ascii="Cambria Math"/>
        </w:rPr>
        <w:t>Percentage</w:t>
      </w:r>
      <w:r>
        <w:rPr>
          <w:rFonts w:ascii="Cambria Math"/>
          <w:spacing w:val="-1"/>
        </w:rPr>
        <w:t xml:space="preserve"> </w:t>
      </w:r>
      <w:proofErr w:type="gramStart"/>
      <w:r>
        <w:rPr>
          <w:rFonts w:ascii="Cambria Math"/>
        </w:rPr>
        <w:t>inhibition(</w:t>
      </w:r>
      <w:proofErr w:type="gramEnd"/>
      <w:r>
        <w:rPr>
          <w:rFonts w:ascii="Cambria Math"/>
        </w:rPr>
        <w:t>%)</w:t>
      </w:r>
      <w:r>
        <w:rPr>
          <w:rFonts w:ascii="Cambria Math"/>
          <w:spacing w:val="6"/>
        </w:rPr>
        <w:t xml:space="preserve"> </w:t>
      </w:r>
      <w:r>
        <w:rPr>
          <w:rFonts w:ascii="Cambria Math"/>
          <w:spacing w:val="-10"/>
        </w:rPr>
        <w:t>=</w:t>
      </w:r>
    </w:p>
    <w:p w14:paraId="5D18AF46" w14:textId="77777777" w:rsidR="00BB0098" w:rsidRDefault="000B65B4">
      <w:pPr>
        <w:pStyle w:val="BodyText"/>
        <w:tabs>
          <w:tab w:val="left" w:pos="3625"/>
        </w:tabs>
        <w:spacing w:line="399" w:lineRule="exact"/>
        <w:ind w:right="160"/>
        <w:jc w:val="center"/>
        <w:rPr>
          <w:rFonts w:ascii="Cambria Math"/>
          <w:position w:val="16"/>
        </w:rPr>
      </w:pPr>
      <w:r>
        <w:br w:type="column"/>
      </w:r>
      <w:r>
        <w:rPr>
          <w:rFonts w:ascii="Cambria Math"/>
        </w:rPr>
        <w:t>Absorbance</w:t>
      </w:r>
      <w:r>
        <w:rPr>
          <w:rFonts w:ascii="Cambria Math"/>
          <w:spacing w:val="-1"/>
        </w:rPr>
        <w:t xml:space="preserve"> </w:t>
      </w:r>
      <w:r>
        <w:rPr>
          <w:rFonts w:ascii="Cambria Math"/>
        </w:rPr>
        <w:t>of</w:t>
      </w:r>
      <w:r>
        <w:rPr>
          <w:rFonts w:ascii="Cambria Math"/>
          <w:spacing w:val="-3"/>
        </w:rPr>
        <w:t xml:space="preserve"> </w:t>
      </w:r>
      <w:r>
        <w:rPr>
          <w:rFonts w:ascii="Cambria Math"/>
          <w:spacing w:val="-2"/>
        </w:rPr>
        <w:t>control</w:t>
      </w:r>
      <w:r>
        <w:rPr>
          <w:rFonts w:ascii="Cambria Math"/>
        </w:rPr>
        <w:tab/>
      </w:r>
      <w:r>
        <w:rPr>
          <w:rFonts w:ascii="Cambria Math"/>
          <w:position w:val="16"/>
        </w:rPr>
        <w:t>x</w:t>
      </w:r>
      <w:r>
        <w:rPr>
          <w:rFonts w:ascii="Cambria Math"/>
          <w:spacing w:val="3"/>
          <w:position w:val="16"/>
        </w:rPr>
        <w:t xml:space="preserve"> </w:t>
      </w:r>
      <w:r>
        <w:rPr>
          <w:rFonts w:ascii="Cambria Math"/>
          <w:spacing w:val="-5"/>
          <w:position w:val="16"/>
        </w:rPr>
        <w:t>100</w:t>
      </w:r>
    </w:p>
    <w:p w14:paraId="0CB0FCEB" w14:textId="77777777" w:rsidR="00BB0098" w:rsidRDefault="00BB0098">
      <w:pPr>
        <w:pStyle w:val="BodyText"/>
        <w:spacing w:line="399" w:lineRule="exact"/>
        <w:jc w:val="center"/>
        <w:rPr>
          <w:rFonts w:ascii="Cambria Math"/>
          <w:position w:val="16"/>
        </w:rPr>
      </w:pPr>
    </w:p>
    <w:p w14:paraId="3D86F22D" w14:textId="77777777" w:rsidR="0070789B" w:rsidRDefault="0070789B">
      <w:pPr>
        <w:pStyle w:val="BodyText"/>
        <w:spacing w:line="399" w:lineRule="exact"/>
        <w:jc w:val="center"/>
        <w:rPr>
          <w:rFonts w:ascii="Cambria Math"/>
          <w:position w:val="16"/>
        </w:rPr>
      </w:pPr>
    </w:p>
    <w:p w14:paraId="57B0B97D" w14:textId="77777777" w:rsidR="0070789B" w:rsidRDefault="0070789B">
      <w:pPr>
        <w:pStyle w:val="BodyText"/>
        <w:spacing w:line="399" w:lineRule="exact"/>
        <w:jc w:val="center"/>
        <w:rPr>
          <w:rFonts w:ascii="Cambria Math"/>
          <w:position w:val="16"/>
        </w:rPr>
      </w:pPr>
    </w:p>
    <w:p w14:paraId="7EECCBF4" w14:textId="77777777" w:rsidR="0070789B" w:rsidRDefault="0070789B">
      <w:pPr>
        <w:pStyle w:val="BodyText"/>
        <w:spacing w:line="399" w:lineRule="exact"/>
        <w:jc w:val="center"/>
        <w:rPr>
          <w:rFonts w:ascii="Cambria Math"/>
          <w:position w:val="16"/>
        </w:rPr>
      </w:pPr>
    </w:p>
    <w:p w14:paraId="4578AD4E" w14:textId="77777777" w:rsidR="0070789B" w:rsidRDefault="0070789B">
      <w:pPr>
        <w:pStyle w:val="BodyText"/>
        <w:spacing w:line="399" w:lineRule="exact"/>
        <w:jc w:val="center"/>
        <w:rPr>
          <w:rFonts w:ascii="Cambria Math"/>
          <w:position w:val="16"/>
        </w:rPr>
      </w:pPr>
    </w:p>
    <w:p w14:paraId="4B5A84E5" w14:textId="77777777" w:rsidR="0070789B" w:rsidRDefault="0070789B">
      <w:pPr>
        <w:pStyle w:val="BodyText"/>
        <w:spacing w:line="399" w:lineRule="exact"/>
        <w:jc w:val="center"/>
        <w:rPr>
          <w:rFonts w:ascii="Cambria Math"/>
          <w:position w:val="16"/>
        </w:rPr>
      </w:pPr>
    </w:p>
    <w:p w14:paraId="73F5F4A3" w14:textId="77777777" w:rsidR="0070789B" w:rsidRDefault="0070789B">
      <w:pPr>
        <w:pStyle w:val="BodyText"/>
        <w:spacing w:line="399" w:lineRule="exact"/>
        <w:jc w:val="center"/>
        <w:rPr>
          <w:rFonts w:ascii="Cambria Math"/>
          <w:position w:val="16"/>
        </w:rPr>
      </w:pPr>
    </w:p>
    <w:p w14:paraId="32357247" w14:textId="77777777" w:rsidR="0070789B" w:rsidRDefault="0070789B">
      <w:pPr>
        <w:pStyle w:val="BodyText"/>
        <w:spacing w:line="399" w:lineRule="exact"/>
        <w:jc w:val="center"/>
        <w:rPr>
          <w:rFonts w:ascii="Cambria Math"/>
          <w:position w:val="16"/>
        </w:rPr>
      </w:pPr>
    </w:p>
    <w:p w14:paraId="5DCF29DC" w14:textId="77777777" w:rsidR="0070789B" w:rsidRDefault="0070789B">
      <w:pPr>
        <w:pStyle w:val="BodyText"/>
        <w:spacing w:line="399" w:lineRule="exact"/>
        <w:jc w:val="center"/>
        <w:rPr>
          <w:rFonts w:ascii="Cambria Math"/>
          <w:position w:val="16"/>
        </w:rPr>
      </w:pPr>
    </w:p>
    <w:p w14:paraId="7933F7D3" w14:textId="77777777" w:rsidR="0070789B" w:rsidRDefault="0070789B">
      <w:pPr>
        <w:pStyle w:val="BodyText"/>
        <w:spacing w:line="399" w:lineRule="exact"/>
        <w:jc w:val="center"/>
        <w:rPr>
          <w:rFonts w:ascii="Cambria Math"/>
          <w:position w:val="16"/>
        </w:rPr>
      </w:pPr>
    </w:p>
    <w:p w14:paraId="6AC26F82" w14:textId="77777777" w:rsidR="0070789B" w:rsidRDefault="0070789B">
      <w:pPr>
        <w:pStyle w:val="BodyText"/>
        <w:spacing w:line="399" w:lineRule="exact"/>
        <w:jc w:val="center"/>
        <w:rPr>
          <w:rFonts w:ascii="Cambria Math"/>
          <w:position w:val="16"/>
        </w:rPr>
      </w:pPr>
    </w:p>
    <w:p w14:paraId="28D66D45" w14:textId="77777777" w:rsidR="003E2584" w:rsidRDefault="003E2584">
      <w:pPr>
        <w:pStyle w:val="BodyText"/>
        <w:spacing w:line="399" w:lineRule="exact"/>
        <w:jc w:val="center"/>
        <w:rPr>
          <w:rFonts w:ascii="Cambria Math"/>
          <w:position w:val="16"/>
        </w:rPr>
      </w:pPr>
    </w:p>
    <w:p w14:paraId="7701CC8E" w14:textId="16E595D4" w:rsidR="0070789B" w:rsidRPr="003E2584" w:rsidRDefault="003E2584">
      <w:pPr>
        <w:pStyle w:val="BodyText"/>
        <w:spacing w:line="399" w:lineRule="exact"/>
        <w:jc w:val="center"/>
        <w:rPr>
          <w:rFonts w:ascii="Cambria Math"/>
          <w:position w:val="16"/>
          <w:sz w:val="22"/>
          <w:szCs w:val="22"/>
        </w:rPr>
      </w:pPr>
      <w:r w:rsidRPr="003E2584">
        <w:rPr>
          <w:rFonts w:ascii="Cambria Math"/>
          <w:position w:val="16"/>
          <w:sz w:val="22"/>
          <w:szCs w:val="22"/>
        </w:rPr>
        <w:t xml:space="preserve">Chart </w:t>
      </w:r>
      <w:proofErr w:type="gramStart"/>
      <w:r w:rsidRPr="003E2584">
        <w:rPr>
          <w:rFonts w:ascii="Cambria Math"/>
          <w:position w:val="16"/>
          <w:sz w:val="22"/>
          <w:szCs w:val="22"/>
        </w:rPr>
        <w:t xml:space="preserve">4 </w:t>
      </w:r>
      <w:r w:rsidR="00472348">
        <w:rPr>
          <w:rFonts w:ascii="Cambria Math"/>
          <w:position w:val="16"/>
          <w:sz w:val="22"/>
          <w:szCs w:val="22"/>
        </w:rPr>
        <w:t xml:space="preserve"> </w:t>
      </w:r>
      <w:r w:rsidR="00472348" w:rsidRPr="00472348">
        <w:rPr>
          <w:rFonts w:ascii="Cambria Math"/>
          <w:b/>
          <w:bCs/>
          <w:position w:val="16"/>
          <w:sz w:val="22"/>
          <w:szCs w:val="22"/>
        </w:rPr>
        <w:t>Nitric</w:t>
      </w:r>
      <w:proofErr w:type="gramEnd"/>
      <w:r w:rsidR="00472348" w:rsidRPr="00472348">
        <w:rPr>
          <w:rFonts w:ascii="Cambria Math"/>
          <w:b/>
          <w:bCs/>
          <w:position w:val="16"/>
          <w:sz w:val="22"/>
          <w:szCs w:val="22"/>
        </w:rPr>
        <w:t xml:space="preserve"> oxide scavenging method</w:t>
      </w:r>
    </w:p>
    <w:p w14:paraId="01BB95C3" w14:textId="77777777" w:rsidR="0070789B" w:rsidRDefault="0070789B">
      <w:pPr>
        <w:pStyle w:val="BodyText"/>
        <w:spacing w:line="399" w:lineRule="exact"/>
        <w:jc w:val="center"/>
        <w:rPr>
          <w:rFonts w:ascii="Cambria Math"/>
          <w:position w:val="16"/>
        </w:rPr>
      </w:pPr>
    </w:p>
    <w:p w14:paraId="1708EDDE" w14:textId="77777777" w:rsidR="0070789B" w:rsidRDefault="0070789B">
      <w:pPr>
        <w:pStyle w:val="BodyText"/>
        <w:spacing w:line="399" w:lineRule="exact"/>
        <w:jc w:val="center"/>
        <w:rPr>
          <w:rFonts w:ascii="Cambria Math"/>
          <w:position w:val="16"/>
        </w:rPr>
        <w:sectPr w:rsidR="0070789B">
          <w:type w:val="continuous"/>
          <w:pgSz w:w="11910" w:h="16840"/>
          <w:pgMar w:top="1340" w:right="283" w:bottom="280" w:left="425" w:header="720" w:footer="720" w:gutter="0"/>
          <w:cols w:num="2" w:space="720" w:equalWidth="0">
            <w:col w:w="4197" w:space="40"/>
            <w:col w:w="6965"/>
          </w:cols>
        </w:sectPr>
      </w:pPr>
    </w:p>
    <w:p w14:paraId="4C9A2488" w14:textId="77777777" w:rsidR="00BB0098" w:rsidRDefault="00BB0098">
      <w:pPr>
        <w:pStyle w:val="BodyText"/>
        <w:spacing w:before="76" w:after="1"/>
        <w:rPr>
          <w:rFonts w:ascii="Cambria Math"/>
          <w:sz w:val="20"/>
        </w:rPr>
      </w:pPr>
    </w:p>
    <w:p w14:paraId="507848CD" w14:textId="77777777" w:rsidR="00BB0098" w:rsidRDefault="000B65B4">
      <w:pPr>
        <w:pStyle w:val="BodyText"/>
        <w:ind w:left="809"/>
        <w:rPr>
          <w:rFonts w:ascii="Cambria Math"/>
          <w:sz w:val="20"/>
        </w:rPr>
      </w:pPr>
      <w:r>
        <w:rPr>
          <w:rFonts w:ascii="Cambria Math"/>
          <w:noProof/>
          <w:sz w:val="20"/>
          <w:lang w:val="en-IN" w:eastAsia="en-IN"/>
        </w:rPr>
        <mc:AlternateContent>
          <mc:Choice Requires="wps">
            <w:drawing>
              <wp:inline distT="0" distB="0" distL="0" distR="0" wp14:anchorId="1C879897" wp14:editId="18F5952D">
                <wp:extent cx="6293485" cy="431800"/>
                <wp:effectExtent l="9525" t="0" r="2539" b="6350"/>
                <wp:docPr id="62" name="Text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3485" cy="431800"/>
                        </a:xfrm>
                        <a:prstGeom prst="rect">
                          <a:avLst/>
                        </a:prstGeom>
                        <a:ln w="12700">
                          <a:solidFill>
                            <a:srgbClr val="000000"/>
                          </a:solidFill>
                          <a:prstDash val="solid"/>
                        </a:ln>
                      </wps:spPr>
                      <wps:txbx>
                        <w:txbxContent>
                          <w:p w14:paraId="4D4A9A7D" w14:textId="77777777" w:rsidR="00D96322" w:rsidRDefault="00D96322">
                            <w:pPr>
                              <w:pStyle w:val="BodyText"/>
                              <w:spacing w:before="64" w:line="259" w:lineRule="auto"/>
                              <w:ind w:left="4671" w:hanging="4159"/>
                            </w:pPr>
                            <w:r>
                              <w:rPr>
                                <w:color w:val="1F2023"/>
                              </w:rPr>
                              <w:t>0.5 ml</w:t>
                            </w:r>
                            <w:r>
                              <w:rPr>
                                <w:color w:val="1F2023"/>
                                <w:spacing w:val="-9"/>
                              </w:rPr>
                              <w:t xml:space="preserve"> </w:t>
                            </w:r>
                            <w:r>
                              <w:rPr>
                                <w:color w:val="1F2023"/>
                              </w:rPr>
                              <w:t>of</w:t>
                            </w:r>
                            <w:r>
                              <w:rPr>
                                <w:color w:val="1F2023"/>
                                <w:spacing w:val="-6"/>
                              </w:rPr>
                              <w:t xml:space="preserve"> </w:t>
                            </w:r>
                            <w:r>
                              <w:rPr>
                                <w:color w:val="1F2023"/>
                              </w:rPr>
                              <w:t>various</w:t>
                            </w:r>
                            <w:r>
                              <w:rPr>
                                <w:color w:val="1F2023"/>
                                <w:spacing w:val="-2"/>
                              </w:rPr>
                              <w:t xml:space="preserve"> </w:t>
                            </w:r>
                            <w:r>
                              <w:rPr>
                                <w:color w:val="1F2023"/>
                              </w:rPr>
                              <w:t>concentrations</w:t>
                            </w:r>
                            <w:r>
                              <w:rPr>
                                <w:color w:val="1F2023"/>
                                <w:spacing w:val="-2"/>
                              </w:rPr>
                              <w:t xml:space="preserve"> </w:t>
                            </w:r>
                            <w:r>
                              <w:rPr>
                                <w:color w:val="1F2023"/>
                              </w:rPr>
                              <w:t>+</w:t>
                            </w:r>
                            <w:r>
                              <w:rPr>
                                <w:color w:val="1F2023"/>
                                <w:spacing w:val="-1"/>
                              </w:rPr>
                              <w:t xml:space="preserve"> </w:t>
                            </w:r>
                            <w:r>
                              <w:rPr>
                                <w:color w:val="1F2023"/>
                              </w:rPr>
                              <w:t>0.5 ml</w:t>
                            </w:r>
                            <w:r>
                              <w:rPr>
                                <w:color w:val="1F2023"/>
                                <w:spacing w:val="-9"/>
                              </w:rPr>
                              <w:t xml:space="preserve"> </w:t>
                            </w:r>
                            <w:r>
                              <w:rPr>
                                <w:color w:val="1F2023"/>
                              </w:rPr>
                              <w:t>of</w:t>
                            </w:r>
                            <w:r>
                              <w:rPr>
                                <w:color w:val="1F2023"/>
                                <w:spacing w:val="-8"/>
                              </w:rPr>
                              <w:t xml:space="preserve"> </w:t>
                            </w:r>
                            <w:r>
                              <w:rPr>
                                <w:color w:val="1F2023"/>
                              </w:rPr>
                              <w:t>sodium</w:t>
                            </w:r>
                            <w:r>
                              <w:rPr>
                                <w:color w:val="1F2023"/>
                                <w:spacing w:val="-9"/>
                              </w:rPr>
                              <w:t xml:space="preserve"> </w:t>
                            </w:r>
                            <w:r>
                              <w:rPr>
                                <w:color w:val="1F2023"/>
                              </w:rPr>
                              <w:t>nitroprusside+</w:t>
                            </w:r>
                            <w:r>
                              <w:rPr>
                                <w:color w:val="1F2023"/>
                                <w:spacing w:val="-1"/>
                              </w:rPr>
                              <w:t xml:space="preserve"> </w:t>
                            </w:r>
                            <w:r>
                              <w:rPr>
                                <w:color w:val="1F2023"/>
                              </w:rPr>
                              <w:t>0.5ml</w:t>
                            </w:r>
                            <w:r>
                              <w:rPr>
                                <w:color w:val="1F2023"/>
                                <w:spacing w:val="-5"/>
                              </w:rPr>
                              <w:t xml:space="preserve"> </w:t>
                            </w:r>
                            <w:r>
                              <w:rPr>
                                <w:color w:val="1F2023"/>
                              </w:rPr>
                              <w:t>of</w:t>
                            </w:r>
                            <w:r>
                              <w:rPr>
                                <w:color w:val="1F2023"/>
                                <w:spacing w:val="-8"/>
                              </w:rPr>
                              <w:t xml:space="preserve"> </w:t>
                            </w:r>
                            <w:r>
                              <w:rPr>
                                <w:color w:val="1F2023"/>
                              </w:rPr>
                              <w:t>phosphate</w:t>
                            </w:r>
                            <w:r>
                              <w:rPr>
                                <w:color w:val="1F2023"/>
                                <w:spacing w:val="-1"/>
                              </w:rPr>
                              <w:t xml:space="preserve"> </w:t>
                            </w:r>
                            <w:r>
                              <w:rPr>
                                <w:color w:val="1F2023"/>
                              </w:rPr>
                              <w:t xml:space="preserve">buffer </w:t>
                            </w:r>
                            <w:r>
                              <w:rPr>
                                <w:color w:val="1F2023"/>
                                <w:spacing w:val="-2"/>
                              </w:rPr>
                              <w:t>saline</w:t>
                            </w:r>
                          </w:p>
                        </w:txbxContent>
                      </wps:txbx>
                      <wps:bodyPr wrap="square" lIns="0" tIns="0" rIns="0" bIns="0" rtlCol="0">
                        <a:noAutofit/>
                      </wps:bodyPr>
                    </wps:wsp>
                  </a:graphicData>
                </a:graphic>
              </wp:inline>
            </w:drawing>
          </mc:Choice>
          <mc:Fallback>
            <w:pict>
              <v:shape w14:anchorId="1C879897" id="Textbox 62" o:spid="_x0000_s1040" type="#_x0000_t202" style="width:495.5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" filled="f" strokeweight="1pt">
                <v:path arrowok="t"/>
                <v:textbox inset="0,0,0,0">
                  <w:txbxContent>
                    <w:p w14:paraId="4D4A9A7D" w14:textId="77777777" w:rsidR="00D96322" w:rsidRDefault="00D96322">
                      <w:pPr>
                        <w:pStyle w:val="BodyText"/>
                        <w:spacing w:before="64" w:line="259" w:lineRule="auto"/>
                        <w:ind w:left="4671" w:hanging="4159"/>
                      </w:pPr>
                      <w:r>
                        <w:rPr>
                          <w:color w:val="1F2023"/>
                        </w:rPr>
                        <w:t>0.5 ml</w:t>
                      </w:r>
                      <w:r>
                        <w:rPr>
                          <w:color w:val="1F2023"/>
                          <w:spacing w:val="-9"/>
                        </w:rPr>
                        <w:t xml:space="preserve"> </w:t>
                      </w:r>
                      <w:r>
                        <w:rPr>
                          <w:color w:val="1F2023"/>
                        </w:rPr>
                        <w:t>of</w:t>
                      </w:r>
                      <w:r>
                        <w:rPr>
                          <w:color w:val="1F2023"/>
                          <w:spacing w:val="-6"/>
                        </w:rPr>
                        <w:t xml:space="preserve"> </w:t>
                      </w:r>
                      <w:r>
                        <w:rPr>
                          <w:color w:val="1F2023"/>
                        </w:rPr>
                        <w:t>various</w:t>
                      </w:r>
                      <w:r>
                        <w:rPr>
                          <w:color w:val="1F2023"/>
                          <w:spacing w:val="-2"/>
                        </w:rPr>
                        <w:t xml:space="preserve"> </w:t>
                      </w:r>
                      <w:r>
                        <w:rPr>
                          <w:color w:val="1F2023"/>
                        </w:rPr>
                        <w:t>concentrations</w:t>
                      </w:r>
                      <w:r>
                        <w:rPr>
                          <w:color w:val="1F2023"/>
                          <w:spacing w:val="-2"/>
                        </w:rPr>
                        <w:t xml:space="preserve"> </w:t>
                      </w:r>
                      <w:r>
                        <w:rPr>
                          <w:color w:val="1F2023"/>
                        </w:rPr>
                        <w:t>+</w:t>
                      </w:r>
                      <w:r>
                        <w:rPr>
                          <w:color w:val="1F2023"/>
                          <w:spacing w:val="-1"/>
                        </w:rPr>
                        <w:t xml:space="preserve"> </w:t>
                      </w:r>
                      <w:r>
                        <w:rPr>
                          <w:color w:val="1F2023"/>
                        </w:rPr>
                        <w:t>0.5 ml</w:t>
                      </w:r>
                      <w:r>
                        <w:rPr>
                          <w:color w:val="1F2023"/>
                          <w:spacing w:val="-9"/>
                        </w:rPr>
                        <w:t xml:space="preserve"> </w:t>
                      </w:r>
                      <w:r>
                        <w:rPr>
                          <w:color w:val="1F2023"/>
                        </w:rPr>
                        <w:t>of</w:t>
                      </w:r>
                      <w:r>
                        <w:rPr>
                          <w:color w:val="1F2023"/>
                          <w:spacing w:val="-8"/>
                        </w:rPr>
                        <w:t xml:space="preserve"> </w:t>
                      </w:r>
                      <w:r>
                        <w:rPr>
                          <w:color w:val="1F2023"/>
                        </w:rPr>
                        <w:t>sodium</w:t>
                      </w:r>
                      <w:r>
                        <w:rPr>
                          <w:color w:val="1F2023"/>
                          <w:spacing w:val="-9"/>
                        </w:rPr>
                        <w:t xml:space="preserve"> </w:t>
                      </w:r>
                      <w:r>
                        <w:rPr>
                          <w:color w:val="1F2023"/>
                        </w:rPr>
                        <w:t>nitroprusside+</w:t>
                      </w:r>
                      <w:r>
                        <w:rPr>
                          <w:color w:val="1F2023"/>
                          <w:spacing w:val="-1"/>
                        </w:rPr>
                        <w:t xml:space="preserve"> </w:t>
                      </w:r>
                      <w:r>
                        <w:rPr>
                          <w:color w:val="1F2023"/>
                        </w:rPr>
                        <w:t>0.5ml</w:t>
                      </w:r>
                      <w:r>
                        <w:rPr>
                          <w:color w:val="1F2023"/>
                          <w:spacing w:val="-5"/>
                        </w:rPr>
                        <w:t xml:space="preserve"> </w:t>
                      </w:r>
                      <w:r>
                        <w:rPr>
                          <w:color w:val="1F2023"/>
                        </w:rPr>
                        <w:t>of</w:t>
                      </w:r>
                      <w:r>
                        <w:rPr>
                          <w:color w:val="1F2023"/>
                          <w:spacing w:val="-8"/>
                        </w:rPr>
                        <w:t xml:space="preserve"> </w:t>
                      </w:r>
                      <w:r>
                        <w:rPr>
                          <w:color w:val="1F2023"/>
                        </w:rPr>
                        <w:t>phosphate</w:t>
                      </w:r>
                      <w:r>
                        <w:rPr>
                          <w:color w:val="1F2023"/>
                          <w:spacing w:val="-1"/>
                        </w:rPr>
                        <w:t xml:space="preserve"> </w:t>
                      </w:r>
                      <w:r>
                        <w:rPr>
                          <w:color w:val="1F2023"/>
                        </w:rPr>
                        <w:t xml:space="preserve">buffer </w:t>
                      </w:r>
                      <w:r>
                        <w:rPr>
                          <w:color w:val="1F2023"/>
                          <w:spacing w:val="-2"/>
                        </w:rPr>
                        <w:t>saline</w:t>
                      </w:r>
                    </w:p>
                  </w:txbxContent>
                </v:textbox>
                <w10:anchorlock/>
              </v:shape>
            </w:pict>
          </mc:Fallback>
        </mc:AlternateContent>
      </w:r>
    </w:p>
    <w:p w14:paraId="318DC0AF" w14:textId="5B48066E" w:rsidR="00BB0098" w:rsidRDefault="000B65B4">
      <w:pPr>
        <w:pStyle w:val="BodyText"/>
        <w:spacing w:before="7"/>
        <w:rPr>
          <w:rFonts w:ascii="Cambria Math"/>
          <w:sz w:val="6"/>
        </w:rPr>
      </w:pPr>
      <w:r>
        <w:rPr>
          <w:rFonts w:ascii="Cambria Math"/>
          <w:noProof/>
          <w:sz w:val="6"/>
          <w:lang w:val="en-IN" w:eastAsia="en-IN"/>
        </w:rPr>
        <mc:AlternateContent>
          <mc:Choice Requires="wpg">
            <w:drawing>
              <wp:anchor distT="0" distB="0" distL="0" distR="0" simplePos="0" relativeHeight="487602688" behindDoc="1" locked="0" layoutInCell="1" allowOverlap="1" wp14:anchorId="20689B4B" wp14:editId="681A4BB5">
                <wp:simplePos x="0" y="0"/>
                <wp:positionH relativeFrom="page">
                  <wp:posOffset>3793490</wp:posOffset>
                </wp:positionH>
                <wp:positionV relativeFrom="paragraph">
                  <wp:posOffset>64643</wp:posOffset>
                </wp:positionV>
                <wp:extent cx="282575" cy="303530"/>
                <wp:effectExtent l="0" t="0" r="0" b="0"/>
                <wp:wrapTopAndBottom/>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303530"/>
                          <a:chOff x="0" y="0"/>
                          <a:chExt cx="282575" cy="303530"/>
                        </a:xfrm>
                      </wpg:grpSpPr>
                      <wps:wsp>
                        <wps:cNvPr id="64" name="Graphic 64"/>
                        <wps:cNvSpPr/>
                        <wps:spPr>
                          <a:xfrm>
                            <a:off x="6350" y="6350"/>
                            <a:ext cx="269875" cy="290830"/>
                          </a:xfrm>
                          <a:custGeom>
                            <a:avLst/>
                            <a:gdLst/>
                            <a:ahLst/>
                            <a:cxnLst/>
                            <a:rect l="l" t="t" r="r" b="b"/>
                            <a:pathLst>
                              <a:path w="269875" h="290830">
                                <a:moveTo>
                                  <a:pt x="202437" y="0"/>
                                </a:moveTo>
                                <a:lnTo>
                                  <a:pt x="67437" y="0"/>
                                </a:lnTo>
                                <a:lnTo>
                                  <a:pt x="67437" y="155956"/>
                                </a:lnTo>
                                <a:lnTo>
                                  <a:pt x="0" y="155956"/>
                                </a:lnTo>
                                <a:lnTo>
                                  <a:pt x="134874" y="290829"/>
                                </a:lnTo>
                                <a:lnTo>
                                  <a:pt x="269875" y="155956"/>
                                </a:lnTo>
                                <a:lnTo>
                                  <a:pt x="202437" y="155956"/>
                                </a:lnTo>
                                <a:lnTo>
                                  <a:pt x="202437" y="0"/>
                                </a:lnTo>
                                <a:close/>
                              </a:path>
                            </a:pathLst>
                          </a:custGeom>
                          <a:solidFill>
                            <a:srgbClr val="000000"/>
                          </a:solidFill>
                        </wps:spPr>
                        <wps:bodyPr wrap="square" lIns="0" tIns="0" rIns="0" bIns="0" rtlCol="0">
                          <a:prstTxWarp prst="textNoShape">
                            <a:avLst/>
                          </a:prstTxWarp>
                          <a:noAutofit/>
                        </wps:bodyPr>
                      </wps:wsp>
                      <wps:wsp>
                        <wps:cNvPr id="65" name="Graphic 65"/>
                        <wps:cNvSpPr/>
                        <wps:spPr>
                          <a:xfrm>
                            <a:off x="6350" y="6350"/>
                            <a:ext cx="269875" cy="290830"/>
                          </a:xfrm>
                          <a:custGeom>
                            <a:avLst/>
                            <a:gdLst/>
                            <a:ahLst/>
                            <a:cxnLst/>
                            <a:rect l="l" t="t" r="r" b="b"/>
                            <a:pathLst>
                              <a:path w="269875" h="290830">
                                <a:moveTo>
                                  <a:pt x="0" y="155956"/>
                                </a:moveTo>
                                <a:lnTo>
                                  <a:pt x="67437" y="155956"/>
                                </a:lnTo>
                                <a:lnTo>
                                  <a:pt x="67437" y="0"/>
                                </a:lnTo>
                                <a:lnTo>
                                  <a:pt x="202437" y="0"/>
                                </a:lnTo>
                                <a:lnTo>
                                  <a:pt x="202437" y="155956"/>
                                </a:lnTo>
                                <a:lnTo>
                                  <a:pt x="269875" y="155956"/>
                                </a:lnTo>
                                <a:lnTo>
                                  <a:pt x="134874" y="290829"/>
                                </a:lnTo>
                                <a:lnTo>
                                  <a:pt x="0" y="155956"/>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E2825CB" id="Group 63" o:spid="_x0000_s1026" style="position:absolute;margin-left:298.7pt;margin-top:5.1pt;width:22.25pt;height:23.9pt;z-index:-15713792;mso-wrap-distance-left:0;mso-wrap-distance-right:0;mso-position-horizontal-relative:page" coordsize="282575,303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">
                <v:shape id="Graphic 64" o:spid="_x0000_s1027" style="position:absolute;left:6350;top:6350;width:269875;height:290830;visibility:visible;mso-wrap-style:square;v-text-anchor:top" coordsize="269875,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" path="m202437,l67437,r,155956l,155956,134874,290829,269875,155956r-67438,l202437,xe" fillcolor="black" stroked="f">
                  <v:path arrowok="t"/>
                </v:shape>
                <v:shape id="Graphic 65" o:spid="_x0000_s1028" style="position:absolute;left:6350;top:6350;width:269875;height:290830;visibility:visible;mso-wrap-style:square;v-text-anchor:top" coordsize="269875,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" path="m,155956r67437,l67437,,202437,r,155956l269875,155956,134874,290829,,155956xe" filled="f" strokeweight="1pt">
                  <v:path arrowok="t"/>
                </v:shape>
                <w10:wrap type="topAndBottom" anchorx="page"/>
              </v:group>
            </w:pict>
          </mc:Fallback>
        </mc:AlternateContent>
      </w:r>
      <w:r>
        <w:rPr>
          <w:rFonts w:ascii="Cambria Math"/>
          <w:noProof/>
          <w:sz w:val="6"/>
          <w:lang w:val="en-IN" w:eastAsia="en-IN"/>
        </w:rPr>
        <mc:AlternateContent>
          <mc:Choice Requires="wps">
            <w:drawing>
              <wp:anchor distT="0" distB="0" distL="0" distR="0" simplePos="0" relativeHeight="487603200" behindDoc="1" locked="0" layoutInCell="1" allowOverlap="1" wp14:anchorId="53D75930" wp14:editId="078558A3">
                <wp:simplePos x="0" y="0"/>
                <wp:positionH relativeFrom="page">
                  <wp:posOffset>789940</wp:posOffset>
                </wp:positionH>
                <wp:positionV relativeFrom="paragraph">
                  <wp:posOffset>433577</wp:posOffset>
                </wp:positionV>
                <wp:extent cx="6299835" cy="422909"/>
                <wp:effectExtent l="0" t="0" r="0" b="0"/>
                <wp:wrapTopAndBottom/>
                <wp:docPr id="66" name="Text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835" cy="422909"/>
                        </a:xfrm>
                        <a:prstGeom prst="rect">
                          <a:avLst/>
                        </a:prstGeom>
                        <a:ln w="12700">
                          <a:solidFill>
                            <a:srgbClr val="000000"/>
                          </a:solidFill>
                          <a:prstDash val="solid"/>
                        </a:ln>
                      </wps:spPr>
                      <wps:txbx>
                        <w:txbxContent>
                          <w:p w14:paraId="4DBC01E3" w14:textId="77777777" w:rsidR="00D96322" w:rsidRDefault="00D96322">
                            <w:pPr>
                              <w:pStyle w:val="BodyText"/>
                              <w:spacing w:before="106"/>
                              <w:ind w:left="2"/>
                              <w:jc w:val="center"/>
                            </w:pPr>
                            <w:r>
                              <w:rPr>
                                <w:color w:val="1F2023"/>
                              </w:rPr>
                              <w:t>Incubated</w:t>
                            </w:r>
                            <w:r>
                              <w:rPr>
                                <w:color w:val="1F2023"/>
                                <w:spacing w:val="-2"/>
                              </w:rPr>
                              <w:t xml:space="preserve"> </w:t>
                            </w:r>
                            <w:r>
                              <w:rPr>
                                <w:color w:val="1F2023"/>
                              </w:rPr>
                              <w:t>at</w:t>
                            </w:r>
                            <w:r>
                              <w:rPr>
                                <w:color w:val="1F2023"/>
                                <w:spacing w:val="-1"/>
                              </w:rPr>
                              <w:t xml:space="preserve"> </w:t>
                            </w:r>
                            <w:r>
                              <w:rPr>
                                <w:color w:val="1F2023"/>
                              </w:rPr>
                              <w:t>30°C</w:t>
                            </w:r>
                            <w:r>
                              <w:rPr>
                                <w:color w:val="1F2023"/>
                                <w:spacing w:val="2"/>
                              </w:rPr>
                              <w:t xml:space="preserve"> </w:t>
                            </w:r>
                            <w:r>
                              <w:rPr>
                                <w:color w:val="1F2023"/>
                              </w:rPr>
                              <w:t>for 2.5</w:t>
                            </w:r>
                            <w:r>
                              <w:rPr>
                                <w:color w:val="1F2023"/>
                                <w:spacing w:val="-1"/>
                              </w:rPr>
                              <w:t xml:space="preserve"> </w:t>
                            </w:r>
                            <w:proofErr w:type="spellStart"/>
                            <w:r>
                              <w:rPr>
                                <w:color w:val="1F2023"/>
                                <w:spacing w:val="-5"/>
                              </w:rPr>
                              <w:t>hrs</w:t>
                            </w:r>
                            <w:proofErr w:type="spellEnd"/>
                          </w:p>
                        </w:txbxContent>
                      </wps:txbx>
                      <wps:bodyPr wrap="square" lIns="0" tIns="0" rIns="0" bIns="0" rtlCol="0">
                        <a:noAutofit/>
                      </wps:bodyPr>
                    </wps:wsp>
                  </a:graphicData>
                </a:graphic>
              </wp:anchor>
            </w:drawing>
          </mc:Choice>
          <mc:Fallback>
            <w:pict>
              <v:shape w14:anchorId="53D75930" id="Textbox 66" o:spid="_x0000_s1041" type="#_x0000_t202" style="position:absolute;margin-left:62.2pt;margin-top:34.15pt;width:496.05pt;height:33.3pt;z-index:-157132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" filled="f" strokeweight="1pt">
                <v:path arrowok="t"/>
                <v:textbox inset="0,0,0,0">
                  <w:txbxContent>
                    <w:p w14:paraId="4DBC01E3" w14:textId="77777777" w:rsidR="00D96322" w:rsidRDefault="00D96322">
                      <w:pPr>
                        <w:pStyle w:val="BodyText"/>
                        <w:spacing w:before="106"/>
                        <w:ind w:left="2"/>
                        <w:jc w:val="center"/>
                      </w:pPr>
                      <w:r>
                        <w:rPr>
                          <w:color w:val="1F2023"/>
                        </w:rPr>
                        <w:t>Incubated</w:t>
                      </w:r>
                      <w:r>
                        <w:rPr>
                          <w:color w:val="1F2023"/>
                          <w:spacing w:val="-2"/>
                        </w:rPr>
                        <w:t xml:space="preserve"> </w:t>
                      </w:r>
                      <w:r>
                        <w:rPr>
                          <w:color w:val="1F2023"/>
                        </w:rPr>
                        <w:t>at</w:t>
                      </w:r>
                      <w:r>
                        <w:rPr>
                          <w:color w:val="1F2023"/>
                          <w:spacing w:val="-1"/>
                        </w:rPr>
                        <w:t xml:space="preserve"> </w:t>
                      </w:r>
                      <w:r>
                        <w:rPr>
                          <w:color w:val="1F2023"/>
                        </w:rPr>
                        <w:t>30°C</w:t>
                      </w:r>
                      <w:r>
                        <w:rPr>
                          <w:color w:val="1F2023"/>
                          <w:spacing w:val="2"/>
                        </w:rPr>
                        <w:t xml:space="preserve"> </w:t>
                      </w:r>
                      <w:r>
                        <w:rPr>
                          <w:color w:val="1F2023"/>
                        </w:rPr>
                        <w:t>for 2.5</w:t>
                      </w:r>
                      <w:r>
                        <w:rPr>
                          <w:color w:val="1F2023"/>
                          <w:spacing w:val="-1"/>
                        </w:rPr>
                        <w:t xml:space="preserve"> </w:t>
                      </w:r>
                      <w:proofErr w:type="spellStart"/>
                      <w:r>
                        <w:rPr>
                          <w:color w:val="1F2023"/>
                          <w:spacing w:val="-5"/>
                        </w:rPr>
                        <w:t>hrs</w:t>
                      </w:r>
                      <w:proofErr w:type="spellEnd"/>
                    </w:p>
                  </w:txbxContent>
                </v:textbox>
                <w10:wrap type="topAndBottom" anchorx="page"/>
              </v:shape>
            </w:pict>
          </mc:Fallback>
        </mc:AlternateContent>
      </w:r>
      <w:r>
        <w:rPr>
          <w:rFonts w:ascii="Cambria Math"/>
          <w:noProof/>
          <w:sz w:val="6"/>
          <w:lang w:val="en-IN" w:eastAsia="en-IN"/>
        </w:rPr>
        <mc:AlternateContent>
          <mc:Choice Requires="wpg">
            <w:drawing>
              <wp:anchor distT="0" distB="0" distL="0" distR="0" simplePos="0" relativeHeight="487603712" behindDoc="1" locked="0" layoutInCell="1" allowOverlap="1" wp14:anchorId="21A622A9" wp14:editId="014048B6">
                <wp:simplePos x="0" y="0"/>
                <wp:positionH relativeFrom="page">
                  <wp:posOffset>3775709</wp:posOffset>
                </wp:positionH>
                <wp:positionV relativeFrom="paragraph">
                  <wp:posOffset>914272</wp:posOffset>
                </wp:positionV>
                <wp:extent cx="282575" cy="274955"/>
                <wp:effectExtent l="0" t="0" r="0" b="0"/>
                <wp:wrapTopAndBottom/>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74955"/>
                          <a:chOff x="0" y="0"/>
                          <a:chExt cx="282575" cy="274955"/>
                        </a:xfrm>
                      </wpg:grpSpPr>
                      <wps:wsp>
                        <wps:cNvPr id="68" name="Graphic 68"/>
                        <wps:cNvSpPr/>
                        <wps:spPr>
                          <a:xfrm>
                            <a:off x="6350" y="6350"/>
                            <a:ext cx="269875" cy="262255"/>
                          </a:xfrm>
                          <a:custGeom>
                            <a:avLst/>
                            <a:gdLst/>
                            <a:ahLst/>
                            <a:cxnLst/>
                            <a:rect l="l" t="t" r="r" b="b"/>
                            <a:pathLst>
                              <a:path w="269875" h="262255">
                                <a:moveTo>
                                  <a:pt x="202437" y="0"/>
                                </a:moveTo>
                                <a:lnTo>
                                  <a:pt x="67437" y="0"/>
                                </a:lnTo>
                                <a:lnTo>
                                  <a:pt x="67437" y="131064"/>
                                </a:lnTo>
                                <a:lnTo>
                                  <a:pt x="0" y="131064"/>
                                </a:lnTo>
                                <a:lnTo>
                                  <a:pt x="135000" y="262229"/>
                                </a:lnTo>
                                <a:lnTo>
                                  <a:pt x="269875" y="131064"/>
                                </a:lnTo>
                                <a:lnTo>
                                  <a:pt x="202437" y="131064"/>
                                </a:lnTo>
                                <a:lnTo>
                                  <a:pt x="202437" y="0"/>
                                </a:lnTo>
                                <a:close/>
                              </a:path>
                            </a:pathLst>
                          </a:custGeom>
                          <a:solidFill>
                            <a:srgbClr val="000000"/>
                          </a:solidFill>
                        </wps:spPr>
                        <wps:bodyPr wrap="square" lIns="0" tIns="0" rIns="0" bIns="0" rtlCol="0">
                          <a:prstTxWarp prst="textNoShape">
                            <a:avLst/>
                          </a:prstTxWarp>
                          <a:noAutofit/>
                        </wps:bodyPr>
                      </wps:wsp>
                      <wps:wsp>
                        <wps:cNvPr id="69" name="Graphic 69"/>
                        <wps:cNvSpPr/>
                        <wps:spPr>
                          <a:xfrm>
                            <a:off x="6350" y="6350"/>
                            <a:ext cx="269875" cy="262255"/>
                          </a:xfrm>
                          <a:custGeom>
                            <a:avLst/>
                            <a:gdLst/>
                            <a:ahLst/>
                            <a:cxnLst/>
                            <a:rect l="l" t="t" r="r" b="b"/>
                            <a:pathLst>
                              <a:path w="269875" h="262255">
                                <a:moveTo>
                                  <a:pt x="0" y="131064"/>
                                </a:moveTo>
                                <a:lnTo>
                                  <a:pt x="67437" y="131064"/>
                                </a:lnTo>
                                <a:lnTo>
                                  <a:pt x="67437" y="0"/>
                                </a:lnTo>
                                <a:lnTo>
                                  <a:pt x="202437" y="0"/>
                                </a:lnTo>
                                <a:lnTo>
                                  <a:pt x="202437" y="131064"/>
                                </a:lnTo>
                                <a:lnTo>
                                  <a:pt x="269875" y="131064"/>
                                </a:lnTo>
                                <a:lnTo>
                                  <a:pt x="135000" y="262229"/>
                                </a:lnTo>
                                <a:lnTo>
                                  <a:pt x="0" y="131064"/>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14:sizeRelV relativeFrom="margin">
                  <wp14:pctHeight>0</wp14:pctHeight>
                </wp14:sizeRelV>
              </wp:anchor>
            </w:drawing>
          </mc:Choice>
          <mc:Fallback>
            <w:pict>
              <v:group w14:anchorId="2F3A2773" id="Group 67" o:spid="_x0000_s1026" style="position:absolute;margin-left:297.3pt;margin-top:1in;width:22.25pt;height:21.65pt;z-index:-15712768;mso-wrap-distance-left:0;mso-wrap-distance-right:0;mso-position-horizontal-relative:page;mso-height-relative:margin" coordsize="282575,274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">
                <v:shape id="Graphic 68" o:spid="_x0000_s1027" style="position:absolute;left:6350;top:6350;width:269875;height:262255;visibility:visible;mso-wrap-style:square;v-text-anchor:top" coordsize="269875,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" path="m202437,l67437,r,131064l,131064,135000,262229,269875,131064r-67438,l202437,xe" fillcolor="black" stroked="f">
                  <v:path arrowok="t"/>
                </v:shape>
                <v:shape id="Graphic 69" o:spid="_x0000_s1028" style="position:absolute;left:6350;top:6350;width:269875;height:262255;visibility:visible;mso-wrap-style:square;v-text-anchor:top" coordsize="269875,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" path="m,131064r67437,l67437,,202437,r,131064l269875,131064,135000,262229,,131064xe" filled="f" strokeweight="1pt">
                  <v:path arrowok="t"/>
                </v:shape>
                <w10:wrap type="topAndBottom" anchorx="page"/>
              </v:group>
            </w:pict>
          </mc:Fallback>
        </mc:AlternateContent>
      </w:r>
      <w:r>
        <w:rPr>
          <w:rFonts w:ascii="Cambria Math"/>
          <w:noProof/>
          <w:sz w:val="6"/>
          <w:lang w:val="en-IN" w:eastAsia="en-IN"/>
        </w:rPr>
        <mc:AlternateContent>
          <mc:Choice Requires="wps">
            <w:drawing>
              <wp:anchor distT="0" distB="0" distL="0" distR="0" simplePos="0" relativeHeight="487604224" behindDoc="1" locked="0" layoutInCell="1" allowOverlap="1" wp14:anchorId="0D1CA04F" wp14:editId="5052082D">
                <wp:simplePos x="0" y="0"/>
                <wp:positionH relativeFrom="page">
                  <wp:posOffset>753744</wp:posOffset>
                </wp:positionH>
                <wp:positionV relativeFrom="paragraph">
                  <wp:posOffset>1249285</wp:posOffset>
                </wp:positionV>
                <wp:extent cx="6358255" cy="422909"/>
                <wp:effectExtent l="0" t="0" r="0" b="0"/>
                <wp:wrapTopAndBottom/>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8255" cy="422909"/>
                        </a:xfrm>
                        <a:prstGeom prst="rect">
                          <a:avLst/>
                        </a:prstGeom>
                        <a:ln w="12700">
                          <a:solidFill>
                            <a:srgbClr val="000000"/>
                          </a:solidFill>
                          <a:prstDash val="solid"/>
                        </a:ln>
                      </wps:spPr>
                      <wps:txbx>
                        <w:txbxContent>
                          <w:p w14:paraId="07D109F5" w14:textId="77777777" w:rsidR="00D96322" w:rsidRDefault="00D96322">
                            <w:pPr>
                              <w:pStyle w:val="BodyText"/>
                              <w:spacing w:before="98"/>
                              <w:ind w:left="3" w:right="13"/>
                              <w:jc w:val="center"/>
                            </w:pPr>
                            <w:r>
                              <w:rPr>
                                <w:color w:val="1F2023"/>
                              </w:rPr>
                              <w:t>Add</w:t>
                            </w:r>
                            <w:r>
                              <w:rPr>
                                <w:color w:val="1F2023"/>
                                <w:spacing w:val="1"/>
                              </w:rPr>
                              <w:t xml:space="preserve"> </w:t>
                            </w:r>
                            <w:r>
                              <w:rPr>
                                <w:color w:val="1F2023"/>
                              </w:rPr>
                              <w:t>1</w:t>
                            </w:r>
                            <w:r>
                              <w:rPr>
                                <w:color w:val="1F2023"/>
                                <w:spacing w:val="5"/>
                              </w:rPr>
                              <w:t xml:space="preserve"> </w:t>
                            </w:r>
                            <w:r>
                              <w:rPr>
                                <w:color w:val="1F2023"/>
                              </w:rPr>
                              <w:t>ml</w:t>
                            </w:r>
                            <w:r>
                              <w:rPr>
                                <w:color w:val="1F2023"/>
                                <w:spacing w:val="-8"/>
                              </w:rPr>
                              <w:t xml:space="preserve"> </w:t>
                            </w:r>
                            <w:r>
                              <w:rPr>
                                <w:color w:val="1F2023"/>
                              </w:rPr>
                              <w:t>of</w:t>
                            </w:r>
                            <w:r>
                              <w:rPr>
                                <w:color w:val="1F2023"/>
                                <w:spacing w:val="-7"/>
                              </w:rPr>
                              <w:t xml:space="preserve"> </w:t>
                            </w:r>
                            <w:proofErr w:type="spellStart"/>
                            <w:r>
                              <w:rPr>
                                <w:color w:val="1F2023"/>
                              </w:rPr>
                              <w:t>Gries</w:t>
                            </w:r>
                            <w:proofErr w:type="spellEnd"/>
                            <w:r>
                              <w:rPr>
                                <w:color w:val="1F2023"/>
                              </w:rPr>
                              <w:t xml:space="preserve"> </w:t>
                            </w:r>
                            <w:r>
                              <w:rPr>
                                <w:color w:val="1F2023"/>
                                <w:spacing w:val="-2"/>
                              </w:rPr>
                              <w:t>reagent</w:t>
                            </w:r>
                          </w:p>
                        </w:txbxContent>
                      </wps:txbx>
                      <wps:bodyPr wrap="square" lIns="0" tIns="0" rIns="0" bIns="0" rtlCol="0">
                        <a:noAutofit/>
                      </wps:bodyPr>
                    </wps:wsp>
                  </a:graphicData>
                </a:graphic>
              </wp:anchor>
            </w:drawing>
          </mc:Choice>
          <mc:Fallback>
            <w:pict>
              <v:shape w14:anchorId="0D1CA04F" id="Textbox 70" o:spid="_x0000_s1042" type="#_x0000_t202" style="position:absolute;margin-left:59.35pt;margin-top:98.35pt;width:500.65pt;height:33.3pt;z-index:-157122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" filled="f" strokeweight="1pt">
                <v:path arrowok="t"/>
                <v:textbox inset="0,0,0,0">
                  <w:txbxContent>
                    <w:p w14:paraId="07D109F5" w14:textId="77777777" w:rsidR="00D96322" w:rsidRDefault="00D96322">
                      <w:pPr>
                        <w:pStyle w:val="BodyText"/>
                        <w:spacing w:before="98"/>
                        <w:ind w:left="3" w:right="13"/>
                        <w:jc w:val="center"/>
                      </w:pPr>
                      <w:r>
                        <w:rPr>
                          <w:color w:val="1F2023"/>
                        </w:rPr>
                        <w:t>Add</w:t>
                      </w:r>
                      <w:r>
                        <w:rPr>
                          <w:color w:val="1F2023"/>
                          <w:spacing w:val="1"/>
                        </w:rPr>
                        <w:t xml:space="preserve"> </w:t>
                      </w:r>
                      <w:r>
                        <w:rPr>
                          <w:color w:val="1F2023"/>
                        </w:rPr>
                        <w:t>1</w:t>
                      </w:r>
                      <w:r>
                        <w:rPr>
                          <w:color w:val="1F2023"/>
                          <w:spacing w:val="5"/>
                        </w:rPr>
                        <w:t xml:space="preserve"> </w:t>
                      </w:r>
                      <w:r>
                        <w:rPr>
                          <w:color w:val="1F2023"/>
                        </w:rPr>
                        <w:t>ml</w:t>
                      </w:r>
                      <w:r>
                        <w:rPr>
                          <w:color w:val="1F2023"/>
                          <w:spacing w:val="-8"/>
                        </w:rPr>
                        <w:t xml:space="preserve"> </w:t>
                      </w:r>
                      <w:r>
                        <w:rPr>
                          <w:color w:val="1F2023"/>
                        </w:rPr>
                        <w:t>of</w:t>
                      </w:r>
                      <w:r>
                        <w:rPr>
                          <w:color w:val="1F2023"/>
                          <w:spacing w:val="-7"/>
                        </w:rPr>
                        <w:t xml:space="preserve"> </w:t>
                      </w:r>
                      <w:proofErr w:type="spellStart"/>
                      <w:r>
                        <w:rPr>
                          <w:color w:val="1F2023"/>
                        </w:rPr>
                        <w:t>Gries</w:t>
                      </w:r>
                      <w:proofErr w:type="spellEnd"/>
                      <w:r>
                        <w:rPr>
                          <w:color w:val="1F2023"/>
                        </w:rPr>
                        <w:t xml:space="preserve"> </w:t>
                      </w:r>
                      <w:r>
                        <w:rPr>
                          <w:color w:val="1F2023"/>
                          <w:spacing w:val="-2"/>
                        </w:rPr>
                        <w:t>reagent</w:t>
                      </w:r>
                    </w:p>
                  </w:txbxContent>
                </v:textbox>
                <w10:wrap type="topAndBottom" anchorx="page"/>
              </v:shape>
            </w:pict>
          </mc:Fallback>
        </mc:AlternateContent>
      </w:r>
    </w:p>
    <w:p w14:paraId="2625B5BE" w14:textId="2F7FF789" w:rsidR="00BB0098" w:rsidRDefault="00BB0098">
      <w:pPr>
        <w:pStyle w:val="BodyText"/>
        <w:spacing w:before="10"/>
        <w:rPr>
          <w:rFonts w:ascii="Cambria Math"/>
          <w:sz w:val="5"/>
        </w:rPr>
      </w:pPr>
    </w:p>
    <w:p w14:paraId="0FBA0E65" w14:textId="311FC025" w:rsidR="00BB0098" w:rsidRDefault="00BB0098">
      <w:pPr>
        <w:pStyle w:val="BodyText"/>
        <w:spacing w:before="8"/>
        <w:rPr>
          <w:rFonts w:ascii="Cambria Math"/>
          <w:sz w:val="5"/>
        </w:rPr>
      </w:pPr>
    </w:p>
    <w:p w14:paraId="6FC70065" w14:textId="2C4C9287" w:rsidR="00BB0098" w:rsidRDefault="00BB0098">
      <w:pPr>
        <w:pStyle w:val="BodyText"/>
        <w:spacing w:before="2"/>
        <w:rPr>
          <w:rFonts w:ascii="Cambria Math"/>
          <w:sz w:val="5"/>
        </w:rPr>
      </w:pPr>
    </w:p>
    <w:p w14:paraId="1E548C81" w14:textId="666D89A8" w:rsidR="00BB0098" w:rsidRDefault="0070789B">
      <w:pPr>
        <w:pStyle w:val="BodyText"/>
        <w:rPr>
          <w:rFonts w:ascii="Cambria Math"/>
          <w:noProof/>
          <w:sz w:val="20"/>
        </w:rPr>
      </w:pPr>
      <w:r>
        <w:rPr>
          <w:rFonts w:ascii="Cambria Math"/>
          <w:noProof/>
          <w:sz w:val="9"/>
          <w:lang w:val="en-IN" w:eastAsia="en-IN"/>
        </w:rPr>
        <mc:AlternateContent>
          <mc:Choice Requires="wps">
            <w:drawing>
              <wp:anchor distT="0" distB="0" distL="0" distR="0" simplePos="0" relativeHeight="487619072" behindDoc="1" locked="0" layoutInCell="1" allowOverlap="1" wp14:anchorId="40BCBA1C" wp14:editId="54345A77">
                <wp:simplePos x="0" y="0"/>
                <wp:positionH relativeFrom="page">
                  <wp:posOffset>746760</wp:posOffset>
                </wp:positionH>
                <wp:positionV relativeFrom="paragraph">
                  <wp:posOffset>760095</wp:posOffset>
                </wp:positionV>
                <wp:extent cx="6400165" cy="422275"/>
                <wp:effectExtent l="0" t="0" r="19685" b="15875"/>
                <wp:wrapTopAndBottom/>
                <wp:docPr id="74" name="Text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165" cy="422275"/>
                        </a:xfrm>
                        <a:prstGeom prst="rect">
                          <a:avLst/>
                        </a:prstGeom>
                        <a:ln w="12700">
                          <a:solidFill>
                            <a:srgbClr val="000000"/>
                          </a:solidFill>
                          <a:prstDash val="solid"/>
                        </a:ln>
                      </wps:spPr>
                      <wps:txbx>
                        <w:txbxContent>
                          <w:p w14:paraId="3140C24C" w14:textId="77777777" w:rsidR="00D96322" w:rsidRDefault="00D96322" w:rsidP="0070789B">
                            <w:pPr>
                              <w:pStyle w:val="BodyText"/>
                              <w:spacing w:before="96"/>
                              <w:ind w:left="10" w:right="10"/>
                              <w:jc w:val="center"/>
                            </w:pPr>
                            <w:r>
                              <w:rPr>
                                <w:color w:val="1F2023"/>
                              </w:rPr>
                              <w:t>Make</w:t>
                            </w:r>
                            <w:r>
                              <w:rPr>
                                <w:color w:val="1F2023"/>
                                <w:spacing w:val="3"/>
                              </w:rPr>
                              <w:t xml:space="preserve"> </w:t>
                            </w:r>
                            <w:r>
                              <w:rPr>
                                <w:color w:val="1F2023"/>
                              </w:rPr>
                              <w:t>final</w:t>
                            </w:r>
                            <w:r>
                              <w:rPr>
                                <w:color w:val="1F2023"/>
                                <w:spacing w:val="-5"/>
                              </w:rPr>
                              <w:t xml:space="preserve"> </w:t>
                            </w:r>
                            <w:r>
                              <w:rPr>
                                <w:color w:val="1F2023"/>
                              </w:rPr>
                              <w:t>volume</w:t>
                            </w:r>
                            <w:r>
                              <w:rPr>
                                <w:color w:val="1F2023"/>
                                <w:spacing w:val="-2"/>
                              </w:rPr>
                              <w:t xml:space="preserve"> </w:t>
                            </w:r>
                            <w:r>
                              <w:rPr>
                                <w:color w:val="1F2023"/>
                              </w:rPr>
                              <w:t>of</w:t>
                            </w:r>
                            <w:r>
                              <w:rPr>
                                <w:color w:val="1F2023"/>
                                <w:spacing w:val="-8"/>
                              </w:rPr>
                              <w:t xml:space="preserve"> </w:t>
                            </w:r>
                            <w:r>
                              <w:rPr>
                                <w:color w:val="1F2023"/>
                              </w:rPr>
                              <w:t>3 ml</w:t>
                            </w:r>
                            <w:r>
                              <w:rPr>
                                <w:color w:val="1F2023"/>
                                <w:spacing w:val="-6"/>
                              </w:rPr>
                              <w:t xml:space="preserve"> </w:t>
                            </w:r>
                            <w:r>
                              <w:rPr>
                                <w:color w:val="1F2023"/>
                              </w:rPr>
                              <w:t>with</w:t>
                            </w:r>
                            <w:r>
                              <w:rPr>
                                <w:color w:val="1F2023"/>
                                <w:spacing w:val="-5"/>
                              </w:rPr>
                              <w:t xml:space="preserve"> </w:t>
                            </w:r>
                            <w:r>
                              <w:rPr>
                                <w:color w:val="1F2023"/>
                              </w:rPr>
                              <w:t xml:space="preserve">distilled </w:t>
                            </w:r>
                            <w:r>
                              <w:rPr>
                                <w:color w:val="1F2023"/>
                                <w:spacing w:val="-4"/>
                              </w:rPr>
                              <w:t>water</w:t>
                            </w:r>
                          </w:p>
                        </w:txbxContent>
                      </wps:txbx>
                      <wps:bodyPr wrap="square" lIns="0" tIns="0" rIns="0" bIns="0" rtlCol="0">
                        <a:noAutofit/>
                      </wps:bodyPr>
                    </wps:wsp>
                  </a:graphicData>
                </a:graphic>
                <wp14:sizeRelH relativeFrom="margin">
                  <wp14:pctWidth>0</wp14:pctWidth>
                </wp14:sizeRelH>
              </wp:anchor>
            </w:drawing>
          </mc:Choice>
          <mc:Fallback>
            <w:pict>
              <v:shape w14:anchorId="40BCBA1C" id="Textbox 74" o:spid="_x0000_s1043" type="#_x0000_t202" style="position:absolute;margin-left:58.8pt;margin-top:59.85pt;width:503.95pt;height:33.25pt;z-index:-156974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" filled="f" strokeweight="1pt">
                <v:path arrowok="t"/>
                <v:textbox inset="0,0,0,0">
                  <w:txbxContent>
                    <w:p w14:paraId="3140C24C" w14:textId="77777777" w:rsidR="00D96322" w:rsidRDefault="00D96322" w:rsidP="0070789B">
                      <w:pPr>
                        <w:pStyle w:val="BodyText"/>
                        <w:spacing w:before="96"/>
                        <w:ind w:left="10" w:right="10"/>
                        <w:jc w:val="center"/>
                      </w:pPr>
                      <w:r>
                        <w:rPr>
                          <w:color w:val="1F2023"/>
                        </w:rPr>
                        <w:t>Make</w:t>
                      </w:r>
                      <w:r>
                        <w:rPr>
                          <w:color w:val="1F2023"/>
                          <w:spacing w:val="3"/>
                        </w:rPr>
                        <w:t xml:space="preserve"> </w:t>
                      </w:r>
                      <w:r>
                        <w:rPr>
                          <w:color w:val="1F2023"/>
                        </w:rPr>
                        <w:t>final</w:t>
                      </w:r>
                      <w:r>
                        <w:rPr>
                          <w:color w:val="1F2023"/>
                          <w:spacing w:val="-5"/>
                        </w:rPr>
                        <w:t xml:space="preserve"> </w:t>
                      </w:r>
                      <w:r>
                        <w:rPr>
                          <w:color w:val="1F2023"/>
                        </w:rPr>
                        <w:t>volume</w:t>
                      </w:r>
                      <w:r>
                        <w:rPr>
                          <w:color w:val="1F2023"/>
                          <w:spacing w:val="-2"/>
                        </w:rPr>
                        <w:t xml:space="preserve"> </w:t>
                      </w:r>
                      <w:r>
                        <w:rPr>
                          <w:color w:val="1F2023"/>
                        </w:rPr>
                        <w:t>of</w:t>
                      </w:r>
                      <w:r>
                        <w:rPr>
                          <w:color w:val="1F2023"/>
                          <w:spacing w:val="-8"/>
                        </w:rPr>
                        <w:t xml:space="preserve"> </w:t>
                      </w:r>
                      <w:r>
                        <w:rPr>
                          <w:color w:val="1F2023"/>
                        </w:rPr>
                        <w:t>3 ml</w:t>
                      </w:r>
                      <w:r>
                        <w:rPr>
                          <w:color w:val="1F2023"/>
                          <w:spacing w:val="-6"/>
                        </w:rPr>
                        <w:t xml:space="preserve"> </w:t>
                      </w:r>
                      <w:r>
                        <w:rPr>
                          <w:color w:val="1F2023"/>
                        </w:rPr>
                        <w:t>with</w:t>
                      </w:r>
                      <w:r>
                        <w:rPr>
                          <w:color w:val="1F2023"/>
                          <w:spacing w:val="-5"/>
                        </w:rPr>
                        <w:t xml:space="preserve"> </w:t>
                      </w:r>
                      <w:r>
                        <w:rPr>
                          <w:color w:val="1F2023"/>
                        </w:rPr>
                        <w:t xml:space="preserve">distilled </w:t>
                      </w:r>
                      <w:r>
                        <w:rPr>
                          <w:color w:val="1F2023"/>
                          <w:spacing w:val="-4"/>
                        </w:rPr>
                        <w:t>water</w:t>
                      </w:r>
                    </w:p>
                  </w:txbxContent>
                </v:textbox>
                <w10:wrap type="topAndBottom" anchorx="page"/>
              </v:shape>
            </w:pict>
          </mc:Fallback>
        </mc:AlternateContent>
      </w:r>
      <w:r>
        <w:rPr>
          <w:rFonts w:ascii="Cambria Math"/>
          <w:noProof/>
          <w:sz w:val="20"/>
        </w:rPr>
        <w:t xml:space="preserve">                                                                                                                            </w:t>
      </w:r>
      <w:r>
        <w:rPr>
          <w:rFonts w:ascii="Cambria Math"/>
          <w:noProof/>
          <w:sz w:val="20"/>
          <w:lang w:val="en-IN" w:eastAsia="en-IN"/>
        </w:rPr>
        <mc:AlternateContent>
          <mc:Choice Requires="wpg">
            <w:drawing>
              <wp:inline distT="0" distB="0" distL="0" distR="0" wp14:anchorId="5F5DF5BD" wp14:editId="32A931B2">
                <wp:extent cx="282575" cy="297180"/>
                <wp:effectExtent l="9525" t="0" r="3175" b="7620"/>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97180"/>
                          <a:chOff x="0" y="0"/>
                          <a:chExt cx="282575" cy="297180"/>
                        </a:xfrm>
                      </wpg:grpSpPr>
                      <wps:wsp>
                        <wps:cNvPr id="72" name="Graphic 72"/>
                        <wps:cNvSpPr/>
                        <wps:spPr>
                          <a:xfrm>
                            <a:off x="6350" y="6350"/>
                            <a:ext cx="269875" cy="284480"/>
                          </a:xfrm>
                          <a:custGeom>
                            <a:avLst/>
                            <a:gdLst/>
                            <a:ahLst/>
                            <a:cxnLst/>
                            <a:rect l="l" t="t" r="r" b="b"/>
                            <a:pathLst>
                              <a:path w="269875" h="284480">
                                <a:moveTo>
                                  <a:pt x="202437" y="0"/>
                                </a:moveTo>
                                <a:lnTo>
                                  <a:pt x="67437" y="0"/>
                                </a:lnTo>
                                <a:lnTo>
                                  <a:pt x="67437" y="149478"/>
                                </a:lnTo>
                                <a:lnTo>
                                  <a:pt x="0" y="149478"/>
                                </a:lnTo>
                                <a:lnTo>
                                  <a:pt x="134874" y="284479"/>
                                </a:lnTo>
                                <a:lnTo>
                                  <a:pt x="269875" y="149478"/>
                                </a:lnTo>
                                <a:lnTo>
                                  <a:pt x="202437" y="149478"/>
                                </a:lnTo>
                                <a:lnTo>
                                  <a:pt x="202437" y="0"/>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6350" y="6350"/>
                            <a:ext cx="269875" cy="284480"/>
                          </a:xfrm>
                          <a:custGeom>
                            <a:avLst/>
                            <a:gdLst/>
                            <a:ahLst/>
                            <a:cxnLst/>
                            <a:rect l="l" t="t" r="r" b="b"/>
                            <a:pathLst>
                              <a:path w="269875" h="284480">
                                <a:moveTo>
                                  <a:pt x="0" y="149478"/>
                                </a:moveTo>
                                <a:lnTo>
                                  <a:pt x="67437" y="149478"/>
                                </a:lnTo>
                                <a:lnTo>
                                  <a:pt x="67437" y="0"/>
                                </a:lnTo>
                                <a:lnTo>
                                  <a:pt x="202437" y="0"/>
                                </a:lnTo>
                                <a:lnTo>
                                  <a:pt x="202437" y="149478"/>
                                </a:lnTo>
                                <a:lnTo>
                                  <a:pt x="269875" y="149478"/>
                                </a:lnTo>
                                <a:lnTo>
                                  <a:pt x="134874" y="284479"/>
                                </a:lnTo>
                                <a:lnTo>
                                  <a:pt x="0" y="149478"/>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D5A7D0B" id="Group 71" o:spid="_x0000_s1026" style="width:22.25pt;height:23.4pt;mso-position-horizontal-relative:char;mso-position-vertical-relative:line" coordsize="282575,297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">
                <v:shape id="Graphic 72" o:spid="_x0000_s1027" style="position:absolute;left:6350;top:6350;width:269875;height:284480;visibility:visible;mso-wrap-style:square;v-text-anchor:top" coordsize="26987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" path="m202437,l67437,r,149478l,149478,134874,284479,269875,149478r-67438,l202437,xe" fillcolor="black" stroked="f">
                  <v:path arrowok="t"/>
                </v:shape>
                <v:shape id="Graphic 73" o:spid="_x0000_s1028" style="position:absolute;left:6350;top:6350;width:269875;height:284480;visibility:visible;mso-wrap-style:square;v-text-anchor:top" coordsize="26987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" path="m,149478r67437,l67437,,202437,r,149478l269875,149478,134874,284479,,149478xe" filled="f" strokeweight="1pt">
                  <v:path arrowok="t"/>
                </v:shape>
                <w10:anchorlock/>
              </v:group>
            </w:pict>
          </mc:Fallback>
        </mc:AlternateContent>
      </w:r>
    </w:p>
    <w:p w14:paraId="0721A843" w14:textId="2E18B8D5" w:rsidR="0070789B" w:rsidRDefault="0070789B">
      <w:pPr>
        <w:pStyle w:val="BodyText"/>
        <w:rPr>
          <w:rFonts w:ascii="Cambria Math"/>
          <w:noProof/>
          <w:sz w:val="20"/>
        </w:rPr>
      </w:pPr>
      <w:r>
        <w:rPr>
          <w:rFonts w:ascii="Cambria Math"/>
          <w:noProof/>
          <w:sz w:val="20"/>
        </w:rPr>
        <w:t xml:space="preserve">                                                                                                                          </w:t>
      </w:r>
      <w:r>
        <w:rPr>
          <w:rFonts w:ascii="Cambria Math"/>
          <w:noProof/>
          <w:sz w:val="20"/>
          <w:lang w:val="en-IN" w:eastAsia="en-IN"/>
        </w:rPr>
        <mc:AlternateContent>
          <mc:Choice Requires="wpg">
            <w:drawing>
              <wp:inline distT="0" distB="0" distL="0" distR="0" wp14:anchorId="2A2C3EC9" wp14:editId="7E716621">
                <wp:extent cx="282575" cy="279400"/>
                <wp:effectExtent l="9525" t="0" r="3175" b="6350"/>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79400"/>
                          <a:chOff x="0" y="0"/>
                          <a:chExt cx="282575" cy="279400"/>
                        </a:xfrm>
                      </wpg:grpSpPr>
                      <wps:wsp>
                        <wps:cNvPr id="76" name="Graphic 76"/>
                        <wps:cNvSpPr/>
                        <wps:spPr>
                          <a:xfrm>
                            <a:off x="6350" y="6350"/>
                            <a:ext cx="269875" cy="266700"/>
                          </a:xfrm>
                          <a:custGeom>
                            <a:avLst/>
                            <a:gdLst/>
                            <a:ahLst/>
                            <a:cxnLst/>
                            <a:rect l="l" t="t" r="r" b="b"/>
                            <a:pathLst>
                              <a:path w="269875" h="266700">
                                <a:moveTo>
                                  <a:pt x="202437" y="0"/>
                                </a:moveTo>
                                <a:lnTo>
                                  <a:pt x="67437" y="0"/>
                                </a:lnTo>
                                <a:lnTo>
                                  <a:pt x="67437" y="133350"/>
                                </a:lnTo>
                                <a:lnTo>
                                  <a:pt x="0" y="133350"/>
                                </a:lnTo>
                                <a:lnTo>
                                  <a:pt x="134874" y="266700"/>
                                </a:lnTo>
                                <a:lnTo>
                                  <a:pt x="269875" y="133350"/>
                                </a:lnTo>
                                <a:lnTo>
                                  <a:pt x="202437" y="133350"/>
                                </a:lnTo>
                                <a:lnTo>
                                  <a:pt x="202437" y="0"/>
                                </a:lnTo>
                                <a:close/>
                              </a:path>
                            </a:pathLst>
                          </a:custGeom>
                          <a:solidFill>
                            <a:srgbClr val="000000"/>
                          </a:solidFill>
                        </wps:spPr>
                        <wps:bodyPr wrap="square" lIns="0" tIns="0" rIns="0" bIns="0" rtlCol="0">
                          <a:prstTxWarp prst="textNoShape">
                            <a:avLst/>
                          </a:prstTxWarp>
                          <a:noAutofit/>
                        </wps:bodyPr>
                      </wps:wsp>
                      <wps:wsp>
                        <wps:cNvPr id="77" name="Graphic 77"/>
                        <wps:cNvSpPr/>
                        <wps:spPr>
                          <a:xfrm>
                            <a:off x="6350" y="6350"/>
                            <a:ext cx="269875" cy="266700"/>
                          </a:xfrm>
                          <a:custGeom>
                            <a:avLst/>
                            <a:gdLst/>
                            <a:ahLst/>
                            <a:cxnLst/>
                            <a:rect l="l" t="t" r="r" b="b"/>
                            <a:pathLst>
                              <a:path w="269875" h="266700">
                                <a:moveTo>
                                  <a:pt x="0" y="133350"/>
                                </a:moveTo>
                                <a:lnTo>
                                  <a:pt x="67437" y="133350"/>
                                </a:lnTo>
                                <a:lnTo>
                                  <a:pt x="67437" y="0"/>
                                </a:lnTo>
                                <a:lnTo>
                                  <a:pt x="202437" y="0"/>
                                </a:lnTo>
                                <a:lnTo>
                                  <a:pt x="202437" y="133350"/>
                                </a:lnTo>
                                <a:lnTo>
                                  <a:pt x="269875" y="133350"/>
                                </a:lnTo>
                                <a:lnTo>
                                  <a:pt x="134874" y="266700"/>
                                </a:lnTo>
                                <a:lnTo>
                                  <a:pt x="0" y="13335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4D7F393" id="Group 75" o:spid="_x0000_s1026" style="width:22.25pt;height:22pt;mso-position-horizontal-relative:char;mso-position-vertical-relative:line" coordsize="282575,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">
                <v:shape id="Graphic 76" o:spid="_x0000_s1027" style="position:absolute;left:6350;top:6350;width:269875;height:266700;visibility:visible;mso-wrap-style:square;v-text-anchor:top" coordsize="26987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" path="m202437,l67437,r,133350l,133350,134874,266700,269875,133350r-67438,l202437,xe" fillcolor="black" stroked="f">
                  <v:path arrowok="t"/>
                </v:shape>
                <v:shape id="Graphic 77" o:spid="_x0000_s1028" style="position:absolute;left:6350;top:6350;width:269875;height:266700;visibility:visible;mso-wrap-style:square;v-text-anchor:top" coordsize="26987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" path="m,133350r67437,l67437,,202437,r,133350l269875,133350,134874,266700,,133350xe" filled="f" strokeweight="1pt">
                  <v:path arrowok="t"/>
                </v:shape>
                <w10:anchorlock/>
              </v:group>
            </w:pict>
          </mc:Fallback>
        </mc:AlternateContent>
      </w:r>
      <w:r w:rsidR="00EA76ED">
        <w:rPr>
          <w:rFonts w:ascii="Cambria Math"/>
          <w:noProof/>
          <w:sz w:val="20"/>
        </w:rPr>
        <w:t xml:space="preserve">            </w:t>
      </w:r>
    </w:p>
    <w:p w14:paraId="42F4C44A" w14:textId="77777777" w:rsidR="0070789B" w:rsidRDefault="0070789B">
      <w:pPr>
        <w:pStyle w:val="BodyText"/>
        <w:rPr>
          <w:rFonts w:ascii="Cambria Math"/>
          <w:sz w:val="5"/>
        </w:rPr>
      </w:pPr>
    </w:p>
    <w:p w14:paraId="4E7887A6" w14:textId="77777777" w:rsidR="0070789B" w:rsidRDefault="0070789B">
      <w:pPr>
        <w:pStyle w:val="BodyText"/>
        <w:rPr>
          <w:rFonts w:ascii="Cambria Math"/>
          <w:sz w:val="5"/>
        </w:rPr>
      </w:pPr>
      <w:r>
        <w:rPr>
          <w:rFonts w:ascii="Cambria Math"/>
          <w:sz w:val="5"/>
        </w:rPr>
        <w:t xml:space="preserve">                                                              </w:t>
      </w:r>
      <w:r>
        <w:rPr>
          <w:rFonts w:ascii="Cambria Math"/>
          <w:noProof/>
          <w:sz w:val="20"/>
          <w:lang w:val="en-IN" w:eastAsia="en-IN"/>
        </w:rPr>
        <mc:AlternateContent>
          <mc:Choice Requires="wps">
            <w:drawing>
              <wp:inline distT="0" distB="0" distL="0" distR="0" wp14:anchorId="66525696" wp14:editId="6ECB20E7">
                <wp:extent cx="6436360" cy="422909"/>
                <wp:effectExtent l="0" t="0" r="21590" b="15875"/>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6360" cy="422909"/>
                        </a:xfrm>
                        <a:prstGeom prst="rect">
                          <a:avLst/>
                        </a:prstGeom>
                        <a:ln w="12700">
                          <a:solidFill>
                            <a:srgbClr val="000000"/>
                          </a:solidFill>
                          <a:prstDash val="solid"/>
                        </a:ln>
                      </wps:spPr>
                      <wps:txbx>
                        <w:txbxContent>
                          <w:p w14:paraId="431B1762" w14:textId="77777777" w:rsidR="00D96322" w:rsidRDefault="00D96322" w:rsidP="0070789B">
                            <w:pPr>
                              <w:pStyle w:val="BodyText"/>
                              <w:spacing w:before="102"/>
                              <w:ind w:left="13" w:right="10"/>
                              <w:jc w:val="center"/>
                            </w:pPr>
                            <w:r>
                              <w:rPr>
                                <w:color w:val="1F2023"/>
                              </w:rPr>
                              <w:t>Absorbance</w:t>
                            </w:r>
                            <w:r>
                              <w:rPr>
                                <w:color w:val="1F2023"/>
                                <w:spacing w:val="-1"/>
                              </w:rPr>
                              <w:t xml:space="preserve"> </w:t>
                            </w:r>
                            <w:r>
                              <w:rPr>
                                <w:color w:val="1F2023"/>
                              </w:rPr>
                              <w:t>read at 548</w:t>
                            </w:r>
                            <w:r>
                              <w:rPr>
                                <w:color w:val="1F2023"/>
                                <w:spacing w:val="1"/>
                              </w:rPr>
                              <w:t xml:space="preserve"> </w:t>
                            </w:r>
                            <w:r>
                              <w:rPr>
                                <w:color w:val="1F2023"/>
                                <w:spacing w:val="-5"/>
                              </w:rPr>
                              <w:t>nm</w:t>
                            </w:r>
                          </w:p>
                        </w:txbxContent>
                      </wps:txbx>
                      <wps:bodyPr wrap="square" lIns="0" tIns="0" rIns="0" bIns="0" rtlCol="0">
                        <a:noAutofit/>
                      </wps:bodyPr>
                    </wps:wsp>
                  </a:graphicData>
                </a:graphic>
              </wp:inline>
            </w:drawing>
          </mc:Choice>
          <mc:Fallback>
            <w:pict>
              <v:shape w14:anchorId="66525696" id="Textbox 78" o:spid="_x0000_s1044" type="#_x0000_t202" style="width:506.8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" filled="f" strokeweight="1pt">
                <v:path arrowok="t"/>
                <v:textbox inset="0,0,0,0">
                  <w:txbxContent>
                    <w:p w14:paraId="431B1762" w14:textId="77777777" w:rsidR="00D96322" w:rsidRDefault="00D96322" w:rsidP="0070789B">
                      <w:pPr>
                        <w:pStyle w:val="BodyText"/>
                        <w:spacing w:before="102"/>
                        <w:ind w:left="13" w:right="10"/>
                        <w:jc w:val="center"/>
                      </w:pPr>
                      <w:r>
                        <w:rPr>
                          <w:color w:val="1F2023"/>
                        </w:rPr>
                        <w:t>Absorbance</w:t>
                      </w:r>
                      <w:r>
                        <w:rPr>
                          <w:color w:val="1F2023"/>
                          <w:spacing w:val="-1"/>
                        </w:rPr>
                        <w:t xml:space="preserve"> </w:t>
                      </w:r>
                      <w:r>
                        <w:rPr>
                          <w:color w:val="1F2023"/>
                        </w:rPr>
                        <w:t>read at 548</w:t>
                      </w:r>
                      <w:r>
                        <w:rPr>
                          <w:color w:val="1F2023"/>
                          <w:spacing w:val="1"/>
                        </w:rPr>
                        <w:t xml:space="preserve"> </w:t>
                      </w:r>
                      <w:r>
                        <w:rPr>
                          <w:color w:val="1F2023"/>
                          <w:spacing w:val="-5"/>
                        </w:rPr>
                        <w:t>nm</w:t>
                      </w:r>
                    </w:p>
                  </w:txbxContent>
                </v:textbox>
                <w10:anchorlock/>
              </v:shape>
            </w:pict>
          </mc:Fallback>
        </mc:AlternateContent>
      </w:r>
    </w:p>
    <w:p w14:paraId="628A8FCB" w14:textId="77777777" w:rsidR="003E2584" w:rsidRDefault="003E2584">
      <w:pPr>
        <w:pStyle w:val="BodyText"/>
        <w:rPr>
          <w:rFonts w:ascii="Cambria Math"/>
          <w:sz w:val="5"/>
        </w:rPr>
      </w:pPr>
    </w:p>
    <w:p w14:paraId="43ACF627" w14:textId="77777777" w:rsidR="003E2584" w:rsidRDefault="003E2584">
      <w:pPr>
        <w:pStyle w:val="BodyText"/>
        <w:rPr>
          <w:rFonts w:ascii="Cambria Math"/>
          <w:sz w:val="5"/>
        </w:rPr>
      </w:pPr>
    </w:p>
    <w:p w14:paraId="40671C60" w14:textId="502DE872" w:rsidR="003E2584" w:rsidRDefault="003E2584">
      <w:pPr>
        <w:pStyle w:val="BodyText"/>
        <w:rPr>
          <w:rFonts w:ascii="Cambria Math"/>
          <w:sz w:val="5"/>
        </w:rPr>
        <w:sectPr w:rsidR="003E2584">
          <w:type w:val="continuous"/>
          <w:pgSz w:w="11910" w:h="16840"/>
          <w:pgMar w:top="1340" w:right="283" w:bottom="280" w:left="425" w:header="720" w:footer="720" w:gutter="0"/>
          <w:cols w:space="720"/>
        </w:sectPr>
      </w:pPr>
    </w:p>
    <w:p w14:paraId="4EB8681D" w14:textId="74385957" w:rsidR="00BB0098" w:rsidRDefault="00BB0098">
      <w:pPr>
        <w:pStyle w:val="BodyText"/>
        <w:ind w:left="5474"/>
        <w:rPr>
          <w:rFonts w:ascii="Cambria Math"/>
          <w:sz w:val="20"/>
        </w:rPr>
      </w:pPr>
    </w:p>
    <w:p w14:paraId="137F0731" w14:textId="6118A199" w:rsidR="00BB0098" w:rsidRDefault="00BB0098">
      <w:pPr>
        <w:pStyle w:val="BodyText"/>
        <w:spacing w:before="1"/>
        <w:rPr>
          <w:rFonts w:ascii="Cambria Math"/>
          <w:sz w:val="9"/>
        </w:rPr>
      </w:pPr>
    </w:p>
    <w:p w14:paraId="0B439070" w14:textId="77777777" w:rsidR="00BB0098" w:rsidRDefault="00BB0098">
      <w:pPr>
        <w:pStyle w:val="BodyText"/>
        <w:spacing w:before="4"/>
        <w:rPr>
          <w:rFonts w:ascii="Cambria Math"/>
          <w:sz w:val="5"/>
        </w:rPr>
      </w:pPr>
    </w:p>
    <w:p w14:paraId="3A08BD8E" w14:textId="3DE78627" w:rsidR="00BB0098" w:rsidRDefault="00BB0098">
      <w:pPr>
        <w:pStyle w:val="BodyText"/>
        <w:ind w:left="5474"/>
        <w:rPr>
          <w:rFonts w:ascii="Cambria Math"/>
          <w:sz w:val="20"/>
        </w:rPr>
      </w:pPr>
    </w:p>
    <w:p w14:paraId="7C5CB225" w14:textId="61099759" w:rsidR="00BB0098" w:rsidRDefault="00BB0098">
      <w:pPr>
        <w:pStyle w:val="BodyText"/>
        <w:ind w:left="685"/>
        <w:rPr>
          <w:rFonts w:ascii="Cambria Math"/>
          <w:sz w:val="20"/>
        </w:rPr>
      </w:pPr>
    </w:p>
    <w:p w14:paraId="0B2B332D" w14:textId="77777777" w:rsidR="00BB0098" w:rsidRDefault="00BB0098">
      <w:pPr>
        <w:pStyle w:val="BodyText"/>
        <w:spacing w:before="82"/>
        <w:rPr>
          <w:rFonts w:ascii="Cambria Math"/>
        </w:rPr>
      </w:pPr>
    </w:p>
    <w:p w14:paraId="6F6D03B3" w14:textId="77777777" w:rsidR="00BE025A" w:rsidRDefault="000B65B4" w:rsidP="00BE025A">
      <w:pPr>
        <w:tabs>
          <w:tab w:val="left" w:pos="1557"/>
        </w:tabs>
        <w:rPr>
          <w:b/>
          <w:color w:val="1F2023"/>
          <w:spacing w:val="-2"/>
          <w:sz w:val="24"/>
        </w:rPr>
      </w:pPr>
      <w:r w:rsidRPr="00C514E4">
        <w:rPr>
          <w:b/>
          <w:color w:val="1F2023"/>
          <w:sz w:val="24"/>
        </w:rPr>
        <w:t>Superoxide</w:t>
      </w:r>
      <w:r w:rsidRPr="00C514E4">
        <w:rPr>
          <w:b/>
          <w:color w:val="1F2023"/>
          <w:spacing w:val="-1"/>
          <w:sz w:val="24"/>
        </w:rPr>
        <w:t xml:space="preserve"> </w:t>
      </w:r>
      <w:r w:rsidRPr="00C514E4">
        <w:rPr>
          <w:b/>
          <w:color w:val="1F2023"/>
          <w:sz w:val="24"/>
        </w:rPr>
        <w:t>radical</w:t>
      </w:r>
      <w:r w:rsidRPr="00C514E4">
        <w:rPr>
          <w:b/>
          <w:color w:val="1F2023"/>
          <w:spacing w:val="-8"/>
          <w:sz w:val="24"/>
        </w:rPr>
        <w:t xml:space="preserve"> </w:t>
      </w:r>
      <w:r w:rsidRPr="00C514E4">
        <w:rPr>
          <w:b/>
          <w:color w:val="1F2023"/>
          <w:sz w:val="24"/>
        </w:rPr>
        <w:t>scavenging</w:t>
      </w:r>
      <w:r w:rsidRPr="00C514E4">
        <w:rPr>
          <w:b/>
          <w:color w:val="1F2023"/>
          <w:spacing w:val="-3"/>
          <w:sz w:val="24"/>
        </w:rPr>
        <w:t xml:space="preserve"> </w:t>
      </w:r>
      <w:r w:rsidRPr="00C514E4">
        <w:rPr>
          <w:b/>
          <w:color w:val="1F2023"/>
          <w:spacing w:val="-2"/>
          <w:sz w:val="24"/>
        </w:rPr>
        <w:t>method</w:t>
      </w:r>
    </w:p>
    <w:p w14:paraId="096995C7" w14:textId="240F062F" w:rsidR="00BB0098" w:rsidRPr="00BE025A" w:rsidRDefault="000B65B4" w:rsidP="00BE025A">
      <w:pPr>
        <w:tabs>
          <w:tab w:val="left" w:pos="1557"/>
        </w:tabs>
        <w:rPr>
          <w:b/>
          <w:color w:val="1F2023"/>
          <w:sz w:val="24"/>
        </w:rPr>
      </w:pPr>
      <w:r>
        <w:rPr>
          <w:color w:val="1F2023"/>
        </w:rPr>
        <w:t xml:space="preserve">The </w:t>
      </w:r>
      <w:proofErr w:type="spellStart"/>
      <w:r>
        <w:rPr>
          <w:color w:val="1F2023"/>
        </w:rPr>
        <w:t>nitroblue</w:t>
      </w:r>
      <w:proofErr w:type="spellEnd"/>
      <w:r>
        <w:rPr>
          <w:color w:val="1F2023"/>
        </w:rPr>
        <w:t xml:space="preserve"> tetrazolium (NBT) reduction method of McCord </w:t>
      </w:r>
      <w:r w:rsidRPr="000C7775">
        <w:rPr>
          <w:iCs/>
          <w:color w:val="1F2023"/>
        </w:rPr>
        <w:t>et al</w:t>
      </w:r>
      <w:r>
        <w:rPr>
          <w:i/>
          <w:color w:val="1F2023"/>
        </w:rPr>
        <w:t xml:space="preserve"> </w:t>
      </w:r>
      <w:r w:rsidR="000C7775">
        <w:rPr>
          <w:color w:val="1F2023"/>
        </w:rPr>
        <w:t>[1</w:t>
      </w:r>
      <w:r w:rsidR="00BB5C47">
        <w:rPr>
          <w:color w:val="1F2023"/>
        </w:rPr>
        <w:t>6</w:t>
      </w:r>
      <w:r w:rsidR="000C7775">
        <w:rPr>
          <w:color w:val="1F2023"/>
        </w:rPr>
        <w:t>]</w:t>
      </w:r>
      <w:r>
        <w:rPr>
          <w:color w:val="1F2023"/>
        </w:rPr>
        <w:t xml:space="preserve"> was used to determine superoxide scavenging ability. The superoxide radicals are generated by the photoreduction</w:t>
      </w:r>
      <w:r>
        <w:rPr>
          <w:color w:val="1F2023"/>
          <w:spacing w:val="-12"/>
        </w:rPr>
        <w:t xml:space="preserve"> </w:t>
      </w:r>
      <w:r>
        <w:rPr>
          <w:color w:val="1F2023"/>
        </w:rPr>
        <w:t>of</w:t>
      </w:r>
      <w:r>
        <w:rPr>
          <w:color w:val="1F2023"/>
          <w:spacing w:val="-15"/>
        </w:rPr>
        <w:t xml:space="preserve"> </w:t>
      </w:r>
      <w:r>
        <w:rPr>
          <w:color w:val="1F2023"/>
        </w:rPr>
        <w:t>riboflavin.</w:t>
      </w:r>
      <w:r>
        <w:rPr>
          <w:color w:val="1F2023"/>
          <w:spacing w:val="-5"/>
        </w:rPr>
        <w:t xml:space="preserve"> </w:t>
      </w:r>
      <w:r>
        <w:rPr>
          <w:color w:val="1F2023"/>
        </w:rPr>
        <w:t>EDTA</w:t>
      </w:r>
      <w:r>
        <w:rPr>
          <w:color w:val="1F2023"/>
          <w:spacing w:val="-12"/>
        </w:rPr>
        <w:t xml:space="preserve"> </w:t>
      </w:r>
      <w:r>
        <w:rPr>
          <w:color w:val="1F2023"/>
        </w:rPr>
        <w:t>(0.1ml),</w:t>
      </w:r>
      <w:r>
        <w:rPr>
          <w:color w:val="1F2023"/>
          <w:spacing w:val="-5"/>
        </w:rPr>
        <w:t xml:space="preserve"> </w:t>
      </w:r>
      <w:r>
        <w:rPr>
          <w:color w:val="1F2023"/>
        </w:rPr>
        <w:t>riboflavin</w:t>
      </w:r>
      <w:r>
        <w:rPr>
          <w:color w:val="1F2023"/>
          <w:spacing w:val="-12"/>
        </w:rPr>
        <w:t xml:space="preserve"> </w:t>
      </w:r>
      <w:r>
        <w:rPr>
          <w:color w:val="1F2023"/>
        </w:rPr>
        <w:t>(0.1ml),</w:t>
      </w:r>
      <w:r>
        <w:rPr>
          <w:color w:val="1F2023"/>
          <w:spacing w:val="-5"/>
        </w:rPr>
        <w:t xml:space="preserve"> </w:t>
      </w:r>
      <w:r>
        <w:rPr>
          <w:color w:val="1F2023"/>
        </w:rPr>
        <w:t>and</w:t>
      </w:r>
      <w:r>
        <w:rPr>
          <w:color w:val="1F2023"/>
          <w:spacing w:val="-3"/>
        </w:rPr>
        <w:t xml:space="preserve"> </w:t>
      </w:r>
      <w:proofErr w:type="spellStart"/>
      <w:r>
        <w:rPr>
          <w:color w:val="1F2023"/>
        </w:rPr>
        <w:t>nitroblue</w:t>
      </w:r>
      <w:proofErr w:type="spellEnd"/>
      <w:r>
        <w:rPr>
          <w:color w:val="1F2023"/>
          <w:spacing w:val="-8"/>
        </w:rPr>
        <w:t xml:space="preserve"> </w:t>
      </w:r>
      <w:r>
        <w:rPr>
          <w:color w:val="1F2023"/>
        </w:rPr>
        <w:t>tetrazolium</w:t>
      </w:r>
      <w:r>
        <w:rPr>
          <w:color w:val="1F2023"/>
          <w:spacing w:val="-11"/>
        </w:rPr>
        <w:t xml:space="preserve"> </w:t>
      </w:r>
      <w:r>
        <w:rPr>
          <w:color w:val="1F2023"/>
        </w:rPr>
        <w:t>(0.1 ml)</w:t>
      </w:r>
      <w:r>
        <w:rPr>
          <w:color w:val="1F2023"/>
          <w:spacing w:val="-15"/>
        </w:rPr>
        <w:t xml:space="preserve"> </w:t>
      </w:r>
      <w:r>
        <w:rPr>
          <w:color w:val="1F2023"/>
        </w:rPr>
        <w:t>were</w:t>
      </w:r>
      <w:r>
        <w:rPr>
          <w:color w:val="1F2023"/>
          <w:spacing w:val="-15"/>
        </w:rPr>
        <w:t xml:space="preserve"> </w:t>
      </w:r>
      <w:r>
        <w:rPr>
          <w:color w:val="1F2023"/>
        </w:rPr>
        <w:t>added</w:t>
      </w:r>
      <w:r>
        <w:rPr>
          <w:color w:val="1F2023"/>
          <w:spacing w:val="-15"/>
        </w:rPr>
        <w:t xml:space="preserve"> </w:t>
      </w:r>
      <w:r>
        <w:rPr>
          <w:color w:val="1F2023"/>
        </w:rPr>
        <w:t>to</w:t>
      </w:r>
      <w:r>
        <w:rPr>
          <w:color w:val="1F2023"/>
          <w:spacing w:val="-5"/>
        </w:rPr>
        <w:t xml:space="preserve"> </w:t>
      </w:r>
      <w:r>
        <w:t>various</w:t>
      </w:r>
      <w:r>
        <w:rPr>
          <w:spacing w:val="-14"/>
        </w:rPr>
        <w:t xml:space="preserve"> </w:t>
      </w:r>
      <w:r>
        <w:t>concentrations</w:t>
      </w:r>
      <w:r>
        <w:rPr>
          <w:spacing w:val="-14"/>
        </w:rPr>
        <w:t xml:space="preserve"> </w:t>
      </w:r>
      <w:r>
        <w:t>of</w:t>
      </w:r>
      <w:r>
        <w:rPr>
          <w:spacing w:val="-15"/>
        </w:rPr>
        <w:t xml:space="preserve"> </w:t>
      </w:r>
      <w:r>
        <w:t>test</w:t>
      </w:r>
      <w:r>
        <w:rPr>
          <w:spacing w:val="-11"/>
        </w:rPr>
        <w:t xml:space="preserve"> </w:t>
      </w:r>
      <w:r>
        <w:t>samples,</w:t>
      </w:r>
      <w:r>
        <w:rPr>
          <w:spacing w:val="-10"/>
        </w:rPr>
        <w:t xml:space="preserve"> </w:t>
      </w:r>
      <w:r>
        <w:t>and</w:t>
      </w:r>
      <w:r>
        <w:rPr>
          <w:spacing w:val="-7"/>
        </w:rPr>
        <w:t xml:space="preserve"> </w:t>
      </w:r>
      <w:r>
        <w:t>a</w:t>
      </w:r>
      <w:r>
        <w:rPr>
          <w:spacing w:val="-13"/>
        </w:rPr>
        <w:t xml:space="preserve"> </w:t>
      </w:r>
      <w:r>
        <w:t>final</w:t>
      </w:r>
      <w:r>
        <w:rPr>
          <w:spacing w:val="-11"/>
        </w:rPr>
        <w:t xml:space="preserve"> </w:t>
      </w:r>
      <w:r>
        <w:t>volume</w:t>
      </w:r>
      <w:r>
        <w:rPr>
          <w:spacing w:val="-13"/>
        </w:rPr>
        <w:t xml:space="preserve"> </w:t>
      </w:r>
      <w:r>
        <w:t>of</w:t>
      </w:r>
      <w:r>
        <w:rPr>
          <w:spacing w:val="-15"/>
        </w:rPr>
        <w:t xml:space="preserve"> </w:t>
      </w:r>
      <w:r>
        <w:t>3</w:t>
      </w:r>
      <w:r>
        <w:rPr>
          <w:spacing w:val="-7"/>
        </w:rPr>
        <w:t xml:space="preserve"> </w:t>
      </w:r>
      <w:r>
        <w:t>ml</w:t>
      </w:r>
      <w:r>
        <w:rPr>
          <w:spacing w:val="-15"/>
        </w:rPr>
        <w:t xml:space="preserve"> </w:t>
      </w:r>
      <w:r>
        <w:t>was</w:t>
      </w:r>
      <w:r>
        <w:rPr>
          <w:spacing w:val="-9"/>
        </w:rPr>
        <w:t xml:space="preserve"> </w:t>
      </w:r>
      <w:r>
        <w:t xml:space="preserve">made. </w:t>
      </w:r>
      <w:r>
        <w:rPr>
          <w:color w:val="1F2023"/>
        </w:rPr>
        <w:t>The tubes were uniformly illuminated with an incandescent lamp for 15 minutes, and the absorbance was recorded at 530 nm against a blank. The percentage inhibition of superoxide generation was measured via the following formula:</w:t>
      </w:r>
    </w:p>
    <w:p w14:paraId="32A3ACEA" w14:textId="77777777" w:rsidR="00BB0098" w:rsidRDefault="00BB0098">
      <w:pPr>
        <w:pStyle w:val="BodyText"/>
        <w:spacing w:before="108"/>
        <w:rPr>
          <w:sz w:val="20"/>
        </w:rPr>
      </w:pPr>
    </w:p>
    <w:p w14:paraId="4C2D5AA2" w14:textId="77777777" w:rsidR="00BB0098" w:rsidRDefault="00BB0098">
      <w:pPr>
        <w:pStyle w:val="BodyText"/>
        <w:rPr>
          <w:sz w:val="20"/>
        </w:rPr>
        <w:sectPr w:rsidR="00BB0098">
          <w:pgSz w:w="11910" w:h="16840"/>
          <w:pgMar w:top="1420" w:right="283" w:bottom="280" w:left="425" w:header="720" w:footer="720" w:gutter="0"/>
          <w:cols w:space="720"/>
        </w:sectPr>
      </w:pPr>
    </w:p>
    <w:p w14:paraId="02FAD997" w14:textId="77777777" w:rsidR="00BB0098" w:rsidRDefault="000B65B4">
      <w:pPr>
        <w:pStyle w:val="BodyText"/>
        <w:spacing w:before="241"/>
        <w:ind w:left="1332"/>
        <w:rPr>
          <w:rFonts w:ascii="Cambria Math"/>
        </w:rPr>
      </w:pPr>
      <w:r>
        <w:rPr>
          <w:rFonts w:ascii="Cambria Math"/>
          <w:noProof/>
          <w:lang w:val="en-IN" w:eastAsia="en-IN"/>
        </w:rPr>
        <mc:AlternateContent>
          <mc:Choice Requires="wps">
            <w:drawing>
              <wp:anchor distT="0" distB="0" distL="0" distR="0" simplePos="0" relativeHeight="486716416" behindDoc="1" locked="0" layoutInCell="1" allowOverlap="1" wp14:anchorId="0CB78E8B" wp14:editId="78E41E91">
                <wp:simplePos x="0" y="0"/>
                <wp:positionH relativeFrom="page">
                  <wp:posOffset>2976117</wp:posOffset>
                </wp:positionH>
                <wp:positionV relativeFrom="paragraph">
                  <wp:posOffset>249493</wp:posOffset>
                </wp:positionV>
                <wp:extent cx="3052445" cy="9525"/>
                <wp:effectExtent l="0" t="0" r="0" b="0"/>
                <wp:wrapNone/>
                <wp:docPr id="79" name="Graphic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4"/>
                              </a:lnTo>
                              <a:lnTo>
                                <a:pt x="3052318" y="9144"/>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76F93D" id="Graphic 79" o:spid="_x0000_s1026" style="position:absolute;margin-left:234.35pt;margin-top:19.65pt;width:240.35pt;height:.75pt;z-index:-16600064;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" path="m3052318,l,,,9144r3052318,l3052318,xe" fillcolor="black" stroked="f">
                <v:path arrowok="t"/>
                <w10:wrap anchorx="page"/>
              </v:shape>
            </w:pict>
          </mc:Fallback>
        </mc:AlternateContent>
      </w:r>
      <w:r>
        <w:rPr>
          <w:rFonts w:ascii="Cambria Math"/>
        </w:rPr>
        <w:t>Percentage</w:t>
      </w:r>
      <w:r>
        <w:rPr>
          <w:rFonts w:ascii="Cambria Math"/>
          <w:spacing w:val="-1"/>
        </w:rPr>
        <w:t xml:space="preserve"> </w:t>
      </w:r>
      <w:proofErr w:type="gramStart"/>
      <w:r>
        <w:rPr>
          <w:rFonts w:ascii="Cambria Math"/>
        </w:rPr>
        <w:t>inhibition(</w:t>
      </w:r>
      <w:proofErr w:type="gramEnd"/>
      <w:r>
        <w:rPr>
          <w:rFonts w:ascii="Cambria Math"/>
        </w:rPr>
        <w:t>%)</w:t>
      </w:r>
      <w:r>
        <w:rPr>
          <w:rFonts w:ascii="Cambria Math"/>
          <w:spacing w:val="6"/>
        </w:rPr>
        <w:t xml:space="preserve"> </w:t>
      </w:r>
      <w:r>
        <w:rPr>
          <w:rFonts w:ascii="Cambria Math"/>
          <w:spacing w:val="-10"/>
        </w:rPr>
        <w:t>=</w:t>
      </w:r>
    </w:p>
    <w:p w14:paraId="6C7A1612" w14:textId="77777777" w:rsidR="00BB0098" w:rsidRDefault="000B65B4">
      <w:pPr>
        <w:pStyle w:val="BodyText"/>
        <w:tabs>
          <w:tab w:val="left" w:pos="4923"/>
        </w:tabs>
        <w:spacing w:before="111" w:line="184" w:lineRule="auto"/>
        <w:ind w:left="1297" w:right="1458" w:hanging="1273"/>
        <w:rPr>
          <w:rFonts w:ascii="Cambria Math" w:hAnsi="Cambria Math"/>
          <w:position w:val="16"/>
        </w:rPr>
      </w:pPr>
      <w:r>
        <w:br w:type="column"/>
      </w:r>
      <w:r>
        <w:rPr>
          <w:rFonts w:ascii="Cambria Math" w:hAnsi="Cambria Math"/>
        </w:rPr>
        <w:t>Absorbance of control − Absorbance of sample Absorbance of control</w:t>
      </w:r>
      <w:r>
        <w:rPr>
          <w:rFonts w:ascii="Cambria Math" w:hAnsi="Cambria Math"/>
        </w:rPr>
        <w:tab/>
      </w:r>
      <w:r>
        <w:rPr>
          <w:rFonts w:ascii="Cambria Math" w:hAnsi="Cambria Math"/>
          <w:position w:val="16"/>
        </w:rPr>
        <w:t>x</w:t>
      </w:r>
      <w:r>
        <w:rPr>
          <w:rFonts w:ascii="Cambria Math" w:hAnsi="Cambria Math"/>
          <w:spacing w:val="-14"/>
          <w:position w:val="16"/>
        </w:rPr>
        <w:t xml:space="preserve"> </w:t>
      </w:r>
      <w:r>
        <w:rPr>
          <w:rFonts w:ascii="Cambria Math" w:hAnsi="Cambria Math"/>
          <w:position w:val="16"/>
        </w:rPr>
        <w:t>100</w:t>
      </w:r>
    </w:p>
    <w:p w14:paraId="22ADB4CB" w14:textId="77777777" w:rsidR="00BB0098" w:rsidRDefault="00BB0098">
      <w:pPr>
        <w:pStyle w:val="BodyText"/>
        <w:spacing w:line="184" w:lineRule="auto"/>
        <w:rPr>
          <w:rFonts w:ascii="Cambria Math" w:hAnsi="Cambria Math"/>
          <w:position w:val="16"/>
        </w:rPr>
        <w:sectPr w:rsidR="00BB0098">
          <w:type w:val="continuous"/>
          <w:pgSz w:w="11910" w:h="16840"/>
          <w:pgMar w:top="1340" w:right="283" w:bottom="280" w:left="425" w:header="720" w:footer="720" w:gutter="0"/>
          <w:cols w:num="2" w:space="720" w:equalWidth="0">
            <w:col w:w="4197" w:space="40"/>
            <w:col w:w="6965"/>
          </w:cols>
        </w:sectPr>
      </w:pPr>
    </w:p>
    <w:p w14:paraId="7CFD8AB6" w14:textId="77777777" w:rsidR="00BB0098" w:rsidRDefault="00BB0098">
      <w:pPr>
        <w:pStyle w:val="BodyText"/>
        <w:spacing w:before="140"/>
        <w:rPr>
          <w:rFonts w:ascii="Cambria Math"/>
          <w:sz w:val="20"/>
        </w:rPr>
      </w:pPr>
    </w:p>
    <w:p w14:paraId="25BF6673" w14:textId="77777777" w:rsidR="00BB0098" w:rsidRDefault="000B65B4">
      <w:pPr>
        <w:pStyle w:val="BodyText"/>
        <w:ind w:left="538"/>
        <w:rPr>
          <w:rFonts w:ascii="Cambria Math"/>
          <w:sz w:val="20"/>
        </w:rPr>
      </w:pPr>
      <w:r>
        <w:rPr>
          <w:rFonts w:ascii="Cambria Math"/>
          <w:noProof/>
          <w:sz w:val="20"/>
          <w:lang w:val="en-IN" w:eastAsia="en-IN"/>
        </w:rPr>
        <mc:AlternateContent>
          <mc:Choice Requires="wps">
            <w:drawing>
              <wp:inline distT="0" distB="0" distL="0" distR="0" wp14:anchorId="6275AA18" wp14:editId="570B39A7">
                <wp:extent cx="6459220" cy="422909"/>
                <wp:effectExtent l="9525" t="0" r="0" b="15240"/>
                <wp:docPr id="80" name="Text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9220" cy="422909"/>
                        </a:xfrm>
                        <a:prstGeom prst="rect">
                          <a:avLst/>
                        </a:prstGeom>
                        <a:ln w="12700">
                          <a:solidFill>
                            <a:srgbClr val="000000"/>
                          </a:solidFill>
                          <a:prstDash val="solid"/>
                        </a:ln>
                      </wps:spPr>
                      <wps:txbx>
                        <w:txbxContent>
                          <w:p w14:paraId="0ED705C0" w14:textId="77777777" w:rsidR="00D96322" w:rsidRDefault="00D96322">
                            <w:pPr>
                              <w:pStyle w:val="BodyText"/>
                              <w:spacing w:before="68"/>
                              <w:ind w:left="145"/>
                            </w:pPr>
                            <w:r>
                              <w:rPr>
                                <w:color w:val="1F2023"/>
                              </w:rPr>
                              <w:t>0.1mlEDTA+</w:t>
                            </w:r>
                            <w:r>
                              <w:rPr>
                                <w:color w:val="1F2023"/>
                                <w:spacing w:val="-6"/>
                              </w:rPr>
                              <w:t xml:space="preserve"> </w:t>
                            </w:r>
                            <w:r>
                              <w:rPr>
                                <w:color w:val="1F2023"/>
                              </w:rPr>
                              <w:t>+0.1ml</w:t>
                            </w:r>
                            <w:r>
                              <w:rPr>
                                <w:color w:val="1F2023"/>
                                <w:spacing w:val="-12"/>
                              </w:rPr>
                              <w:t xml:space="preserve"> </w:t>
                            </w:r>
                            <w:r>
                              <w:rPr>
                                <w:color w:val="1F2023"/>
                              </w:rPr>
                              <w:t>Riboflavin+0.1</w:t>
                            </w:r>
                            <w:r>
                              <w:rPr>
                                <w:color w:val="1F2023"/>
                                <w:spacing w:val="-1"/>
                              </w:rPr>
                              <w:t xml:space="preserve"> </w:t>
                            </w:r>
                            <w:r>
                              <w:rPr>
                                <w:color w:val="1F2023"/>
                              </w:rPr>
                              <w:t>ml</w:t>
                            </w:r>
                            <w:r>
                              <w:rPr>
                                <w:color w:val="1F2023"/>
                                <w:spacing w:val="-9"/>
                              </w:rPr>
                              <w:t xml:space="preserve"> </w:t>
                            </w:r>
                            <w:proofErr w:type="spellStart"/>
                            <w:r>
                              <w:rPr>
                                <w:color w:val="1F2023"/>
                              </w:rPr>
                              <w:t>nitrobluetetrazolium</w:t>
                            </w:r>
                            <w:proofErr w:type="spellEnd"/>
                            <w:r>
                              <w:rPr>
                                <w:color w:val="1F2023"/>
                              </w:rPr>
                              <w:t>+</w:t>
                            </w:r>
                            <w:r>
                              <w:rPr>
                                <w:color w:val="1F2023"/>
                                <w:spacing w:val="2"/>
                              </w:rPr>
                              <w:t xml:space="preserve"> </w:t>
                            </w:r>
                            <w:r>
                              <w:t>various</w:t>
                            </w:r>
                            <w:r>
                              <w:rPr>
                                <w:spacing w:val="-6"/>
                              </w:rPr>
                              <w:t xml:space="preserve"> </w:t>
                            </w:r>
                            <w:r>
                              <w:t>concentrations</w:t>
                            </w:r>
                            <w:r>
                              <w:rPr>
                                <w:spacing w:val="-7"/>
                              </w:rPr>
                              <w:t xml:space="preserve"> </w:t>
                            </w:r>
                            <w:r>
                              <w:t>(20–100</w:t>
                            </w:r>
                            <w:r>
                              <w:rPr>
                                <w:color w:val="1F2023"/>
                              </w:rPr>
                              <w:t>μgml</w:t>
                            </w:r>
                            <w:r>
                              <w:rPr>
                                <w:color w:val="1F2023"/>
                                <w:vertAlign w:val="superscript"/>
                              </w:rPr>
                              <w:t>-</w:t>
                            </w:r>
                            <w:r>
                              <w:rPr>
                                <w:color w:val="1F2023"/>
                                <w:spacing w:val="-5"/>
                                <w:vertAlign w:val="superscript"/>
                              </w:rPr>
                              <w:t>1</w:t>
                            </w:r>
                            <w:r>
                              <w:rPr>
                                <w:spacing w:val="-5"/>
                              </w:rPr>
                              <w:t>)</w:t>
                            </w:r>
                          </w:p>
                        </w:txbxContent>
                      </wps:txbx>
                      <wps:bodyPr wrap="square" lIns="0" tIns="0" rIns="0" bIns="0" rtlCol="0">
                        <a:noAutofit/>
                      </wps:bodyPr>
                    </wps:wsp>
                  </a:graphicData>
                </a:graphic>
              </wp:inline>
            </w:drawing>
          </mc:Choice>
          <mc:Fallback>
            <w:pict>
              <v:shape w14:anchorId="6275AA18" id="Textbox 80" o:spid="_x0000_s1045" type="#_x0000_t202" style="width:508.6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" filled="f" strokeweight="1pt">
                <v:path arrowok="t"/>
                <v:textbox inset="0,0,0,0">
                  <w:txbxContent>
                    <w:p w14:paraId="0ED705C0" w14:textId="77777777" w:rsidR="00D96322" w:rsidRDefault="00D96322">
                      <w:pPr>
                        <w:pStyle w:val="BodyText"/>
                        <w:spacing w:before="68"/>
                        <w:ind w:left="145"/>
                      </w:pPr>
                      <w:r>
                        <w:rPr>
                          <w:color w:val="1F2023"/>
                        </w:rPr>
                        <w:t>0.1mlEDTA+</w:t>
                      </w:r>
                      <w:r>
                        <w:rPr>
                          <w:color w:val="1F2023"/>
                          <w:spacing w:val="-6"/>
                        </w:rPr>
                        <w:t xml:space="preserve"> </w:t>
                      </w:r>
                      <w:r>
                        <w:rPr>
                          <w:color w:val="1F2023"/>
                        </w:rPr>
                        <w:t>+0.1ml</w:t>
                      </w:r>
                      <w:r>
                        <w:rPr>
                          <w:color w:val="1F2023"/>
                          <w:spacing w:val="-12"/>
                        </w:rPr>
                        <w:t xml:space="preserve"> </w:t>
                      </w:r>
                      <w:r>
                        <w:rPr>
                          <w:color w:val="1F2023"/>
                        </w:rPr>
                        <w:t>Riboflavin+0.1</w:t>
                      </w:r>
                      <w:r>
                        <w:rPr>
                          <w:color w:val="1F2023"/>
                          <w:spacing w:val="-1"/>
                        </w:rPr>
                        <w:t xml:space="preserve"> </w:t>
                      </w:r>
                      <w:r>
                        <w:rPr>
                          <w:color w:val="1F2023"/>
                        </w:rPr>
                        <w:t>ml</w:t>
                      </w:r>
                      <w:r>
                        <w:rPr>
                          <w:color w:val="1F2023"/>
                          <w:spacing w:val="-9"/>
                        </w:rPr>
                        <w:t xml:space="preserve"> </w:t>
                      </w:r>
                      <w:proofErr w:type="spellStart"/>
                      <w:r>
                        <w:rPr>
                          <w:color w:val="1F2023"/>
                        </w:rPr>
                        <w:t>nitrobluetetrazolium</w:t>
                      </w:r>
                      <w:proofErr w:type="spellEnd"/>
                      <w:r>
                        <w:rPr>
                          <w:color w:val="1F2023"/>
                        </w:rPr>
                        <w:t>+</w:t>
                      </w:r>
                      <w:r>
                        <w:rPr>
                          <w:color w:val="1F2023"/>
                          <w:spacing w:val="2"/>
                        </w:rPr>
                        <w:t xml:space="preserve"> </w:t>
                      </w:r>
                      <w:r>
                        <w:t>various</w:t>
                      </w:r>
                      <w:r>
                        <w:rPr>
                          <w:spacing w:val="-6"/>
                        </w:rPr>
                        <w:t xml:space="preserve"> </w:t>
                      </w:r>
                      <w:r>
                        <w:t>concentrations</w:t>
                      </w:r>
                      <w:r>
                        <w:rPr>
                          <w:spacing w:val="-7"/>
                        </w:rPr>
                        <w:t xml:space="preserve"> </w:t>
                      </w:r>
                      <w:r>
                        <w:t>(20–100</w:t>
                      </w:r>
                      <w:r>
                        <w:rPr>
                          <w:color w:val="1F2023"/>
                        </w:rPr>
                        <w:t>μgml</w:t>
                      </w:r>
                      <w:r>
                        <w:rPr>
                          <w:color w:val="1F2023"/>
                          <w:vertAlign w:val="superscript"/>
                        </w:rPr>
                        <w:t>-</w:t>
                      </w:r>
                      <w:r>
                        <w:rPr>
                          <w:color w:val="1F2023"/>
                          <w:spacing w:val="-5"/>
                          <w:vertAlign w:val="superscript"/>
                        </w:rPr>
                        <w:t>1</w:t>
                      </w:r>
                      <w:r>
                        <w:rPr>
                          <w:spacing w:val="-5"/>
                        </w:rPr>
                        <w:t>)</w:t>
                      </w:r>
                    </w:p>
                  </w:txbxContent>
                </v:textbox>
                <w10:anchorlock/>
              </v:shape>
            </w:pict>
          </mc:Fallback>
        </mc:AlternateContent>
      </w:r>
    </w:p>
    <w:p w14:paraId="3ACA06D8" w14:textId="77777777" w:rsidR="00BB0098" w:rsidRDefault="000B65B4">
      <w:pPr>
        <w:pStyle w:val="BodyText"/>
        <w:ind w:left="538"/>
        <w:rPr>
          <w:rFonts w:ascii="Cambria Math"/>
          <w:sz w:val="20"/>
        </w:rPr>
      </w:pPr>
      <w:r>
        <w:rPr>
          <w:rFonts w:ascii="Cambria Math"/>
          <w:noProof/>
          <w:sz w:val="20"/>
          <w:lang w:val="en-IN" w:eastAsia="en-IN"/>
        </w:rPr>
        <mc:AlternateContent>
          <mc:Choice Requires="wpg">
            <w:drawing>
              <wp:inline distT="0" distB="0" distL="0" distR="0" wp14:anchorId="64AF9AD3" wp14:editId="3FD384B7">
                <wp:extent cx="6490335" cy="1905635"/>
                <wp:effectExtent l="0" t="0" r="0" b="8889"/>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90335" cy="1905635"/>
                          <a:chOff x="0" y="0"/>
                          <a:chExt cx="6490335" cy="1905635"/>
                        </a:xfrm>
                      </wpg:grpSpPr>
                      <wps:wsp>
                        <wps:cNvPr id="82" name="Graphic 82"/>
                        <wps:cNvSpPr/>
                        <wps:spPr>
                          <a:xfrm>
                            <a:off x="3209925"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83" name="Graphic 83"/>
                        <wps:cNvSpPr/>
                        <wps:spPr>
                          <a:xfrm>
                            <a:off x="3209925"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84" name="Graphic 84"/>
                        <wps:cNvSpPr/>
                        <wps:spPr>
                          <a:xfrm>
                            <a:off x="3222625" y="653287"/>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85" name="Graphic 85"/>
                        <wps:cNvSpPr/>
                        <wps:spPr>
                          <a:xfrm>
                            <a:off x="3222625" y="653287"/>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86" name="Graphic 86"/>
                        <wps:cNvSpPr/>
                        <wps:spPr>
                          <a:xfrm>
                            <a:off x="3218814" y="1283842"/>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87" name="Graphic 87"/>
                        <wps:cNvSpPr/>
                        <wps:spPr>
                          <a:xfrm>
                            <a:off x="3218814" y="1283842"/>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88" name="Graphic 88"/>
                        <wps:cNvSpPr/>
                        <wps:spPr>
                          <a:xfrm>
                            <a:off x="18415" y="1476247"/>
                            <a:ext cx="6465570" cy="422909"/>
                          </a:xfrm>
                          <a:custGeom>
                            <a:avLst/>
                            <a:gdLst/>
                            <a:ahLst/>
                            <a:cxnLst/>
                            <a:rect l="l" t="t" r="r" b="b"/>
                            <a:pathLst>
                              <a:path w="6465570" h="422909">
                                <a:moveTo>
                                  <a:pt x="6465570" y="0"/>
                                </a:moveTo>
                                <a:lnTo>
                                  <a:pt x="0" y="0"/>
                                </a:lnTo>
                                <a:lnTo>
                                  <a:pt x="0" y="422910"/>
                                </a:lnTo>
                                <a:lnTo>
                                  <a:pt x="6465570" y="422910"/>
                                </a:lnTo>
                                <a:lnTo>
                                  <a:pt x="6465570" y="0"/>
                                </a:lnTo>
                                <a:close/>
                              </a:path>
                            </a:pathLst>
                          </a:custGeom>
                          <a:solidFill>
                            <a:srgbClr val="FFFFFF"/>
                          </a:solidFill>
                        </wps:spPr>
                        <wps:bodyPr wrap="square" lIns="0" tIns="0" rIns="0" bIns="0" rtlCol="0">
                          <a:prstTxWarp prst="textNoShape">
                            <a:avLst/>
                          </a:prstTxWarp>
                          <a:noAutofit/>
                        </wps:bodyPr>
                      </wps:wsp>
                      <wps:wsp>
                        <wps:cNvPr id="89" name="Textbox 89"/>
                        <wps:cNvSpPr txBox="1"/>
                        <wps:spPr>
                          <a:xfrm>
                            <a:off x="24129" y="852677"/>
                            <a:ext cx="6440805" cy="422909"/>
                          </a:xfrm>
                          <a:prstGeom prst="rect">
                            <a:avLst/>
                          </a:prstGeom>
                          <a:ln w="12700">
                            <a:solidFill>
                              <a:srgbClr val="000000"/>
                            </a:solidFill>
                            <a:prstDash val="solid"/>
                          </a:ln>
                        </wps:spPr>
                        <wps:txbx>
                          <w:txbxContent>
                            <w:p w14:paraId="44ED95B9" w14:textId="77777777" w:rsidR="00D96322" w:rsidRDefault="00D96322">
                              <w:pPr>
                                <w:spacing w:before="98"/>
                                <w:ind w:left="991"/>
                                <w:rPr>
                                  <w:sz w:val="24"/>
                                </w:rPr>
                              </w:pPr>
                              <w:r>
                                <w:rPr>
                                  <w:color w:val="1F2023"/>
                                  <w:sz w:val="24"/>
                                </w:rPr>
                                <w:t>The</w:t>
                              </w:r>
                              <w:r>
                                <w:rPr>
                                  <w:color w:val="1F2023"/>
                                  <w:spacing w:val="-11"/>
                                  <w:sz w:val="24"/>
                                </w:rPr>
                                <w:t xml:space="preserve"> </w:t>
                              </w:r>
                              <w:r>
                                <w:rPr>
                                  <w:color w:val="1F2023"/>
                                  <w:sz w:val="24"/>
                                </w:rPr>
                                <w:t>tubes</w:t>
                              </w:r>
                              <w:r>
                                <w:rPr>
                                  <w:color w:val="1F2023"/>
                                  <w:spacing w:val="-5"/>
                                  <w:sz w:val="24"/>
                                </w:rPr>
                                <w:t xml:space="preserve"> </w:t>
                              </w:r>
                              <w:r>
                                <w:rPr>
                                  <w:color w:val="1F2023"/>
                                  <w:sz w:val="24"/>
                                </w:rPr>
                                <w:t>uniformly</w:t>
                              </w:r>
                              <w:r>
                                <w:rPr>
                                  <w:color w:val="1F2023"/>
                                  <w:spacing w:val="-3"/>
                                  <w:sz w:val="24"/>
                                </w:rPr>
                                <w:t xml:space="preserve"> </w:t>
                              </w:r>
                              <w:r>
                                <w:rPr>
                                  <w:color w:val="1F2023"/>
                                  <w:sz w:val="24"/>
                                </w:rPr>
                                <w:t>illuminated</w:t>
                              </w:r>
                              <w:r>
                                <w:rPr>
                                  <w:color w:val="1F2023"/>
                                  <w:spacing w:val="-4"/>
                                  <w:sz w:val="24"/>
                                </w:rPr>
                                <w:t xml:space="preserve"> </w:t>
                              </w:r>
                              <w:r>
                                <w:rPr>
                                  <w:color w:val="1F2023"/>
                                  <w:sz w:val="24"/>
                                </w:rPr>
                                <w:t>with</w:t>
                              </w:r>
                              <w:r>
                                <w:rPr>
                                  <w:color w:val="1F2023"/>
                                  <w:spacing w:val="-3"/>
                                  <w:sz w:val="24"/>
                                </w:rPr>
                                <w:t xml:space="preserve"> </w:t>
                              </w:r>
                              <w:r>
                                <w:rPr>
                                  <w:color w:val="1F2023"/>
                                  <w:sz w:val="24"/>
                                </w:rPr>
                                <w:t>incandescent</w:t>
                              </w:r>
                              <w:r>
                                <w:rPr>
                                  <w:color w:val="1F2023"/>
                                  <w:spacing w:val="2"/>
                                  <w:sz w:val="24"/>
                                </w:rPr>
                                <w:t xml:space="preserve"> </w:t>
                              </w:r>
                              <w:r>
                                <w:rPr>
                                  <w:color w:val="1F2023"/>
                                  <w:sz w:val="24"/>
                                </w:rPr>
                                <w:t>lamp for</w:t>
                              </w:r>
                              <w:r>
                                <w:rPr>
                                  <w:color w:val="1F2023"/>
                                  <w:spacing w:val="-2"/>
                                  <w:sz w:val="24"/>
                                </w:rPr>
                                <w:t xml:space="preserve"> </w:t>
                              </w:r>
                              <w:r>
                                <w:rPr>
                                  <w:color w:val="1F2023"/>
                                  <w:sz w:val="24"/>
                                </w:rPr>
                                <w:t>15</w:t>
                              </w:r>
                              <w:r>
                                <w:rPr>
                                  <w:color w:val="1F2023"/>
                                  <w:spacing w:val="-3"/>
                                  <w:sz w:val="24"/>
                                </w:rPr>
                                <w:t xml:space="preserve"> </w:t>
                              </w:r>
                              <w:r>
                                <w:rPr>
                                  <w:color w:val="1F2023"/>
                                  <w:spacing w:val="-2"/>
                                  <w:sz w:val="24"/>
                                </w:rPr>
                                <w:t>minutes</w:t>
                              </w:r>
                            </w:p>
                          </w:txbxContent>
                        </wps:txbx>
                        <wps:bodyPr wrap="square" lIns="0" tIns="0" rIns="0" bIns="0" rtlCol="0">
                          <a:noAutofit/>
                        </wps:bodyPr>
                      </wps:wsp>
                      <wps:wsp>
                        <wps:cNvPr id="90" name="Textbox 90"/>
                        <wps:cNvSpPr txBox="1"/>
                        <wps:spPr>
                          <a:xfrm>
                            <a:off x="6350" y="234315"/>
                            <a:ext cx="6452870" cy="422909"/>
                          </a:xfrm>
                          <a:prstGeom prst="rect">
                            <a:avLst/>
                          </a:prstGeom>
                          <a:ln w="12700">
                            <a:solidFill>
                              <a:srgbClr val="000000"/>
                            </a:solidFill>
                            <a:prstDash val="solid"/>
                          </a:ln>
                        </wps:spPr>
                        <wps:txbx>
                          <w:txbxContent>
                            <w:p w14:paraId="302316C8" w14:textId="77777777" w:rsidR="00D96322" w:rsidRDefault="00D96322">
                              <w:pPr>
                                <w:spacing w:before="68"/>
                                <w:ind w:right="666"/>
                                <w:jc w:val="center"/>
                                <w:rPr>
                                  <w:sz w:val="24"/>
                                </w:rPr>
                              </w:pPr>
                              <w:r>
                                <w:rPr>
                                  <w:color w:val="1F2023"/>
                                  <w:sz w:val="24"/>
                                </w:rPr>
                                <w:t>Make</w:t>
                              </w:r>
                              <w:r>
                                <w:rPr>
                                  <w:color w:val="1F2023"/>
                                  <w:spacing w:val="-2"/>
                                  <w:sz w:val="24"/>
                                </w:rPr>
                                <w:t xml:space="preserve"> </w:t>
                              </w:r>
                              <w:r>
                                <w:rPr>
                                  <w:color w:val="1F2023"/>
                                  <w:sz w:val="24"/>
                                </w:rPr>
                                <w:t>final</w:t>
                              </w:r>
                              <w:r>
                                <w:rPr>
                                  <w:color w:val="1F2023"/>
                                  <w:spacing w:val="-1"/>
                                  <w:sz w:val="24"/>
                                </w:rPr>
                                <w:t xml:space="preserve"> </w:t>
                              </w:r>
                              <w:r>
                                <w:rPr>
                                  <w:color w:val="1F2023"/>
                                  <w:sz w:val="24"/>
                                </w:rPr>
                                <w:t>volume</w:t>
                              </w:r>
                              <w:r>
                                <w:rPr>
                                  <w:color w:val="1F2023"/>
                                  <w:spacing w:val="-1"/>
                                  <w:sz w:val="24"/>
                                </w:rPr>
                                <w:t xml:space="preserve"> </w:t>
                              </w:r>
                              <w:r>
                                <w:rPr>
                                  <w:color w:val="1F2023"/>
                                  <w:sz w:val="24"/>
                                </w:rPr>
                                <w:t>of</w:t>
                              </w:r>
                              <w:r>
                                <w:rPr>
                                  <w:color w:val="1F2023"/>
                                  <w:spacing w:val="-9"/>
                                  <w:sz w:val="24"/>
                                </w:rPr>
                                <w:t xml:space="preserve"> </w:t>
                              </w:r>
                              <w:r>
                                <w:rPr>
                                  <w:color w:val="1F2023"/>
                                  <w:sz w:val="24"/>
                                </w:rPr>
                                <w:t>3</w:t>
                              </w:r>
                              <w:r>
                                <w:rPr>
                                  <w:color w:val="1F2023"/>
                                  <w:spacing w:val="4"/>
                                  <w:sz w:val="24"/>
                                </w:rPr>
                                <w:t xml:space="preserve"> </w:t>
                              </w:r>
                              <w:r>
                                <w:rPr>
                                  <w:color w:val="1F2023"/>
                                  <w:spacing w:val="-5"/>
                                  <w:sz w:val="24"/>
                                </w:rPr>
                                <w:t>ml</w:t>
                              </w:r>
                            </w:p>
                          </w:txbxContent>
                        </wps:txbx>
                        <wps:bodyPr wrap="square" lIns="0" tIns="0" rIns="0" bIns="0" rtlCol="0">
                          <a:noAutofit/>
                        </wps:bodyPr>
                      </wps:wsp>
                      <wps:wsp>
                        <wps:cNvPr id="91" name="Textbox 91"/>
                        <wps:cNvSpPr txBox="1"/>
                        <wps:spPr>
                          <a:xfrm>
                            <a:off x="18415" y="1476247"/>
                            <a:ext cx="6465570" cy="422909"/>
                          </a:xfrm>
                          <a:prstGeom prst="rect">
                            <a:avLst/>
                          </a:prstGeom>
                          <a:ln w="12700">
                            <a:solidFill>
                              <a:srgbClr val="000000"/>
                            </a:solidFill>
                            <a:prstDash val="solid"/>
                          </a:ln>
                        </wps:spPr>
                        <wps:txbx>
                          <w:txbxContent>
                            <w:p w14:paraId="6F966179" w14:textId="77777777" w:rsidR="00D96322" w:rsidRDefault="00D96322">
                              <w:pPr>
                                <w:spacing w:before="105"/>
                                <w:ind w:left="3209"/>
                                <w:rPr>
                                  <w:sz w:val="24"/>
                                </w:rPr>
                              </w:pPr>
                              <w:r>
                                <w:rPr>
                                  <w:color w:val="1F2023"/>
                                  <w:sz w:val="24"/>
                                </w:rPr>
                                <w:t>Absorbance</w:t>
                              </w:r>
                              <w:r>
                                <w:rPr>
                                  <w:color w:val="1F2023"/>
                                  <w:spacing w:val="-3"/>
                                  <w:sz w:val="24"/>
                                </w:rPr>
                                <w:t xml:space="preserve"> </w:t>
                              </w:r>
                              <w:r>
                                <w:rPr>
                                  <w:color w:val="1F2023"/>
                                  <w:sz w:val="24"/>
                                </w:rPr>
                                <w:t>measured</w:t>
                              </w:r>
                              <w:r>
                                <w:rPr>
                                  <w:color w:val="1F2023"/>
                                  <w:spacing w:val="-4"/>
                                  <w:sz w:val="24"/>
                                </w:rPr>
                                <w:t xml:space="preserve"> </w:t>
                              </w:r>
                              <w:r>
                                <w:rPr>
                                  <w:color w:val="1F2023"/>
                                  <w:sz w:val="24"/>
                                </w:rPr>
                                <w:t>at</w:t>
                              </w:r>
                              <w:r>
                                <w:rPr>
                                  <w:color w:val="1F2023"/>
                                  <w:spacing w:val="1"/>
                                  <w:sz w:val="24"/>
                                </w:rPr>
                                <w:t xml:space="preserve"> </w:t>
                              </w:r>
                              <w:r>
                                <w:rPr>
                                  <w:color w:val="1F2023"/>
                                  <w:sz w:val="24"/>
                                </w:rPr>
                                <w:t>530</w:t>
                              </w:r>
                              <w:r>
                                <w:rPr>
                                  <w:color w:val="1F2023"/>
                                  <w:spacing w:val="-8"/>
                                  <w:sz w:val="24"/>
                                </w:rPr>
                                <w:t xml:space="preserve"> </w:t>
                              </w:r>
                              <w:r>
                                <w:rPr>
                                  <w:color w:val="1F2023"/>
                                  <w:spacing w:val="-5"/>
                                  <w:sz w:val="24"/>
                                </w:rPr>
                                <w:t>nm</w:t>
                              </w:r>
                            </w:p>
                          </w:txbxContent>
                        </wps:txbx>
                        <wps:bodyPr wrap="square" lIns="0" tIns="0" rIns="0" bIns="0" rtlCol="0">
                          <a:noAutofit/>
                        </wps:bodyPr>
                      </wps:wsp>
                    </wpg:wgp>
                  </a:graphicData>
                </a:graphic>
              </wp:inline>
            </w:drawing>
          </mc:Choice>
          <mc:Fallback>
            <w:pict>
              <v:group w14:anchorId="64AF9AD3" id="Group 81" o:spid="_x0000_s1046" style="width:511.05pt;height:150.05pt;mso-position-horizontal-relative:char;mso-position-vertical-relative:line" coordsize="64903,19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">
                <v:shape id="Graphic 82" o:spid="_x0000_s1047" style="position:absolute;left:3209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" path="m202437,l67437,r,101600l,101600,134874,203200,269875,101600r-67438,l202437,xe" fillcolor="black" stroked="f">
                  <v:path arrowok="t"/>
                </v:shape>
                <v:shape id="Graphic 83" o:spid="_x0000_s1048" style="position:absolute;left:3209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" path="m,101600r67437,l67437,,202437,r,101600l269875,101600,134874,203200,,101600xe" filled="f" strokeweight="1pt">
                  <v:path arrowok="t"/>
                </v:shape>
                <v:shape id="Graphic 84" o:spid="_x0000_s1049" style="position:absolute;left:32226;top:6532;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" path="m202437,l67437,r,101600l,101600,134874,203200,269875,101600r-67438,l202437,xe" fillcolor="black" stroked="f">
                  <v:path arrowok="t"/>
                </v:shape>
                <v:shape id="Graphic 85" o:spid="_x0000_s1050" style="position:absolute;left:32226;top:6532;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" path="m,101600r67437,l67437,,202437,r,101600l269875,101600,134874,203200,,101600xe" filled="f" strokeweight="1pt">
                  <v:path arrowok="t"/>
                </v:shape>
                <v:shape id="Graphic 86" o:spid="_x0000_s1051" style="position:absolute;left:32188;top:12838;width:2698;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" path="m202437,l67437,r,101600l,101600,135000,203200,269875,101600r-67438,l202437,xe" fillcolor="black" stroked="f">
                  <v:path arrowok="t"/>
                </v:shape>
                <v:shape id="Graphic 87" o:spid="_x0000_s1052" style="position:absolute;left:32188;top:12838;width:2698;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" path="m,101600r67437,l67437,,202437,r,101600l269875,101600,135000,203200,,101600xe" filled="f" strokeweight="1pt">
                  <v:path arrowok="t"/>
                </v:shape>
                <v:shape id="Graphic 88" o:spid="_x0000_s1053" style="position:absolute;left:184;top:14762;width:64655;height:4229;visibility:visible;mso-wrap-style:square;v-text-anchor:top" coordsize="6465570,42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" path="m6465570,l,,,422910r6465570,l6465570,xe" stroked="f">
                  <v:path arrowok="t"/>
                </v:shape>
                <v:shape id="Textbox 89" o:spid="_x0000_s1054" type="#_x0000_t202" style="position:absolute;left:241;top:8526;width:64408;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" filled="f" strokeweight="1pt">
                  <v:textbox inset="0,0,0,0">
                    <w:txbxContent>
                      <w:p w14:paraId="44ED95B9" w14:textId="77777777" w:rsidR="00D96322" w:rsidRDefault="00D96322">
                        <w:pPr>
                          <w:spacing w:before="98"/>
                          <w:ind w:left="991"/>
                          <w:rPr>
                            <w:sz w:val="24"/>
                          </w:rPr>
                        </w:pPr>
                        <w:r>
                          <w:rPr>
                            <w:color w:val="1F2023"/>
                            <w:sz w:val="24"/>
                          </w:rPr>
                          <w:t>The</w:t>
                        </w:r>
                        <w:r>
                          <w:rPr>
                            <w:color w:val="1F2023"/>
                            <w:spacing w:val="-11"/>
                            <w:sz w:val="24"/>
                          </w:rPr>
                          <w:t xml:space="preserve"> </w:t>
                        </w:r>
                        <w:r>
                          <w:rPr>
                            <w:color w:val="1F2023"/>
                            <w:sz w:val="24"/>
                          </w:rPr>
                          <w:t>tubes</w:t>
                        </w:r>
                        <w:r>
                          <w:rPr>
                            <w:color w:val="1F2023"/>
                            <w:spacing w:val="-5"/>
                            <w:sz w:val="24"/>
                          </w:rPr>
                          <w:t xml:space="preserve"> </w:t>
                        </w:r>
                        <w:r>
                          <w:rPr>
                            <w:color w:val="1F2023"/>
                            <w:sz w:val="24"/>
                          </w:rPr>
                          <w:t>uniformly</w:t>
                        </w:r>
                        <w:r>
                          <w:rPr>
                            <w:color w:val="1F2023"/>
                            <w:spacing w:val="-3"/>
                            <w:sz w:val="24"/>
                          </w:rPr>
                          <w:t xml:space="preserve"> </w:t>
                        </w:r>
                        <w:r>
                          <w:rPr>
                            <w:color w:val="1F2023"/>
                            <w:sz w:val="24"/>
                          </w:rPr>
                          <w:t>illuminated</w:t>
                        </w:r>
                        <w:r>
                          <w:rPr>
                            <w:color w:val="1F2023"/>
                            <w:spacing w:val="-4"/>
                            <w:sz w:val="24"/>
                          </w:rPr>
                          <w:t xml:space="preserve"> </w:t>
                        </w:r>
                        <w:r>
                          <w:rPr>
                            <w:color w:val="1F2023"/>
                            <w:sz w:val="24"/>
                          </w:rPr>
                          <w:t>with</w:t>
                        </w:r>
                        <w:r>
                          <w:rPr>
                            <w:color w:val="1F2023"/>
                            <w:spacing w:val="-3"/>
                            <w:sz w:val="24"/>
                          </w:rPr>
                          <w:t xml:space="preserve"> </w:t>
                        </w:r>
                        <w:r>
                          <w:rPr>
                            <w:color w:val="1F2023"/>
                            <w:sz w:val="24"/>
                          </w:rPr>
                          <w:t>incandescent</w:t>
                        </w:r>
                        <w:r>
                          <w:rPr>
                            <w:color w:val="1F2023"/>
                            <w:spacing w:val="2"/>
                            <w:sz w:val="24"/>
                          </w:rPr>
                          <w:t xml:space="preserve"> </w:t>
                        </w:r>
                        <w:r>
                          <w:rPr>
                            <w:color w:val="1F2023"/>
                            <w:sz w:val="24"/>
                          </w:rPr>
                          <w:t>lamp for</w:t>
                        </w:r>
                        <w:r>
                          <w:rPr>
                            <w:color w:val="1F2023"/>
                            <w:spacing w:val="-2"/>
                            <w:sz w:val="24"/>
                          </w:rPr>
                          <w:t xml:space="preserve"> </w:t>
                        </w:r>
                        <w:r>
                          <w:rPr>
                            <w:color w:val="1F2023"/>
                            <w:sz w:val="24"/>
                          </w:rPr>
                          <w:t>15</w:t>
                        </w:r>
                        <w:r>
                          <w:rPr>
                            <w:color w:val="1F2023"/>
                            <w:spacing w:val="-3"/>
                            <w:sz w:val="24"/>
                          </w:rPr>
                          <w:t xml:space="preserve"> </w:t>
                        </w:r>
                        <w:r>
                          <w:rPr>
                            <w:color w:val="1F2023"/>
                            <w:spacing w:val="-2"/>
                            <w:sz w:val="24"/>
                          </w:rPr>
                          <w:t>minutes</w:t>
                        </w:r>
                      </w:p>
                    </w:txbxContent>
                  </v:textbox>
                </v:shape>
                <v:shape id="Textbox 90" o:spid="_x0000_s1055" type="#_x0000_t202" style="position:absolute;left:63;top:2343;width:64529;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" filled="f" strokeweight="1pt">
                  <v:textbox inset="0,0,0,0">
                    <w:txbxContent>
                      <w:p w14:paraId="302316C8" w14:textId="77777777" w:rsidR="00D96322" w:rsidRDefault="00D96322">
                        <w:pPr>
                          <w:spacing w:before="68"/>
                          <w:ind w:right="666"/>
                          <w:jc w:val="center"/>
                          <w:rPr>
                            <w:sz w:val="24"/>
                          </w:rPr>
                        </w:pPr>
                        <w:r>
                          <w:rPr>
                            <w:color w:val="1F2023"/>
                            <w:sz w:val="24"/>
                          </w:rPr>
                          <w:t>Make</w:t>
                        </w:r>
                        <w:r>
                          <w:rPr>
                            <w:color w:val="1F2023"/>
                            <w:spacing w:val="-2"/>
                            <w:sz w:val="24"/>
                          </w:rPr>
                          <w:t xml:space="preserve"> </w:t>
                        </w:r>
                        <w:r>
                          <w:rPr>
                            <w:color w:val="1F2023"/>
                            <w:sz w:val="24"/>
                          </w:rPr>
                          <w:t>final</w:t>
                        </w:r>
                        <w:r>
                          <w:rPr>
                            <w:color w:val="1F2023"/>
                            <w:spacing w:val="-1"/>
                            <w:sz w:val="24"/>
                          </w:rPr>
                          <w:t xml:space="preserve"> </w:t>
                        </w:r>
                        <w:r>
                          <w:rPr>
                            <w:color w:val="1F2023"/>
                            <w:sz w:val="24"/>
                          </w:rPr>
                          <w:t>volume</w:t>
                        </w:r>
                        <w:r>
                          <w:rPr>
                            <w:color w:val="1F2023"/>
                            <w:spacing w:val="-1"/>
                            <w:sz w:val="24"/>
                          </w:rPr>
                          <w:t xml:space="preserve"> </w:t>
                        </w:r>
                        <w:r>
                          <w:rPr>
                            <w:color w:val="1F2023"/>
                            <w:sz w:val="24"/>
                          </w:rPr>
                          <w:t>of</w:t>
                        </w:r>
                        <w:r>
                          <w:rPr>
                            <w:color w:val="1F2023"/>
                            <w:spacing w:val="-9"/>
                            <w:sz w:val="24"/>
                          </w:rPr>
                          <w:t xml:space="preserve"> </w:t>
                        </w:r>
                        <w:r>
                          <w:rPr>
                            <w:color w:val="1F2023"/>
                            <w:sz w:val="24"/>
                          </w:rPr>
                          <w:t>3</w:t>
                        </w:r>
                        <w:r>
                          <w:rPr>
                            <w:color w:val="1F2023"/>
                            <w:spacing w:val="4"/>
                            <w:sz w:val="24"/>
                          </w:rPr>
                          <w:t xml:space="preserve"> </w:t>
                        </w:r>
                        <w:r>
                          <w:rPr>
                            <w:color w:val="1F2023"/>
                            <w:spacing w:val="-5"/>
                            <w:sz w:val="24"/>
                          </w:rPr>
                          <w:t>ml</w:t>
                        </w:r>
                      </w:p>
                    </w:txbxContent>
                  </v:textbox>
                </v:shape>
                <v:shape id="Textbox 91" o:spid="_x0000_s1056" type="#_x0000_t202" style="position:absolute;left:184;top:14762;width:64655;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" filled="f" strokeweight="1pt">
                  <v:textbox inset="0,0,0,0">
                    <w:txbxContent>
                      <w:p w14:paraId="6F966179" w14:textId="77777777" w:rsidR="00D96322" w:rsidRDefault="00D96322">
                        <w:pPr>
                          <w:spacing w:before="105"/>
                          <w:ind w:left="3209"/>
                          <w:rPr>
                            <w:sz w:val="24"/>
                          </w:rPr>
                        </w:pPr>
                        <w:r>
                          <w:rPr>
                            <w:color w:val="1F2023"/>
                            <w:sz w:val="24"/>
                          </w:rPr>
                          <w:t>Absorbance</w:t>
                        </w:r>
                        <w:r>
                          <w:rPr>
                            <w:color w:val="1F2023"/>
                            <w:spacing w:val="-3"/>
                            <w:sz w:val="24"/>
                          </w:rPr>
                          <w:t xml:space="preserve"> </w:t>
                        </w:r>
                        <w:r>
                          <w:rPr>
                            <w:color w:val="1F2023"/>
                            <w:sz w:val="24"/>
                          </w:rPr>
                          <w:t>measured</w:t>
                        </w:r>
                        <w:r>
                          <w:rPr>
                            <w:color w:val="1F2023"/>
                            <w:spacing w:val="-4"/>
                            <w:sz w:val="24"/>
                          </w:rPr>
                          <w:t xml:space="preserve"> </w:t>
                        </w:r>
                        <w:r>
                          <w:rPr>
                            <w:color w:val="1F2023"/>
                            <w:sz w:val="24"/>
                          </w:rPr>
                          <w:t>at</w:t>
                        </w:r>
                        <w:r>
                          <w:rPr>
                            <w:color w:val="1F2023"/>
                            <w:spacing w:val="1"/>
                            <w:sz w:val="24"/>
                          </w:rPr>
                          <w:t xml:space="preserve"> </w:t>
                        </w:r>
                        <w:r>
                          <w:rPr>
                            <w:color w:val="1F2023"/>
                            <w:sz w:val="24"/>
                          </w:rPr>
                          <w:t>530</w:t>
                        </w:r>
                        <w:r>
                          <w:rPr>
                            <w:color w:val="1F2023"/>
                            <w:spacing w:val="-8"/>
                            <w:sz w:val="24"/>
                          </w:rPr>
                          <w:t xml:space="preserve"> </w:t>
                        </w:r>
                        <w:r>
                          <w:rPr>
                            <w:color w:val="1F2023"/>
                            <w:spacing w:val="-5"/>
                            <w:sz w:val="24"/>
                          </w:rPr>
                          <w:t>nm</w:t>
                        </w:r>
                      </w:p>
                    </w:txbxContent>
                  </v:textbox>
                </v:shape>
                <w10:anchorlock/>
              </v:group>
            </w:pict>
          </mc:Fallback>
        </mc:AlternateContent>
      </w:r>
    </w:p>
    <w:p w14:paraId="77CEFB37" w14:textId="77777777" w:rsidR="00355290" w:rsidRDefault="00355290" w:rsidP="00BE025A">
      <w:pPr>
        <w:tabs>
          <w:tab w:val="left" w:pos="1557"/>
        </w:tabs>
        <w:rPr>
          <w:b/>
          <w:color w:val="1F2023"/>
          <w:sz w:val="24"/>
        </w:rPr>
      </w:pPr>
    </w:p>
    <w:p w14:paraId="3D6FE5A7" w14:textId="77777777" w:rsidR="00355290" w:rsidRDefault="00355290" w:rsidP="00BE025A">
      <w:pPr>
        <w:tabs>
          <w:tab w:val="left" w:pos="1557"/>
        </w:tabs>
        <w:rPr>
          <w:b/>
          <w:color w:val="1F2023"/>
          <w:sz w:val="24"/>
        </w:rPr>
      </w:pPr>
    </w:p>
    <w:p w14:paraId="4C368C94" w14:textId="6F42AA64" w:rsidR="00355290" w:rsidRDefault="003E2584" w:rsidP="00BE025A">
      <w:pPr>
        <w:tabs>
          <w:tab w:val="left" w:pos="1557"/>
        </w:tabs>
        <w:rPr>
          <w:b/>
          <w:color w:val="1F2023"/>
          <w:sz w:val="24"/>
        </w:rPr>
      </w:pPr>
      <w:r>
        <w:rPr>
          <w:b/>
          <w:color w:val="1F2023"/>
          <w:sz w:val="24"/>
        </w:rPr>
        <w:t xml:space="preserve">Chart </w:t>
      </w:r>
      <w:proofErr w:type="gramStart"/>
      <w:r>
        <w:rPr>
          <w:b/>
          <w:color w:val="1F2023"/>
          <w:sz w:val="24"/>
        </w:rPr>
        <w:t xml:space="preserve">5 </w:t>
      </w:r>
      <w:r w:rsidR="00472348">
        <w:rPr>
          <w:b/>
          <w:color w:val="1F2023"/>
          <w:sz w:val="24"/>
        </w:rPr>
        <w:t xml:space="preserve"> </w:t>
      </w:r>
      <w:r w:rsidR="00472348" w:rsidRPr="00472348">
        <w:rPr>
          <w:b/>
          <w:color w:val="1F2023"/>
          <w:sz w:val="24"/>
        </w:rPr>
        <w:t>Superoxide</w:t>
      </w:r>
      <w:proofErr w:type="gramEnd"/>
      <w:r w:rsidR="00472348" w:rsidRPr="00472348">
        <w:rPr>
          <w:b/>
          <w:color w:val="1F2023"/>
          <w:sz w:val="24"/>
        </w:rPr>
        <w:t xml:space="preserve"> radical scavenging method</w:t>
      </w:r>
    </w:p>
    <w:p w14:paraId="39A76806" w14:textId="77777777" w:rsidR="00355290" w:rsidRDefault="00355290" w:rsidP="00BE025A">
      <w:pPr>
        <w:tabs>
          <w:tab w:val="left" w:pos="1557"/>
        </w:tabs>
        <w:rPr>
          <w:b/>
          <w:color w:val="1F2023"/>
          <w:sz w:val="24"/>
        </w:rPr>
      </w:pPr>
    </w:p>
    <w:p w14:paraId="6ECA8DB8" w14:textId="77777777" w:rsidR="00355290" w:rsidRDefault="00355290" w:rsidP="00BE025A">
      <w:pPr>
        <w:tabs>
          <w:tab w:val="left" w:pos="1557"/>
        </w:tabs>
        <w:rPr>
          <w:b/>
          <w:color w:val="1F2023"/>
          <w:sz w:val="24"/>
        </w:rPr>
      </w:pPr>
    </w:p>
    <w:p w14:paraId="066ADC21" w14:textId="664E8ED6" w:rsidR="00BE025A" w:rsidRDefault="000B65B4" w:rsidP="00BE025A">
      <w:pPr>
        <w:tabs>
          <w:tab w:val="left" w:pos="1557"/>
        </w:tabs>
        <w:rPr>
          <w:b/>
          <w:color w:val="1F2023"/>
          <w:spacing w:val="-2"/>
          <w:sz w:val="24"/>
        </w:rPr>
      </w:pPr>
      <w:r w:rsidRPr="00C514E4">
        <w:rPr>
          <w:b/>
          <w:color w:val="1F2023"/>
          <w:sz w:val="24"/>
        </w:rPr>
        <w:t>Ferric</w:t>
      </w:r>
      <w:r w:rsidRPr="00C514E4">
        <w:rPr>
          <w:b/>
          <w:color w:val="1F2023"/>
          <w:spacing w:val="-5"/>
          <w:sz w:val="24"/>
        </w:rPr>
        <w:t xml:space="preserve"> </w:t>
      </w:r>
      <w:r w:rsidRPr="00C514E4">
        <w:rPr>
          <w:b/>
          <w:color w:val="1F2023"/>
          <w:sz w:val="24"/>
        </w:rPr>
        <w:t>reducing</w:t>
      </w:r>
      <w:r w:rsidRPr="00C514E4">
        <w:rPr>
          <w:b/>
          <w:color w:val="1F2023"/>
          <w:spacing w:val="-1"/>
          <w:sz w:val="24"/>
        </w:rPr>
        <w:t xml:space="preserve"> </w:t>
      </w:r>
      <w:r w:rsidRPr="00C514E4">
        <w:rPr>
          <w:b/>
          <w:color w:val="1F2023"/>
          <w:sz w:val="24"/>
        </w:rPr>
        <w:t>antioxidant</w:t>
      </w:r>
      <w:r w:rsidRPr="00C514E4">
        <w:rPr>
          <w:b/>
          <w:color w:val="1F2023"/>
          <w:spacing w:val="-4"/>
          <w:sz w:val="24"/>
        </w:rPr>
        <w:t xml:space="preserve"> </w:t>
      </w:r>
      <w:r w:rsidRPr="00C514E4">
        <w:rPr>
          <w:b/>
          <w:color w:val="1F2023"/>
          <w:sz w:val="24"/>
        </w:rPr>
        <w:t>power</w:t>
      </w:r>
      <w:r w:rsidRPr="00C514E4">
        <w:rPr>
          <w:b/>
          <w:color w:val="1F2023"/>
          <w:spacing w:val="-7"/>
          <w:sz w:val="24"/>
        </w:rPr>
        <w:t xml:space="preserve"> </w:t>
      </w:r>
      <w:r w:rsidRPr="00C514E4">
        <w:rPr>
          <w:b/>
          <w:color w:val="1F2023"/>
          <w:sz w:val="24"/>
        </w:rPr>
        <w:t>(FRAP</w:t>
      </w:r>
      <w:r w:rsidRPr="00C514E4">
        <w:rPr>
          <w:b/>
          <w:color w:val="1F2023"/>
          <w:spacing w:val="1"/>
          <w:sz w:val="24"/>
        </w:rPr>
        <w:t xml:space="preserve"> </w:t>
      </w:r>
      <w:r w:rsidRPr="00C514E4">
        <w:rPr>
          <w:b/>
          <w:color w:val="1F2023"/>
          <w:spacing w:val="-2"/>
          <w:sz w:val="24"/>
        </w:rPr>
        <w:t>assay):</w:t>
      </w:r>
    </w:p>
    <w:p w14:paraId="6BA99B8D" w14:textId="66312525" w:rsidR="00BE025A" w:rsidRPr="00BE025A" w:rsidRDefault="000B65B4" w:rsidP="00BE025A">
      <w:pPr>
        <w:tabs>
          <w:tab w:val="left" w:pos="1557"/>
        </w:tabs>
        <w:rPr>
          <w:b/>
          <w:color w:val="1F2023"/>
          <w:spacing w:val="-2"/>
          <w:sz w:val="24"/>
        </w:rPr>
      </w:pPr>
      <w:r>
        <w:rPr>
          <w:color w:val="1F2023"/>
        </w:rPr>
        <w:t>The</w:t>
      </w:r>
      <w:r>
        <w:rPr>
          <w:color w:val="1F2023"/>
          <w:spacing w:val="-4"/>
        </w:rPr>
        <w:t xml:space="preserve"> </w:t>
      </w:r>
      <w:r>
        <w:rPr>
          <w:color w:val="1F2023"/>
        </w:rPr>
        <w:t>ferric</w:t>
      </w:r>
      <w:r>
        <w:rPr>
          <w:color w:val="1F2023"/>
          <w:spacing w:val="-9"/>
        </w:rPr>
        <w:t xml:space="preserve"> </w:t>
      </w:r>
      <w:r>
        <w:rPr>
          <w:color w:val="1F2023"/>
        </w:rPr>
        <w:t>reducing</w:t>
      </w:r>
      <w:r>
        <w:rPr>
          <w:color w:val="1F2023"/>
          <w:spacing w:val="-8"/>
        </w:rPr>
        <w:t xml:space="preserve"> </w:t>
      </w:r>
      <w:r>
        <w:rPr>
          <w:color w:val="1F2023"/>
        </w:rPr>
        <w:t>radical</w:t>
      </w:r>
      <w:r>
        <w:rPr>
          <w:color w:val="1F2023"/>
          <w:spacing w:val="-11"/>
        </w:rPr>
        <w:t xml:space="preserve"> </w:t>
      </w:r>
      <w:r>
        <w:rPr>
          <w:color w:val="1F2023"/>
        </w:rPr>
        <w:t>power</w:t>
      </w:r>
      <w:r>
        <w:rPr>
          <w:color w:val="1F2023"/>
          <w:spacing w:val="-6"/>
        </w:rPr>
        <w:t xml:space="preserve"> </w:t>
      </w:r>
      <w:r>
        <w:rPr>
          <w:color w:val="1F2023"/>
        </w:rPr>
        <w:t>was</w:t>
      </w:r>
      <w:r>
        <w:rPr>
          <w:color w:val="1F2023"/>
          <w:spacing w:val="-10"/>
        </w:rPr>
        <w:t xml:space="preserve"> </w:t>
      </w:r>
      <w:r>
        <w:rPr>
          <w:color w:val="1F2023"/>
        </w:rPr>
        <w:t>determined</w:t>
      </w:r>
      <w:r>
        <w:rPr>
          <w:color w:val="1F2023"/>
          <w:spacing w:val="-3"/>
        </w:rPr>
        <w:t xml:space="preserve"> </w:t>
      </w:r>
      <w:r>
        <w:rPr>
          <w:color w:val="1F2023"/>
        </w:rPr>
        <w:t>as</w:t>
      </w:r>
      <w:r>
        <w:rPr>
          <w:color w:val="1F2023"/>
          <w:spacing w:val="-10"/>
        </w:rPr>
        <w:t xml:space="preserve"> </w:t>
      </w:r>
      <w:r>
        <w:rPr>
          <w:color w:val="1F2023"/>
        </w:rPr>
        <w:t>described</w:t>
      </w:r>
      <w:r>
        <w:rPr>
          <w:color w:val="1F2023"/>
          <w:spacing w:val="-8"/>
        </w:rPr>
        <w:t xml:space="preserve"> </w:t>
      </w:r>
      <w:r>
        <w:rPr>
          <w:color w:val="1F2023"/>
        </w:rPr>
        <w:t>by</w:t>
      </w:r>
      <w:r>
        <w:rPr>
          <w:color w:val="1F2023"/>
          <w:spacing w:val="-6"/>
        </w:rPr>
        <w:t xml:space="preserve"> </w:t>
      </w:r>
      <w:r>
        <w:t>Benzie</w:t>
      </w:r>
      <w:r>
        <w:rPr>
          <w:spacing w:val="-8"/>
        </w:rPr>
        <w:t xml:space="preserve"> </w:t>
      </w:r>
      <w:r w:rsidRPr="000C7775">
        <w:rPr>
          <w:iCs/>
        </w:rPr>
        <w:t>et</w:t>
      </w:r>
      <w:r w:rsidRPr="000C7775">
        <w:rPr>
          <w:iCs/>
          <w:spacing w:val="-7"/>
        </w:rPr>
        <w:t xml:space="preserve"> </w:t>
      </w:r>
      <w:r w:rsidRPr="000C7775">
        <w:rPr>
          <w:iCs/>
        </w:rPr>
        <w:t>al</w:t>
      </w:r>
      <w:r>
        <w:rPr>
          <w:i/>
          <w:spacing w:val="-7"/>
        </w:rPr>
        <w:t xml:space="preserve"> </w:t>
      </w:r>
      <w:r w:rsidR="000C7775">
        <w:t>[1</w:t>
      </w:r>
      <w:r w:rsidR="00BB5C47">
        <w:t>7</w:t>
      </w:r>
      <w:r w:rsidR="000C7775">
        <w:t>]</w:t>
      </w:r>
      <w:r>
        <w:rPr>
          <w:color w:val="1F2023"/>
        </w:rPr>
        <w:t>.</w:t>
      </w:r>
      <w:r>
        <w:rPr>
          <w:color w:val="1F2023"/>
          <w:spacing w:val="-5"/>
        </w:rPr>
        <w:t xml:space="preserve"> </w:t>
      </w:r>
      <w:r>
        <w:rPr>
          <w:color w:val="1F2023"/>
        </w:rPr>
        <w:t>F</w:t>
      </w:r>
      <w:r>
        <w:t>errous sulfate was used to plot a standard curve of Fe</w:t>
      </w:r>
      <w:r>
        <w:rPr>
          <w:vertAlign w:val="superscript"/>
        </w:rPr>
        <w:t>2+</w:t>
      </w:r>
      <w:r>
        <w:t>ions. The tested components (0.2 ml) were mixed</w:t>
      </w:r>
      <w:r>
        <w:rPr>
          <w:spacing w:val="38"/>
        </w:rPr>
        <w:t xml:space="preserve"> </w:t>
      </w:r>
      <w:r>
        <w:t>with</w:t>
      </w:r>
      <w:r>
        <w:rPr>
          <w:spacing w:val="38"/>
        </w:rPr>
        <w:t xml:space="preserve"> </w:t>
      </w:r>
      <w:r>
        <w:t>freshly</w:t>
      </w:r>
      <w:r>
        <w:rPr>
          <w:spacing w:val="29"/>
        </w:rPr>
        <w:t xml:space="preserve"> </w:t>
      </w:r>
      <w:r>
        <w:t>prepared</w:t>
      </w:r>
      <w:r>
        <w:rPr>
          <w:spacing w:val="40"/>
        </w:rPr>
        <w:t xml:space="preserve"> </w:t>
      </w:r>
      <w:r>
        <w:t>FRAP</w:t>
      </w:r>
      <w:r>
        <w:rPr>
          <w:spacing w:val="39"/>
        </w:rPr>
        <w:t xml:space="preserve"> </w:t>
      </w:r>
      <w:r>
        <w:t>solution</w:t>
      </w:r>
      <w:r>
        <w:rPr>
          <w:spacing w:val="33"/>
        </w:rPr>
        <w:t xml:space="preserve"> </w:t>
      </w:r>
      <w:r>
        <w:t>(2.8</w:t>
      </w:r>
      <w:r>
        <w:rPr>
          <w:spacing w:val="33"/>
        </w:rPr>
        <w:t xml:space="preserve"> </w:t>
      </w:r>
      <w:r>
        <w:t>ml)</w:t>
      </w:r>
      <w:r>
        <w:rPr>
          <w:spacing w:val="40"/>
        </w:rPr>
        <w:t xml:space="preserve"> </w:t>
      </w:r>
      <w:r>
        <w:t>and</w:t>
      </w:r>
      <w:r>
        <w:rPr>
          <w:spacing w:val="38"/>
        </w:rPr>
        <w:t xml:space="preserve"> </w:t>
      </w:r>
      <w:r>
        <w:t>kept</w:t>
      </w:r>
      <w:r>
        <w:rPr>
          <w:spacing w:val="40"/>
        </w:rPr>
        <w:t xml:space="preserve"> </w:t>
      </w:r>
      <w:r>
        <w:t>in</w:t>
      </w:r>
      <w:r>
        <w:rPr>
          <w:spacing w:val="33"/>
        </w:rPr>
        <w:t xml:space="preserve"> </w:t>
      </w:r>
      <w:r>
        <w:t>the</w:t>
      </w:r>
      <w:r>
        <w:rPr>
          <w:spacing w:val="37"/>
        </w:rPr>
        <w:t xml:space="preserve"> </w:t>
      </w:r>
      <w:r>
        <w:t>dark</w:t>
      </w:r>
      <w:r>
        <w:rPr>
          <w:spacing w:val="38"/>
        </w:rPr>
        <w:t xml:space="preserve"> </w:t>
      </w:r>
      <w:r>
        <w:t>for</w:t>
      </w:r>
      <w:r>
        <w:rPr>
          <w:spacing w:val="40"/>
        </w:rPr>
        <w:t xml:space="preserve"> </w:t>
      </w:r>
      <w:r>
        <w:t>30</w:t>
      </w:r>
      <w:r>
        <w:rPr>
          <w:spacing w:val="38"/>
        </w:rPr>
        <w:t xml:space="preserve"> </w:t>
      </w:r>
      <w:r>
        <w:t>min</w:t>
      </w:r>
      <w:r>
        <w:rPr>
          <w:spacing w:val="33"/>
        </w:rPr>
        <w:t xml:space="preserve"> </w:t>
      </w:r>
      <w:r>
        <w:t>till</w:t>
      </w:r>
      <w:r w:rsidR="00BE025A">
        <w:t xml:space="preserve"> completion of the reaction. Readings of the colored product (ferrous </w:t>
      </w:r>
      <w:proofErr w:type="spellStart"/>
      <w:r w:rsidR="00BE025A">
        <w:t>tripyridyltriazine</w:t>
      </w:r>
      <w:proofErr w:type="spellEnd"/>
      <w:r w:rsidR="00BE025A">
        <w:t xml:space="preserve"> complex)</w:t>
      </w:r>
      <w:r w:rsidR="00BE025A">
        <w:rPr>
          <w:spacing w:val="-5"/>
        </w:rPr>
        <w:t xml:space="preserve"> </w:t>
      </w:r>
      <w:r w:rsidR="00BE025A">
        <w:t>were</w:t>
      </w:r>
      <w:r w:rsidR="00BE025A">
        <w:rPr>
          <w:spacing w:val="-8"/>
        </w:rPr>
        <w:t xml:space="preserve"> </w:t>
      </w:r>
      <w:r w:rsidR="00BE025A">
        <w:t>recorded</w:t>
      </w:r>
      <w:r w:rsidR="00BE025A">
        <w:rPr>
          <w:spacing w:val="-12"/>
        </w:rPr>
        <w:t xml:space="preserve"> </w:t>
      </w:r>
      <w:r w:rsidR="00BE025A">
        <w:t>at</w:t>
      </w:r>
      <w:r w:rsidR="00BE025A">
        <w:rPr>
          <w:spacing w:val="-6"/>
        </w:rPr>
        <w:t xml:space="preserve"> </w:t>
      </w:r>
      <w:r w:rsidR="00BE025A">
        <w:t>593</w:t>
      </w:r>
      <w:r w:rsidR="00BE025A">
        <w:rPr>
          <w:spacing w:val="-12"/>
        </w:rPr>
        <w:t xml:space="preserve"> </w:t>
      </w:r>
      <w:r w:rsidR="00BE025A">
        <w:t>nm.</w:t>
      </w:r>
      <w:r w:rsidR="00BE025A">
        <w:rPr>
          <w:spacing w:val="-5"/>
        </w:rPr>
        <w:t xml:space="preserve"> </w:t>
      </w:r>
      <w:r w:rsidR="00BE025A">
        <w:t>The</w:t>
      </w:r>
      <w:r w:rsidR="00BE025A">
        <w:rPr>
          <w:spacing w:val="-8"/>
        </w:rPr>
        <w:t xml:space="preserve"> </w:t>
      </w:r>
      <w:r w:rsidR="00BE025A">
        <w:t>results</w:t>
      </w:r>
      <w:r w:rsidR="00BE025A">
        <w:rPr>
          <w:spacing w:val="-9"/>
        </w:rPr>
        <w:t xml:space="preserve"> </w:t>
      </w:r>
      <w:r w:rsidR="00BE025A">
        <w:t>are</w:t>
      </w:r>
      <w:r w:rsidR="00BE025A">
        <w:rPr>
          <w:spacing w:val="-13"/>
        </w:rPr>
        <w:t xml:space="preserve"> </w:t>
      </w:r>
      <w:r w:rsidR="00BE025A">
        <w:t>expressed</w:t>
      </w:r>
      <w:r w:rsidR="00BE025A">
        <w:rPr>
          <w:spacing w:val="-3"/>
        </w:rPr>
        <w:t xml:space="preserve"> </w:t>
      </w:r>
      <w:r w:rsidR="00BE025A">
        <w:t>in</w:t>
      </w:r>
      <w:r w:rsidR="00BE025A">
        <w:rPr>
          <w:spacing w:val="-12"/>
        </w:rPr>
        <w:t xml:space="preserve"> </w:t>
      </w:r>
      <w:r w:rsidR="00BE025A">
        <w:t>terms</w:t>
      </w:r>
      <w:r w:rsidR="00BE025A">
        <w:rPr>
          <w:spacing w:val="-9"/>
        </w:rPr>
        <w:t xml:space="preserve"> </w:t>
      </w:r>
      <w:r w:rsidR="00BE025A">
        <w:t>of</w:t>
      </w:r>
      <w:r w:rsidR="00BE025A">
        <w:rPr>
          <w:spacing w:val="-15"/>
        </w:rPr>
        <w:t xml:space="preserve"> </w:t>
      </w:r>
      <w:proofErr w:type="spellStart"/>
      <w:r w:rsidR="00BE025A">
        <w:t>μg</w:t>
      </w:r>
      <w:proofErr w:type="spellEnd"/>
      <w:r w:rsidR="00BE025A">
        <w:rPr>
          <w:spacing w:val="-7"/>
        </w:rPr>
        <w:t xml:space="preserve"> </w:t>
      </w:r>
      <w:r w:rsidR="00BE025A">
        <w:t>Fe</w:t>
      </w:r>
      <w:r w:rsidR="00BE025A">
        <w:rPr>
          <w:spacing w:val="-13"/>
        </w:rPr>
        <w:t xml:space="preserve"> </w:t>
      </w:r>
      <w:r w:rsidR="00BE025A">
        <w:t>(II)/g</w:t>
      </w:r>
      <w:r w:rsidR="00BE025A">
        <w:rPr>
          <w:spacing w:val="-11"/>
        </w:rPr>
        <w:t xml:space="preserve"> </w:t>
      </w:r>
      <w:r w:rsidR="00BE025A">
        <w:t>dry</w:t>
      </w:r>
      <w:r w:rsidR="00BE025A">
        <w:rPr>
          <w:spacing w:val="-12"/>
        </w:rPr>
        <w:t xml:space="preserve"> </w:t>
      </w:r>
      <w:r w:rsidR="00BE025A">
        <w:t>mass.</w:t>
      </w:r>
    </w:p>
    <w:p w14:paraId="152FC6F2" w14:textId="64C15539" w:rsidR="00BB0098" w:rsidRPr="00BE025A" w:rsidRDefault="00BB0098" w:rsidP="00BE025A">
      <w:pPr>
        <w:tabs>
          <w:tab w:val="left" w:pos="1557"/>
        </w:tabs>
        <w:rPr>
          <w:b/>
          <w:color w:val="1F2023"/>
          <w:sz w:val="24"/>
        </w:rPr>
        <w:sectPr w:rsidR="00BB0098" w:rsidRPr="00BE025A">
          <w:type w:val="continuous"/>
          <w:pgSz w:w="11910" w:h="16840"/>
          <w:pgMar w:top="1340" w:right="283" w:bottom="280" w:left="425" w:header="720" w:footer="720" w:gutter="0"/>
          <w:cols w:space="720"/>
        </w:sectPr>
      </w:pPr>
    </w:p>
    <w:p w14:paraId="62096175" w14:textId="77777777" w:rsidR="00BB0098" w:rsidRDefault="000B65B4">
      <w:pPr>
        <w:pStyle w:val="BodyText"/>
        <w:spacing w:before="156"/>
        <w:rPr>
          <w:sz w:val="20"/>
        </w:rPr>
      </w:pPr>
      <w:r>
        <w:rPr>
          <w:noProof/>
          <w:sz w:val="20"/>
          <w:lang w:val="en-IN" w:eastAsia="en-IN"/>
        </w:rPr>
        <w:lastRenderedPageBreak/>
        <mc:AlternateContent>
          <mc:Choice Requires="wpg">
            <w:drawing>
              <wp:anchor distT="0" distB="0" distL="0" distR="0" simplePos="0" relativeHeight="487608832" behindDoc="1" locked="0" layoutInCell="1" allowOverlap="1" wp14:anchorId="3097482F" wp14:editId="36B8F589">
                <wp:simplePos x="0" y="0"/>
                <wp:positionH relativeFrom="page">
                  <wp:posOffset>777875</wp:posOffset>
                </wp:positionH>
                <wp:positionV relativeFrom="paragraph">
                  <wp:posOffset>260775</wp:posOffset>
                </wp:positionV>
                <wp:extent cx="6504305" cy="1793239"/>
                <wp:effectExtent l="0" t="0" r="0" b="0"/>
                <wp:wrapTopAndBottom/>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04305" cy="1793239"/>
                          <a:chOff x="0" y="0"/>
                          <a:chExt cx="6504305" cy="1793239"/>
                        </a:xfrm>
                      </wpg:grpSpPr>
                      <wps:wsp>
                        <wps:cNvPr id="93" name="Graphic 93"/>
                        <wps:cNvSpPr/>
                        <wps:spPr>
                          <a:xfrm>
                            <a:off x="16509" y="610108"/>
                            <a:ext cx="6481445" cy="1007110"/>
                          </a:xfrm>
                          <a:custGeom>
                            <a:avLst/>
                            <a:gdLst/>
                            <a:ahLst/>
                            <a:cxnLst/>
                            <a:rect l="l" t="t" r="r" b="b"/>
                            <a:pathLst>
                              <a:path w="6481445" h="1007110">
                                <a:moveTo>
                                  <a:pt x="0" y="422909"/>
                                </a:moveTo>
                                <a:lnTo>
                                  <a:pt x="6468110" y="422909"/>
                                </a:lnTo>
                                <a:lnTo>
                                  <a:pt x="6468110" y="0"/>
                                </a:lnTo>
                                <a:lnTo>
                                  <a:pt x="0" y="0"/>
                                </a:lnTo>
                                <a:lnTo>
                                  <a:pt x="0" y="422909"/>
                                </a:lnTo>
                                <a:close/>
                              </a:path>
                              <a:path w="6481445" h="1007110">
                                <a:moveTo>
                                  <a:pt x="13335" y="1007109"/>
                                </a:moveTo>
                                <a:lnTo>
                                  <a:pt x="6481445" y="1007109"/>
                                </a:lnTo>
                                <a:lnTo>
                                  <a:pt x="6481445" y="584200"/>
                                </a:lnTo>
                                <a:lnTo>
                                  <a:pt x="13335" y="584200"/>
                                </a:lnTo>
                                <a:lnTo>
                                  <a:pt x="13335" y="1007109"/>
                                </a:lnTo>
                                <a:close/>
                              </a:path>
                            </a:pathLst>
                          </a:custGeom>
                          <a:ln w="12700">
                            <a:solidFill>
                              <a:srgbClr val="000000"/>
                            </a:solidFill>
                            <a:prstDash val="solid"/>
                          </a:ln>
                        </wps:spPr>
                        <wps:bodyPr wrap="square" lIns="0" tIns="0" rIns="0" bIns="0" rtlCol="0">
                          <a:prstTxWarp prst="textNoShape">
                            <a:avLst/>
                          </a:prstTxWarp>
                          <a:noAutofit/>
                        </wps:bodyPr>
                      </wps:wsp>
                      <wps:wsp>
                        <wps:cNvPr id="94" name="Graphic 94"/>
                        <wps:cNvSpPr/>
                        <wps:spPr>
                          <a:xfrm>
                            <a:off x="3058795" y="407543"/>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95" name="Graphic 95"/>
                        <wps:cNvSpPr/>
                        <wps:spPr>
                          <a:xfrm>
                            <a:off x="3058795" y="407543"/>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96" name="Graphic 96"/>
                        <wps:cNvSpPr/>
                        <wps:spPr>
                          <a:xfrm>
                            <a:off x="3054985" y="998092"/>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97" name="Graphic 97"/>
                        <wps:cNvSpPr/>
                        <wps:spPr>
                          <a:xfrm>
                            <a:off x="3054985" y="998092"/>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98" name="Graphic 98"/>
                        <wps:cNvSpPr/>
                        <wps:spPr>
                          <a:xfrm>
                            <a:off x="3074035" y="1583563"/>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99" name="Graphic 99"/>
                        <wps:cNvSpPr/>
                        <wps:spPr>
                          <a:xfrm>
                            <a:off x="3074035" y="1583563"/>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100" name="Textbox 100"/>
                        <wps:cNvSpPr txBox="1"/>
                        <wps:spPr>
                          <a:xfrm>
                            <a:off x="1923542" y="683344"/>
                            <a:ext cx="2668905" cy="168910"/>
                          </a:xfrm>
                          <a:prstGeom prst="rect">
                            <a:avLst/>
                          </a:prstGeom>
                        </wps:spPr>
                        <wps:txbx>
                          <w:txbxContent>
                            <w:p w14:paraId="14153121" w14:textId="77777777" w:rsidR="00D96322" w:rsidRDefault="00D96322">
                              <w:pPr>
                                <w:spacing w:line="266" w:lineRule="exact"/>
                                <w:rPr>
                                  <w:sz w:val="24"/>
                                </w:rPr>
                              </w:pPr>
                              <w:r>
                                <w:rPr>
                                  <w:color w:val="1F2023"/>
                                  <w:sz w:val="24"/>
                                </w:rPr>
                                <w:t>Temperature</w:t>
                              </w:r>
                              <w:r>
                                <w:rPr>
                                  <w:color w:val="1F2023"/>
                                  <w:spacing w:val="-5"/>
                                  <w:sz w:val="24"/>
                                </w:rPr>
                                <w:t xml:space="preserve"> </w:t>
                              </w:r>
                              <w:r>
                                <w:rPr>
                                  <w:color w:val="1F2023"/>
                                  <w:sz w:val="24"/>
                                </w:rPr>
                                <w:t>of</w:t>
                              </w:r>
                              <w:r>
                                <w:rPr>
                                  <w:color w:val="1F2023"/>
                                  <w:spacing w:val="-7"/>
                                  <w:sz w:val="24"/>
                                </w:rPr>
                                <w:t xml:space="preserve"> </w:t>
                              </w:r>
                              <w:r>
                                <w:rPr>
                                  <w:color w:val="1F2023"/>
                                  <w:sz w:val="24"/>
                                </w:rPr>
                                <w:t>solution</w:t>
                              </w:r>
                              <w:r>
                                <w:rPr>
                                  <w:color w:val="1F2023"/>
                                  <w:spacing w:val="-4"/>
                                  <w:sz w:val="24"/>
                                </w:rPr>
                                <w:t xml:space="preserve"> </w:t>
                              </w:r>
                              <w:r>
                                <w:rPr>
                                  <w:color w:val="1F2023"/>
                                  <w:sz w:val="24"/>
                                </w:rPr>
                                <w:t>was</w:t>
                              </w:r>
                              <w:r>
                                <w:rPr>
                                  <w:color w:val="1F2023"/>
                                  <w:spacing w:val="-1"/>
                                  <w:sz w:val="24"/>
                                </w:rPr>
                                <w:t xml:space="preserve"> </w:t>
                              </w:r>
                              <w:r>
                                <w:rPr>
                                  <w:color w:val="1F2023"/>
                                  <w:sz w:val="24"/>
                                </w:rPr>
                                <w:t>raised</w:t>
                              </w:r>
                              <w:r>
                                <w:rPr>
                                  <w:color w:val="1F2023"/>
                                  <w:spacing w:val="1"/>
                                  <w:sz w:val="24"/>
                                </w:rPr>
                                <w:t xml:space="preserve"> </w:t>
                              </w:r>
                              <w:r>
                                <w:rPr>
                                  <w:color w:val="1F2023"/>
                                  <w:sz w:val="24"/>
                                </w:rPr>
                                <w:t>to</w:t>
                              </w:r>
                              <w:r>
                                <w:rPr>
                                  <w:color w:val="1F2023"/>
                                  <w:spacing w:val="2"/>
                                  <w:sz w:val="24"/>
                                </w:rPr>
                                <w:t xml:space="preserve"> </w:t>
                              </w:r>
                              <w:r>
                                <w:rPr>
                                  <w:color w:val="1F2023"/>
                                  <w:spacing w:val="-4"/>
                                  <w:sz w:val="24"/>
                                </w:rPr>
                                <w:t>37°C</w:t>
                              </w:r>
                            </w:p>
                          </w:txbxContent>
                        </wps:txbx>
                        <wps:bodyPr wrap="square" lIns="0" tIns="0" rIns="0" bIns="0" rtlCol="0">
                          <a:noAutofit/>
                        </wps:bodyPr>
                      </wps:wsp>
                      <wps:wsp>
                        <wps:cNvPr id="101" name="Textbox 101"/>
                        <wps:cNvSpPr txBox="1"/>
                        <wps:spPr>
                          <a:xfrm>
                            <a:off x="2570098" y="1247478"/>
                            <a:ext cx="1744980" cy="168910"/>
                          </a:xfrm>
                          <a:prstGeom prst="rect">
                            <a:avLst/>
                          </a:prstGeom>
                        </wps:spPr>
                        <wps:txbx>
                          <w:txbxContent>
                            <w:p w14:paraId="06AB1E5B" w14:textId="77777777" w:rsidR="00D96322" w:rsidRDefault="00D96322">
                              <w:pPr>
                                <w:spacing w:line="266" w:lineRule="exact"/>
                                <w:rPr>
                                  <w:sz w:val="24"/>
                                </w:rPr>
                              </w:pPr>
                              <w:r>
                                <w:rPr>
                                  <w:color w:val="1F2023"/>
                                  <w:sz w:val="24"/>
                                </w:rPr>
                                <w:t>Add</w:t>
                              </w:r>
                              <w:r>
                                <w:rPr>
                                  <w:color w:val="1F2023"/>
                                  <w:spacing w:val="-4"/>
                                  <w:sz w:val="24"/>
                                </w:rPr>
                                <w:t xml:space="preserve"> </w:t>
                              </w:r>
                              <w:r>
                                <w:rPr>
                                  <w:color w:val="1F2023"/>
                                  <w:sz w:val="24"/>
                                </w:rPr>
                                <w:t>FRAP</w:t>
                              </w:r>
                              <w:r>
                                <w:rPr>
                                  <w:color w:val="1F2023"/>
                                  <w:spacing w:val="-2"/>
                                  <w:sz w:val="24"/>
                                </w:rPr>
                                <w:t xml:space="preserve"> </w:t>
                              </w:r>
                              <w:r>
                                <w:rPr>
                                  <w:color w:val="1F2023"/>
                                  <w:sz w:val="24"/>
                                </w:rPr>
                                <w:t>solution</w:t>
                              </w:r>
                              <w:r>
                                <w:rPr>
                                  <w:color w:val="1F2023"/>
                                  <w:spacing w:val="-7"/>
                                  <w:sz w:val="24"/>
                                </w:rPr>
                                <w:t xml:space="preserve"> </w:t>
                              </w:r>
                              <w:r>
                                <w:rPr>
                                  <w:color w:val="1F2023"/>
                                  <w:sz w:val="24"/>
                                </w:rPr>
                                <w:t>(2.8</w:t>
                              </w:r>
                              <w:r>
                                <w:rPr>
                                  <w:color w:val="1F2023"/>
                                  <w:spacing w:val="-1"/>
                                  <w:sz w:val="24"/>
                                </w:rPr>
                                <w:t xml:space="preserve"> </w:t>
                              </w:r>
                              <w:r>
                                <w:rPr>
                                  <w:color w:val="1F2023"/>
                                  <w:spacing w:val="-5"/>
                                  <w:sz w:val="24"/>
                                </w:rPr>
                                <w:t>ml)</w:t>
                              </w:r>
                            </w:p>
                          </w:txbxContent>
                        </wps:txbx>
                        <wps:bodyPr wrap="square" lIns="0" tIns="0" rIns="0" bIns="0" rtlCol="0">
                          <a:noAutofit/>
                        </wps:bodyPr>
                      </wps:wsp>
                      <wps:wsp>
                        <wps:cNvPr id="102" name="Textbox 102"/>
                        <wps:cNvSpPr txBox="1"/>
                        <wps:spPr>
                          <a:xfrm>
                            <a:off x="6350" y="6350"/>
                            <a:ext cx="6468110" cy="422909"/>
                          </a:xfrm>
                          <a:prstGeom prst="rect">
                            <a:avLst/>
                          </a:prstGeom>
                          <a:ln w="12700">
                            <a:solidFill>
                              <a:srgbClr val="000000"/>
                            </a:solidFill>
                            <a:prstDash val="solid"/>
                          </a:ln>
                        </wps:spPr>
                        <wps:txbx>
                          <w:txbxContent>
                            <w:p w14:paraId="50E2DAD6" w14:textId="77777777" w:rsidR="00D96322" w:rsidRDefault="00D96322">
                              <w:pPr>
                                <w:spacing w:before="66"/>
                                <w:ind w:left="1828"/>
                                <w:rPr>
                                  <w:position w:val="2"/>
                                  <w:sz w:val="24"/>
                                </w:rPr>
                              </w:pPr>
                              <w:r>
                                <w:rPr>
                                  <w:color w:val="1F2023"/>
                                  <w:position w:val="2"/>
                                  <w:sz w:val="24"/>
                                </w:rPr>
                                <w:t>10</w:t>
                              </w:r>
                              <w:r>
                                <w:rPr>
                                  <w:color w:val="1F2023"/>
                                  <w:spacing w:val="-5"/>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TPTZ</w:t>
                              </w:r>
                              <w:r>
                                <w:rPr>
                                  <w:color w:val="1F2023"/>
                                  <w:spacing w:val="-4"/>
                                  <w:position w:val="2"/>
                                  <w:sz w:val="24"/>
                                </w:rPr>
                                <w:t xml:space="preserve"> </w:t>
                              </w:r>
                              <w:r>
                                <w:rPr>
                                  <w:color w:val="1F2023"/>
                                  <w:position w:val="2"/>
                                  <w:sz w:val="24"/>
                                </w:rPr>
                                <w:t>in</w:t>
                              </w:r>
                              <w:r>
                                <w:rPr>
                                  <w:color w:val="1F2023"/>
                                  <w:spacing w:val="-5"/>
                                  <w:position w:val="2"/>
                                  <w:sz w:val="24"/>
                                </w:rPr>
                                <w:t xml:space="preserve"> </w:t>
                              </w:r>
                              <w:r>
                                <w:rPr>
                                  <w:color w:val="1F2023"/>
                                  <w:position w:val="2"/>
                                  <w:sz w:val="24"/>
                                </w:rPr>
                                <w:t>40</w:t>
                              </w:r>
                              <w:r>
                                <w:rPr>
                                  <w:color w:val="1F2023"/>
                                  <w:spacing w:val="3"/>
                                  <w:position w:val="2"/>
                                  <w:sz w:val="24"/>
                                </w:rPr>
                                <w:t xml:space="preserve"> </w:t>
                              </w:r>
                              <w:proofErr w:type="spellStart"/>
                              <w:r>
                                <w:rPr>
                                  <w:color w:val="1F2023"/>
                                  <w:position w:val="2"/>
                                  <w:sz w:val="24"/>
                                </w:rPr>
                                <w:t>mMHCl</w:t>
                              </w:r>
                              <w:proofErr w:type="spellEnd"/>
                              <w:r>
                                <w:rPr>
                                  <w:color w:val="1F2023"/>
                                  <w:position w:val="2"/>
                                  <w:sz w:val="24"/>
                                </w:rPr>
                                <w:t>+</w:t>
                              </w:r>
                              <w:r>
                                <w:rPr>
                                  <w:color w:val="1F2023"/>
                                  <w:spacing w:val="-1"/>
                                  <w:position w:val="2"/>
                                  <w:sz w:val="24"/>
                                </w:rPr>
                                <w:t xml:space="preserve"> </w:t>
                              </w:r>
                              <w:r>
                                <w:rPr>
                                  <w:color w:val="1F2023"/>
                                  <w:position w:val="2"/>
                                  <w:sz w:val="24"/>
                                </w:rPr>
                                <w:t>20</w:t>
                              </w:r>
                              <w:r>
                                <w:rPr>
                                  <w:color w:val="1F2023"/>
                                  <w:spacing w:val="-1"/>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hydrated</w:t>
                              </w:r>
                              <w:r>
                                <w:rPr>
                                  <w:color w:val="1F2023"/>
                                  <w:spacing w:val="-1"/>
                                  <w:position w:val="2"/>
                                  <w:sz w:val="24"/>
                                </w:rPr>
                                <w:t xml:space="preserve"> </w:t>
                              </w:r>
                              <w:proofErr w:type="spellStart"/>
                              <w:r>
                                <w:rPr>
                                  <w:color w:val="1F2023"/>
                                  <w:position w:val="2"/>
                                  <w:sz w:val="24"/>
                                </w:rPr>
                                <w:t>FeCl</w:t>
                              </w:r>
                              <w:proofErr w:type="spellEnd"/>
                              <w:r>
                                <w:rPr>
                                  <w:color w:val="1F2023"/>
                                  <w:sz w:val="16"/>
                                </w:rPr>
                                <w:t xml:space="preserve">3 </w:t>
                              </w:r>
                              <w:r>
                                <w:rPr>
                                  <w:color w:val="1F2023"/>
                                  <w:position w:val="2"/>
                                  <w:sz w:val="24"/>
                                </w:rPr>
                                <w:t>+</w:t>
                              </w:r>
                              <w:r>
                                <w:rPr>
                                  <w:color w:val="1F2023"/>
                                  <w:spacing w:val="-2"/>
                                  <w:position w:val="2"/>
                                  <w:sz w:val="24"/>
                                </w:rPr>
                                <w:t xml:space="preserve"> </w:t>
                              </w:r>
                              <w:r>
                                <w:rPr>
                                  <w:color w:val="1F2023"/>
                                  <w:position w:val="2"/>
                                  <w:sz w:val="24"/>
                                </w:rPr>
                                <w:t>300</w:t>
                              </w:r>
                              <w:r>
                                <w:rPr>
                                  <w:color w:val="1F2023"/>
                                  <w:spacing w:val="4"/>
                                  <w:position w:val="2"/>
                                  <w:sz w:val="24"/>
                                </w:rPr>
                                <w:t xml:space="preserve"> </w:t>
                              </w:r>
                              <w:r>
                                <w:rPr>
                                  <w:color w:val="1F2023"/>
                                  <w:position w:val="2"/>
                                  <w:sz w:val="24"/>
                                </w:rPr>
                                <w:t>mM</w:t>
                              </w:r>
                              <w:r>
                                <w:rPr>
                                  <w:color w:val="1F2023"/>
                                  <w:spacing w:val="-3"/>
                                  <w:position w:val="2"/>
                                  <w:sz w:val="24"/>
                                </w:rPr>
                                <w:t xml:space="preserve"> </w:t>
                              </w:r>
                              <w:r>
                                <w:rPr>
                                  <w:color w:val="1F2023"/>
                                  <w:position w:val="2"/>
                                  <w:sz w:val="24"/>
                                </w:rPr>
                                <w:t>acetate</w:t>
                              </w:r>
                              <w:r>
                                <w:rPr>
                                  <w:color w:val="1F2023"/>
                                  <w:spacing w:val="-1"/>
                                  <w:position w:val="2"/>
                                  <w:sz w:val="24"/>
                                </w:rPr>
                                <w:t xml:space="preserve"> </w:t>
                              </w:r>
                              <w:r>
                                <w:rPr>
                                  <w:color w:val="1F2023"/>
                                  <w:spacing w:val="-2"/>
                                  <w:position w:val="2"/>
                                  <w:sz w:val="24"/>
                                </w:rPr>
                                <w:t>buffer</w:t>
                              </w:r>
                            </w:p>
                          </w:txbxContent>
                        </wps:txbx>
                        <wps:bodyPr wrap="square" lIns="0" tIns="0" rIns="0" bIns="0" rtlCol="0">
                          <a:noAutofit/>
                        </wps:bodyPr>
                      </wps:wsp>
                    </wpg:wgp>
                  </a:graphicData>
                </a:graphic>
              </wp:anchor>
            </w:drawing>
          </mc:Choice>
          <mc:Fallback>
            <w:pict>
              <v:group w14:anchorId="3097482F" id="Group 92" o:spid="_x0000_s1057" style="position:absolute;margin-left:61.25pt;margin-top:20.55pt;width:512.15pt;height:141.2pt;z-index:-15707648;mso-wrap-distance-left:0;mso-wrap-distance-right:0;mso-position-horizontal-relative:page;mso-position-vertical-relative:text" coordsize="65043,1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">
                <v:shape id="Graphic 93" o:spid="_x0000_s1058" style="position:absolute;left:165;top:6101;width:64814;height:10071;visibility:visible;mso-wrap-style:square;v-text-anchor:top" coordsize="6481445,1007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" path="m,422909r6468110,l6468110,,,,,422909xem13335,1007109r6468110,l6481445,584200r-6468110,l13335,1007109xe" filled="f" strokeweight="1pt">
                  <v:path arrowok="t"/>
                </v:shape>
                <v:shape id="Graphic 94" o:spid="_x0000_s1059" style="position:absolute;left:30587;top:407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" path="m202437,l67437,r,101600l,101600,135000,203200,269875,101600r-67438,l202437,xe" fillcolor="black" stroked="f">
                  <v:path arrowok="t"/>
                </v:shape>
                <v:shape id="Graphic 95" o:spid="_x0000_s1060" style="position:absolute;left:30587;top:407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" path="m,101600r67437,l67437,,202437,r,101600l269875,101600,135000,203200,,101600xe" filled="f" strokeweight="1pt">
                  <v:path arrowok="t"/>
                </v:shape>
                <v:shape id="Graphic 96" o:spid="_x0000_s1061" style="position:absolute;left:30549;top:9980;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" path="m202437,l67437,r,101600l,101600,135000,203200,269875,101600r-67438,l202437,xe" fillcolor="black" stroked="f">
                  <v:path arrowok="t"/>
                </v:shape>
                <v:shape id="Graphic 97" o:spid="_x0000_s1062" style="position:absolute;left:30549;top:9980;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" path="m,101600r67437,l67437,,202437,r,101600l269875,101600,135000,203200,,101600xe" filled="f" strokeweight="1pt">
                  <v:path arrowok="t"/>
                </v:shape>
                <v:shape id="Graphic 98" o:spid="_x0000_s1063" style="position:absolute;left:30740;top:1583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" path="m202437,l67437,r,101600l,101600,135000,203200,269875,101600r-67438,l202437,xe" fillcolor="black" stroked="f">
                  <v:path arrowok="t"/>
                </v:shape>
                <v:shape id="Graphic 99" o:spid="_x0000_s1064" style="position:absolute;left:30740;top:1583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" path="m,101600r67437,l67437,,202437,r,101600l269875,101600,135000,203200,,101600xe" filled="f" strokeweight="1pt">
                  <v:path arrowok="t"/>
                </v:shape>
                <v:shape id="Textbox 100" o:spid="_x0000_s1065" type="#_x0000_t202" style="position:absolute;left:19235;top:6833;width:26689;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14153121" w14:textId="77777777" w:rsidR="00D96322" w:rsidRDefault="00D96322">
                        <w:pPr>
                          <w:spacing w:line="266" w:lineRule="exact"/>
                          <w:rPr>
                            <w:sz w:val="24"/>
                          </w:rPr>
                        </w:pPr>
                        <w:r>
                          <w:rPr>
                            <w:color w:val="1F2023"/>
                            <w:sz w:val="24"/>
                          </w:rPr>
                          <w:t>Temperature</w:t>
                        </w:r>
                        <w:r>
                          <w:rPr>
                            <w:color w:val="1F2023"/>
                            <w:spacing w:val="-5"/>
                            <w:sz w:val="24"/>
                          </w:rPr>
                          <w:t xml:space="preserve"> </w:t>
                        </w:r>
                        <w:r>
                          <w:rPr>
                            <w:color w:val="1F2023"/>
                            <w:sz w:val="24"/>
                          </w:rPr>
                          <w:t>of</w:t>
                        </w:r>
                        <w:r>
                          <w:rPr>
                            <w:color w:val="1F2023"/>
                            <w:spacing w:val="-7"/>
                            <w:sz w:val="24"/>
                          </w:rPr>
                          <w:t xml:space="preserve"> </w:t>
                        </w:r>
                        <w:r>
                          <w:rPr>
                            <w:color w:val="1F2023"/>
                            <w:sz w:val="24"/>
                          </w:rPr>
                          <w:t>solution</w:t>
                        </w:r>
                        <w:r>
                          <w:rPr>
                            <w:color w:val="1F2023"/>
                            <w:spacing w:val="-4"/>
                            <w:sz w:val="24"/>
                          </w:rPr>
                          <w:t xml:space="preserve"> </w:t>
                        </w:r>
                        <w:r>
                          <w:rPr>
                            <w:color w:val="1F2023"/>
                            <w:sz w:val="24"/>
                          </w:rPr>
                          <w:t>was</w:t>
                        </w:r>
                        <w:r>
                          <w:rPr>
                            <w:color w:val="1F2023"/>
                            <w:spacing w:val="-1"/>
                            <w:sz w:val="24"/>
                          </w:rPr>
                          <w:t xml:space="preserve"> </w:t>
                        </w:r>
                        <w:r>
                          <w:rPr>
                            <w:color w:val="1F2023"/>
                            <w:sz w:val="24"/>
                          </w:rPr>
                          <w:t>raised</w:t>
                        </w:r>
                        <w:r>
                          <w:rPr>
                            <w:color w:val="1F2023"/>
                            <w:spacing w:val="1"/>
                            <w:sz w:val="24"/>
                          </w:rPr>
                          <w:t xml:space="preserve"> </w:t>
                        </w:r>
                        <w:r>
                          <w:rPr>
                            <w:color w:val="1F2023"/>
                            <w:sz w:val="24"/>
                          </w:rPr>
                          <w:t>to</w:t>
                        </w:r>
                        <w:r>
                          <w:rPr>
                            <w:color w:val="1F2023"/>
                            <w:spacing w:val="2"/>
                            <w:sz w:val="24"/>
                          </w:rPr>
                          <w:t xml:space="preserve"> </w:t>
                        </w:r>
                        <w:r>
                          <w:rPr>
                            <w:color w:val="1F2023"/>
                            <w:spacing w:val="-4"/>
                            <w:sz w:val="24"/>
                          </w:rPr>
                          <w:t>37°C</w:t>
                        </w:r>
                      </w:p>
                    </w:txbxContent>
                  </v:textbox>
                </v:shape>
                <v:shape id="Textbox 101" o:spid="_x0000_s1066" type="#_x0000_t202" style="position:absolute;left:25700;top:12474;width:17450;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06AB1E5B" w14:textId="77777777" w:rsidR="00D96322" w:rsidRDefault="00D96322">
                        <w:pPr>
                          <w:spacing w:line="266" w:lineRule="exact"/>
                          <w:rPr>
                            <w:sz w:val="24"/>
                          </w:rPr>
                        </w:pPr>
                        <w:r>
                          <w:rPr>
                            <w:color w:val="1F2023"/>
                            <w:sz w:val="24"/>
                          </w:rPr>
                          <w:t>Add</w:t>
                        </w:r>
                        <w:r>
                          <w:rPr>
                            <w:color w:val="1F2023"/>
                            <w:spacing w:val="-4"/>
                            <w:sz w:val="24"/>
                          </w:rPr>
                          <w:t xml:space="preserve"> </w:t>
                        </w:r>
                        <w:r>
                          <w:rPr>
                            <w:color w:val="1F2023"/>
                            <w:sz w:val="24"/>
                          </w:rPr>
                          <w:t>FRAP</w:t>
                        </w:r>
                        <w:r>
                          <w:rPr>
                            <w:color w:val="1F2023"/>
                            <w:spacing w:val="-2"/>
                            <w:sz w:val="24"/>
                          </w:rPr>
                          <w:t xml:space="preserve"> </w:t>
                        </w:r>
                        <w:r>
                          <w:rPr>
                            <w:color w:val="1F2023"/>
                            <w:sz w:val="24"/>
                          </w:rPr>
                          <w:t>solution</w:t>
                        </w:r>
                        <w:r>
                          <w:rPr>
                            <w:color w:val="1F2023"/>
                            <w:spacing w:val="-7"/>
                            <w:sz w:val="24"/>
                          </w:rPr>
                          <w:t xml:space="preserve"> </w:t>
                        </w:r>
                        <w:r>
                          <w:rPr>
                            <w:color w:val="1F2023"/>
                            <w:sz w:val="24"/>
                          </w:rPr>
                          <w:t>(2.8</w:t>
                        </w:r>
                        <w:r>
                          <w:rPr>
                            <w:color w:val="1F2023"/>
                            <w:spacing w:val="-1"/>
                            <w:sz w:val="24"/>
                          </w:rPr>
                          <w:t xml:space="preserve"> </w:t>
                        </w:r>
                        <w:r>
                          <w:rPr>
                            <w:color w:val="1F2023"/>
                            <w:spacing w:val="-5"/>
                            <w:sz w:val="24"/>
                          </w:rPr>
                          <w:t>ml)</w:t>
                        </w:r>
                      </w:p>
                    </w:txbxContent>
                  </v:textbox>
                </v:shape>
                <v:shape id="Textbox 102" o:spid="_x0000_s1067" type="#_x0000_t202" style="position:absolute;left:63;top:63;width:64681;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" filled="f" strokeweight="1pt">
                  <v:textbox inset="0,0,0,0">
                    <w:txbxContent>
                      <w:p w14:paraId="50E2DAD6" w14:textId="77777777" w:rsidR="00D96322" w:rsidRDefault="00D96322">
                        <w:pPr>
                          <w:spacing w:before="66"/>
                          <w:ind w:left="1828"/>
                          <w:rPr>
                            <w:position w:val="2"/>
                            <w:sz w:val="24"/>
                          </w:rPr>
                        </w:pPr>
                        <w:r>
                          <w:rPr>
                            <w:color w:val="1F2023"/>
                            <w:position w:val="2"/>
                            <w:sz w:val="24"/>
                          </w:rPr>
                          <w:t>10</w:t>
                        </w:r>
                        <w:r>
                          <w:rPr>
                            <w:color w:val="1F2023"/>
                            <w:spacing w:val="-5"/>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TPTZ</w:t>
                        </w:r>
                        <w:r>
                          <w:rPr>
                            <w:color w:val="1F2023"/>
                            <w:spacing w:val="-4"/>
                            <w:position w:val="2"/>
                            <w:sz w:val="24"/>
                          </w:rPr>
                          <w:t xml:space="preserve"> </w:t>
                        </w:r>
                        <w:r>
                          <w:rPr>
                            <w:color w:val="1F2023"/>
                            <w:position w:val="2"/>
                            <w:sz w:val="24"/>
                          </w:rPr>
                          <w:t>in</w:t>
                        </w:r>
                        <w:r>
                          <w:rPr>
                            <w:color w:val="1F2023"/>
                            <w:spacing w:val="-5"/>
                            <w:position w:val="2"/>
                            <w:sz w:val="24"/>
                          </w:rPr>
                          <w:t xml:space="preserve"> </w:t>
                        </w:r>
                        <w:r>
                          <w:rPr>
                            <w:color w:val="1F2023"/>
                            <w:position w:val="2"/>
                            <w:sz w:val="24"/>
                          </w:rPr>
                          <w:t>40</w:t>
                        </w:r>
                        <w:r>
                          <w:rPr>
                            <w:color w:val="1F2023"/>
                            <w:spacing w:val="3"/>
                            <w:position w:val="2"/>
                            <w:sz w:val="24"/>
                          </w:rPr>
                          <w:t xml:space="preserve"> </w:t>
                        </w:r>
                        <w:proofErr w:type="spellStart"/>
                        <w:r>
                          <w:rPr>
                            <w:color w:val="1F2023"/>
                            <w:position w:val="2"/>
                            <w:sz w:val="24"/>
                          </w:rPr>
                          <w:t>mMHCl</w:t>
                        </w:r>
                        <w:proofErr w:type="spellEnd"/>
                        <w:r>
                          <w:rPr>
                            <w:color w:val="1F2023"/>
                            <w:position w:val="2"/>
                            <w:sz w:val="24"/>
                          </w:rPr>
                          <w:t>+</w:t>
                        </w:r>
                        <w:r>
                          <w:rPr>
                            <w:color w:val="1F2023"/>
                            <w:spacing w:val="-1"/>
                            <w:position w:val="2"/>
                            <w:sz w:val="24"/>
                          </w:rPr>
                          <w:t xml:space="preserve"> </w:t>
                        </w:r>
                        <w:r>
                          <w:rPr>
                            <w:color w:val="1F2023"/>
                            <w:position w:val="2"/>
                            <w:sz w:val="24"/>
                          </w:rPr>
                          <w:t>20</w:t>
                        </w:r>
                        <w:r>
                          <w:rPr>
                            <w:color w:val="1F2023"/>
                            <w:spacing w:val="-1"/>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hydrated</w:t>
                        </w:r>
                        <w:r>
                          <w:rPr>
                            <w:color w:val="1F2023"/>
                            <w:spacing w:val="-1"/>
                            <w:position w:val="2"/>
                            <w:sz w:val="24"/>
                          </w:rPr>
                          <w:t xml:space="preserve"> </w:t>
                        </w:r>
                        <w:proofErr w:type="spellStart"/>
                        <w:r>
                          <w:rPr>
                            <w:color w:val="1F2023"/>
                            <w:position w:val="2"/>
                            <w:sz w:val="24"/>
                          </w:rPr>
                          <w:t>FeCl</w:t>
                        </w:r>
                        <w:proofErr w:type="spellEnd"/>
                        <w:r>
                          <w:rPr>
                            <w:color w:val="1F2023"/>
                            <w:sz w:val="16"/>
                          </w:rPr>
                          <w:t xml:space="preserve">3 </w:t>
                        </w:r>
                        <w:r>
                          <w:rPr>
                            <w:color w:val="1F2023"/>
                            <w:position w:val="2"/>
                            <w:sz w:val="24"/>
                          </w:rPr>
                          <w:t>+</w:t>
                        </w:r>
                        <w:r>
                          <w:rPr>
                            <w:color w:val="1F2023"/>
                            <w:spacing w:val="-2"/>
                            <w:position w:val="2"/>
                            <w:sz w:val="24"/>
                          </w:rPr>
                          <w:t xml:space="preserve"> </w:t>
                        </w:r>
                        <w:r>
                          <w:rPr>
                            <w:color w:val="1F2023"/>
                            <w:position w:val="2"/>
                            <w:sz w:val="24"/>
                          </w:rPr>
                          <w:t>300</w:t>
                        </w:r>
                        <w:r>
                          <w:rPr>
                            <w:color w:val="1F2023"/>
                            <w:spacing w:val="4"/>
                            <w:position w:val="2"/>
                            <w:sz w:val="24"/>
                          </w:rPr>
                          <w:t xml:space="preserve"> </w:t>
                        </w:r>
                        <w:r>
                          <w:rPr>
                            <w:color w:val="1F2023"/>
                            <w:position w:val="2"/>
                            <w:sz w:val="24"/>
                          </w:rPr>
                          <w:t>mM</w:t>
                        </w:r>
                        <w:r>
                          <w:rPr>
                            <w:color w:val="1F2023"/>
                            <w:spacing w:val="-3"/>
                            <w:position w:val="2"/>
                            <w:sz w:val="24"/>
                          </w:rPr>
                          <w:t xml:space="preserve"> </w:t>
                        </w:r>
                        <w:r>
                          <w:rPr>
                            <w:color w:val="1F2023"/>
                            <w:position w:val="2"/>
                            <w:sz w:val="24"/>
                          </w:rPr>
                          <w:t>acetate</w:t>
                        </w:r>
                        <w:r>
                          <w:rPr>
                            <w:color w:val="1F2023"/>
                            <w:spacing w:val="-1"/>
                            <w:position w:val="2"/>
                            <w:sz w:val="24"/>
                          </w:rPr>
                          <w:t xml:space="preserve"> </w:t>
                        </w:r>
                        <w:r>
                          <w:rPr>
                            <w:color w:val="1F2023"/>
                            <w:spacing w:val="-2"/>
                            <w:position w:val="2"/>
                            <w:sz w:val="24"/>
                          </w:rPr>
                          <w:t>buffer</w:t>
                        </w:r>
                      </w:p>
                    </w:txbxContent>
                  </v:textbox>
                </v:shape>
                <w10:wrap type="topAndBottom" anchorx="page"/>
              </v:group>
            </w:pict>
          </mc:Fallback>
        </mc:AlternateContent>
      </w:r>
    </w:p>
    <w:p w14:paraId="1CECA078" w14:textId="77777777" w:rsidR="00BB0098" w:rsidRDefault="00BB0098">
      <w:pPr>
        <w:pStyle w:val="BodyText"/>
        <w:spacing w:before="2"/>
        <w:rPr>
          <w:sz w:val="3"/>
        </w:rPr>
      </w:pPr>
    </w:p>
    <w:p w14:paraId="3CD4E2B4" w14:textId="77777777" w:rsidR="00BB0098" w:rsidRDefault="000B65B4">
      <w:pPr>
        <w:pStyle w:val="BodyText"/>
        <w:ind w:left="819"/>
        <w:rPr>
          <w:sz w:val="20"/>
        </w:rPr>
      </w:pPr>
      <w:r>
        <w:rPr>
          <w:noProof/>
          <w:sz w:val="20"/>
          <w:lang w:val="en-IN" w:eastAsia="en-IN"/>
        </w:rPr>
        <mc:AlternateContent>
          <mc:Choice Requires="wps">
            <w:drawing>
              <wp:inline distT="0" distB="0" distL="0" distR="0" wp14:anchorId="70B06707" wp14:editId="3A6D64B7">
                <wp:extent cx="6468110" cy="422909"/>
                <wp:effectExtent l="9525" t="0" r="0" b="15240"/>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8110" cy="422909"/>
                        </a:xfrm>
                        <a:prstGeom prst="rect">
                          <a:avLst/>
                        </a:prstGeom>
                        <a:ln w="12700">
                          <a:solidFill>
                            <a:srgbClr val="000000"/>
                          </a:solidFill>
                          <a:prstDash val="solid"/>
                        </a:ln>
                      </wps:spPr>
                      <wps:txbx>
                        <w:txbxContent>
                          <w:p w14:paraId="496E22E7" w14:textId="77777777" w:rsidR="00D96322" w:rsidRDefault="00D96322">
                            <w:pPr>
                              <w:pStyle w:val="BodyText"/>
                              <w:spacing w:before="96"/>
                              <w:ind w:left="447" w:right="452"/>
                              <w:jc w:val="center"/>
                            </w:pPr>
                            <w:r>
                              <w:t>Place</w:t>
                            </w:r>
                            <w:r>
                              <w:rPr>
                                <w:spacing w:val="-4"/>
                              </w:rPr>
                              <w:t xml:space="preserve"> </w:t>
                            </w:r>
                            <w:r>
                              <w:t>the</w:t>
                            </w:r>
                            <w:r>
                              <w:rPr>
                                <w:spacing w:val="-1"/>
                              </w:rPr>
                              <w:t xml:space="preserve"> </w:t>
                            </w:r>
                            <w:r>
                              <w:t>solution</w:t>
                            </w:r>
                            <w:r>
                              <w:rPr>
                                <w:spacing w:val="-1"/>
                              </w:rPr>
                              <w:t xml:space="preserve"> </w:t>
                            </w:r>
                            <w:r>
                              <w:t>in</w:t>
                            </w:r>
                            <w:r>
                              <w:rPr>
                                <w:spacing w:val="-5"/>
                              </w:rPr>
                              <w:t xml:space="preserve"> </w:t>
                            </w:r>
                            <w:r>
                              <w:t>dark</w:t>
                            </w:r>
                            <w:r>
                              <w:rPr>
                                <w:spacing w:val="-1"/>
                              </w:rPr>
                              <w:t xml:space="preserve"> </w:t>
                            </w:r>
                            <w:r>
                              <w:t>for</w:t>
                            </w:r>
                            <w:r>
                              <w:rPr>
                                <w:spacing w:val="1"/>
                              </w:rPr>
                              <w:t xml:space="preserve"> </w:t>
                            </w:r>
                            <w:r>
                              <w:t xml:space="preserve">30 </w:t>
                            </w:r>
                            <w:r>
                              <w:rPr>
                                <w:spacing w:val="-5"/>
                              </w:rPr>
                              <w:t>min</w:t>
                            </w:r>
                          </w:p>
                        </w:txbxContent>
                      </wps:txbx>
                      <wps:bodyPr wrap="square" lIns="0" tIns="0" rIns="0" bIns="0" rtlCol="0">
                        <a:noAutofit/>
                      </wps:bodyPr>
                    </wps:wsp>
                  </a:graphicData>
                </a:graphic>
              </wp:inline>
            </w:drawing>
          </mc:Choice>
          <mc:Fallback>
            <w:pict>
              <v:shape w14:anchorId="70B06707" id="Textbox 103" o:spid="_x0000_s1068" type="#_x0000_t202" style="width:509.3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" filled="f" strokeweight="1pt">
                <v:path arrowok="t"/>
                <v:textbox inset="0,0,0,0">
                  <w:txbxContent>
                    <w:p w14:paraId="496E22E7" w14:textId="77777777" w:rsidR="00D96322" w:rsidRDefault="00D96322">
                      <w:pPr>
                        <w:pStyle w:val="BodyText"/>
                        <w:spacing w:before="96"/>
                        <w:ind w:left="447" w:right="452"/>
                        <w:jc w:val="center"/>
                      </w:pPr>
                      <w:r>
                        <w:t>Place</w:t>
                      </w:r>
                      <w:r>
                        <w:rPr>
                          <w:spacing w:val="-4"/>
                        </w:rPr>
                        <w:t xml:space="preserve"> </w:t>
                      </w:r>
                      <w:r>
                        <w:t>the</w:t>
                      </w:r>
                      <w:r>
                        <w:rPr>
                          <w:spacing w:val="-1"/>
                        </w:rPr>
                        <w:t xml:space="preserve"> </w:t>
                      </w:r>
                      <w:r>
                        <w:t>solution</w:t>
                      </w:r>
                      <w:r>
                        <w:rPr>
                          <w:spacing w:val="-1"/>
                        </w:rPr>
                        <w:t xml:space="preserve"> </w:t>
                      </w:r>
                      <w:r>
                        <w:t>in</w:t>
                      </w:r>
                      <w:r>
                        <w:rPr>
                          <w:spacing w:val="-5"/>
                        </w:rPr>
                        <w:t xml:space="preserve"> </w:t>
                      </w:r>
                      <w:r>
                        <w:t>dark</w:t>
                      </w:r>
                      <w:r>
                        <w:rPr>
                          <w:spacing w:val="-1"/>
                        </w:rPr>
                        <w:t xml:space="preserve"> </w:t>
                      </w:r>
                      <w:r>
                        <w:t>for</w:t>
                      </w:r>
                      <w:r>
                        <w:rPr>
                          <w:spacing w:val="1"/>
                        </w:rPr>
                        <w:t xml:space="preserve"> </w:t>
                      </w:r>
                      <w:r>
                        <w:t xml:space="preserve">30 </w:t>
                      </w:r>
                      <w:r>
                        <w:rPr>
                          <w:spacing w:val="-5"/>
                        </w:rPr>
                        <w:t>min</w:t>
                      </w:r>
                    </w:p>
                  </w:txbxContent>
                </v:textbox>
                <w10:anchorlock/>
              </v:shape>
            </w:pict>
          </mc:Fallback>
        </mc:AlternateContent>
      </w:r>
    </w:p>
    <w:p w14:paraId="4E09D554" w14:textId="77777777" w:rsidR="00BB0098" w:rsidRDefault="000B65B4">
      <w:pPr>
        <w:pStyle w:val="BodyText"/>
        <w:ind w:left="5634"/>
        <w:rPr>
          <w:sz w:val="20"/>
        </w:rPr>
      </w:pPr>
      <w:r>
        <w:rPr>
          <w:noProof/>
          <w:sz w:val="20"/>
          <w:lang w:val="en-IN" w:eastAsia="en-IN"/>
        </w:rPr>
        <mc:AlternateContent>
          <mc:Choice Requires="wpg">
            <w:drawing>
              <wp:inline distT="0" distB="0" distL="0" distR="0" wp14:anchorId="11BD8CFC" wp14:editId="2FD6647B">
                <wp:extent cx="282575" cy="215900"/>
                <wp:effectExtent l="9525" t="0" r="3175" b="12700"/>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105" name="Graphic 105"/>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106" name="Graphic 106"/>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AF0CD71" id="Group 104"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">
                <v:shape id="Graphic 105"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" path="m202437,l67437,r,101600l,101600,134874,203200,269875,101600r-67438,l202437,xe" fillcolor="black" stroked="f">
                  <v:path arrowok="t"/>
                </v:shape>
                <v:shape id="Graphic 106"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" path="m,101600r67437,l67437,,202437,r,101600l269875,101600,134874,203200,,101600xe" filled="f" strokeweight="1pt">
                  <v:path arrowok="t"/>
                </v:shape>
                <w10:anchorlock/>
              </v:group>
            </w:pict>
          </mc:Fallback>
        </mc:AlternateContent>
      </w:r>
    </w:p>
    <w:p w14:paraId="6A49CB5C" w14:textId="77777777" w:rsidR="00BB0098" w:rsidRDefault="000B65B4">
      <w:pPr>
        <w:pStyle w:val="BodyText"/>
        <w:ind w:left="837"/>
        <w:rPr>
          <w:sz w:val="20"/>
        </w:rPr>
      </w:pPr>
      <w:r>
        <w:rPr>
          <w:noProof/>
          <w:sz w:val="20"/>
          <w:lang w:val="en-IN" w:eastAsia="en-IN"/>
        </w:rPr>
        <mc:AlternateContent>
          <mc:Choice Requires="wps">
            <w:drawing>
              <wp:inline distT="0" distB="0" distL="0" distR="0" wp14:anchorId="4ED9A0B8" wp14:editId="0DF78B1D">
                <wp:extent cx="6468110" cy="422909"/>
                <wp:effectExtent l="9525" t="0" r="0" b="15240"/>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8110" cy="422909"/>
                        </a:xfrm>
                        <a:prstGeom prst="rect">
                          <a:avLst/>
                        </a:prstGeom>
                        <a:ln w="12700">
                          <a:solidFill>
                            <a:srgbClr val="000000"/>
                          </a:solidFill>
                          <a:prstDash val="solid"/>
                        </a:ln>
                      </wps:spPr>
                      <wps:txbx>
                        <w:txbxContent>
                          <w:p w14:paraId="5C400A2A" w14:textId="77777777" w:rsidR="00D96322" w:rsidRDefault="00D96322">
                            <w:pPr>
                              <w:pStyle w:val="BodyText"/>
                              <w:spacing w:before="67"/>
                              <w:ind w:left="452" w:right="5"/>
                              <w:jc w:val="center"/>
                            </w:pPr>
                            <w:r>
                              <w:t>Take</w:t>
                            </w:r>
                            <w:r>
                              <w:rPr>
                                <w:spacing w:val="-8"/>
                              </w:rPr>
                              <w:t xml:space="preserve"> </w:t>
                            </w:r>
                            <w:r>
                              <w:t>reading at</w:t>
                            </w:r>
                            <w:r>
                              <w:rPr>
                                <w:spacing w:val="4"/>
                              </w:rPr>
                              <w:t xml:space="preserve"> </w:t>
                            </w:r>
                            <w:r>
                              <w:t>593</w:t>
                            </w:r>
                            <w:r>
                              <w:rPr>
                                <w:spacing w:val="-4"/>
                              </w:rPr>
                              <w:t xml:space="preserve"> </w:t>
                            </w:r>
                            <w:r>
                              <w:rPr>
                                <w:spacing w:val="-5"/>
                              </w:rPr>
                              <w:t>nm</w:t>
                            </w:r>
                          </w:p>
                        </w:txbxContent>
                      </wps:txbx>
                      <wps:bodyPr wrap="square" lIns="0" tIns="0" rIns="0" bIns="0" rtlCol="0">
                        <a:noAutofit/>
                      </wps:bodyPr>
                    </wps:wsp>
                  </a:graphicData>
                </a:graphic>
              </wp:inline>
            </w:drawing>
          </mc:Choice>
          <mc:Fallback>
            <w:pict>
              <v:shape w14:anchorId="4ED9A0B8" id="Textbox 107" o:spid="_x0000_s1069" type="#_x0000_t202" style="width:509.3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" filled="f" strokeweight="1pt">
                <v:path arrowok="t"/>
                <v:textbox inset="0,0,0,0">
                  <w:txbxContent>
                    <w:p w14:paraId="5C400A2A" w14:textId="77777777" w:rsidR="00D96322" w:rsidRDefault="00D96322">
                      <w:pPr>
                        <w:pStyle w:val="BodyText"/>
                        <w:spacing w:before="67"/>
                        <w:ind w:left="452" w:right="5"/>
                        <w:jc w:val="center"/>
                      </w:pPr>
                      <w:r>
                        <w:t>Take</w:t>
                      </w:r>
                      <w:r>
                        <w:rPr>
                          <w:spacing w:val="-8"/>
                        </w:rPr>
                        <w:t xml:space="preserve"> </w:t>
                      </w:r>
                      <w:r>
                        <w:t>reading at</w:t>
                      </w:r>
                      <w:r>
                        <w:rPr>
                          <w:spacing w:val="4"/>
                        </w:rPr>
                        <w:t xml:space="preserve"> </w:t>
                      </w:r>
                      <w:r>
                        <w:t>593</w:t>
                      </w:r>
                      <w:r>
                        <w:rPr>
                          <w:spacing w:val="-4"/>
                        </w:rPr>
                        <w:t xml:space="preserve"> </w:t>
                      </w:r>
                      <w:r>
                        <w:rPr>
                          <w:spacing w:val="-5"/>
                        </w:rPr>
                        <w:t>nm</w:t>
                      </w:r>
                    </w:p>
                  </w:txbxContent>
                </v:textbox>
                <w10:anchorlock/>
              </v:shape>
            </w:pict>
          </mc:Fallback>
        </mc:AlternateContent>
      </w:r>
    </w:p>
    <w:p w14:paraId="2C0B6C14" w14:textId="41BC7B85" w:rsidR="00BB0098" w:rsidRDefault="003E2584">
      <w:pPr>
        <w:pStyle w:val="BodyText"/>
        <w:spacing w:before="73"/>
      </w:pPr>
      <w:r>
        <w:t>Chart 6</w:t>
      </w:r>
      <w:r w:rsidR="00472348">
        <w:t xml:space="preserve">   </w:t>
      </w:r>
      <w:r w:rsidR="00472348" w:rsidRPr="00472348">
        <w:t>Ferric reducing antioxidant power (FRAP assay)</w:t>
      </w:r>
    </w:p>
    <w:p w14:paraId="4D3E0512" w14:textId="77777777" w:rsidR="00BB0098" w:rsidRDefault="000B65B4" w:rsidP="00C514E4">
      <w:pPr>
        <w:pStyle w:val="Heading1"/>
        <w:tabs>
          <w:tab w:val="left" w:pos="1379"/>
        </w:tabs>
        <w:ind w:left="1015" w:firstLine="0"/>
      </w:pPr>
      <w:r>
        <w:t>Statistical</w:t>
      </w:r>
      <w:r>
        <w:rPr>
          <w:spacing w:val="-5"/>
        </w:rPr>
        <w:t xml:space="preserve"> </w:t>
      </w:r>
      <w:r>
        <w:rPr>
          <w:spacing w:val="-2"/>
        </w:rPr>
        <w:t>analysis</w:t>
      </w:r>
    </w:p>
    <w:p w14:paraId="5F555A28" w14:textId="77777777" w:rsidR="00BB0098" w:rsidRDefault="000B65B4">
      <w:pPr>
        <w:pStyle w:val="BodyText"/>
        <w:spacing w:before="132" w:line="360" w:lineRule="auto"/>
        <w:ind w:left="1015" w:right="1156"/>
        <w:jc w:val="both"/>
      </w:pPr>
      <w:r>
        <w:t xml:space="preserve">The replication data was used to compute the mean and standard deviation. CPCS1 software was used to run a two-way ANOVA to the data. Using SPSS software, the Tukey multiple range test was also used to compare the test components, with a five percent significance </w:t>
      </w:r>
      <w:r>
        <w:rPr>
          <w:spacing w:val="-2"/>
        </w:rPr>
        <w:t>threshold.</w:t>
      </w:r>
    </w:p>
    <w:p w14:paraId="68708978" w14:textId="77777777" w:rsidR="00BB0098" w:rsidRDefault="000B65B4" w:rsidP="00C514E4">
      <w:pPr>
        <w:pStyle w:val="Heading1"/>
        <w:tabs>
          <w:tab w:val="left" w:pos="1375"/>
        </w:tabs>
        <w:spacing w:before="5"/>
      </w:pPr>
      <w:r>
        <w:rPr>
          <w:spacing w:val="-2"/>
        </w:rPr>
        <w:t>Results</w:t>
      </w:r>
    </w:p>
    <w:p w14:paraId="4056B1BC" w14:textId="77777777" w:rsidR="00BB0098" w:rsidRDefault="000B65B4">
      <w:pPr>
        <w:pStyle w:val="BodyText"/>
        <w:spacing w:before="132" w:line="360" w:lineRule="auto"/>
        <w:ind w:left="1015" w:right="1152"/>
        <w:jc w:val="both"/>
      </w:pPr>
      <w:r>
        <w:t>A</w:t>
      </w:r>
      <w:r>
        <w:rPr>
          <w:spacing w:val="-11"/>
        </w:rPr>
        <w:t xml:space="preserve"> </w:t>
      </w:r>
      <w:r>
        <w:t>variety</w:t>
      </w:r>
      <w:r>
        <w:rPr>
          <w:spacing w:val="-15"/>
        </w:rPr>
        <w:t xml:space="preserve"> </w:t>
      </w:r>
      <w:r>
        <w:t>of</w:t>
      </w:r>
      <w:r>
        <w:rPr>
          <w:spacing w:val="-9"/>
        </w:rPr>
        <w:t xml:space="preserve"> </w:t>
      </w:r>
      <w:r>
        <w:t>in</w:t>
      </w:r>
      <w:r>
        <w:rPr>
          <w:spacing w:val="-9"/>
        </w:rPr>
        <w:t xml:space="preserve"> </w:t>
      </w:r>
      <w:r>
        <w:rPr>
          <w:i/>
        </w:rPr>
        <w:t>vitro</w:t>
      </w:r>
      <w:r>
        <w:rPr>
          <w:i/>
          <w:spacing w:val="-6"/>
        </w:rPr>
        <w:t xml:space="preserve"> </w:t>
      </w:r>
      <w:r>
        <w:rPr>
          <w:i/>
        </w:rPr>
        <w:t>models</w:t>
      </w:r>
      <w:r>
        <w:t>,</w:t>
      </w:r>
      <w:r>
        <w:rPr>
          <w:spacing w:val="-5"/>
        </w:rPr>
        <w:t xml:space="preserve"> </w:t>
      </w:r>
      <w:r>
        <w:t>including</w:t>
      </w:r>
      <w:r>
        <w:rPr>
          <w:spacing w:val="-6"/>
        </w:rPr>
        <w:t xml:space="preserve"> </w:t>
      </w:r>
      <w:r>
        <w:t>2,</w:t>
      </w:r>
      <w:r>
        <w:rPr>
          <w:spacing w:val="-8"/>
        </w:rPr>
        <w:t xml:space="preserve"> </w:t>
      </w:r>
      <w:r>
        <w:t>2-diphenyl-1-picrylhydrazil</w:t>
      </w:r>
      <w:r>
        <w:rPr>
          <w:spacing w:val="-15"/>
        </w:rPr>
        <w:t xml:space="preserve"> </w:t>
      </w:r>
      <w:r>
        <w:t>(DPPH),</w:t>
      </w:r>
      <w:r>
        <w:rPr>
          <w:spacing w:val="-8"/>
        </w:rPr>
        <w:t xml:space="preserve"> </w:t>
      </w:r>
      <w:r>
        <w:t>hydroxyl</w:t>
      </w:r>
      <w:r>
        <w:rPr>
          <w:spacing w:val="-15"/>
        </w:rPr>
        <w:t xml:space="preserve"> </w:t>
      </w:r>
      <w:r>
        <w:t xml:space="preserve">(OH), </w:t>
      </w:r>
      <w:r>
        <w:rPr>
          <w:position w:val="2"/>
        </w:rPr>
        <w:t>nitric</w:t>
      </w:r>
      <w:r>
        <w:rPr>
          <w:spacing w:val="-5"/>
          <w:position w:val="2"/>
        </w:rPr>
        <w:t xml:space="preserve"> </w:t>
      </w:r>
      <w:r>
        <w:rPr>
          <w:position w:val="2"/>
        </w:rPr>
        <w:t>oxide</w:t>
      </w:r>
      <w:r>
        <w:rPr>
          <w:spacing w:val="-3"/>
          <w:position w:val="2"/>
        </w:rPr>
        <w:t xml:space="preserve"> </w:t>
      </w:r>
      <w:r>
        <w:rPr>
          <w:position w:val="2"/>
        </w:rPr>
        <w:t>(NO),</w:t>
      </w:r>
      <w:r>
        <w:rPr>
          <w:spacing w:val="-2"/>
          <w:position w:val="2"/>
        </w:rPr>
        <w:t xml:space="preserve"> </w:t>
      </w:r>
      <w:r>
        <w:rPr>
          <w:position w:val="2"/>
        </w:rPr>
        <w:t>superoxide</w:t>
      </w:r>
      <w:r>
        <w:rPr>
          <w:spacing w:val="-5"/>
          <w:position w:val="2"/>
        </w:rPr>
        <w:t xml:space="preserve"> </w:t>
      </w:r>
      <w:r>
        <w:rPr>
          <w:position w:val="2"/>
        </w:rPr>
        <w:t>(O</w:t>
      </w:r>
      <w:r>
        <w:rPr>
          <w:sz w:val="16"/>
        </w:rPr>
        <w:t>2</w:t>
      </w:r>
      <w:r>
        <w:rPr>
          <w:position w:val="2"/>
        </w:rPr>
        <w:t>)</w:t>
      </w:r>
      <w:r>
        <w:rPr>
          <w:spacing w:val="-3"/>
          <w:position w:val="2"/>
        </w:rPr>
        <w:t xml:space="preserve"> </w:t>
      </w:r>
      <w:r>
        <w:rPr>
          <w:position w:val="2"/>
        </w:rPr>
        <w:t>radical</w:t>
      </w:r>
      <w:r>
        <w:rPr>
          <w:spacing w:val="-8"/>
          <w:position w:val="2"/>
        </w:rPr>
        <w:t xml:space="preserve"> </w:t>
      </w:r>
      <w:r>
        <w:rPr>
          <w:position w:val="2"/>
        </w:rPr>
        <w:t>scavenging method,</w:t>
      </w:r>
      <w:r>
        <w:rPr>
          <w:spacing w:val="-2"/>
          <w:position w:val="2"/>
        </w:rPr>
        <w:t xml:space="preserve"> </w:t>
      </w:r>
      <w:r>
        <w:rPr>
          <w:position w:val="2"/>
        </w:rPr>
        <w:t>and</w:t>
      </w:r>
      <w:r>
        <w:rPr>
          <w:spacing w:val="-4"/>
          <w:position w:val="2"/>
        </w:rPr>
        <w:t xml:space="preserve"> </w:t>
      </w:r>
      <w:r>
        <w:rPr>
          <w:position w:val="2"/>
        </w:rPr>
        <w:t>ferric</w:t>
      </w:r>
      <w:r>
        <w:rPr>
          <w:spacing w:val="-5"/>
          <w:position w:val="2"/>
        </w:rPr>
        <w:t xml:space="preserve"> </w:t>
      </w:r>
      <w:r>
        <w:rPr>
          <w:position w:val="2"/>
        </w:rPr>
        <w:t>reducing</w:t>
      </w:r>
      <w:r>
        <w:rPr>
          <w:spacing w:val="-4"/>
          <w:position w:val="2"/>
        </w:rPr>
        <w:t xml:space="preserve"> </w:t>
      </w:r>
      <w:r>
        <w:rPr>
          <w:position w:val="2"/>
        </w:rPr>
        <w:t xml:space="preserve">antioxidant </w:t>
      </w:r>
      <w:r>
        <w:t>power</w:t>
      </w:r>
      <w:r>
        <w:rPr>
          <w:spacing w:val="-12"/>
        </w:rPr>
        <w:t xml:space="preserve"> </w:t>
      </w:r>
      <w:r>
        <w:t>assay</w:t>
      </w:r>
      <w:r>
        <w:rPr>
          <w:spacing w:val="-15"/>
        </w:rPr>
        <w:t xml:space="preserve"> </w:t>
      </w:r>
      <w:r>
        <w:t>(FRAP)</w:t>
      </w:r>
      <w:r>
        <w:rPr>
          <w:spacing w:val="-6"/>
        </w:rPr>
        <w:t xml:space="preserve"> </w:t>
      </w:r>
      <w:r>
        <w:t>at</w:t>
      </w:r>
      <w:r>
        <w:rPr>
          <w:spacing w:val="-3"/>
        </w:rPr>
        <w:t xml:space="preserve"> </w:t>
      </w:r>
      <w:r>
        <w:t>different</w:t>
      </w:r>
      <w:r>
        <w:rPr>
          <w:spacing w:val="-3"/>
        </w:rPr>
        <w:t xml:space="preserve"> </w:t>
      </w:r>
      <w:r>
        <w:t>concentrations,</w:t>
      </w:r>
      <w:r>
        <w:rPr>
          <w:spacing w:val="-6"/>
        </w:rPr>
        <w:t xml:space="preserve"> </w:t>
      </w:r>
      <w:r>
        <w:t>are</w:t>
      </w:r>
      <w:r>
        <w:rPr>
          <w:spacing w:val="-9"/>
        </w:rPr>
        <w:t xml:space="preserve"> </w:t>
      </w:r>
      <w:r>
        <w:t>used</w:t>
      </w:r>
      <w:r>
        <w:rPr>
          <w:spacing w:val="-8"/>
        </w:rPr>
        <w:t xml:space="preserve"> </w:t>
      </w:r>
      <w:r>
        <w:t>in</w:t>
      </w:r>
      <w:r>
        <w:rPr>
          <w:spacing w:val="-13"/>
        </w:rPr>
        <w:t xml:space="preserve"> </w:t>
      </w:r>
      <w:r>
        <w:t>this</w:t>
      </w:r>
      <w:r>
        <w:rPr>
          <w:spacing w:val="-10"/>
        </w:rPr>
        <w:t xml:space="preserve"> </w:t>
      </w:r>
      <w:r>
        <w:t>study</w:t>
      </w:r>
      <w:r>
        <w:rPr>
          <w:spacing w:val="-15"/>
        </w:rPr>
        <w:t xml:space="preserve"> </w:t>
      </w:r>
      <w:r>
        <w:t>to</w:t>
      </w:r>
      <w:r>
        <w:rPr>
          <w:spacing w:val="-3"/>
        </w:rPr>
        <w:t xml:space="preserve"> </w:t>
      </w:r>
      <w:r>
        <w:t>assess</w:t>
      </w:r>
      <w:r>
        <w:rPr>
          <w:spacing w:val="-10"/>
        </w:rPr>
        <w:t xml:space="preserve"> </w:t>
      </w:r>
      <w:r>
        <w:t>the</w:t>
      </w:r>
      <w:r>
        <w:rPr>
          <w:spacing w:val="-9"/>
        </w:rPr>
        <w:t xml:space="preserve"> </w:t>
      </w:r>
      <w:r>
        <w:t xml:space="preserve">antioxidant potential of methanol extract of stem by Soxhlet method and its various fractions. After </w:t>
      </w:r>
      <w:r>
        <w:rPr>
          <w:position w:val="2"/>
        </w:rPr>
        <w:t>calculating</w:t>
      </w:r>
      <w:r>
        <w:rPr>
          <w:spacing w:val="-1"/>
          <w:position w:val="2"/>
        </w:rPr>
        <w:t xml:space="preserve"> </w:t>
      </w:r>
      <w:r>
        <w:rPr>
          <w:position w:val="2"/>
        </w:rPr>
        <w:t>the</w:t>
      </w:r>
      <w:r>
        <w:rPr>
          <w:spacing w:val="-2"/>
          <w:position w:val="2"/>
        </w:rPr>
        <w:t xml:space="preserve"> </w:t>
      </w:r>
      <w:r>
        <w:rPr>
          <w:position w:val="2"/>
        </w:rPr>
        <w:t>percentage inhibition, the</w:t>
      </w:r>
      <w:r>
        <w:rPr>
          <w:spacing w:val="-2"/>
          <w:position w:val="2"/>
        </w:rPr>
        <w:t xml:space="preserve"> </w:t>
      </w:r>
      <w:r>
        <w:rPr>
          <w:position w:val="2"/>
        </w:rPr>
        <w:t>results</w:t>
      </w:r>
      <w:r>
        <w:rPr>
          <w:spacing w:val="-3"/>
          <w:position w:val="2"/>
        </w:rPr>
        <w:t xml:space="preserve"> </w:t>
      </w:r>
      <w:r>
        <w:rPr>
          <w:position w:val="2"/>
        </w:rPr>
        <w:t>were</w:t>
      </w:r>
      <w:r>
        <w:rPr>
          <w:spacing w:val="-2"/>
          <w:position w:val="2"/>
        </w:rPr>
        <w:t xml:space="preserve"> </w:t>
      </w:r>
      <w:r>
        <w:rPr>
          <w:position w:val="2"/>
        </w:rPr>
        <w:t>presented in</w:t>
      </w:r>
      <w:r>
        <w:rPr>
          <w:spacing w:val="-6"/>
          <w:position w:val="2"/>
        </w:rPr>
        <w:t xml:space="preserve"> </w:t>
      </w:r>
      <w:r>
        <w:rPr>
          <w:position w:val="2"/>
        </w:rPr>
        <w:t>terms</w:t>
      </w:r>
      <w:r>
        <w:rPr>
          <w:spacing w:val="-3"/>
          <w:position w:val="2"/>
        </w:rPr>
        <w:t xml:space="preserve"> </w:t>
      </w:r>
      <w:r>
        <w:rPr>
          <w:position w:val="2"/>
        </w:rPr>
        <w:t>of</w:t>
      </w:r>
      <w:r>
        <w:rPr>
          <w:spacing w:val="-9"/>
          <w:position w:val="2"/>
        </w:rPr>
        <w:t xml:space="preserve"> </w:t>
      </w:r>
      <w:r>
        <w:rPr>
          <w:position w:val="2"/>
        </w:rPr>
        <w:t>IC</w:t>
      </w:r>
      <w:r>
        <w:rPr>
          <w:sz w:val="16"/>
        </w:rPr>
        <w:t>50</w:t>
      </w:r>
      <w:r>
        <w:rPr>
          <w:spacing w:val="21"/>
          <w:sz w:val="16"/>
        </w:rPr>
        <w:t xml:space="preserve"> </w:t>
      </w:r>
      <w:r>
        <w:rPr>
          <w:position w:val="2"/>
        </w:rPr>
        <w:t>values, or</w:t>
      </w:r>
      <w:r>
        <w:rPr>
          <w:spacing w:val="-4"/>
          <w:position w:val="2"/>
        </w:rPr>
        <w:t xml:space="preserve"> </w:t>
      </w:r>
      <w:r>
        <w:rPr>
          <w:position w:val="2"/>
        </w:rPr>
        <w:t xml:space="preserve">the </w:t>
      </w:r>
      <w:r>
        <w:t>inhibitory</w:t>
      </w:r>
      <w:r>
        <w:rPr>
          <w:spacing w:val="-14"/>
        </w:rPr>
        <w:t xml:space="preserve"> </w:t>
      </w:r>
      <w:r>
        <w:t>concentration</w:t>
      </w:r>
      <w:r>
        <w:rPr>
          <w:spacing w:val="-11"/>
        </w:rPr>
        <w:t xml:space="preserve"> </w:t>
      </w:r>
      <w:r>
        <w:t>at</w:t>
      </w:r>
      <w:r>
        <w:rPr>
          <w:spacing w:val="-1"/>
        </w:rPr>
        <w:t xml:space="preserve"> </w:t>
      </w:r>
      <w:r>
        <w:t>which</w:t>
      </w:r>
      <w:r>
        <w:rPr>
          <w:spacing w:val="-11"/>
        </w:rPr>
        <w:t xml:space="preserve"> </w:t>
      </w:r>
      <w:r>
        <w:t>50%</w:t>
      </w:r>
      <w:r>
        <w:rPr>
          <w:spacing w:val="-4"/>
        </w:rPr>
        <w:t xml:space="preserve"> </w:t>
      </w:r>
      <w:r>
        <w:t>of</w:t>
      </w:r>
      <w:r>
        <w:rPr>
          <w:spacing w:val="-9"/>
        </w:rPr>
        <w:t xml:space="preserve"> </w:t>
      </w:r>
      <w:r>
        <w:t>free</w:t>
      </w:r>
      <w:r>
        <w:rPr>
          <w:spacing w:val="-7"/>
        </w:rPr>
        <w:t xml:space="preserve"> </w:t>
      </w:r>
      <w:r>
        <w:t>radicals</w:t>
      </w:r>
      <w:r>
        <w:rPr>
          <w:spacing w:val="-8"/>
        </w:rPr>
        <w:t xml:space="preserve"> </w:t>
      </w:r>
      <w:r>
        <w:t>were</w:t>
      </w:r>
      <w:r>
        <w:rPr>
          <w:spacing w:val="-2"/>
        </w:rPr>
        <w:t xml:space="preserve"> </w:t>
      </w:r>
      <w:r>
        <w:t>inhibited.</w:t>
      </w:r>
      <w:r>
        <w:rPr>
          <w:spacing w:val="-4"/>
        </w:rPr>
        <w:t xml:space="preserve"> </w:t>
      </w:r>
      <w:r>
        <w:t>As</w:t>
      </w:r>
      <w:r>
        <w:rPr>
          <w:spacing w:val="-9"/>
        </w:rPr>
        <w:t xml:space="preserve"> </w:t>
      </w:r>
      <w:r>
        <w:t>a reference</w:t>
      </w:r>
      <w:r>
        <w:rPr>
          <w:spacing w:val="-7"/>
        </w:rPr>
        <w:t xml:space="preserve"> </w:t>
      </w:r>
      <w:r>
        <w:t>standard, ascorbic acid was employed to compare the results.</w:t>
      </w:r>
    </w:p>
    <w:p w14:paraId="58ED5DC6" w14:textId="77777777" w:rsidR="00BB0098" w:rsidRDefault="00BB0098">
      <w:pPr>
        <w:pStyle w:val="BodyText"/>
        <w:spacing w:before="139"/>
      </w:pPr>
    </w:p>
    <w:p w14:paraId="25336506" w14:textId="77777777" w:rsidR="00BB0098" w:rsidRDefault="000B65B4" w:rsidP="00C514E4">
      <w:pPr>
        <w:pStyle w:val="Heading1"/>
        <w:tabs>
          <w:tab w:val="left" w:pos="1379"/>
        </w:tabs>
        <w:ind w:left="1015" w:firstLine="0"/>
      </w:pPr>
      <w:r>
        <w:t>DPPH</w:t>
      </w:r>
      <w:r>
        <w:rPr>
          <w:spacing w:val="-2"/>
        </w:rPr>
        <w:t xml:space="preserve"> </w:t>
      </w:r>
      <w:r>
        <w:t>free</w:t>
      </w:r>
      <w:r>
        <w:rPr>
          <w:spacing w:val="-3"/>
        </w:rPr>
        <w:t xml:space="preserve"> </w:t>
      </w:r>
      <w:r>
        <w:t>radical</w:t>
      </w:r>
      <w:r>
        <w:rPr>
          <w:spacing w:val="-7"/>
        </w:rPr>
        <w:t xml:space="preserve"> </w:t>
      </w:r>
      <w:r>
        <w:t>scavenging</w:t>
      </w:r>
      <w:r>
        <w:rPr>
          <w:spacing w:val="-1"/>
        </w:rPr>
        <w:t xml:space="preserve"> </w:t>
      </w:r>
      <w:r>
        <w:rPr>
          <w:spacing w:val="-2"/>
        </w:rPr>
        <w:t>activity</w:t>
      </w:r>
    </w:p>
    <w:p w14:paraId="3FB766D4" w14:textId="77777777" w:rsidR="00BB0098" w:rsidRDefault="000B65B4">
      <w:pPr>
        <w:pStyle w:val="BodyText"/>
        <w:spacing w:before="132" w:line="360" w:lineRule="auto"/>
        <w:ind w:left="1015" w:right="1157"/>
        <w:jc w:val="both"/>
      </w:pPr>
      <w:r>
        <w:t>The antioxidant activity of methanol extract, fractions, plus isolated berberine was evaluated using the DPPH radical scavenging assay. All tested samples showed a concentration- dependent increase in DPPH scavenging activity (Table 1). The methanol extract along with dichloromethane fraction</w:t>
      </w:r>
      <w:r>
        <w:rPr>
          <w:spacing w:val="-1"/>
        </w:rPr>
        <w:t xml:space="preserve"> </w:t>
      </w:r>
      <w:r>
        <w:t>exhibited</w:t>
      </w:r>
      <w:r>
        <w:rPr>
          <w:spacing w:val="-1"/>
        </w:rPr>
        <w:t xml:space="preserve"> </w:t>
      </w:r>
      <w:r>
        <w:t>statistically</w:t>
      </w:r>
      <w:r>
        <w:rPr>
          <w:spacing w:val="-4"/>
        </w:rPr>
        <w:t xml:space="preserve"> </w:t>
      </w:r>
      <w:r>
        <w:t>similar mean</w:t>
      </w:r>
      <w:r>
        <w:rPr>
          <w:spacing w:val="-1"/>
        </w:rPr>
        <w:t xml:space="preserve"> </w:t>
      </w:r>
      <w:r>
        <w:t>values</w:t>
      </w:r>
      <w:r>
        <w:rPr>
          <w:spacing w:val="-3"/>
        </w:rPr>
        <w:t xml:space="preserve"> </w:t>
      </w:r>
      <w:r>
        <w:t>(p&lt;0.05) and</w:t>
      </w:r>
      <w:r>
        <w:rPr>
          <w:spacing w:val="-1"/>
        </w:rPr>
        <w:t xml:space="preserve"> </w:t>
      </w:r>
      <w:r>
        <w:t>comparable</w:t>
      </w:r>
    </w:p>
    <w:p w14:paraId="79F0B013" w14:textId="77777777" w:rsidR="00BB0098" w:rsidRDefault="00BB0098">
      <w:pPr>
        <w:pStyle w:val="BodyText"/>
        <w:spacing w:line="360" w:lineRule="auto"/>
        <w:jc w:val="both"/>
        <w:sectPr w:rsidR="00BB0098">
          <w:pgSz w:w="11910" w:h="16840"/>
          <w:pgMar w:top="1340" w:right="283" w:bottom="280" w:left="425" w:header="720" w:footer="720" w:gutter="0"/>
          <w:cols w:space="720"/>
        </w:sectPr>
      </w:pPr>
    </w:p>
    <w:p w14:paraId="219FB9AC" w14:textId="3689FF5D" w:rsidR="00BB0098" w:rsidRDefault="000B65B4">
      <w:pPr>
        <w:pStyle w:val="BodyText"/>
        <w:spacing w:before="74" w:line="360" w:lineRule="auto"/>
        <w:ind w:left="1015" w:right="1158"/>
        <w:jc w:val="both"/>
      </w:pPr>
      <w:r>
        <w:lastRenderedPageBreak/>
        <w:t xml:space="preserve">scavenging potential. Among all tested components, ascorbic acid demonstrated a highest antioxidant activity. The IC₅₀ values were 0.053 mg/mL considering methanol extract, 0.059 mg/mL considering dichloromethane fraction, 0.062 mg/mL for chloroform fraction, 0.067 mg/mL for hexane fraction, plus 0.050 mg/mL for isolated berberine. Ascorbic acid showed </w:t>
      </w:r>
      <w:r w:rsidR="001E7E71">
        <w:t>the</w:t>
      </w:r>
      <w:r>
        <w:t xml:space="preserve"> lowest IC₅₀ value (0.012 mg/mL), indicating the strongest activity.</w:t>
      </w:r>
    </w:p>
    <w:p w14:paraId="5FE09E5E" w14:textId="4655D1B0" w:rsidR="001E7E71" w:rsidRDefault="001E7E71" w:rsidP="001E7E71">
      <w:pPr>
        <w:pStyle w:val="BodyText"/>
        <w:spacing w:before="141"/>
        <w:rPr>
          <w:b/>
          <w:bCs/>
        </w:rPr>
      </w:pPr>
      <w:r>
        <w:rPr>
          <w:b/>
          <w:bCs/>
        </w:rPr>
        <w:t xml:space="preserve">                                                                          </w:t>
      </w:r>
    </w:p>
    <w:p w14:paraId="1E996E5F" w14:textId="77777777" w:rsidR="006E60ED" w:rsidRDefault="006E60ED" w:rsidP="006E60ED">
      <w:pPr>
        <w:pStyle w:val="Heading1"/>
        <w:tabs>
          <w:tab w:val="left" w:pos="1379"/>
        </w:tabs>
        <w:spacing w:before="78"/>
        <w:ind w:left="0" w:firstLine="0"/>
      </w:pPr>
      <w:r>
        <w:t xml:space="preserve">                 Hydroxyl</w:t>
      </w:r>
      <w:r>
        <w:rPr>
          <w:spacing w:val="-6"/>
        </w:rPr>
        <w:t xml:space="preserve"> </w:t>
      </w:r>
      <w:r>
        <w:t>radical</w:t>
      </w:r>
      <w:r>
        <w:rPr>
          <w:spacing w:val="-6"/>
        </w:rPr>
        <w:t xml:space="preserve"> </w:t>
      </w:r>
      <w:r>
        <w:t xml:space="preserve">scavenging </w:t>
      </w:r>
      <w:r>
        <w:rPr>
          <w:spacing w:val="-2"/>
        </w:rPr>
        <w:t>activity</w:t>
      </w:r>
    </w:p>
    <w:p w14:paraId="7F2BF7D1" w14:textId="77777777" w:rsidR="006E60ED" w:rsidRDefault="006E60ED" w:rsidP="006E60ED">
      <w:pPr>
        <w:pStyle w:val="BodyText"/>
        <w:spacing w:before="132" w:line="360" w:lineRule="auto"/>
        <w:ind w:left="1015" w:right="1156"/>
        <w:jc w:val="both"/>
      </w:pPr>
      <w:r>
        <w:t>The methanol extract, its fractions, and pure berberine were found to have concentration- dependent hydroxyl radical scavenging activity (Table 2). The methanol extract (0.052 mg/mL), dichloromethane fraction (0.053 mg/mL), chloroform fraction (0.068 mg/mL), and hexane fraction (0.074 mg/mL) were the next most active samples among the tested ones. Berberine had the highest activity</w:t>
      </w:r>
      <w:r>
        <w:rPr>
          <w:spacing w:val="-7"/>
        </w:rPr>
        <w:t xml:space="preserve"> </w:t>
      </w:r>
      <w:r>
        <w:t>(IC₅₀ = 0.049 mg/mL). The standard, ascorbic acid, has the strongest antioxidant capability and the lowest IC₅₀ value (0.012 mg/mL).</w:t>
      </w:r>
    </w:p>
    <w:p w14:paraId="6212F25B" w14:textId="77777777" w:rsidR="006E60ED" w:rsidRDefault="006E60ED" w:rsidP="006E60ED">
      <w:pPr>
        <w:pStyle w:val="Heading1"/>
        <w:tabs>
          <w:tab w:val="left" w:pos="1379"/>
        </w:tabs>
        <w:spacing w:before="78"/>
        <w:ind w:left="1015" w:firstLine="0"/>
      </w:pPr>
      <w:r>
        <w:t>Nitric</w:t>
      </w:r>
      <w:r>
        <w:rPr>
          <w:spacing w:val="-3"/>
        </w:rPr>
        <w:t xml:space="preserve"> </w:t>
      </w:r>
      <w:r>
        <w:t>oxide</w:t>
      </w:r>
      <w:r>
        <w:rPr>
          <w:spacing w:val="-3"/>
        </w:rPr>
        <w:t xml:space="preserve"> </w:t>
      </w:r>
      <w:r>
        <w:t>radical</w:t>
      </w:r>
      <w:r>
        <w:rPr>
          <w:spacing w:val="-7"/>
        </w:rPr>
        <w:t xml:space="preserve"> </w:t>
      </w:r>
      <w:r>
        <w:t>scavenging</w:t>
      </w:r>
      <w:r>
        <w:rPr>
          <w:spacing w:val="-1"/>
        </w:rPr>
        <w:t xml:space="preserve"> </w:t>
      </w:r>
      <w:r>
        <w:rPr>
          <w:spacing w:val="-2"/>
        </w:rPr>
        <w:t>activity</w:t>
      </w:r>
    </w:p>
    <w:p w14:paraId="0BE88612" w14:textId="77777777" w:rsidR="006E60ED" w:rsidRDefault="006E60ED" w:rsidP="006E60ED">
      <w:pPr>
        <w:pStyle w:val="BodyText"/>
        <w:spacing w:before="132" w:line="360" w:lineRule="auto"/>
        <w:ind w:left="1015" w:right="1151"/>
        <w:jc w:val="both"/>
        <w:rPr>
          <w:spacing w:val="-2"/>
        </w:rPr>
      </w:pPr>
      <w:r>
        <w:t>The methanol</w:t>
      </w:r>
      <w:r>
        <w:rPr>
          <w:spacing w:val="-1"/>
        </w:rPr>
        <w:t xml:space="preserve"> </w:t>
      </w:r>
      <w:r>
        <w:t>extract, its fractions, and the pure berberine were tested for nitric oxide radical scavenging</w:t>
      </w:r>
      <w:r>
        <w:rPr>
          <w:spacing w:val="-15"/>
        </w:rPr>
        <w:t xml:space="preserve"> </w:t>
      </w:r>
      <w:r>
        <w:t>efficacy</w:t>
      </w:r>
      <w:r>
        <w:rPr>
          <w:spacing w:val="-15"/>
        </w:rPr>
        <w:t xml:space="preserve"> </w:t>
      </w:r>
      <w:r>
        <w:t>(Table</w:t>
      </w:r>
      <w:r>
        <w:rPr>
          <w:spacing w:val="-11"/>
        </w:rPr>
        <w:t xml:space="preserve"> </w:t>
      </w:r>
      <w:r>
        <w:t>3).</w:t>
      </w:r>
      <w:r>
        <w:rPr>
          <w:spacing w:val="-8"/>
        </w:rPr>
        <w:t xml:space="preserve"> </w:t>
      </w:r>
      <w:r>
        <w:t>The</w:t>
      </w:r>
      <w:r>
        <w:rPr>
          <w:spacing w:val="-6"/>
        </w:rPr>
        <w:t xml:space="preserve"> </w:t>
      </w:r>
      <w:r>
        <w:t>maximum</w:t>
      </w:r>
      <w:r>
        <w:rPr>
          <w:spacing w:val="-15"/>
        </w:rPr>
        <w:t xml:space="preserve"> </w:t>
      </w:r>
      <w:r>
        <w:t>activity</w:t>
      </w:r>
      <w:r>
        <w:rPr>
          <w:spacing w:val="-14"/>
        </w:rPr>
        <w:t xml:space="preserve"> </w:t>
      </w:r>
      <w:r>
        <w:t>was</w:t>
      </w:r>
      <w:r>
        <w:rPr>
          <w:spacing w:val="-12"/>
        </w:rPr>
        <w:t xml:space="preserve"> </w:t>
      </w:r>
      <w:r>
        <w:t>exhibited</w:t>
      </w:r>
      <w:r>
        <w:rPr>
          <w:spacing w:val="-5"/>
        </w:rPr>
        <w:t xml:space="preserve"> </w:t>
      </w:r>
      <w:r>
        <w:t>by</w:t>
      </w:r>
      <w:r>
        <w:rPr>
          <w:spacing w:val="-14"/>
        </w:rPr>
        <w:t xml:space="preserve"> </w:t>
      </w:r>
      <w:r>
        <w:t>berberine</w:t>
      </w:r>
      <w:r>
        <w:rPr>
          <w:spacing w:val="-11"/>
        </w:rPr>
        <w:t xml:space="preserve"> </w:t>
      </w:r>
      <w:r>
        <w:t>(IC₅₀</w:t>
      </w:r>
      <w:r>
        <w:rPr>
          <w:spacing w:val="-10"/>
        </w:rPr>
        <w:t xml:space="preserve"> </w:t>
      </w:r>
      <w:r>
        <w:t>=</w:t>
      </w:r>
      <w:r>
        <w:rPr>
          <w:spacing w:val="-11"/>
        </w:rPr>
        <w:t xml:space="preserve"> </w:t>
      </w:r>
      <w:r>
        <w:t>0.056 mg/mL), which was followed by hexane fraction (0.068 mg/mL), dichloromethane fraction (0.058</w:t>
      </w:r>
      <w:r>
        <w:rPr>
          <w:spacing w:val="-15"/>
        </w:rPr>
        <w:t xml:space="preserve"> </w:t>
      </w:r>
      <w:r>
        <w:t>mg/mL),</w:t>
      </w:r>
      <w:r>
        <w:rPr>
          <w:spacing w:val="-15"/>
        </w:rPr>
        <w:t xml:space="preserve"> </w:t>
      </w:r>
      <w:r>
        <w:t>methanol</w:t>
      </w:r>
      <w:r>
        <w:rPr>
          <w:spacing w:val="-15"/>
        </w:rPr>
        <w:t xml:space="preserve"> </w:t>
      </w:r>
      <w:r>
        <w:t>extract</w:t>
      </w:r>
      <w:r>
        <w:rPr>
          <w:spacing w:val="-15"/>
        </w:rPr>
        <w:t xml:space="preserve"> </w:t>
      </w:r>
      <w:r>
        <w:t>(0.057</w:t>
      </w:r>
      <w:r>
        <w:rPr>
          <w:spacing w:val="-15"/>
        </w:rPr>
        <w:t xml:space="preserve"> </w:t>
      </w:r>
      <w:r>
        <w:t>mg/mL),</w:t>
      </w:r>
      <w:r>
        <w:rPr>
          <w:spacing w:val="-15"/>
        </w:rPr>
        <w:t xml:space="preserve"> </w:t>
      </w:r>
      <w:r>
        <w:t>and</w:t>
      </w:r>
      <w:r>
        <w:rPr>
          <w:spacing w:val="-15"/>
        </w:rPr>
        <w:t xml:space="preserve"> </w:t>
      </w:r>
      <w:r>
        <w:t>chloroform</w:t>
      </w:r>
      <w:r>
        <w:rPr>
          <w:spacing w:val="-15"/>
        </w:rPr>
        <w:t xml:space="preserve"> </w:t>
      </w:r>
      <w:r>
        <w:t>fraction</w:t>
      </w:r>
      <w:r>
        <w:rPr>
          <w:spacing w:val="-15"/>
        </w:rPr>
        <w:t xml:space="preserve"> </w:t>
      </w:r>
      <w:r>
        <w:t>(0.061</w:t>
      </w:r>
      <w:r>
        <w:rPr>
          <w:spacing w:val="-9"/>
        </w:rPr>
        <w:t xml:space="preserve"> </w:t>
      </w:r>
      <w:r>
        <w:t>mg/mL).</w:t>
      </w:r>
      <w:r>
        <w:rPr>
          <w:spacing w:val="-12"/>
        </w:rPr>
        <w:t xml:space="preserve"> </w:t>
      </w:r>
      <w:r>
        <w:t xml:space="preserve">The activity of the dichloromethane and chloroform fractions was statistically comparable. The reference, ascorbic acid, had the highest antioxidant action with the lowest IC₅₀ value (0.012 </w:t>
      </w:r>
      <w:r>
        <w:rPr>
          <w:spacing w:val="-2"/>
        </w:rPr>
        <w:t>mg/mL).</w:t>
      </w:r>
    </w:p>
    <w:p w14:paraId="4EB38EA0" w14:textId="77777777" w:rsidR="006E60ED" w:rsidRDefault="006E60ED" w:rsidP="006E60ED">
      <w:pPr>
        <w:pStyle w:val="Heading1"/>
        <w:tabs>
          <w:tab w:val="left" w:pos="1379"/>
        </w:tabs>
        <w:spacing w:before="78"/>
        <w:ind w:left="1015" w:firstLine="0"/>
      </w:pPr>
    </w:p>
    <w:p w14:paraId="7BE9C2DE" w14:textId="14BB0F1A" w:rsidR="006E60ED" w:rsidRDefault="006E60ED" w:rsidP="006E60ED">
      <w:pPr>
        <w:pStyle w:val="Heading1"/>
        <w:tabs>
          <w:tab w:val="left" w:pos="1379"/>
        </w:tabs>
        <w:spacing w:before="78"/>
        <w:ind w:left="1015" w:firstLine="0"/>
      </w:pPr>
      <w:r>
        <w:t>Superoxide</w:t>
      </w:r>
      <w:r>
        <w:rPr>
          <w:spacing w:val="-5"/>
        </w:rPr>
        <w:t xml:space="preserve"> </w:t>
      </w:r>
      <w:r>
        <w:t>radical</w:t>
      </w:r>
      <w:r>
        <w:rPr>
          <w:spacing w:val="-9"/>
        </w:rPr>
        <w:t xml:space="preserve"> </w:t>
      </w:r>
      <w:r>
        <w:t>scavenging</w:t>
      </w:r>
      <w:r>
        <w:rPr>
          <w:spacing w:val="-3"/>
        </w:rPr>
        <w:t xml:space="preserve"> </w:t>
      </w:r>
      <w:r>
        <w:rPr>
          <w:spacing w:val="-2"/>
        </w:rPr>
        <w:t>activity</w:t>
      </w:r>
    </w:p>
    <w:p w14:paraId="51E5B243" w14:textId="77777777" w:rsidR="006E60ED" w:rsidRDefault="006E60ED" w:rsidP="006E60ED">
      <w:pPr>
        <w:pStyle w:val="BodyText"/>
        <w:spacing w:before="132" w:line="360" w:lineRule="auto"/>
        <w:ind w:left="1015" w:right="1151"/>
        <w:jc w:val="both"/>
      </w:pPr>
      <w:r>
        <w:t>It was determined that the methanol</w:t>
      </w:r>
      <w:r>
        <w:rPr>
          <w:spacing w:val="-1"/>
        </w:rPr>
        <w:t xml:space="preserve"> </w:t>
      </w:r>
      <w:r>
        <w:t>extract, its fractions, and the purified berberine have the ability</w:t>
      </w:r>
      <w:r>
        <w:rPr>
          <w:spacing w:val="-15"/>
        </w:rPr>
        <w:t xml:space="preserve"> </w:t>
      </w:r>
      <w:r>
        <w:t>to</w:t>
      </w:r>
      <w:r>
        <w:rPr>
          <w:spacing w:val="-12"/>
        </w:rPr>
        <w:t xml:space="preserve"> </w:t>
      </w:r>
      <w:r>
        <w:t>scavenge</w:t>
      </w:r>
      <w:r>
        <w:rPr>
          <w:spacing w:val="-10"/>
        </w:rPr>
        <w:t xml:space="preserve"> </w:t>
      </w:r>
      <w:r>
        <w:t>superoxide</w:t>
      </w:r>
      <w:r>
        <w:rPr>
          <w:spacing w:val="-10"/>
        </w:rPr>
        <w:t xml:space="preserve"> </w:t>
      </w:r>
      <w:r>
        <w:t>radicals</w:t>
      </w:r>
      <w:r>
        <w:rPr>
          <w:spacing w:val="-11"/>
        </w:rPr>
        <w:t xml:space="preserve"> </w:t>
      </w:r>
      <w:r>
        <w:t>(Table</w:t>
      </w:r>
      <w:r>
        <w:rPr>
          <w:spacing w:val="-10"/>
        </w:rPr>
        <w:t xml:space="preserve"> </w:t>
      </w:r>
      <w:r>
        <w:t>4).</w:t>
      </w:r>
      <w:r>
        <w:rPr>
          <w:spacing w:val="-11"/>
        </w:rPr>
        <w:t xml:space="preserve"> </w:t>
      </w:r>
      <w:r>
        <w:t>There</w:t>
      </w:r>
      <w:r>
        <w:rPr>
          <w:spacing w:val="-10"/>
        </w:rPr>
        <w:t xml:space="preserve"> </w:t>
      </w:r>
      <w:r>
        <w:t>was</w:t>
      </w:r>
      <w:r>
        <w:rPr>
          <w:spacing w:val="-6"/>
        </w:rPr>
        <w:t xml:space="preserve"> </w:t>
      </w:r>
      <w:r>
        <w:t>concentration-dependent</w:t>
      </w:r>
      <w:r>
        <w:rPr>
          <w:spacing w:val="-5"/>
        </w:rPr>
        <w:t xml:space="preserve"> </w:t>
      </w:r>
      <w:r>
        <w:t>action</w:t>
      </w:r>
      <w:r>
        <w:rPr>
          <w:spacing w:val="-10"/>
        </w:rPr>
        <w:t xml:space="preserve"> </w:t>
      </w:r>
      <w:r>
        <w:t>in every</w:t>
      </w:r>
      <w:r>
        <w:rPr>
          <w:spacing w:val="-15"/>
        </w:rPr>
        <w:t xml:space="preserve"> </w:t>
      </w:r>
      <w:r>
        <w:t>examined</w:t>
      </w:r>
      <w:r>
        <w:rPr>
          <w:spacing w:val="-15"/>
        </w:rPr>
        <w:t xml:space="preserve"> </w:t>
      </w:r>
      <w:r>
        <w:t>sample.</w:t>
      </w:r>
      <w:r>
        <w:rPr>
          <w:spacing w:val="-15"/>
        </w:rPr>
        <w:t xml:space="preserve"> </w:t>
      </w:r>
      <w:r>
        <w:t>The</w:t>
      </w:r>
      <w:r>
        <w:rPr>
          <w:spacing w:val="-15"/>
        </w:rPr>
        <w:t xml:space="preserve"> </w:t>
      </w:r>
      <w:r>
        <w:t>methanol</w:t>
      </w:r>
      <w:r>
        <w:rPr>
          <w:spacing w:val="-15"/>
        </w:rPr>
        <w:t xml:space="preserve"> </w:t>
      </w:r>
      <w:r>
        <w:t>extract</w:t>
      </w:r>
      <w:r>
        <w:rPr>
          <w:spacing w:val="-15"/>
        </w:rPr>
        <w:t xml:space="preserve"> </w:t>
      </w:r>
      <w:r>
        <w:t>(0.054</w:t>
      </w:r>
      <w:r>
        <w:rPr>
          <w:spacing w:val="-15"/>
        </w:rPr>
        <w:t xml:space="preserve"> </w:t>
      </w:r>
      <w:r>
        <w:t>mg/mL),</w:t>
      </w:r>
      <w:r>
        <w:rPr>
          <w:spacing w:val="-15"/>
        </w:rPr>
        <w:t xml:space="preserve"> </w:t>
      </w:r>
      <w:r>
        <w:t>dichloromethane</w:t>
      </w:r>
      <w:r>
        <w:rPr>
          <w:spacing w:val="-15"/>
        </w:rPr>
        <w:t xml:space="preserve"> </w:t>
      </w:r>
      <w:r>
        <w:t>fraction</w:t>
      </w:r>
      <w:r>
        <w:rPr>
          <w:spacing w:val="-15"/>
        </w:rPr>
        <w:t xml:space="preserve"> </w:t>
      </w:r>
      <w:r>
        <w:t>(0.057 mg/mL), chloroform fraction (0.062 mg/mL), and hexane fraction (0.069 mg/mL) were the next most active substances, with berberine exhibiting the highest activity (IC₅₀ = 0.048 mg/mL). Activity was lowest in the hexane fraction. The mean values of all extracts and fractions were significantly different (p&lt;0.05) from ascorbic acid, which continued to be the most effective reference antioxidant.</w:t>
      </w:r>
    </w:p>
    <w:p w14:paraId="0991BA48" w14:textId="70AB8CEF" w:rsidR="006E60ED" w:rsidRDefault="006E60ED" w:rsidP="003E2584">
      <w:pPr>
        <w:pStyle w:val="BodyText"/>
        <w:spacing w:before="141"/>
        <w:rPr>
          <w:b/>
          <w:bCs/>
        </w:rPr>
      </w:pPr>
      <w:r>
        <w:rPr>
          <w:b/>
          <w:bCs/>
        </w:rPr>
        <w:t xml:space="preserve">                                                                           </w:t>
      </w:r>
    </w:p>
    <w:p w14:paraId="5B5A7C94" w14:textId="77777777" w:rsidR="006E60ED" w:rsidRDefault="006E60ED" w:rsidP="006E60ED">
      <w:pPr>
        <w:pStyle w:val="BodyText"/>
        <w:spacing w:before="141"/>
        <w:rPr>
          <w:b/>
          <w:bCs/>
        </w:rPr>
      </w:pPr>
    </w:p>
    <w:p w14:paraId="6617F11C" w14:textId="77777777" w:rsidR="006E60ED" w:rsidRDefault="006E60ED" w:rsidP="006E60ED">
      <w:pPr>
        <w:pStyle w:val="Heading1"/>
        <w:tabs>
          <w:tab w:val="left" w:pos="1379"/>
        </w:tabs>
        <w:ind w:left="1015" w:firstLine="0"/>
      </w:pPr>
      <w:r>
        <w:t>Ferric</w:t>
      </w:r>
      <w:r>
        <w:rPr>
          <w:spacing w:val="-1"/>
        </w:rPr>
        <w:t xml:space="preserve"> </w:t>
      </w:r>
      <w:r>
        <w:t>reducing</w:t>
      </w:r>
      <w:r>
        <w:rPr>
          <w:spacing w:val="-3"/>
        </w:rPr>
        <w:t xml:space="preserve"> </w:t>
      </w:r>
      <w:r>
        <w:t>antioxidant</w:t>
      </w:r>
      <w:r>
        <w:rPr>
          <w:spacing w:val="-3"/>
        </w:rPr>
        <w:t xml:space="preserve"> </w:t>
      </w:r>
      <w:r>
        <w:t>power</w:t>
      </w:r>
      <w:r>
        <w:rPr>
          <w:spacing w:val="-9"/>
        </w:rPr>
        <w:t xml:space="preserve"> </w:t>
      </w:r>
      <w:r>
        <w:rPr>
          <w:spacing w:val="-2"/>
        </w:rPr>
        <w:t>(FRAP)</w:t>
      </w:r>
    </w:p>
    <w:p w14:paraId="3F89A5C0" w14:textId="77777777" w:rsidR="006E60ED" w:rsidRDefault="006E60ED" w:rsidP="006E60ED">
      <w:pPr>
        <w:pStyle w:val="BodyText"/>
        <w:spacing w:before="132" w:line="360" w:lineRule="auto"/>
        <w:ind w:left="1015" w:right="1152"/>
        <w:jc w:val="both"/>
      </w:pPr>
      <w:r>
        <w:lastRenderedPageBreak/>
        <w:t>The antioxidant potential of the methanol extract, its fractions, and isolated berberine was assessed using the ferric reducing antioxidant power (FRAP) assay (Table 5). The reducing power</w:t>
      </w:r>
      <w:r>
        <w:rPr>
          <w:spacing w:val="7"/>
        </w:rPr>
        <w:t xml:space="preserve"> </w:t>
      </w:r>
      <w:r>
        <w:t>increased</w:t>
      </w:r>
      <w:r>
        <w:rPr>
          <w:spacing w:val="17"/>
        </w:rPr>
        <w:t xml:space="preserve"> </w:t>
      </w:r>
      <w:r>
        <w:t>in</w:t>
      </w:r>
      <w:r>
        <w:rPr>
          <w:spacing w:val="7"/>
        </w:rPr>
        <w:t xml:space="preserve"> </w:t>
      </w:r>
      <w:r>
        <w:t>all</w:t>
      </w:r>
      <w:r>
        <w:rPr>
          <w:spacing w:val="8"/>
        </w:rPr>
        <w:t xml:space="preserve"> </w:t>
      </w:r>
      <w:r>
        <w:t>samples</w:t>
      </w:r>
      <w:r>
        <w:rPr>
          <w:spacing w:val="15"/>
        </w:rPr>
        <w:t xml:space="preserve"> </w:t>
      </w:r>
      <w:r>
        <w:t>in</w:t>
      </w:r>
      <w:r>
        <w:rPr>
          <w:spacing w:val="7"/>
        </w:rPr>
        <w:t xml:space="preserve"> </w:t>
      </w:r>
      <w:r>
        <w:t>a</w:t>
      </w:r>
      <w:r>
        <w:rPr>
          <w:spacing w:val="11"/>
        </w:rPr>
        <w:t xml:space="preserve"> </w:t>
      </w:r>
      <w:r>
        <w:t>concentration-dependent</w:t>
      </w:r>
      <w:r>
        <w:rPr>
          <w:spacing w:val="17"/>
        </w:rPr>
        <w:t xml:space="preserve"> </w:t>
      </w:r>
      <w:r>
        <w:t>manner.</w:t>
      </w:r>
      <w:r>
        <w:rPr>
          <w:spacing w:val="14"/>
        </w:rPr>
        <w:t xml:space="preserve"> </w:t>
      </w:r>
      <w:r>
        <w:t>With</w:t>
      </w:r>
      <w:r>
        <w:rPr>
          <w:spacing w:val="8"/>
        </w:rPr>
        <w:t xml:space="preserve"> </w:t>
      </w:r>
      <w:r>
        <w:t>a</w:t>
      </w:r>
      <w:r>
        <w:rPr>
          <w:spacing w:val="11"/>
        </w:rPr>
        <w:t xml:space="preserve"> </w:t>
      </w:r>
      <w:r>
        <w:t>FRAP</w:t>
      </w:r>
      <w:r>
        <w:rPr>
          <w:spacing w:val="17"/>
        </w:rPr>
        <w:t xml:space="preserve"> </w:t>
      </w:r>
      <w:r>
        <w:t>value</w:t>
      </w:r>
      <w:r>
        <w:rPr>
          <w:spacing w:val="12"/>
        </w:rPr>
        <w:t xml:space="preserve"> </w:t>
      </w:r>
      <w:r>
        <w:rPr>
          <w:spacing w:val="-5"/>
        </w:rPr>
        <w:t>of</w:t>
      </w:r>
    </w:p>
    <w:p w14:paraId="1EA883C7" w14:textId="77777777" w:rsidR="006E60ED" w:rsidRDefault="006E60ED" w:rsidP="006E60ED">
      <w:pPr>
        <w:pStyle w:val="BodyText"/>
        <w:spacing w:before="1" w:line="360" w:lineRule="auto"/>
        <w:ind w:left="1015" w:right="1154"/>
        <w:jc w:val="both"/>
      </w:pPr>
      <w:r>
        <w:t xml:space="preserve">84.95 µg </w:t>
      </w:r>
      <w:proofErr w:type="gramStart"/>
      <w:r>
        <w:t>Fe(</w:t>
      </w:r>
      <w:proofErr w:type="gramEnd"/>
      <w:r>
        <w:t>II)/g at 0.1 mg/mL, berberine had the highest value, followed by 78.37, 65.33, 56.38, and 32.57 µg Fe(II)/g at lower doses. Strong activity</w:t>
      </w:r>
      <w:r>
        <w:rPr>
          <w:spacing w:val="-1"/>
        </w:rPr>
        <w:t xml:space="preserve"> </w:t>
      </w:r>
      <w:r>
        <w:t>was also shown by</w:t>
      </w:r>
      <w:r>
        <w:rPr>
          <w:spacing w:val="-1"/>
        </w:rPr>
        <w:t xml:space="preserve"> </w:t>
      </w:r>
      <w:r>
        <w:t xml:space="preserve">the methanol extract, which at 0.1 mg/mL had a maximum value of 80.38 µg </w:t>
      </w:r>
      <w:proofErr w:type="gramStart"/>
      <w:r>
        <w:t>Fe(</w:t>
      </w:r>
      <w:proofErr w:type="gramEnd"/>
      <w:r>
        <w:t>II)/g. At the same concentration, the FRAP values for the dichloromethane, chloroform, and hexane fractions were 75.97, 72.65, and 70.47 µg Fe(II)/g, respectively.</w:t>
      </w:r>
    </w:p>
    <w:p w14:paraId="3A17A268" w14:textId="0E0860F3" w:rsidR="006E60ED" w:rsidRDefault="006E60ED" w:rsidP="006E60ED">
      <w:pPr>
        <w:pStyle w:val="Heading1"/>
        <w:tabs>
          <w:tab w:val="left" w:pos="1437"/>
        </w:tabs>
        <w:ind w:left="0" w:firstLine="0"/>
        <w:rPr>
          <w:spacing w:val="-2"/>
        </w:rPr>
      </w:pPr>
      <w:r>
        <w:rPr>
          <w:spacing w:val="-2"/>
        </w:rPr>
        <w:t>DISCUSSION</w:t>
      </w:r>
    </w:p>
    <w:p w14:paraId="1C7487C0" w14:textId="77777777" w:rsidR="006E60ED" w:rsidRDefault="006E60ED" w:rsidP="006E60ED">
      <w:pPr>
        <w:pStyle w:val="Heading1"/>
        <w:tabs>
          <w:tab w:val="left" w:pos="1437"/>
        </w:tabs>
        <w:ind w:left="0" w:firstLine="0"/>
      </w:pPr>
    </w:p>
    <w:p w14:paraId="37BE480C" w14:textId="77777777" w:rsidR="006E60ED" w:rsidRPr="00C514E4" w:rsidRDefault="006E60ED" w:rsidP="006E60ED">
      <w:pPr>
        <w:tabs>
          <w:tab w:val="left" w:pos="1500"/>
        </w:tabs>
        <w:spacing w:before="137"/>
        <w:rPr>
          <w:b/>
          <w:sz w:val="24"/>
        </w:rPr>
      </w:pPr>
      <w:r w:rsidRPr="00C514E4">
        <w:rPr>
          <w:b/>
          <w:sz w:val="24"/>
        </w:rPr>
        <w:t>DPPH</w:t>
      </w:r>
      <w:r w:rsidRPr="00C514E4">
        <w:rPr>
          <w:b/>
          <w:spacing w:val="-2"/>
          <w:sz w:val="24"/>
        </w:rPr>
        <w:t xml:space="preserve"> </w:t>
      </w:r>
      <w:r w:rsidRPr="00C514E4">
        <w:rPr>
          <w:b/>
          <w:sz w:val="24"/>
        </w:rPr>
        <w:t>free</w:t>
      </w:r>
      <w:r w:rsidRPr="00C514E4">
        <w:rPr>
          <w:b/>
          <w:spacing w:val="-3"/>
          <w:sz w:val="24"/>
        </w:rPr>
        <w:t xml:space="preserve"> </w:t>
      </w:r>
      <w:r w:rsidRPr="00C514E4">
        <w:rPr>
          <w:b/>
          <w:sz w:val="24"/>
        </w:rPr>
        <w:t>radical</w:t>
      </w:r>
      <w:r w:rsidRPr="00C514E4">
        <w:rPr>
          <w:b/>
          <w:spacing w:val="-7"/>
          <w:sz w:val="24"/>
        </w:rPr>
        <w:t xml:space="preserve"> </w:t>
      </w:r>
      <w:r w:rsidRPr="00C514E4">
        <w:rPr>
          <w:b/>
          <w:sz w:val="24"/>
        </w:rPr>
        <w:t>scavenging</w:t>
      </w:r>
      <w:r w:rsidRPr="00C514E4">
        <w:rPr>
          <w:b/>
          <w:spacing w:val="-1"/>
          <w:sz w:val="24"/>
        </w:rPr>
        <w:t xml:space="preserve"> </w:t>
      </w:r>
      <w:r w:rsidRPr="00C514E4">
        <w:rPr>
          <w:b/>
          <w:spacing w:val="-2"/>
          <w:sz w:val="24"/>
        </w:rPr>
        <w:t>activity</w:t>
      </w:r>
    </w:p>
    <w:p w14:paraId="19DECD27" w14:textId="77777777" w:rsidR="006E60ED" w:rsidRDefault="006E60ED" w:rsidP="006E60ED">
      <w:pPr>
        <w:pStyle w:val="BodyText"/>
        <w:spacing w:before="74" w:line="360" w:lineRule="auto"/>
        <w:ind w:right="1159"/>
        <w:jc w:val="both"/>
      </w:pPr>
      <w:r>
        <w:t xml:space="preserve">The DPPH assay, which shows hydrogen atom donation when purple DPPH turns yellow, is frequently used to assess an antioxidant's capacity to scavenge free radicals. According to Upadhyay </w:t>
      </w:r>
      <w:r>
        <w:rPr>
          <w:i/>
        </w:rPr>
        <w:t xml:space="preserve">et al </w:t>
      </w:r>
      <w:r>
        <w:t>[18], the methanol extract in this investigation showed greater antioxidant activity</w:t>
      </w:r>
      <w:r>
        <w:rPr>
          <w:spacing w:val="-11"/>
        </w:rPr>
        <w:t xml:space="preserve"> </w:t>
      </w:r>
      <w:r>
        <w:t>than</w:t>
      </w:r>
      <w:r>
        <w:rPr>
          <w:spacing w:val="-11"/>
        </w:rPr>
        <w:t xml:space="preserve"> </w:t>
      </w:r>
      <w:r>
        <w:t>other</w:t>
      </w:r>
      <w:r>
        <w:rPr>
          <w:spacing w:val="-4"/>
        </w:rPr>
        <w:t xml:space="preserve"> </w:t>
      </w:r>
      <w:r>
        <w:t>fractions, most likely</w:t>
      </w:r>
      <w:r>
        <w:rPr>
          <w:spacing w:val="-10"/>
        </w:rPr>
        <w:t xml:space="preserve"> </w:t>
      </w:r>
      <w:r>
        <w:t>as</w:t>
      </w:r>
      <w:r>
        <w:rPr>
          <w:spacing w:val="-4"/>
        </w:rPr>
        <w:t xml:space="preserve"> </w:t>
      </w:r>
      <w:r>
        <w:t>a</w:t>
      </w:r>
      <w:r>
        <w:rPr>
          <w:spacing w:val="-7"/>
        </w:rPr>
        <w:t xml:space="preserve"> </w:t>
      </w:r>
      <w:r>
        <w:t>result</w:t>
      </w:r>
      <w:r>
        <w:rPr>
          <w:spacing w:val="-2"/>
        </w:rPr>
        <w:t xml:space="preserve"> </w:t>
      </w:r>
      <w:r>
        <w:t>of</w:t>
      </w:r>
      <w:r>
        <w:rPr>
          <w:spacing w:val="-9"/>
        </w:rPr>
        <w:t xml:space="preserve"> </w:t>
      </w:r>
      <w:r>
        <w:t>its</w:t>
      </w:r>
      <w:r>
        <w:rPr>
          <w:spacing w:val="-4"/>
        </w:rPr>
        <w:t xml:space="preserve"> </w:t>
      </w:r>
      <w:r>
        <w:t>increased</w:t>
      </w:r>
      <w:r>
        <w:rPr>
          <w:spacing w:val="-6"/>
        </w:rPr>
        <w:t xml:space="preserve"> </w:t>
      </w:r>
      <w:r>
        <w:t>phenolic</w:t>
      </w:r>
      <w:r>
        <w:rPr>
          <w:spacing w:val="-3"/>
        </w:rPr>
        <w:t xml:space="preserve"> </w:t>
      </w:r>
      <w:r>
        <w:t>content.</w:t>
      </w:r>
      <w:r>
        <w:rPr>
          <w:spacing w:val="-4"/>
        </w:rPr>
        <w:t xml:space="preserve"> </w:t>
      </w:r>
      <w:r>
        <w:t xml:space="preserve">Methanol extracts of </w:t>
      </w:r>
      <w:proofErr w:type="spellStart"/>
      <w:r>
        <w:rPr>
          <w:i/>
        </w:rPr>
        <w:t>Tinospora</w:t>
      </w:r>
      <w:proofErr w:type="spellEnd"/>
      <w:r>
        <w:rPr>
          <w:i/>
        </w:rPr>
        <w:t xml:space="preserve"> </w:t>
      </w:r>
      <w:proofErr w:type="spellStart"/>
      <w:r>
        <w:rPr>
          <w:i/>
        </w:rPr>
        <w:t>cordifolia</w:t>
      </w:r>
      <w:proofErr w:type="spellEnd"/>
      <w:r>
        <w:rPr>
          <w:i/>
        </w:rPr>
        <w:t xml:space="preserve"> </w:t>
      </w:r>
      <w:r>
        <w:t>formulations showed higher antioxidant capacity than non- polar</w:t>
      </w:r>
      <w:r>
        <w:rPr>
          <w:spacing w:val="-3"/>
        </w:rPr>
        <w:t xml:space="preserve"> </w:t>
      </w:r>
      <w:r>
        <w:t>fractions</w:t>
      </w:r>
      <w:r>
        <w:rPr>
          <w:spacing w:val="-6"/>
        </w:rPr>
        <w:t xml:space="preserve"> </w:t>
      </w:r>
      <w:r>
        <w:t>in</w:t>
      </w:r>
      <w:r>
        <w:rPr>
          <w:spacing w:val="-13"/>
        </w:rPr>
        <w:t xml:space="preserve"> </w:t>
      </w:r>
      <w:r>
        <w:t>previous</w:t>
      </w:r>
      <w:r>
        <w:rPr>
          <w:spacing w:val="-6"/>
        </w:rPr>
        <w:t xml:space="preserve"> </w:t>
      </w:r>
      <w:r>
        <w:t>investigations,</w:t>
      </w:r>
      <w:r>
        <w:rPr>
          <w:spacing w:val="-7"/>
        </w:rPr>
        <w:t xml:space="preserve"> </w:t>
      </w:r>
      <w:r>
        <w:t>which</w:t>
      </w:r>
      <w:r>
        <w:rPr>
          <w:spacing w:val="-13"/>
        </w:rPr>
        <w:t xml:space="preserve"> </w:t>
      </w:r>
      <w:r>
        <w:t>showed</w:t>
      </w:r>
      <w:r>
        <w:rPr>
          <w:spacing w:val="-9"/>
        </w:rPr>
        <w:t xml:space="preserve"> </w:t>
      </w:r>
      <w:r>
        <w:t>similar</w:t>
      </w:r>
      <w:r>
        <w:rPr>
          <w:spacing w:val="-7"/>
        </w:rPr>
        <w:t xml:space="preserve"> </w:t>
      </w:r>
      <w:r>
        <w:t>patterns</w:t>
      </w:r>
      <w:r>
        <w:rPr>
          <w:spacing w:val="-11"/>
        </w:rPr>
        <w:t xml:space="preserve"> [19]</w:t>
      </w:r>
      <w:r>
        <w:t xml:space="preserve">. Strong DPPH scavenging activity was similarly reported by </w:t>
      </w:r>
      <w:proofErr w:type="spellStart"/>
      <w:r>
        <w:t>Naika</w:t>
      </w:r>
      <w:proofErr w:type="spellEnd"/>
      <w:r>
        <w:t xml:space="preserve"> et al [20] in methanol extracts of T. </w:t>
      </w:r>
      <w:proofErr w:type="spellStart"/>
      <w:r>
        <w:t>cordifolia</w:t>
      </w:r>
      <w:proofErr w:type="spellEnd"/>
      <w:r>
        <w:t xml:space="preserve"> stems, with IC₅₀ values ranging from 5 to 250 µg/</w:t>
      </w:r>
      <w:proofErr w:type="spellStart"/>
      <w:r>
        <w:t>mL.</w:t>
      </w:r>
      <w:proofErr w:type="spellEnd"/>
      <w:r>
        <w:t xml:space="preserve"> Our findings indicate that both the methanol extract and the dichloromethane fraction include bioactive chemicals</w:t>
      </w:r>
      <w:r>
        <w:rPr>
          <w:spacing w:val="-1"/>
        </w:rPr>
        <w:t xml:space="preserve"> </w:t>
      </w:r>
      <w:r>
        <w:t>that are effective at scavenging radicals, as</w:t>
      </w:r>
      <w:r>
        <w:rPr>
          <w:spacing w:val="-1"/>
        </w:rPr>
        <w:t xml:space="preserve"> </w:t>
      </w:r>
      <w:r>
        <w:t>evidenced by</w:t>
      </w:r>
      <w:r>
        <w:rPr>
          <w:spacing w:val="-8"/>
        </w:rPr>
        <w:t xml:space="preserve"> </w:t>
      </w:r>
      <w:r>
        <w:t>their comparable activity. The isolated</w:t>
      </w:r>
      <w:r>
        <w:rPr>
          <w:spacing w:val="-3"/>
        </w:rPr>
        <w:t xml:space="preserve"> </w:t>
      </w:r>
      <w:r>
        <w:t>berberine's</w:t>
      </w:r>
      <w:r>
        <w:rPr>
          <w:spacing w:val="-6"/>
        </w:rPr>
        <w:t xml:space="preserve"> </w:t>
      </w:r>
      <w:r>
        <w:t>IC₅₀</w:t>
      </w:r>
      <w:r>
        <w:rPr>
          <w:spacing w:val="-3"/>
        </w:rPr>
        <w:t xml:space="preserve"> </w:t>
      </w:r>
      <w:r>
        <w:t>value was</w:t>
      </w:r>
      <w:r>
        <w:rPr>
          <w:spacing w:val="-1"/>
        </w:rPr>
        <w:t xml:space="preserve"> </w:t>
      </w:r>
      <w:r>
        <w:t>likewise</w:t>
      </w:r>
      <w:r>
        <w:rPr>
          <w:spacing w:val="-4"/>
        </w:rPr>
        <w:t xml:space="preserve"> </w:t>
      </w:r>
      <w:r>
        <w:t>near</w:t>
      </w:r>
      <w:r>
        <w:rPr>
          <w:spacing w:val="-6"/>
        </w:rPr>
        <w:t xml:space="preserve"> </w:t>
      </w:r>
      <w:r>
        <w:t>to</w:t>
      </w:r>
      <w:r>
        <w:rPr>
          <w:spacing w:val="-7"/>
        </w:rPr>
        <w:t xml:space="preserve"> </w:t>
      </w:r>
      <w:r>
        <w:t>the</w:t>
      </w:r>
      <w:r>
        <w:rPr>
          <w:spacing w:val="-4"/>
        </w:rPr>
        <w:t xml:space="preserve"> </w:t>
      </w:r>
      <w:r>
        <w:t>methanol</w:t>
      </w:r>
      <w:r>
        <w:rPr>
          <w:spacing w:val="-11"/>
        </w:rPr>
        <w:t xml:space="preserve"> </w:t>
      </w:r>
      <w:r>
        <w:t>extract's,</w:t>
      </w:r>
      <w:r>
        <w:rPr>
          <w:spacing w:val="-1"/>
        </w:rPr>
        <w:t xml:space="preserve"> </w:t>
      </w:r>
      <w:r>
        <w:t>suggesting</w:t>
      </w:r>
      <w:r>
        <w:rPr>
          <w:spacing w:val="-3"/>
        </w:rPr>
        <w:t xml:space="preserve"> </w:t>
      </w:r>
      <w:r>
        <w:t xml:space="preserve">that it significantly increased overall activity. Jain </w:t>
      </w:r>
      <w:r w:rsidRPr="002B4641">
        <w:rPr>
          <w:iCs/>
        </w:rPr>
        <w:t>et al</w:t>
      </w:r>
      <w:r>
        <w:rPr>
          <w:i/>
        </w:rPr>
        <w:t xml:space="preserve"> </w:t>
      </w:r>
      <w:r>
        <w:t>[21] discovered that berberine and methanol extracts had nearly the same antioxidant properties in several radical models, including DPPH. According to earlier research, ethanol and methanol extracts often perform better</w:t>
      </w:r>
      <w:r>
        <w:rPr>
          <w:spacing w:val="-15"/>
        </w:rPr>
        <w:t xml:space="preserve"> </w:t>
      </w:r>
      <w:r>
        <w:t>in</w:t>
      </w:r>
      <w:r>
        <w:rPr>
          <w:spacing w:val="-15"/>
        </w:rPr>
        <w:t xml:space="preserve"> </w:t>
      </w:r>
      <w:r>
        <w:t>DPPH</w:t>
      </w:r>
      <w:r>
        <w:rPr>
          <w:spacing w:val="-15"/>
        </w:rPr>
        <w:t xml:space="preserve"> </w:t>
      </w:r>
      <w:r>
        <w:t>experiments</w:t>
      </w:r>
      <w:r>
        <w:rPr>
          <w:spacing w:val="-15"/>
        </w:rPr>
        <w:t xml:space="preserve"> </w:t>
      </w:r>
      <w:r>
        <w:t>than</w:t>
      </w:r>
      <w:r>
        <w:rPr>
          <w:spacing w:val="-15"/>
        </w:rPr>
        <w:t xml:space="preserve"> </w:t>
      </w:r>
      <w:r>
        <w:t>chloroform,</w:t>
      </w:r>
      <w:r>
        <w:rPr>
          <w:spacing w:val="-14"/>
        </w:rPr>
        <w:t xml:space="preserve"> </w:t>
      </w:r>
      <w:r>
        <w:t>hexane,</w:t>
      </w:r>
      <w:r>
        <w:rPr>
          <w:spacing w:val="-10"/>
        </w:rPr>
        <w:t xml:space="preserve"> </w:t>
      </w:r>
      <w:r>
        <w:t>and</w:t>
      </w:r>
      <w:r>
        <w:rPr>
          <w:spacing w:val="-12"/>
        </w:rPr>
        <w:t xml:space="preserve"> </w:t>
      </w:r>
      <w:r>
        <w:t>water</w:t>
      </w:r>
      <w:r>
        <w:rPr>
          <w:spacing w:val="-15"/>
        </w:rPr>
        <w:t xml:space="preserve"> </w:t>
      </w:r>
      <w:r>
        <w:t>extracts</w:t>
      </w:r>
      <w:r>
        <w:rPr>
          <w:spacing w:val="-14"/>
        </w:rPr>
        <w:t xml:space="preserve"> </w:t>
      </w:r>
      <w:r>
        <w:t>because</w:t>
      </w:r>
      <w:r>
        <w:rPr>
          <w:spacing w:val="-13"/>
        </w:rPr>
        <w:t xml:space="preserve"> </w:t>
      </w:r>
      <w:r>
        <w:t>they</w:t>
      </w:r>
      <w:r>
        <w:rPr>
          <w:spacing w:val="-15"/>
        </w:rPr>
        <w:t xml:space="preserve"> </w:t>
      </w:r>
      <w:r>
        <w:t>are</w:t>
      </w:r>
      <w:r>
        <w:rPr>
          <w:spacing w:val="-13"/>
        </w:rPr>
        <w:t xml:space="preserve"> </w:t>
      </w:r>
      <w:r>
        <w:t>more polar</w:t>
      </w:r>
      <w:r>
        <w:rPr>
          <w:spacing w:val="29"/>
        </w:rPr>
        <w:t xml:space="preserve"> </w:t>
      </w:r>
      <w:r>
        <w:t>and</w:t>
      </w:r>
      <w:r>
        <w:rPr>
          <w:spacing w:val="28"/>
        </w:rPr>
        <w:t xml:space="preserve"> </w:t>
      </w:r>
      <w:r>
        <w:t>the</w:t>
      </w:r>
      <w:r>
        <w:rPr>
          <w:spacing w:val="28"/>
        </w:rPr>
        <w:t xml:space="preserve"> </w:t>
      </w:r>
      <w:r>
        <w:t>phenolic</w:t>
      </w:r>
      <w:r>
        <w:rPr>
          <w:spacing w:val="28"/>
        </w:rPr>
        <w:t xml:space="preserve"> </w:t>
      </w:r>
      <w:r>
        <w:t>antioxidants</w:t>
      </w:r>
      <w:r>
        <w:rPr>
          <w:spacing w:val="26"/>
        </w:rPr>
        <w:t xml:space="preserve"> </w:t>
      </w:r>
      <w:r>
        <w:t>are</w:t>
      </w:r>
      <w:r>
        <w:rPr>
          <w:spacing w:val="28"/>
        </w:rPr>
        <w:t xml:space="preserve"> </w:t>
      </w:r>
      <w:r>
        <w:t>more</w:t>
      </w:r>
      <w:r>
        <w:rPr>
          <w:spacing w:val="28"/>
        </w:rPr>
        <w:t xml:space="preserve"> </w:t>
      </w:r>
      <w:r>
        <w:t>soluble</w:t>
      </w:r>
      <w:r>
        <w:rPr>
          <w:spacing w:val="28"/>
        </w:rPr>
        <w:t xml:space="preserve"> </w:t>
      </w:r>
      <w:r w:rsidRPr="002B4641">
        <w:rPr>
          <w:iCs/>
          <w:spacing w:val="30"/>
        </w:rPr>
        <w:t>[2</w:t>
      </w:r>
      <w:r>
        <w:rPr>
          <w:iCs/>
          <w:spacing w:val="30"/>
        </w:rPr>
        <w:t>2-</w:t>
      </w:r>
      <w:r>
        <w:rPr>
          <w:iCs/>
        </w:rPr>
        <w:t xml:space="preserve">23]. </w:t>
      </w:r>
      <w:r>
        <w:t xml:space="preserve"> Ascorbic acid continued to be the most powerful reference antioxidant, even though other samples showed good activity overall.</w:t>
      </w:r>
    </w:p>
    <w:p w14:paraId="2A26D3A1" w14:textId="77777777" w:rsidR="006E60ED" w:rsidRDefault="006E60ED" w:rsidP="006E60ED">
      <w:pPr>
        <w:pStyle w:val="BodyText"/>
        <w:spacing w:before="137" w:line="360" w:lineRule="auto"/>
        <w:ind w:left="1015" w:right="1148"/>
        <w:jc w:val="both"/>
        <w:rPr>
          <w:iCs/>
        </w:rPr>
      </w:pPr>
    </w:p>
    <w:p w14:paraId="237C89F9" w14:textId="77777777" w:rsidR="003E2584" w:rsidRDefault="003E2584" w:rsidP="006E60ED">
      <w:pPr>
        <w:pStyle w:val="BodyText"/>
        <w:spacing w:before="137" w:line="360" w:lineRule="auto"/>
        <w:ind w:left="1015" w:right="1148"/>
        <w:jc w:val="both"/>
        <w:rPr>
          <w:iCs/>
        </w:rPr>
      </w:pPr>
    </w:p>
    <w:p w14:paraId="73334F72" w14:textId="77777777" w:rsidR="006E60ED" w:rsidRDefault="006E60ED" w:rsidP="006E60ED">
      <w:pPr>
        <w:pStyle w:val="BodyText"/>
        <w:spacing w:before="144"/>
      </w:pPr>
    </w:p>
    <w:p w14:paraId="127BB7C3" w14:textId="77777777" w:rsidR="006E60ED" w:rsidRDefault="006E60ED" w:rsidP="006E60ED">
      <w:pPr>
        <w:pStyle w:val="Heading1"/>
        <w:tabs>
          <w:tab w:val="left" w:pos="1379"/>
        </w:tabs>
        <w:ind w:left="1015" w:firstLine="0"/>
      </w:pPr>
      <w:r>
        <w:t>Hydroxyl</w:t>
      </w:r>
      <w:r>
        <w:rPr>
          <w:spacing w:val="-6"/>
        </w:rPr>
        <w:t xml:space="preserve"> </w:t>
      </w:r>
      <w:r>
        <w:t>radical</w:t>
      </w:r>
      <w:r>
        <w:rPr>
          <w:spacing w:val="-6"/>
        </w:rPr>
        <w:t xml:space="preserve"> </w:t>
      </w:r>
      <w:r>
        <w:t xml:space="preserve">scavenging </w:t>
      </w:r>
      <w:r>
        <w:rPr>
          <w:spacing w:val="-2"/>
        </w:rPr>
        <w:t>activity</w:t>
      </w:r>
    </w:p>
    <w:p w14:paraId="2F456452" w14:textId="77777777" w:rsidR="006E60ED" w:rsidRDefault="006E60ED" w:rsidP="006E60ED">
      <w:pPr>
        <w:pStyle w:val="BodyText"/>
        <w:spacing w:before="132" w:line="360" w:lineRule="auto"/>
        <w:ind w:left="1015" w:right="1149"/>
        <w:jc w:val="both"/>
      </w:pPr>
      <w:r>
        <w:t>One</w:t>
      </w:r>
      <w:r>
        <w:rPr>
          <w:spacing w:val="-4"/>
        </w:rPr>
        <w:t xml:space="preserve"> </w:t>
      </w:r>
      <w:r>
        <w:t>of</w:t>
      </w:r>
      <w:r>
        <w:rPr>
          <w:spacing w:val="-11"/>
        </w:rPr>
        <w:t xml:space="preserve"> </w:t>
      </w:r>
      <w:r>
        <w:t>the most</w:t>
      </w:r>
      <w:r>
        <w:rPr>
          <w:spacing w:val="-3"/>
        </w:rPr>
        <w:t xml:space="preserve"> </w:t>
      </w:r>
      <w:r>
        <w:t>reactive</w:t>
      </w:r>
      <w:r>
        <w:rPr>
          <w:spacing w:val="-4"/>
        </w:rPr>
        <w:t xml:space="preserve"> </w:t>
      </w:r>
      <w:r>
        <w:t>oxygen</w:t>
      </w:r>
      <w:r>
        <w:rPr>
          <w:spacing w:val="-8"/>
        </w:rPr>
        <w:t xml:space="preserve"> </w:t>
      </w:r>
      <w:r>
        <w:t>species,</w:t>
      </w:r>
      <w:r>
        <w:rPr>
          <w:spacing w:val="-1"/>
        </w:rPr>
        <w:t xml:space="preserve"> </w:t>
      </w:r>
      <w:r>
        <w:t>hydroxyl</w:t>
      </w:r>
      <w:r>
        <w:rPr>
          <w:spacing w:val="-3"/>
        </w:rPr>
        <w:t xml:space="preserve"> </w:t>
      </w:r>
      <w:r>
        <w:t>radicals</w:t>
      </w:r>
      <w:r>
        <w:rPr>
          <w:spacing w:val="-5"/>
        </w:rPr>
        <w:t xml:space="preserve"> </w:t>
      </w:r>
      <w:r>
        <w:t>can</w:t>
      </w:r>
      <w:r>
        <w:rPr>
          <w:spacing w:val="-8"/>
        </w:rPr>
        <w:t xml:space="preserve"> </w:t>
      </w:r>
      <w:r>
        <w:t>cause lipid</w:t>
      </w:r>
      <w:r>
        <w:rPr>
          <w:spacing w:val="-3"/>
        </w:rPr>
        <w:t xml:space="preserve"> </w:t>
      </w:r>
      <w:r>
        <w:t>peroxidation,</w:t>
      </w:r>
      <w:r>
        <w:rPr>
          <w:spacing w:val="-1"/>
        </w:rPr>
        <w:t xml:space="preserve"> </w:t>
      </w:r>
      <w:r>
        <w:t>harm cellular constituents, and</w:t>
      </w:r>
      <w:r>
        <w:rPr>
          <w:spacing w:val="-1"/>
        </w:rPr>
        <w:t xml:space="preserve"> </w:t>
      </w:r>
      <w:r>
        <w:t>aggravate</w:t>
      </w:r>
      <w:r>
        <w:rPr>
          <w:spacing w:val="-2"/>
        </w:rPr>
        <w:t xml:space="preserve"> </w:t>
      </w:r>
      <w:r>
        <w:t>inflammatory</w:t>
      </w:r>
      <w:r>
        <w:rPr>
          <w:spacing w:val="-11"/>
        </w:rPr>
        <w:t xml:space="preserve"> </w:t>
      </w:r>
      <w:r>
        <w:t>tissue</w:t>
      </w:r>
      <w:r>
        <w:rPr>
          <w:spacing w:val="-2"/>
        </w:rPr>
        <w:t xml:space="preserve"> </w:t>
      </w:r>
      <w:r>
        <w:t>damage. All</w:t>
      </w:r>
      <w:r>
        <w:rPr>
          <w:spacing w:val="-10"/>
        </w:rPr>
        <w:t xml:space="preserve"> </w:t>
      </w:r>
      <w:r>
        <w:t>of</w:t>
      </w:r>
      <w:r>
        <w:rPr>
          <w:spacing w:val="-9"/>
        </w:rPr>
        <w:t xml:space="preserve"> </w:t>
      </w:r>
      <w:r>
        <w:t>the</w:t>
      </w:r>
      <w:r>
        <w:rPr>
          <w:spacing w:val="-2"/>
        </w:rPr>
        <w:t xml:space="preserve"> </w:t>
      </w:r>
      <w:r>
        <w:t>extracts,</w:t>
      </w:r>
      <w:r>
        <w:rPr>
          <w:spacing w:val="-4"/>
        </w:rPr>
        <w:t xml:space="preserve"> </w:t>
      </w:r>
      <w:r>
        <w:t>fractions, and purified berberine in</w:t>
      </w:r>
      <w:r>
        <w:rPr>
          <w:spacing w:val="-3"/>
        </w:rPr>
        <w:t xml:space="preserve"> </w:t>
      </w:r>
      <w:r>
        <w:t>this investigation</w:t>
      </w:r>
      <w:r>
        <w:rPr>
          <w:spacing w:val="-3"/>
        </w:rPr>
        <w:t xml:space="preserve"> </w:t>
      </w:r>
      <w:r>
        <w:t>demonstrated</w:t>
      </w:r>
      <w:r>
        <w:rPr>
          <w:spacing w:val="-3"/>
        </w:rPr>
        <w:t xml:space="preserve"> </w:t>
      </w:r>
      <w:r>
        <w:t>hydroxyl</w:t>
      </w:r>
      <w:r>
        <w:rPr>
          <w:spacing w:val="-3"/>
        </w:rPr>
        <w:t xml:space="preserve"> </w:t>
      </w:r>
      <w:r>
        <w:t>radical</w:t>
      </w:r>
      <w:r>
        <w:rPr>
          <w:spacing w:val="-7"/>
        </w:rPr>
        <w:t xml:space="preserve"> </w:t>
      </w:r>
      <w:r>
        <w:t xml:space="preserve">scavenging activity that was dependent on concentration. The hexane fraction had the lowest activity, while </w:t>
      </w:r>
      <w:r>
        <w:lastRenderedPageBreak/>
        <w:t>berberine had the highest (IC₅₀ = 0.049 mg/mL), closely followed by the methanol extract (0.052 mg/mL) and dichloromethane fraction (0.053 mg/mL). Among all plant-derived samples, ascorbic acid had the lowest IC₅₀ (0.012</w:t>
      </w:r>
      <w:r>
        <w:rPr>
          <w:spacing w:val="-4"/>
        </w:rPr>
        <w:t xml:space="preserve"> </w:t>
      </w:r>
      <w:r>
        <w:t>mg/mL), making it the most powerful.</w:t>
      </w:r>
    </w:p>
    <w:p w14:paraId="14266546" w14:textId="77777777" w:rsidR="006E60ED" w:rsidRDefault="006E60ED" w:rsidP="006E60ED">
      <w:pPr>
        <w:pStyle w:val="BodyText"/>
        <w:spacing w:before="3" w:line="360" w:lineRule="auto"/>
        <w:ind w:left="1015" w:right="1145"/>
        <w:jc w:val="both"/>
      </w:pPr>
      <w:r>
        <w:t>Berberine</w:t>
      </w:r>
      <w:r>
        <w:rPr>
          <w:spacing w:val="-15"/>
        </w:rPr>
        <w:t xml:space="preserve"> </w:t>
      </w:r>
      <w:r>
        <w:t>and</w:t>
      </w:r>
      <w:r>
        <w:rPr>
          <w:spacing w:val="-9"/>
        </w:rPr>
        <w:t xml:space="preserve"> </w:t>
      </w:r>
      <w:r>
        <w:t>the</w:t>
      </w:r>
      <w:r>
        <w:rPr>
          <w:spacing w:val="-5"/>
        </w:rPr>
        <w:t xml:space="preserve"> </w:t>
      </w:r>
      <w:r>
        <w:t>methanol</w:t>
      </w:r>
      <w:r>
        <w:rPr>
          <w:spacing w:val="-15"/>
        </w:rPr>
        <w:t xml:space="preserve"> </w:t>
      </w:r>
      <w:r>
        <w:t>extract's</w:t>
      </w:r>
      <w:r>
        <w:rPr>
          <w:spacing w:val="-6"/>
        </w:rPr>
        <w:t xml:space="preserve"> </w:t>
      </w:r>
      <w:r>
        <w:t>higher</w:t>
      </w:r>
      <w:r>
        <w:rPr>
          <w:spacing w:val="-7"/>
        </w:rPr>
        <w:t xml:space="preserve"> </w:t>
      </w:r>
      <w:r>
        <w:t>quantities</w:t>
      </w:r>
      <w:r>
        <w:rPr>
          <w:spacing w:val="-11"/>
        </w:rPr>
        <w:t xml:space="preserve"> </w:t>
      </w:r>
      <w:r>
        <w:t>of</w:t>
      </w:r>
      <w:r>
        <w:rPr>
          <w:spacing w:val="-15"/>
        </w:rPr>
        <w:t xml:space="preserve"> </w:t>
      </w:r>
      <w:r>
        <w:t>phenolic</w:t>
      </w:r>
      <w:r>
        <w:rPr>
          <w:spacing w:val="-10"/>
        </w:rPr>
        <w:t xml:space="preserve"> </w:t>
      </w:r>
      <w:r>
        <w:t>and</w:t>
      </w:r>
      <w:r>
        <w:rPr>
          <w:spacing w:val="-9"/>
        </w:rPr>
        <w:t xml:space="preserve"> </w:t>
      </w:r>
      <w:r>
        <w:t>tannin</w:t>
      </w:r>
      <w:r>
        <w:rPr>
          <w:spacing w:val="-4"/>
        </w:rPr>
        <w:t xml:space="preserve"> </w:t>
      </w:r>
      <w:r>
        <w:t>chemicals,</w:t>
      </w:r>
      <w:r>
        <w:rPr>
          <w:spacing w:val="-7"/>
        </w:rPr>
        <w:t xml:space="preserve"> </w:t>
      </w:r>
      <w:r>
        <w:t>which are well-known for their potent ability to scavenge radicals, are responsible for their greater action.</w:t>
      </w:r>
      <w:r>
        <w:rPr>
          <w:spacing w:val="-15"/>
        </w:rPr>
        <w:t xml:space="preserve"> </w:t>
      </w:r>
      <w:r>
        <w:t>Praveen</w:t>
      </w:r>
      <w:r>
        <w:rPr>
          <w:spacing w:val="-15"/>
        </w:rPr>
        <w:t xml:space="preserve"> </w:t>
      </w:r>
      <w:r w:rsidRPr="009D6DB6">
        <w:rPr>
          <w:iCs/>
        </w:rPr>
        <w:t>et</w:t>
      </w:r>
      <w:r w:rsidRPr="009D6DB6">
        <w:rPr>
          <w:iCs/>
          <w:spacing w:val="-15"/>
        </w:rPr>
        <w:t xml:space="preserve"> </w:t>
      </w:r>
      <w:r w:rsidRPr="009D6DB6">
        <w:rPr>
          <w:iCs/>
        </w:rPr>
        <w:t>al</w:t>
      </w:r>
      <w:r>
        <w:rPr>
          <w:i/>
          <w:spacing w:val="-15"/>
        </w:rPr>
        <w:t xml:space="preserve"> </w:t>
      </w:r>
      <w:r>
        <w:t>[24]</w:t>
      </w:r>
      <w:r>
        <w:rPr>
          <w:spacing w:val="-15"/>
        </w:rPr>
        <w:t xml:space="preserve"> </w:t>
      </w:r>
      <w:r>
        <w:t>showed</w:t>
      </w:r>
      <w:r>
        <w:rPr>
          <w:spacing w:val="-13"/>
        </w:rPr>
        <w:t xml:space="preserve"> </w:t>
      </w:r>
      <w:r>
        <w:t>strong</w:t>
      </w:r>
      <w:r>
        <w:rPr>
          <w:spacing w:val="-12"/>
        </w:rPr>
        <w:t xml:space="preserve"> </w:t>
      </w:r>
      <w:r>
        <w:t>hydroxyl</w:t>
      </w:r>
      <w:r>
        <w:rPr>
          <w:spacing w:val="-15"/>
        </w:rPr>
        <w:t xml:space="preserve"> </w:t>
      </w:r>
      <w:r>
        <w:t>radical</w:t>
      </w:r>
      <w:r>
        <w:rPr>
          <w:spacing w:val="-15"/>
        </w:rPr>
        <w:t xml:space="preserve"> </w:t>
      </w:r>
      <w:r>
        <w:t>scavenging</w:t>
      </w:r>
      <w:r>
        <w:rPr>
          <w:spacing w:val="-12"/>
        </w:rPr>
        <w:t xml:space="preserve"> </w:t>
      </w:r>
      <w:r>
        <w:t>activity</w:t>
      </w:r>
      <w:r>
        <w:rPr>
          <w:spacing w:val="-15"/>
        </w:rPr>
        <w:t xml:space="preserve"> </w:t>
      </w:r>
      <w:r>
        <w:t>in</w:t>
      </w:r>
      <w:r>
        <w:rPr>
          <w:spacing w:val="-11"/>
        </w:rPr>
        <w:t xml:space="preserve"> </w:t>
      </w:r>
      <w:r>
        <w:rPr>
          <w:i/>
        </w:rPr>
        <w:t>T.</w:t>
      </w:r>
      <w:r>
        <w:rPr>
          <w:i/>
          <w:spacing w:val="-11"/>
        </w:rPr>
        <w:t xml:space="preserve"> </w:t>
      </w:r>
      <w:proofErr w:type="spellStart"/>
      <w:r>
        <w:rPr>
          <w:i/>
        </w:rPr>
        <w:t>cordifolia</w:t>
      </w:r>
      <w:proofErr w:type="spellEnd"/>
      <w:r>
        <w:rPr>
          <w:i/>
        </w:rPr>
        <w:t xml:space="preserve"> </w:t>
      </w:r>
      <w:r>
        <w:t>stem</w:t>
      </w:r>
      <w:r>
        <w:rPr>
          <w:spacing w:val="-6"/>
        </w:rPr>
        <w:t xml:space="preserve"> </w:t>
      </w:r>
      <w:r>
        <w:t>extracts, which is in line with</w:t>
      </w:r>
      <w:r>
        <w:rPr>
          <w:spacing w:val="-1"/>
        </w:rPr>
        <w:t xml:space="preserve"> </w:t>
      </w:r>
      <w:r>
        <w:t xml:space="preserve">our findings. Similarly, </w:t>
      </w:r>
      <w:proofErr w:type="spellStart"/>
      <w:r>
        <w:t>Premanath</w:t>
      </w:r>
      <w:proofErr w:type="spellEnd"/>
      <w:r>
        <w:t xml:space="preserve"> </w:t>
      </w:r>
      <w:r w:rsidRPr="009D6DB6">
        <w:rPr>
          <w:iCs/>
        </w:rPr>
        <w:t xml:space="preserve">et al </w:t>
      </w:r>
      <w:r>
        <w:t>[23] found that ethanol</w:t>
      </w:r>
      <w:r>
        <w:rPr>
          <w:spacing w:val="-10"/>
        </w:rPr>
        <w:t xml:space="preserve"> </w:t>
      </w:r>
      <w:r>
        <w:t>and methanol</w:t>
      </w:r>
      <w:r>
        <w:rPr>
          <w:spacing w:val="-10"/>
        </w:rPr>
        <w:t xml:space="preserve"> </w:t>
      </w:r>
      <w:r>
        <w:t>extracts</w:t>
      </w:r>
      <w:r>
        <w:rPr>
          <w:spacing w:val="-8"/>
        </w:rPr>
        <w:t xml:space="preserve"> </w:t>
      </w:r>
      <w:r>
        <w:t>of</w:t>
      </w:r>
      <w:r>
        <w:rPr>
          <w:spacing w:val="-9"/>
        </w:rPr>
        <w:t xml:space="preserve"> </w:t>
      </w:r>
      <w:proofErr w:type="spellStart"/>
      <w:r>
        <w:t>giloy</w:t>
      </w:r>
      <w:proofErr w:type="spellEnd"/>
      <w:r>
        <w:rPr>
          <w:spacing w:val="-6"/>
        </w:rPr>
        <w:t xml:space="preserve"> </w:t>
      </w:r>
      <w:r>
        <w:t>leaves</w:t>
      </w:r>
      <w:r>
        <w:rPr>
          <w:spacing w:val="-3"/>
        </w:rPr>
        <w:t xml:space="preserve"> </w:t>
      </w:r>
      <w:r>
        <w:t>were more</w:t>
      </w:r>
      <w:r>
        <w:rPr>
          <w:spacing w:val="-2"/>
        </w:rPr>
        <w:t xml:space="preserve"> </w:t>
      </w:r>
      <w:r>
        <w:t>active</w:t>
      </w:r>
      <w:r>
        <w:rPr>
          <w:spacing w:val="-2"/>
        </w:rPr>
        <w:t xml:space="preserve"> </w:t>
      </w:r>
      <w:r>
        <w:t>than</w:t>
      </w:r>
      <w:r>
        <w:rPr>
          <w:spacing w:val="-6"/>
        </w:rPr>
        <w:t xml:space="preserve"> </w:t>
      </w:r>
      <w:r>
        <w:t>extracts</w:t>
      </w:r>
      <w:r>
        <w:rPr>
          <w:spacing w:val="-3"/>
        </w:rPr>
        <w:t xml:space="preserve"> </w:t>
      </w:r>
      <w:r>
        <w:t>made</w:t>
      </w:r>
      <w:r>
        <w:rPr>
          <w:spacing w:val="-2"/>
        </w:rPr>
        <w:t xml:space="preserve"> </w:t>
      </w:r>
      <w:r>
        <w:t>with</w:t>
      </w:r>
      <w:r>
        <w:rPr>
          <w:spacing w:val="-6"/>
        </w:rPr>
        <w:t xml:space="preserve"> </w:t>
      </w:r>
      <w:r>
        <w:t>water, hexane, and chloroform. This was probably because polar solvents contain larger concentrations of</w:t>
      </w:r>
      <w:r>
        <w:rPr>
          <w:spacing w:val="-5"/>
        </w:rPr>
        <w:t xml:space="preserve"> </w:t>
      </w:r>
      <w:r>
        <w:t>antioxidant phytochemicals. All</w:t>
      </w:r>
      <w:r>
        <w:rPr>
          <w:spacing w:val="-2"/>
        </w:rPr>
        <w:t xml:space="preserve"> </w:t>
      </w:r>
      <w:r>
        <w:t>samples showed notable action</w:t>
      </w:r>
      <w:r>
        <w:rPr>
          <w:spacing w:val="-2"/>
        </w:rPr>
        <w:t xml:space="preserve"> </w:t>
      </w:r>
      <w:r>
        <w:t>overall, but the regular ascorbic acid continued to be far more effective.</w:t>
      </w:r>
    </w:p>
    <w:p w14:paraId="2007ECD9" w14:textId="77777777" w:rsidR="006E60ED" w:rsidRDefault="006E60ED" w:rsidP="006E60ED">
      <w:pPr>
        <w:pStyle w:val="BodyText"/>
        <w:spacing w:before="142"/>
      </w:pPr>
    </w:p>
    <w:p w14:paraId="6B160012" w14:textId="77777777" w:rsidR="006E60ED" w:rsidRDefault="006E60ED" w:rsidP="006E60ED">
      <w:pPr>
        <w:pStyle w:val="Heading1"/>
        <w:tabs>
          <w:tab w:val="left" w:pos="1379"/>
        </w:tabs>
        <w:spacing w:before="1"/>
        <w:ind w:left="1015" w:firstLine="0"/>
      </w:pPr>
      <w:r>
        <w:t>Nitric</w:t>
      </w:r>
      <w:r>
        <w:rPr>
          <w:spacing w:val="-2"/>
        </w:rPr>
        <w:t xml:space="preserve"> </w:t>
      </w:r>
      <w:r>
        <w:t>oxide</w:t>
      </w:r>
      <w:r>
        <w:rPr>
          <w:spacing w:val="-3"/>
        </w:rPr>
        <w:t xml:space="preserve"> </w:t>
      </w:r>
      <w:r>
        <w:t>radical</w:t>
      </w:r>
      <w:r>
        <w:rPr>
          <w:spacing w:val="-7"/>
        </w:rPr>
        <w:t xml:space="preserve"> </w:t>
      </w:r>
      <w:r>
        <w:t>scavenging</w:t>
      </w:r>
      <w:r>
        <w:rPr>
          <w:spacing w:val="-1"/>
        </w:rPr>
        <w:t xml:space="preserve"> </w:t>
      </w:r>
      <w:r>
        <w:rPr>
          <w:spacing w:val="-2"/>
        </w:rPr>
        <w:t>activity</w:t>
      </w:r>
    </w:p>
    <w:p w14:paraId="460D9811" w14:textId="77777777" w:rsidR="006E60ED" w:rsidRDefault="006E60ED" w:rsidP="006E60ED">
      <w:pPr>
        <w:pStyle w:val="BodyText"/>
        <w:spacing w:before="132" w:line="360" w:lineRule="auto"/>
        <w:ind w:left="1015" w:right="1152"/>
        <w:jc w:val="both"/>
      </w:pPr>
      <w:r>
        <w:t>A crucial signaling molecule in biological systems, nitric oxide (NO) can cause oxidative stress,</w:t>
      </w:r>
      <w:r>
        <w:rPr>
          <w:spacing w:val="-8"/>
        </w:rPr>
        <w:t xml:space="preserve"> </w:t>
      </w:r>
      <w:r>
        <w:t>inflammation,</w:t>
      </w:r>
      <w:r>
        <w:rPr>
          <w:spacing w:val="-8"/>
        </w:rPr>
        <w:t xml:space="preserve"> </w:t>
      </w:r>
      <w:r>
        <w:t>and</w:t>
      </w:r>
      <w:r>
        <w:rPr>
          <w:spacing w:val="-10"/>
        </w:rPr>
        <w:t xml:space="preserve"> </w:t>
      </w:r>
      <w:r>
        <w:t>tissue</w:t>
      </w:r>
      <w:r>
        <w:rPr>
          <w:spacing w:val="-11"/>
        </w:rPr>
        <w:t xml:space="preserve"> </w:t>
      </w:r>
      <w:r>
        <w:t>damage</w:t>
      </w:r>
      <w:r>
        <w:rPr>
          <w:spacing w:val="-6"/>
        </w:rPr>
        <w:t xml:space="preserve"> </w:t>
      </w:r>
      <w:r>
        <w:t>if</w:t>
      </w:r>
      <w:r>
        <w:rPr>
          <w:spacing w:val="-12"/>
        </w:rPr>
        <w:t xml:space="preserve"> </w:t>
      </w:r>
      <w:r>
        <w:t>it</w:t>
      </w:r>
      <w:r>
        <w:rPr>
          <w:spacing w:val="-5"/>
        </w:rPr>
        <w:t xml:space="preserve"> </w:t>
      </w:r>
      <w:r>
        <w:t>is</w:t>
      </w:r>
      <w:r>
        <w:rPr>
          <w:spacing w:val="-12"/>
        </w:rPr>
        <w:t xml:space="preserve"> </w:t>
      </w:r>
      <w:r>
        <w:t>produced</w:t>
      </w:r>
      <w:r>
        <w:rPr>
          <w:spacing w:val="-10"/>
        </w:rPr>
        <w:t xml:space="preserve"> </w:t>
      </w:r>
      <w:r>
        <w:t>in</w:t>
      </w:r>
      <w:r>
        <w:rPr>
          <w:spacing w:val="-14"/>
        </w:rPr>
        <w:t xml:space="preserve"> </w:t>
      </w:r>
      <w:r>
        <w:t>excess.</w:t>
      </w:r>
      <w:r>
        <w:rPr>
          <w:spacing w:val="-8"/>
        </w:rPr>
        <w:t xml:space="preserve"> </w:t>
      </w:r>
      <w:r>
        <w:t>The</w:t>
      </w:r>
      <w:r>
        <w:rPr>
          <w:spacing w:val="-11"/>
        </w:rPr>
        <w:t xml:space="preserve"> </w:t>
      </w:r>
      <w:r>
        <w:t>nitric</w:t>
      </w:r>
      <w:r>
        <w:rPr>
          <w:spacing w:val="-11"/>
        </w:rPr>
        <w:t xml:space="preserve"> </w:t>
      </w:r>
      <w:r>
        <w:t>oxide</w:t>
      </w:r>
      <w:r>
        <w:rPr>
          <w:spacing w:val="-11"/>
        </w:rPr>
        <w:t xml:space="preserve"> </w:t>
      </w:r>
      <w:r>
        <w:t>scavenging assay uses the Griess reagent to detect nitrite, which is produced when radicals from sodium nitroprusside react with oxygen. Every extract, fraction, and berberine in this study had the ability</w:t>
      </w:r>
      <w:r>
        <w:rPr>
          <w:spacing w:val="-7"/>
        </w:rPr>
        <w:t xml:space="preserve"> </w:t>
      </w:r>
      <w:r>
        <w:t>to scavenge nitric oxide;</w:t>
      </w:r>
      <w:r>
        <w:rPr>
          <w:spacing w:val="-2"/>
        </w:rPr>
        <w:t xml:space="preserve"> </w:t>
      </w:r>
      <w:r>
        <w:t>however, the plant-derived materials</w:t>
      </w:r>
      <w:r>
        <w:rPr>
          <w:spacing w:val="-1"/>
        </w:rPr>
        <w:t xml:space="preserve"> </w:t>
      </w:r>
      <w:r>
        <w:t>with</w:t>
      </w:r>
      <w:r>
        <w:rPr>
          <w:spacing w:val="-2"/>
        </w:rPr>
        <w:t xml:space="preserve"> </w:t>
      </w:r>
      <w:r>
        <w:t>the highest activity were methanol</w:t>
      </w:r>
      <w:r>
        <w:rPr>
          <w:spacing w:val="-10"/>
        </w:rPr>
        <w:t xml:space="preserve"> </w:t>
      </w:r>
      <w:r>
        <w:t>extract (0.057</w:t>
      </w:r>
      <w:r>
        <w:rPr>
          <w:spacing w:val="-2"/>
        </w:rPr>
        <w:t xml:space="preserve"> </w:t>
      </w:r>
      <w:r>
        <w:t>mg/mL)</w:t>
      </w:r>
      <w:r>
        <w:rPr>
          <w:spacing w:val="-1"/>
        </w:rPr>
        <w:t xml:space="preserve"> </w:t>
      </w:r>
      <w:r>
        <w:t>and berberine</w:t>
      </w:r>
      <w:r>
        <w:rPr>
          <w:spacing w:val="-3"/>
        </w:rPr>
        <w:t xml:space="preserve"> </w:t>
      </w:r>
      <w:r>
        <w:t>(IC₅₀</w:t>
      </w:r>
      <w:r>
        <w:rPr>
          <w:spacing w:val="-2"/>
        </w:rPr>
        <w:t xml:space="preserve"> </w:t>
      </w:r>
      <w:r>
        <w:t>=</w:t>
      </w:r>
      <w:r>
        <w:rPr>
          <w:spacing w:val="-3"/>
        </w:rPr>
        <w:t xml:space="preserve"> </w:t>
      </w:r>
      <w:r>
        <w:t>0.056 mg/mL). While</w:t>
      </w:r>
      <w:r>
        <w:rPr>
          <w:spacing w:val="-3"/>
        </w:rPr>
        <w:t xml:space="preserve"> </w:t>
      </w:r>
      <w:r>
        <w:t>the hexane fraction was the least effective, the dichloromethane and chloroform fractions displayed considerable</w:t>
      </w:r>
      <w:r>
        <w:rPr>
          <w:spacing w:val="-14"/>
        </w:rPr>
        <w:t xml:space="preserve"> </w:t>
      </w:r>
      <w:r>
        <w:t>and</w:t>
      </w:r>
      <w:r>
        <w:rPr>
          <w:spacing w:val="-12"/>
        </w:rPr>
        <w:t xml:space="preserve"> </w:t>
      </w:r>
      <w:r>
        <w:t>statistically</w:t>
      </w:r>
      <w:r>
        <w:rPr>
          <w:spacing w:val="-15"/>
        </w:rPr>
        <w:t xml:space="preserve"> </w:t>
      </w:r>
      <w:r>
        <w:t>equivalent</w:t>
      </w:r>
      <w:r>
        <w:rPr>
          <w:spacing w:val="-8"/>
        </w:rPr>
        <w:t xml:space="preserve"> </w:t>
      </w:r>
      <w:r>
        <w:t>activity.</w:t>
      </w:r>
      <w:r>
        <w:rPr>
          <w:spacing w:val="-6"/>
        </w:rPr>
        <w:t xml:space="preserve"> </w:t>
      </w:r>
      <w:r>
        <w:t>With</w:t>
      </w:r>
      <w:r>
        <w:rPr>
          <w:spacing w:val="-15"/>
        </w:rPr>
        <w:t xml:space="preserve"> </w:t>
      </w:r>
      <w:r>
        <w:t>a</w:t>
      </w:r>
      <w:r>
        <w:rPr>
          <w:spacing w:val="-8"/>
        </w:rPr>
        <w:t xml:space="preserve"> </w:t>
      </w:r>
      <w:r>
        <w:t>much</w:t>
      </w:r>
      <w:r>
        <w:rPr>
          <w:spacing w:val="-12"/>
        </w:rPr>
        <w:t xml:space="preserve"> </w:t>
      </w:r>
      <w:r>
        <w:t>lower</w:t>
      </w:r>
      <w:r>
        <w:rPr>
          <w:spacing w:val="-10"/>
        </w:rPr>
        <w:t xml:space="preserve"> </w:t>
      </w:r>
      <w:r>
        <w:t>IC₅₀</w:t>
      </w:r>
      <w:r>
        <w:rPr>
          <w:spacing w:val="-12"/>
        </w:rPr>
        <w:t xml:space="preserve"> </w:t>
      </w:r>
      <w:r>
        <w:t>value</w:t>
      </w:r>
      <w:r>
        <w:rPr>
          <w:spacing w:val="-13"/>
        </w:rPr>
        <w:t xml:space="preserve"> </w:t>
      </w:r>
      <w:r>
        <w:t>(0.012</w:t>
      </w:r>
      <w:r>
        <w:rPr>
          <w:spacing w:val="-12"/>
        </w:rPr>
        <w:t xml:space="preserve"> </w:t>
      </w:r>
      <w:r>
        <w:t>mg/mL) than any other sample, ascorbic acid showed the biggest effect.</w:t>
      </w:r>
    </w:p>
    <w:p w14:paraId="128FA2D0" w14:textId="77777777" w:rsidR="006E60ED" w:rsidRDefault="006E60ED" w:rsidP="006E60ED">
      <w:pPr>
        <w:pStyle w:val="BodyText"/>
        <w:spacing w:line="360" w:lineRule="auto"/>
        <w:ind w:left="1015" w:right="1157"/>
        <w:jc w:val="both"/>
      </w:pPr>
      <w:r>
        <w:t>The increased concentration of phenolic and alkaloid chemicals in berberine and methanol extract, which</w:t>
      </w:r>
      <w:r>
        <w:rPr>
          <w:spacing w:val="-5"/>
        </w:rPr>
        <w:t xml:space="preserve"> </w:t>
      </w:r>
      <w:r>
        <w:t>are</w:t>
      </w:r>
      <w:r>
        <w:rPr>
          <w:spacing w:val="-1"/>
        </w:rPr>
        <w:t xml:space="preserve"> </w:t>
      </w:r>
      <w:r>
        <w:t>known</w:t>
      </w:r>
      <w:r>
        <w:rPr>
          <w:spacing w:val="-6"/>
        </w:rPr>
        <w:t xml:space="preserve"> </w:t>
      </w:r>
      <w:r>
        <w:t>to efficiently</w:t>
      </w:r>
      <w:r>
        <w:rPr>
          <w:spacing w:val="-5"/>
        </w:rPr>
        <w:t xml:space="preserve"> </w:t>
      </w:r>
      <w:r>
        <w:t>squelch</w:t>
      </w:r>
      <w:r>
        <w:rPr>
          <w:spacing w:val="-5"/>
        </w:rPr>
        <w:t xml:space="preserve"> </w:t>
      </w:r>
      <w:r>
        <w:t>nitric</w:t>
      </w:r>
      <w:r>
        <w:rPr>
          <w:spacing w:val="-1"/>
        </w:rPr>
        <w:t xml:space="preserve"> </w:t>
      </w:r>
      <w:r>
        <w:t>oxide</w:t>
      </w:r>
      <w:r>
        <w:rPr>
          <w:spacing w:val="-1"/>
        </w:rPr>
        <w:t xml:space="preserve"> </w:t>
      </w:r>
      <w:r>
        <w:t>radicals, may be</w:t>
      </w:r>
      <w:r>
        <w:rPr>
          <w:spacing w:val="-1"/>
        </w:rPr>
        <w:t xml:space="preserve"> </w:t>
      </w:r>
      <w:r>
        <w:t>the</w:t>
      </w:r>
      <w:r>
        <w:rPr>
          <w:spacing w:val="-1"/>
        </w:rPr>
        <w:t xml:space="preserve"> </w:t>
      </w:r>
      <w:r>
        <w:t>cause</w:t>
      </w:r>
      <w:r>
        <w:rPr>
          <w:spacing w:val="-1"/>
        </w:rPr>
        <w:t xml:space="preserve"> </w:t>
      </w:r>
      <w:r>
        <w:t>of</w:t>
      </w:r>
      <w:r>
        <w:rPr>
          <w:spacing w:val="-8"/>
        </w:rPr>
        <w:t xml:space="preserve"> </w:t>
      </w:r>
      <w:r>
        <w:t>their enhanced activity. These outcomes concur with those of</w:t>
      </w:r>
      <w:r>
        <w:rPr>
          <w:spacing w:val="-1"/>
        </w:rPr>
        <w:t xml:space="preserve"> </w:t>
      </w:r>
      <w:r>
        <w:t xml:space="preserve">Jain et al [21], who found that T. </w:t>
      </w:r>
      <w:proofErr w:type="spellStart"/>
      <w:r>
        <w:t>cordifolia</w:t>
      </w:r>
      <w:proofErr w:type="spellEnd"/>
      <w:r>
        <w:rPr>
          <w:spacing w:val="32"/>
        </w:rPr>
        <w:t xml:space="preserve"> </w:t>
      </w:r>
      <w:r>
        <w:t>stem</w:t>
      </w:r>
      <w:r>
        <w:rPr>
          <w:spacing w:val="24"/>
        </w:rPr>
        <w:t xml:space="preserve"> </w:t>
      </w:r>
      <w:r>
        <w:t>methanol</w:t>
      </w:r>
      <w:r>
        <w:rPr>
          <w:spacing w:val="19"/>
        </w:rPr>
        <w:t xml:space="preserve"> </w:t>
      </w:r>
      <w:r>
        <w:t>extracts</w:t>
      </w:r>
      <w:r>
        <w:rPr>
          <w:spacing w:val="26"/>
        </w:rPr>
        <w:t xml:space="preserve"> </w:t>
      </w:r>
      <w:r>
        <w:t>exhibited</w:t>
      </w:r>
      <w:r>
        <w:rPr>
          <w:spacing w:val="33"/>
        </w:rPr>
        <w:t xml:space="preserve"> </w:t>
      </w:r>
      <w:r>
        <w:t>more</w:t>
      </w:r>
      <w:r>
        <w:rPr>
          <w:spacing w:val="32"/>
        </w:rPr>
        <w:t xml:space="preserve"> </w:t>
      </w:r>
      <w:r>
        <w:t>nitric</w:t>
      </w:r>
      <w:r>
        <w:rPr>
          <w:spacing w:val="28"/>
        </w:rPr>
        <w:t xml:space="preserve"> </w:t>
      </w:r>
      <w:r>
        <w:t>oxide</w:t>
      </w:r>
      <w:r>
        <w:rPr>
          <w:spacing w:val="28"/>
        </w:rPr>
        <w:t xml:space="preserve"> </w:t>
      </w:r>
      <w:r>
        <w:t>scavenging</w:t>
      </w:r>
      <w:r>
        <w:rPr>
          <w:spacing w:val="33"/>
        </w:rPr>
        <w:t xml:space="preserve"> </w:t>
      </w:r>
      <w:r>
        <w:t>activity</w:t>
      </w:r>
      <w:r>
        <w:rPr>
          <w:spacing w:val="19"/>
        </w:rPr>
        <w:t xml:space="preserve"> </w:t>
      </w:r>
      <w:r>
        <w:t>than</w:t>
      </w:r>
      <w:r>
        <w:rPr>
          <w:spacing w:val="28"/>
        </w:rPr>
        <w:t xml:space="preserve"> </w:t>
      </w:r>
      <w:r>
        <w:t>less</w:t>
      </w:r>
    </w:p>
    <w:p w14:paraId="7AD70B03" w14:textId="77777777" w:rsidR="006E60ED" w:rsidRDefault="006E60ED" w:rsidP="00660BCA">
      <w:pPr>
        <w:pStyle w:val="BodyText"/>
        <w:spacing w:before="74" w:line="360" w:lineRule="auto"/>
        <w:ind w:right="1157"/>
        <w:jc w:val="both"/>
      </w:pPr>
      <w:r>
        <w:t>polar extracts.</w:t>
      </w:r>
      <w:r>
        <w:rPr>
          <w:spacing w:val="-4"/>
        </w:rPr>
        <w:t xml:space="preserve"> </w:t>
      </w:r>
      <w:r>
        <w:t>The importance</w:t>
      </w:r>
      <w:r>
        <w:rPr>
          <w:spacing w:val="-2"/>
        </w:rPr>
        <w:t xml:space="preserve"> </w:t>
      </w:r>
      <w:r>
        <w:t>of</w:t>
      </w:r>
      <w:r>
        <w:rPr>
          <w:spacing w:val="-9"/>
        </w:rPr>
        <w:t xml:space="preserve"> </w:t>
      </w:r>
      <w:r>
        <w:t>solvent polarity</w:t>
      </w:r>
      <w:r>
        <w:rPr>
          <w:spacing w:val="-6"/>
        </w:rPr>
        <w:t xml:space="preserve"> </w:t>
      </w:r>
      <w:r>
        <w:t>in</w:t>
      </w:r>
      <w:r>
        <w:rPr>
          <w:spacing w:val="-6"/>
        </w:rPr>
        <w:t xml:space="preserve"> </w:t>
      </w:r>
      <w:r>
        <w:t>the</w:t>
      </w:r>
      <w:r>
        <w:rPr>
          <w:spacing w:val="-2"/>
        </w:rPr>
        <w:t xml:space="preserve"> </w:t>
      </w:r>
      <w:r>
        <w:t>extraction</w:t>
      </w:r>
      <w:r>
        <w:rPr>
          <w:spacing w:val="-6"/>
        </w:rPr>
        <w:t xml:space="preserve"> </w:t>
      </w:r>
      <w:r>
        <w:t>of</w:t>
      </w:r>
      <w:r>
        <w:rPr>
          <w:spacing w:val="-4"/>
        </w:rPr>
        <w:t xml:space="preserve"> </w:t>
      </w:r>
      <w:r>
        <w:t>bioactive</w:t>
      </w:r>
      <w:r>
        <w:rPr>
          <w:spacing w:val="-2"/>
        </w:rPr>
        <w:t xml:space="preserve"> </w:t>
      </w:r>
      <w:r>
        <w:t>chemicals</w:t>
      </w:r>
      <w:r>
        <w:rPr>
          <w:spacing w:val="-3"/>
        </w:rPr>
        <w:t xml:space="preserve"> </w:t>
      </w:r>
      <w:r>
        <w:t>was further</w:t>
      </w:r>
      <w:r>
        <w:rPr>
          <w:spacing w:val="-13"/>
        </w:rPr>
        <w:t xml:space="preserve"> </w:t>
      </w:r>
      <w:r>
        <w:t>highlighted</w:t>
      </w:r>
      <w:r>
        <w:rPr>
          <w:spacing w:val="-13"/>
        </w:rPr>
        <w:t xml:space="preserve"> </w:t>
      </w:r>
      <w:r>
        <w:t>by</w:t>
      </w:r>
      <w:r>
        <w:rPr>
          <w:spacing w:val="-15"/>
        </w:rPr>
        <w:t xml:space="preserve"> </w:t>
      </w:r>
      <w:proofErr w:type="spellStart"/>
      <w:r>
        <w:t>Polu</w:t>
      </w:r>
      <w:proofErr w:type="spellEnd"/>
      <w:r>
        <w:rPr>
          <w:spacing w:val="-13"/>
        </w:rPr>
        <w:t xml:space="preserve"> </w:t>
      </w:r>
      <w:r>
        <w:t>et</w:t>
      </w:r>
      <w:r>
        <w:rPr>
          <w:spacing w:val="-8"/>
        </w:rPr>
        <w:t xml:space="preserve"> </w:t>
      </w:r>
      <w:r>
        <w:t>al</w:t>
      </w:r>
      <w:r>
        <w:rPr>
          <w:spacing w:val="-11"/>
        </w:rPr>
        <w:t xml:space="preserve"> </w:t>
      </w:r>
      <w:r>
        <w:t>[25],</w:t>
      </w:r>
      <w:r>
        <w:rPr>
          <w:spacing w:val="-11"/>
        </w:rPr>
        <w:t xml:space="preserve"> </w:t>
      </w:r>
      <w:r>
        <w:t>who</w:t>
      </w:r>
      <w:r>
        <w:rPr>
          <w:spacing w:val="-8"/>
        </w:rPr>
        <w:t xml:space="preserve"> </w:t>
      </w:r>
      <w:r>
        <w:t>discovered</w:t>
      </w:r>
      <w:r>
        <w:rPr>
          <w:spacing w:val="-13"/>
        </w:rPr>
        <w:t xml:space="preserve"> </w:t>
      </w:r>
      <w:r>
        <w:t>that</w:t>
      </w:r>
      <w:r>
        <w:rPr>
          <w:spacing w:val="-8"/>
        </w:rPr>
        <w:t xml:space="preserve"> </w:t>
      </w:r>
      <w:r>
        <w:t>polar</w:t>
      </w:r>
      <w:r>
        <w:rPr>
          <w:spacing w:val="-7"/>
        </w:rPr>
        <w:t xml:space="preserve"> </w:t>
      </w:r>
      <w:r>
        <w:t>fractions</w:t>
      </w:r>
      <w:r>
        <w:rPr>
          <w:spacing w:val="-10"/>
        </w:rPr>
        <w:t xml:space="preserve"> </w:t>
      </w:r>
      <w:r>
        <w:t>like</w:t>
      </w:r>
      <w:r>
        <w:rPr>
          <w:spacing w:val="-14"/>
        </w:rPr>
        <w:t xml:space="preserve"> </w:t>
      </w:r>
      <w:r>
        <w:t>n-butanol</w:t>
      </w:r>
      <w:r>
        <w:rPr>
          <w:spacing w:val="-15"/>
        </w:rPr>
        <w:t xml:space="preserve"> </w:t>
      </w:r>
      <w:r>
        <w:t>had greater antioxidant potential than non-polar fractions like petroleum ether. Ascorbic acid continued to be the most effective reference antioxidant, despite the fact that all samples displayed noteworthy activity.</w:t>
      </w:r>
    </w:p>
    <w:p w14:paraId="26CE7EA8" w14:textId="77777777" w:rsidR="006E60ED" w:rsidRDefault="006E60ED" w:rsidP="006E60ED">
      <w:pPr>
        <w:pStyle w:val="BodyText"/>
        <w:spacing w:before="141"/>
      </w:pPr>
    </w:p>
    <w:p w14:paraId="5ADDC394" w14:textId="77777777" w:rsidR="006E60ED" w:rsidRDefault="006E60ED" w:rsidP="006E60ED">
      <w:pPr>
        <w:pStyle w:val="Heading1"/>
        <w:tabs>
          <w:tab w:val="left" w:pos="1379"/>
        </w:tabs>
        <w:ind w:left="1015" w:firstLine="0"/>
      </w:pPr>
      <w:r>
        <w:t>Superoxide</w:t>
      </w:r>
      <w:r>
        <w:rPr>
          <w:spacing w:val="-5"/>
        </w:rPr>
        <w:t xml:space="preserve"> </w:t>
      </w:r>
      <w:r>
        <w:t>radical</w:t>
      </w:r>
      <w:r>
        <w:rPr>
          <w:spacing w:val="-9"/>
        </w:rPr>
        <w:t xml:space="preserve"> </w:t>
      </w:r>
      <w:r>
        <w:t>scavenging</w:t>
      </w:r>
      <w:r>
        <w:rPr>
          <w:spacing w:val="-3"/>
        </w:rPr>
        <w:t xml:space="preserve"> </w:t>
      </w:r>
      <w:r>
        <w:rPr>
          <w:spacing w:val="-2"/>
        </w:rPr>
        <w:t>activity</w:t>
      </w:r>
    </w:p>
    <w:p w14:paraId="08A4E8B9" w14:textId="77777777" w:rsidR="006E60ED" w:rsidRDefault="006E60ED" w:rsidP="006E60ED">
      <w:pPr>
        <w:pStyle w:val="BodyText"/>
        <w:spacing w:before="137" w:line="360" w:lineRule="auto"/>
        <w:ind w:left="1015" w:right="1152"/>
        <w:jc w:val="both"/>
      </w:pPr>
      <w:r>
        <w:t>One of the main causes of oxidative stress in biological systems, superoxide radicals are produced in vitro by</w:t>
      </w:r>
      <w:r>
        <w:rPr>
          <w:spacing w:val="-5"/>
        </w:rPr>
        <w:t xml:space="preserve"> </w:t>
      </w:r>
      <w:proofErr w:type="spellStart"/>
      <w:r>
        <w:t>photoreducing</w:t>
      </w:r>
      <w:proofErr w:type="spellEnd"/>
      <w:r>
        <w:t xml:space="preserve"> riboflavin and have the ability to damage proteins, DNA, and</w:t>
      </w:r>
      <w:r>
        <w:rPr>
          <w:spacing w:val="-15"/>
        </w:rPr>
        <w:t xml:space="preserve"> </w:t>
      </w:r>
      <w:r>
        <w:t>lipids.</w:t>
      </w:r>
      <w:r>
        <w:rPr>
          <w:spacing w:val="-15"/>
        </w:rPr>
        <w:t xml:space="preserve"> </w:t>
      </w:r>
      <w:r>
        <w:t>All</w:t>
      </w:r>
      <w:r>
        <w:rPr>
          <w:spacing w:val="-15"/>
        </w:rPr>
        <w:t xml:space="preserve"> </w:t>
      </w:r>
      <w:r>
        <w:t>of</w:t>
      </w:r>
      <w:r>
        <w:rPr>
          <w:spacing w:val="-15"/>
        </w:rPr>
        <w:t xml:space="preserve"> </w:t>
      </w:r>
      <w:r>
        <w:t>the</w:t>
      </w:r>
      <w:r>
        <w:rPr>
          <w:spacing w:val="-15"/>
        </w:rPr>
        <w:t xml:space="preserve"> </w:t>
      </w:r>
      <w:r>
        <w:t>extracts,</w:t>
      </w:r>
      <w:r>
        <w:rPr>
          <w:spacing w:val="-15"/>
        </w:rPr>
        <w:t xml:space="preserve"> </w:t>
      </w:r>
      <w:r>
        <w:t>fractions,</w:t>
      </w:r>
      <w:r>
        <w:rPr>
          <w:spacing w:val="-15"/>
        </w:rPr>
        <w:t xml:space="preserve"> </w:t>
      </w:r>
      <w:r>
        <w:t>and</w:t>
      </w:r>
      <w:r>
        <w:rPr>
          <w:spacing w:val="-15"/>
        </w:rPr>
        <w:t xml:space="preserve"> </w:t>
      </w:r>
      <w:r>
        <w:t>berberine</w:t>
      </w:r>
      <w:r>
        <w:rPr>
          <w:spacing w:val="-15"/>
        </w:rPr>
        <w:t xml:space="preserve"> </w:t>
      </w:r>
      <w:r>
        <w:t>in</w:t>
      </w:r>
      <w:r>
        <w:rPr>
          <w:spacing w:val="-15"/>
        </w:rPr>
        <w:t xml:space="preserve"> </w:t>
      </w:r>
      <w:r>
        <w:t>this</w:t>
      </w:r>
      <w:r>
        <w:rPr>
          <w:spacing w:val="-15"/>
        </w:rPr>
        <w:t xml:space="preserve"> </w:t>
      </w:r>
      <w:r>
        <w:t>investigation</w:t>
      </w:r>
      <w:r>
        <w:rPr>
          <w:spacing w:val="-15"/>
        </w:rPr>
        <w:t xml:space="preserve"> </w:t>
      </w:r>
      <w:r>
        <w:t>exhibited</w:t>
      </w:r>
      <w:r>
        <w:rPr>
          <w:spacing w:val="-15"/>
        </w:rPr>
        <w:t xml:space="preserve"> </w:t>
      </w:r>
      <w:r>
        <w:t xml:space="preserve">superoxide </w:t>
      </w:r>
      <w:r>
        <w:lastRenderedPageBreak/>
        <w:t>radical scavenging activity; the methanol extract came in second with 0.054 mg/mL and berberine with the highest potency (IC₅₀ = 0.048 mg/mL). The hexane fraction was the least effective</w:t>
      </w:r>
      <w:r>
        <w:rPr>
          <w:spacing w:val="-7"/>
        </w:rPr>
        <w:t xml:space="preserve"> </w:t>
      </w:r>
      <w:r>
        <w:t>(0.069</w:t>
      </w:r>
      <w:r>
        <w:rPr>
          <w:spacing w:val="-2"/>
        </w:rPr>
        <w:t xml:space="preserve"> </w:t>
      </w:r>
      <w:r>
        <w:t>mg/mL),</w:t>
      </w:r>
      <w:r>
        <w:rPr>
          <w:spacing w:val="-5"/>
        </w:rPr>
        <w:t xml:space="preserve"> </w:t>
      </w:r>
      <w:r>
        <w:t>whereas</w:t>
      </w:r>
      <w:r>
        <w:rPr>
          <w:spacing w:val="-8"/>
        </w:rPr>
        <w:t xml:space="preserve"> </w:t>
      </w:r>
      <w:r>
        <w:t>the</w:t>
      </w:r>
      <w:r>
        <w:rPr>
          <w:spacing w:val="-7"/>
        </w:rPr>
        <w:t xml:space="preserve"> </w:t>
      </w:r>
      <w:r>
        <w:t>dichloromethane</w:t>
      </w:r>
      <w:r>
        <w:rPr>
          <w:spacing w:val="-7"/>
        </w:rPr>
        <w:t xml:space="preserve"> </w:t>
      </w:r>
      <w:r>
        <w:t>(0.057</w:t>
      </w:r>
      <w:r>
        <w:rPr>
          <w:spacing w:val="-2"/>
        </w:rPr>
        <w:t xml:space="preserve"> </w:t>
      </w:r>
      <w:r>
        <w:t>mg/mL)</w:t>
      </w:r>
      <w:r>
        <w:rPr>
          <w:spacing w:val="-5"/>
        </w:rPr>
        <w:t xml:space="preserve"> </w:t>
      </w:r>
      <w:r>
        <w:t>and</w:t>
      </w:r>
      <w:r>
        <w:rPr>
          <w:spacing w:val="-2"/>
        </w:rPr>
        <w:t xml:space="preserve"> </w:t>
      </w:r>
      <w:r>
        <w:t>chloroform</w:t>
      </w:r>
      <w:r>
        <w:rPr>
          <w:spacing w:val="-15"/>
        </w:rPr>
        <w:t xml:space="preserve"> </w:t>
      </w:r>
      <w:r>
        <w:t>(0.062 mg/mL)</w:t>
      </w:r>
      <w:r>
        <w:rPr>
          <w:spacing w:val="-7"/>
        </w:rPr>
        <w:t xml:space="preserve"> </w:t>
      </w:r>
      <w:r>
        <w:t>fractions</w:t>
      </w:r>
      <w:r>
        <w:rPr>
          <w:spacing w:val="-15"/>
        </w:rPr>
        <w:t xml:space="preserve"> </w:t>
      </w:r>
      <w:r>
        <w:t>showed</w:t>
      </w:r>
      <w:r>
        <w:rPr>
          <w:spacing w:val="-9"/>
        </w:rPr>
        <w:t xml:space="preserve"> </w:t>
      </w:r>
      <w:r>
        <w:t>moderate</w:t>
      </w:r>
      <w:r>
        <w:rPr>
          <w:spacing w:val="-14"/>
        </w:rPr>
        <w:t xml:space="preserve"> </w:t>
      </w:r>
      <w:r>
        <w:t>activity.</w:t>
      </w:r>
      <w:r>
        <w:rPr>
          <w:spacing w:val="-11"/>
        </w:rPr>
        <w:t xml:space="preserve"> </w:t>
      </w:r>
      <w:r>
        <w:t>The</w:t>
      </w:r>
      <w:r>
        <w:rPr>
          <w:spacing w:val="-10"/>
        </w:rPr>
        <w:t xml:space="preserve"> </w:t>
      </w:r>
      <w:r>
        <w:t>standard</w:t>
      </w:r>
      <w:r>
        <w:rPr>
          <w:spacing w:val="-13"/>
        </w:rPr>
        <w:t xml:space="preserve"> </w:t>
      </w:r>
      <w:r>
        <w:t>ascorbic</w:t>
      </w:r>
      <w:r>
        <w:rPr>
          <w:spacing w:val="-14"/>
        </w:rPr>
        <w:t xml:space="preserve"> </w:t>
      </w:r>
      <w:r>
        <w:t>acid</w:t>
      </w:r>
      <w:r>
        <w:rPr>
          <w:spacing w:val="-13"/>
        </w:rPr>
        <w:t xml:space="preserve"> </w:t>
      </w:r>
      <w:r>
        <w:t>exhibited</w:t>
      </w:r>
      <w:r>
        <w:rPr>
          <w:spacing w:val="-9"/>
        </w:rPr>
        <w:t xml:space="preserve"> </w:t>
      </w:r>
      <w:r>
        <w:t>much</w:t>
      </w:r>
      <w:r>
        <w:rPr>
          <w:spacing w:val="-13"/>
        </w:rPr>
        <w:t xml:space="preserve"> </w:t>
      </w:r>
      <w:r>
        <w:t>higher activity than any sample generated from plants.</w:t>
      </w:r>
    </w:p>
    <w:p w14:paraId="3980C086" w14:textId="77777777" w:rsidR="006E60ED" w:rsidRDefault="006E60ED" w:rsidP="006E60ED">
      <w:pPr>
        <w:pStyle w:val="BodyText"/>
        <w:spacing w:before="1" w:line="360" w:lineRule="auto"/>
        <w:ind w:left="1015" w:right="1156"/>
        <w:jc w:val="both"/>
      </w:pPr>
      <w:r>
        <w:t>The greater phenolic content of the methanol</w:t>
      </w:r>
      <w:r>
        <w:rPr>
          <w:spacing w:val="-6"/>
        </w:rPr>
        <w:t xml:space="preserve"> </w:t>
      </w:r>
      <w:r>
        <w:t>extract and berberine contributes to their potent performance by improving their capacity to neutralize reactive oxygen species. These results are in line with</w:t>
      </w:r>
      <w:r>
        <w:rPr>
          <w:spacing w:val="-2"/>
        </w:rPr>
        <w:t xml:space="preserve"> </w:t>
      </w:r>
      <w:r>
        <w:t>those</w:t>
      </w:r>
      <w:r>
        <w:rPr>
          <w:spacing w:val="-8"/>
        </w:rPr>
        <w:t xml:space="preserve"> </w:t>
      </w:r>
      <w:r>
        <w:t>of</w:t>
      </w:r>
      <w:r>
        <w:rPr>
          <w:spacing w:val="-5"/>
        </w:rPr>
        <w:t xml:space="preserve"> </w:t>
      </w:r>
      <w:proofErr w:type="spellStart"/>
      <w:r>
        <w:t>Premanath</w:t>
      </w:r>
      <w:proofErr w:type="spellEnd"/>
      <w:r>
        <w:t xml:space="preserve"> </w:t>
      </w:r>
      <w:r w:rsidRPr="009D6DB6">
        <w:rPr>
          <w:iCs/>
        </w:rPr>
        <w:t>et al</w:t>
      </w:r>
      <w:r>
        <w:rPr>
          <w:i/>
          <w:spacing w:val="-2"/>
        </w:rPr>
        <w:t xml:space="preserve"> </w:t>
      </w:r>
      <w:r>
        <w:t>[23],</w:t>
      </w:r>
      <w:r>
        <w:rPr>
          <w:spacing w:val="-1"/>
        </w:rPr>
        <w:t xml:space="preserve"> </w:t>
      </w:r>
      <w:r>
        <w:t>who found that in</w:t>
      </w:r>
      <w:r>
        <w:rPr>
          <w:spacing w:val="-2"/>
        </w:rPr>
        <w:t xml:space="preserve"> </w:t>
      </w:r>
      <w:r>
        <w:t>comparison</w:t>
      </w:r>
      <w:r>
        <w:rPr>
          <w:spacing w:val="-2"/>
        </w:rPr>
        <w:t xml:space="preserve"> </w:t>
      </w:r>
      <w:r>
        <w:t>to chloroform, hexane, and water extracts, ethanol and methanol extracts exhibited a higher capacity to scavenge superoxide, with activity being closely associated with total phenolic content. The relevance of solvent polarity in extracting phenolic-rich, antioxidant-active elements was confirmed by</w:t>
      </w:r>
      <w:r>
        <w:rPr>
          <w:spacing w:val="-2"/>
        </w:rPr>
        <w:t xml:space="preserve"> </w:t>
      </w:r>
      <w:r>
        <w:t>our</w:t>
      </w:r>
      <w:r>
        <w:rPr>
          <w:spacing w:val="-1"/>
        </w:rPr>
        <w:t xml:space="preserve"> </w:t>
      </w:r>
      <w:r>
        <w:t>results, which</w:t>
      </w:r>
      <w:r>
        <w:rPr>
          <w:spacing w:val="-2"/>
        </w:rPr>
        <w:t xml:space="preserve"> </w:t>
      </w:r>
      <w:r>
        <w:t>also demonstrated</w:t>
      </w:r>
      <w:r>
        <w:rPr>
          <w:spacing w:val="-2"/>
        </w:rPr>
        <w:t xml:space="preserve"> </w:t>
      </w:r>
      <w:r>
        <w:t>that the methanol</w:t>
      </w:r>
      <w:r>
        <w:rPr>
          <w:spacing w:val="-7"/>
        </w:rPr>
        <w:t xml:space="preserve"> </w:t>
      </w:r>
      <w:r>
        <w:t>extract performed better than less polar fractions.</w:t>
      </w:r>
    </w:p>
    <w:p w14:paraId="1B669AD1" w14:textId="77777777" w:rsidR="006E60ED" w:rsidRDefault="006E60ED" w:rsidP="006E60ED">
      <w:pPr>
        <w:pStyle w:val="BodyText"/>
        <w:spacing w:before="143"/>
      </w:pPr>
    </w:p>
    <w:p w14:paraId="4A4DF800" w14:textId="77777777" w:rsidR="006E60ED" w:rsidRDefault="006E60ED" w:rsidP="006E60ED">
      <w:pPr>
        <w:pStyle w:val="Heading1"/>
        <w:tabs>
          <w:tab w:val="left" w:pos="1379"/>
        </w:tabs>
        <w:ind w:left="1015" w:firstLine="0"/>
      </w:pPr>
      <w:r>
        <w:t>Ferric</w:t>
      </w:r>
      <w:r>
        <w:rPr>
          <w:spacing w:val="-1"/>
        </w:rPr>
        <w:t xml:space="preserve"> </w:t>
      </w:r>
      <w:r>
        <w:t>reducing</w:t>
      </w:r>
      <w:r>
        <w:rPr>
          <w:spacing w:val="-3"/>
        </w:rPr>
        <w:t xml:space="preserve"> </w:t>
      </w:r>
      <w:r>
        <w:t>antioxidant</w:t>
      </w:r>
      <w:r>
        <w:rPr>
          <w:spacing w:val="-3"/>
        </w:rPr>
        <w:t xml:space="preserve"> </w:t>
      </w:r>
      <w:r>
        <w:t>power</w:t>
      </w:r>
      <w:r>
        <w:rPr>
          <w:spacing w:val="-9"/>
        </w:rPr>
        <w:t xml:space="preserve"> </w:t>
      </w:r>
      <w:r>
        <w:rPr>
          <w:spacing w:val="-2"/>
        </w:rPr>
        <w:t>(FRAP)</w:t>
      </w:r>
    </w:p>
    <w:p w14:paraId="2C2FFB0F" w14:textId="77777777" w:rsidR="006E60ED" w:rsidRDefault="006E60ED" w:rsidP="006E60ED">
      <w:pPr>
        <w:pStyle w:val="BodyText"/>
        <w:spacing w:before="132" w:line="360" w:lineRule="auto"/>
        <w:ind w:left="1015" w:right="1156"/>
        <w:jc w:val="both"/>
      </w:pPr>
      <w:r>
        <w:t>Higher FRAP values indicate more reducing power. The FRAP assay measures the ability</w:t>
      </w:r>
      <w:r>
        <w:rPr>
          <w:spacing w:val="-2"/>
        </w:rPr>
        <w:t xml:space="preserve"> </w:t>
      </w:r>
      <w:r>
        <w:t>of antioxidants to reduce the ferric–TPTZ complex to its ferrous form in order to assess their electron-donating</w:t>
      </w:r>
      <w:r>
        <w:rPr>
          <w:spacing w:val="-15"/>
        </w:rPr>
        <w:t xml:space="preserve"> </w:t>
      </w:r>
      <w:r>
        <w:t>capability.</w:t>
      </w:r>
      <w:r>
        <w:rPr>
          <w:spacing w:val="-15"/>
        </w:rPr>
        <w:t xml:space="preserve"> </w:t>
      </w:r>
      <w:r>
        <w:t>Berberine</w:t>
      </w:r>
      <w:r>
        <w:rPr>
          <w:spacing w:val="-15"/>
        </w:rPr>
        <w:t xml:space="preserve"> </w:t>
      </w:r>
      <w:r>
        <w:t>had</w:t>
      </w:r>
      <w:r>
        <w:rPr>
          <w:spacing w:val="-15"/>
        </w:rPr>
        <w:t xml:space="preserve"> </w:t>
      </w:r>
      <w:r>
        <w:t>the</w:t>
      </w:r>
      <w:r>
        <w:rPr>
          <w:spacing w:val="-15"/>
        </w:rPr>
        <w:t xml:space="preserve"> </w:t>
      </w:r>
      <w:r>
        <w:t>highest</w:t>
      </w:r>
      <w:r>
        <w:rPr>
          <w:spacing w:val="-10"/>
        </w:rPr>
        <w:t xml:space="preserve"> </w:t>
      </w:r>
      <w:r>
        <w:t>value</w:t>
      </w:r>
      <w:r>
        <w:rPr>
          <w:spacing w:val="-15"/>
        </w:rPr>
        <w:t xml:space="preserve"> </w:t>
      </w:r>
      <w:r>
        <w:t>(84.95</w:t>
      </w:r>
      <w:r>
        <w:rPr>
          <w:spacing w:val="-15"/>
        </w:rPr>
        <w:t xml:space="preserve"> </w:t>
      </w:r>
      <w:r>
        <w:t>µg</w:t>
      </w:r>
      <w:r>
        <w:rPr>
          <w:spacing w:val="-15"/>
        </w:rPr>
        <w:t xml:space="preserve"> </w:t>
      </w:r>
      <w:proofErr w:type="gramStart"/>
      <w:r>
        <w:t>Fe(</w:t>
      </w:r>
      <w:proofErr w:type="gramEnd"/>
      <w:r>
        <w:t>II)/g</w:t>
      </w:r>
      <w:r>
        <w:rPr>
          <w:spacing w:val="-15"/>
        </w:rPr>
        <w:t xml:space="preserve"> </w:t>
      </w:r>
      <w:r>
        <w:t>at</w:t>
      </w:r>
      <w:r>
        <w:rPr>
          <w:spacing w:val="-13"/>
        </w:rPr>
        <w:t xml:space="preserve"> </w:t>
      </w:r>
      <w:r>
        <w:t>0.1</w:t>
      </w:r>
      <w:r>
        <w:rPr>
          <w:spacing w:val="-15"/>
        </w:rPr>
        <w:t xml:space="preserve"> </w:t>
      </w:r>
      <w:r>
        <w:t>mg/mL), followed</w:t>
      </w:r>
      <w:r>
        <w:rPr>
          <w:spacing w:val="-15"/>
        </w:rPr>
        <w:t xml:space="preserve"> </w:t>
      </w:r>
      <w:r>
        <w:t>closely</w:t>
      </w:r>
      <w:r>
        <w:rPr>
          <w:spacing w:val="-15"/>
        </w:rPr>
        <w:t xml:space="preserve"> </w:t>
      </w:r>
      <w:r>
        <w:t>by</w:t>
      </w:r>
      <w:r>
        <w:rPr>
          <w:spacing w:val="-15"/>
        </w:rPr>
        <w:t xml:space="preserve"> </w:t>
      </w:r>
      <w:r>
        <w:t>the</w:t>
      </w:r>
      <w:r>
        <w:rPr>
          <w:spacing w:val="-10"/>
        </w:rPr>
        <w:t xml:space="preserve"> </w:t>
      </w:r>
      <w:r>
        <w:t>methanol</w:t>
      </w:r>
      <w:r>
        <w:rPr>
          <w:spacing w:val="-15"/>
        </w:rPr>
        <w:t xml:space="preserve"> </w:t>
      </w:r>
      <w:r>
        <w:t>extract</w:t>
      </w:r>
      <w:r>
        <w:rPr>
          <w:spacing w:val="-9"/>
        </w:rPr>
        <w:t xml:space="preserve"> </w:t>
      </w:r>
      <w:r>
        <w:t>(80.38</w:t>
      </w:r>
      <w:r>
        <w:rPr>
          <w:spacing w:val="-10"/>
        </w:rPr>
        <w:t xml:space="preserve"> </w:t>
      </w:r>
      <w:r>
        <w:t>µg</w:t>
      </w:r>
      <w:r>
        <w:rPr>
          <w:spacing w:val="-15"/>
        </w:rPr>
        <w:t xml:space="preserve"> </w:t>
      </w:r>
      <w:r>
        <w:t>Fe(II)/g).</w:t>
      </w:r>
      <w:r>
        <w:rPr>
          <w:spacing w:val="-12"/>
        </w:rPr>
        <w:t xml:space="preserve"> </w:t>
      </w:r>
      <w:r>
        <w:t>All</w:t>
      </w:r>
      <w:r>
        <w:rPr>
          <w:spacing w:val="-15"/>
        </w:rPr>
        <w:t xml:space="preserve"> </w:t>
      </w:r>
      <w:r>
        <w:t>tested</w:t>
      </w:r>
      <w:r>
        <w:rPr>
          <w:spacing w:val="-10"/>
        </w:rPr>
        <w:t xml:space="preserve"> </w:t>
      </w:r>
      <w:r>
        <w:t>substances</w:t>
      </w:r>
      <w:r>
        <w:rPr>
          <w:spacing w:val="-7"/>
        </w:rPr>
        <w:t xml:space="preserve"> </w:t>
      </w:r>
      <w:r>
        <w:t>in</w:t>
      </w:r>
      <w:r>
        <w:rPr>
          <w:spacing w:val="-14"/>
        </w:rPr>
        <w:t xml:space="preserve"> </w:t>
      </w:r>
      <w:r>
        <w:t>this</w:t>
      </w:r>
      <w:r>
        <w:rPr>
          <w:spacing w:val="-12"/>
        </w:rPr>
        <w:t xml:space="preserve"> </w:t>
      </w:r>
      <w:r>
        <w:t>study demonstrated concentration-dependent activity. The hexane fraction was the least active, whereas the dichloromethane, chloroform, and hexane fractions all showed considerable reducing abilities.</w:t>
      </w:r>
    </w:p>
    <w:p w14:paraId="25EC75BE" w14:textId="7D233262" w:rsidR="006E60ED" w:rsidRDefault="006E60ED" w:rsidP="00660BCA">
      <w:pPr>
        <w:pStyle w:val="BodyText"/>
        <w:spacing w:before="3" w:line="360" w:lineRule="auto"/>
        <w:ind w:left="1015" w:right="1166"/>
        <w:jc w:val="both"/>
      </w:pPr>
      <w:r>
        <w:t>Both berberine and methanol</w:t>
      </w:r>
      <w:r>
        <w:rPr>
          <w:spacing w:val="-2"/>
        </w:rPr>
        <w:t xml:space="preserve"> </w:t>
      </w:r>
      <w:r>
        <w:t>extract have a higher polyphenol</w:t>
      </w:r>
      <w:r>
        <w:rPr>
          <w:spacing w:val="-2"/>
        </w:rPr>
        <w:t xml:space="preserve"> </w:t>
      </w:r>
      <w:r>
        <w:t>content, which increases their electron-donating</w:t>
      </w:r>
      <w:r>
        <w:rPr>
          <w:spacing w:val="-6"/>
        </w:rPr>
        <w:t xml:space="preserve"> </w:t>
      </w:r>
      <w:r>
        <w:t>potential;</w:t>
      </w:r>
      <w:r>
        <w:rPr>
          <w:spacing w:val="-8"/>
        </w:rPr>
        <w:t xml:space="preserve"> </w:t>
      </w:r>
      <w:r>
        <w:t>they</w:t>
      </w:r>
      <w:r>
        <w:rPr>
          <w:spacing w:val="-8"/>
        </w:rPr>
        <w:t xml:space="preserve"> </w:t>
      </w:r>
      <w:r>
        <w:t>have</w:t>
      </w:r>
      <w:r>
        <w:rPr>
          <w:spacing w:val="-4"/>
        </w:rPr>
        <w:t xml:space="preserve"> </w:t>
      </w:r>
      <w:r>
        <w:t>a</w:t>
      </w:r>
      <w:r>
        <w:rPr>
          <w:spacing w:val="-5"/>
        </w:rPr>
        <w:t xml:space="preserve"> </w:t>
      </w:r>
      <w:r>
        <w:t>considerable</w:t>
      </w:r>
      <w:r>
        <w:rPr>
          <w:spacing w:val="-5"/>
        </w:rPr>
        <w:t xml:space="preserve"> </w:t>
      </w:r>
      <w:r>
        <w:t>reducing</w:t>
      </w:r>
      <w:r>
        <w:rPr>
          <w:spacing w:val="-3"/>
        </w:rPr>
        <w:t xml:space="preserve"> </w:t>
      </w:r>
      <w:r>
        <w:t>capability.</w:t>
      </w:r>
      <w:r>
        <w:rPr>
          <w:spacing w:val="-2"/>
        </w:rPr>
        <w:t xml:space="preserve"> </w:t>
      </w:r>
      <w:r>
        <w:t>According</w:t>
      </w:r>
      <w:r>
        <w:rPr>
          <w:spacing w:val="-4"/>
        </w:rPr>
        <w:t xml:space="preserve"> </w:t>
      </w:r>
      <w:r>
        <w:t>to</w:t>
      </w:r>
      <w:r>
        <w:rPr>
          <w:spacing w:val="-3"/>
        </w:rPr>
        <w:t xml:space="preserve"> </w:t>
      </w:r>
      <w:r>
        <w:rPr>
          <w:spacing w:val="-2"/>
        </w:rPr>
        <w:t>earlier</w:t>
      </w:r>
      <w:r w:rsidR="00660BCA">
        <w:t xml:space="preserve"> </w:t>
      </w:r>
      <w:r>
        <w:t>research by Diplock et al [26], methanol and ethyl acetate extracts demonstrated higher FRAP values than less polar solvents like hexane, chloroform, and water. These results are consistent with those findings. The significant contribution of plant phenolics to antioxidant activity</w:t>
      </w:r>
      <w:r>
        <w:rPr>
          <w:spacing w:val="-2"/>
        </w:rPr>
        <w:t xml:space="preserve"> </w:t>
      </w:r>
      <w:r>
        <w:t>is confirmed by</w:t>
      </w:r>
      <w:r>
        <w:rPr>
          <w:spacing w:val="-7"/>
        </w:rPr>
        <w:t xml:space="preserve"> </w:t>
      </w:r>
      <w:r>
        <w:t>the study's FRAP values and polyphenol</w:t>
      </w:r>
      <w:r>
        <w:rPr>
          <w:spacing w:val="-7"/>
        </w:rPr>
        <w:t xml:space="preserve"> </w:t>
      </w:r>
      <w:r>
        <w:t>content, which</w:t>
      </w:r>
      <w:r>
        <w:rPr>
          <w:spacing w:val="-2"/>
        </w:rPr>
        <w:t xml:space="preserve"> </w:t>
      </w:r>
      <w:r>
        <w:t>clearly</w:t>
      </w:r>
      <w:r>
        <w:rPr>
          <w:spacing w:val="-2"/>
        </w:rPr>
        <w:t xml:space="preserve"> </w:t>
      </w:r>
      <w:r>
        <w:t>show a</w:t>
      </w:r>
      <w:r>
        <w:rPr>
          <w:spacing w:val="-15"/>
        </w:rPr>
        <w:t xml:space="preserve"> </w:t>
      </w:r>
      <w:r>
        <w:t>positive</w:t>
      </w:r>
      <w:r>
        <w:rPr>
          <w:spacing w:val="-15"/>
        </w:rPr>
        <w:t xml:space="preserve"> </w:t>
      </w:r>
      <w:r>
        <w:t>association.</w:t>
      </w:r>
      <w:r>
        <w:rPr>
          <w:spacing w:val="-15"/>
        </w:rPr>
        <w:t xml:space="preserve"> </w:t>
      </w:r>
      <w:r>
        <w:t>Additionally,</w:t>
      </w:r>
      <w:r>
        <w:rPr>
          <w:spacing w:val="-15"/>
        </w:rPr>
        <w:t xml:space="preserve"> </w:t>
      </w:r>
      <w:r>
        <w:t>the</w:t>
      </w:r>
      <w:r>
        <w:rPr>
          <w:spacing w:val="-15"/>
        </w:rPr>
        <w:t xml:space="preserve"> </w:t>
      </w:r>
      <w:r>
        <w:t>significance</w:t>
      </w:r>
      <w:r>
        <w:rPr>
          <w:spacing w:val="-15"/>
        </w:rPr>
        <w:t xml:space="preserve"> </w:t>
      </w:r>
      <w:r>
        <w:t>of</w:t>
      </w:r>
      <w:r>
        <w:rPr>
          <w:spacing w:val="-15"/>
        </w:rPr>
        <w:t xml:space="preserve"> </w:t>
      </w:r>
      <w:r>
        <w:t>solvent</w:t>
      </w:r>
      <w:r>
        <w:rPr>
          <w:spacing w:val="-15"/>
        </w:rPr>
        <w:t xml:space="preserve"> </w:t>
      </w:r>
      <w:r>
        <w:t>polarity</w:t>
      </w:r>
      <w:r>
        <w:rPr>
          <w:spacing w:val="-15"/>
        </w:rPr>
        <w:t xml:space="preserve"> </w:t>
      </w:r>
      <w:r>
        <w:t>in</w:t>
      </w:r>
      <w:r>
        <w:rPr>
          <w:spacing w:val="-15"/>
        </w:rPr>
        <w:t xml:space="preserve"> </w:t>
      </w:r>
      <w:r>
        <w:t>efficiently</w:t>
      </w:r>
      <w:r>
        <w:rPr>
          <w:spacing w:val="-15"/>
        </w:rPr>
        <w:t xml:space="preserve"> </w:t>
      </w:r>
      <w:r>
        <w:t>extracting bioactive chemicals with strong reducing potential is highlighted by its influence.</w:t>
      </w:r>
    </w:p>
    <w:p w14:paraId="7B6DBA9C" w14:textId="77777777" w:rsidR="006E60ED" w:rsidRDefault="006E60ED" w:rsidP="006E60ED">
      <w:pPr>
        <w:pStyle w:val="BodyText"/>
        <w:spacing w:before="140"/>
      </w:pPr>
    </w:p>
    <w:p w14:paraId="3B9CE28A" w14:textId="77777777" w:rsidR="006E60ED" w:rsidRDefault="006E60ED" w:rsidP="006E60ED">
      <w:pPr>
        <w:pStyle w:val="BodyText"/>
        <w:spacing w:line="360" w:lineRule="auto"/>
        <w:ind w:left="1015" w:right="1152"/>
        <w:jc w:val="both"/>
      </w:pPr>
      <w:r>
        <w:t xml:space="preserve">The main components of natural herbs that contribute to their antioxidant activity are their aromatic compounds and high concentrations of flavonoids and phenols, which can scavenge reactive species or boost antioxidant enzymes to prevent diseases caused by free radicals. While none of the examined extracts, fractions, or berberine in this study exceeded the </w:t>
      </w:r>
      <w:r>
        <w:lastRenderedPageBreak/>
        <w:t>recommended level</w:t>
      </w:r>
      <w:r>
        <w:rPr>
          <w:spacing w:val="-7"/>
        </w:rPr>
        <w:t xml:space="preserve"> </w:t>
      </w:r>
      <w:r>
        <w:t>of</w:t>
      </w:r>
      <w:r>
        <w:rPr>
          <w:spacing w:val="-10"/>
        </w:rPr>
        <w:t xml:space="preserve"> </w:t>
      </w:r>
      <w:r>
        <w:t>ascorbic</w:t>
      </w:r>
      <w:r>
        <w:rPr>
          <w:spacing w:val="-3"/>
        </w:rPr>
        <w:t xml:space="preserve"> </w:t>
      </w:r>
      <w:r>
        <w:t>acid, they</w:t>
      </w:r>
      <w:r>
        <w:rPr>
          <w:spacing w:val="-7"/>
        </w:rPr>
        <w:t xml:space="preserve"> </w:t>
      </w:r>
      <w:r>
        <w:t>all showed</w:t>
      </w:r>
      <w:r>
        <w:rPr>
          <w:spacing w:val="-2"/>
        </w:rPr>
        <w:t xml:space="preserve"> </w:t>
      </w:r>
      <w:r>
        <w:t>significant antioxidant activity. Because of its greater concentration of alkaloids, flavonoids, and phenolics, the methanol extract continuously</w:t>
      </w:r>
      <w:r>
        <w:rPr>
          <w:spacing w:val="-15"/>
        </w:rPr>
        <w:t xml:space="preserve"> </w:t>
      </w:r>
      <w:r>
        <w:t>demonstrated</w:t>
      </w:r>
      <w:r>
        <w:rPr>
          <w:spacing w:val="-13"/>
        </w:rPr>
        <w:t xml:space="preserve"> </w:t>
      </w:r>
      <w:r>
        <w:t>the</w:t>
      </w:r>
      <w:r>
        <w:rPr>
          <w:spacing w:val="-8"/>
        </w:rPr>
        <w:t xml:space="preserve"> </w:t>
      </w:r>
      <w:r>
        <w:t>highest</w:t>
      </w:r>
      <w:r>
        <w:rPr>
          <w:spacing w:val="-3"/>
        </w:rPr>
        <w:t xml:space="preserve"> </w:t>
      </w:r>
      <w:r>
        <w:t>activity</w:t>
      </w:r>
      <w:r>
        <w:rPr>
          <w:spacing w:val="-15"/>
        </w:rPr>
        <w:t xml:space="preserve"> </w:t>
      </w:r>
      <w:r>
        <w:t>among</w:t>
      </w:r>
      <w:r>
        <w:rPr>
          <w:spacing w:val="-12"/>
        </w:rPr>
        <w:t xml:space="preserve"> </w:t>
      </w:r>
      <w:r>
        <w:t>the</w:t>
      </w:r>
      <w:r>
        <w:rPr>
          <w:spacing w:val="-8"/>
        </w:rPr>
        <w:t xml:space="preserve"> </w:t>
      </w:r>
      <w:r>
        <w:t>plant-derived</w:t>
      </w:r>
      <w:r>
        <w:rPr>
          <w:spacing w:val="-7"/>
        </w:rPr>
        <w:t xml:space="preserve"> </w:t>
      </w:r>
      <w:r>
        <w:t>materials</w:t>
      </w:r>
      <w:r>
        <w:rPr>
          <w:spacing w:val="-5"/>
        </w:rPr>
        <w:t xml:space="preserve"> </w:t>
      </w:r>
      <w:r>
        <w:t>in</w:t>
      </w:r>
      <w:r>
        <w:rPr>
          <w:spacing w:val="-12"/>
        </w:rPr>
        <w:t xml:space="preserve"> </w:t>
      </w:r>
      <w:r>
        <w:t>all</w:t>
      </w:r>
      <w:r>
        <w:rPr>
          <w:spacing w:val="-15"/>
        </w:rPr>
        <w:t xml:space="preserve"> </w:t>
      </w:r>
      <w:r>
        <w:t>assays, including DPPH, hydroxyl, nitric oxide, superoxide, and FRAP. Its performance was on par with that of berberine that had been separated, suggesting that berberine played a significant role in the extract's activity. Previous research has shown that isolated substances can have antioxidant</w:t>
      </w:r>
      <w:r>
        <w:rPr>
          <w:spacing w:val="-1"/>
        </w:rPr>
        <w:t xml:space="preserve"> </w:t>
      </w:r>
      <w:r>
        <w:t>activity</w:t>
      </w:r>
      <w:r>
        <w:rPr>
          <w:spacing w:val="-15"/>
        </w:rPr>
        <w:t xml:space="preserve"> </w:t>
      </w:r>
      <w:r>
        <w:t>that</w:t>
      </w:r>
      <w:r>
        <w:rPr>
          <w:spacing w:val="-1"/>
        </w:rPr>
        <w:t xml:space="preserve"> </w:t>
      </w:r>
      <w:r>
        <w:t>is</w:t>
      </w:r>
      <w:r>
        <w:rPr>
          <w:spacing w:val="-8"/>
        </w:rPr>
        <w:t xml:space="preserve"> </w:t>
      </w:r>
      <w:r>
        <w:t>on</w:t>
      </w:r>
      <w:r>
        <w:rPr>
          <w:spacing w:val="-11"/>
        </w:rPr>
        <w:t xml:space="preserve"> </w:t>
      </w:r>
      <w:r>
        <w:t>par</w:t>
      </w:r>
      <w:r>
        <w:rPr>
          <w:spacing w:val="-9"/>
        </w:rPr>
        <w:t xml:space="preserve"> </w:t>
      </w:r>
      <w:r>
        <w:t>with</w:t>
      </w:r>
      <w:r>
        <w:rPr>
          <w:spacing w:val="-11"/>
        </w:rPr>
        <w:t xml:space="preserve"> </w:t>
      </w:r>
      <w:r>
        <w:t>or</w:t>
      </w:r>
      <w:r>
        <w:rPr>
          <w:spacing w:val="-9"/>
        </w:rPr>
        <w:t xml:space="preserve"> </w:t>
      </w:r>
      <w:r>
        <w:t>higher</w:t>
      </w:r>
      <w:r>
        <w:rPr>
          <w:spacing w:val="-4"/>
        </w:rPr>
        <w:t xml:space="preserve"> </w:t>
      </w:r>
      <w:r>
        <w:t>than</w:t>
      </w:r>
      <w:r>
        <w:rPr>
          <w:spacing w:val="-11"/>
        </w:rPr>
        <w:t xml:space="preserve"> </w:t>
      </w:r>
      <w:r>
        <w:t>that</w:t>
      </w:r>
      <w:r>
        <w:rPr>
          <w:spacing w:val="-10"/>
        </w:rPr>
        <w:t xml:space="preserve"> </w:t>
      </w:r>
      <w:r>
        <w:t>of</w:t>
      </w:r>
      <w:r>
        <w:rPr>
          <w:spacing w:val="-14"/>
        </w:rPr>
        <w:t xml:space="preserve"> </w:t>
      </w:r>
      <w:r>
        <w:t>crude</w:t>
      </w:r>
      <w:r>
        <w:rPr>
          <w:spacing w:val="-7"/>
        </w:rPr>
        <w:t xml:space="preserve"> </w:t>
      </w:r>
      <w:r>
        <w:t>extracts,</w:t>
      </w:r>
      <w:r>
        <w:rPr>
          <w:spacing w:val="-4"/>
        </w:rPr>
        <w:t xml:space="preserve"> </w:t>
      </w:r>
      <w:r>
        <w:t>which</w:t>
      </w:r>
      <w:r>
        <w:rPr>
          <w:spacing w:val="-11"/>
        </w:rPr>
        <w:t xml:space="preserve"> </w:t>
      </w:r>
      <w:r>
        <w:t>supports</w:t>
      </w:r>
      <w:r>
        <w:rPr>
          <w:spacing w:val="-13"/>
        </w:rPr>
        <w:t xml:space="preserve"> </w:t>
      </w:r>
      <w:r>
        <w:t>this discovery</w:t>
      </w:r>
      <w:r>
        <w:rPr>
          <w:spacing w:val="-5"/>
        </w:rPr>
        <w:t xml:space="preserve"> </w:t>
      </w:r>
      <w:r>
        <w:t>[27]. The fraction</w:t>
      </w:r>
      <w:r>
        <w:rPr>
          <w:spacing w:val="-1"/>
        </w:rPr>
        <w:t xml:space="preserve"> </w:t>
      </w:r>
      <w:r>
        <w:t>of hexane was the least active, but the fractions of dichloromethane and chloroform demonstrated significant antioxidant capability. These findings</w:t>
      </w:r>
      <w:r>
        <w:rPr>
          <w:spacing w:val="-7"/>
        </w:rPr>
        <w:t xml:space="preserve"> </w:t>
      </w:r>
      <w:r>
        <w:t>are</w:t>
      </w:r>
      <w:r>
        <w:rPr>
          <w:spacing w:val="-6"/>
        </w:rPr>
        <w:t xml:space="preserve"> </w:t>
      </w:r>
      <w:r>
        <w:t>consistent with</w:t>
      </w:r>
      <w:r>
        <w:rPr>
          <w:spacing w:val="-9"/>
        </w:rPr>
        <w:t xml:space="preserve"> </w:t>
      </w:r>
      <w:r>
        <w:t>previous</w:t>
      </w:r>
      <w:r>
        <w:rPr>
          <w:spacing w:val="-7"/>
        </w:rPr>
        <w:t xml:space="preserve"> </w:t>
      </w:r>
      <w:r>
        <w:t>research</w:t>
      </w:r>
      <w:r>
        <w:rPr>
          <w:spacing w:val="-9"/>
        </w:rPr>
        <w:t xml:space="preserve"> </w:t>
      </w:r>
      <w:r>
        <w:t>showing</w:t>
      </w:r>
      <w:r>
        <w:rPr>
          <w:spacing w:val="-5"/>
        </w:rPr>
        <w:t xml:space="preserve"> </w:t>
      </w:r>
      <w:r>
        <w:t>that</w:t>
      </w:r>
      <w:r>
        <w:rPr>
          <w:spacing w:val="-5"/>
        </w:rPr>
        <w:t xml:space="preserve"> </w:t>
      </w:r>
      <w:r>
        <w:t>polar</w:t>
      </w:r>
      <w:r>
        <w:rPr>
          <w:spacing w:val="-4"/>
        </w:rPr>
        <w:t xml:space="preserve"> </w:t>
      </w:r>
      <w:r>
        <w:t>extracts,</w:t>
      </w:r>
      <w:r>
        <w:rPr>
          <w:spacing w:val="-7"/>
        </w:rPr>
        <w:t xml:space="preserve"> </w:t>
      </w:r>
      <w:r>
        <w:t>like</w:t>
      </w:r>
      <w:r>
        <w:rPr>
          <w:spacing w:val="-1"/>
        </w:rPr>
        <w:t xml:space="preserve"> </w:t>
      </w:r>
      <w:r>
        <w:t>methanol,</w:t>
      </w:r>
      <w:r>
        <w:rPr>
          <w:spacing w:val="-3"/>
        </w:rPr>
        <w:t xml:space="preserve"> </w:t>
      </w:r>
      <w:r>
        <w:t xml:space="preserve">have higher activity than non-polar solvents because they capture bioactive chemicals more </w:t>
      </w:r>
      <w:r>
        <w:rPr>
          <w:spacing w:val="-2"/>
        </w:rPr>
        <w:t>effectively.</w:t>
      </w:r>
    </w:p>
    <w:p w14:paraId="0CABA951" w14:textId="77777777" w:rsidR="006E60ED" w:rsidRDefault="006E60ED" w:rsidP="006E60ED">
      <w:pPr>
        <w:pStyle w:val="BodyText"/>
        <w:spacing w:before="144"/>
      </w:pPr>
    </w:p>
    <w:p w14:paraId="308B5275" w14:textId="77777777" w:rsidR="006E60ED" w:rsidRDefault="006E60ED" w:rsidP="006E60ED">
      <w:pPr>
        <w:pStyle w:val="Heading1"/>
        <w:tabs>
          <w:tab w:val="left" w:pos="1375"/>
        </w:tabs>
        <w:rPr>
          <w:color w:val="0D0E1A"/>
        </w:rPr>
      </w:pPr>
      <w:r>
        <w:rPr>
          <w:spacing w:val="-2"/>
        </w:rPr>
        <w:t>CONCLUSION</w:t>
      </w:r>
    </w:p>
    <w:p w14:paraId="23D12C4C" w14:textId="3BBB90E0" w:rsidR="006E60ED" w:rsidRDefault="006E60ED" w:rsidP="00660BCA">
      <w:pPr>
        <w:pStyle w:val="BodyText"/>
        <w:spacing w:before="132" w:line="360" w:lineRule="auto"/>
        <w:ind w:left="1015" w:right="1150"/>
        <w:jc w:val="both"/>
      </w:pPr>
      <w:r>
        <w:t>The ability of polyphenolic compounds to donate protons is a crucial factor in determining antioxidant capability. All extracts and fractions in this investigation showed a rise in antioxidant</w:t>
      </w:r>
      <w:r>
        <w:rPr>
          <w:spacing w:val="-15"/>
        </w:rPr>
        <w:t xml:space="preserve"> </w:t>
      </w:r>
      <w:r>
        <w:t>activity</w:t>
      </w:r>
      <w:r>
        <w:rPr>
          <w:spacing w:val="-15"/>
        </w:rPr>
        <w:t xml:space="preserve"> </w:t>
      </w:r>
      <w:r>
        <w:t>with</w:t>
      </w:r>
      <w:r>
        <w:rPr>
          <w:spacing w:val="-15"/>
        </w:rPr>
        <w:t xml:space="preserve"> </w:t>
      </w:r>
      <w:r>
        <w:t>concentration,</w:t>
      </w:r>
      <w:r>
        <w:rPr>
          <w:spacing w:val="-15"/>
        </w:rPr>
        <w:t xml:space="preserve"> </w:t>
      </w:r>
      <w:r>
        <w:t>reaching</w:t>
      </w:r>
      <w:r>
        <w:rPr>
          <w:spacing w:val="-15"/>
        </w:rPr>
        <w:t xml:space="preserve"> </w:t>
      </w:r>
      <w:r>
        <w:t>their</w:t>
      </w:r>
      <w:r>
        <w:rPr>
          <w:spacing w:val="-15"/>
        </w:rPr>
        <w:t xml:space="preserve"> </w:t>
      </w:r>
      <w:r>
        <w:t>maximal</w:t>
      </w:r>
      <w:r>
        <w:rPr>
          <w:spacing w:val="-15"/>
        </w:rPr>
        <w:t xml:space="preserve"> </w:t>
      </w:r>
      <w:r>
        <w:t>activity</w:t>
      </w:r>
      <w:r>
        <w:rPr>
          <w:spacing w:val="-15"/>
        </w:rPr>
        <w:t xml:space="preserve"> </w:t>
      </w:r>
      <w:r>
        <w:t>at</w:t>
      </w:r>
      <w:r>
        <w:rPr>
          <w:spacing w:val="-15"/>
        </w:rPr>
        <w:t xml:space="preserve"> </w:t>
      </w:r>
      <w:r>
        <w:t>the</w:t>
      </w:r>
      <w:r>
        <w:rPr>
          <w:spacing w:val="-15"/>
        </w:rPr>
        <w:t xml:space="preserve"> </w:t>
      </w:r>
      <w:r>
        <w:t>highest</w:t>
      </w:r>
      <w:r>
        <w:rPr>
          <w:spacing w:val="-11"/>
        </w:rPr>
        <w:t xml:space="preserve"> </w:t>
      </w:r>
      <w:r>
        <w:t>evaluated values. The methanol extract and isolated berberine had the highest antioxidant potential among the samples, while the non-polar hexane fraction had the lowest activity. In all five antioxidant models, the performance of the methanol extract was almost identical to that of berberine. These results imply that berberine and methanol extract are promising natural antioxidants</w:t>
      </w:r>
      <w:r>
        <w:rPr>
          <w:spacing w:val="15"/>
        </w:rPr>
        <w:t xml:space="preserve"> </w:t>
      </w:r>
      <w:r>
        <w:t>that</w:t>
      </w:r>
      <w:r>
        <w:rPr>
          <w:spacing w:val="17"/>
        </w:rPr>
        <w:t xml:space="preserve"> </w:t>
      </w:r>
      <w:r>
        <w:t>may</w:t>
      </w:r>
      <w:r>
        <w:rPr>
          <w:spacing w:val="17"/>
        </w:rPr>
        <w:t xml:space="preserve"> </w:t>
      </w:r>
      <w:r>
        <w:t>be</w:t>
      </w:r>
      <w:r>
        <w:rPr>
          <w:spacing w:val="16"/>
        </w:rPr>
        <w:t xml:space="preserve"> </w:t>
      </w:r>
      <w:r>
        <w:t>used</w:t>
      </w:r>
      <w:r>
        <w:rPr>
          <w:spacing w:val="17"/>
        </w:rPr>
        <w:t xml:space="preserve"> </w:t>
      </w:r>
      <w:r>
        <w:t>to</w:t>
      </w:r>
      <w:r>
        <w:rPr>
          <w:spacing w:val="17"/>
        </w:rPr>
        <w:t xml:space="preserve"> </w:t>
      </w:r>
      <w:r>
        <w:t>prevent</w:t>
      </w:r>
      <w:r>
        <w:rPr>
          <w:spacing w:val="17"/>
        </w:rPr>
        <w:t xml:space="preserve"> </w:t>
      </w:r>
      <w:r>
        <w:t>or</w:t>
      </w:r>
      <w:r>
        <w:rPr>
          <w:spacing w:val="18"/>
        </w:rPr>
        <w:t xml:space="preserve"> </w:t>
      </w:r>
      <w:r>
        <w:t>delay</w:t>
      </w:r>
      <w:r>
        <w:rPr>
          <w:spacing w:val="17"/>
        </w:rPr>
        <w:t xml:space="preserve"> </w:t>
      </w:r>
      <w:r>
        <w:t>degenerative</w:t>
      </w:r>
      <w:r>
        <w:rPr>
          <w:spacing w:val="16"/>
        </w:rPr>
        <w:t xml:space="preserve"> </w:t>
      </w:r>
      <w:r>
        <w:t>diseases</w:t>
      </w:r>
      <w:r>
        <w:rPr>
          <w:spacing w:val="19"/>
        </w:rPr>
        <w:t xml:space="preserve"> </w:t>
      </w:r>
      <w:r>
        <w:t>linked</w:t>
      </w:r>
      <w:r>
        <w:rPr>
          <w:spacing w:val="17"/>
        </w:rPr>
        <w:t xml:space="preserve"> </w:t>
      </w:r>
      <w:r>
        <w:t>to</w:t>
      </w:r>
      <w:r>
        <w:rPr>
          <w:spacing w:val="17"/>
        </w:rPr>
        <w:t xml:space="preserve"> </w:t>
      </w:r>
      <w:r>
        <w:t>aging</w:t>
      </w:r>
      <w:r>
        <w:rPr>
          <w:spacing w:val="17"/>
        </w:rPr>
        <w:t xml:space="preserve"> </w:t>
      </w:r>
      <w:r>
        <w:t>and</w:t>
      </w:r>
      <w:r w:rsidR="00660BCA">
        <w:t xml:space="preserve"> </w:t>
      </w:r>
      <w:r>
        <w:t>oxidative</w:t>
      </w:r>
      <w:r>
        <w:rPr>
          <w:spacing w:val="-15"/>
        </w:rPr>
        <w:t xml:space="preserve"> </w:t>
      </w:r>
      <w:r>
        <w:t>stress. Their</w:t>
      </w:r>
      <w:r>
        <w:rPr>
          <w:spacing w:val="-15"/>
        </w:rPr>
        <w:t xml:space="preserve"> </w:t>
      </w:r>
      <w:r>
        <w:t>potent</w:t>
      </w:r>
      <w:r>
        <w:rPr>
          <w:spacing w:val="-15"/>
        </w:rPr>
        <w:t xml:space="preserve"> </w:t>
      </w:r>
      <w:r>
        <w:t>action</w:t>
      </w:r>
      <w:r>
        <w:rPr>
          <w:spacing w:val="-15"/>
        </w:rPr>
        <w:t xml:space="preserve"> </w:t>
      </w:r>
      <w:r>
        <w:t>further</w:t>
      </w:r>
      <w:r>
        <w:rPr>
          <w:spacing w:val="-15"/>
        </w:rPr>
        <w:t xml:space="preserve"> </w:t>
      </w:r>
      <w:r>
        <w:t>suggests</w:t>
      </w:r>
      <w:r>
        <w:rPr>
          <w:spacing w:val="-15"/>
        </w:rPr>
        <w:t xml:space="preserve"> </w:t>
      </w:r>
      <w:r>
        <w:t>that</w:t>
      </w:r>
      <w:r>
        <w:rPr>
          <w:spacing w:val="-15"/>
        </w:rPr>
        <w:t xml:space="preserve"> </w:t>
      </w:r>
      <w:r>
        <w:t>they</w:t>
      </w:r>
      <w:r>
        <w:rPr>
          <w:spacing w:val="-15"/>
        </w:rPr>
        <w:t xml:space="preserve"> </w:t>
      </w:r>
      <w:r>
        <w:t>could</w:t>
      </w:r>
      <w:r>
        <w:rPr>
          <w:spacing w:val="-15"/>
        </w:rPr>
        <w:t xml:space="preserve"> </w:t>
      </w:r>
      <w:r>
        <w:t>be</w:t>
      </w:r>
      <w:r>
        <w:rPr>
          <w:spacing w:val="-15"/>
        </w:rPr>
        <w:t xml:space="preserve"> </w:t>
      </w:r>
      <w:r>
        <w:t>used</w:t>
      </w:r>
      <w:r>
        <w:rPr>
          <w:spacing w:val="-15"/>
        </w:rPr>
        <w:t xml:space="preserve"> </w:t>
      </w:r>
      <w:r>
        <w:t>as</w:t>
      </w:r>
      <w:r>
        <w:rPr>
          <w:spacing w:val="-15"/>
        </w:rPr>
        <w:t xml:space="preserve"> </w:t>
      </w:r>
      <w:r>
        <w:t>safe</w:t>
      </w:r>
      <w:r>
        <w:rPr>
          <w:spacing w:val="-15"/>
        </w:rPr>
        <w:t xml:space="preserve"> </w:t>
      </w:r>
      <w:r>
        <w:t>and</w:t>
      </w:r>
      <w:r>
        <w:rPr>
          <w:spacing w:val="-15"/>
        </w:rPr>
        <w:t xml:space="preserve"> </w:t>
      </w:r>
      <w:r>
        <w:t>efficient antioxidants to prevent oxidative degradation in the food sector.</w:t>
      </w:r>
    </w:p>
    <w:p w14:paraId="63128246" w14:textId="77777777" w:rsidR="006E60ED" w:rsidRDefault="006E60ED" w:rsidP="006E60ED">
      <w:pPr>
        <w:pStyle w:val="BodyText"/>
        <w:spacing w:before="74" w:line="360" w:lineRule="auto"/>
        <w:ind w:left="1015" w:right="1160"/>
        <w:jc w:val="both"/>
      </w:pPr>
    </w:p>
    <w:p w14:paraId="0B1CE638" w14:textId="77777777" w:rsidR="006E60ED" w:rsidRDefault="006E60ED" w:rsidP="006E60ED">
      <w:pPr>
        <w:pStyle w:val="BodyText"/>
      </w:pPr>
    </w:p>
    <w:p w14:paraId="70CA9696" w14:textId="77777777" w:rsidR="00C642FA" w:rsidRDefault="00C642FA" w:rsidP="00C642FA">
      <w:pPr>
        <w:rPr>
          <w:highlight w:val="yellow"/>
        </w:rPr>
      </w:pPr>
      <w:r w:rsidRPr="00740879">
        <w:rPr>
          <w:highlight w:val="yellow"/>
        </w:rPr>
        <w:t>Disclaimer (Artificial intelligence)</w:t>
      </w:r>
    </w:p>
    <w:p w14:paraId="6C6B329D" w14:textId="77777777" w:rsidR="00DD7069" w:rsidRPr="00740879" w:rsidRDefault="00DD7069" w:rsidP="00C642FA">
      <w:pPr>
        <w:rPr>
          <w:highlight w:val="yellow"/>
        </w:rPr>
      </w:pPr>
    </w:p>
    <w:p w14:paraId="6AE61FC2" w14:textId="77777777" w:rsidR="00C642FA" w:rsidRPr="00740879" w:rsidRDefault="00C642FA" w:rsidP="00C642F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5D36A9" w14:textId="77777777" w:rsidR="00C642FA" w:rsidRDefault="00C642FA" w:rsidP="00C642FA">
      <w:pPr>
        <w:rPr>
          <w:highlight w:val="yellow"/>
        </w:rPr>
      </w:pPr>
      <w:r w:rsidRPr="00740879">
        <w:rPr>
          <w:highlight w:val="yellow"/>
        </w:rPr>
        <w:t>Details of the AI usage are given below:</w:t>
      </w:r>
    </w:p>
    <w:p w14:paraId="5BE20114" w14:textId="77777777" w:rsidR="007B3094" w:rsidRPr="00740879" w:rsidRDefault="007B3094" w:rsidP="00C642FA">
      <w:pPr>
        <w:rPr>
          <w:highlight w:val="yellow"/>
        </w:rPr>
      </w:pPr>
    </w:p>
    <w:p w14:paraId="73970E0C" w14:textId="67FF14ED" w:rsidR="00D96322" w:rsidRPr="00740879" w:rsidRDefault="00D96322" w:rsidP="00C642FA">
      <w:pPr>
        <w:rPr>
          <w:highlight w:val="yellow"/>
        </w:rPr>
      </w:pPr>
      <w:r w:rsidRPr="00740879">
        <w:rPr>
          <w:highlight w:val="yellow"/>
        </w:rPr>
        <w:t>1.</w:t>
      </w:r>
      <w:r>
        <w:rPr>
          <w:highlight w:val="yellow"/>
        </w:rPr>
        <w:t xml:space="preserve"> Generative AI Tool </w:t>
      </w:r>
      <w:proofErr w:type="spellStart"/>
      <w:r>
        <w:rPr>
          <w:highlight w:val="yellow"/>
        </w:rPr>
        <w:t>Quillbolt</w:t>
      </w:r>
      <w:proofErr w:type="spellEnd"/>
      <w:r>
        <w:rPr>
          <w:highlight w:val="yellow"/>
        </w:rPr>
        <w:t xml:space="preserve"> (AI-based paraphrasing software) was used solely for language refinement and paraphrasing. </w:t>
      </w:r>
    </w:p>
    <w:p w14:paraId="2553E9A1" w14:textId="1BBF565E" w:rsidR="00C642FA" w:rsidRPr="00740879" w:rsidRDefault="00C642FA" w:rsidP="00C642FA">
      <w:pPr>
        <w:rPr>
          <w:highlight w:val="yellow"/>
        </w:rPr>
      </w:pPr>
      <w:r w:rsidRPr="00740879">
        <w:rPr>
          <w:highlight w:val="yellow"/>
        </w:rPr>
        <w:t>2.</w:t>
      </w:r>
      <w:r w:rsidR="00D96322">
        <w:rPr>
          <w:highlight w:val="yellow"/>
        </w:rPr>
        <w:t xml:space="preserve"> No AI tools were used for generating scientific content, data interpretation, or critical analysis. </w:t>
      </w:r>
    </w:p>
    <w:p w14:paraId="1F368DF2" w14:textId="77777777" w:rsidR="00C642FA" w:rsidRPr="00D047BB" w:rsidRDefault="00C642FA" w:rsidP="00C642FA">
      <w:r w:rsidRPr="00740879">
        <w:rPr>
          <w:highlight w:val="yellow"/>
        </w:rPr>
        <w:t>3.</w:t>
      </w:r>
    </w:p>
    <w:p w14:paraId="6EB8987B" w14:textId="77777777" w:rsidR="006E60ED" w:rsidRDefault="006E60ED" w:rsidP="006E60ED">
      <w:pPr>
        <w:pStyle w:val="BodyText"/>
      </w:pPr>
    </w:p>
    <w:p w14:paraId="3ABE91FB" w14:textId="77777777" w:rsidR="006E60ED" w:rsidRDefault="006E60ED" w:rsidP="006E60ED">
      <w:pPr>
        <w:pStyle w:val="BodyText"/>
        <w:spacing w:before="48"/>
      </w:pPr>
    </w:p>
    <w:p w14:paraId="3BF32838" w14:textId="77777777" w:rsidR="006E60ED" w:rsidRDefault="006E60ED" w:rsidP="006E60ED">
      <w:pPr>
        <w:pStyle w:val="Heading1"/>
        <w:ind w:left="1015" w:firstLine="0"/>
        <w:jc w:val="left"/>
      </w:pPr>
      <w:r>
        <w:rPr>
          <w:spacing w:val="-2"/>
        </w:rPr>
        <w:t>References</w:t>
      </w:r>
    </w:p>
    <w:p w14:paraId="7A5AC49B" w14:textId="77777777" w:rsidR="006E60ED" w:rsidRDefault="006E60ED" w:rsidP="006E60ED">
      <w:pPr>
        <w:pStyle w:val="BodyText"/>
        <w:spacing w:before="14"/>
        <w:rPr>
          <w:b/>
        </w:rPr>
      </w:pPr>
    </w:p>
    <w:p w14:paraId="07356D77"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lastRenderedPageBreak/>
        <w:t xml:space="preserve">Wei F, Yang W, Wang H, Song S, Ji Y, Chen Z, Shen H: Reactive oxygen species-scavenging biomaterials for neural regenerative medicine. </w:t>
      </w:r>
      <w:proofErr w:type="spellStart"/>
      <w:r w:rsidRPr="00C514E4">
        <w:rPr>
          <w:bCs/>
          <w:lang w:val="en-IN"/>
        </w:rPr>
        <w:t>Biomater</w:t>
      </w:r>
      <w:proofErr w:type="spellEnd"/>
      <w:r w:rsidRPr="00C514E4">
        <w:rPr>
          <w:bCs/>
          <w:lang w:val="en-IN"/>
        </w:rPr>
        <w:t xml:space="preserve"> Sci. 2025.</w:t>
      </w:r>
      <w:r>
        <w:rPr>
          <w:bCs/>
          <w:lang w:val="en-IN"/>
        </w:rPr>
        <w:t xml:space="preserve"> </w:t>
      </w:r>
      <w:r w:rsidRPr="0079261A">
        <w:rPr>
          <w:bCs/>
          <w:color w:val="548DD4" w:themeColor="text2" w:themeTint="99"/>
        </w:rPr>
        <w:t>10.1039/d4bm01221f</w:t>
      </w:r>
    </w:p>
    <w:p w14:paraId="27B52B26" w14:textId="77777777" w:rsidR="006E60ED" w:rsidRPr="0079261A" w:rsidRDefault="006E60ED" w:rsidP="006E60ED">
      <w:pPr>
        <w:pStyle w:val="BodyText"/>
        <w:numPr>
          <w:ilvl w:val="0"/>
          <w:numId w:val="4"/>
        </w:numPr>
        <w:spacing w:before="14" w:line="360" w:lineRule="auto"/>
        <w:jc w:val="both"/>
        <w:rPr>
          <w:bCs/>
          <w:lang w:val="en-IN"/>
        </w:rPr>
      </w:pPr>
      <w:proofErr w:type="spellStart"/>
      <w:r w:rsidRPr="00C514E4">
        <w:rPr>
          <w:bCs/>
          <w:lang w:val="en-IN"/>
        </w:rPr>
        <w:t>Ukaegbu</w:t>
      </w:r>
      <w:proofErr w:type="spellEnd"/>
      <w:r w:rsidRPr="00C514E4">
        <w:rPr>
          <w:bCs/>
          <w:lang w:val="en-IN"/>
        </w:rPr>
        <w:t xml:space="preserve"> K, Allen E, Svoboda KK: Reactive oxygen species and antioxidants in wound healing: mechanisms and therapeutic potential. Int Wound J. 2025, 22(5):e70330.</w:t>
      </w:r>
      <w:r>
        <w:rPr>
          <w:bCs/>
          <w:lang w:val="en-IN"/>
        </w:rPr>
        <w:t xml:space="preserve"> </w:t>
      </w:r>
      <w:hyperlink r:id="rId16" w:tgtFrame="_blank" w:history="1">
        <w:r w:rsidRPr="0079261A">
          <w:rPr>
            <w:rStyle w:val="Hyperlink"/>
            <w:bCs/>
            <w:color w:val="548DD4" w:themeColor="text2" w:themeTint="99"/>
            <w:u w:val="none"/>
            <w:lang w:val="en-IN"/>
          </w:rPr>
          <w:t>10.1111/iwj.70330</w:t>
        </w:r>
      </w:hyperlink>
    </w:p>
    <w:p w14:paraId="6C451E21" w14:textId="77777777" w:rsidR="006E60ED" w:rsidRPr="00C514E4" w:rsidRDefault="006E60ED" w:rsidP="006E60ED">
      <w:pPr>
        <w:pStyle w:val="BodyText"/>
        <w:spacing w:before="14" w:line="360" w:lineRule="auto"/>
        <w:ind w:left="1044"/>
        <w:jc w:val="both"/>
        <w:rPr>
          <w:bCs/>
          <w:lang w:val="en-IN"/>
        </w:rPr>
      </w:pPr>
    </w:p>
    <w:p w14:paraId="32A1C336"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Valadez-Vega C, Delgado-Olivares L, Morales-González JA, García EA, Ibarra JRV, Moreno ER, Ramos ZC: The role of natural antioxidants in cancer disease. In: Oxidative Stress and Chronic Degenerative Diseases—A Role for Antioxidants. 2013:391-418.</w:t>
      </w:r>
      <w:r>
        <w:rPr>
          <w:bCs/>
          <w:lang w:val="en-IN"/>
        </w:rPr>
        <w:t xml:space="preserve"> </w:t>
      </w:r>
      <w:r w:rsidRPr="0079261A">
        <w:rPr>
          <w:bCs/>
          <w:color w:val="548DD4" w:themeColor="text2" w:themeTint="99"/>
        </w:rPr>
        <w:t>10.5772/51503</w:t>
      </w:r>
    </w:p>
    <w:p w14:paraId="02CAC5C3"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Pateiro</w:t>
      </w:r>
      <w:proofErr w:type="spellEnd"/>
      <w:r w:rsidRPr="00C514E4">
        <w:rPr>
          <w:bCs/>
          <w:lang w:val="en-IN"/>
        </w:rPr>
        <w:t xml:space="preserve"> M, Gómez-Salazar JA, Jaime-</w:t>
      </w:r>
      <w:proofErr w:type="spellStart"/>
      <w:r w:rsidRPr="00C514E4">
        <w:rPr>
          <w:bCs/>
          <w:lang w:val="en-IN"/>
        </w:rPr>
        <w:t>Patlán</w:t>
      </w:r>
      <w:proofErr w:type="spellEnd"/>
      <w:r w:rsidRPr="00C514E4">
        <w:rPr>
          <w:bCs/>
          <w:lang w:val="en-IN"/>
        </w:rPr>
        <w:t xml:space="preserve"> M, Sosa-Morales ME, Lorenzo JM: Plant extracts obtained with green solvents as natural antioxidants in fresh meat products. Antioxidants. 2021, 10(2):181.</w:t>
      </w:r>
      <w:r>
        <w:rPr>
          <w:bCs/>
          <w:lang w:val="en-IN"/>
        </w:rPr>
        <w:t xml:space="preserve"> </w:t>
      </w:r>
      <w:r w:rsidRPr="0079261A">
        <w:rPr>
          <w:bCs/>
          <w:color w:val="548DD4" w:themeColor="text2" w:themeTint="99"/>
          <w:lang w:val="en-IN"/>
        </w:rPr>
        <w:t>https://doi.org/10.3390/antiox10020181</w:t>
      </w:r>
    </w:p>
    <w:p w14:paraId="381186D5"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Muchtaridi</w:t>
      </w:r>
      <w:proofErr w:type="spellEnd"/>
      <w:r w:rsidRPr="00C514E4">
        <w:rPr>
          <w:bCs/>
          <w:lang w:val="en-IN"/>
        </w:rPr>
        <w:t xml:space="preserve"> M, Az-Zahra F, </w:t>
      </w:r>
      <w:proofErr w:type="spellStart"/>
      <w:r w:rsidRPr="00C514E4">
        <w:rPr>
          <w:bCs/>
          <w:lang w:val="en-IN"/>
        </w:rPr>
        <w:t>Wongso</w:t>
      </w:r>
      <w:proofErr w:type="spellEnd"/>
      <w:r w:rsidRPr="00C514E4">
        <w:rPr>
          <w:bCs/>
          <w:lang w:val="en-IN"/>
        </w:rPr>
        <w:t xml:space="preserve"> H, </w:t>
      </w:r>
      <w:proofErr w:type="spellStart"/>
      <w:r w:rsidRPr="00C514E4">
        <w:rPr>
          <w:bCs/>
          <w:lang w:val="en-IN"/>
        </w:rPr>
        <w:t>Setyawati</w:t>
      </w:r>
      <w:proofErr w:type="spellEnd"/>
      <w:r w:rsidRPr="00C514E4">
        <w:rPr>
          <w:bCs/>
          <w:lang w:val="en-IN"/>
        </w:rPr>
        <w:t xml:space="preserve"> LU, </w:t>
      </w:r>
      <w:proofErr w:type="spellStart"/>
      <w:r w:rsidRPr="00C514E4">
        <w:rPr>
          <w:bCs/>
          <w:lang w:val="en-IN"/>
        </w:rPr>
        <w:t>Novitasari</w:t>
      </w:r>
      <w:proofErr w:type="spellEnd"/>
      <w:r w:rsidRPr="00C514E4">
        <w:rPr>
          <w:bCs/>
          <w:lang w:val="en-IN"/>
        </w:rPr>
        <w:t xml:space="preserve"> D, Ikram EHK: Molecular mechanism of natural food antioxidants to regulate ROS in treating cancer: a review. Antioxidants. 2024, 13(2):207.</w:t>
      </w:r>
      <w:r>
        <w:rPr>
          <w:bCs/>
          <w:lang w:val="en-IN"/>
        </w:rPr>
        <w:t xml:space="preserve"> </w:t>
      </w:r>
      <w:r w:rsidRPr="0079261A">
        <w:rPr>
          <w:bCs/>
          <w:color w:val="548DD4" w:themeColor="text2" w:themeTint="99"/>
          <w:lang w:val="en-IN"/>
        </w:rPr>
        <w:t>https://doi.org/10.3390/antiox13020207</w:t>
      </w:r>
    </w:p>
    <w:p w14:paraId="136E6DAE"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Atanasov</w:t>
      </w:r>
      <w:proofErr w:type="spellEnd"/>
      <w:r w:rsidRPr="00C514E4">
        <w:rPr>
          <w:bCs/>
          <w:lang w:val="en-IN"/>
        </w:rPr>
        <w:t xml:space="preserve"> AG, </w:t>
      </w:r>
      <w:proofErr w:type="spellStart"/>
      <w:r w:rsidRPr="00C514E4">
        <w:rPr>
          <w:bCs/>
          <w:lang w:val="en-IN"/>
        </w:rPr>
        <w:t>Waltenberger</w:t>
      </w:r>
      <w:proofErr w:type="spellEnd"/>
      <w:r w:rsidRPr="00C514E4">
        <w:rPr>
          <w:bCs/>
          <w:lang w:val="en-IN"/>
        </w:rPr>
        <w:t xml:space="preserve"> B, </w:t>
      </w:r>
      <w:proofErr w:type="spellStart"/>
      <w:r w:rsidRPr="00C514E4">
        <w:rPr>
          <w:bCs/>
          <w:lang w:val="en-IN"/>
        </w:rPr>
        <w:t>Pferschy-Wenzig</w:t>
      </w:r>
      <w:proofErr w:type="spellEnd"/>
      <w:r w:rsidRPr="00C514E4">
        <w:rPr>
          <w:bCs/>
          <w:lang w:val="en-IN"/>
        </w:rPr>
        <w:t xml:space="preserve"> EM, Linder T, </w:t>
      </w:r>
      <w:proofErr w:type="spellStart"/>
      <w:r w:rsidRPr="00C514E4">
        <w:rPr>
          <w:bCs/>
          <w:lang w:val="en-IN"/>
        </w:rPr>
        <w:t>Wawrosch</w:t>
      </w:r>
      <w:proofErr w:type="spellEnd"/>
      <w:r w:rsidRPr="00C514E4">
        <w:rPr>
          <w:bCs/>
          <w:lang w:val="en-IN"/>
        </w:rPr>
        <w:t xml:space="preserve"> C, </w:t>
      </w:r>
      <w:proofErr w:type="spellStart"/>
      <w:r w:rsidRPr="00C514E4">
        <w:rPr>
          <w:bCs/>
          <w:lang w:val="en-IN"/>
        </w:rPr>
        <w:t>Uhrin</w:t>
      </w:r>
      <w:proofErr w:type="spellEnd"/>
      <w:r w:rsidRPr="00C514E4">
        <w:rPr>
          <w:bCs/>
          <w:lang w:val="en-IN"/>
        </w:rPr>
        <w:t xml:space="preserve"> P, </w:t>
      </w:r>
      <w:proofErr w:type="spellStart"/>
      <w:r w:rsidRPr="00C514E4">
        <w:rPr>
          <w:bCs/>
          <w:lang w:val="en-IN"/>
        </w:rPr>
        <w:t>Stuppner</w:t>
      </w:r>
      <w:proofErr w:type="spellEnd"/>
      <w:r w:rsidRPr="00C514E4">
        <w:rPr>
          <w:bCs/>
          <w:lang w:val="en-IN"/>
        </w:rPr>
        <w:t xml:space="preserve"> H: Discovery and resupply of pharmacologically active plant-derived natural products: a review. </w:t>
      </w:r>
      <w:proofErr w:type="spellStart"/>
      <w:r w:rsidRPr="00C514E4">
        <w:rPr>
          <w:bCs/>
          <w:lang w:val="en-IN"/>
        </w:rPr>
        <w:t>Biotechnol</w:t>
      </w:r>
      <w:proofErr w:type="spellEnd"/>
      <w:r w:rsidRPr="00C514E4">
        <w:rPr>
          <w:bCs/>
          <w:lang w:val="en-IN"/>
        </w:rPr>
        <w:t xml:space="preserve"> Adv. 2015, 33(8):1582-1614.</w:t>
      </w:r>
      <w:r>
        <w:rPr>
          <w:bCs/>
          <w:lang w:val="en-IN"/>
        </w:rPr>
        <w:t xml:space="preserve"> </w:t>
      </w:r>
      <w:r w:rsidRPr="0079261A">
        <w:rPr>
          <w:bCs/>
          <w:color w:val="548DD4" w:themeColor="text2" w:themeTint="99"/>
          <w:lang w:val="en-IN"/>
        </w:rPr>
        <w:t>https://doi.org/10.1016/j.biotechadv.2015.08.001</w:t>
      </w:r>
    </w:p>
    <w:p w14:paraId="0E725D98" w14:textId="77777777" w:rsidR="006E60ED" w:rsidRPr="008149AF"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Goswami MJ, Dutta U, Seema T, </w:t>
      </w:r>
      <w:proofErr w:type="spellStart"/>
      <w:r w:rsidRPr="00C514E4">
        <w:rPr>
          <w:bCs/>
          <w:lang w:val="en-IN"/>
        </w:rPr>
        <w:t>Bharali</w:t>
      </w:r>
      <w:proofErr w:type="spellEnd"/>
      <w:r w:rsidRPr="00C514E4">
        <w:rPr>
          <w:bCs/>
          <w:lang w:val="en-IN"/>
        </w:rPr>
        <w:t xml:space="preserve"> SJ, </w:t>
      </w:r>
      <w:proofErr w:type="spellStart"/>
      <w:r w:rsidRPr="00C514E4">
        <w:rPr>
          <w:bCs/>
          <w:lang w:val="en-IN"/>
        </w:rPr>
        <w:t>Yanka</w:t>
      </w:r>
      <w:proofErr w:type="spellEnd"/>
      <w:r w:rsidRPr="00C514E4">
        <w:rPr>
          <w:bCs/>
          <w:lang w:val="en-IN"/>
        </w:rPr>
        <w:t xml:space="preserve"> H, Tag H, </w:t>
      </w:r>
      <w:proofErr w:type="spellStart"/>
      <w:r w:rsidRPr="00C514E4">
        <w:rPr>
          <w:bCs/>
          <w:lang w:val="en-IN"/>
        </w:rPr>
        <w:t>Kakati</w:t>
      </w:r>
      <w:proofErr w:type="spellEnd"/>
      <w:r w:rsidRPr="00C514E4">
        <w:rPr>
          <w:bCs/>
          <w:lang w:val="en-IN"/>
        </w:rPr>
        <w:t xml:space="preserve"> D: Antioxidant and antidiabetic properties of extracts from three underutilized food plants of North East India. Chem </w:t>
      </w:r>
      <w:proofErr w:type="spellStart"/>
      <w:r w:rsidRPr="00C514E4">
        <w:rPr>
          <w:bCs/>
          <w:lang w:val="en-IN"/>
        </w:rPr>
        <w:t>Biodivers</w:t>
      </w:r>
      <w:proofErr w:type="spellEnd"/>
      <w:r w:rsidRPr="00C514E4">
        <w:rPr>
          <w:bCs/>
          <w:lang w:val="en-IN"/>
        </w:rPr>
        <w:t>. 2023, 20(2):e202200718.</w:t>
      </w:r>
      <w:r>
        <w:rPr>
          <w:bCs/>
          <w:lang w:val="en-IN"/>
        </w:rPr>
        <w:t xml:space="preserve"> </w:t>
      </w:r>
      <w:r w:rsidRPr="008149AF">
        <w:rPr>
          <w:bCs/>
          <w:color w:val="548DD4" w:themeColor="text2" w:themeTint="99"/>
          <w:lang w:val="en-IN"/>
        </w:rPr>
        <w:t>https://doi.org/10.1002/cbdv.202200718</w:t>
      </w:r>
    </w:p>
    <w:p w14:paraId="547D383B" w14:textId="77777777" w:rsidR="006E60ED" w:rsidRPr="008149AF"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Verma DK, Prabhakar P, </w:t>
      </w:r>
      <w:proofErr w:type="spellStart"/>
      <w:r w:rsidRPr="00C514E4">
        <w:rPr>
          <w:bCs/>
          <w:lang w:val="en-IN"/>
        </w:rPr>
        <w:t>Tripathy</w:t>
      </w:r>
      <w:proofErr w:type="spellEnd"/>
      <w:r w:rsidRPr="00C514E4">
        <w:rPr>
          <w:bCs/>
          <w:lang w:val="en-IN"/>
        </w:rPr>
        <w:t xml:space="preserve"> S, </w:t>
      </w:r>
      <w:proofErr w:type="spellStart"/>
      <w:r w:rsidRPr="00C514E4">
        <w:rPr>
          <w:bCs/>
          <w:lang w:val="en-IN"/>
        </w:rPr>
        <w:t>Dadrwal</w:t>
      </w:r>
      <w:proofErr w:type="spellEnd"/>
      <w:r w:rsidRPr="00C514E4">
        <w:rPr>
          <w:bCs/>
          <w:lang w:val="en-IN"/>
        </w:rPr>
        <w:t xml:space="preserve"> BK, Kumar P, Srivastav PP, Banerjee M: In vitro and in silico evaluation of the antioxidant, anti-microbial and antihyperglycemic properties of </w:t>
      </w:r>
      <w:proofErr w:type="spellStart"/>
      <w:r w:rsidRPr="00C514E4">
        <w:rPr>
          <w:bCs/>
          <w:lang w:val="en-IN"/>
        </w:rPr>
        <w:t>giloy</w:t>
      </w:r>
      <w:proofErr w:type="spellEnd"/>
      <w:r w:rsidRPr="00C514E4">
        <w:rPr>
          <w:bCs/>
          <w:lang w:val="en-IN"/>
        </w:rPr>
        <w:t xml:space="preserve">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L.) stem extract. </w:t>
      </w:r>
      <w:proofErr w:type="spellStart"/>
      <w:r w:rsidRPr="00C514E4">
        <w:rPr>
          <w:bCs/>
          <w:lang w:val="en-IN"/>
        </w:rPr>
        <w:t>Biocatal</w:t>
      </w:r>
      <w:proofErr w:type="spellEnd"/>
      <w:r w:rsidRPr="00C514E4">
        <w:rPr>
          <w:bCs/>
          <w:lang w:val="en-IN"/>
        </w:rPr>
        <w:t xml:space="preserve"> Agric </w:t>
      </w:r>
      <w:proofErr w:type="spellStart"/>
      <w:r w:rsidRPr="00C514E4">
        <w:rPr>
          <w:bCs/>
          <w:lang w:val="en-IN"/>
        </w:rPr>
        <w:t>Biotechnol</w:t>
      </w:r>
      <w:proofErr w:type="spellEnd"/>
      <w:r w:rsidRPr="00C514E4">
        <w:rPr>
          <w:bCs/>
          <w:lang w:val="en-IN"/>
        </w:rPr>
        <w:t>. 2024, 56:103059.</w:t>
      </w:r>
      <w:r>
        <w:rPr>
          <w:bCs/>
          <w:lang w:val="en-IN"/>
        </w:rPr>
        <w:t xml:space="preserve"> </w:t>
      </w:r>
      <w:r w:rsidRPr="008149AF">
        <w:rPr>
          <w:bCs/>
          <w:color w:val="548DD4" w:themeColor="text2" w:themeTint="99"/>
          <w:lang w:val="en-IN"/>
        </w:rPr>
        <w:t>http://dx.doi.org/10.1016/j.bcab.2024.103059</w:t>
      </w:r>
    </w:p>
    <w:p w14:paraId="62E3091F" w14:textId="77777777" w:rsidR="006E60ED" w:rsidRPr="008149AF"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Kumar P, Verma DK, Kimmy G, Srivastav PP, Sandhu KS: Phytochemicals in </w:t>
      </w:r>
      <w:proofErr w:type="spellStart"/>
      <w:r w:rsidRPr="00C514E4">
        <w:rPr>
          <w:bCs/>
          <w:lang w:val="en-IN"/>
        </w:rPr>
        <w:t>giloy</w:t>
      </w:r>
      <w:proofErr w:type="spellEnd"/>
      <w:r w:rsidRPr="00C514E4">
        <w:rPr>
          <w:bCs/>
          <w:lang w:val="en-IN"/>
        </w:rPr>
        <w:t xml:space="preserve">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L.): structure, chemistry, and health benefits. In: Phytochemicals in Food and Health. Apple Academic Press; 2021:127-150.</w:t>
      </w:r>
      <w:r>
        <w:rPr>
          <w:bCs/>
          <w:lang w:val="en-IN"/>
        </w:rPr>
        <w:t xml:space="preserve"> </w:t>
      </w:r>
      <w:r w:rsidRPr="008149AF">
        <w:rPr>
          <w:bCs/>
          <w:color w:val="548DD4" w:themeColor="text2" w:themeTint="99"/>
        </w:rPr>
        <w:t>10.1201/9781003082125-6</w:t>
      </w:r>
    </w:p>
    <w:p w14:paraId="3AE1D45C"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Jaya L, Amit Z, </w:t>
      </w:r>
      <w:proofErr w:type="spellStart"/>
      <w:r w:rsidRPr="00C514E4">
        <w:rPr>
          <w:bCs/>
          <w:lang w:val="en-IN"/>
        </w:rPr>
        <w:t>Singa</w:t>
      </w:r>
      <w:proofErr w:type="spellEnd"/>
      <w:r w:rsidRPr="00C514E4">
        <w:rPr>
          <w:bCs/>
          <w:lang w:val="en-IN"/>
        </w:rPr>
        <w:t xml:space="preserve"> T, </w:t>
      </w:r>
      <w:proofErr w:type="spellStart"/>
      <w:r w:rsidRPr="00C514E4">
        <w:rPr>
          <w:bCs/>
          <w:lang w:val="en-IN"/>
        </w:rPr>
        <w:t>Okechukwu</w:t>
      </w:r>
      <w:proofErr w:type="spellEnd"/>
      <w:r w:rsidRPr="00C514E4">
        <w:rPr>
          <w:bCs/>
          <w:lang w:val="en-IN"/>
        </w:rPr>
        <w:t xml:space="preserve"> PN, </w:t>
      </w:r>
      <w:proofErr w:type="spellStart"/>
      <w:r w:rsidRPr="00C514E4">
        <w:rPr>
          <w:bCs/>
          <w:lang w:val="en-IN"/>
        </w:rPr>
        <w:t>Ibahim</w:t>
      </w:r>
      <w:proofErr w:type="spellEnd"/>
      <w:r w:rsidRPr="00C514E4">
        <w:rPr>
          <w:bCs/>
          <w:lang w:val="en-IN"/>
        </w:rPr>
        <w:t xml:space="preserve"> MJ, Din AM, </w:t>
      </w:r>
      <w:proofErr w:type="spellStart"/>
      <w:r w:rsidRPr="00C514E4">
        <w:rPr>
          <w:bCs/>
          <w:lang w:val="en-IN"/>
        </w:rPr>
        <w:t>Froemming</w:t>
      </w:r>
      <w:proofErr w:type="spellEnd"/>
      <w:r w:rsidRPr="00C514E4">
        <w:rPr>
          <w:bCs/>
          <w:lang w:val="en-IN"/>
        </w:rPr>
        <w:t xml:space="preserve"> GRA: Tapping into </w:t>
      </w:r>
      <w:proofErr w:type="spellStart"/>
      <w:r w:rsidRPr="00C514E4">
        <w:rPr>
          <w:bCs/>
          <w:lang w:val="en-IN"/>
        </w:rPr>
        <w:t>Tinospora</w:t>
      </w:r>
      <w:proofErr w:type="spellEnd"/>
      <w:r w:rsidRPr="00C514E4">
        <w:rPr>
          <w:bCs/>
          <w:lang w:val="en-IN"/>
        </w:rPr>
        <w:t xml:space="preserve"> </w:t>
      </w:r>
      <w:proofErr w:type="spellStart"/>
      <w:r w:rsidRPr="00C514E4">
        <w:rPr>
          <w:bCs/>
          <w:lang w:val="en-IN"/>
        </w:rPr>
        <w:t>crispa</w:t>
      </w:r>
      <w:proofErr w:type="spellEnd"/>
      <w:r w:rsidRPr="00C514E4">
        <w:rPr>
          <w:bCs/>
          <w:lang w:val="en-IN"/>
        </w:rPr>
        <w:t xml:space="preserve"> and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bioactive potentials via antioxidant, antiglycation and GC-MS analyses. Malays </w:t>
      </w:r>
      <w:proofErr w:type="spellStart"/>
      <w:r w:rsidRPr="00C514E4">
        <w:rPr>
          <w:bCs/>
          <w:lang w:val="en-IN"/>
        </w:rPr>
        <w:t>Appl</w:t>
      </w:r>
      <w:proofErr w:type="spellEnd"/>
      <w:r w:rsidRPr="00C514E4">
        <w:rPr>
          <w:bCs/>
          <w:lang w:val="en-IN"/>
        </w:rPr>
        <w:t xml:space="preserve"> Biol. 2024, 53(6):21-33.</w:t>
      </w:r>
      <w:r>
        <w:rPr>
          <w:bCs/>
          <w:lang w:val="en-IN"/>
        </w:rPr>
        <w:t xml:space="preserve"> </w:t>
      </w:r>
      <w:r w:rsidRPr="008149AF">
        <w:rPr>
          <w:bCs/>
          <w:color w:val="548DD4" w:themeColor="text2" w:themeTint="99"/>
          <w:lang w:val="en-IN"/>
        </w:rPr>
        <w:t>https://doi.org/10.55230/mabjournal.v53i6.2</w:t>
      </w:r>
    </w:p>
    <w:p w14:paraId="049CAF0F"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Heckmann</w:t>
      </w:r>
      <w:proofErr w:type="spellEnd"/>
      <w:r w:rsidRPr="00C514E4">
        <w:rPr>
          <w:bCs/>
          <w:lang w:val="en-IN"/>
        </w:rPr>
        <w:t xml:space="preserve"> M, Stadlbauer V, </w:t>
      </w:r>
      <w:proofErr w:type="spellStart"/>
      <w:r w:rsidRPr="00C514E4">
        <w:rPr>
          <w:bCs/>
          <w:lang w:val="en-IN"/>
        </w:rPr>
        <w:t>Drotarova</w:t>
      </w:r>
      <w:proofErr w:type="spellEnd"/>
      <w:r w:rsidRPr="00C514E4">
        <w:rPr>
          <w:bCs/>
          <w:lang w:val="en-IN"/>
        </w:rPr>
        <w:t xml:space="preserve"> I, </w:t>
      </w:r>
      <w:proofErr w:type="spellStart"/>
      <w:r w:rsidRPr="00C514E4">
        <w:rPr>
          <w:bCs/>
          <w:lang w:val="en-IN"/>
        </w:rPr>
        <w:t>Gramatte</w:t>
      </w:r>
      <w:proofErr w:type="spellEnd"/>
      <w:r w:rsidRPr="00C514E4">
        <w:rPr>
          <w:bCs/>
          <w:lang w:val="en-IN"/>
        </w:rPr>
        <w:t xml:space="preserve"> T, </w:t>
      </w:r>
      <w:proofErr w:type="spellStart"/>
      <w:r w:rsidRPr="00C514E4">
        <w:rPr>
          <w:bCs/>
          <w:lang w:val="en-IN"/>
        </w:rPr>
        <w:t>Feichtinger</w:t>
      </w:r>
      <w:proofErr w:type="spellEnd"/>
      <w:r w:rsidRPr="00C514E4">
        <w:rPr>
          <w:bCs/>
          <w:lang w:val="en-IN"/>
        </w:rPr>
        <w:t xml:space="preserve"> M, Arnaut V, </w:t>
      </w:r>
      <w:proofErr w:type="spellStart"/>
      <w:r w:rsidRPr="00C514E4">
        <w:rPr>
          <w:bCs/>
          <w:lang w:val="en-IN"/>
        </w:rPr>
        <w:t>Weghuber</w:t>
      </w:r>
      <w:proofErr w:type="spellEnd"/>
      <w:r w:rsidRPr="00C514E4">
        <w:rPr>
          <w:bCs/>
          <w:lang w:val="en-IN"/>
        </w:rPr>
        <w:t xml:space="preserve"> J: Identification of oxidative-stress-reducing plant extracts from a novel extract library—Comparative analysis of cell-free and cell-based in vitro assays to quantitate antioxidant activity. Antioxidants. 2024, 13(3):297.</w:t>
      </w:r>
      <w:r>
        <w:rPr>
          <w:bCs/>
          <w:lang w:val="en-IN"/>
        </w:rPr>
        <w:t xml:space="preserve"> </w:t>
      </w:r>
      <w:r w:rsidRPr="008149AF">
        <w:rPr>
          <w:bCs/>
          <w:color w:val="548DD4" w:themeColor="text2" w:themeTint="99"/>
          <w:lang w:val="en-IN"/>
        </w:rPr>
        <w:t>https://doi.org/10.3390/antiox13030297</w:t>
      </w:r>
    </w:p>
    <w:p w14:paraId="09F47991"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Sharma S, Mehmood Y, Sharma V, Kumar A, Kumar S, Bhat Z: Antioxidant potential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lastRenderedPageBreak/>
        <w:t>cordifolia</w:t>
      </w:r>
      <w:proofErr w:type="spellEnd"/>
      <w:r w:rsidRPr="00C514E4">
        <w:rPr>
          <w:bCs/>
          <w:lang w:val="en-IN"/>
        </w:rPr>
        <w:t xml:space="preserve">: insights into its therapeutic significance. Int J Adv </w:t>
      </w:r>
      <w:proofErr w:type="spellStart"/>
      <w:r w:rsidRPr="00C514E4">
        <w:rPr>
          <w:bCs/>
          <w:lang w:val="en-IN"/>
        </w:rPr>
        <w:t>Biochem</w:t>
      </w:r>
      <w:proofErr w:type="spellEnd"/>
      <w:r w:rsidRPr="00C514E4">
        <w:rPr>
          <w:bCs/>
          <w:lang w:val="en-IN"/>
        </w:rPr>
        <w:t xml:space="preserve"> Res. 2024, 8(2S):425-427.</w:t>
      </w:r>
      <w:r>
        <w:rPr>
          <w:bCs/>
          <w:lang w:val="en-IN"/>
        </w:rPr>
        <w:t xml:space="preserve"> </w:t>
      </w:r>
      <w:r w:rsidRPr="008149AF">
        <w:rPr>
          <w:bCs/>
          <w:color w:val="548DD4" w:themeColor="text2" w:themeTint="99"/>
          <w:lang w:val="en-IN"/>
        </w:rPr>
        <w:t>http://dx.doi.org/10.33545/26174693.2024.v8.i2Sf.616</w:t>
      </w:r>
    </w:p>
    <w:p w14:paraId="02E85C1D"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Liyana-Pathirana</w:t>
      </w:r>
      <w:proofErr w:type="spellEnd"/>
      <w:r w:rsidRPr="00C514E4">
        <w:rPr>
          <w:bCs/>
          <w:lang w:val="en-IN"/>
        </w:rPr>
        <w:t xml:space="preserve"> CM, Shahidi F: Antioxidant activity of commercial soft and hard wheat (Triticum </w:t>
      </w:r>
      <w:proofErr w:type="spellStart"/>
      <w:r w:rsidRPr="00C514E4">
        <w:rPr>
          <w:bCs/>
          <w:lang w:val="en-IN"/>
        </w:rPr>
        <w:t>aestivum</w:t>
      </w:r>
      <w:proofErr w:type="spellEnd"/>
      <w:r w:rsidRPr="00C514E4">
        <w:rPr>
          <w:bCs/>
          <w:lang w:val="en-IN"/>
        </w:rPr>
        <w:t xml:space="preserve"> L.) as affected by gastric pH conditions. J Agric Food Chem. 2005, 53(7):2433-2440.</w:t>
      </w:r>
      <w:r>
        <w:rPr>
          <w:bCs/>
          <w:lang w:val="en-IN"/>
        </w:rPr>
        <w:t xml:space="preserve"> </w:t>
      </w:r>
      <w:r w:rsidRPr="008149AF">
        <w:rPr>
          <w:bCs/>
          <w:color w:val="548DD4" w:themeColor="text2" w:themeTint="99"/>
          <w:lang w:val="en-IN"/>
        </w:rPr>
        <w:t>https://doi.org/10.1021/jf049320i</w:t>
      </w:r>
    </w:p>
    <w:p w14:paraId="27226D00"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Halliwell B, </w:t>
      </w:r>
      <w:proofErr w:type="spellStart"/>
      <w:r w:rsidRPr="00C514E4">
        <w:rPr>
          <w:bCs/>
          <w:lang w:val="en-IN"/>
        </w:rPr>
        <w:t>Gutteridge</w:t>
      </w:r>
      <w:proofErr w:type="spellEnd"/>
      <w:r w:rsidRPr="00C514E4">
        <w:rPr>
          <w:bCs/>
          <w:lang w:val="en-IN"/>
        </w:rPr>
        <w:t xml:space="preserve"> JM, </w:t>
      </w:r>
      <w:proofErr w:type="spellStart"/>
      <w:r w:rsidRPr="00C514E4">
        <w:rPr>
          <w:bCs/>
          <w:lang w:val="en-IN"/>
        </w:rPr>
        <w:t>Aruoma</w:t>
      </w:r>
      <w:proofErr w:type="spellEnd"/>
      <w:r w:rsidRPr="00C514E4">
        <w:rPr>
          <w:bCs/>
          <w:lang w:val="en-IN"/>
        </w:rPr>
        <w:t xml:space="preserve"> OI: The deoxyribose method: a simple “test-tube” assay for determination of rate constants for reactions of hydroxyl radicals. Anal </w:t>
      </w:r>
      <w:proofErr w:type="spellStart"/>
      <w:r w:rsidRPr="00C514E4">
        <w:rPr>
          <w:bCs/>
          <w:lang w:val="en-IN"/>
        </w:rPr>
        <w:t>Biochem</w:t>
      </w:r>
      <w:proofErr w:type="spellEnd"/>
      <w:r w:rsidRPr="00C514E4">
        <w:rPr>
          <w:bCs/>
          <w:lang w:val="en-IN"/>
        </w:rPr>
        <w:t>. 1987, 165(1):215-219.</w:t>
      </w:r>
      <w:r>
        <w:rPr>
          <w:bCs/>
          <w:lang w:val="en-IN"/>
        </w:rPr>
        <w:t xml:space="preserve"> </w:t>
      </w:r>
      <w:r w:rsidRPr="008149AF">
        <w:rPr>
          <w:bCs/>
          <w:color w:val="548DD4" w:themeColor="text2" w:themeTint="99"/>
          <w:lang w:val="en-IN"/>
        </w:rPr>
        <w:t>https://doi.org/10.1016/0003-2697(87)90222-3</w:t>
      </w:r>
    </w:p>
    <w:p w14:paraId="6EBC4FC6" w14:textId="77777777" w:rsidR="006E60ED" w:rsidRPr="002075F5"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Green LC, Wagner DA, </w:t>
      </w:r>
      <w:proofErr w:type="spellStart"/>
      <w:r w:rsidRPr="00C514E4">
        <w:rPr>
          <w:bCs/>
          <w:lang w:val="en-IN"/>
        </w:rPr>
        <w:t>Glogowski</w:t>
      </w:r>
      <w:proofErr w:type="spellEnd"/>
      <w:r w:rsidRPr="00C514E4">
        <w:rPr>
          <w:bCs/>
          <w:lang w:val="en-IN"/>
        </w:rPr>
        <w:t xml:space="preserve"> J, Skipper PL, </w:t>
      </w:r>
      <w:proofErr w:type="spellStart"/>
      <w:r w:rsidRPr="00C514E4">
        <w:rPr>
          <w:bCs/>
          <w:lang w:val="en-IN"/>
        </w:rPr>
        <w:t>Wishnok</w:t>
      </w:r>
      <w:proofErr w:type="spellEnd"/>
      <w:r w:rsidRPr="00C514E4">
        <w:rPr>
          <w:bCs/>
          <w:lang w:val="en-IN"/>
        </w:rPr>
        <w:t xml:space="preserve"> JS, Tannenbaum SR: Analysis of nitrate, nitrite, and [</w:t>
      </w:r>
      <w:r w:rsidRPr="008149AF">
        <w:rPr>
          <w:bCs/>
          <w:vertAlign w:val="superscript"/>
          <w:lang w:val="en-IN"/>
        </w:rPr>
        <w:t>15</w:t>
      </w:r>
      <w:r w:rsidRPr="00C514E4">
        <w:rPr>
          <w:bCs/>
          <w:lang w:val="en-IN"/>
        </w:rPr>
        <w:t xml:space="preserve">N] nitrate in biological fluids. Anal </w:t>
      </w:r>
      <w:proofErr w:type="spellStart"/>
      <w:r w:rsidRPr="00C514E4">
        <w:rPr>
          <w:bCs/>
          <w:lang w:val="en-IN"/>
        </w:rPr>
        <w:t>Biochem</w:t>
      </w:r>
      <w:proofErr w:type="spellEnd"/>
      <w:r w:rsidRPr="00C514E4">
        <w:rPr>
          <w:bCs/>
          <w:lang w:val="en-IN"/>
        </w:rPr>
        <w:t>. 1982, 126(1):131-138.</w:t>
      </w:r>
      <w:r>
        <w:rPr>
          <w:bCs/>
          <w:lang w:val="en-IN"/>
        </w:rPr>
        <w:t xml:space="preserve"> </w:t>
      </w:r>
      <w:r w:rsidRPr="002075F5">
        <w:rPr>
          <w:bCs/>
          <w:color w:val="548DD4" w:themeColor="text2" w:themeTint="99"/>
          <w:lang w:val="en-IN"/>
        </w:rPr>
        <w:t>https://doi.org/10.1016/0003-2697(82)90118-X</w:t>
      </w:r>
    </w:p>
    <w:p w14:paraId="494D474E"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McCord JM, </w:t>
      </w:r>
      <w:proofErr w:type="spellStart"/>
      <w:r w:rsidRPr="00C514E4">
        <w:rPr>
          <w:bCs/>
          <w:lang w:val="en-IN"/>
        </w:rPr>
        <w:t>Fridovich</w:t>
      </w:r>
      <w:proofErr w:type="spellEnd"/>
      <w:r w:rsidRPr="00C514E4">
        <w:rPr>
          <w:bCs/>
          <w:lang w:val="en-IN"/>
        </w:rPr>
        <w:t xml:space="preserve"> I: Superoxide dismutase: an enzymic function for erythrocuprein (</w:t>
      </w:r>
      <w:proofErr w:type="spellStart"/>
      <w:r w:rsidRPr="00C514E4">
        <w:rPr>
          <w:bCs/>
          <w:lang w:val="en-IN"/>
        </w:rPr>
        <w:t>hemocuprein</w:t>
      </w:r>
      <w:proofErr w:type="spellEnd"/>
      <w:r w:rsidRPr="00C514E4">
        <w:rPr>
          <w:bCs/>
          <w:lang w:val="en-IN"/>
        </w:rPr>
        <w:t xml:space="preserve">). J </w:t>
      </w:r>
      <w:proofErr w:type="spellStart"/>
      <w:r w:rsidRPr="00C514E4">
        <w:rPr>
          <w:bCs/>
          <w:lang w:val="en-IN"/>
        </w:rPr>
        <w:t>Biol</w:t>
      </w:r>
      <w:proofErr w:type="spellEnd"/>
      <w:r w:rsidRPr="00C514E4">
        <w:rPr>
          <w:bCs/>
          <w:lang w:val="en-IN"/>
        </w:rPr>
        <w:t xml:space="preserve"> Chem. 1969, 244(22):6049-6056.</w:t>
      </w:r>
      <w:r>
        <w:rPr>
          <w:bCs/>
          <w:lang w:val="en-IN"/>
        </w:rPr>
        <w:t xml:space="preserve"> </w:t>
      </w:r>
      <w:r w:rsidRPr="002075F5">
        <w:rPr>
          <w:bCs/>
          <w:color w:val="548DD4" w:themeColor="text2" w:themeTint="99"/>
        </w:rPr>
        <w:t>http://www.jbc.org/content/244/22/6049</w:t>
      </w:r>
    </w:p>
    <w:p w14:paraId="34B5563A"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Benzie</w:t>
      </w:r>
      <w:proofErr w:type="spellEnd"/>
      <w:r w:rsidRPr="00C514E4">
        <w:rPr>
          <w:bCs/>
          <w:lang w:val="en-IN"/>
        </w:rPr>
        <w:t xml:space="preserve"> IF, Devaki M: The ferric reducing/antioxidant power (FRAP) assay for non-enzymatic antioxidant capacity: concepts, procedures, limitations and applications. In: Measurement of Antioxidant Activity &amp; Capacity: Recent Trends and Applications. 2018:77-106.</w:t>
      </w:r>
      <w:r>
        <w:rPr>
          <w:bCs/>
          <w:lang w:val="en-IN"/>
        </w:rPr>
        <w:t xml:space="preserve"> </w:t>
      </w:r>
      <w:r w:rsidRPr="002075F5">
        <w:rPr>
          <w:bCs/>
          <w:color w:val="548DD4" w:themeColor="text2" w:themeTint="99"/>
          <w:lang w:val="en-IN"/>
        </w:rPr>
        <w:t>10.1002/9781119135388</w:t>
      </w:r>
    </w:p>
    <w:p w14:paraId="2BB9AF36"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Upadhyay N, </w:t>
      </w:r>
      <w:proofErr w:type="spellStart"/>
      <w:r w:rsidRPr="00C514E4">
        <w:rPr>
          <w:bCs/>
          <w:lang w:val="en-IN"/>
        </w:rPr>
        <w:t>Ganie</w:t>
      </w:r>
      <w:proofErr w:type="spellEnd"/>
      <w:r w:rsidRPr="00C514E4">
        <w:rPr>
          <w:bCs/>
          <w:lang w:val="en-IN"/>
        </w:rPr>
        <w:t xml:space="preserve"> SA, Agnihotri RK, Sharma R: Free radical scavenging activity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Willd</w:t>
      </w:r>
      <w:proofErr w:type="spellEnd"/>
      <w:r w:rsidRPr="00C514E4">
        <w:rPr>
          <w:bCs/>
          <w:lang w:val="en-IN"/>
        </w:rPr>
        <w:t xml:space="preserve">.) </w:t>
      </w:r>
      <w:proofErr w:type="spellStart"/>
      <w:r w:rsidRPr="00C514E4">
        <w:rPr>
          <w:bCs/>
          <w:lang w:val="en-IN"/>
        </w:rPr>
        <w:t>Miers</w:t>
      </w:r>
      <w:proofErr w:type="spellEnd"/>
      <w:r w:rsidRPr="00C514E4">
        <w:rPr>
          <w:bCs/>
          <w:lang w:val="en-IN"/>
        </w:rPr>
        <w:t xml:space="preserve">. J </w:t>
      </w:r>
      <w:proofErr w:type="spellStart"/>
      <w:r w:rsidRPr="00C514E4">
        <w:rPr>
          <w:bCs/>
          <w:lang w:val="en-IN"/>
        </w:rPr>
        <w:t>Pharmacogn</w:t>
      </w:r>
      <w:proofErr w:type="spellEnd"/>
      <w:r w:rsidRPr="00C514E4">
        <w:rPr>
          <w:bCs/>
          <w:lang w:val="en-IN"/>
        </w:rPr>
        <w:t xml:space="preserve"> </w:t>
      </w:r>
      <w:proofErr w:type="spellStart"/>
      <w:r w:rsidRPr="00C514E4">
        <w:rPr>
          <w:bCs/>
          <w:lang w:val="en-IN"/>
        </w:rPr>
        <w:t>Phytochem</w:t>
      </w:r>
      <w:proofErr w:type="spellEnd"/>
      <w:r w:rsidRPr="00C514E4">
        <w:rPr>
          <w:bCs/>
          <w:lang w:val="en-IN"/>
        </w:rPr>
        <w:t>. 2014, 3(2)</w:t>
      </w:r>
      <w:r>
        <w:rPr>
          <w:bCs/>
          <w:lang w:val="en-IN"/>
        </w:rPr>
        <w:t xml:space="preserve">:63-69. </w:t>
      </w:r>
    </w:p>
    <w:p w14:paraId="0D8370AE" w14:textId="77777777" w:rsidR="006E60ED" w:rsidRPr="00B728B8" w:rsidRDefault="006E60ED" w:rsidP="006E60ED">
      <w:pPr>
        <w:pStyle w:val="BodyText"/>
        <w:spacing w:before="14" w:line="360" w:lineRule="auto"/>
        <w:ind w:left="1404"/>
        <w:jc w:val="both"/>
        <w:rPr>
          <w:bCs/>
          <w:color w:val="548DD4" w:themeColor="text2" w:themeTint="99"/>
          <w:lang w:val="en-IN"/>
        </w:rPr>
      </w:pPr>
      <w:r w:rsidRPr="00B728B8">
        <w:rPr>
          <w:bCs/>
          <w:color w:val="548DD4" w:themeColor="text2" w:themeTint="99"/>
        </w:rPr>
        <w:t>https://doi.org/10.51383/phytojournal.2014.3.2.2559</w:t>
      </w:r>
    </w:p>
    <w:p w14:paraId="06867052"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Agarwal S, Ramamurthy PH, Fernandes B, </w:t>
      </w:r>
      <w:proofErr w:type="spellStart"/>
      <w:r w:rsidRPr="00C514E4">
        <w:rPr>
          <w:bCs/>
          <w:lang w:val="en-IN"/>
        </w:rPr>
        <w:t>Rath</w:t>
      </w:r>
      <w:proofErr w:type="spellEnd"/>
      <w:r w:rsidRPr="00C514E4">
        <w:rPr>
          <w:bCs/>
          <w:lang w:val="en-IN"/>
        </w:rPr>
        <w:t xml:space="preserve"> A, Sidhu P: Assessment of antimicrobial activity of different concentrations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against Streptococcus </w:t>
      </w:r>
      <w:proofErr w:type="spellStart"/>
      <w:r w:rsidRPr="00C514E4">
        <w:rPr>
          <w:bCs/>
          <w:lang w:val="en-IN"/>
        </w:rPr>
        <w:t>mutans</w:t>
      </w:r>
      <w:proofErr w:type="spellEnd"/>
      <w:r w:rsidRPr="00C514E4">
        <w:rPr>
          <w:bCs/>
          <w:lang w:val="en-IN"/>
        </w:rPr>
        <w:t>: an in vitro study. Dent Res J. 2019, 16(1):24-28.</w:t>
      </w:r>
      <w:r>
        <w:rPr>
          <w:bCs/>
          <w:lang w:val="en-IN"/>
        </w:rPr>
        <w:t xml:space="preserve"> </w:t>
      </w:r>
      <w:r w:rsidRPr="00B728B8">
        <w:rPr>
          <w:bCs/>
          <w:color w:val="548DD4" w:themeColor="text2" w:themeTint="99"/>
          <w:lang w:val="en-IN"/>
        </w:rPr>
        <w:t>http://dx.doi.org/10.4103/1735-3327.249556</w:t>
      </w:r>
    </w:p>
    <w:p w14:paraId="6E8FBA99" w14:textId="77777777" w:rsidR="006E60ED" w:rsidRPr="00C514E4" w:rsidRDefault="006E60ED" w:rsidP="006E60ED">
      <w:pPr>
        <w:pStyle w:val="BodyText"/>
        <w:spacing w:before="14" w:line="360" w:lineRule="auto"/>
        <w:ind w:left="1404"/>
        <w:jc w:val="both"/>
        <w:rPr>
          <w:bCs/>
          <w:lang w:val="en-IN"/>
        </w:rPr>
      </w:pPr>
    </w:p>
    <w:p w14:paraId="1AF6845C"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Naik D, </w:t>
      </w:r>
      <w:proofErr w:type="spellStart"/>
      <w:r w:rsidRPr="00C514E4">
        <w:rPr>
          <w:bCs/>
          <w:lang w:val="en-IN"/>
        </w:rPr>
        <w:t>Dandge</w:t>
      </w:r>
      <w:proofErr w:type="spellEnd"/>
      <w:r w:rsidRPr="00C514E4">
        <w:rPr>
          <w:bCs/>
          <w:lang w:val="en-IN"/>
        </w:rPr>
        <w:t xml:space="preserve"> C, </w:t>
      </w:r>
      <w:proofErr w:type="spellStart"/>
      <w:r w:rsidRPr="00C514E4">
        <w:rPr>
          <w:bCs/>
          <w:lang w:val="en-IN"/>
        </w:rPr>
        <w:t>Rupanar</w:t>
      </w:r>
      <w:proofErr w:type="spellEnd"/>
      <w:r w:rsidRPr="00C514E4">
        <w:rPr>
          <w:bCs/>
          <w:lang w:val="en-IN"/>
        </w:rPr>
        <w:t xml:space="preserve"> S: Determination of chemical composition and evaluation of antioxidant activity of essential oil from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Willd</w:t>
      </w:r>
      <w:proofErr w:type="spellEnd"/>
      <w:r w:rsidRPr="00C514E4">
        <w:rPr>
          <w:bCs/>
          <w:lang w:val="en-IN"/>
        </w:rPr>
        <w:t>.) leaf. J Essent Oil Bear Plants. 2014, 17(2):228-236.</w:t>
      </w:r>
      <w:r>
        <w:rPr>
          <w:bCs/>
          <w:lang w:val="en-IN"/>
        </w:rPr>
        <w:t xml:space="preserve"> </w:t>
      </w:r>
      <w:r w:rsidRPr="00B728B8">
        <w:rPr>
          <w:bCs/>
          <w:color w:val="548DD4" w:themeColor="text2" w:themeTint="99"/>
          <w:lang w:val="en-IN"/>
        </w:rPr>
        <w:t>http://dx.doi.org/10.1080/0972060X.2013.831568</w:t>
      </w:r>
    </w:p>
    <w:p w14:paraId="7E406BCD"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Jain S, </w:t>
      </w:r>
      <w:proofErr w:type="spellStart"/>
      <w:r w:rsidRPr="00C514E4">
        <w:rPr>
          <w:bCs/>
          <w:lang w:val="en-IN"/>
        </w:rPr>
        <w:t>Sherlekar</w:t>
      </w:r>
      <w:proofErr w:type="spellEnd"/>
      <w:r w:rsidRPr="00C514E4">
        <w:rPr>
          <w:bCs/>
          <w:lang w:val="en-IN"/>
        </w:rPr>
        <w:t xml:space="preserve"> B, Barik R: Evaluation of antioxidant potential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and </w:t>
      </w:r>
      <w:proofErr w:type="spellStart"/>
      <w:r w:rsidRPr="00C514E4">
        <w:rPr>
          <w:bCs/>
          <w:lang w:val="en-IN"/>
        </w:rPr>
        <w:t>Tinospora</w:t>
      </w:r>
      <w:proofErr w:type="spellEnd"/>
      <w:r w:rsidRPr="00C514E4">
        <w:rPr>
          <w:bCs/>
          <w:lang w:val="en-IN"/>
        </w:rPr>
        <w:t xml:space="preserve"> </w:t>
      </w:r>
      <w:proofErr w:type="spellStart"/>
      <w:r w:rsidRPr="00C514E4">
        <w:rPr>
          <w:bCs/>
          <w:lang w:val="en-IN"/>
        </w:rPr>
        <w:t>sinensis</w:t>
      </w:r>
      <w:proofErr w:type="spellEnd"/>
      <w:r w:rsidRPr="00C514E4">
        <w:rPr>
          <w:bCs/>
          <w:lang w:val="en-IN"/>
        </w:rPr>
        <w:t>. Int J Pharm Sci Res. 2010, 1(11):122</w:t>
      </w:r>
      <w:r>
        <w:rPr>
          <w:bCs/>
          <w:lang w:val="en-IN"/>
        </w:rPr>
        <w:t>-128</w:t>
      </w:r>
      <w:r w:rsidRPr="00C514E4">
        <w:rPr>
          <w:bCs/>
          <w:lang w:val="en-IN"/>
        </w:rPr>
        <w:t>.</w:t>
      </w:r>
      <w:r>
        <w:rPr>
          <w:bCs/>
          <w:lang w:val="en-IN"/>
        </w:rPr>
        <w:t xml:space="preserve"> </w:t>
      </w:r>
    </w:p>
    <w:p w14:paraId="08748206" w14:textId="77777777" w:rsidR="006E60ED" w:rsidRPr="00B728B8" w:rsidRDefault="006E60ED" w:rsidP="006E60ED">
      <w:pPr>
        <w:pStyle w:val="BodyText"/>
        <w:spacing w:before="14" w:line="360" w:lineRule="auto"/>
        <w:ind w:left="1404"/>
        <w:jc w:val="both"/>
        <w:rPr>
          <w:bCs/>
          <w:color w:val="548DD4" w:themeColor="text2" w:themeTint="99"/>
          <w:lang w:val="en-IN"/>
        </w:rPr>
      </w:pPr>
      <w:r w:rsidRPr="00B728B8">
        <w:rPr>
          <w:bCs/>
          <w:color w:val="548DD4" w:themeColor="text2" w:themeTint="99"/>
        </w:rPr>
        <w:t>http://dx.doi.org/10.13040/IJPSR.0975-8232.1(11).122-28</w:t>
      </w:r>
    </w:p>
    <w:p w14:paraId="78ACDF0B"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Mathew G, Josepha L, Mathew M: A research on screening of learning and memory enhancing activity of whole plant extract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Willd</w:t>
      </w:r>
      <w:proofErr w:type="spellEnd"/>
      <w:r w:rsidRPr="00C514E4">
        <w:rPr>
          <w:bCs/>
          <w:lang w:val="en-IN"/>
        </w:rPr>
        <w:t xml:space="preserve">). Pharma </w:t>
      </w:r>
      <w:proofErr w:type="spellStart"/>
      <w:r w:rsidRPr="00C514E4">
        <w:rPr>
          <w:bCs/>
          <w:lang w:val="en-IN"/>
        </w:rPr>
        <w:t>Innov</w:t>
      </w:r>
      <w:proofErr w:type="spellEnd"/>
      <w:r w:rsidRPr="00C514E4">
        <w:rPr>
          <w:bCs/>
          <w:lang w:val="en-IN"/>
        </w:rPr>
        <w:t xml:space="preserve"> J. 2016, 5(7B):104</w:t>
      </w:r>
      <w:r>
        <w:rPr>
          <w:bCs/>
          <w:lang w:val="en-IN"/>
        </w:rPr>
        <w:t>-107</w:t>
      </w:r>
      <w:r w:rsidRPr="00C514E4">
        <w:rPr>
          <w:bCs/>
          <w:lang w:val="en-IN"/>
        </w:rPr>
        <w:t>.</w:t>
      </w:r>
      <w:r>
        <w:rPr>
          <w:bCs/>
          <w:lang w:val="en-IN"/>
        </w:rPr>
        <w:t xml:space="preserve"> </w:t>
      </w:r>
    </w:p>
    <w:p w14:paraId="1AF5920C" w14:textId="77777777" w:rsidR="006E60ED" w:rsidRPr="00627BCB" w:rsidRDefault="006E60ED" w:rsidP="006E60ED">
      <w:pPr>
        <w:pStyle w:val="BodyText"/>
        <w:spacing w:before="14" w:line="360" w:lineRule="auto"/>
        <w:ind w:left="1404"/>
        <w:jc w:val="both"/>
        <w:rPr>
          <w:bCs/>
          <w:color w:val="548DD4" w:themeColor="text2" w:themeTint="99"/>
          <w:lang w:val="en-IN"/>
        </w:rPr>
      </w:pPr>
      <w:r w:rsidRPr="00627BCB">
        <w:rPr>
          <w:bCs/>
          <w:color w:val="548DD4" w:themeColor="text2" w:themeTint="99"/>
          <w:lang w:val="en-IN"/>
        </w:rPr>
        <w:t>https://www.doi.org/10.22271/tpi</w:t>
      </w:r>
    </w:p>
    <w:p w14:paraId="59F0A34F" w14:textId="77777777" w:rsidR="006E60ED" w:rsidRPr="00C514E4" w:rsidRDefault="006E60ED" w:rsidP="006E60ED">
      <w:pPr>
        <w:pStyle w:val="BodyText"/>
        <w:spacing w:before="14" w:line="360" w:lineRule="auto"/>
        <w:ind w:left="1404"/>
        <w:jc w:val="both"/>
        <w:rPr>
          <w:bCs/>
          <w:lang w:val="en-IN"/>
        </w:rPr>
      </w:pPr>
    </w:p>
    <w:p w14:paraId="7FB5FC71" w14:textId="77777777" w:rsidR="006E60ED" w:rsidRPr="008576D8" w:rsidRDefault="006E60ED" w:rsidP="006E60ED">
      <w:pPr>
        <w:pStyle w:val="BodyText"/>
        <w:numPr>
          <w:ilvl w:val="0"/>
          <w:numId w:val="4"/>
        </w:numPr>
        <w:spacing w:before="14" w:line="360" w:lineRule="auto"/>
        <w:jc w:val="both"/>
        <w:rPr>
          <w:bCs/>
          <w:color w:val="548DD4" w:themeColor="text2" w:themeTint="99"/>
          <w:lang w:val="en-IN"/>
        </w:rPr>
      </w:pPr>
      <w:proofErr w:type="spellStart"/>
      <w:r w:rsidRPr="00C514E4">
        <w:rPr>
          <w:bCs/>
          <w:lang w:val="en-IN"/>
        </w:rPr>
        <w:lastRenderedPageBreak/>
        <w:t>Premanath</w:t>
      </w:r>
      <w:proofErr w:type="spellEnd"/>
      <w:r w:rsidRPr="00C514E4">
        <w:rPr>
          <w:bCs/>
          <w:lang w:val="en-IN"/>
        </w:rPr>
        <w:t xml:space="preserve"> R, </w:t>
      </w:r>
      <w:proofErr w:type="spellStart"/>
      <w:r w:rsidRPr="00C514E4">
        <w:rPr>
          <w:bCs/>
          <w:lang w:val="en-IN"/>
        </w:rPr>
        <w:t>Lakshmidevi</w:t>
      </w:r>
      <w:proofErr w:type="spellEnd"/>
      <w:r w:rsidRPr="00C514E4">
        <w:rPr>
          <w:bCs/>
          <w:lang w:val="en-IN"/>
        </w:rPr>
        <w:t xml:space="preserve"> N: Studies on antioxidant activity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Miers</w:t>
      </w:r>
      <w:proofErr w:type="spellEnd"/>
      <w:r w:rsidRPr="00C514E4">
        <w:rPr>
          <w:bCs/>
          <w:lang w:val="en-IN"/>
        </w:rPr>
        <w:t>.) leaves using in vitro models. J Am Sci. 2010, 6(10):736-743.</w:t>
      </w:r>
      <w:r>
        <w:rPr>
          <w:bCs/>
          <w:lang w:val="en-IN"/>
        </w:rPr>
        <w:t xml:space="preserve"> </w:t>
      </w:r>
      <w:r w:rsidRPr="008576D8">
        <w:rPr>
          <w:bCs/>
          <w:color w:val="548DD4" w:themeColor="text2" w:themeTint="99"/>
          <w:lang w:val="en-IN"/>
        </w:rPr>
        <w:t>https://core.ac.uk/download/pdf/35356182.pdf</w:t>
      </w:r>
    </w:p>
    <w:p w14:paraId="03A266BA"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Praveen N, </w:t>
      </w:r>
      <w:proofErr w:type="spellStart"/>
      <w:r w:rsidRPr="00C514E4">
        <w:rPr>
          <w:bCs/>
          <w:lang w:val="en-IN"/>
        </w:rPr>
        <w:t>Thiruvengadam</w:t>
      </w:r>
      <w:proofErr w:type="spellEnd"/>
      <w:r w:rsidRPr="00C514E4">
        <w:rPr>
          <w:bCs/>
          <w:lang w:val="en-IN"/>
        </w:rPr>
        <w:t xml:space="preserve"> M, Kim HJ, Kumar JP, Chung IM: Antioxidant activity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leaf extracts through non-enzymatic method. J Med Plants Res. 2012, 6(33):4790-4795.</w:t>
      </w:r>
    </w:p>
    <w:p w14:paraId="084BA1CD" w14:textId="77777777" w:rsidR="006E60ED" w:rsidRPr="00C514E4" w:rsidRDefault="006E60ED" w:rsidP="006E60ED">
      <w:pPr>
        <w:pStyle w:val="BodyText"/>
        <w:spacing w:before="14" w:line="360" w:lineRule="auto"/>
        <w:ind w:left="1404"/>
        <w:jc w:val="both"/>
        <w:rPr>
          <w:bCs/>
          <w:lang w:val="en-IN"/>
        </w:rPr>
      </w:pPr>
      <w:r w:rsidRPr="002D03CF">
        <w:rPr>
          <w:bCs/>
          <w:lang w:val="en-IN"/>
        </w:rPr>
        <w:t>http://dx.doi.org/10.5897/JMPR12.200</w:t>
      </w:r>
    </w:p>
    <w:p w14:paraId="588AD9BD" w14:textId="77777777" w:rsidR="006E60ED" w:rsidRPr="002806A4" w:rsidRDefault="006E60ED" w:rsidP="006E60ED">
      <w:pPr>
        <w:pStyle w:val="BodyText"/>
        <w:numPr>
          <w:ilvl w:val="0"/>
          <w:numId w:val="4"/>
        </w:numPr>
        <w:spacing w:before="14" w:line="360" w:lineRule="auto"/>
        <w:jc w:val="both"/>
        <w:rPr>
          <w:bCs/>
          <w:color w:val="548DD4" w:themeColor="text2" w:themeTint="99"/>
          <w:lang w:val="en-IN"/>
        </w:rPr>
      </w:pPr>
      <w:proofErr w:type="spellStart"/>
      <w:r w:rsidRPr="00C514E4">
        <w:rPr>
          <w:bCs/>
          <w:lang w:val="en-IN"/>
        </w:rPr>
        <w:t>Polu</w:t>
      </w:r>
      <w:proofErr w:type="spellEnd"/>
      <w:r w:rsidRPr="00C514E4">
        <w:rPr>
          <w:bCs/>
          <w:lang w:val="en-IN"/>
        </w:rPr>
        <w:t xml:space="preserve"> PR, </w:t>
      </w:r>
      <w:proofErr w:type="spellStart"/>
      <w:r w:rsidRPr="00C514E4">
        <w:rPr>
          <w:bCs/>
          <w:lang w:val="en-IN"/>
        </w:rPr>
        <w:t>Nayanbhirama</w:t>
      </w:r>
      <w:proofErr w:type="spellEnd"/>
      <w:r w:rsidRPr="00C514E4">
        <w:rPr>
          <w:bCs/>
          <w:lang w:val="en-IN"/>
        </w:rPr>
        <w:t xml:space="preserve"> U, Khan S, </w:t>
      </w:r>
      <w:proofErr w:type="spellStart"/>
      <w:r w:rsidRPr="00C514E4">
        <w:rPr>
          <w:bCs/>
          <w:lang w:val="en-IN"/>
        </w:rPr>
        <w:t>Maheswari</w:t>
      </w:r>
      <w:proofErr w:type="spellEnd"/>
      <w:r w:rsidRPr="00C514E4">
        <w:rPr>
          <w:bCs/>
          <w:lang w:val="en-IN"/>
        </w:rPr>
        <w:t xml:space="preserve"> R: Assessment of free radical scavenging and anti-proliferative activities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Miers</w:t>
      </w:r>
      <w:proofErr w:type="spellEnd"/>
      <w:r w:rsidRPr="00C514E4">
        <w:rPr>
          <w:bCs/>
          <w:lang w:val="en-IN"/>
        </w:rPr>
        <w:t xml:space="preserve"> (</w:t>
      </w:r>
      <w:proofErr w:type="spellStart"/>
      <w:r w:rsidRPr="00C514E4">
        <w:rPr>
          <w:bCs/>
          <w:lang w:val="en-IN"/>
        </w:rPr>
        <w:t>Willd</w:t>
      </w:r>
      <w:proofErr w:type="spellEnd"/>
      <w:r w:rsidRPr="00C514E4">
        <w:rPr>
          <w:bCs/>
          <w:lang w:val="en-IN"/>
        </w:rPr>
        <w:t xml:space="preserve">). BMC Complement </w:t>
      </w:r>
      <w:proofErr w:type="spellStart"/>
      <w:r w:rsidRPr="00C514E4">
        <w:rPr>
          <w:bCs/>
          <w:lang w:val="en-IN"/>
        </w:rPr>
        <w:t>Altern</w:t>
      </w:r>
      <w:proofErr w:type="spellEnd"/>
      <w:r w:rsidRPr="00C514E4">
        <w:rPr>
          <w:bCs/>
          <w:lang w:val="en-IN"/>
        </w:rPr>
        <w:t xml:space="preserve"> Med. 2017, 17(1):457.</w:t>
      </w:r>
      <w:r>
        <w:rPr>
          <w:bCs/>
          <w:lang w:val="en-IN"/>
        </w:rPr>
        <w:t xml:space="preserve"> </w:t>
      </w:r>
      <w:r w:rsidRPr="002806A4">
        <w:rPr>
          <w:bCs/>
          <w:color w:val="548DD4" w:themeColor="text2" w:themeTint="99"/>
          <w:lang w:val="en-IN"/>
        </w:rPr>
        <w:t>https://doi.org/10.1186/s12906-017-1953-3</w:t>
      </w:r>
    </w:p>
    <w:p w14:paraId="61CFFE33"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Diplock AT, </w:t>
      </w:r>
      <w:proofErr w:type="spellStart"/>
      <w:r w:rsidRPr="00C514E4">
        <w:rPr>
          <w:bCs/>
          <w:lang w:val="en-IN"/>
        </w:rPr>
        <w:t>Charuleux</w:t>
      </w:r>
      <w:proofErr w:type="spellEnd"/>
      <w:r w:rsidRPr="00C514E4">
        <w:rPr>
          <w:bCs/>
          <w:lang w:val="en-IN"/>
        </w:rPr>
        <w:t xml:space="preserve"> JL, Crozier-Willi G, </w:t>
      </w:r>
      <w:proofErr w:type="spellStart"/>
      <w:r w:rsidRPr="00C514E4">
        <w:rPr>
          <w:bCs/>
          <w:lang w:val="en-IN"/>
        </w:rPr>
        <w:t>Kok</w:t>
      </w:r>
      <w:proofErr w:type="spellEnd"/>
      <w:r w:rsidRPr="00C514E4">
        <w:rPr>
          <w:bCs/>
          <w:lang w:val="en-IN"/>
        </w:rPr>
        <w:t xml:space="preserve"> FJ, Rice-Evans C, </w:t>
      </w:r>
      <w:proofErr w:type="spellStart"/>
      <w:r w:rsidRPr="00C514E4">
        <w:rPr>
          <w:bCs/>
          <w:lang w:val="en-IN"/>
        </w:rPr>
        <w:t>Roberfroid</w:t>
      </w:r>
      <w:proofErr w:type="spellEnd"/>
      <w:r w:rsidRPr="00C514E4">
        <w:rPr>
          <w:bCs/>
          <w:lang w:val="en-IN"/>
        </w:rPr>
        <w:t xml:space="preserve"> M, Vina-</w:t>
      </w:r>
      <w:proofErr w:type="spellStart"/>
      <w:r w:rsidRPr="00C514E4">
        <w:rPr>
          <w:bCs/>
          <w:lang w:val="en-IN"/>
        </w:rPr>
        <w:t>Ribes</w:t>
      </w:r>
      <w:proofErr w:type="spellEnd"/>
      <w:r w:rsidRPr="00C514E4">
        <w:rPr>
          <w:bCs/>
          <w:lang w:val="en-IN"/>
        </w:rPr>
        <w:t xml:space="preserve"> J: Functional food science and defence against reactive oxidative species. Br J </w:t>
      </w:r>
      <w:proofErr w:type="spellStart"/>
      <w:r w:rsidRPr="00C514E4">
        <w:rPr>
          <w:bCs/>
          <w:lang w:val="en-IN"/>
        </w:rPr>
        <w:t>Nutr</w:t>
      </w:r>
      <w:proofErr w:type="spellEnd"/>
      <w:r w:rsidRPr="00C514E4">
        <w:rPr>
          <w:bCs/>
          <w:lang w:val="en-IN"/>
        </w:rPr>
        <w:t>. 1998, 80(S1):S77-S112.</w:t>
      </w:r>
      <w:r>
        <w:rPr>
          <w:bCs/>
          <w:lang w:val="en-IN"/>
        </w:rPr>
        <w:t xml:space="preserve"> </w:t>
      </w:r>
      <w:r w:rsidRPr="002806A4">
        <w:rPr>
          <w:bCs/>
          <w:color w:val="548DD4" w:themeColor="text2" w:themeTint="99"/>
          <w:lang w:val="en-IN"/>
        </w:rPr>
        <w:t>https://doi.org/10.1079/bjn19980106</w:t>
      </w:r>
    </w:p>
    <w:p w14:paraId="0357E2DE"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Salehi B, Rescigno A, </w:t>
      </w:r>
      <w:proofErr w:type="spellStart"/>
      <w:r w:rsidRPr="00C514E4">
        <w:rPr>
          <w:bCs/>
          <w:lang w:val="en-IN"/>
        </w:rPr>
        <w:t>Dettori</w:t>
      </w:r>
      <w:proofErr w:type="spellEnd"/>
      <w:r w:rsidRPr="00C514E4">
        <w:rPr>
          <w:bCs/>
          <w:lang w:val="en-IN"/>
        </w:rPr>
        <w:t xml:space="preserve"> T, </w:t>
      </w:r>
      <w:proofErr w:type="spellStart"/>
      <w:r w:rsidRPr="00C514E4">
        <w:rPr>
          <w:bCs/>
          <w:lang w:val="en-IN"/>
        </w:rPr>
        <w:t>Calina</w:t>
      </w:r>
      <w:proofErr w:type="spellEnd"/>
      <w:r w:rsidRPr="00C514E4">
        <w:rPr>
          <w:bCs/>
          <w:lang w:val="en-IN"/>
        </w:rPr>
        <w:t xml:space="preserve"> D, </w:t>
      </w:r>
      <w:proofErr w:type="spellStart"/>
      <w:r w:rsidRPr="00C514E4">
        <w:rPr>
          <w:bCs/>
          <w:lang w:val="en-IN"/>
        </w:rPr>
        <w:t>Docea</w:t>
      </w:r>
      <w:proofErr w:type="spellEnd"/>
      <w:r w:rsidRPr="00C514E4">
        <w:rPr>
          <w:bCs/>
          <w:lang w:val="en-IN"/>
        </w:rPr>
        <w:t xml:space="preserve"> AO, Singh L, Martins N: Avocado–soybean </w:t>
      </w:r>
      <w:proofErr w:type="spellStart"/>
      <w:r w:rsidRPr="00C514E4">
        <w:rPr>
          <w:bCs/>
          <w:lang w:val="en-IN"/>
        </w:rPr>
        <w:t>unsaponifiables</w:t>
      </w:r>
      <w:proofErr w:type="spellEnd"/>
      <w:r w:rsidRPr="00C514E4">
        <w:rPr>
          <w:bCs/>
          <w:lang w:val="en-IN"/>
        </w:rPr>
        <w:t>: a panoply of potentialities to be exploited. Biomolecules. 2020, 10(1):130.</w:t>
      </w:r>
      <w:r>
        <w:rPr>
          <w:bCs/>
          <w:lang w:val="en-IN"/>
        </w:rPr>
        <w:t xml:space="preserve"> </w:t>
      </w:r>
    </w:p>
    <w:p w14:paraId="5DA7072F" w14:textId="77777777" w:rsidR="006E60ED" w:rsidRPr="00C514E4" w:rsidRDefault="006E60ED" w:rsidP="006E60ED">
      <w:pPr>
        <w:pStyle w:val="BodyText"/>
        <w:spacing w:before="14" w:line="360" w:lineRule="auto"/>
        <w:ind w:left="1404"/>
        <w:jc w:val="both"/>
        <w:rPr>
          <w:bCs/>
          <w:lang w:val="en-IN"/>
        </w:rPr>
      </w:pPr>
      <w:r w:rsidRPr="002806A4">
        <w:rPr>
          <w:bCs/>
          <w:color w:val="548DD4" w:themeColor="text2" w:themeTint="99"/>
          <w:lang w:val="en-IN"/>
        </w:rPr>
        <w:t>https://doi.org/10.3390/biom10010130</w:t>
      </w:r>
    </w:p>
    <w:p w14:paraId="0C7FF6BB" w14:textId="77777777" w:rsidR="001E7E71" w:rsidRDefault="001E7E71">
      <w:pPr>
        <w:pStyle w:val="BodyText"/>
        <w:spacing w:before="141"/>
        <w:rPr>
          <w:b/>
          <w:bCs/>
        </w:rPr>
      </w:pPr>
    </w:p>
    <w:p w14:paraId="21FF308E" w14:textId="77777777" w:rsidR="001E7E71" w:rsidRDefault="001E7E71" w:rsidP="00DF7E30">
      <w:pPr>
        <w:spacing w:line="357" w:lineRule="auto"/>
        <w:ind w:right="1153"/>
        <w:jc w:val="both"/>
      </w:pPr>
    </w:p>
    <w:p w14:paraId="6A422D4D" w14:textId="77777777" w:rsidR="001E7E71" w:rsidRDefault="001E7E71" w:rsidP="00DF7E30">
      <w:pPr>
        <w:spacing w:line="357" w:lineRule="auto"/>
        <w:ind w:right="1153"/>
        <w:jc w:val="both"/>
      </w:pPr>
    </w:p>
    <w:p w14:paraId="6FFC114E" w14:textId="77777777" w:rsidR="001E7E71" w:rsidRDefault="001E7E71" w:rsidP="00DF7E30">
      <w:pPr>
        <w:spacing w:line="357" w:lineRule="auto"/>
        <w:ind w:right="1153"/>
        <w:jc w:val="both"/>
      </w:pPr>
    </w:p>
    <w:p w14:paraId="52596153" w14:textId="29ED4CDF" w:rsidR="001E7E71" w:rsidRDefault="001E7E71" w:rsidP="00DF7E30">
      <w:pPr>
        <w:spacing w:line="357" w:lineRule="auto"/>
        <w:ind w:right="1153"/>
        <w:jc w:val="both"/>
      </w:pPr>
    </w:p>
    <w:p w14:paraId="3816AF0A" w14:textId="4AEB4BE8" w:rsidR="001E7E71" w:rsidRDefault="001E7E71" w:rsidP="00DF7E30">
      <w:pPr>
        <w:spacing w:line="357" w:lineRule="auto"/>
        <w:ind w:right="1153"/>
        <w:jc w:val="both"/>
      </w:pPr>
    </w:p>
    <w:p w14:paraId="1C387082" w14:textId="77777777" w:rsidR="001E7E71" w:rsidRDefault="001E7E71" w:rsidP="00DF7E30">
      <w:pPr>
        <w:spacing w:line="357" w:lineRule="auto"/>
        <w:ind w:right="1153"/>
        <w:jc w:val="both"/>
      </w:pPr>
    </w:p>
    <w:p w14:paraId="1EEEB99A" w14:textId="77777777" w:rsidR="001E7E71" w:rsidRDefault="001E7E71" w:rsidP="00DF7E30">
      <w:pPr>
        <w:spacing w:line="357" w:lineRule="auto"/>
        <w:ind w:right="1153"/>
        <w:jc w:val="both"/>
      </w:pPr>
    </w:p>
    <w:p w14:paraId="561D87BB" w14:textId="77777777" w:rsidR="001E7E71" w:rsidRDefault="001E7E71" w:rsidP="00DF7E30">
      <w:pPr>
        <w:spacing w:line="357" w:lineRule="auto"/>
        <w:ind w:right="1153"/>
        <w:jc w:val="both"/>
      </w:pPr>
    </w:p>
    <w:p w14:paraId="30F111D2" w14:textId="77777777" w:rsidR="001E7E71" w:rsidRDefault="001E7E71" w:rsidP="00DF7E30">
      <w:pPr>
        <w:spacing w:line="357" w:lineRule="auto"/>
        <w:ind w:right="1153"/>
        <w:jc w:val="both"/>
      </w:pPr>
    </w:p>
    <w:p w14:paraId="23F16940" w14:textId="77777777" w:rsidR="001E7E71" w:rsidRDefault="001E7E71" w:rsidP="00DF7E30">
      <w:pPr>
        <w:spacing w:line="357" w:lineRule="auto"/>
        <w:ind w:right="1153"/>
        <w:jc w:val="both"/>
      </w:pPr>
    </w:p>
    <w:p w14:paraId="0C173B31" w14:textId="77777777" w:rsidR="001E7E71" w:rsidRDefault="001E7E71" w:rsidP="00DF7E30">
      <w:pPr>
        <w:spacing w:line="357" w:lineRule="auto"/>
        <w:ind w:right="1153"/>
        <w:jc w:val="both"/>
      </w:pPr>
    </w:p>
    <w:p w14:paraId="0185C14A" w14:textId="77777777" w:rsidR="001E7E71" w:rsidRDefault="001E7E71" w:rsidP="00DF7E30">
      <w:pPr>
        <w:spacing w:line="357" w:lineRule="auto"/>
        <w:ind w:right="1153"/>
        <w:jc w:val="both"/>
      </w:pPr>
    </w:p>
    <w:p w14:paraId="593734CE" w14:textId="1C5339E7" w:rsidR="00F61989" w:rsidRDefault="00F61989" w:rsidP="00DF7E30">
      <w:pPr>
        <w:spacing w:line="357" w:lineRule="auto"/>
        <w:ind w:right="1153"/>
        <w:jc w:val="both"/>
      </w:pPr>
    </w:p>
    <w:p w14:paraId="539857AD" w14:textId="77777777" w:rsidR="00A6294C" w:rsidRDefault="00A6294C" w:rsidP="00DF7E30">
      <w:pPr>
        <w:spacing w:line="357" w:lineRule="auto"/>
        <w:ind w:right="1153"/>
        <w:jc w:val="both"/>
        <w:sectPr w:rsidR="00A6294C">
          <w:pgSz w:w="11910" w:h="16840"/>
          <w:pgMar w:top="1340" w:right="283" w:bottom="280" w:left="425" w:header="720" w:footer="720" w:gutter="0"/>
          <w:cols w:space="720"/>
        </w:sectPr>
      </w:pPr>
    </w:p>
    <w:p w14:paraId="404FADE4" w14:textId="77777777" w:rsidR="00A6294C" w:rsidRDefault="00A6294C" w:rsidP="00DF7E30">
      <w:pPr>
        <w:spacing w:line="357" w:lineRule="auto"/>
        <w:ind w:right="1153"/>
        <w:jc w:val="both"/>
      </w:pPr>
    </w:p>
    <w:p w14:paraId="48AD5B1E" w14:textId="77777777" w:rsidR="00A6294C" w:rsidRPr="00A6294C" w:rsidRDefault="00A6294C" w:rsidP="00A6294C">
      <w:pPr>
        <w:spacing w:line="360" w:lineRule="auto"/>
        <w:ind w:right="1145"/>
        <w:jc w:val="both"/>
        <w:rPr>
          <w:b/>
        </w:rPr>
      </w:pPr>
      <w:r w:rsidRPr="00A6294C">
        <w:rPr>
          <w:b/>
        </w:rPr>
        <w:t>Fig.</w:t>
      </w:r>
      <w:r w:rsidRPr="00A6294C">
        <w:rPr>
          <w:b/>
          <w:spacing w:val="-14"/>
        </w:rPr>
        <w:t xml:space="preserve"> </w:t>
      </w:r>
      <w:r w:rsidRPr="00A6294C">
        <w:rPr>
          <w:b/>
        </w:rPr>
        <w:t>1</w:t>
      </w:r>
      <w:r w:rsidRPr="00A6294C">
        <w:rPr>
          <w:b/>
          <w:spacing w:val="-14"/>
        </w:rPr>
        <w:t xml:space="preserve"> </w:t>
      </w:r>
      <w:r w:rsidRPr="00A6294C">
        <w:rPr>
          <w:b/>
        </w:rPr>
        <w:t>Inhibition</w:t>
      </w:r>
      <w:r w:rsidRPr="00A6294C">
        <w:rPr>
          <w:b/>
          <w:spacing w:val="-14"/>
        </w:rPr>
        <w:t xml:space="preserve"> </w:t>
      </w:r>
      <w:r w:rsidRPr="00A6294C">
        <w:rPr>
          <w:b/>
        </w:rPr>
        <w:t>effects</w:t>
      </w:r>
      <w:r w:rsidRPr="00A6294C">
        <w:rPr>
          <w:b/>
          <w:spacing w:val="-13"/>
        </w:rPr>
        <w:t xml:space="preserve"> </w:t>
      </w:r>
      <w:r w:rsidRPr="00A6294C">
        <w:rPr>
          <w:b/>
        </w:rPr>
        <w:t>of</w:t>
      </w:r>
      <w:r w:rsidRPr="00A6294C">
        <w:rPr>
          <w:b/>
          <w:spacing w:val="-14"/>
        </w:rPr>
        <w:t xml:space="preserve"> </w:t>
      </w:r>
      <w:r w:rsidRPr="00A6294C">
        <w:rPr>
          <w:b/>
        </w:rPr>
        <w:t>the</w:t>
      </w:r>
      <w:r w:rsidRPr="00A6294C">
        <w:rPr>
          <w:b/>
          <w:spacing w:val="-14"/>
        </w:rPr>
        <w:t xml:space="preserve"> </w:t>
      </w:r>
      <w:r w:rsidRPr="00A6294C">
        <w:rPr>
          <w:b/>
        </w:rPr>
        <w:t>methanol</w:t>
      </w:r>
      <w:r w:rsidRPr="00A6294C">
        <w:rPr>
          <w:b/>
          <w:spacing w:val="-14"/>
        </w:rPr>
        <w:t xml:space="preserve"> </w:t>
      </w:r>
      <w:r w:rsidRPr="00A6294C">
        <w:rPr>
          <w:b/>
        </w:rPr>
        <w:t>extract,</w:t>
      </w:r>
      <w:r w:rsidRPr="00A6294C">
        <w:rPr>
          <w:b/>
          <w:spacing w:val="-11"/>
        </w:rPr>
        <w:t xml:space="preserve"> </w:t>
      </w:r>
      <w:r w:rsidRPr="00A6294C">
        <w:rPr>
          <w:b/>
        </w:rPr>
        <w:t>fractions</w:t>
      </w:r>
      <w:r w:rsidRPr="00A6294C">
        <w:rPr>
          <w:b/>
          <w:spacing w:val="-12"/>
        </w:rPr>
        <w:t xml:space="preserve"> </w:t>
      </w:r>
      <w:r w:rsidRPr="00A6294C">
        <w:rPr>
          <w:b/>
        </w:rPr>
        <w:t>and</w:t>
      </w:r>
      <w:r w:rsidRPr="00A6294C">
        <w:rPr>
          <w:b/>
          <w:spacing w:val="-14"/>
        </w:rPr>
        <w:t xml:space="preserve"> </w:t>
      </w:r>
      <w:r w:rsidRPr="00A6294C">
        <w:rPr>
          <w:b/>
        </w:rPr>
        <w:t>isolated</w:t>
      </w:r>
      <w:r w:rsidRPr="00A6294C">
        <w:rPr>
          <w:b/>
          <w:spacing w:val="-14"/>
        </w:rPr>
        <w:t xml:space="preserve"> </w:t>
      </w:r>
      <w:r w:rsidRPr="00A6294C">
        <w:rPr>
          <w:b/>
        </w:rPr>
        <w:t>berberine</w:t>
      </w:r>
      <w:r w:rsidRPr="00A6294C">
        <w:rPr>
          <w:b/>
          <w:spacing w:val="-11"/>
        </w:rPr>
        <w:t xml:space="preserve"> </w:t>
      </w:r>
      <w:r w:rsidRPr="00A6294C">
        <w:rPr>
          <w:b/>
          <w:i/>
        </w:rPr>
        <w:t>T.</w:t>
      </w:r>
      <w:r w:rsidRPr="00A6294C">
        <w:rPr>
          <w:b/>
          <w:i/>
          <w:spacing w:val="-11"/>
        </w:rPr>
        <w:t xml:space="preserve"> </w:t>
      </w:r>
      <w:proofErr w:type="spellStart"/>
      <w:r w:rsidRPr="00A6294C">
        <w:rPr>
          <w:b/>
          <w:i/>
        </w:rPr>
        <w:t>cordifolia</w:t>
      </w:r>
      <w:proofErr w:type="spellEnd"/>
      <w:r w:rsidRPr="00A6294C">
        <w:rPr>
          <w:b/>
          <w:i/>
          <w:spacing w:val="-14"/>
        </w:rPr>
        <w:t xml:space="preserve"> </w:t>
      </w:r>
      <w:r w:rsidRPr="00A6294C">
        <w:rPr>
          <w:b/>
        </w:rPr>
        <w:t>stem in DPPH free radical scavenging method</w:t>
      </w:r>
      <w:r w:rsidRPr="00A6294C">
        <w:rPr>
          <w:b/>
          <w:sz w:val="24"/>
        </w:rPr>
        <w:t>.</w:t>
      </w:r>
    </w:p>
    <w:p w14:paraId="3D8D7094" w14:textId="77777777" w:rsidR="00A6294C" w:rsidRPr="00A6294C" w:rsidRDefault="00A6294C" w:rsidP="00A6294C">
      <w:pPr>
        <w:rPr>
          <w:b/>
          <w:sz w:val="24"/>
        </w:rPr>
      </w:pPr>
    </w:p>
    <w:p w14:paraId="7624C012" w14:textId="77777777" w:rsidR="00A6294C" w:rsidRPr="00A6294C" w:rsidRDefault="00A6294C" w:rsidP="00A6294C">
      <w:pPr>
        <w:rPr>
          <w:b/>
          <w:sz w:val="24"/>
        </w:rPr>
      </w:pPr>
    </w:p>
    <w:p w14:paraId="7AE9585D" w14:textId="77777777" w:rsidR="00A6294C" w:rsidRPr="00A6294C" w:rsidRDefault="00A6294C" w:rsidP="00A6294C">
      <w:pPr>
        <w:rPr>
          <w:b/>
          <w:sz w:val="24"/>
        </w:rPr>
      </w:pPr>
      <w:r w:rsidRPr="00A6294C">
        <w:rPr>
          <w:noProof/>
          <w:lang w:val="en-IN" w:eastAsia="en-IN"/>
        </w:rPr>
        <mc:AlternateContent>
          <mc:Choice Requires="wpg">
            <w:drawing>
              <wp:anchor distT="0" distB="0" distL="0" distR="0" simplePos="0" relativeHeight="487621120" behindDoc="0" locked="0" layoutInCell="1" allowOverlap="1" wp14:anchorId="3BE96347" wp14:editId="42FF38BE">
                <wp:simplePos x="0" y="0"/>
                <wp:positionH relativeFrom="margin">
                  <wp:posOffset>26452</wp:posOffset>
                </wp:positionH>
                <wp:positionV relativeFrom="paragraph">
                  <wp:posOffset>164304</wp:posOffset>
                </wp:positionV>
                <wp:extent cx="6968278" cy="2954867"/>
                <wp:effectExtent l="0" t="0" r="23495" b="17145"/>
                <wp:wrapNone/>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68278" cy="2954867"/>
                          <a:chOff x="0" y="0"/>
                          <a:chExt cx="6824345" cy="2860675"/>
                        </a:xfrm>
                      </wpg:grpSpPr>
                      <wps:wsp>
                        <wps:cNvPr id="109" name="Graphic 109"/>
                        <wps:cNvSpPr/>
                        <wps:spPr>
                          <a:xfrm>
                            <a:off x="841209" y="130365"/>
                            <a:ext cx="5808345" cy="2159000"/>
                          </a:xfrm>
                          <a:custGeom>
                            <a:avLst/>
                            <a:gdLst/>
                            <a:ahLst/>
                            <a:cxnLst/>
                            <a:rect l="l" t="t" r="r" b="b"/>
                            <a:pathLst>
                              <a:path w="5808345" h="2159000">
                                <a:moveTo>
                                  <a:pt x="4349724" y="1941322"/>
                                </a:moveTo>
                                <a:lnTo>
                                  <a:pt x="4395444" y="1941322"/>
                                </a:lnTo>
                              </a:path>
                              <a:path w="5808345" h="2159000">
                                <a:moveTo>
                                  <a:pt x="5511012" y="1941322"/>
                                </a:moveTo>
                                <a:lnTo>
                                  <a:pt x="5556732" y="1941322"/>
                                </a:lnTo>
                              </a:path>
                              <a:path w="5808345" h="2159000">
                                <a:moveTo>
                                  <a:pt x="2572740" y="1941322"/>
                                </a:moveTo>
                                <a:lnTo>
                                  <a:pt x="2621508" y="1941322"/>
                                </a:lnTo>
                              </a:path>
                              <a:path w="5808345" h="2159000">
                                <a:moveTo>
                                  <a:pt x="1018260" y="1941322"/>
                                </a:moveTo>
                                <a:lnTo>
                                  <a:pt x="1304772" y="1941322"/>
                                </a:lnTo>
                              </a:path>
                              <a:path w="5808345" h="2159000">
                                <a:moveTo>
                                  <a:pt x="558012" y="1941322"/>
                                </a:moveTo>
                                <a:lnTo>
                                  <a:pt x="603732" y="1941322"/>
                                </a:lnTo>
                              </a:path>
                              <a:path w="5808345" h="2159000">
                                <a:moveTo>
                                  <a:pt x="1566900" y="1941322"/>
                                </a:moveTo>
                                <a:lnTo>
                                  <a:pt x="1612620" y="1941322"/>
                                </a:lnTo>
                              </a:path>
                              <a:path w="5808345" h="2159000">
                                <a:moveTo>
                                  <a:pt x="4041876" y="1941322"/>
                                </a:moveTo>
                                <a:lnTo>
                                  <a:pt x="4087596" y="1941322"/>
                                </a:lnTo>
                              </a:path>
                              <a:path w="5808345" h="2159000">
                                <a:moveTo>
                                  <a:pt x="4502124" y="1941322"/>
                                </a:moveTo>
                                <a:lnTo>
                                  <a:pt x="4788636" y="1941322"/>
                                </a:lnTo>
                              </a:path>
                              <a:path w="5808345" h="2159000">
                                <a:moveTo>
                                  <a:pt x="5203164" y="1941322"/>
                                </a:moveTo>
                                <a:lnTo>
                                  <a:pt x="5251932" y="1941322"/>
                                </a:lnTo>
                              </a:path>
                              <a:path w="5808345" h="2159000">
                                <a:moveTo>
                                  <a:pt x="3737076" y="1941322"/>
                                </a:moveTo>
                                <a:lnTo>
                                  <a:pt x="3782796" y="1941322"/>
                                </a:lnTo>
                              </a:path>
                              <a:path w="5808345" h="2159000">
                                <a:moveTo>
                                  <a:pt x="3889476" y="1941322"/>
                                </a:moveTo>
                                <a:lnTo>
                                  <a:pt x="3935196" y="1941322"/>
                                </a:lnTo>
                              </a:path>
                              <a:path w="5808345" h="2159000">
                                <a:moveTo>
                                  <a:pt x="1411452" y="1941322"/>
                                </a:moveTo>
                                <a:lnTo>
                                  <a:pt x="1457172" y="1941322"/>
                                </a:lnTo>
                              </a:path>
                              <a:path w="5808345" h="2159000">
                                <a:moveTo>
                                  <a:pt x="5663412" y="1941322"/>
                                </a:moveTo>
                                <a:lnTo>
                                  <a:pt x="5808192" y="1941322"/>
                                </a:lnTo>
                              </a:path>
                              <a:path w="5808345" h="2159000">
                                <a:moveTo>
                                  <a:pt x="2880588" y="1941322"/>
                                </a:moveTo>
                                <a:lnTo>
                                  <a:pt x="2926308" y="1941322"/>
                                </a:lnTo>
                              </a:path>
                              <a:path w="5808345" h="2159000">
                                <a:moveTo>
                                  <a:pt x="865860" y="1941322"/>
                                </a:moveTo>
                                <a:lnTo>
                                  <a:pt x="911580" y="1941322"/>
                                </a:lnTo>
                              </a:path>
                              <a:path w="5808345" h="2159000">
                                <a:moveTo>
                                  <a:pt x="2027148" y="1941322"/>
                                </a:moveTo>
                                <a:lnTo>
                                  <a:pt x="2072868" y="1941322"/>
                                </a:lnTo>
                              </a:path>
                              <a:path w="5808345" h="2159000">
                                <a:moveTo>
                                  <a:pt x="3188436" y="1941322"/>
                                </a:moveTo>
                                <a:lnTo>
                                  <a:pt x="3234156" y="1941322"/>
                                </a:lnTo>
                              </a:path>
                              <a:path w="5808345" h="2159000">
                                <a:moveTo>
                                  <a:pt x="405612" y="1941322"/>
                                </a:moveTo>
                                <a:lnTo>
                                  <a:pt x="451332" y="1941322"/>
                                </a:lnTo>
                              </a:path>
                              <a:path w="5808345" h="2159000">
                                <a:moveTo>
                                  <a:pt x="250164" y="1941322"/>
                                </a:moveTo>
                                <a:lnTo>
                                  <a:pt x="295884" y="1941322"/>
                                </a:lnTo>
                              </a:path>
                              <a:path w="5808345" h="2159000">
                                <a:moveTo>
                                  <a:pt x="2179548" y="1941322"/>
                                </a:moveTo>
                                <a:lnTo>
                                  <a:pt x="2466060" y="1941322"/>
                                </a:lnTo>
                              </a:path>
                              <a:path w="5808345" h="2159000">
                                <a:moveTo>
                                  <a:pt x="3340836" y="1941322"/>
                                </a:moveTo>
                                <a:lnTo>
                                  <a:pt x="3627348" y="1941322"/>
                                </a:lnTo>
                              </a:path>
                              <a:path w="5808345" h="2159000">
                                <a:moveTo>
                                  <a:pt x="2728188" y="1941322"/>
                                </a:moveTo>
                                <a:lnTo>
                                  <a:pt x="2773908" y="1941322"/>
                                </a:lnTo>
                              </a:path>
                              <a:path w="5808345" h="2159000">
                                <a:moveTo>
                                  <a:pt x="4898364" y="1941322"/>
                                </a:moveTo>
                                <a:lnTo>
                                  <a:pt x="4944084" y="1941322"/>
                                </a:lnTo>
                              </a:path>
                              <a:path w="5808345" h="2159000">
                                <a:moveTo>
                                  <a:pt x="710412" y="1941322"/>
                                </a:moveTo>
                                <a:lnTo>
                                  <a:pt x="756132" y="1941322"/>
                                </a:lnTo>
                              </a:path>
                              <a:path w="5808345" h="2159000">
                                <a:moveTo>
                                  <a:pt x="0" y="1941322"/>
                                </a:moveTo>
                                <a:lnTo>
                                  <a:pt x="143484" y="1941322"/>
                                </a:lnTo>
                              </a:path>
                              <a:path w="5808345" h="2159000">
                                <a:moveTo>
                                  <a:pt x="5358612" y="1941322"/>
                                </a:moveTo>
                                <a:lnTo>
                                  <a:pt x="5404332" y="1941322"/>
                                </a:lnTo>
                              </a:path>
                              <a:path w="5808345" h="2159000">
                                <a:moveTo>
                                  <a:pt x="1719300" y="1941322"/>
                                </a:moveTo>
                                <a:lnTo>
                                  <a:pt x="1765020" y="1941322"/>
                                </a:lnTo>
                              </a:path>
                              <a:path w="5808345" h="2159000">
                                <a:moveTo>
                                  <a:pt x="1871700" y="1941322"/>
                                </a:moveTo>
                                <a:lnTo>
                                  <a:pt x="1920468" y="1941322"/>
                                </a:lnTo>
                              </a:path>
                              <a:path w="5808345" h="2159000">
                                <a:moveTo>
                                  <a:pt x="3032988" y="1941322"/>
                                </a:moveTo>
                                <a:lnTo>
                                  <a:pt x="3081756" y="1941322"/>
                                </a:lnTo>
                              </a:path>
                              <a:path w="5808345" h="2159000">
                                <a:moveTo>
                                  <a:pt x="4197324" y="1941322"/>
                                </a:moveTo>
                                <a:lnTo>
                                  <a:pt x="4243044" y="1941322"/>
                                </a:lnTo>
                              </a:path>
                              <a:path w="5808345" h="2159000">
                                <a:moveTo>
                                  <a:pt x="5050764" y="1941322"/>
                                </a:moveTo>
                                <a:lnTo>
                                  <a:pt x="5096484" y="1941322"/>
                                </a:lnTo>
                              </a:path>
                              <a:path w="5808345" h="2159000">
                                <a:moveTo>
                                  <a:pt x="3188436" y="1727962"/>
                                </a:moveTo>
                                <a:lnTo>
                                  <a:pt x="3234156" y="1727962"/>
                                </a:lnTo>
                              </a:path>
                              <a:path w="5808345" h="2159000">
                                <a:moveTo>
                                  <a:pt x="2572740" y="1727962"/>
                                </a:moveTo>
                                <a:lnTo>
                                  <a:pt x="2621508" y="1727962"/>
                                </a:lnTo>
                              </a:path>
                              <a:path w="5808345" h="2159000">
                                <a:moveTo>
                                  <a:pt x="5203164" y="1727962"/>
                                </a:moveTo>
                                <a:lnTo>
                                  <a:pt x="5251932" y="1727962"/>
                                </a:lnTo>
                              </a:path>
                              <a:path w="5808345" h="2159000">
                                <a:moveTo>
                                  <a:pt x="2179548" y="1727962"/>
                                </a:moveTo>
                                <a:lnTo>
                                  <a:pt x="2466060" y="1727962"/>
                                </a:lnTo>
                              </a:path>
                              <a:path w="5808345" h="2159000">
                                <a:moveTo>
                                  <a:pt x="5050764" y="1727962"/>
                                </a:moveTo>
                                <a:lnTo>
                                  <a:pt x="5096484" y="1727962"/>
                                </a:lnTo>
                              </a:path>
                              <a:path w="5808345" h="2159000">
                                <a:moveTo>
                                  <a:pt x="1018260" y="1727962"/>
                                </a:moveTo>
                                <a:lnTo>
                                  <a:pt x="1304772" y="1727962"/>
                                </a:lnTo>
                              </a:path>
                              <a:path w="5808345" h="2159000">
                                <a:moveTo>
                                  <a:pt x="4502124" y="1727962"/>
                                </a:moveTo>
                                <a:lnTo>
                                  <a:pt x="4788636" y="1727962"/>
                                </a:lnTo>
                              </a:path>
                              <a:path w="5808345" h="2159000">
                                <a:moveTo>
                                  <a:pt x="3737076" y="1727962"/>
                                </a:moveTo>
                                <a:lnTo>
                                  <a:pt x="3782796" y="1727962"/>
                                </a:lnTo>
                              </a:path>
                              <a:path w="5808345" h="2159000">
                                <a:moveTo>
                                  <a:pt x="0" y="1727962"/>
                                </a:moveTo>
                                <a:lnTo>
                                  <a:pt x="143484" y="1727962"/>
                                </a:lnTo>
                              </a:path>
                              <a:path w="5808345" h="2159000">
                                <a:moveTo>
                                  <a:pt x="710412" y="1727962"/>
                                </a:moveTo>
                                <a:lnTo>
                                  <a:pt x="756132" y="1727962"/>
                                </a:lnTo>
                              </a:path>
                              <a:path w="5808345" h="2159000">
                                <a:moveTo>
                                  <a:pt x="558012" y="1727962"/>
                                </a:moveTo>
                                <a:lnTo>
                                  <a:pt x="603732" y="1727962"/>
                                </a:lnTo>
                              </a:path>
                              <a:path w="5808345" h="2159000">
                                <a:moveTo>
                                  <a:pt x="1871700" y="1727962"/>
                                </a:moveTo>
                                <a:lnTo>
                                  <a:pt x="1920468" y="1727962"/>
                                </a:lnTo>
                              </a:path>
                              <a:path w="5808345" h="2159000">
                                <a:moveTo>
                                  <a:pt x="3340836" y="1727962"/>
                                </a:moveTo>
                                <a:lnTo>
                                  <a:pt x="3627348" y="1727962"/>
                                </a:lnTo>
                              </a:path>
                              <a:path w="5808345" h="2159000">
                                <a:moveTo>
                                  <a:pt x="2880588" y="1727962"/>
                                </a:moveTo>
                                <a:lnTo>
                                  <a:pt x="2926308" y="1727962"/>
                                </a:lnTo>
                              </a:path>
                              <a:path w="5808345" h="2159000">
                                <a:moveTo>
                                  <a:pt x="4349724" y="1727962"/>
                                </a:moveTo>
                                <a:lnTo>
                                  <a:pt x="4395444" y="1727962"/>
                                </a:lnTo>
                              </a:path>
                              <a:path w="5808345" h="2159000">
                                <a:moveTo>
                                  <a:pt x="250164" y="1727962"/>
                                </a:moveTo>
                                <a:lnTo>
                                  <a:pt x="295884" y="1727962"/>
                                </a:lnTo>
                              </a:path>
                              <a:path w="5808345" h="2159000">
                                <a:moveTo>
                                  <a:pt x="2027148" y="1727962"/>
                                </a:moveTo>
                                <a:lnTo>
                                  <a:pt x="2072868" y="1727962"/>
                                </a:lnTo>
                              </a:path>
                              <a:path w="5808345" h="2159000">
                                <a:moveTo>
                                  <a:pt x="865860" y="1727962"/>
                                </a:moveTo>
                                <a:lnTo>
                                  <a:pt x="911580" y="1727962"/>
                                </a:lnTo>
                              </a:path>
                              <a:path w="5808345" h="2159000">
                                <a:moveTo>
                                  <a:pt x="405612" y="1727962"/>
                                </a:moveTo>
                                <a:lnTo>
                                  <a:pt x="451332" y="1727962"/>
                                </a:lnTo>
                              </a:path>
                              <a:path w="5808345" h="2159000">
                                <a:moveTo>
                                  <a:pt x="3889476" y="1727962"/>
                                </a:moveTo>
                                <a:lnTo>
                                  <a:pt x="3935196" y="1727962"/>
                                </a:lnTo>
                              </a:path>
                              <a:path w="5808345" h="2159000">
                                <a:moveTo>
                                  <a:pt x="4041876" y="1727962"/>
                                </a:moveTo>
                                <a:lnTo>
                                  <a:pt x="4087596" y="1727962"/>
                                </a:lnTo>
                              </a:path>
                              <a:path w="5808345" h="2159000">
                                <a:moveTo>
                                  <a:pt x="3032988" y="1727962"/>
                                </a:moveTo>
                                <a:lnTo>
                                  <a:pt x="3081756" y="1727962"/>
                                </a:lnTo>
                              </a:path>
                              <a:path w="5808345" h="2159000">
                                <a:moveTo>
                                  <a:pt x="4898364" y="1727962"/>
                                </a:moveTo>
                                <a:lnTo>
                                  <a:pt x="4944084" y="1727962"/>
                                </a:lnTo>
                              </a:path>
                              <a:path w="5808345" h="2159000">
                                <a:moveTo>
                                  <a:pt x="5511012" y="1727962"/>
                                </a:moveTo>
                                <a:lnTo>
                                  <a:pt x="5556732" y="1727962"/>
                                </a:lnTo>
                              </a:path>
                              <a:path w="5808345" h="2159000">
                                <a:moveTo>
                                  <a:pt x="2728188" y="1727962"/>
                                </a:moveTo>
                                <a:lnTo>
                                  <a:pt x="2773908" y="1727962"/>
                                </a:lnTo>
                              </a:path>
                              <a:path w="5808345" h="2159000">
                                <a:moveTo>
                                  <a:pt x="1566900" y="1727962"/>
                                </a:moveTo>
                                <a:lnTo>
                                  <a:pt x="1612620" y="1727962"/>
                                </a:lnTo>
                              </a:path>
                              <a:path w="5808345" h="2159000">
                                <a:moveTo>
                                  <a:pt x="1411452" y="1727962"/>
                                </a:moveTo>
                                <a:lnTo>
                                  <a:pt x="1457172" y="1727962"/>
                                </a:lnTo>
                              </a:path>
                              <a:path w="5808345" h="2159000">
                                <a:moveTo>
                                  <a:pt x="5663412" y="1727962"/>
                                </a:moveTo>
                                <a:lnTo>
                                  <a:pt x="5808192" y="1727962"/>
                                </a:lnTo>
                              </a:path>
                              <a:path w="5808345" h="2159000">
                                <a:moveTo>
                                  <a:pt x="5358612" y="1727962"/>
                                </a:moveTo>
                                <a:lnTo>
                                  <a:pt x="5404332" y="1727962"/>
                                </a:lnTo>
                              </a:path>
                              <a:path w="5808345" h="2159000">
                                <a:moveTo>
                                  <a:pt x="1719300" y="1727962"/>
                                </a:moveTo>
                                <a:lnTo>
                                  <a:pt x="1765020" y="1727962"/>
                                </a:lnTo>
                              </a:path>
                              <a:path w="5808345" h="2159000">
                                <a:moveTo>
                                  <a:pt x="4197324" y="1727962"/>
                                </a:moveTo>
                                <a:lnTo>
                                  <a:pt x="4243044" y="1727962"/>
                                </a:lnTo>
                              </a:path>
                              <a:path w="5808345" h="2159000">
                                <a:moveTo>
                                  <a:pt x="3889476" y="1511554"/>
                                </a:moveTo>
                                <a:lnTo>
                                  <a:pt x="3935196" y="1511554"/>
                                </a:lnTo>
                              </a:path>
                              <a:path w="5808345" h="2159000">
                                <a:moveTo>
                                  <a:pt x="1719300" y="1511554"/>
                                </a:moveTo>
                                <a:lnTo>
                                  <a:pt x="1765020" y="1511554"/>
                                </a:lnTo>
                              </a:path>
                              <a:path w="5808345" h="2159000">
                                <a:moveTo>
                                  <a:pt x="3340836" y="1511554"/>
                                </a:moveTo>
                                <a:lnTo>
                                  <a:pt x="3627348" y="1511554"/>
                                </a:lnTo>
                              </a:path>
                              <a:path w="5808345" h="2159000">
                                <a:moveTo>
                                  <a:pt x="865860" y="1511554"/>
                                </a:moveTo>
                                <a:lnTo>
                                  <a:pt x="911580" y="1511554"/>
                                </a:lnTo>
                              </a:path>
                              <a:path w="5808345" h="2159000">
                                <a:moveTo>
                                  <a:pt x="4349724" y="1511554"/>
                                </a:moveTo>
                                <a:lnTo>
                                  <a:pt x="4395444" y="1511554"/>
                                </a:lnTo>
                              </a:path>
                              <a:path w="5808345" h="2159000">
                                <a:moveTo>
                                  <a:pt x="2880588" y="1511554"/>
                                </a:moveTo>
                                <a:lnTo>
                                  <a:pt x="2926308" y="1511554"/>
                                </a:lnTo>
                              </a:path>
                              <a:path w="5808345" h="2159000">
                                <a:moveTo>
                                  <a:pt x="5050764" y="1511554"/>
                                </a:moveTo>
                                <a:lnTo>
                                  <a:pt x="5096484" y="1511554"/>
                                </a:lnTo>
                              </a:path>
                              <a:path w="5808345" h="2159000">
                                <a:moveTo>
                                  <a:pt x="5511012" y="1511554"/>
                                </a:moveTo>
                                <a:lnTo>
                                  <a:pt x="5556732" y="1511554"/>
                                </a:lnTo>
                              </a:path>
                              <a:path w="5808345" h="2159000">
                                <a:moveTo>
                                  <a:pt x="1411452" y="1511554"/>
                                </a:moveTo>
                                <a:lnTo>
                                  <a:pt x="1457172" y="1511554"/>
                                </a:lnTo>
                              </a:path>
                              <a:path w="5808345" h="2159000">
                                <a:moveTo>
                                  <a:pt x="250164" y="1511554"/>
                                </a:moveTo>
                                <a:lnTo>
                                  <a:pt x="451332" y="1511554"/>
                                </a:lnTo>
                              </a:path>
                              <a:path w="5808345" h="2159000">
                                <a:moveTo>
                                  <a:pt x="3032988" y="1511554"/>
                                </a:moveTo>
                                <a:lnTo>
                                  <a:pt x="3081756" y="1511554"/>
                                </a:lnTo>
                              </a:path>
                              <a:path w="5808345" h="2159000">
                                <a:moveTo>
                                  <a:pt x="4502124" y="1511554"/>
                                </a:moveTo>
                                <a:lnTo>
                                  <a:pt x="4788636" y="1511554"/>
                                </a:lnTo>
                              </a:path>
                              <a:path w="5808345" h="2159000">
                                <a:moveTo>
                                  <a:pt x="2728188" y="1511554"/>
                                </a:moveTo>
                                <a:lnTo>
                                  <a:pt x="2773908" y="1511554"/>
                                </a:lnTo>
                              </a:path>
                              <a:path w="5808345" h="2159000">
                                <a:moveTo>
                                  <a:pt x="4898364" y="1511554"/>
                                </a:moveTo>
                                <a:lnTo>
                                  <a:pt x="4944084" y="1511554"/>
                                </a:lnTo>
                              </a:path>
                              <a:path w="5808345" h="2159000">
                                <a:moveTo>
                                  <a:pt x="0" y="1511554"/>
                                </a:moveTo>
                                <a:lnTo>
                                  <a:pt x="143484" y="1511554"/>
                                </a:lnTo>
                              </a:path>
                              <a:path w="5808345" h="2159000">
                                <a:moveTo>
                                  <a:pt x="1566900" y="1511554"/>
                                </a:moveTo>
                                <a:lnTo>
                                  <a:pt x="1612620" y="1511554"/>
                                </a:lnTo>
                              </a:path>
                              <a:path w="5808345" h="2159000">
                                <a:moveTo>
                                  <a:pt x="3737076" y="1511554"/>
                                </a:moveTo>
                                <a:lnTo>
                                  <a:pt x="3782796" y="1511554"/>
                                </a:lnTo>
                              </a:path>
                              <a:path w="5808345" h="2159000">
                                <a:moveTo>
                                  <a:pt x="3188436" y="1511554"/>
                                </a:moveTo>
                                <a:lnTo>
                                  <a:pt x="3234156" y="1511554"/>
                                </a:lnTo>
                              </a:path>
                              <a:path w="5808345" h="2159000">
                                <a:moveTo>
                                  <a:pt x="558012" y="1511554"/>
                                </a:moveTo>
                                <a:lnTo>
                                  <a:pt x="756132" y="1511554"/>
                                </a:lnTo>
                              </a:path>
                              <a:path w="5808345" h="2159000">
                                <a:moveTo>
                                  <a:pt x="1871700" y="1511554"/>
                                </a:moveTo>
                                <a:lnTo>
                                  <a:pt x="1920468" y="1511554"/>
                                </a:lnTo>
                              </a:path>
                              <a:path w="5808345" h="2159000">
                                <a:moveTo>
                                  <a:pt x="4197324" y="1511554"/>
                                </a:moveTo>
                                <a:lnTo>
                                  <a:pt x="4243044" y="1511554"/>
                                </a:lnTo>
                              </a:path>
                              <a:path w="5808345" h="2159000">
                                <a:moveTo>
                                  <a:pt x="2179548" y="1511554"/>
                                </a:moveTo>
                                <a:lnTo>
                                  <a:pt x="2466060" y="1511554"/>
                                </a:lnTo>
                              </a:path>
                              <a:path w="5808345" h="2159000">
                                <a:moveTo>
                                  <a:pt x="4041876" y="1511554"/>
                                </a:moveTo>
                                <a:lnTo>
                                  <a:pt x="4087596" y="1511554"/>
                                </a:lnTo>
                              </a:path>
                              <a:path w="5808345" h="2159000">
                                <a:moveTo>
                                  <a:pt x="5203164" y="1511554"/>
                                </a:moveTo>
                                <a:lnTo>
                                  <a:pt x="5251932" y="1511554"/>
                                </a:lnTo>
                              </a:path>
                              <a:path w="5808345" h="2159000">
                                <a:moveTo>
                                  <a:pt x="5358612" y="1511554"/>
                                </a:moveTo>
                                <a:lnTo>
                                  <a:pt x="5404332" y="1511554"/>
                                </a:lnTo>
                              </a:path>
                              <a:path w="5808345" h="2159000">
                                <a:moveTo>
                                  <a:pt x="1018260" y="1511554"/>
                                </a:moveTo>
                                <a:lnTo>
                                  <a:pt x="1304772" y="1511554"/>
                                </a:lnTo>
                              </a:path>
                              <a:path w="5808345" h="2159000">
                                <a:moveTo>
                                  <a:pt x="2027148" y="1511554"/>
                                </a:moveTo>
                                <a:lnTo>
                                  <a:pt x="2072868" y="1511554"/>
                                </a:lnTo>
                              </a:path>
                              <a:path w="5808345" h="2159000">
                                <a:moveTo>
                                  <a:pt x="2572740" y="1511554"/>
                                </a:moveTo>
                                <a:lnTo>
                                  <a:pt x="2621508" y="1511554"/>
                                </a:lnTo>
                              </a:path>
                              <a:path w="5808345" h="2159000">
                                <a:moveTo>
                                  <a:pt x="5663412" y="1511554"/>
                                </a:moveTo>
                                <a:lnTo>
                                  <a:pt x="5808192" y="1511554"/>
                                </a:lnTo>
                              </a:path>
                              <a:path w="5808345" h="2159000">
                                <a:moveTo>
                                  <a:pt x="2880588" y="1295146"/>
                                </a:moveTo>
                                <a:lnTo>
                                  <a:pt x="2926308" y="1295146"/>
                                </a:lnTo>
                              </a:path>
                              <a:path w="5808345" h="2159000">
                                <a:moveTo>
                                  <a:pt x="1719300" y="1295146"/>
                                </a:moveTo>
                                <a:lnTo>
                                  <a:pt x="1920468" y="1295146"/>
                                </a:lnTo>
                              </a:path>
                              <a:path w="5808345" h="2159000">
                                <a:moveTo>
                                  <a:pt x="5511012" y="1295146"/>
                                </a:moveTo>
                                <a:lnTo>
                                  <a:pt x="5556732" y="1295146"/>
                                </a:lnTo>
                              </a:path>
                              <a:path w="5808345" h="2159000">
                                <a:moveTo>
                                  <a:pt x="3340836" y="1295146"/>
                                </a:moveTo>
                                <a:lnTo>
                                  <a:pt x="3627348" y="1295146"/>
                                </a:lnTo>
                              </a:path>
                              <a:path w="5808345" h="2159000">
                                <a:moveTo>
                                  <a:pt x="4349724" y="1295146"/>
                                </a:moveTo>
                                <a:lnTo>
                                  <a:pt x="4395444" y="1295146"/>
                                </a:lnTo>
                              </a:path>
                              <a:path w="5808345" h="2159000">
                                <a:moveTo>
                                  <a:pt x="0" y="1295146"/>
                                </a:moveTo>
                                <a:lnTo>
                                  <a:pt x="911580" y="1295146"/>
                                </a:lnTo>
                              </a:path>
                              <a:path w="5808345" h="2159000">
                                <a:moveTo>
                                  <a:pt x="2728188" y="1295146"/>
                                </a:moveTo>
                                <a:lnTo>
                                  <a:pt x="2773908" y="1295146"/>
                                </a:lnTo>
                              </a:path>
                              <a:path w="5808345" h="2159000">
                                <a:moveTo>
                                  <a:pt x="5663412" y="1295146"/>
                                </a:moveTo>
                                <a:lnTo>
                                  <a:pt x="5808192" y="1295146"/>
                                </a:lnTo>
                              </a:path>
                              <a:path w="5808345" h="2159000">
                                <a:moveTo>
                                  <a:pt x="3188436" y="1295146"/>
                                </a:moveTo>
                                <a:lnTo>
                                  <a:pt x="3234156" y="1295146"/>
                                </a:lnTo>
                              </a:path>
                              <a:path w="5808345" h="2159000">
                                <a:moveTo>
                                  <a:pt x="2027148" y="1295146"/>
                                </a:moveTo>
                                <a:lnTo>
                                  <a:pt x="2072868" y="1295146"/>
                                </a:lnTo>
                              </a:path>
                              <a:path w="5808345" h="2159000">
                                <a:moveTo>
                                  <a:pt x="2572740" y="1295146"/>
                                </a:moveTo>
                                <a:lnTo>
                                  <a:pt x="2621508" y="1295146"/>
                                </a:lnTo>
                              </a:path>
                              <a:path w="5808345" h="2159000">
                                <a:moveTo>
                                  <a:pt x="5203164" y="1295146"/>
                                </a:moveTo>
                                <a:lnTo>
                                  <a:pt x="5251932" y="1295146"/>
                                </a:lnTo>
                              </a:path>
                              <a:path w="5808345" h="2159000">
                                <a:moveTo>
                                  <a:pt x="4197324" y="1295146"/>
                                </a:moveTo>
                                <a:lnTo>
                                  <a:pt x="4243044" y="1295146"/>
                                </a:lnTo>
                              </a:path>
                              <a:path w="5808345" h="2159000">
                                <a:moveTo>
                                  <a:pt x="1018260" y="1295146"/>
                                </a:moveTo>
                                <a:lnTo>
                                  <a:pt x="1304772" y="1295146"/>
                                </a:lnTo>
                              </a:path>
                              <a:path w="5808345" h="2159000">
                                <a:moveTo>
                                  <a:pt x="3737076" y="1295146"/>
                                </a:moveTo>
                                <a:lnTo>
                                  <a:pt x="3782796" y="1295146"/>
                                </a:lnTo>
                              </a:path>
                              <a:path w="5808345" h="2159000">
                                <a:moveTo>
                                  <a:pt x="2179548" y="1295146"/>
                                </a:moveTo>
                                <a:lnTo>
                                  <a:pt x="2466060" y="1295146"/>
                                </a:lnTo>
                              </a:path>
                              <a:path w="5808345" h="2159000">
                                <a:moveTo>
                                  <a:pt x="1411452" y="1295146"/>
                                </a:moveTo>
                                <a:lnTo>
                                  <a:pt x="1612620" y="1295146"/>
                                </a:lnTo>
                              </a:path>
                              <a:path w="5808345" h="2159000">
                                <a:moveTo>
                                  <a:pt x="4041876" y="1295146"/>
                                </a:moveTo>
                                <a:lnTo>
                                  <a:pt x="4087596" y="1295146"/>
                                </a:lnTo>
                              </a:path>
                              <a:path w="5808345" h="2159000">
                                <a:moveTo>
                                  <a:pt x="3889476" y="1295146"/>
                                </a:moveTo>
                                <a:lnTo>
                                  <a:pt x="3935196" y="1295146"/>
                                </a:lnTo>
                              </a:path>
                              <a:path w="5808345" h="2159000">
                                <a:moveTo>
                                  <a:pt x="3032988" y="1295146"/>
                                </a:moveTo>
                                <a:lnTo>
                                  <a:pt x="3081756" y="1295146"/>
                                </a:lnTo>
                              </a:path>
                              <a:path w="5808345" h="2159000">
                                <a:moveTo>
                                  <a:pt x="5358612" y="1295146"/>
                                </a:moveTo>
                                <a:lnTo>
                                  <a:pt x="5404332" y="1295146"/>
                                </a:lnTo>
                              </a:path>
                              <a:path w="5808345" h="2159000">
                                <a:moveTo>
                                  <a:pt x="5050764" y="1295146"/>
                                </a:moveTo>
                                <a:lnTo>
                                  <a:pt x="5096484" y="1295146"/>
                                </a:lnTo>
                              </a:path>
                              <a:path w="5808345" h="2159000">
                                <a:moveTo>
                                  <a:pt x="4898364" y="1295146"/>
                                </a:moveTo>
                                <a:lnTo>
                                  <a:pt x="4944084" y="1295146"/>
                                </a:lnTo>
                              </a:path>
                              <a:path w="5808345" h="2159000">
                                <a:moveTo>
                                  <a:pt x="4502124" y="1295146"/>
                                </a:moveTo>
                                <a:lnTo>
                                  <a:pt x="4788636" y="1295146"/>
                                </a:lnTo>
                              </a:path>
                              <a:path w="5808345" h="2159000">
                                <a:moveTo>
                                  <a:pt x="4349724" y="1078738"/>
                                </a:moveTo>
                                <a:lnTo>
                                  <a:pt x="4395444" y="1078738"/>
                                </a:lnTo>
                              </a:path>
                              <a:path w="5808345" h="2159000">
                                <a:moveTo>
                                  <a:pt x="2572740" y="1078738"/>
                                </a:moveTo>
                                <a:lnTo>
                                  <a:pt x="2773908" y="1078738"/>
                                </a:lnTo>
                              </a:path>
                              <a:path w="5808345" h="2159000">
                                <a:moveTo>
                                  <a:pt x="3188436" y="1078738"/>
                                </a:moveTo>
                                <a:lnTo>
                                  <a:pt x="3234156" y="1078738"/>
                                </a:lnTo>
                              </a:path>
                              <a:path w="5808345" h="2159000">
                                <a:moveTo>
                                  <a:pt x="4197324" y="1078738"/>
                                </a:moveTo>
                                <a:lnTo>
                                  <a:pt x="4243044" y="1078738"/>
                                </a:lnTo>
                              </a:path>
                              <a:path w="5808345" h="2159000">
                                <a:moveTo>
                                  <a:pt x="3340836" y="1078738"/>
                                </a:moveTo>
                                <a:lnTo>
                                  <a:pt x="3627348" y="1078738"/>
                                </a:lnTo>
                              </a:path>
                              <a:path w="5808345" h="2159000">
                                <a:moveTo>
                                  <a:pt x="0" y="1078738"/>
                                </a:moveTo>
                                <a:lnTo>
                                  <a:pt x="911580" y="1078738"/>
                                </a:lnTo>
                              </a:path>
                              <a:path w="5808345" h="2159000">
                                <a:moveTo>
                                  <a:pt x="4041876" y="1078738"/>
                                </a:moveTo>
                                <a:lnTo>
                                  <a:pt x="4087596" y="1078738"/>
                                </a:lnTo>
                              </a:path>
                              <a:path w="5808345" h="2159000">
                                <a:moveTo>
                                  <a:pt x="5511012" y="1078738"/>
                                </a:moveTo>
                                <a:lnTo>
                                  <a:pt x="5556732" y="1078738"/>
                                </a:lnTo>
                              </a:path>
                              <a:path w="5808345" h="2159000">
                                <a:moveTo>
                                  <a:pt x="3737076" y="1078738"/>
                                </a:moveTo>
                                <a:lnTo>
                                  <a:pt x="3782796" y="1078738"/>
                                </a:lnTo>
                              </a:path>
                              <a:path w="5808345" h="2159000">
                                <a:moveTo>
                                  <a:pt x="2880588" y="1078738"/>
                                </a:moveTo>
                                <a:lnTo>
                                  <a:pt x="3081756" y="1078738"/>
                                </a:lnTo>
                              </a:path>
                              <a:path w="5808345" h="2159000">
                                <a:moveTo>
                                  <a:pt x="5050764" y="1078738"/>
                                </a:moveTo>
                                <a:lnTo>
                                  <a:pt x="5096484" y="1078738"/>
                                </a:lnTo>
                              </a:path>
                              <a:path w="5808345" h="2159000">
                                <a:moveTo>
                                  <a:pt x="5203164" y="1078738"/>
                                </a:moveTo>
                                <a:lnTo>
                                  <a:pt x="5251932" y="1078738"/>
                                </a:lnTo>
                              </a:path>
                              <a:path w="5808345" h="2159000">
                                <a:moveTo>
                                  <a:pt x="5663412" y="1078738"/>
                                </a:moveTo>
                                <a:lnTo>
                                  <a:pt x="5808192" y="1078738"/>
                                </a:lnTo>
                              </a:path>
                              <a:path w="5808345" h="2159000">
                                <a:moveTo>
                                  <a:pt x="3889476" y="1078738"/>
                                </a:moveTo>
                                <a:lnTo>
                                  <a:pt x="3935196" y="1078738"/>
                                </a:lnTo>
                              </a:path>
                              <a:path w="5808345" h="2159000">
                                <a:moveTo>
                                  <a:pt x="1018260" y="1078738"/>
                                </a:moveTo>
                                <a:lnTo>
                                  <a:pt x="2072868" y="1078738"/>
                                </a:lnTo>
                              </a:path>
                              <a:path w="5808345" h="2159000">
                                <a:moveTo>
                                  <a:pt x="4898364" y="1078738"/>
                                </a:moveTo>
                                <a:lnTo>
                                  <a:pt x="4944084" y="1078738"/>
                                </a:lnTo>
                              </a:path>
                              <a:path w="5808345" h="2159000">
                                <a:moveTo>
                                  <a:pt x="2179548" y="1078738"/>
                                </a:moveTo>
                                <a:lnTo>
                                  <a:pt x="2466060" y="1078738"/>
                                </a:lnTo>
                              </a:path>
                              <a:path w="5808345" h="2159000">
                                <a:moveTo>
                                  <a:pt x="5358612" y="1078738"/>
                                </a:moveTo>
                                <a:lnTo>
                                  <a:pt x="5404332" y="1078738"/>
                                </a:lnTo>
                              </a:path>
                              <a:path w="5808345" h="2159000">
                                <a:moveTo>
                                  <a:pt x="4502124" y="1078738"/>
                                </a:moveTo>
                                <a:lnTo>
                                  <a:pt x="4788636" y="1078738"/>
                                </a:lnTo>
                              </a:path>
                              <a:path w="5808345" h="2159000">
                                <a:moveTo>
                                  <a:pt x="4898364" y="862330"/>
                                </a:moveTo>
                                <a:lnTo>
                                  <a:pt x="4944084" y="862330"/>
                                </a:lnTo>
                              </a:path>
                              <a:path w="5808345" h="2159000">
                                <a:moveTo>
                                  <a:pt x="5358612" y="862330"/>
                                </a:moveTo>
                                <a:lnTo>
                                  <a:pt x="5404332" y="862330"/>
                                </a:lnTo>
                              </a:path>
                              <a:path w="5808345" h="2159000">
                                <a:moveTo>
                                  <a:pt x="5050764" y="862330"/>
                                </a:moveTo>
                                <a:lnTo>
                                  <a:pt x="5096484" y="862330"/>
                                </a:lnTo>
                              </a:path>
                              <a:path w="5808345" h="2159000">
                                <a:moveTo>
                                  <a:pt x="3737076" y="862330"/>
                                </a:moveTo>
                                <a:lnTo>
                                  <a:pt x="3935196" y="862330"/>
                                </a:lnTo>
                              </a:path>
                              <a:path w="5808345" h="2159000">
                                <a:moveTo>
                                  <a:pt x="0" y="862330"/>
                                </a:moveTo>
                                <a:lnTo>
                                  <a:pt x="911580" y="862330"/>
                                </a:lnTo>
                              </a:path>
                              <a:path w="5808345" h="2159000">
                                <a:moveTo>
                                  <a:pt x="2179548" y="862330"/>
                                </a:moveTo>
                                <a:lnTo>
                                  <a:pt x="3234156" y="862330"/>
                                </a:lnTo>
                              </a:path>
                              <a:path w="5808345" h="2159000">
                                <a:moveTo>
                                  <a:pt x="5663412" y="862330"/>
                                </a:moveTo>
                                <a:lnTo>
                                  <a:pt x="5808192" y="862330"/>
                                </a:lnTo>
                              </a:path>
                              <a:path w="5808345" h="2159000">
                                <a:moveTo>
                                  <a:pt x="5203164" y="862330"/>
                                </a:moveTo>
                                <a:lnTo>
                                  <a:pt x="5251932" y="862330"/>
                                </a:lnTo>
                              </a:path>
                              <a:path w="5808345" h="2159000">
                                <a:moveTo>
                                  <a:pt x="3340836" y="862330"/>
                                </a:moveTo>
                                <a:lnTo>
                                  <a:pt x="3627348" y="862330"/>
                                </a:lnTo>
                              </a:path>
                              <a:path w="5808345" h="2159000">
                                <a:moveTo>
                                  <a:pt x="4041876" y="862330"/>
                                </a:moveTo>
                                <a:lnTo>
                                  <a:pt x="4087596" y="862330"/>
                                </a:lnTo>
                              </a:path>
                              <a:path w="5808345" h="2159000">
                                <a:moveTo>
                                  <a:pt x="1018260" y="862330"/>
                                </a:moveTo>
                                <a:lnTo>
                                  <a:pt x="2072868" y="862330"/>
                                </a:lnTo>
                              </a:path>
                              <a:path w="5808345" h="2159000">
                                <a:moveTo>
                                  <a:pt x="4502124" y="862330"/>
                                </a:moveTo>
                                <a:lnTo>
                                  <a:pt x="4788636" y="862330"/>
                                </a:lnTo>
                              </a:path>
                              <a:path w="5808345" h="2159000">
                                <a:moveTo>
                                  <a:pt x="4349724" y="862330"/>
                                </a:moveTo>
                                <a:lnTo>
                                  <a:pt x="4395444" y="862330"/>
                                </a:lnTo>
                              </a:path>
                              <a:path w="5808345" h="2159000">
                                <a:moveTo>
                                  <a:pt x="5511012" y="862330"/>
                                </a:moveTo>
                                <a:lnTo>
                                  <a:pt x="5556732" y="862330"/>
                                </a:lnTo>
                              </a:path>
                              <a:path w="5808345" h="2159000">
                                <a:moveTo>
                                  <a:pt x="4197324" y="862330"/>
                                </a:moveTo>
                                <a:lnTo>
                                  <a:pt x="4243044" y="862330"/>
                                </a:lnTo>
                              </a:path>
                              <a:path w="5808345" h="2159000">
                                <a:moveTo>
                                  <a:pt x="4349724" y="648970"/>
                                </a:moveTo>
                                <a:lnTo>
                                  <a:pt x="4395444" y="648970"/>
                                </a:lnTo>
                              </a:path>
                              <a:path w="5808345" h="2159000">
                                <a:moveTo>
                                  <a:pt x="3340836" y="648970"/>
                                </a:moveTo>
                                <a:lnTo>
                                  <a:pt x="4243044" y="648970"/>
                                </a:lnTo>
                              </a:path>
                              <a:path w="5808345" h="2159000">
                                <a:moveTo>
                                  <a:pt x="5511012" y="648970"/>
                                </a:moveTo>
                                <a:lnTo>
                                  <a:pt x="5556732" y="648970"/>
                                </a:lnTo>
                              </a:path>
                              <a:path w="5808345" h="2159000">
                                <a:moveTo>
                                  <a:pt x="5663412" y="648970"/>
                                </a:moveTo>
                                <a:lnTo>
                                  <a:pt x="5808192" y="648970"/>
                                </a:lnTo>
                              </a:path>
                              <a:path w="5808345" h="2159000">
                                <a:moveTo>
                                  <a:pt x="4502124" y="648970"/>
                                </a:moveTo>
                                <a:lnTo>
                                  <a:pt x="4788636" y="648970"/>
                                </a:lnTo>
                              </a:path>
                              <a:path w="5808345" h="2159000">
                                <a:moveTo>
                                  <a:pt x="2179548" y="648970"/>
                                </a:moveTo>
                                <a:lnTo>
                                  <a:pt x="3234156" y="648970"/>
                                </a:lnTo>
                              </a:path>
                              <a:path w="5808345" h="2159000">
                                <a:moveTo>
                                  <a:pt x="0" y="648970"/>
                                </a:moveTo>
                                <a:lnTo>
                                  <a:pt x="2072868" y="648970"/>
                                </a:lnTo>
                              </a:path>
                              <a:path w="5808345" h="2159000">
                                <a:moveTo>
                                  <a:pt x="4898364" y="648970"/>
                                </a:moveTo>
                                <a:lnTo>
                                  <a:pt x="4944084" y="648970"/>
                                </a:lnTo>
                              </a:path>
                              <a:path w="5808345" h="2159000">
                                <a:moveTo>
                                  <a:pt x="5358612" y="648970"/>
                                </a:moveTo>
                                <a:lnTo>
                                  <a:pt x="5404332" y="648970"/>
                                </a:lnTo>
                              </a:path>
                              <a:path w="5808345" h="2159000">
                                <a:moveTo>
                                  <a:pt x="5050764" y="648970"/>
                                </a:moveTo>
                                <a:lnTo>
                                  <a:pt x="5096484" y="648970"/>
                                </a:lnTo>
                              </a:path>
                              <a:path w="5808345" h="2159000">
                                <a:moveTo>
                                  <a:pt x="5203164" y="648970"/>
                                </a:moveTo>
                                <a:lnTo>
                                  <a:pt x="5251932" y="648970"/>
                                </a:lnTo>
                              </a:path>
                              <a:path w="5808345" h="2159000">
                                <a:moveTo>
                                  <a:pt x="4502124" y="432562"/>
                                </a:moveTo>
                                <a:lnTo>
                                  <a:pt x="5404332" y="432562"/>
                                </a:lnTo>
                              </a:path>
                              <a:path w="5808345" h="2159000">
                                <a:moveTo>
                                  <a:pt x="5663412" y="432562"/>
                                </a:moveTo>
                                <a:lnTo>
                                  <a:pt x="5808192" y="432562"/>
                                </a:lnTo>
                              </a:path>
                              <a:path w="5808345" h="2159000">
                                <a:moveTo>
                                  <a:pt x="3340836" y="432562"/>
                                </a:moveTo>
                                <a:lnTo>
                                  <a:pt x="4395444" y="432562"/>
                                </a:lnTo>
                              </a:path>
                              <a:path w="5808345" h="2159000">
                                <a:moveTo>
                                  <a:pt x="5511012" y="432562"/>
                                </a:moveTo>
                                <a:lnTo>
                                  <a:pt x="5556732" y="432562"/>
                                </a:lnTo>
                              </a:path>
                              <a:path w="5808345" h="2159000">
                                <a:moveTo>
                                  <a:pt x="0" y="432562"/>
                                </a:moveTo>
                                <a:lnTo>
                                  <a:pt x="3234156" y="432562"/>
                                </a:lnTo>
                              </a:path>
                              <a:path w="5808345" h="2159000">
                                <a:moveTo>
                                  <a:pt x="5663412" y="216154"/>
                                </a:moveTo>
                                <a:lnTo>
                                  <a:pt x="5808192" y="216154"/>
                                </a:lnTo>
                              </a:path>
                              <a:path w="5808345" h="2159000">
                                <a:moveTo>
                                  <a:pt x="0" y="216154"/>
                                </a:moveTo>
                                <a:lnTo>
                                  <a:pt x="4395444" y="216154"/>
                                </a:lnTo>
                              </a:path>
                              <a:path w="5808345" h="2159000">
                                <a:moveTo>
                                  <a:pt x="4502124" y="216154"/>
                                </a:moveTo>
                                <a:lnTo>
                                  <a:pt x="5556732" y="216154"/>
                                </a:lnTo>
                              </a:path>
                              <a:path w="5808345" h="2159000">
                                <a:moveTo>
                                  <a:pt x="0" y="0"/>
                                </a:moveTo>
                                <a:lnTo>
                                  <a:pt x="5808192" y="0"/>
                                </a:lnTo>
                              </a:path>
                              <a:path w="5808345" h="2159000">
                                <a:moveTo>
                                  <a:pt x="0" y="0"/>
                                </a:moveTo>
                                <a:lnTo>
                                  <a:pt x="0" y="2158492"/>
                                </a:lnTo>
                              </a:path>
                              <a:path w="5808345" h="2159000">
                                <a:moveTo>
                                  <a:pt x="1161516" y="0"/>
                                </a:moveTo>
                                <a:lnTo>
                                  <a:pt x="1161516" y="2158492"/>
                                </a:lnTo>
                              </a:path>
                              <a:path w="5808345" h="2159000">
                                <a:moveTo>
                                  <a:pt x="2322804" y="0"/>
                                </a:moveTo>
                                <a:lnTo>
                                  <a:pt x="2322804" y="2158492"/>
                                </a:lnTo>
                              </a:path>
                              <a:path w="5808345" h="2159000">
                                <a:moveTo>
                                  <a:pt x="3484092" y="0"/>
                                </a:moveTo>
                                <a:lnTo>
                                  <a:pt x="3484092" y="2158492"/>
                                </a:lnTo>
                              </a:path>
                              <a:path w="5808345" h="2159000">
                                <a:moveTo>
                                  <a:pt x="4645380" y="0"/>
                                </a:moveTo>
                                <a:lnTo>
                                  <a:pt x="4645380" y="2158492"/>
                                </a:lnTo>
                              </a:path>
                              <a:path w="5808345" h="2159000">
                                <a:moveTo>
                                  <a:pt x="5808192" y="0"/>
                                </a:moveTo>
                                <a:lnTo>
                                  <a:pt x="5808192" y="2158492"/>
                                </a:lnTo>
                              </a:path>
                            </a:pathLst>
                          </a:custGeom>
                          <a:ln w="9525">
                            <a:solidFill>
                              <a:srgbClr val="D9D9D9"/>
                            </a:solidFill>
                            <a:prstDash val="solid"/>
                          </a:ln>
                        </wps:spPr>
                        <wps:bodyPr wrap="square" lIns="0" tIns="0" rIns="0" bIns="0" rtlCol="0">
                          <a:prstTxWarp prst="textNoShape">
                            <a:avLst/>
                          </a:prstTxWarp>
                          <a:noAutofit/>
                        </wps:bodyPr>
                      </wps:wsp>
                      <wps:wsp>
                        <wps:cNvPr id="110" name="Graphic 110"/>
                        <wps:cNvSpPr/>
                        <wps:spPr>
                          <a:xfrm>
                            <a:off x="984694" y="684847"/>
                            <a:ext cx="4754880" cy="1604010"/>
                          </a:xfrm>
                          <a:custGeom>
                            <a:avLst/>
                            <a:gdLst/>
                            <a:ahLst/>
                            <a:cxnLst/>
                            <a:rect l="l" t="t" r="r" b="b"/>
                            <a:pathLst>
                              <a:path w="4754880" h="1604010">
                                <a:moveTo>
                                  <a:pt x="106680" y="905256"/>
                                </a:moveTo>
                                <a:lnTo>
                                  <a:pt x="0" y="905256"/>
                                </a:lnTo>
                                <a:lnTo>
                                  <a:pt x="0" y="1604010"/>
                                </a:lnTo>
                                <a:lnTo>
                                  <a:pt x="106680" y="1604010"/>
                                </a:lnTo>
                                <a:lnTo>
                                  <a:pt x="106680" y="905256"/>
                                </a:lnTo>
                                <a:close/>
                              </a:path>
                              <a:path w="4754880" h="1604010">
                                <a:moveTo>
                                  <a:pt x="1267968" y="594360"/>
                                </a:moveTo>
                                <a:lnTo>
                                  <a:pt x="1161288" y="594360"/>
                                </a:lnTo>
                                <a:lnTo>
                                  <a:pt x="1161288" y="1604010"/>
                                </a:lnTo>
                                <a:lnTo>
                                  <a:pt x="1267968" y="1604010"/>
                                </a:lnTo>
                                <a:lnTo>
                                  <a:pt x="1267968" y="594360"/>
                                </a:lnTo>
                                <a:close/>
                              </a:path>
                              <a:path w="4754880" h="1604010">
                                <a:moveTo>
                                  <a:pt x="2429256" y="338328"/>
                                </a:moveTo>
                                <a:lnTo>
                                  <a:pt x="2322576" y="338328"/>
                                </a:lnTo>
                                <a:lnTo>
                                  <a:pt x="2322576" y="1604010"/>
                                </a:lnTo>
                                <a:lnTo>
                                  <a:pt x="2429256" y="1604010"/>
                                </a:lnTo>
                                <a:lnTo>
                                  <a:pt x="2429256" y="338328"/>
                                </a:lnTo>
                                <a:close/>
                              </a:path>
                              <a:path w="4754880" h="1604010">
                                <a:moveTo>
                                  <a:pt x="3593592" y="216408"/>
                                </a:moveTo>
                                <a:lnTo>
                                  <a:pt x="3483864" y="216408"/>
                                </a:lnTo>
                                <a:lnTo>
                                  <a:pt x="3483864" y="1604010"/>
                                </a:lnTo>
                                <a:lnTo>
                                  <a:pt x="3593592" y="1604010"/>
                                </a:lnTo>
                                <a:lnTo>
                                  <a:pt x="3593592" y="216408"/>
                                </a:lnTo>
                                <a:close/>
                              </a:path>
                              <a:path w="4754880" h="1604010">
                                <a:moveTo>
                                  <a:pt x="4754880" y="0"/>
                                </a:moveTo>
                                <a:lnTo>
                                  <a:pt x="4645152" y="0"/>
                                </a:lnTo>
                                <a:lnTo>
                                  <a:pt x="4645152" y="1604010"/>
                                </a:lnTo>
                                <a:lnTo>
                                  <a:pt x="4754880" y="1604010"/>
                                </a:lnTo>
                                <a:lnTo>
                                  <a:pt x="4754880" y="0"/>
                                </a:lnTo>
                                <a:close/>
                              </a:path>
                            </a:pathLst>
                          </a:custGeom>
                          <a:solidFill>
                            <a:srgbClr val="5B9BD4"/>
                          </a:solidFill>
                        </wps:spPr>
                        <wps:bodyPr wrap="square" lIns="0" tIns="0" rIns="0" bIns="0" rtlCol="0">
                          <a:prstTxWarp prst="textNoShape">
                            <a:avLst/>
                          </a:prstTxWarp>
                          <a:noAutofit/>
                        </wps:bodyPr>
                      </wps:wsp>
                      <wps:wsp>
                        <wps:cNvPr id="111" name="Graphic 111"/>
                        <wps:cNvSpPr/>
                        <wps:spPr>
                          <a:xfrm>
                            <a:off x="1137094" y="745807"/>
                            <a:ext cx="4754880" cy="1543050"/>
                          </a:xfrm>
                          <a:custGeom>
                            <a:avLst/>
                            <a:gdLst/>
                            <a:ahLst/>
                            <a:cxnLst/>
                            <a:rect l="l" t="t" r="r" b="b"/>
                            <a:pathLst>
                              <a:path w="4754880" h="1543050">
                                <a:moveTo>
                                  <a:pt x="109728" y="1082040"/>
                                </a:moveTo>
                                <a:lnTo>
                                  <a:pt x="0" y="1082040"/>
                                </a:lnTo>
                                <a:lnTo>
                                  <a:pt x="0" y="1543050"/>
                                </a:lnTo>
                                <a:lnTo>
                                  <a:pt x="109728" y="1543050"/>
                                </a:lnTo>
                                <a:lnTo>
                                  <a:pt x="109728" y="1082040"/>
                                </a:lnTo>
                                <a:close/>
                              </a:path>
                              <a:path w="4754880" h="1543050">
                                <a:moveTo>
                                  <a:pt x="1271016" y="832104"/>
                                </a:moveTo>
                                <a:lnTo>
                                  <a:pt x="1161288" y="832104"/>
                                </a:lnTo>
                                <a:lnTo>
                                  <a:pt x="1161288" y="1543050"/>
                                </a:lnTo>
                                <a:lnTo>
                                  <a:pt x="1271016" y="1543050"/>
                                </a:lnTo>
                                <a:lnTo>
                                  <a:pt x="1271016" y="832104"/>
                                </a:lnTo>
                                <a:close/>
                              </a:path>
                              <a:path w="4754880" h="1543050">
                                <a:moveTo>
                                  <a:pt x="2432304" y="530352"/>
                                </a:moveTo>
                                <a:lnTo>
                                  <a:pt x="2325624" y="530352"/>
                                </a:lnTo>
                                <a:lnTo>
                                  <a:pt x="2325624" y="1543050"/>
                                </a:lnTo>
                                <a:lnTo>
                                  <a:pt x="2432304" y="1543050"/>
                                </a:lnTo>
                                <a:lnTo>
                                  <a:pt x="2432304" y="530352"/>
                                </a:lnTo>
                                <a:close/>
                              </a:path>
                              <a:path w="4754880" h="1543050">
                                <a:moveTo>
                                  <a:pt x="3593592" y="280416"/>
                                </a:moveTo>
                                <a:lnTo>
                                  <a:pt x="3486912" y="280416"/>
                                </a:lnTo>
                                <a:lnTo>
                                  <a:pt x="3486912" y="1543050"/>
                                </a:lnTo>
                                <a:lnTo>
                                  <a:pt x="3593592" y="1543050"/>
                                </a:lnTo>
                                <a:lnTo>
                                  <a:pt x="3593592" y="280416"/>
                                </a:lnTo>
                                <a:close/>
                              </a:path>
                              <a:path w="4754880" h="1543050">
                                <a:moveTo>
                                  <a:pt x="4754880" y="0"/>
                                </a:moveTo>
                                <a:lnTo>
                                  <a:pt x="4648200" y="0"/>
                                </a:lnTo>
                                <a:lnTo>
                                  <a:pt x="4648200" y="1543050"/>
                                </a:lnTo>
                                <a:lnTo>
                                  <a:pt x="4754880" y="1543050"/>
                                </a:lnTo>
                                <a:lnTo>
                                  <a:pt x="4754880" y="0"/>
                                </a:lnTo>
                                <a:close/>
                              </a:path>
                            </a:pathLst>
                          </a:custGeom>
                          <a:solidFill>
                            <a:srgbClr val="EC7C30"/>
                          </a:solidFill>
                        </wps:spPr>
                        <wps:bodyPr wrap="square" lIns="0" tIns="0" rIns="0" bIns="0" rtlCol="0">
                          <a:prstTxWarp prst="textNoShape">
                            <a:avLst/>
                          </a:prstTxWarp>
                          <a:noAutofit/>
                        </wps:bodyPr>
                      </wps:wsp>
                      <wps:wsp>
                        <wps:cNvPr id="112" name="Graphic 112"/>
                        <wps:cNvSpPr/>
                        <wps:spPr>
                          <a:xfrm>
                            <a:off x="1292542" y="572071"/>
                            <a:ext cx="4752340" cy="1717039"/>
                          </a:xfrm>
                          <a:custGeom>
                            <a:avLst/>
                            <a:gdLst/>
                            <a:ahLst/>
                            <a:cxnLst/>
                            <a:rect l="l" t="t" r="r" b="b"/>
                            <a:pathLst>
                              <a:path w="4752340" h="1717039">
                                <a:moveTo>
                                  <a:pt x="106680" y="1057656"/>
                                </a:moveTo>
                                <a:lnTo>
                                  <a:pt x="0" y="1057656"/>
                                </a:lnTo>
                                <a:lnTo>
                                  <a:pt x="0" y="1716786"/>
                                </a:lnTo>
                                <a:lnTo>
                                  <a:pt x="106680" y="1716786"/>
                                </a:lnTo>
                                <a:lnTo>
                                  <a:pt x="106680" y="1057656"/>
                                </a:lnTo>
                                <a:close/>
                              </a:path>
                              <a:path w="4752340" h="1717039">
                                <a:moveTo>
                                  <a:pt x="1267968" y="795528"/>
                                </a:moveTo>
                                <a:lnTo>
                                  <a:pt x="1161288" y="795528"/>
                                </a:lnTo>
                                <a:lnTo>
                                  <a:pt x="1161288" y="1716786"/>
                                </a:lnTo>
                                <a:lnTo>
                                  <a:pt x="1267968" y="1716786"/>
                                </a:lnTo>
                                <a:lnTo>
                                  <a:pt x="1267968" y="795528"/>
                                </a:lnTo>
                                <a:close/>
                              </a:path>
                              <a:path w="4752340" h="1717039">
                                <a:moveTo>
                                  <a:pt x="2429256" y="600456"/>
                                </a:moveTo>
                                <a:lnTo>
                                  <a:pt x="2322576" y="600456"/>
                                </a:lnTo>
                                <a:lnTo>
                                  <a:pt x="2322576" y="1716786"/>
                                </a:lnTo>
                                <a:lnTo>
                                  <a:pt x="2429256" y="1716786"/>
                                </a:lnTo>
                                <a:lnTo>
                                  <a:pt x="2429256" y="600456"/>
                                </a:lnTo>
                                <a:close/>
                              </a:path>
                              <a:path w="4752340" h="1717039">
                                <a:moveTo>
                                  <a:pt x="3590544" y="216408"/>
                                </a:moveTo>
                                <a:lnTo>
                                  <a:pt x="3483864" y="216408"/>
                                </a:lnTo>
                                <a:lnTo>
                                  <a:pt x="3483864" y="1716786"/>
                                </a:lnTo>
                                <a:lnTo>
                                  <a:pt x="3590544" y="1716786"/>
                                </a:lnTo>
                                <a:lnTo>
                                  <a:pt x="3590544" y="216408"/>
                                </a:lnTo>
                                <a:close/>
                              </a:path>
                              <a:path w="4752340" h="1717039">
                                <a:moveTo>
                                  <a:pt x="4751832" y="0"/>
                                </a:moveTo>
                                <a:lnTo>
                                  <a:pt x="4645152" y="0"/>
                                </a:lnTo>
                                <a:lnTo>
                                  <a:pt x="4645152" y="1716786"/>
                                </a:lnTo>
                                <a:lnTo>
                                  <a:pt x="4751832" y="1716786"/>
                                </a:lnTo>
                                <a:lnTo>
                                  <a:pt x="4751832" y="0"/>
                                </a:lnTo>
                                <a:close/>
                              </a:path>
                            </a:pathLst>
                          </a:custGeom>
                          <a:solidFill>
                            <a:srgbClr val="A4A4A4"/>
                          </a:solidFill>
                        </wps:spPr>
                        <wps:bodyPr wrap="square" lIns="0" tIns="0" rIns="0" bIns="0" rtlCol="0">
                          <a:prstTxWarp prst="textNoShape">
                            <a:avLst/>
                          </a:prstTxWarp>
                          <a:noAutofit/>
                        </wps:bodyPr>
                      </wps:wsp>
                      <wps:wsp>
                        <wps:cNvPr id="113" name="Graphic 113"/>
                        <wps:cNvSpPr/>
                        <wps:spPr>
                          <a:xfrm>
                            <a:off x="1444942" y="675703"/>
                            <a:ext cx="4754880" cy="1613535"/>
                          </a:xfrm>
                          <a:custGeom>
                            <a:avLst/>
                            <a:gdLst/>
                            <a:ahLst/>
                            <a:cxnLst/>
                            <a:rect l="l" t="t" r="r" b="b"/>
                            <a:pathLst>
                              <a:path w="4754880" h="1613535">
                                <a:moveTo>
                                  <a:pt x="106680" y="1039368"/>
                                </a:moveTo>
                                <a:lnTo>
                                  <a:pt x="0" y="1039368"/>
                                </a:lnTo>
                                <a:lnTo>
                                  <a:pt x="0" y="1613154"/>
                                </a:lnTo>
                                <a:lnTo>
                                  <a:pt x="106680" y="1613154"/>
                                </a:lnTo>
                                <a:lnTo>
                                  <a:pt x="106680" y="1039368"/>
                                </a:lnTo>
                                <a:close/>
                              </a:path>
                              <a:path w="4754880" h="1613535">
                                <a:moveTo>
                                  <a:pt x="1267968" y="807720"/>
                                </a:moveTo>
                                <a:lnTo>
                                  <a:pt x="1161288" y="807720"/>
                                </a:lnTo>
                                <a:lnTo>
                                  <a:pt x="1161288" y="1613154"/>
                                </a:lnTo>
                                <a:lnTo>
                                  <a:pt x="1267968" y="1613154"/>
                                </a:lnTo>
                                <a:lnTo>
                                  <a:pt x="1267968" y="807720"/>
                                </a:lnTo>
                                <a:close/>
                              </a:path>
                              <a:path w="4754880" h="1613535">
                                <a:moveTo>
                                  <a:pt x="2429256" y="548652"/>
                                </a:moveTo>
                                <a:lnTo>
                                  <a:pt x="2322576" y="548652"/>
                                </a:lnTo>
                                <a:lnTo>
                                  <a:pt x="2322576" y="1613154"/>
                                </a:lnTo>
                                <a:lnTo>
                                  <a:pt x="2429256" y="1613154"/>
                                </a:lnTo>
                                <a:lnTo>
                                  <a:pt x="2429256" y="548652"/>
                                </a:lnTo>
                                <a:close/>
                              </a:path>
                              <a:path w="4754880" h="1613535">
                                <a:moveTo>
                                  <a:pt x="3593592" y="225552"/>
                                </a:moveTo>
                                <a:lnTo>
                                  <a:pt x="3483864" y="225552"/>
                                </a:lnTo>
                                <a:lnTo>
                                  <a:pt x="3483864" y="1613154"/>
                                </a:lnTo>
                                <a:lnTo>
                                  <a:pt x="3593592" y="1613154"/>
                                </a:lnTo>
                                <a:lnTo>
                                  <a:pt x="3593592" y="225552"/>
                                </a:lnTo>
                                <a:close/>
                              </a:path>
                              <a:path w="4754880" h="1613535">
                                <a:moveTo>
                                  <a:pt x="4754880" y="0"/>
                                </a:moveTo>
                                <a:lnTo>
                                  <a:pt x="4648200" y="0"/>
                                </a:lnTo>
                                <a:lnTo>
                                  <a:pt x="4648200" y="1613154"/>
                                </a:lnTo>
                                <a:lnTo>
                                  <a:pt x="4754880" y="1613154"/>
                                </a:lnTo>
                                <a:lnTo>
                                  <a:pt x="4754880" y="0"/>
                                </a:lnTo>
                                <a:close/>
                              </a:path>
                            </a:pathLst>
                          </a:custGeom>
                          <a:solidFill>
                            <a:srgbClr val="FFC000"/>
                          </a:solidFill>
                        </wps:spPr>
                        <wps:bodyPr wrap="square" lIns="0" tIns="0" rIns="0" bIns="0" rtlCol="0">
                          <a:prstTxWarp prst="textNoShape">
                            <a:avLst/>
                          </a:prstTxWarp>
                          <a:noAutofit/>
                        </wps:bodyPr>
                      </wps:wsp>
                      <wps:wsp>
                        <wps:cNvPr id="114" name="Graphic 114"/>
                        <wps:cNvSpPr/>
                        <wps:spPr>
                          <a:xfrm>
                            <a:off x="1597342" y="465391"/>
                            <a:ext cx="4754880" cy="1823720"/>
                          </a:xfrm>
                          <a:custGeom>
                            <a:avLst/>
                            <a:gdLst/>
                            <a:ahLst/>
                            <a:cxnLst/>
                            <a:rect l="l" t="t" r="r" b="b"/>
                            <a:pathLst>
                              <a:path w="4754880" h="1823720">
                                <a:moveTo>
                                  <a:pt x="109728" y="1051560"/>
                                </a:moveTo>
                                <a:lnTo>
                                  <a:pt x="0" y="1051560"/>
                                </a:lnTo>
                                <a:lnTo>
                                  <a:pt x="0" y="1823466"/>
                                </a:lnTo>
                                <a:lnTo>
                                  <a:pt x="109728" y="1823466"/>
                                </a:lnTo>
                                <a:lnTo>
                                  <a:pt x="109728" y="1051560"/>
                                </a:lnTo>
                                <a:close/>
                              </a:path>
                              <a:path w="4754880" h="1823720">
                                <a:moveTo>
                                  <a:pt x="1271003" y="774192"/>
                                </a:moveTo>
                                <a:lnTo>
                                  <a:pt x="1164336" y="774192"/>
                                </a:lnTo>
                                <a:lnTo>
                                  <a:pt x="1164336" y="1823466"/>
                                </a:lnTo>
                                <a:lnTo>
                                  <a:pt x="1271003" y="1823466"/>
                                </a:lnTo>
                                <a:lnTo>
                                  <a:pt x="1271003" y="774192"/>
                                </a:lnTo>
                                <a:close/>
                              </a:path>
                              <a:path w="4754880" h="1823720">
                                <a:moveTo>
                                  <a:pt x="2432304" y="585216"/>
                                </a:moveTo>
                                <a:lnTo>
                                  <a:pt x="2325624" y="585216"/>
                                </a:lnTo>
                                <a:lnTo>
                                  <a:pt x="2325624" y="1823466"/>
                                </a:lnTo>
                                <a:lnTo>
                                  <a:pt x="2432304" y="1823466"/>
                                </a:lnTo>
                                <a:lnTo>
                                  <a:pt x="2432304" y="585216"/>
                                </a:lnTo>
                                <a:close/>
                              </a:path>
                              <a:path w="4754880" h="1823720">
                                <a:moveTo>
                                  <a:pt x="3593592" y="237744"/>
                                </a:moveTo>
                                <a:lnTo>
                                  <a:pt x="3486912" y="237744"/>
                                </a:lnTo>
                                <a:lnTo>
                                  <a:pt x="3486912" y="1823466"/>
                                </a:lnTo>
                                <a:lnTo>
                                  <a:pt x="3593592" y="1823466"/>
                                </a:lnTo>
                                <a:lnTo>
                                  <a:pt x="3593592" y="237744"/>
                                </a:lnTo>
                                <a:close/>
                              </a:path>
                              <a:path w="4754880" h="1823720">
                                <a:moveTo>
                                  <a:pt x="4754880" y="0"/>
                                </a:moveTo>
                                <a:lnTo>
                                  <a:pt x="4648200" y="0"/>
                                </a:lnTo>
                                <a:lnTo>
                                  <a:pt x="4648200" y="1823466"/>
                                </a:lnTo>
                                <a:lnTo>
                                  <a:pt x="4754880" y="1823466"/>
                                </a:lnTo>
                                <a:lnTo>
                                  <a:pt x="4754880" y="0"/>
                                </a:lnTo>
                                <a:close/>
                              </a:path>
                            </a:pathLst>
                          </a:custGeom>
                          <a:solidFill>
                            <a:srgbClr val="4471C4"/>
                          </a:solidFill>
                        </wps:spPr>
                        <wps:bodyPr wrap="square" lIns="0" tIns="0" rIns="0" bIns="0" rtlCol="0">
                          <a:prstTxWarp prst="textNoShape">
                            <a:avLst/>
                          </a:prstTxWarp>
                          <a:noAutofit/>
                        </wps:bodyPr>
                      </wps:wsp>
                      <wps:wsp>
                        <wps:cNvPr id="115" name="Graphic 115"/>
                        <wps:cNvSpPr/>
                        <wps:spPr>
                          <a:xfrm>
                            <a:off x="1752790" y="233743"/>
                            <a:ext cx="4752340" cy="2055495"/>
                          </a:xfrm>
                          <a:custGeom>
                            <a:avLst/>
                            <a:gdLst/>
                            <a:ahLst/>
                            <a:cxnLst/>
                            <a:rect l="l" t="t" r="r" b="b"/>
                            <a:pathLst>
                              <a:path w="4752340" h="2055495">
                                <a:moveTo>
                                  <a:pt x="106680" y="569976"/>
                                </a:moveTo>
                                <a:lnTo>
                                  <a:pt x="0" y="569976"/>
                                </a:lnTo>
                                <a:lnTo>
                                  <a:pt x="0" y="2055114"/>
                                </a:lnTo>
                                <a:lnTo>
                                  <a:pt x="106680" y="2055114"/>
                                </a:lnTo>
                                <a:lnTo>
                                  <a:pt x="106680" y="569976"/>
                                </a:lnTo>
                                <a:close/>
                              </a:path>
                              <a:path w="4752340" h="2055495">
                                <a:moveTo>
                                  <a:pt x="1267968" y="423672"/>
                                </a:moveTo>
                                <a:lnTo>
                                  <a:pt x="1161288" y="423672"/>
                                </a:lnTo>
                                <a:lnTo>
                                  <a:pt x="1161288" y="2055114"/>
                                </a:lnTo>
                                <a:lnTo>
                                  <a:pt x="1267968" y="2055114"/>
                                </a:lnTo>
                                <a:lnTo>
                                  <a:pt x="1267968" y="423672"/>
                                </a:lnTo>
                                <a:close/>
                              </a:path>
                              <a:path w="4752340" h="2055495">
                                <a:moveTo>
                                  <a:pt x="2429256" y="234696"/>
                                </a:moveTo>
                                <a:lnTo>
                                  <a:pt x="2322576" y="234696"/>
                                </a:lnTo>
                                <a:lnTo>
                                  <a:pt x="2322576" y="2055114"/>
                                </a:lnTo>
                                <a:lnTo>
                                  <a:pt x="2429256" y="2055114"/>
                                </a:lnTo>
                                <a:lnTo>
                                  <a:pt x="2429256" y="234696"/>
                                </a:lnTo>
                                <a:close/>
                              </a:path>
                              <a:path w="4752340" h="2055495">
                                <a:moveTo>
                                  <a:pt x="3590544" y="103632"/>
                                </a:moveTo>
                                <a:lnTo>
                                  <a:pt x="3483864" y="103632"/>
                                </a:lnTo>
                                <a:lnTo>
                                  <a:pt x="3483864" y="2055114"/>
                                </a:lnTo>
                                <a:lnTo>
                                  <a:pt x="3590544" y="2055114"/>
                                </a:lnTo>
                                <a:lnTo>
                                  <a:pt x="3590544" y="103632"/>
                                </a:lnTo>
                                <a:close/>
                              </a:path>
                              <a:path w="4752340" h="2055495">
                                <a:moveTo>
                                  <a:pt x="4751832" y="0"/>
                                </a:moveTo>
                                <a:lnTo>
                                  <a:pt x="4645152" y="0"/>
                                </a:lnTo>
                                <a:lnTo>
                                  <a:pt x="4645152" y="2055114"/>
                                </a:lnTo>
                                <a:lnTo>
                                  <a:pt x="4751832" y="2055114"/>
                                </a:lnTo>
                                <a:lnTo>
                                  <a:pt x="4751832" y="0"/>
                                </a:lnTo>
                                <a:close/>
                              </a:path>
                            </a:pathLst>
                          </a:custGeom>
                          <a:solidFill>
                            <a:srgbClr val="6FAC46"/>
                          </a:solidFill>
                        </wps:spPr>
                        <wps:bodyPr wrap="square" lIns="0" tIns="0" rIns="0" bIns="0" rtlCol="0">
                          <a:prstTxWarp prst="textNoShape">
                            <a:avLst/>
                          </a:prstTxWarp>
                          <a:noAutofit/>
                        </wps:bodyPr>
                      </wps:wsp>
                      <wps:wsp>
                        <wps:cNvPr id="116" name="Graphic 116"/>
                        <wps:cNvSpPr/>
                        <wps:spPr>
                          <a:xfrm>
                            <a:off x="841209" y="2288857"/>
                            <a:ext cx="5808345" cy="1270"/>
                          </a:xfrm>
                          <a:custGeom>
                            <a:avLst/>
                            <a:gdLst/>
                            <a:ahLst/>
                            <a:cxnLst/>
                            <a:rect l="l" t="t" r="r" b="b"/>
                            <a:pathLst>
                              <a:path w="5808345">
                                <a:moveTo>
                                  <a:pt x="0" y="0"/>
                                </a:moveTo>
                                <a:lnTo>
                                  <a:pt x="5808192" y="0"/>
                                </a:lnTo>
                              </a:path>
                            </a:pathLst>
                          </a:custGeom>
                          <a:ln w="9525">
                            <a:solidFill>
                              <a:srgbClr val="D9D9D9"/>
                            </a:solidFill>
                            <a:prstDash val="solid"/>
                          </a:ln>
                        </wps:spPr>
                        <wps:bodyPr wrap="square" lIns="0" tIns="0" rIns="0" bIns="0" rtlCol="0">
                          <a:prstTxWarp prst="textNoShape">
                            <a:avLst/>
                          </a:prstTxWarp>
                          <a:noAutofit/>
                        </wps:bodyPr>
                      </wps:wsp>
                      <wps:wsp>
                        <wps:cNvPr id="117" name="Graphic 117"/>
                        <wps:cNvSpPr/>
                        <wps:spPr>
                          <a:xfrm>
                            <a:off x="518261"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5B9BD4"/>
                          </a:solidFill>
                        </wps:spPr>
                        <wps:bodyPr wrap="square" lIns="0" tIns="0" rIns="0" bIns="0" rtlCol="0">
                          <a:prstTxWarp prst="textNoShape">
                            <a:avLst/>
                          </a:prstTxWarp>
                          <a:noAutofit/>
                        </wps:bodyPr>
                      </wps:wsp>
                      <wps:wsp>
                        <wps:cNvPr id="118" name="Graphic 118"/>
                        <wps:cNvSpPr/>
                        <wps:spPr>
                          <a:xfrm>
                            <a:off x="1616138"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EC7C30"/>
                          </a:solidFill>
                        </wps:spPr>
                        <wps:bodyPr wrap="square" lIns="0" tIns="0" rIns="0" bIns="0" rtlCol="0">
                          <a:prstTxWarp prst="textNoShape">
                            <a:avLst/>
                          </a:prstTxWarp>
                          <a:noAutofit/>
                        </wps:bodyPr>
                      </wps:wsp>
                      <wps:wsp>
                        <wps:cNvPr id="119" name="Graphic 119"/>
                        <wps:cNvSpPr/>
                        <wps:spPr>
                          <a:xfrm>
                            <a:off x="2664396"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A4A4A4"/>
                          </a:solidFill>
                        </wps:spPr>
                        <wps:bodyPr wrap="square" lIns="0" tIns="0" rIns="0" bIns="0" rtlCol="0">
                          <a:prstTxWarp prst="textNoShape">
                            <a:avLst/>
                          </a:prstTxWarp>
                          <a:noAutofit/>
                        </wps:bodyPr>
                      </wps:wsp>
                      <wps:wsp>
                        <wps:cNvPr id="120" name="Graphic 120"/>
                        <wps:cNvSpPr/>
                        <wps:spPr>
                          <a:xfrm>
                            <a:off x="3614229"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FFC000"/>
                          </a:solidFill>
                        </wps:spPr>
                        <wps:bodyPr wrap="square" lIns="0" tIns="0" rIns="0" bIns="0" rtlCol="0">
                          <a:prstTxWarp prst="textNoShape">
                            <a:avLst/>
                          </a:prstTxWarp>
                          <a:noAutofit/>
                        </wps:bodyPr>
                      </wps:wsp>
                      <wps:wsp>
                        <wps:cNvPr id="121" name="Graphic 121"/>
                        <wps:cNvSpPr/>
                        <wps:spPr>
                          <a:xfrm>
                            <a:off x="4874323"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4471C4"/>
                          </a:solidFill>
                        </wps:spPr>
                        <wps:bodyPr wrap="square" lIns="0" tIns="0" rIns="0" bIns="0" rtlCol="0">
                          <a:prstTxWarp prst="textNoShape">
                            <a:avLst/>
                          </a:prstTxWarp>
                          <a:noAutofit/>
                        </wps:bodyPr>
                      </wps:wsp>
                      <wps:wsp>
                        <wps:cNvPr id="122" name="Graphic 122"/>
                        <wps:cNvSpPr/>
                        <wps:spPr>
                          <a:xfrm>
                            <a:off x="5608891"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6FAC46"/>
                          </a:solidFill>
                        </wps:spPr>
                        <wps:bodyPr wrap="square" lIns="0" tIns="0" rIns="0" bIns="0" rtlCol="0">
                          <a:prstTxWarp prst="textNoShape">
                            <a:avLst/>
                          </a:prstTxWarp>
                          <a:noAutofit/>
                        </wps:bodyPr>
                      </wps:wsp>
                      <wps:wsp>
                        <wps:cNvPr id="123" name="Graphic 123"/>
                        <wps:cNvSpPr/>
                        <wps:spPr>
                          <a:xfrm>
                            <a:off x="4762" y="4762"/>
                            <a:ext cx="6814820" cy="2851150"/>
                          </a:xfrm>
                          <a:custGeom>
                            <a:avLst/>
                            <a:gdLst/>
                            <a:ahLst/>
                            <a:cxnLst/>
                            <a:rect l="l" t="t" r="r" b="b"/>
                            <a:pathLst>
                              <a:path w="6814820" h="2851150">
                                <a:moveTo>
                                  <a:pt x="0" y="2851150"/>
                                </a:moveTo>
                                <a:lnTo>
                                  <a:pt x="6814820" y="2851150"/>
                                </a:lnTo>
                                <a:lnTo>
                                  <a:pt x="6814820" y="0"/>
                                </a:lnTo>
                                <a:lnTo>
                                  <a:pt x="0" y="0"/>
                                </a:lnTo>
                                <a:lnTo>
                                  <a:pt x="0" y="2851150"/>
                                </a:lnTo>
                                <a:close/>
                              </a:path>
                            </a:pathLst>
                          </a:custGeom>
                          <a:ln w="9525">
                            <a:solidFill>
                              <a:srgbClr val="D9D9D9"/>
                            </a:solidFill>
                            <a:prstDash val="solid"/>
                          </a:ln>
                        </wps:spPr>
                        <wps:bodyPr wrap="square" lIns="0" tIns="0" rIns="0" bIns="0" rtlCol="0">
                          <a:prstTxWarp prst="textNoShape">
                            <a:avLst/>
                          </a:prstTxWarp>
                          <a:noAutofit/>
                        </wps:bodyPr>
                      </wps:wsp>
                      <wps:wsp>
                        <wps:cNvPr id="124" name="Textbox 124"/>
                        <wps:cNvSpPr txBox="1"/>
                        <wps:spPr>
                          <a:xfrm>
                            <a:off x="543039" y="57182"/>
                            <a:ext cx="205104" cy="2301240"/>
                          </a:xfrm>
                          <a:prstGeom prst="rect">
                            <a:avLst/>
                          </a:prstGeom>
                        </wps:spPr>
                        <wps:txbx>
                          <w:txbxContent>
                            <w:p w14:paraId="2B40C31C" w14:textId="77777777" w:rsidR="00D96322" w:rsidRDefault="00D96322" w:rsidP="00A6294C">
                              <w:pPr>
                                <w:spacing w:line="223" w:lineRule="exact"/>
                                <w:rPr>
                                  <w:b/>
                                  <w:sz w:val="20"/>
                                </w:rPr>
                              </w:pPr>
                              <w:r>
                                <w:rPr>
                                  <w:b/>
                                  <w:color w:val="585858"/>
                                  <w:spacing w:val="-5"/>
                                  <w:sz w:val="20"/>
                                </w:rPr>
                                <w:t>100</w:t>
                              </w:r>
                            </w:p>
                            <w:p w14:paraId="6E89DD8A" w14:textId="77777777" w:rsidR="00D96322" w:rsidRDefault="00D96322" w:rsidP="00A6294C">
                              <w:pPr>
                                <w:spacing w:before="110"/>
                                <w:ind w:left="99"/>
                                <w:rPr>
                                  <w:b/>
                                  <w:sz w:val="20"/>
                                </w:rPr>
                              </w:pPr>
                              <w:r>
                                <w:rPr>
                                  <w:b/>
                                  <w:color w:val="585858"/>
                                  <w:spacing w:val="-5"/>
                                  <w:sz w:val="20"/>
                                </w:rPr>
                                <w:t>90</w:t>
                              </w:r>
                            </w:p>
                            <w:p w14:paraId="3A04E534" w14:textId="77777777" w:rsidR="00D96322" w:rsidRDefault="00D96322" w:rsidP="00A6294C">
                              <w:pPr>
                                <w:spacing w:before="110"/>
                                <w:ind w:left="99"/>
                                <w:rPr>
                                  <w:b/>
                                  <w:sz w:val="20"/>
                                </w:rPr>
                              </w:pPr>
                              <w:r>
                                <w:rPr>
                                  <w:b/>
                                  <w:color w:val="585858"/>
                                  <w:spacing w:val="-5"/>
                                  <w:sz w:val="20"/>
                                </w:rPr>
                                <w:t>80</w:t>
                              </w:r>
                            </w:p>
                            <w:p w14:paraId="68D9CF49" w14:textId="77777777" w:rsidR="00D96322" w:rsidRDefault="00D96322" w:rsidP="00A6294C">
                              <w:pPr>
                                <w:spacing w:before="110"/>
                                <w:ind w:left="99"/>
                                <w:rPr>
                                  <w:b/>
                                  <w:sz w:val="20"/>
                                </w:rPr>
                              </w:pPr>
                              <w:r>
                                <w:rPr>
                                  <w:b/>
                                  <w:color w:val="585858"/>
                                  <w:spacing w:val="-5"/>
                                  <w:sz w:val="20"/>
                                </w:rPr>
                                <w:t>70</w:t>
                              </w:r>
                            </w:p>
                            <w:p w14:paraId="06F203BB" w14:textId="77777777" w:rsidR="00D96322" w:rsidRDefault="00D96322" w:rsidP="00A6294C">
                              <w:pPr>
                                <w:spacing w:before="110"/>
                                <w:ind w:left="99"/>
                                <w:rPr>
                                  <w:b/>
                                  <w:sz w:val="20"/>
                                </w:rPr>
                              </w:pPr>
                              <w:r>
                                <w:rPr>
                                  <w:b/>
                                  <w:color w:val="585858"/>
                                  <w:spacing w:val="-5"/>
                                  <w:sz w:val="20"/>
                                </w:rPr>
                                <w:t>60</w:t>
                              </w:r>
                            </w:p>
                            <w:p w14:paraId="0D85D91B" w14:textId="77777777" w:rsidR="00D96322" w:rsidRDefault="00D96322" w:rsidP="00A6294C">
                              <w:pPr>
                                <w:spacing w:before="110"/>
                                <w:ind w:left="99"/>
                                <w:rPr>
                                  <w:b/>
                                  <w:sz w:val="20"/>
                                </w:rPr>
                              </w:pPr>
                              <w:r>
                                <w:rPr>
                                  <w:b/>
                                  <w:color w:val="585858"/>
                                  <w:spacing w:val="-5"/>
                                  <w:sz w:val="20"/>
                                </w:rPr>
                                <w:t>50</w:t>
                              </w:r>
                            </w:p>
                            <w:p w14:paraId="62E68ED0" w14:textId="77777777" w:rsidR="00D96322" w:rsidRDefault="00D96322" w:rsidP="00A6294C">
                              <w:pPr>
                                <w:spacing w:before="110"/>
                                <w:ind w:left="99"/>
                                <w:rPr>
                                  <w:b/>
                                  <w:sz w:val="20"/>
                                </w:rPr>
                              </w:pPr>
                              <w:r>
                                <w:rPr>
                                  <w:b/>
                                  <w:color w:val="585858"/>
                                  <w:spacing w:val="-5"/>
                                  <w:sz w:val="20"/>
                                </w:rPr>
                                <w:t>40</w:t>
                              </w:r>
                            </w:p>
                            <w:p w14:paraId="4201AFA2" w14:textId="77777777" w:rsidR="00D96322" w:rsidRDefault="00D96322" w:rsidP="00A6294C">
                              <w:pPr>
                                <w:spacing w:before="110"/>
                                <w:ind w:left="99"/>
                                <w:rPr>
                                  <w:b/>
                                  <w:sz w:val="20"/>
                                </w:rPr>
                              </w:pPr>
                              <w:r>
                                <w:rPr>
                                  <w:b/>
                                  <w:color w:val="585858"/>
                                  <w:spacing w:val="-5"/>
                                  <w:sz w:val="20"/>
                                </w:rPr>
                                <w:t>30</w:t>
                              </w:r>
                            </w:p>
                            <w:p w14:paraId="55BBAD2C" w14:textId="77777777" w:rsidR="00D96322" w:rsidRDefault="00D96322" w:rsidP="00A6294C">
                              <w:pPr>
                                <w:spacing w:before="110"/>
                                <w:ind w:left="99"/>
                                <w:rPr>
                                  <w:b/>
                                  <w:sz w:val="20"/>
                                </w:rPr>
                              </w:pPr>
                              <w:r>
                                <w:rPr>
                                  <w:b/>
                                  <w:color w:val="585858"/>
                                  <w:spacing w:val="-5"/>
                                  <w:sz w:val="20"/>
                                </w:rPr>
                                <w:t>20</w:t>
                              </w:r>
                            </w:p>
                            <w:p w14:paraId="1BEF4A3A" w14:textId="77777777" w:rsidR="00D96322" w:rsidRDefault="00D96322" w:rsidP="00A6294C">
                              <w:pPr>
                                <w:spacing w:before="110"/>
                                <w:ind w:left="99"/>
                                <w:rPr>
                                  <w:b/>
                                  <w:sz w:val="20"/>
                                </w:rPr>
                              </w:pPr>
                              <w:r>
                                <w:rPr>
                                  <w:b/>
                                  <w:color w:val="585858"/>
                                  <w:spacing w:val="-5"/>
                                  <w:sz w:val="20"/>
                                </w:rPr>
                                <w:t>10</w:t>
                              </w:r>
                            </w:p>
                            <w:p w14:paraId="45FF535C" w14:textId="77777777" w:rsidR="00D96322" w:rsidRDefault="00D96322" w:rsidP="00A6294C">
                              <w:pPr>
                                <w:spacing w:before="110"/>
                                <w:ind w:left="200"/>
                                <w:rPr>
                                  <w:b/>
                                  <w:sz w:val="20"/>
                                </w:rPr>
                              </w:pPr>
                              <w:r>
                                <w:rPr>
                                  <w:b/>
                                  <w:color w:val="585858"/>
                                  <w:spacing w:val="-10"/>
                                  <w:sz w:val="20"/>
                                </w:rPr>
                                <w:t>0</w:t>
                              </w:r>
                            </w:p>
                          </w:txbxContent>
                        </wps:txbx>
                        <wps:bodyPr wrap="square" lIns="0" tIns="0" rIns="0" bIns="0" rtlCol="0">
                          <a:noAutofit/>
                        </wps:bodyPr>
                      </wps:wsp>
                      <wps:wsp>
                        <wps:cNvPr id="125" name="Textbox 125"/>
                        <wps:cNvSpPr txBox="1"/>
                        <wps:spPr>
                          <a:xfrm>
                            <a:off x="1311465" y="2365407"/>
                            <a:ext cx="235585" cy="142240"/>
                          </a:xfrm>
                          <a:prstGeom prst="rect">
                            <a:avLst/>
                          </a:prstGeom>
                        </wps:spPr>
                        <wps:txbx>
                          <w:txbxContent>
                            <w:p w14:paraId="6F2DC46A" w14:textId="77777777" w:rsidR="00D96322" w:rsidRDefault="00D96322" w:rsidP="00A6294C">
                              <w:pPr>
                                <w:spacing w:line="223" w:lineRule="exact"/>
                                <w:rPr>
                                  <w:b/>
                                  <w:sz w:val="20"/>
                                </w:rPr>
                              </w:pPr>
                              <w:r>
                                <w:rPr>
                                  <w:b/>
                                  <w:color w:val="585858"/>
                                  <w:spacing w:val="-4"/>
                                  <w:sz w:val="20"/>
                                </w:rPr>
                                <w:t>0.02</w:t>
                              </w:r>
                            </w:p>
                          </w:txbxContent>
                        </wps:txbx>
                        <wps:bodyPr wrap="square" lIns="0" tIns="0" rIns="0" bIns="0" rtlCol="0">
                          <a:noAutofit/>
                        </wps:bodyPr>
                      </wps:wsp>
                      <wps:wsp>
                        <wps:cNvPr id="126" name="Textbox 126"/>
                        <wps:cNvSpPr txBox="1"/>
                        <wps:spPr>
                          <a:xfrm>
                            <a:off x="2473642" y="2365407"/>
                            <a:ext cx="235585" cy="142240"/>
                          </a:xfrm>
                          <a:prstGeom prst="rect">
                            <a:avLst/>
                          </a:prstGeom>
                        </wps:spPr>
                        <wps:txbx>
                          <w:txbxContent>
                            <w:p w14:paraId="49D50819" w14:textId="77777777" w:rsidR="00D96322" w:rsidRDefault="00D96322" w:rsidP="00A6294C">
                              <w:pPr>
                                <w:spacing w:line="223" w:lineRule="exact"/>
                                <w:rPr>
                                  <w:b/>
                                  <w:sz w:val="20"/>
                                </w:rPr>
                              </w:pPr>
                              <w:r>
                                <w:rPr>
                                  <w:b/>
                                  <w:color w:val="585858"/>
                                  <w:spacing w:val="-4"/>
                                  <w:sz w:val="20"/>
                                </w:rPr>
                                <w:t>0.04</w:t>
                              </w:r>
                            </w:p>
                          </w:txbxContent>
                        </wps:txbx>
                        <wps:bodyPr wrap="square" lIns="0" tIns="0" rIns="0" bIns="0" rtlCol="0">
                          <a:noAutofit/>
                        </wps:bodyPr>
                      </wps:wsp>
                      <wps:wsp>
                        <wps:cNvPr id="127" name="Textbox 127"/>
                        <wps:cNvSpPr txBox="1"/>
                        <wps:spPr>
                          <a:xfrm>
                            <a:off x="2927159" y="2365407"/>
                            <a:ext cx="1360805" cy="288925"/>
                          </a:xfrm>
                          <a:prstGeom prst="rect">
                            <a:avLst/>
                          </a:prstGeom>
                        </wps:spPr>
                        <wps:txbx>
                          <w:txbxContent>
                            <w:p w14:paraId="0CA48F03" w14:textId="77777777" w:rsidR="00D96322" w:rsidRDefault="00D96322" w:rsidP="00A6294C">
                              <w:pPr>
                                <w:spacing w:line="223" w:lineRule="exact"/>
                                <w:ind w:left="1116"/>
                                <w:rPr>
                                  <w:b/>
                                  <w:sz w:val="20"/>
                                </w:rPr>
                              </w:pPr>
                              <w:r>
                                <w:rPr>
                                  <w:b/>
                                  <w:color w:val="585858"/>
                                  <w:spacing w:val="-4"/>
                                  <w:sz w:val="20"/>
                                </w:rPr>
                                <w:t>0.06</w:t>
                              </w:r>
                            </w:p>
                            <w:p w14:paraId="200F1718" w14:textId="77777777" w:rsidR="00D96322" w:rsidRDefault="00D96322" w:rsidP="00A6294C">
                              <w:pPr>
                                <w:spacing w:before="1"/>
                                <w:rPr>
                                  <w:b/>
                                  <w:sz w:val="20"/>
                                </w:rPr>
                              </w:pPr>
                              <w:r>
                                <w:rPr>
                                  <w:b/>
                                  <w:color w:val="585858"/>
                                  <w:sz w:val="20"/>
                                </w:rPr>
                                <w:t>Concentration</w:t>
                              </w:r>
                              <w:r>
                                <w:rPr>
                                  <w:b/>
                                  <w:color w:val="585858"/>
                                  <w:spacing w:val="-13"/>
                                  <w:sz w:val="20"/>
                                </w:rPr>
                                <w:t xml:space="preserve"> </w:t>
                              </w:r>
                              <w:r>
                                <w:rPr>
                                  <w:b/>
                                  <w:color w:val="585858"/>
                                  <w:sz w:val="20"/>
                                </w:rPr>
                                <w:t>(mg</w:t>
                              </w:r>
                              <w:r>
                                <w:rPr>
                                  <w:b/>
                                  <w:color w:val="585858"/>
                                  <w:spacing w:val="-8"/>
                                  <w:sz w:val="20"/>
                                </w:rPr>
                                <w:t xml:space="preserve"> </w:t>
                              </w:r>
                              <w:r>
                                <w:rPr>
                                  <w:b/>
                                  <w:color w:val="585858"/>
                                  <w:sz w:val="20"/>
                                </w:rPr>
                                <w:t>ml</w:t>
                              </w:r>
                              <w:r w:rsidRPr="00B476C1">
                                <w:rPr>
                                  <w:b/>
                                  <w:color w:val="585858"/>
                                  <w:sz w:val="20"/>
                                  <w:vertAlign w:val="superscript"/>
                                </w:rPr>
                                <w:t>-</w:t>
                              </w:r>
                              <w:r w:rsidRPr="00B476C1">
                                <w:rPr>
                                  <w:b/>
                                  <w:color w:val="585858"/>
                                  <w:spacing w:val="-5"/>
                                  <w:sz w:val="20"/>
                                  <w:vertAlign w:val="superscript"/>
                                </w:rPr>
                                <w:t>1)</w:t>
                              </w:r>
                            </w:p>
                          </w:txbxContent>
                        </wps:txbx>
                        <wps:bodyPr wrap="square" lIns="0" tIns="0" rIns="0" bIns="0" rtlCol="0">
                          <a:noAutofit/>
                        </wps:bodyPr>
                      </wps:wsp>
                      <wps:wsp>
                        <wps:cNvPr id="128" name="Textbox 128"/>
                        <wps:cNvSpPr txBox="1"/>
                        <wps:spPr>
                          <a:xfrm>
                            <a:off x="4797742" y="2365407"/>
                            <a:ext cx="235585" cy="142240"/>
                          </a:xfrm>
                          <a:prstGeom prst="rect">
                            <a:avLst/>
                          </a:prstGeom>
                        </wps:spPr>
                        <wps:txbx>
                          <w:txbxContent>
                            <w:p w14:paraId="7DF5C59D" w14:textId="77777777" w:rsidR="00D96322" w:rsidRDefault="00D96322" w:rsidP="00A6294C">
                              <w:pPr>
                                <w:spacing w:line="223" w:lineRule="exact"/>
                                <w:rPr>
                                  <w:b/>
                                  <w:sz w:val="20"/>
                                </w:rPr>
                              </w:pPr>
                              <w:r>
                                <w:rPr>
                                  <w:b/>
                                  <w:color w:val="585858"/>
                                  <w:spacing w:val="-4"/>
                                  <w:sz w:val="20"/>
                                </w:rPr>
                                <w:t>0.08</w:t>
                              </w:r>
                            </w:p>
                          </w:txbxContent>
                        </wps:txbx>
                        <wps:bodyPr wrap="square" lIns="0" tIns="0" rIns="0" bIns="0" rtlCol="0">
                          <a:noAutofit/>
                        </wps:bodyPr>
                      </wps:wsp>
                      <wps:wsp>
                        <wps:cNvPr id="129" name="Textbox 129"/>
                        <wps:cNvSpPr txBox="1"/>
                        <wps:spPr>
                          <a:xfrm>
                            <a:off x="5991669" y="2365407"/>
                            <a:ext cx="171450" cy="142240"/>
                          </a:xfrm>
                          <a:prstGeom prst="rect">
                            <a:avLst/>
                          </a:prstGeom>
                        </wps:spPr>
                        <wps:txbx>
                          <w:txbxContent>
                            <w:p w14:paraId="58AB0654" w14:textId="77777777" w:rsidR="00D96322" w:rsidRDefault="00D96322" w:rsidP="00A6294C">
                              <w:pPr>
                                <w:spacing w:line="223" w:lineRule="exact"/>
                                <w:rPr>
                                  <w:b/>
                                  <w:sz w:val="20"/>
                                </w:rPr>
                              </w:pPr>
                              <w:r>
                                <w:rPr>
                                  <w:b/>
                                  <w:color w:val="585858"/>
                                  <w:spacing w:val="-5"/>
                                  <w:sz w:val="20"/>
                                </w:rPr>
                                <w:t>0.1</w:t>
                              </w:r>
                            </w:p>
                          </w:txbxContent>
                        </wps:txbx>
                        <wps:bodyPr wrap="square" lIns="0" tIns="0" rIns="0" bIns="0" rtlCol="0">
                          <a:noAutofit/>
                        </wps:bodyPr>
                      </wps:wsp>
                      <wps:wsp>
                        <wps:cNvPr id="130" name="Textbox 130"/>
                        <wps:cNvSpPr txBox="1"/>
                        <wps:spPr>
                          <a:xfrm>
                            <a:off x="608876" y="2656491"/>
                            <a:ext cx="5806440" cy="142240"/>
                          </a:xfrm>
                          <a:prstGeom prst="rect">
                            <a:avLst/>
                          </a:prstGeom>
                        </wps:spPr>
                        <wps:txbx>
                          <w:txbxContent>
                            <w:p w14:paraId="341EACBE" w14:textId="77777777" w:rsidR="00D96322" w:rsidRDefault="00D96322" w:rsidP="00A6294C">
                              <w:pPr>
                                <w:tabs>
                                  <w:tab w:val="left" w:pos="1729"/>
                                  <w:tab w:val="left" w:pos="3380"/>
                                  <w:tab w:val="left" w:pos="4877"/>
                                  <w:tab w:val="left" w:pos="6862"/>
                                  <w:tab w:val="left" w:pos="8019"/>
                                </w:tabs>
                                <w:spacing w:line="223" w:lineRule="exact"/>
                                <w:rPr>
                                  <w:sz w:val="20"/>
                                </w:rPr>
                              </w:pPr>
                              <w:r>
                                <w:rPr>
                                  <w:color w:val="585858"/>
                                  <w:sz w:val="20"/>
                                </w:rPr>
                                <w:t>Methanol</w:t>
                              </w:r>
                              <w:r>
                                <w:rPr>
                                  <w:color w:val="585858"/>
                                  <w:spacing w:val="-10"/>
                                  <w:sz w:val="20"/>
                                </w:rPr>
                                <w:t xml:space="preserve"> </w:t>
                              </w:r>
                              <w:r>
                                <w:rPr>
                                  <w:color w:val="585858"/>
                                  <w:spacing w:val="-2"/>
                                  <w:sz w:val="20"/>
                                </w:rPr>
                                <w:t>extract</w:t>
                              </w:r>
                              <w:r>
                                <w:rPr>
                                  <w:color w:val="585858"/>
                                  <w:sz w:val="20"/>
                                </w:rPr>
                                <w:tab/>
                                <w:t>Hexane</w:t>
                              </w:r>
                              <w:r>
                                <w:rPr>
                                  <w:color w:val="585858"/>
                                  <w:spacing w:val="-6"/>
                                  <w:sz w:val="20"/>
                                </w:rPr>
                                <w:t xml:space="preserve"> </w:t>
                              </w:r>
                              <w:r>
                                <w:rPr>
                                  <w:color w:val="585858"/>
                                  <w:spacing w:val="-2"/>
                                  <w:sz w:val="20"/>
                                </w:rPr>
                                <w:t>fraction</w:t>
                              </w:r>
                              <w:r>
                                <w:rPr>
                                  <w:color w:val="585858"/>
                                  <w:sz w:val="20"/>
                                </w:rPr>
                                <w:tab/>
                                <w:t xml:space="preserve"> DCM</w:t>
                              </w:r>
                              <w:r>
                                <w:rPr>
                                  <w:color w:val="585858"/>
                                  <w:spacing w:val="-6"/>
                                  <w:sz w:val="20"/>
                                </w:rPr>
                                <w:t xml:space="preserve"> </w:t>
                              </w:r>
                              <w:r>
                                <w:rPr>
                                  <w:color w:val="585858"/>
                                  <w:spacing w:val="-2"/>
                                  <w:sz w:val="20"/>
                                </w:rPr>
                                <w:t>fraction</w:t>
                              </w:r>
                              <w:r>
                                <w:rPr>
                                  <w:color w:val="585858"/>
                                  <w:sz w:val="20"/>
                                </w:rPr>
                                <w:tab/>
                                <w:t xml:space="preserve">  Chloroform</w:t>
                              </w:r>
                              <w:r>
                                <w:rPr>
                                  <w:color w:val="585858"/>
                                  <w:spacing w:val="-12"/>
                                  <w:sz w:val="20"/>
                                </w:rPr>
                                <w:t xml:space="preserve"> </w:t>
                              </w:r>
                              <w:r>
                                <w:rPr>
                                  <w:color w:val="585858"/>
                                  <w:spacing w:val="-2"/>
                                  <w:sz w:val="20"/>
                                </w:rPr>
                                <w:t>fraction</w:t>
                              </w:r>
                              <w:r>
                                <w:rPr>
                                  <w:color w:val="585858"/>
                                  <w:sz w:val="20"/>
                                </w:rPr>
                                <w:tab/>
                                <w:t xml:space="preserve">  </w:t>
                              </w:r>
                              <w:r>
                                <w:rPr>
                                  <w:color w:val="585858"/>
                                  <w:spacing w:val="-2"/>
                                  <w:sz w:val="20"/>
                                </w:rPr>
                                <w:t>Berberine</w:t>
                              </w:r>
                              <w:r>
                                <w:rPr>
                                  <w:color w:val="585858"/>
                                  <w:sz w:val="20"/>
                                </w:rPr>
                                <w:tab/>
                                <w:t xml:space="preserve">   Ascorbic</w:t>
                              </w:r>
                              <w:r>
                                <w:rPr>
                                  <w:color w:val="585858"/>
                                  <w:spacing w:val="-8"/>
                                  <w:sz w:val="20"/>
                                </w:rPr>
                                <w:t xml:space="preserve"> </w:t>
                              </w:r>
                              <w:r>
                                <w:rPr>
                                  <w:color w:val="585858"/>
                                  <w:spacing w:val="-4"/>
                                  <w:sz w:val="20"/>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BE96347" id="Group 108" o:spid="_x0000_s1070" style="position:absolute;margin-left:2.1pt;margin-top:12.95pt;width:548.7pt;height:232.65pt;z-index:487621120;mso-wrap-distance-left:0;mso-wrap-distance-right:0;mso-position-horizontal-relative:margin;mso-position-vertical-relative:text;mso-width-relative:margin;mso-height-relative:margin" coordsize="68243,28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">
                <v:shape id="Graphic 109" o:spid="_x0000_s1071" style="position:absolute;left:8412;top:1303;width:58083;height:21590;visibility:visible;mso-wrap-style:square;v-text-anchor:top" coordsize="5808345,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" path="m4349724,1941322r45720,em5511012,1941322r45720,em2572740,1941322r48768,em1018260,1941322r286512,em558012,1941322r45720,em1566900,1941322r45720,em4041876,1941322r45720,em4502124,1941322r286512,em5203164,1941322r48768,em3737076,1941322r45720,em3889476,1941322r45720,em1411452,1941322r45720,em5663412,1941322r144780,em2880588,1941322r45720,em865860,1941322r45720,em2027148,1941322r45720,em3188436,1941322r45720,em405612,1941322r45720,em250164,1941322r45720,em2179548,1941322r286512,em3340836,1941322r286512,em2728188,1941322r45720,em4898364,1941322r45720,em710412,1941322r45720,em,1941322r143484,em5358612,1941322r45720,em1719300,1941322r45720,em1871700,1941322r48768,em3032988,1941322r48768,em4197324,1941322r45720,em5050764,1941322r45720,em3188436,1727962r45720,em2572740,1727962r48768,em5203164,1727962r48768,em2179548,1727962r286512,em5050764,1727962r45720,em1018260,1727962r286512,em4502124,1727962r286512,em3737076,1727962r45720,em,1727962r143484,em710412,1727962r45720,em558012,1727962r45720,em1871700,1727962r48768,em3340836,1727962r286512,em2880588,1727962r45720,em4349724,1727962r45720,em250164,1727962r45720,em2027148,1727962r45720,em865860,1727962r45720,em405612,1727962r45720,em3889476,1727962r45720,em4041876,1727962r45720,em3032988,1727962r48768,em4898364,1727962r45720,em5511012,1727962r45720,em2728188,1727962r45720,em1566900,1727962r45720,em1411452,1727962r45720,em5663412,1727962r144780,em5358612,1727962r45720,em1719300,1727962r45720,em4197324,1727962r45720,em3889476,1511554r45720,em1719300,1511554r45720,em3340836,1511554r286512,em865860,1511554r45720,em4349724,1511554r45720,em2880588,1511554r45720,em5050764,1511554r45720,em5511012,1511554r45720,em1411452,1511554r45720,em250164,1511554r201168,em3032988,1511554r48768,em4502124,1511554r286512,em2728188,1511554r45720,em4898364,1511554r45720,em,1511554r143484,em1566900,1511554r45720,em3737076,1511554r45720,em3188436,1511554r45720,em558012,1511554r198120,em1871700,1511554r48768,em4197324,1511554r45720,em2179548,1511554r286512,em4041876,1511554r45720,em5203164,1511554r48768,em5358612,1511554r45720,em1018260,1511554r286512,em2027148,1511554r45720,em2572740,1511554r48768,em5663412,1511554r144780,em2880588,1295146r45720,em1719300,1295146r201168,em5511012,1295146r45720,em3340836,1295146r286512,em4349724,1295146r45720,em,1295146r911580,em2728188,1295146r45720,em5663412,1295146r144780,em3188436,1295146r45720,em2027148,1295146r45720,em2572740,1295146r48768,em5203164,1295146r48768,em4197324,1295146r45720,em1018260,1295146r286512,em3737076,1295146r45720,em2179548,1295146r286512,em1411452,1295146r201168,em4041876,1295146r45720,em3889476,1295146r45720,em3032988,1295146r48768,em5358612,1295146r45720,em5050764,1295146r45720,em4898364,1295146r45720,em4502124,1295146r286512,em4349724,1078738r45720,em2572740,1078738r201168,em3188436,1078738r45720,em4197324,1078738r45720,em3340836,1078738r286512,em,1078738r911580,em4041876,1078738r45720,em5511012,1078738r45720,em3737076,1078738r45720,em2880588,1078738r201168,em5050764,1078738r45720,em5203164,1078738r48768,em5663412,1078738r144780,em3889476,1078738r45720,em1018260,1078738r1054608,em4898364,1078738r45720,em2179548,1078738r286512,em5358612,1078738r45720,em4502124,1078738r286512,em4898364,862330r45720,em5358612,862330r45720,em5050764,862330r45720,em3737076,862330r198120,em,862330r911580,em2179548,862330r1054608,em5663412,862330r144780,em5203164,862330r48768,em3340836,862330r286512,em4041876,862330r45720,em1018260,862330r1054608,em4502124,862330r286512,em4349724,862330r45720,em5511012,862330r45720,em4197324,862330r45720,em4349724,648970r45720,em3340836,648970r902208,em5511012,648970r45720,em5663412,648970r144780,em4502124,648970r286512,em2179548,648970r1054608,em,648970r2072868,em4898364,648970r45720,em5358612,648970r45720,em5050764,648970r45720,em5203164,648970r48768,em4502124,432562r902208,em5663412,432562r144780,em3340836,432562r1054608,em5511012,432562r45720,em,432562r3234156,em5663412,216154r144780,em,216154r4395444,em4502124,216154r1054608,em,l5808192,em,l,2158492em1161516,r,2158492em2322804,r,2158492em3484092,r,2158492em4645380,r,2158492em5808192,r,2158492e" filled="f" strokecolor="#d9d9d9">
                  <v:path arrowok="t"/>
                </v:shape>
                <v:shape id="Graphic 110" o:spid="_x0000_s1072" style="position:absolute;left:9846;top:6848;width:47549;height:16040;visibility:visible;mso-wrap-style:square;v-text-anchor:top" coordsize="4754880,160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" path="m106680,905256l,905256r,698754l106680,1604010r,-698754xem1267968,594360r-106680,l1161288,1604010r106680,l1267968,594360xem2429256,338328r-106680,l2322576,1604010r106680,l2429256,338328xem3593592,216408r-109728,l3483864,1604010r109728,l3593592,216408xem4754880,l4645152,r,1604010l4754880,1604010,4754880,xe" fillcolor="#5b9bd4" stroked="f">
                  <v:path arrowok="t"/>
                </v:shape>
                <v:shape id="Graphic 111" o:spid="_x0000_s1073" style="position:absolute;left:11370;top:7458;width:47549;height:15430;visibility:visible;mso-wrap-style:square;v-text-anchor:top" coordsize="4754880,154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" path="m109728,1082040l,1082040r,461010l109728,1543050r,-461010xem1271016,832104r-109728,l1161288,1543050r109728,l1271016,832104xem2432304,530352r-106680,l2325624,1543050r106680,l2432304,530352xem3593592,280416r-106680,l3486912,1543050r106680,l3593592,280416xem4754880,l4648200,r,1543050l4754880,1543050,4754880,xe" fillcolor="#ec7c30" stroked="f">
                  <v:path arrowok="t"/>
                </v:shape>
                <v:shape id="Graphic 112" o:spid="_x0000_s1074" style="position:absolute;left:12925;top:5720;width:47523;height:17171;visibility:visible;mso-wrap-style:square;v-text-anchor:top" coordsize="4752340,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" path="m106680,1057656l,1057656r,659130l106680,1716786r,-659130xem1267968,795528r-106680,l1161288,1716786r106680,l1267968,795528xem2429256,600456r-106680,l2322576,1716786r106680,l2429256,600456xem3590544,216408r-106680,l3483864,1716786r106680,l3590544,216408xem4751832,l4645152,r,1716786l4751832,1716786,4751832,xe" fillcolor="#a4a4a4" stroked="f">
                  <v:path arrowok="t"/>
                </v:shape>
                <v:shape id="Graphic 113" o:spid="_x0000_s1075" style="position:absolute;left:14449;top:6757;width:47549;height:16135;visibility:visible;mso-wrap-style:square;v-text-anchor:top" coordsize="4754880,1613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" path="m106680,1039368l,1039368r,573786l106680,1613154r,-573786xem1267968,807720r-106680,l1161288,1613154r106680,l1267968,807720xem2429256,548652r-106680,l2322576,1613154r106680,l2429256,548652xem3593592,225552r-109728,l3483864,1613154r109728,l3593592,225552xem4754880,l4648200,r,1613154l4754880,1613154,4754880,xe" fillcolor="#ffc000" stroked="f">
                  <v:path arrowok="t"/>
                </v:shape>
                <v:shape id="Graphic 114" o:spid="_x0000_s1076" style="position:absolute;left:15973;top:4653;width:47549;height:18238;visibility:visible;mso-wrap-style:square;v-text-anchor:top" coordsize="4754880,182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" path="m109728,1051560l,1051560r,771906l109728,1823466r,-771906xem1271003,774192r-106667,l1164336,1823466r106667,l1271003,774192xem2432304,585216r-106680,l2325624,1823466r106680,l2432304,585216xem3593592,237744r-106680,l3486912,1823466r106680,l3593592,237744xem4754880,l4648200,r,1823466l4754880,1823466,4754880,xe" fillcolor="#4471c4" stroked="f">
                  <v:path arrowok="t"/>
                </v:shape>
                <v:shape id="Graphic 115" o:spid="_x0000_s1077" style="position:absolute;left:17527;top:2337;width:47524;height:20555;visibility:visible;mso-wrap-style:square;v-text-anchor:top" coordsize="4752340,205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" path="m106680,569976l,569976,,2055114r106680,l106680,569976xem1267968,423672r-106680,l1161288,2055114r106680,l1267968,423672xem2429256,234696r-106680,l2322576,2055114r106680,l2429256,234696xem3590544,103632r-106680,l3483864,2055114r106680,l3590544,103632xem4751832,l4645152,r,2055114l4751832,2055114,4751832,xe" fillcolor="#6fac46" stroked="f">
                  <v:path arrowok="t"/>
                </v:shape>
                <v:shape id="Graphic 116" o:spid="_x0000_s1078" style="position:absolute;left:8412;top:22888;width:58083;height:13;visibility:visible;mso-wrap-style:square;v-text-anchor:top" coordsize="58083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" path="m,l5808192,e" filled="f" strokecolor="#d9d9d9">
                  <v:path arrowok="t"/>
                </v:shape>
                <v:shape id="Graphic 117" o:spid="_x0000_s1079" style="position:absolute;left:5182;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" path="m63294,l,,,63294r63294,l63294,xe" fillcolor="#5b9bd4" stroked="f">
                  <v:path arrowok="t"/>
                </v:shape>
                <v:shape id="Graphic 118" o:spid="_x0000_s1080" style="position:absolute;left:16161;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" path="m63294,l,,,63294r63294,l63294,xe" fillcolor="#ec7c30" stroked="f">
                  <v:path arrowok="t"/>
                </v:shape>
                <v:shape id="Graphic 119" o:spid="_x0000_s1081" style="position:absolute;left:26643;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" path="m63294,l,,,63294r63294,l63294,xe" fillcolor="#a4a4a4" stroked="f">
                  <v:path arrowok="t"/>
                </v:shape>
                <v:shape id="Graphic 120" o:spid="_x0000_s1082" style="position:absolute;left:36142;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" path="m63294,l,,,63294r63294,l63294,xe" fillcolor="#ffc000" stroked="f">
                  <v:path arrowok="t"/>
                </v:shape>
                <v:shape id="Graphic 121" o:spid="_x0000_s1083" style="position:absolute;left:48743;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" path="m63294,l,,,63294r63294,l63294,xe" fillcolor="#4471c4" stroked="f">
                  <v:path arrowok="t"/>
                </v:shape>
                <v:shape id="Graphic 122" o:spid="_x0000_s1084" style="position:absolute;left:56088;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" path="m63294,l,,,63294r63294,l63294,xe" fillcolor="#6fac46" stroked="f">
                  <v:path arrowok="t"/>
                </v:shape>
                <v:shape id="Graphic 123" o:spid="_x0000_s1085" style="position:absolute;left:47;top:47;width:68148;height:28512;visibility:visible;mso-wrap-style:square;v-text-anchor:top" coordsize="6814820,285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" path="m,2851150r6814820,l6814820,,,,,2851150xe" filled="f" strokecolor="#d9d9d9">
                  <v:path arrowok="t"/>
                </v:shape>
                <v:shape id="Textbox 124" o:spid="_x0000_s1086" type="#_x0000_t202" style="position:absolute;left:5430;top:571;width:2051;height:23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2B40C31C" w14:textId="77777777" w:rsidR="00D96322" w:rsidRDefault="00D96322" w:rsidP="00A6294C">
                        <w:pPr>
                          <w:spacing w:line="223" w:lineRule="exact"/>
                          <w:rPr>
                            <w:b/>
                            <w:sz w:val="20"/>
                          </w:rPr>
                        </w:pPr>
                        <w:r>
                          <w:rPr>
                            <w:b/>
                            <w:color w:val="585858"/>
                            <w:spacing w:val="-5"/>
                            <w:sz w:val="20"/>
                          </w:rPr>
                          <w:t>100</w:t>
                        </w:r>
                      </w:p>
                      <w:p w14:paraId="6E89DD8A" w14:textId="77777777" w:rsidR="00D96322" w:rsidRDefault="00D96322" w:rsidP="00A6294C">
                        <w:pPr>
                          <w:spacing w:before="110"/>
                          <w:ind w:left="99"/>
                          <w:rPr>
                            <w:b/>
                            <w:sz w:val="20"/>
                          </w:rPr>
                        </w:pPr>
                        <w:r>
                          <w:rPr>
                            <w:b/>
                            <w:color w:val="585858"/>
                            <w:spacing w:val="-5"/>
                            <w:sz w:val="20"/>
                          </w:rPr>
                          <w:t>90</w:t>
                        </w:r>
                      </w:p>
                      <w:p w14:paraId="3A04E534" w14:textId="77777777" w:rsidR="00D96322" w:rsidRDefault="00D96322" w:rsidP="00A6294C">
                        <w:pPr>
                          <w:spacing w:before="110"/>
                          <w:ind w:left="99"/>
                          <w:rPr>
                            <w:b/>
                            <w:sz w:val="20"/>
                          </w:rPr>
                        </w:pPr>
                        <w:r>
                          <w:rPr>
                            <w:b/>
                            <w:color w:val="585858"/>
                            <w:spacing w:val="-5"/>
                            <w:sz w:val="20"/>
                          </w:rPr>
                          <w:t>80</w:t>
                        </w:r>
                      </w:p>
                      <w:p w14:paraId="68D9CF49" w14:textId="77777777" w:rsidR="00D96322" w:rsidRDefault="00D96322" w:rsidP="00A6294C">
                        <w:pPr>
                          <w:spacing w:before="110"/>
                          <w:ind w:left="99"/>
                          <w:rPr>
                            <w:b/>
                            <w:sz w:val="20"/>
                          </w:rPr>
                        </w:pPr>
                        <w:r>
                          <w:rPr>
                            <w:b/>
                            <w:color w:val="585858"/>
                            <w:spacing w:val="-5"/>
                            <w:sz w:val="20"/>
                          </w:rPr>
                          <w:t>70</w:t>
                        </w:r>
                      </w:p>
                      <w:p w14:paraId="06F203BB" w14:textId="77777777" w:rsidR="00D96322" w:rsidRDefault="00D96322" w:rsidP="00A6294C">
                        <w:pPr>
                          <w:spacing w:before="110"/>
                          <w:ind w:left="99"/>
                          <w:rPr>
                            <w:b/>
                            <w:sz w:val="20"/>
                          </w:rPr>
                        </w:pPr>
                        <w:r>
                          <w:rPr>
                            <w:b/>
                            <w:color w:val="585858"/>
                            <w:spacing w:val="-5"/>
                            <w:sz w:val="20"/>
                          </w:rPr>
                          <w:t>60</w:t>
                        </w:r>
                      </w:p>
                      <w:p w14:paraId="0D85D91B" w14:textId="77777777" w:rsidR="00D96322" w:rsidRDefault="00D96322" w:rsidP="00A6294C">
                        <w:pPr>
                          <w:spacing w:before="110"/>
                          <w:ind w:left="99"/>
                          <w:rPr>
                            <w:b/>
                            <w:sz w:val="20"/>
                          </w:rPr>
                        </w:pPr>
                        <w:r>
                          <w:rPr>
                            <w:b/>
                            <w:color w:val="585858"/>
                            <w:spacing w:val="-5"/>
                            <w:sz w:val="20"/>
                          </w:rPr>
                          <w:t>50</w:t>
                        </w:r>
                      </w:p>
                      <w:p w14:paraId="62E68ED0" w14:textId="77777777" w:rsidR="00D96322" w:rsidRDefault="00D96322" w:rsidP="00A6294C">
                        <w:pPr>
                          <w:spacing w:before="110"/>
                          <w:ind w:left="99"/>
                          <w:rPr>
                            <w:b/>
                            <w:sz w:val="20"/>
                          </w:rPr>
                        </w:pPr>
                        <w:r>
                          <w:rPr>
                            <w:b/>
                            <w:color w:val="585858"/>
                            <w:spacing w:val="-5"/>
                            <w:sz w:val="20"/>
                          </w:rPr>
                          <w:t>40</w:t>
                        </w:r>
                      </w:p>
                      <w:p w14:paraId="4201AFA2" w14:textId="77777777" w:rsidR="00D96322" w:rsidRDefault="00D96322" w:rsidP="00A6294C">
                        <w:pPr>
                          <w:spacing w:before="110"/>
                          <w:ind w:left="99"/>
                          <w:rPr>
                            <w:b/>
                            <w:sz w:val="20"/>
                          </w:rPr>
                        </w:pPr>
                        <w:r>
                          <w:rPr>
                            <w:b/>
                            <w:color w:val="585858"/>
                            <w:spacing w:val="-5"/>
                            <w:sz w:val="20"/>
                          </w:rPr>
                          <w:t>30</w:t>
                        </w:r>
                      </w:p>
                      <w:p w14:paraId="55BBAD2C" w14:textId="77777777" w:rsidR="00D96322" w:rsidRDefault="00D96322" w:rsidP="00A6294C">
                        <w:pPr>
                          <w:spacing w:before="110"/>
                          <w:ind w:left="99"/>
                          <w:rPr>
                            <w:b/>
                            <w:sz w:val="20"/>
                          </w:rPr>
                        </w:pPr>
                        <w:r>
                          <w:rPr>
                            <w:b/>
                            <w:color w:val="585858"/>
                            <w:spacing w:val="-5"/>
                            <w:sz w:val="20"/>
                          </w:rPr>
                          <w:t>20</w:t>
                        </w:r>
                      </w:p>
                      <w:p w14:paraId="1BEF4A3A" w14:textId="77777777" w:rsidR="00D96322" w:rsidRDefault="00D96322" w:rsidP="00A6294C">
                        <w:pPr>
                          <w:spacing w:before="110"/>
                          <w:ind w:left="99"/>
                          <w:rPr>
                            <w:b/>
                            <w:sz w:val="20"/>
                          </w:rPr>
                        </w:pPr>
                        <w:r>
                          <w:rPr>
                            <w:b/>
                            <w:color w:val="585858"/>
                            <w:spacing w:val="-5"/>
                            <w:sz w:val="20"/>
                          </w:rPr>
                          <w:t>10</w:t>
                        </w:r>
                      </w:p>
                      <w:p w14:paraId="45FF535C" w14:textId="77777777" w:rsidR="00D96322" w:rsidRDefault="00D96322" w:rsidP="00A6294C">
                        <w:pPr>
                          <w:spacing w:before="110"/>
                          <w:ind w:left="200"/>
                          <w:rPr>
                            <w:b/>
                            <w:sz w:val="20"/>
                          </w:rPr>
                        </w:pPr>
                        <w:r>
                          <w:rPr>
                            <w:b/>
                            <w:color w:val="585858"/>
                            <w:spacing w:val="-10"/>
                            <w:sz w:val="20"/>
                          </w:rPr>
                          <w:t>0</w:t>
                        </w:r>
                      </w:p>
                    </w:txbxContent>
                  </v:textbox>
                </v:shape>
                <v:shape id="Textbox 125" o:spid="_x0000_s1087" type="#_x0000_t202" style="position:absolute;left:13114;top:23654;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6F2DC46A" w14:textId="77777777" w:rsidR="00D96322" w:rsidRDefault="00D96322" w:rsidP="00A6294C">
                        <w:pPr>
                          <w:spacing w:line="223" w:lineRule="exact"/>
                          <w:rPr>
                            <w:b/>
                            <w:sz w:val="20"/>
                          </w:rPr>
                        </w:pPr>
                        <w:r>
                          <w:rPr>
                            <w:b/>
                            <w:color w:val="585858"/>
                            <w:spacing w:val="-4"/>
                            <w:sz w:val="20"/>
                          </w:rPr>
                          <w:t>0.02</w:t>
                        </w:r>
                      </w:p>
                    </w:txbxContent>
                  </v:textbox>
                </v:shape>
                <v:shape id="Textbox 126" o:spid="_x0000_s1088" type="#_x0000_t202" style="position:absolute;left:24736;top:23654;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49D50819" w14:textId="77777777" w:rsidR="00D96322" w:rsidRDefault="00D96322" w:rsidP="00A6294C">
                        <w:pPr>
                          <w:spacing w:line="223" w:lineRule="exact"/>
                          <w:rPr>
                            <w:b/>
                            <w:sz w:val="20"/>
                          </w:rPr>
                        </w:pPr>
                        <w:r>
                          <w:rPr>
                            <w:b/>
                            <w:color w:val="585858"/>
                            <w:spacing w:val="-4"/>
                            <w:sz w:val="20"/>
                          </w:rPr>
                          <w:t>0.04</w:t>
                        </w:r>
                      </w:p>
                    </w:txbxContent>
                  </v:textbox>
                </v:shape>
                <v:shape id="Textbox 127" o:spid="_x0000_s1089" type="#_x0000_t202" style="position:absolute;left:29271;top:23654;width:13608;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0CA48F03" w14:textId="77777777" w:rsidR="00D96322" w:rsidRDefault="00D96322" w:rsidP="00A6294C">
                        <w:pPr>
                          <w:spacing w:line="223" w:lineRule="exact"/>
                          <w:ind w:left="1116"/>
                          <w:rPr>
                            <w:b/>
                            <w:sz w:val="20"/>
                          </w:rPr>
                        </w:pPr>
                        <w:r>
                          <w:rPr>
                            <w:b/>
                            <w:color w:val="585858"/>
                            <w:spacing w:val="-4"/>
                            <w:sz w:val="20"/>
                          </w:rPr>
                          <w:t>0.06</w:t>
                        </w:r>
                      </w:p>
                      <w:p w14:paraId="200F1718" w14:textId="77777777" w:rsidR="00D96322" w:rsidRDefault="00D96322" w:rsidP="00A6294C">
                        <w:pPr>
                          <w:spacing w:before="1"/>
                          <w:rPr>
                            <w:b/>
                            <w:sz w:val="20"/>
                          </w:rPr>
                        </w:pPr>
                        <w:r>
                          <w:rPr>
                            <w:b/>
                            <w:color w:val="585858"/>
                            <w:sz w:val="20"/>
                          </w:rPr>
                          <w:t>Concentration</w:t>
                        </w:r>
                        <w:r>
                          <w:rPr>
                            <w:b/>
                            <w:color w:val="585858"/>
                            <w:spacing w:val="-13"/>
                            <w:sz w:val="20"/>
                          </w:rPr>
                          <w:t xml:space="preserve"> </w:t>
                        </w:r>
                        <w:r>
                          <w:rPr>
                            <w:b/>
                            <w:color w:val="585858"/>
                            <w:sz w:val="20"/>
                          </w:rPr>
                          <w:t>(mg</w:t>
                        </w:r>
                        <w:r>
                          <w:rPr>
                            <w:b/>
                            <w:color w:val="585858"/>
                            <w:spacing w:val="-8"/>
                            <w:sz w:val="20"/>
                          </w:rPr>
                          <w:t xml:space="preserve"> </w:t>
                        </w:r>
                        <w:r>
                          <w:rPr>
                            <w:b/>
                            <w:color w:val="585858"/>
                            <w:sz w:val="20"/>
                          </w:rPr>
                          <w:t>ml</w:t>
                        </w:r>
                        <w:r w:rsidRPr="00B476C1">
                          <w:rPr>
                            <w:b/>
                            <w:color w:val="585858"/>
                            <w:sz w:val="20"/>
                            <w:vertAlign w:val="superscript"/>
                          </w:rPr>
                          <w:t>-</w:t>
                        </w:r>
                        <w:r w:rsidRPr="00B476C1">
                          <w:rPr>
                            <w:b/>
                            <w:color w:val="585858"/>
                            <w:spacing w:val="-5"/>
                            <w:sz w:val="20"/>
                            <w:vertAlign w:val="superscript"/>
                          </w:rPr>
                          <w:t>1)</w:t>
                        </w:r>
                      </w:p>
                    </w:txbxContent>
                  </v:textbox>
                </v:shape>
                <v:shape id="Textbox 128" o:spid="_x0000_s1090" type="#_x0000_t202" style="position:absolute;left:47977;top:23654;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7DF5C59D" w14:textId="77777777" w:rsidR="00D96322" w:rsidRDefault="00D96322" w:rsidP="00A6294C">
                        <w:pPr>
                          <w:spacing w:line="223" w:lineRule="exact"/>
                          <w:rPr>
                            <w:b/>
                            <w:sz w:val="20"/>
                          </w:rPr>
                        </w:pPr>
                        <w:r>
                          <w:rPr>
                            <w:b/>
                            <w:color w:val="585858"/>
                            <w:spacing w:val="-4"/>
                            <w:sz w:val="20"/>
                          </w:rPr>
                          <w:t>0.08</w:t>
                        </w:r>
                      </w:p>
                    </w:txbxContent>
                  </v:textbox>
                </v:shape>
                <v:shape id="Textbox 129" o:spid="_x0000_s1091" type="#_x0000_t202" style="position:absolute;left:59916;top:23654;width:171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58AB0654" w14:textId="77777777" w:rsidR="00D96322" w:rsidRDefault="00D96322" w:rsidP="00A6294C">
                        <w:pPr>
                          <w:spacing w:line="223" w:lineRule="exact"/>
                          <w:rPr>
                            <w:b/>
                            <w:sz w:val="20"/>
                          </w:rPr>
                        </w:pPr>
                        <w:r>
                          <w:rPr>
                            <w:b/>
                            <w:color w:val="585858"/>
                            <w:spacing w:val="-5"/>
                            <w:sz w:val="20"/>
                          </w:rPr>
                          <w:t>0.1</w:t>
                        </w:r>
                      </w:p>
                    </w:txbxContent>
                  </v:textbox>
                </v:shape>
                <v:shape id="Textbox 130" o:spid="_x0000_s1092" type="#_x0000_t202" style="position:absolute;left:6088;top:26564;width:58065;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341EACBE" w14:textId="77777777" w:rsidR="00D96322" w:rsidRDefault="00D96322" w:rsidP="00A6294C">
                        <w:pPr>
                          <w:tabs>
                            <w:tab w:val="left" w:pos="1729"/>
                            <w:tab w:val="left" w:pos="3380"/>
                            <w:tab w:val="left" w:pos="4877"/>
                            <w:tab w:val="left" w:pos="6862"/>
                            <w:tab w:val="left" w:pos="8019"/>
                          </w:tabs>
                          <w:spacing w:line="223" w:lineRule="exact"/>
                          <w:rPr>
                            <w:sz w:val="20"/>
                          </w:rPr>
                        </w:pPr>
                        <w:r>
                          <w:rPr>
                            <w:color w:val="585858"/>
                            <w:sz w:val="20"/>
                          </w:rPr>
                          <w:t>Methanol</w:t>
                        </w:r>
                        <w:r>
                          <w:rPr>
                            <w:color w:val="585858"/>
                            <w:spacing w:val="-10"/>
                            <w:sz w:val="20"/>
                          </w:rPr>
                          <w:t xml:space="preserve"> </w:t>
                        </w:r>
                        <w:r>
                          <w:rPr>
                            <w:color w:val="585858"/>
                            <w:spacing w:val="-2"/>
                            <w:sz w:val="20"/>
                          </w:rPr>
                          <w:t>extract</w:t>
                        </w:r>
                        <w:r>
                          <w:rPr>
                            <w:color w:val="585858"/>
                            <w:sz w:val="20"/>
                          </w:rPr>
                          <w:tab/>
                          <w:t>Hexane</w:t>
                        </w:r>
                        <w:r>
                          <w:rPr>
                            <w:color w:val="585858"/>
                            <w:spacing w:val="-6"/>
                            <w:sz w:val="20"/>
                          </w:rPr>
                          <w:t xml:space="preserve"> </w:t>
                        </w:r>
                        <w:r>
                          <w:rPr>
                            <w:color w:val="585858"/>
                            <w:spacing w:val="-2"/>
                            <w:sz w:val="20"/>
                          </w:rPr>
                          <w:t>fraction</w:t>
                        </w:r>
                        <w:r>
                          <w:rPr>
                            <w:color w:val="585858"/>
                            <w:sz w:val="20"/>
                          </w:rPr>
                          <w:tab/>
                          <w:t xml:space="preserve"> DCM</w:t>
                        </w:r>
                        <w:r>
                          <w:rPr>
                            <w:color w:val="585858"/>
                            <w:spacing w:val="-6"/>
                            <w:sz w:val="20"/>
                          </w:rPr>
                          <w:t xml:space="preserve"> </w:t>
                        </w:r>
                        <w:r>
                          <w:rPr>
                            <w:color w:val="585858"/>
                            <w:spacing w:val="-2"/>
                            <w:sz w:val="20"/>
                          </w:rPr>
                          <w:t>fraction</w:t>
                        </w:r>
                        <w:r>
                          <w:rPr>
                            <w:color w:val="585858"/>
                            <w:sz w:val="20"/>
                          </w:rPr>
                          <w:tab/>
                          <w:t xml:space="preserve">  Chloroform</w:t>
                        </w:r>
                        <w:r>
                          <w:rPr>
                            <w:color w:val="585858"/>
                            <w:spacing w:val="-12"/>
                            <w:sz w:val="20"/>
                          </w:rPr>
                          <w:t xml:space="preserve"> </w:t>
                        </w:r>
                        <w:r>
                          <w:rPr>
                            <w:color w:val="585858"/>
                            <w:spacing w:val="-2"/>
                            <w:sz w:val="20"/>
                          </w:rPr>
                          <w:t>fraction</w:t>
                        </w:r>
                        <w:r>
                          <w:rPr>
                            <w:color w:val="585858"/>
                            <w:sz w:val="20"/>
                          </w:rPr>
                          <w:tab/>
                          <w:t xml:space="preserve">  </w:t>
                        </w:r>
                        <w:r>
                          <w:rPr>
                            <w:color w:val="585858"/>
                            <w:spacing w:val="-2"/>
                            <w:sz w:val="20"/>
                          </w:rPr>
                          <w:t>Berberine</w:t>
                        </w:r>
                        <w:r>
                          <w:rPr>
                            <w:color w:val="585858"/>
                            <w:sz w:val="20"/>
                          </w:rPr>
                          <w:tab/>
                          <w:t xml:space="preserve">   Ascorbic</w:t>
                        </w:r>
                        <w:r>
                          <w:rPr>
                            <w:color w:val="585858"/>
                            <w:spacing w:val="-8"/>
                            <w:sz w:val="20"/>
                          </w:rPr>
                          <w:t xml:space="preserve"> </w:t>
                        </w:r>
                        <w:r>
                          <w:rPr>
                            <w:color w:val="585858"/>
                            <w:spacing w:val="-4"/>
                            <w:sz w:val="20"/>
                          </w:rPr>
                          <w:t>acid</w:t>
                        </w:r>
                      </w:p>
                    </w:txbxContent>
                  </v:textbox>
                </v:shape>
                <w10:wrap anchorx="margin"/>
              </v:group>
            </w:pict>
          </mc:Fallback>
        </mc:AlternateContent>
      </w:r>
    </w:p>
    <w:p w14:paraId="64EFE24A" w14:textId="77777777" w:rsidR="00A6294C" w:rsidRPr="00A6294C" w:rsidRDefault="00A6294C" w:rsidP="00A6294C">
      <w:pPr>
        <w:rPr>
          <w:b/>
          <w:sz w:val="24"/>
        </w:rPr>
      </w:pPr>
    </w:p>
    <w:p w14:paraId="61C9307C" w14:textId="77777777" w:rsidR="00A6294C" w:rsidRPr="00A6294C" w:rsidRDefault="00A6294C" w:rsidP="00A6294C">
      <w:pPr>
        <w:rPr>
          <w:b/>
          <w:sz w:val="24"/>
        </w:rPr>
      </w:pPr>
    </w:p>
    <w:p w14:paraId="7E55EBB2" w14:textId="77777777" w:rsidR="00A6294C" w:rsidRPr="00A6294C" w:rsidRDefault="00A6294C" w:rsidP="00A6294C">
      <w:pPr>
        <w:rPr>
          <w:b/>
          <w:sz w:val="24"/>
        </w:rPr>
      </w:pPr>
    </w:p>
    <w:p w14:paraId="41400606" w14:textId="77777777" w:rsidR="00A6294C" w:rsidRPr="00A6294C" w:rsidRDefault="00A6294C" w:rsidP="00A6294C">
      <w:pPr>
        <w:rPr>
          <w:b/>
          <w:sz w:val="24"/>
        </w:rPr>
      </w:pPr>
      <w:r w:rsidRPr="00A6294C">
        <w:rPr>
          <w:noProof/>
          <w:lang w:val="en-IN" w:eastAsia="en-IN"/>
        </w:rPr>
        <mc:AlternateContent>
          <mc:Choice Requires="wps">
            <w:drawing>
              <wp:anchor distT="0" distB="0" distL="0" distR="0" simplePos="0" relativeHeight="487623168" behindDoc="0" locked="0" layoutInCell="1" allowOverlap="1" wp14:anchorId="250FB6D6" wp14:editId="66E5ED42">
                <wp:simplePos x="0" y="0"/>
                <wp:positionH relativeFrom="margin">
                  <wp:align>left</wp:align>
                </wp:positionH>
                <wp:positionV relativeFrom="paragraph">
                  <wp:posOffset>8891</wp:posOffset>
                </wp:positionV>
                <wp:extent cx="177800" cy="1604222"/>
                <wp:effectExtent l="0" t="0" r="0" b="0"/>
                <wp:wrapNone/>
                <wp:docPr id="131" name="Text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04222"/>
                        </a:xfrm>
                        <a:prstGeom prst="rect">
                          <a:avLst/>
                        </a:prstGeom>
                      </wps:spPr>
                      <wps:txbx>
                        <w:txbxContent>
                          <w:p w14:paraId="17D5C1E7" w14:textId="77777777" w:rsidR="00D96322" w:rsidRDefault="00D96322" w:rsidP="00A6294C">
                            <w:pPr>
                              <w:spacing w:before="13"/>
                              <w:ind w:left="20"/>
                              <w:rPr>
                                <w:b/>
                                <w:sz w:val="20"/>
                              </w:rPr>
                            </w:pPr>
                            <w:r>
                              <w:rPr>
                                <w:b/>
                                <w:sz w:val="20"/>
                              </w:rPr>
                              <w:t>%</w:t>
                            </w:r>
                            <w:r>
                              <w:rPr>
                                <w:b/>
                                <w:spacing w:val="-4"/>
                                <w:sz w:val="20"/>
                              </w:rPr>
                              <w:t xml:space="preserve"> </w:t>
                            </w:r>
                            <w:r>
                              <w:rPr>
                                <w:b/>
                                <w:sz w:val="20"/>
                              </w:rPr>
                              <w:t>inhibition</w:t>
                            </w:r>
                            <w:r>
                              <w:rPr>
                                <w:b/>
                                <w:spacing w:val="-4"/>
                                <w:sz w:val="20"/>
                              </w:rPr>
                              <w:t xml:space="preserve"> DPPH</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50FB6D6" id="Textbox 131" o:spid="_x0000_s1093" type="#_x0000_t202" style="position:absolute;margin-left:0;margin-top:.7pt;width:14pt;height:126.3pt;z-index:487623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" filled="f" stroked="f">
                <v:textbox style="layout-flow:vertical;mso-layout-flow-alt:bottom-to-top" inset="0,0,0,0">
                  <w:txbxContent>
                    <w:p w14:paraId="17D5C1E7" w14:textId="77777777" w:rsidR="00D96322" w:rsidRDefault="00D96322" w:rsidP="00A6294C">
                      <w:pPr>
                        <w:spacing w:before="13"/>
                        <w:ind w:left="20"/>
                        <w:rPr>
                          <w:b/>
                          <w:sz w:val="20"/>
                        </w:rPr>
                      </w:pPr>
                      <w:r>
                        <w:rPr>
                          <w:b/>
                          <w:sz w:val="20"/>
                        </w:rPr>
                        <w:t>%</w:t>
                      </w:r>
                      <w:r>
                        <w:rPr>
                          <w:b/>
                          <w:spacing w:val="-4"/>
                          <w:sz w:val="20"/>
                        </w:rPr>
                        <w:t xml:space="preserve"> </w:t>
                      </w:r>
                      <w:r>
                        <w:rPr>
                          <w:b/>
                          <w:sz w:val="20"/>
                        </w:rPr>
                        <w:t>inhibition</w:t>
                      </w:r>
                      <w:r>
                        <w:rPr>
                          <w:b/>
                          <w:spacing w:val="-4"/>
                          <w:sz w:val="20"/>
                        </w:rPr>
                        <w:t xml:space="preserve"> DPPH</w:t>
                      </w:r>
                    </w:p>
                  </w:txbxContent>
                </v:textbox>
                <w10:wrap anchorx="margin"/>
              </v:shape>
            </w:pict>
          </mc:Fallback>
        </mc:AlternateContent>
      </w:r>
    </w:p>
    <w:p w14:paraId="5033DF7B" w14:textId="77777777" w:rsidR="00A6294C" w:rsidRPr="00A6294C" w:rsidRDefault="00A6294C" w:rsidP="00A6294C">
      <w:pPr>
        <w:rPr>
          <w:b/>
          <w:sz w:val="24"/>
        </w:rPr>
      </w:pPr>
    </w:p>
    <w:p w14:paraId="71116093" w14:textId="77777777" w:rsidR="00A6294C" w:rsidRPr="00A6294C" w:rsidRDefault="00A6294C" w:rsidP="00A6294C">
      <w:pPr>
        <w:rPr>
          <w:b/>
          <w:sz w:val="24"/>
        </w:rPr>
      </w:pPr>
    </w:p>
    <w:p w14:paraId="42B2E103" w14:textId="77777777" w:rsidR="00A6294C" w:rsidRPr="00A6294C" w:rsidRDefault="00A6294C" w:rsidP="00A6294C">
      <w:pPr>
        <w:rPr>
          <w:b/>
          <w:sz w:val="24"/>
        </w:rPr>
      </w:pPr>
    </w:p>
    <w:p w14:paraId="636F026F" w14:textId="77777777" w:rsidR="00A6294C" w:rsidRPr="00A6294C" w:rsidRDefault="00A6294C" w:rsidP="00A6294C">
      <w:pPr>
        <w:rPr>
          <w:b/>
          <w:sz w:val="24"/>
        </w:rPr>
      </w:pPr>
    </w:p>
    <w:p w14:paraId="34BD4E11" w14:textId="77777777" w:rsidR="00A6294C" w:rsidRPr="00A6294C" w:rsidRDefault="00A6294C" w:rsidP="00A6294C">
      <w:pPr>
        <w:rPr>
          <w:b/>
          <w:sz w:val="24"/>
        </w:rPr>
      </w:pPr>
    </w:p>
    <w:p w14:paraId="5D68B1AC" w14:textId="77777777" w:rsidR="00A6294C" w:rsidRPr="00A6294C" w:rsidRDefault="00A6294C" w:rsidP="00A6294C">
      <w:pPr>
        <w:rPr>
          <w:b/>
          <w:sz w:val="24"/>
        </w:rPr>
      </w:pPr>
    </w:p>
    <w:p w14:paraId="147508FA" w14:textId="77777777" w:rsidR="00A6294C" w:rsidRPr="00A6294C" w:rsidRDefault="00A6294C" w:rsidP="00A6294C">
      <w:pPr>
        <w:rPr>
          <w:b/>
          <w:sz w:val="24"/>
        </w:rPr>
      </w:pPr>
    </w:p>
    <w:p w14:paraId="68E60B1A" w14:textId="77777777" w:rsidR="00A6294C" w:rsidRPr="00A6294C" w:rsidRDefault="00A6294C" w:rsidP="00A6294C">
      <w:pPr>
        <w:rPr>
          <w:b/>
          <w:sz w:val="24"/>
        </w:rPr>
      </w:pPr>
    </w:p>
    <w:p w14:paraId="5C44CBB2" w14:textId="77777777" w:rsidR="00A6294C" w:rsidRPr="00A6294C" w:rsidRDefault="00A6294C" w:rsidP="00A6294C">
      <w:pPr>
        <w:rPr>
          <w:b/>
          <w:sz w:val="24"/>
        </w:rPr>
      </w:pPr>
    </w:p>
    <w:p w14:paraId="5647510A" w14:textId="77777777" w:rsidR="00A6294C" w:rsidRPr="00A6294C" w:rsidRDefault="00A6294C" w:rsidP="00A6294C">
      <w:pPr>
        <w:rPr>
          <w:b/>
          <w:sz w:val="24"/>
        </w:rPr>
      </w:pPr>
    </w:p>
    <w:p w14:paraId="08FCE39F" w14:textId="77777777" w:rsidR="00A6294C" w:rsidRPr="00A6294C" w:rsidRDefault="00A6294C" w:rsidP="00A6294C">
      <w:pPr>
        <w:rPr>
          <w:b/>
          <w:sz w:val="24"/>
        </w:rPr>
      </w:pPr>
    </w:p>
    <w:p w14:paraId="68B50F52" w14:textId="77777777" w:rsidR="00A6294C" w:rsidRPr="00A6294C" w:rsidRDefault="00A6294C" w:rsidP="00A6294C">
      <w:pPr>
        <w:rPr>
          <w:b/>
          <w:sz w:val="24"/>
        </w:rPr>
      </w:pPr>
    </w:p>
    <w:p w14:paraId="05199E5A" w14:textId="77777777" w:rsidR="00A6294C" w:rsidRPr="00A6294C" w:rsidRDefault="00A6294C" w:rsidP="00A6294C">
      <w:pPr>
        <w:rPr>
          <w:b/>
          <w:sz w:val="24"/>
        </w:rPr>
      </w:pPr>
    </w:p>
    <w:p w14:paraId="20944906" w14:textId="77777777" w:rsidR="00A6294C" w:rsidRDefault="00A6294C" w:rsidP="00A6294C">
      <w:pPr>
        <w:rPr>
          <w:b/>
          <w:sz w:val="24"/>
        </w:rPr>
      </w:pPr>
    </w:p>
    <w:p w14:paraId="6F90669E" w14:textId="77777777" w:rsidR="00660BCA" w:rsidRDefault="00660BCA" w:rsidP="00A6294C">
      <w:pPr>
        <w:rPr>
          <w:b/>
          <w:sz w:val="24"/>
        </w:rPr>
      </w:pPr>
    </w:p>
    <w:p w14:paraId="35BC0150" w14:textId="77777777" w:rsidR="00660BCA" w:rsidRDefault="00660BCA" w:rsidP="00A6294C">
      <w:pPr>
        <w:rPr>
          <w:b/>
          <w:sz w:val="24"/>
        </w:rPr>
      </w:pPr>
    </w:p>
    <w:p w14:paraId="5E02A5B8" w14:textId="77777777" w:rsidR="00660BCA" w:rsidRDefault="00660BCA" w:rsidP="00A6294C">
      <w:pPr>
        <w:rPr>
          <w:b/>
          <w:sz w:val="24"/>
        </w:rPr>
      </w:pPr>
    </w:p>
    <w:p w14:paraId="5AF60F63" w14:textId="77777777" w:rsidR="00660BCA" w:rsidRDefault="00660BCA" w:rsidP="00A6294C">
      <w:pPr>
        <w:rPr>
          <w:b/>
          <w:sz w:val="24"/>
        </w:rPr>
      </w:pPr>
    </w:p>
    <w:p w14:paraId="579E11CE" w14:textId="77777777" w:rsidR="00660BCA" w:rsidRDefault="00660BCA" w:rsidP="00A6294C">
      <w:pPr>
        <w:rPr>
          <w:b/>
          <w:sz w:val="24"/>
        </w:rPr>
      </w:pPr>
    </w:p>
    <w:p w14:paraId="26B5B05B" w14:textId="77777777" w:rsidR="00660BCA" w:rsidRDefault="00660BCA" w:rsidP="00A6294C">
      <w:pPr>
        <w:rPr>
          <w:b/>
          <w:sz w:val="24"/>
        </w:rPr>
      </w:pPr>
    </w:p>
    <w:p w14:paraId="34A060D9" w14:textId="77777777" w:rsidR="00660BCA" w:rsidRDefault="00660BCA" w:rsidP="00A6294C">
      <w:pPr>
        <w:rPr>
          <w:b/>
          <w:sz w:val="24"/>
        </w:rPr>
      </w:pPr>
    </w:p>
    <w:p w14:paraId="0C8F9E9F" w14:textId="77777777" w:rsidR="00660BCA" w:rsidRDefault="00660BCA" w:rsidP="00A6294C">
      <w:pPr>
        <w:rPr>
          <w:b/>
          <w:sz w:val="24"/>
        </w:rPr>
      </w:pPr>
    </w:p>
    <w:p w14:paraId="29863211" w14:textId="77777777" w:rsidR="00660BCA" w:rsidRDefault="00660BCA" w:rsidP="00A6294C">
      <w:pPr>
        <w:rPr>
          <w:b/>
          <w:sz w:val="24"/>
        </w:rPr>
      </w:pPr>
    </w:p>
    <w:p w14:paraId="32339098" w14:textId="77777777" w:rsidR="00660BCA" w:rsidRDefault="00660BCA" w:rsidP="00A6294C">
      <w:pPr>
        <w:rPr>
          <w:b/>
          <w:sz w:val="24"/>
        </w:rPr>
      </w:pPr>
    </w:p>
    <w:p w14:paraId="2BAA2A05" w14:textId="77777777" w:rsidR="00660BCA" w:rsidRDefault="00660BCA" w:rsidP="00A6294C">
      <w:pPr>
        <w:rPr>
          <w:b/>
          <w:sz w:val="24"/>
        </w:rPr>
      </w:pPr>
    </w:p>
    <w:p w14:paraId="32B195FB" w14:textId="77777777" w:rsidR="00660BCA" w:rsidRDefault="00660BCA" w:rsidP="00A6294C">
      <w:pPr>
        <w:rPr>
          <w:b/>
          <w:sz w:val="24"/>
        </w:rPr>
      </w:pPr>
    </w:p>
    <w:p w14:paraId="0CB2B8E8" w14:textId="407EAE9B" w:rsidR="00660BCA" w:rsidRDefault="00660BCA" w:rsidP="00A6294C">
      <w:pPr>
        <w:rPr>
          <w:b/>
          <w:sz w:val="24"/>
        </w:rPr>
      </w:pPr>
    </w:p>
    <w:p w14:paraId="56FD474D" w14:textId="530B76A3" w:rsidR="00851A6B" w:rsidRDefault="00851A6B" w:rsidP="00A6294C">
      <w:pPr>
        <w:rPr>
          <w:b/>
          <w:sz w:val="24"/>
        </w:rPr>
      </w:pPr>
    </w:p>
    <w:p w14:paraId="79D329B2" w14:textId="34F393BE" w:rsidR="00851A6B" w:rsidRDefault="00851A6B" w:rsidP="00A6294C">
      <w:pPr>
        <w:rPr>
          <w:b/>
          <w:sz w:val="24"/>
        </w:rPr>
      </w:pPr>
    </w:p>
    <w:p w14:paraId="7F77A015" w14:textId="77777777" w:rsidR="00851A6B" w:rsidRPr="00A6294C" w:rsidRDefault="00851A6B" w:rsidP="00A6294C">
      <w:pPr>
        <w:rPr>
          <w:b/>
          <w:sz w:val="24"/>
        </w:rPr>
      </w:pPr>
    </w:p>
    <w:p w14:paraId="73C239A0" w14:textId="77777777" w:rsidR="00A6294C" w:rsidRPr="00A6294C" w:rsidRDefault="00A6294C" w:rsidP="00A6294C">
      <w:pPr>
        <w:spacing w:line="360" w:lineRule="auto"/>
        <w:ind w:right="1145"/>
        <w:jc w:val="both"/>
        <w:rPr>
          <w:b/>
        </w:rPr>
      </w:pPr>
    </w:p>
    <w:p w14:paraId="7D29B624" w14:textId="77777777" w:rsidR="00A6294C" w:rsidRPr="00A6294C" w:rsidRDefault="00A6294C" w:rsidP="00A6294C">
      <w:pPr>
        <w:spacing w:line="360" w:lineRule="auto"/>
        <w:ind w:right="1145"/>
        <w:jc w:val="both"/>
        <w:rPr>
          <w:b/>
        </w:rPr>
      </w:pPr>
      <w:r w:rsidRPr="00A6294C">
        <w:rPr>
          <w:b/>
        </w:rPr>
        <w:t>Fig.</w:t>
      </w:r>
      <w:r w:rsidRPr="00A6294C">
        <w:rPr>
          <w:b/>
          <w:spacing w:val="-14"/>
        </w:rPr>
        <w:t xml:space="preserve"> </w:t>
      </w:r>
      <w:r w:rsidRPr="00A6294C">
        <w:rPr>
          <w:b/>
        </w:rPr>
        <w:t>2</w:t>
      </w:r>
      <w:r w:rsidRPr="00A6294C">
        <w:rPr>
          <w:b/>
          <w:spacing w:val="-14"/>
        </w:rPr>
        <w:t xml:space="preserve"> </w:t>
      </w:r>
      <w:r w:rsidRPr="00A6294C">
        <w:rPr>
          <w:b/>
        </w:rPr>
        <w:t>Inhibition</w:t>
      </w:r>
      <w:r w:rsidRPr="00A6294C">
        <w:rPr>
          <w:b/>
          <w:spacing w:val="-14"/>
        </w:rPr>
        <w:t xml:space="preserve"> </w:t>
      </w:r>
      <w:r w:rsidRPr="00A6294C">
        <w:rPr>
          <w:b/>
        </w:rPr>
        <w:t>effects</w:t>
      </w:r>
      <w:r w:rsidRPr="00A6294C">
        <w:rPr>
          <w:b/>
          <w:spacing w:val="-13"/>
        </w:rPr>
        <w:t xml:space="preserve"> </w:t>
      </w:r>
      <w:r w:rsidRPr="00A6294C">
        <w:rPr>
          <w:b/>
        </w:rPr>
        <w:t>of</w:t>
      </w:r>
      <w:r w:rsidRPr="00A6294C">
        <w:rPr>
          <w:b/>
          <w:spacing w:val="-14"/>
        </w:rPr>
        <w:t xml:space="preserve"> </w:t>
      </w:r>
      <w:r w:rsidRPr="00A6294C">
        <w:rPr>
          <w:b/>
        </w:rPr>
        <w:t>the</w:t>
      </w:r>
      <w:r w:rsidRPr="00A6294C">
        <w:rPr>
          <w:b/>
          <w:spacing w:val="-14"/>
        </w:rPr>
        <w:t xml:space="preserve"> </w:t>
      </w:r>
      <w:r w:rsidRPr="00A6294C">
        <w:rPr>
          <w:b/>
        </w:rPr>
        <w:t>methanol</w:t>
      </w:r>
      <w:r w:rsidRPr="00A6294C">
        <w:rPr>
          <w:b/>
          <w:spacing w:val="-14"/>
        </w:rPr>
        <w:t xml:space="preserve"> </w:t>
      </w:r>
      <w:r w:rsidRPr="00A6294C">
        <w:rPr>
          <w:b/>
        </w:rPr>
        <w:t>extract,</w:t>
      </w:r>
      <w:r w:rsidRPr="00A6294C">
        <w:rPr>
          <w:b/>
          <w:spacing w:val="-13"/>
        </w:rPr>
        <w:t xml:space="preserve"> </w:t>
      </w:r>
      <w:r w:rsidRPr="00A6294C">
        <w:rPr>
          <w:b/>
        </w:rPr>
        <w:t>fractions</w:t>
      </w:r>
      <w:r w:rsidRPr="00A6294C">
        <w:rPr>
          <w:b/>
          <w:spacing w:val="-11"/>
        </w:rPr>
        <w:t xml:space="preserve"> </w:t>
      </w:r>
      <w:r w:rsidRPr="00A6294C">
        <w:rPr>
          <w:b/>
        </w:rPr>
        <w:t>and</w:t>
      </w:r>
      <w:r w:rsidRPr="00A6294C">
        <w:rPr>
          <w:b/>
          <w:spacing w:val="-14"/>
        </w:rPr>
        <w:t xml:space="preserve"> </w:t>
      </w:r>
      <w:r w:rsidRPr="00A6294C">
        <w:rPr>
          <w:b/>
        </w:rPr>
        <w:t>isolated</w:t>
      </w:r>
      <w:r w:rsidRPr="00A6294C">
        <w:rPr>
          <w:b/>
          <w:spacing w:val="-14"/>
        </w:rPr>
        <w:t xml:space="preserve"> </w:t>
      </w:r>
      <w:r w:rsidRPr="00A6294C">
        <w:rPr>
          <w:b/>
        </w:rPr>
        <w:t>berberine</w:t>
      </w:r>
      <w:r w:rsidRPr="00A6294C">
        <w:rPr>
          <w:b/>
          <w:spacing w:val="-10"/>
        </w:rPr>
        <w:t xml:space="preserve"> </w:t>
      </w:r>
      <w:r w:rsidRPr="00A6294C">
        <w:rPr>
          <w:b/>
          <w:i/>
        </w:rPr>
        <w:t>T.</w:t>
      </w:r>
      <w:r w:rsidRPr="00A6294C">
        <w:rPr>
          <w:b/>
          <w:i/>
          <w:spacing w:val="-11"/>
        </w:rPr>
        <w:t xml:space="preserve"> </w:t>
      </w:r>
      <w:proofErr w:type="spellStart"/>
      <w:r w:rsidRPr="00A6294C">
        <w:rPr>
          <w:b/>
          <w:i/>
        </w:rPr>
        <w:t>cordifolia</w:t>
      </w:r>
      <w:proofErr w:type="spellEnd"/>
      <w:r w:rsidRPr="00A6294C">
        <w:rPr>
          <w:b/>
          <w:i/>
          <w:spacing w:val="-14"/>
        </w:rPr>
        <w:t xml:space="preserve"> </w:t>
      </w:r>
      <w:r w:rsidRPr="00A6294C">
        <w:rPr>
          <w:b/>
        </w:rPr>
        <w:t xml:space="preserve">stem in hydroxyl radical scavenging method.                          </w:t>
      </w:r>
    </w:p>
    <w:p w14:paraId="443D8F92" w14:textId="7E4A86B6" w:rsidR="00A6294C" w:rsidRPr="00A6294C" w:rsidRDefault="00A6294C" w:rsidP="00A6294C">
      <w:pPr>
        <w:rPr>
          <w:b/>
          <w:sz w:val="24"/>
        </w:rPr>
      </w:pPr>
    </w:p>
    <w:p w14:paraId="08B99DB3" w14:textId="0C1EF778" w:rsidR="00A6294C" w:rsidRPr="00A6294C" w:rsidRDefault="00660BCA" w:rsidP="00A6294C">
      <w:r w:rsidRPr="00A6294C">
        <w:rPr>
          <w:noProof/>
          <w:lang w:val="en-IN" w:eastAsia="en-IN"/>
        </w:rPr>
        <mc:AlternateContent>
          <mc:Choice Requires="wpg">
            <w:drawing>
              <wp:anchor distT="0" distB="0" distL="0" distR="0" simplePos="0" relativeHeight="487622144" behindDoc="0" locked="0" layoutInCell="1" allowOverlap="1" wp14:anchorId="1DCBDBB0" wp14:editId="5BA33554">
                <wp:simplePos x="0" y="0"/>
                <wp:positionH relativeFrom="margin">
                  <wp:posOffset>476340</wp:posOffset>
                </wp:positionH>
                <wp:positionV relativeFrom="paragraph">
                  <wp:posOffset>120709</wp:posOffset>
                </wp:positionV>
                <wp:extent cx="7061200" cy="2937933"/>
                <wp:effectExtent l="0" t="0" r="6350" b="1524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61200" cy="2937933"/>
                          <a:chOff x="0" y="0"/>
                          <a:chExt cx="6863715" cy="2486025"/>
                        </a:xfrm>
                      </wpg:grpSpPr>
                      <wps:wsp>
                        <wps:cNvPr id="133" name="Graphic 133"/>
                        <wps:cNvSpPr/>
                        <wps:spPr>
                          <a:xfrm>
                            <a:off x="891933" y="85661"/>
                            <a:ext cx="5715635" cy="1771650"/>
                          </a:xfrm>
                          <a:custGeom>
                            <a:avLst/>
                            <a:gdLst/>
                            <a:ahLst/>
                            <a:cxnLst/>
                            <a:rect l="l" t="t" r="r" b="b"/>
                            <a:pathLst>
                              <a:path w="5715635" h="1771650">
                                <a:moveTo>
                                  <a:pt x="4279442" y="1593214"/>
                                </a:moveTo>
                                <a:lnTo>
                                  <a:pt x="4325162" y="1593214"/>
                                </a:lnTo>
                              </a:path>
                              <a:path w="5715635" h="1771650">
                                <a:moveTo>
                                  <a:pt x="5422442" y="1593214"/>
                                </a:moveTo>
                                <a:lnTo>
                                  <a:pt x="5468162" y="1593214"/>
                                </a:lnTo>
                              </a:path>
                              <a:path w="5715635" h="1771650">
                                <a:moveTo>
                                  <a:pt x="3288842" y="1593214"/>
                                </a:moveTo>
                                <a:lnTo>
                                  <a:pt x="3569258" y="1593214"/>
                                </a:lnTo>
                              </a:path>
                              <a:path w="5715635" h="1771650">
                                <a:moveTo>
                                  <a:pt x="1389938" y="1593214"/>
                                </a:moveTo>
                                <a:lnTo>
                                  <a:pt x="1435658" y="1593214"/>
                                </a:lnTo>
                              </a:path>
                              <a:path w="5715635" h="1771650">
                                <a:moveTo>
                                  <a:pt x="2834690" y="1593214"/>
                                </a:moveTo>
                                <a:lnTo>
                                  <a:pt x="2880410" y="1593214"/>
                                </a:lnTo>
                              </a:path>
                              <a:path w="5715635" h="1771650">
                                <a:moveTo>
                                  <a:pt x="5574842" y="1593214"/>
                                </a:moveTo>
                                <a:lnTo>
                                  <a:pt x="5715304" y="1593214"/>
                                </a:lnTo>
                              </a:path>
                              <a:path w="5715635" h="1771650">
                                <a:moveTo>
                                  <a:pt x="701090" y="1593214"/>
                                </a:moveTo>
                                <a:lnTo>
                                  <a:pt x="746810" y="1593214"/>
                                </a:lnTo>
                              </a:path>
                              <a:path w="5715635" h="1771650">
                                <a:moveTo>
                                  <a:pt x="548690" y="1593214"/>
                                </a:moveTo>
                                <a:lnTo>
                                  <a:pt x="594410" y="1593214"/>
                                </a:lnTo>
                              </a:path>
                              <a:path w="5715635" h="1771650">
                                <a:moveTo>
                                  <a:pt x="3977690" y="1593214"/>
                                </a:moveTo>
                                <a:lnTo>
                                  <a:pt x="4023410" y="1593214"/>
                                </a:lnTo>
                              </a:path>
                              <a:path w="5715635" h="1771650">
                                <a:moveTo>
                                  <a:pt x="4818938" y="1593214"/>
                                </a:moveTo>
                                <a:lnTo>
                                  <a:pt x="4864658" y="1593214"/>
                                </a:lnTo>
                              </a:path>
                              <a:path w="5715635" h="1771650">
                                <a:moveTo>
                                  <a:pt x="2145842" y="1593214"/>
                                </a:moveTo>
                                <a:lnTo>
                                  <a:pt x="2426258" y="1593214"/>
                                </a:lnTo>
                              </a:path>
                              <a:path w="5715635" h="1771650">
                                <a:moveTo>
                                  <a:pt x="3675938" y="1593214"/>
                                </a:moveTo>
                                <a:lnTo>
                                  <a:pt x="3721658" y="1593214"/>
                                </a:lnTo>
                              </a:path>
                              <a:path w="5715635" h="1771650">
                                <a:moveTo>
                                  <a:pt x="4971338" y="1593214"/>
                                </a:moveTo>
                                <a:lnTo>
                                  <a:pt x="5014010" y="1593214"/>
                                </a:lnTo>
                              </a:path>
                              <a:path w="5715635" h="1771650">
                                <a:moveTo>
                                  <a:pt x="1844090" y="1593214"/>
                                </a:moveTo>
                                <a:lnTo>
                                  <a:pt x="1889810" y="1593214"/>
                                </a:lnTo>
                              </a:path>
                              <a:path w="5715635" h="1771650">
                                <a:moveTo>
                                  <a:pt x="850442" y="1593214"/>
                                </a:moveTo>
                                <a:lnTo>
                                  <a:pt x="896162" y="1593214"/>
                                </a:lnTo>
                              </a:path>
                              <a:path w="5715635" h="1771650">
                                <a:moveTo>
                                  <a:pt x="1993442" y="1593214"/>
                                </a:moveTo>
                                <a:lnTo>
                                  <a:pt x="2039162" y="1593214"/>
                                </a:lnTo>
                              </a:path>
                              <a:path w="5715635" h="1771650">
                                <a:moveTo>
                                  <a:pt x="3136442" y="1593214"/>
                                </a:moveTo>
                                <a:lnTo>
                                  <a:pt x="3182162" y="1593214"/>
                                </a:lnTo>
                              </a:path>
                              <a:path w="5715635" h="1771650">
                                <a:moveTo>
                                  <a:pt x="1691690" y="1593214"/>
                                </a:moveTo>
                                <a:lnTo>
                                  <a:pt x="1737410" y="1593214"/>
                                </a:lnTo>
                              </a:path>
                              <a:path w="5715635" h="1771650">
                                <a:moveTo>
                                  <a:pt x="1539290" y="1593214"/>
                                </a:moveTo>
                                <a:lnTo>
                                  <a:pt x="1585010" y="1593214"/>
                                </a:lnTo>
                              </a:path>
                              <a:path w="5715635" h="1771650">
                                <a:moveTo>
                                  <a:pt x="0" y="1593214"/>
                                </a:moveTo>
                                <a:lnTo>
                                  <a:pt x="140258" y="1593214"/>
                                </a:lnTo>
                              </a:path>
                              <a:path w="5715635" h="1771650">
                                <a:moveTo>
                                  <a:pt x="246938" y="1593214"/>
                                </a:moveTo>
                                <a:lnTo>
                                  <a:pt x="292658" y="1593214"/>
                                </a:lnTo>
                              </a:path>
                              <a:path w="5715635" h="1771650">
                                <a:moveTo>
                                  <a:pt x="3828338" y="1593214"/>
                                </a:moveTo>
                                <a:lnTo>
                                  <a:pt x="3871010" y="1593214"/>
                                </a:lnTo>
                              </a:path>
                              <a:path w="5715635" h="1771650">
                                <a:moveTo>
                                  <a:pt x="2685338" y="1593214"/>
                                </a:moveTo>
                                <a:lnTo>
                                  <a:pt x="2728010" y="1593214"/>
                                </a:lnTo>
                              </a:path>
                              <a:path w="5715635" h="1771650">
                                <a:moveTo>
                                  <a:pt x="1002842" y="1593214"/>
                                </a:moveTo>
                                <a:lnTo>
                                  <a:pt x="1283258" y="1593214"/>
                                </a:lnTo>
                              </a:path>
                              <a:path w="5715635" h="1771650">
                                <a:moveTo>
                                  <a:pt x="2532938" y="1593214"/>
                                </a:moveTo>
                                <a:lnTo>
                                  <a:pt x="2578658" y="1593214"/>
                                </a:lnTo>
                              </a:path>
                              <a:path w="5715635" h="1771650">
                                <a:moveTo>
                                  <a:pt x="4130090" y="1593214"/>
                                </a:moveTo>
                                <a:lnTo>
                                  <a:pt x="4175810" y="1593214"/>
                                </a:lnTo>
                              </a:path>
                              <a:path w="5715635" h="1771650">
                                <a:moveTo>
                                  <a:pt x="5120690" y="1593214"/>
                                </a:moveTo>
                                <a:lnTo>
                                  <a:pt x="5166410" y="1593214"/>
                                </a:lnTo>
                              </a:path>
                              <a:path w="5715635" h="1771650">
                                <a:moveTo>
                                  <a:pt x="5273090" y="1593214"/>
                                </a:moveTo>
                                <a:lnTo>
                                  <a:pt x="5318810" y="1593214"/>
                                </a:lnTo>
                              </a:path>
                              <a:path w="5715635" h="1771650">
                                <a:moveTo>
                                  <a:pt x="396290" y="1593214"/>
                                </a:moveTo>
                                <a:lnTo>
                                  <a:pt x="442010" y="1593214"/>
                                </a:lnTo>
                              </a:path>
                              <a:path w="5715635" h="1771650">
                                <a:moveTo>
                                  <a:pt x="2987090" y="1593214"/>
                                </a:moveTo>
                                <a:lnTo>
                                  <a:pt x="3032810" y="1593214"/>
                                </a:lnTo>
                              </a:path>
                              <a:path w="5715635" h="1771650">
                                <a:moveTo>
                                  <a:pt x="4431842" y="1593214"/>
                                </a:moveTo>
                                <a:lnTo>
                                  <a:pt x="4712258" y="1593214"/>
                                </a:lnTo>
                              </a:path>
                              <a:path w="5715635" h="1771650">
                                <a:moveTo>
                                  <a:pt x="5574842" y="1416430"/>
                                </a:moveTo>
                                <a:lnTo>
                                  <a:pt x="5715304" y="1416430"/>
                                </a:lnTo>
                              </a:path>
                              <a:path w="5715635" h="1771650">
                                <a:moveTo>
                                  <a:pt x="5120690" y="1416430"/>
                                </a:moveTo>
                                <a:lnTo>
                                  <a:pt x="5166410" y="1416430"/>
                                </a:lnTo>
                              </a:path>
                              <a:path w="5715635" h="1771650">
                                <a:moveTo>
                                  <a:pt x="0" y="1416430"/>
                                </a:moveTo>
                                <a:lnTo>
                                  <a:pt x="140258" y="1416430"/>
                                </a:lnTo>
                              </a:path>
                              <a:path w="5715635" h="1771650">
                                <a:moveTo>
                                  <a:pt x="3675938" y="1416430"/>
                                </a:moveTo>
                                <a:lnTo>
                                  <a:pt x="3721658" y="1416430"/>
                                </a:lnTo>
                              </a:path>
                              <a:path w="5715635" h="1771650">
                                <a:moveTo>
                                  <a:pt x="3977690" y="1416430"/>
                                </a:moveTo>
                                <a:lnTo>
                                  <a:pt x="4023410" y="1416430"/>
                                </a:lnTo>
                              </a:path>
                              <a:path w="5715635" h="1771650">
                                <a:moveTo>
                                  <a:pt x="3136442" y="1416430"/>
                                </a:moveTo>
                                <a:lnTo>
                                  <a:pt x="3182162" y="1416430"/>
                                </a:lnTo>
                              </a:path>
                              <a:path w="5715635" h="1771650">
                                <a:moveTo>
                                  <a:pt x="1389938" y="1416430"/>
                                </a:moveTo>
                                <a:lnTo>
                                  <a:pt x="1435658" y="1416430"/>
                                </a:lnTo>
                              </a:path>
                              <a:path w="5715635" h="1771650">
                                <a:moveTo>
                                  <a:pt x="1844090" y="1416430"/>
                                </a:moveTo>
                                <a:lnTo>
                                  <a:pt x="1889810" y="1416430"/>
                                </a:lnTo>
                              </a:path>
                              <a:path w="5715635" h="1771650">
                                <a:moveTo>
                                  <a:pt x="4818938" y="1416430"/>
                                </a:moveTo>
                                <a:lnTo>
                                  <a:pt x="4864658" y="1416430"/>
                                </a:lnTo>
                              </a:path>
                              <a:path w="5715635" h="1771650">
                                <a:moveTo>
                                  <a:pt x="2987090" y="1416430"/>
                                </a:moveTo>
                                <a:lnTo>
                                  <a:pt x="3032810" y="1416430"/>
                                </a:lnTo>
                              </a:path>
                              <a:path w="5715635" h="1771650">
                                <a:moveTo>
                                  <a:pt x="4431842" y="1416430"/>
                                </a:moveTo>
                                <a:lnTo>
                                  <a:pt x="4712258" y="1416430"/>
                                </a:lnTo>
                              </a:path>
                              <a:path w="5715635" h="1771650">
                                <a:moveTo>
                                  <a:pt x="1002842" y="1416430"/>
                                </a:moveTo>
                                <a:lnTo>
                                  <a:pt x="1283258" y="1416430"/>
                                </a:lnTo>
                              </a:path>
                              <a:path w="5715635" h="1771650">
                                <a:moveTo>
                                  <a:pt x="2532938" y="1416430"/>
                                </a:moveTo>
                                <a:lnTo>
                                  <a:pt x="2578658" y="1416430"/>
                                </a:lnTo>
                              </a:path>
                              <a:path w="5715635" h="1771650">
                                <a:moveTo>
                                  <a:pt x="4279442" y="1416430"/>
                                </a:moveTo>
                                <a:lnTo>
                                  <a:pt x="4325162" y="1416430"/>
                                </a:lnTo>
                              </a:path>
                              <a:path w="5715635" h="1771650">
                                <a:moveTo>
                                  <a:pt x="3828338" y="1416430"/>
                                </a:moveTo>
                                <a:lnTo>
                                  <a:pt x="3871010" y="1416430"/>
                                </a:lnTo>
                              </a:path>
                              <a:path w="5715635" h="1771650">
                                <a:moveTo>
                                  <a:pt x="246938" y="1416430"/>
                                </a:moveTo>
                                <a:lnTo>
                                  <a:pt x="292658" y="1416430"/>
                                </a:lnTo>
                              </a:path>
                              <a:path w="5715635" h="1771650">
                                <a:moveTo>
                                  <a:pt x="548690" y="1416430"/>
                                </a:moveTo>
                                <a:lnTo>
                                  <a:pt x="594410" y="1416430"/>
                                </a:lnTo>
                              </a:path>
                              <a:path w="5715635" h="1771650">
                                <a:moveTo>
                                  <a:pt x="701090" y="1416430"/>
                                </a:moveTo>
                                <a:lnTo>
                                  <a:pt x="746810" y="1416430"/>
                                </a:lnTo>
                              </a:path>
                              <a:path w="5715635" h="1771650">
                                <a:moveTo>
                                  <a:pt x="1993442" y="1416430"/>
                                </a:moveTo>
                                <a:lnTo>
                                  <a:pt x="2039162" y="1416430"/>
                                </a:lnTo>
                              </a:path>
                              <a:path w="5715635" h="1771650">
                                <a:moveTo>
                                  <a:pt x="5422442" y="1416430"/>
                                </a:moveTo>
                                <a:lnTo>
                                  <a:pt x="5468162" y="1416430"/>
                                </a:lnTo>
                              </a:path>
                              <a:path w="5715635" h="1771650">
                                <a:moveTo>
                                  <a:pt x="1539290" y="1416430"/>
                                </a:moveTo>
                                <a:lnTo>
                                  <a:pt x="1585010" y="1416430"/>
                                </a:lnTo>
                              </a:path>
                              <a:path w="5715635" h="1771650">
                                <a:moveTo>
                                  <a:pt x="2834690" y="1416430"/>
                                </a:moveTo>
                                <a:lnTo>
                                  <a:pt x="2880410" y="1416430"/>
                                </a:lnTo>
                              </a:path>
                              <a:path w="5715635" h="1771650">
                                <a:moveTo>
                                  <a:pt x="5273090" y="1416430"/>
                                </a:moveTo>
                                <a:lnTo>
                                  <a:pt x="5318810" y="1416430"/>
                                </a:lnTo>
                              </a:path>
                              <a:path w="5715635" h="1771650">
                                <a:moveTo>
                                  <a:pt x="850442" y="1416430"/>
                                </a:moveTo>
                                <a:lnTo>
                                  <a:pt x="896162" y="1416430"/>
                                </a:lnTo>
                              </a:path>
                              <a:path w="5715635" h="1771650">
                                <a:moveTo>
                                  <a:pt x="2685338" y="1416430"/>
                                </a:moveTo>
                                <a:lnTo>
                                  <a:pt x="2728010" y="1416430"/>
                                </a:lnTo>
                              </a:path>
                              <a:path w="5715635" h="1771650">
                                <a:moveTo>
                                  <a:pt x="1691690" y="1416430"/>
                                </a:moveTo>
                                <a:lnTo>
                                  <a:pt x="1737410" y="1416430"/>
                                </a:lnTo>
                              </a:path>
                              <a:path w="5715635" h="1771650">
                                <a:moveTo>
                                  <a:pt x="4971338" y="1416430"/>
                                </a:moveTo>
                                <a:lnTo>
                                  <a:pt x="5014010" y="1416430"/>
                                </a:lnTo>
                              </a:path>
                              <a:path w="5715635" h="1771650">
                                <a:moveTo>
                                  <a:pt x="396290" y="1416430"/>
                                </a:moveTo>
                                <a:lnTo>
                                  <a:pt x="442010" y="1416430"/>
                                </a:lnTo>
                              </a:path>
                              <a:path w="5715635" h="1771650">
                                <a:moveTo>
                                  <a:pt x="4130090" y="1416430"/>
                                </a:moveTo>
                                <a:lnTo>
                                  <a:pt x="4175810" y="1416430"/>
                                </a:lnTo>
                              </a:path>
                              <a:path w="5715635" h="1771650">
                                <a:moveTo>
                                  <a:pt x="2145842" y="1416430"/>
                                </a:moveTo>
                                <a:lnTo>
                                  <a:pt x="2426258" y="1416430"/>
                                </a:lnTo>
                              </a:path>
                              <a:path w="5715635" h="1771650">
                                <a:moveTo>
                                  <a:pt x="3288842" y="1416430"/>
                                </a:moveTo>
                                <a:lnTo>
                                  <a:pt x="3569258" y="1416430"/>
                                </a:lnTo>
                              </a:path>
                              <a:path w="5715635" h="1771650">
                                <a:moveTo>
                                  <a:pt x="1539290" y="1239646"/>
                                </a:moveTo>
                                <a:lnTo>
                                  <a:pt x="1585010" y="1239646"/>
                                </a:lnTo>
                              </a:path>
                              <a:path w="5715635" h="1771650">
                                <a:moveTo>
                                  <a:pt x="5574842" y="1239646"/>
                                </a:moveTo>
                                <a:lnTo>
                                  <a:pt x="5715304" y="1239646"/>
                                </a:lnTo>
                              </a:path>
                              <a:path w="5715635" h="1771650">
                                <a:moveTo>
                                  <a:pt x="5273090" y="1239646"/>
                                </a:moveTo>
                                <a:lnTo>
                                  <a:pt x="5318810" y="1239646"/>
                                </a:lnTo>
                              </a:path>
                              <a:path w="5715635" h="1771650">
                                <a:moveTo>
                                  <a:pt x="4431842" y="1239646"/>
                                </a:moveTo>
                                <a:lnTo>
                                  <a:pt x="4712258" y="1239646"/>
                                </a:lnTo>
                              </a:path>
                              <a:path w="5715635" h="1771650">
                                <a:moveTo>
                                  <a:pt x="850442" y="1239646"/>
                                </a:moveTo>
                                <a:lnTo>
                                  <a:pt x="896162" y="1239646"/>
                                </a:lnTo>
                              </a:path>
                              <a:path w="5715635" h="1771650">
                                <a:moveTo>
                                  <a:pt x="3288842" y="1239646"/>
                                </a:moveTo>
                                <a:lnTo>
                                  <a:pt x="3569258" y="1239646"/>
                                </a:lnTo>
                              </a:path>
                              <a:path w="5715635" h="1771650">
                                <a:moveTo>
                                  <a:pt x="4971338" y="1239646"/>
                                </a:moveTo>
                                <a:lnTo>
                                  <a:pt x="5014010" y="1239646"/>
                                </a:lnTo>
                              </a:path>
                              <a:path w="5715635" h="1771650">
                                <a:moveTo>
                                  <a:pt x="3828338" y="1239646"/>
                                </a:moveTo>
                                <a:lnTo>
                                  <a:pt x="3871010" y="1239646"/>
                                </a:lnTo>
                              </a:path>
                              <a:path w="5715635" h="1771650">
                                <a:moveTo>
                                  <a:pt x="4279442" y="1239646"/>
                                </a:moveTo>
                                <a:lnTo>
                                  <a:pt x="4325162" y="1239646"/>
                                </a:lnTo>
                              </a:path>
                              <a:path w="5715635" h="1771650">
                                <a:moveTo>
                                  <a:pt x="1002842" y="1239646"/>
                                </a:moveTo>
                                <a:lnTo>
                                  <a:pt x="1283258" y="1239646"/>
                                </a:lnTo>
                              </a:path>
                              <a:path w="5715635" h="1771650">
                                <a:moveTo>
                                  <a:pt x="3977690" y="1239646"/>
                                </a:moveTo>
                                <a:lnTo>
                                  <a:pt x="4023410" y="1239646"/>
                                </a:lnTo>
                              </a:path>
                              <a:path w="5715635" h="1771650">
                                <a:moveTo>
                                  <a:pt x="1389938" y="1239646"/>
                                </a:moveTo>
                                <a:lnTo>
                                  <a:pt x="1435658" y="1239646"/>
                                </a:lnTo>
                              </a:path>
                              <a:path w="5715635" h="1771650">
                                <a:moveTo>
                                  <a:pt x="2685338" y="1239646"/>
                                </a:moveTo>
                                <a:lnTo>
                                  <a:pt x="2728010" y="1239646"/>
                                </a:lnTo>
                              </a:path>
                              <a:path w="5715635" h="1771650">
                                <a:moveTo>
                                  <a:pt x="3675938" y="1239646"/>
                                </a:moveTo>
                                <a:lnTo>
                                  <a:pt x="3721658" y="1239646"/>
                                </a:lnTo>
                              </a:path>
                              <a:path w="5715635" h="1771650">
                                <a:moveTo>
                                  <a:pt x="0" y="1239646"/>
                                </a:moveTo>
                                <a:lnTo>
                                  <a:pt x="746810" y="1239646"/>
                                </a:lnTo>
                              </a:path>
                              <a:path w="5715635" h="1771650">
                                <a:moveTo>
                                  <a:pt x="1691690" y="1239646"/>
                                </a:moveTo>
                                <a:lnTo>
                                  <a:pt x="1737410" y="1239646"/>
                                </a:lnTo>
                              </a:path>
                              <a:path w="5715635" h="1771650">
                                <a:moveTo>
                                  <a:pt x="2532938" y="1239646"/>
                                </a:moveTo>
                                <a:lnTo>
                                  <a:pt x="2578658" y="1239646"/>
                                </a:lnTo>
                              </a:path>
                              <a:path w="5715635" h="1771650">
                                <a:moveTo>
                                  <a:pt x="4130090" y="1239646"/>
                                </a:moveTo>
                                <a:lnTo>
                                  <a:pt x="4175810" y="1239646"/>
                                </a:lnTo>
                              </a:path>
                              <a:path w="5715635" h="1771650">
                                <a:moveTo>
                                  <a:pt x="1993442" y="1239646"/>
                                </a:moveTo>
                                <a:lnTo>
                                  <a:pt x="2039162" y="1239646"/>
                                </a:lnTo>
                              </a:path>
                              <a:path w="5715635" h="1771650">
                                <a:moveTo>
                                  <a:pt x="4818938" y="1239646"/>
                                </a:moveTo>
                                <a:lnTo>
                                  <a:pt x="4864658" y="1239646"/>
                                </a:lnTo>
                              </a:path>
                              <a:path w="5715635" h="1771650">
                                <a:moveTo>
                                  <a:pt x="3136442" y="1239646"/>
                                </a:moveTo>
                                <a:lnTo>
                                  <a:pt x="3182162" y="1239646"/>
                                </a:lnTo>
                              </a:path>
                              <a:path w="5715635" h="1771650">
                                <a:moveTo>
                                  <a:pt x="2987090" y="1239646"/>
                                </a:moveTo>
                                <a:lnTo>
                                  <a:pt x="3032810" y="1239646"/>
                                </a:lnTo>
                              </a:path>
                              <a:path w="5715635" h="1771650">
                                <a:moveTo>
                                  <a:pt x="2145842" y="1239646"/>
                                </a:moveTo>
                                <a:lnTo>
                                  <a:pt x="2426258" y="1239646"/>
                                </a:lnTo>
                              </a:path>
                              <a:path w="5715635" h="1771650">
                                <a:moveTo>
                                  <a:pt x="5422442" y="1239646"/>
                                </a:moveTo>
                                <a:lnTo>
                                  <a:pt x="5468162" y="1239646"/>
                                </a:lnTo>
                              </a:path>
                              <a:path w="5715635" h="1771650">
                                <a:moveTo>
                                  <a:pt x="5120690" y="1239646"/>
                                </a:moveTo>
                                <a:lnTo>
                                  <a:pt x="5166410" y="1239646"/>
                                </a:lnTo>
                              </a:path>
                              <a:path w="5715635" h="1771650">
                                <a:moveTo>
                                  <a:pt x="2834690" y="1239646"/>
                                </a:moveTo>
                                <a:lnTo>
                                  <a:pt x="2880410" y="1239646"/>
                                </a:lnTo>
                              </a:path>
                              <a:path w="5715635" h="1771650">
                                <a:moveTo>
                                  <a:pt x="1844090" y="1239646"/>
                                </a:moveTo>
                                <a:lnTo>
                                  <a:pt x="1889810" y="1239646"/>
                                </a:lnTo>
                              </a:path>
                              <a:path w="5715635" h="1771650">
                                <a:moveTo>
                                  <a:pt x="2834690" y="1062862"/>
                                </a:moveTo>
                                <a:lnTo>
                                  <a:pt x="2880410" y="1062862"/>
                                </a:lnTo>
                              </a:path>
                              <a:path w="5715635" h="1771650">
                                <a:moveTo>
                                  <a:pt x="1691690" y="1062862"/>
                                </a:moveTo>
                                <a:lnTo>
                                  <a:pt x="1737410" y="1062862"/>
                                </a:lnTo>
                              </a:path>
                              <a:path w="5715635" h="1771650">
                                <a:moveTo>
                                  <a:pt x="4130090" y="1062862"/>
                                </a:moveTo>
                                <a:lnTo>
                                  <a:pt x="4175810" y="1062862"/>
                                </a:lnTo>
                              </a:path>
                              <a:path w="5715635" h="1771650">
                                <a:moveTo>
                                  <a:pt x="5120690" y="1062862"/>
                                </a:moveTo>
                                <a:lnTo>
                                  <a:pt x="5166410" y="1062862"/>
                                </a:lnTo>
                              </a:path>
                              <a:path w="5715635" h="1771650">
                                <a:moveTo>
                                  <a:pt x="5422442" y="1062862"/>
                                </a:moveTo>
                                <a:lnTo>
                                  <a:pt x="5468162" y="1062862"/>
                                </a:lnTo>
                              </a:path>
                              <a:path w="5715635" h="1771650">
                                <a:moveTo>
                                  <a:pt x="4818938" y="1062862"/>
                                </a:moveTo>
                                <a:lnTo>
                                  <a:pt x="4864658" y="1062862"/>
                                </a:lnTo>
                              </a:path>
                              <a:path w="5715635" h="1771650">
                                <a:moveTo>
                                  <a:pt x="1389938" y="1062862"/>
                                </a:moveTo>
                                <a:lnTo>
                                  <a:pt x="1435658" y="1062862"/>
                                </a:lnTo>
                              </a:path>
                              <a:path w="5715635" h="1771650">
                                <a:moveTo>
                                  <a:pt x="2685338" y="1062862"/>
                                </a:moveTo>
                                <a:lnTo>
                                  <a:pt x="2728010" y="1062862"/>
                                </a:lnTo>
                              </a:path>
                              <a:path w="5715635" h="1771650">
                                <a:moveTo>
                                  <a:pt x="5574842" y="1062862"/>
                                </a:moveTo>
                                <a:lnTo>
                                  <a:pt x="5715304" y="1062862"/>
                                </a:lnTo>
                              </a:path>
                              <a:path w="5715635" h="1771650">
                                <a:moveTo>
                                  <a:pt x="2987090" y="1062862"/>
                                </a:moveTo>
                                <a:lnTo>
                                  <a:pt x="3032810" y="1062862"/>
                                </a:lnTo>
                              </a:path>
                              <a:path w="5715635" h="1771650">
                                <a:moveTo>
                                  <a:pt x="2145842" y="1062862"/>
                                </a:moveTo>
                                <a:lnTo>
                                  <a:pt x="2426258" y="1062862"/>
                                </a:lnTo>
                              </a:path>
                              <a:path w="5715635" h="1771650">
                                <a:moveTo>
                                  <a:pt x="2532938" y="1062862"/>
                                </a:moveTo>
                                <a:lnTo>
                                  <a:pt x="2578658" y="1062862"/>
                                </a:lnTo>
                              </a:path>
                              <a:path w="5715635" h="1771650">
                                <a:moveTo>
                                  <a:pt x="0" y="1062862"/>
                                </a:moveTo>
                                <a:lnTo>
                                  <a:pt x="896162" y="1062862"/>
                                </a:lnTo>
                              </a:path>
                              <a:path w="5715635" h="1771650">
                                <a:moveTo>
                                  <a:pt x="4431842" y="1062862"/>
                                </a:moveTo>
                                <a:lnTo>
                                  <a:pt x="4712258" y="1062862"/>
                                </a:lnTo>
                              </a:path>
                              <a:path w="5715635" h="1771650">
                                <a:moveTo>
                                  <a:pt x="3828338" y="1062862"/>
                                </a:moveTo>
                                <a:lnTo>
                                  <a:pt x="3871010" y="1062862"/>
                                </a:lnTo>
                              </a:path>
                              <a:path w="5715635" h="1771650">
                                <a:moveTo>
                                  <a:pt x="4279442" y="1062862"/>
                                </a:moveTo>
                                <a:lnTo>
                                  <a:pt x="4325162" y="1062862"/>
                                </a:lnTo>
                              </a:path>
                              <a:path w="5715635" h="1771650">
                                <a:moveTo>
                                  <a:pt x="4971338" y="1062862"/>
                                </a:moveTo>
                                <a:lnTo>
                                  <a:pt x="5014010" y="1062862"/>
                                </a:lnTo>
                              </a:path>
                              <a:path w="5715635" h="1771650">
                                <a:moveTo>
                                  <a:pt x="1539290" y="1062862"/>
                                </a:moveTo>
                                <a:lnTo>
                                  <a:pt x="1585010" y="1062862"/>
                                </a:lnTo>
                              </a:path>
                              <a:path w="5715635" h="1771650">
                                <a:moveTo>
                                  <a:pt x="1002842" y="1062862"/>
                                </a:moveTo>
                                <a:lnTo>
                                  <a:pt x="1283258" y="1062862"/>
                                </a:lnTo>
                              </a:path>
                              <a:path w="5715635" h="1771650">
                                <a:moveTo>
                                  <a:pt x="1844090" y="1062862"/>
                                </a:moveTo>
                                <a:lnTo>
                                  <a:pt x="1889810" y="1062862"/>
                                </a:lnTo>
                              </a:path>
                              <a:path w="5715635" h="1771650">
                                <a:moveTo>
                                  <a:pt x="3977690" y="1062862"/>
                                </a:moveTo>
                                <a:lnTo>
                                  <a:pt x="4023410" y="1062862"/>
                                </a:lnTo>
                              </a:path>
                              <a:path w="5715635" h="1771650">
                                <a:moveTo>
                                  <a:pt x="3136442" y="1062862"/>
                                </a:moveTo>
                                <a:lnTo>
                                  <a:pt x="3182162" y="1062862"/>
                                </a:lnTo>
                              </a:path>
                              <a:path w="5715635" h="1771650">
                                <a:moveTo>
                                  <a:pt x="5273090" y="1062862"/>
                                </a:moveTo>
                                <a:lnTo>
                                  <a:pt x="5318810" y="1062862"/>
                                </a:lnTo>
                              </a:path>
                              <a:path w="5715635" h="1771650">
                                <a:moveTo>
                                  <a:pt x="3675938" y="1062862"/>
                                </a:moveTo>
                                <a:lnTo>
                                  <a:pt x="3721658" y="1062862"/>
                                </a:lnTo>
                              </a:path>
                              <a:path w="5715635" h="1771650">
                                <a:moveTo>
                                  <a:pt x="3288842" y="1062862"/>
                                </a:moveTo>
                                <a:lnTo>
                                  <a:pt x="3569258" y="1062862"/>
                                </a:lnTo>
                              </a:path>
                              <a:path w="5715635" h="1771650">
                                <a:moveTo>
                                  <a:pt x="1993442" y="1062862"/>
                                </a:moveTo>
                                <a:lnTo>
                                  <a:pt x="2039162" y="1062862"/>
                                </a:lnTo>
                              </a:path>
                              <a:path w="5715635" h="1771650">
                                <a:moveTo>
                                  <a:pt x="3675938" y="886078"/>
                                </a:moveTo>
                                <a:lnTo>
                                  <a:pt x="3721658" y="886078"/>
                                </a:lnTo>
                              </a:path>
                              <a:path w="5715635" h="1771650">
                                <a:moveTo>
                                  <a:pt x="5422442" y="886078"/>
                                </a:moveTo>
                                <a:lnTo>
                                  <a:pt x="5468162" y="886078"/>
                                </a:lnTo>
                              </a:path>
                              <a:path w="5715635" h="1771650">
                                <a:moveTo>
                                  <a:pt x="3977690" y="886078"/>
                                </a:moveTo>
                                <a:lnTo>
                                  <a:pt x="4023410" y="886078"/>
                                </a:lnTo>
                              </a:path>
                              <a:path w="5715635" h="1771650">
                                <a:moveTo>
                                  <a:pt x="4818938" y="886078"/>
                                </a:moveTo>
                                <a:lnTo>
                                  <a:pt x="4864658" y="886078"/>
                                </a:lnTo>
                              </a:path>
                              <a:path w="5715635" h="1771650">
                                <a:moveTo>
                                  <a:pt x="3136442" y="886078"/>
                                </a:moveTo>
                                <a:lnTo>
                                  <a:pt x="3182162" y="886078"/>
                                </a:lnTo>
                              </a:path>
                              <a:path w="5715635" h="1771650">
                                <a:moveTo>
                                  <a:pt x="2145842" y="886078"/>
                                </a:moveTo>
                                <a:lnTo>
                                  <a:pt x="2426258" y="886078"/>
                                </a:lnTo>
                              </a:path>
                              <a:path w="5715635" h="1771650">
                                <a:moveTo>
                                  <a:pt x="5574842" y="886078"/>
                                </a:moveTo>
                                <a:lnTo>
                                  <a:pt x="5715304" y="886078"/>
                                </a:lnTo>
                              </a:path>
                              <a:path w="5715635" h="1771650">
                                <a:moveTo>
                                  <a:pt x="5120690" y="886078"/>
                                </a:moveTo>
                                <a:lnTo>
                                  <a:pt x="5166410" y="886078"/>
                                </a:lnTo>
                              </a:path>
                              <a:path w="5715635" h="1771650">
                                <a:moveTo>
                                  <a:pt x="3288842" y="886078"/>
                                </a:moveTo>
                                <a:lnTo>
                                  <a:pt x="3569258" y="886078"/>
                                </a:lnTo>
                              </a:path>
                              <a:path w="5715635" h="1771650">
                                <a:moveTo>
                                  <a:pt x="4130090" y="886078"/>
                                </a:moveTo>
                                <a:lnTo>
                                  <a:pt x="4175810" y="886078"/>
                                </a:lnTo>
                              </a:path>
                              <a:path w="5715635" h="1771650">
                                <a:moveTo>
                                  <a:pt x="2834690" y="886078"/>
                                </a:moveTo>
                                <a:lnTo>
                                  <a:pt x="3032810" y="886078"/>
                                </a:lnTo>
                              </a:path>
                              <a:path w="5715635" h="1771650">
                                <a:moveTo>
                                  <a:pt x="0" y="886078"/>
                                </a:moveTo>
                                <a:lnTo>
                                  <a:pt x="896162" y="886078"/>
                                </a:lnTo>
                              </a:path>
                              <a:path w="5715635" h="1771650">
                                <a:moveTo>
                                  <a:pt x="3828338" y="886078"/>
                                </a:moveTo>
                                <a:lnTo>
                                  <a:pt x="3871010" y="886078"/>
                                </a:lnTo>
                              </a:path>
                              <a:path w="5715635" h="1771650">
                                <a:moveTo>
                                  <a:pt x="4971338" y="886078"/>
                                </a:moveTo>
                                <a:lnTo>
                                  <a:pt x="5014010" y="886078"/>
                                </a:lnTo>
                              </a:path>
                              <a:path w="5715635" h="1771650">
                                <a:moveTo>
                                  <a:pt x="5273090" y="886078"/>
                                </a:moveTo>
                                <a:lnTo>
                                  <a:pt x="5318810" y="886078"/>
                                </a:lnTo>
                              </a:path>
                              <a:path w="5715635" h="1771650">
                                <a:moveTo>
                                  <a:pt x="1002842" y="886078"/>
                                </a:moveTo>
                                <a:lnTo>
                                  <a:pt x="2039162" y="886078"/>
                                </a:lnTo>
                              </a:path>
                              <a:path w="5715635" h="1771650">
                                <a:moveTo>
                                  <a:pt x="4431842" y="886078"/>
                                </a:moveTo>
                                <a:lnTo>
                                  <a:pt x="4712258" y="886078"/>
                                </a:lnTo>
                              </a:path>
                              <a:path w="5715635" h="1771650">
                                <a:moveTo>
                                  <a:pt x="2532938" y="886078"/>
                                </a:moveTo>
                                <a:lnTo>
                                  <a:pt x="2728010" y="886078"/>
                                </a:lnTo>
                              </a:path>
                              <a:path w="5715635" h="1771650">
                                <a:moveTo>
                                  <a:pt x="4279442" y="886078"/>
                                </a:moveTo>
                                <a:lnTo>
                                  <a:pt x="4325162" y="886078"/>
                                </a:lnTo>
                              </a:path>
                              <a:path w="5715635" h="1771650">
                                <a:moveTo>
                                  <a:pt x="4279442" y="709294"/>
                                </a:moveTo>
                                <a:lnTo>
                                  <a:pt x="4325162" y="709294"/>
                                </a:lnTo>
                              </a:path>
                              <a:path w="5715635" h="1771650">
                                <a:moveTo>
                                  <a:pt x="3828338" y="709294"/>
                                </a:moveTo>
                                <a:lnTo>
                                  <a:pt x="3871010" y="709294"/>
                                </a:lnTo>
                              </a:path>
                              <a:path w="5715635" h="1771650">
                                <a:moveTo>
                                  <a:pt x="5120690" y="709294"/>
                                </a:moveTo>
                                <a:lnTo>
                                  <a:pt x="5166410" y="709294"/>
                                </a:lnTo>
                              </a:path>
                              <a:path w="5715635" h="1771650">
                                <a:moveTo>
                                  <a:pt x="5273090" y="709294"/>
                                </a:moveTo>
                                <a:lnTo>
                                  <a:pt x="5318810" y="709294"/>
                                </a:lnTo>
                              </a:path>
                              <a:path w="5715635" h="1771650">
                                <a:moveTo>
                                  <a:pt x="4431842" y="709294"/>
                                </a:moveTo>
                                <a:lnTo>
                                  <a:pt x="4712258" y="709294"/>
                                </a:lnTo>
                              </a:path>
                              <a:path w="5715635" h="1771650">
                                <a:moveTo>
                                  <a:pt x="3288842" y="709294"/>
                                </a:moveTo>
                                <a:lnTo>
                                  <a:pt x="3569258" y="709294"/>
                                </a:lnTo>
                              </a:path>
                              <a:path w="5715635" h="1771650">
                                <a:moveTo>
                                  <a:pt x="1002842" y="709294"/>
                                </a:moveTo>
                                <a:lnTo>
                                  <a:pt x="2039162" y="709294"/>
                                </a:lnTo>
                              </a:path>
                              <a:path w="5715635" h="1771650">
                                <a:moveTo>
                                  <a:pt x="4971338" y="709294"/>
                                </a:moveTo>
                                <a:lnTo>
                                  <a:pt x="5014010" y="709294"/>
                                </a:lnTo>
                              </a:path>
                              <a:path w="5715635" h="1771650">
                                <a:moveTo>
                                  <a:pt x="4130090" y="709294"/>
                                </a:moveTo>
                                <a:lnTo>
                                  <a:pt x="4175810" y="709294"/>
                                </a:lnTo>
                              </a:path>
                              <a:path w="5715635" h="1771650">
                                <a:moveTo>
                                  <a:pt x="5574842" y="709294"/>
                                </a:moveTo>
                                <a:lnTo>
                                  <a:pt x="5715304" y="709294"/>
                                </a:lnTo>
                              </a:path>
                              <a:path w="5715635" h="1771650">
                                <a:moveTo>
                                  <a:pt x="2145842" y="709294"/>
                                </a:moveTo>
                                <a:lnTo>
                                  <a:pt x="3182162" y="709294"/>
                                </a:lnTo>
                              </a:path>
                              <a:path w="5715635" h="1771650">
                                <a:moveTo>
                                  <a:pt x="0" y="709294"/>
                                </a:moveTo>
                                <a:lnTo>
                                  <a:pt x="896162" y="709294"/>
                                </a:lnTo>
                              </a:path>
                              <a:path w="5715635" h="1771650">
                                <a:moveTo>
                                  <a:pt x="3977690" y="709294"/>
                                </a:moveTo>
                                <a:lnTo>
                                  <a:pt x="4023410" y="709294"/>
                                </a:lnTo>
                              </a:path>
                              <a:path w="5715635" h="1771650">
                                <a:moveTo>
                                  <a:pt x="3675938" y="709294"/>
                                </a:moveTo>
                                <a:lnTo>
                                  <a:pt x="3721658" y="709294"/>
                                </a:lnTo>
                              </a:path>
                              <a:path w="5715635" h="1771650">
                                <a:moveTo>
                                  <a:pt x="5422442" y="709294"/>
                                </a:moveTo>
                                <a:lnTo>
                                  <a:pt x="5468162" y="709294"/>
                                </a:lnTo>
                              </a:path>
                              <a:path w="5715635" h="1771650">
                                <a:moveTo>
                                  <a:pt x="4818938" y="709294"/>
                                </a:moveTo>
                                <a:lnTo>
                                  <a:pt x="4864658" y="709294"/>
                                </a:lnTo>
                              </a:path>
                              <a:path w="5715635" h="1771650">
                                <a:moveTo>
                                  <a:pt x="5120690" y="532510"/>
                                </a:moveTo>
                                <a:lnTo>
                                  <a:pt x="5166410" y="532510"/>
                                </a:lnTo>
                              </a:path>
                              <a:path w="5715635" h="1771650">
                                <a:moveTo>
                                  <a:pt x="5574842" y="532510"/>
                                </a:moveTo>
                                <a:lnTo>
                                  <a:pt x="5715304" y="532510"/>
                                </a:lnTo>
                              </a:path>
                              <a:path w="5715635" h="1771650">
                                <a:moveTo>
                                  <a:pt x="5422442" y="532510"/>
                                </a:moveTo>
                                <a:lnTo>
                                  <a:pt x="5468162" y="532510"/>
                                </a:lnTo>
                              </a:path>
                              <a:path w="5715635" h="1771650">
                                <a:moveTo>
                                  <a:pt x="4431842" y="532510"/>
                                </a:moveTo>
                                <a:lnTo>
                                  <a:pt x="4712258" y="532510"/>
                                </a:lnTo>
                              </a:path>
                              <a:path w="5715635" h="1771650">
                                <a:moveTo>
                                  <a:pt x="0" y="532510"/>
                                </a:moveTo>
                                <a:lnTo>
                                  <a:pt x="2039162" y="532510"/>
                                </a:lnTo>
                              </a:path>
                              <a:path w="5715635" h="1771650">
                                <a:moveTo>
                                  <a:pt x="3675938" y="532510"/>
                                </a:moveTo>
                                <a:lnTo>
                                  <a:pt x="3871010" y="532510"/>
                                </a:lnTo>
                              </a:path>
                              <a:path w="5715635" h="1771650">
                                <a:moveTo>
                                  <a:pt x="4130090" y="532510"/>
                                </a:moveTo>
                                <a:lnTo>
                                  <a:pt x="4175810" y="532510"/>
                                </a:lnTo>
                              </a:path>
                              <a:path w="5715635" h="1771650">
                                <a:moveTo>
                                  <a:pt x="4279442" y="532510"/>
                                </a:moveTo>
                                <a:lnTo>
                                  <a:pt x="4325162" y="532510"/>
                                </a:lnTo>
                              </a:path>
                              <a:path w="5715635" h="1771650">
                                <a:moveTo>
                                  <a:pt x="3977690" y="532510"/>
                                </a:moveTo>
                                <a:lnTo>
                                  <a:pt x="4023410" y="532510"/>
                                </a:lnTo>
                              </a:path>
                              <a:path w="5715635" h="1771650">
                                <a:moveTo>
                                  <a:pt x="3288842" y="532510"/>
                                </a:moveTo>
                                <a:lnTo>
                                  <a:pt x="3569258" y="532510"/>
                                </a:lnTo>
                              </a:path>
                              <a:path w="5715635" h="1771650">
                                <a:moveTo>
                                  <a:pt x="4818938" y="532510"/>
                                </a:moveTo>
                                <a:lnTo>
                                  <a:pt x="4864658" y="532510"/>
                                </a:lnTo>
                              </a:path>
                              <a:path w="5715635" h="1771650">
                                <a:moveTo>
                                  <a:pt x="2145842" y="532510"/>
                                </a:moveTo>
                                <a:lnTo>
                                  <a:pt x="3182162" y="532510"/>
                                </a:lnTo>
                              </a:path>
                              <a:path w="5715635" h="1771650">
                                <a:moveTo>
                                  <a:pt x="4971338" y="532510"/>
                                </a:moveTo>
                                <a:lnTo>
                                  <a:pt x="5014010" y="532510"/>
                                </a:lnTo>
                              </a:path>
                              <a:path w="5715635" h="1771650">
                                <a:moveTo>
                                  <a:pt x="5273090" y="532510"/>
                                </a:moveTo>
                                <a:lnTo>
                                  <a:pt x="5318810" y="532510"/>
                                </a:lnTo>
                              </a:path>
                              <a:path w="5715635" h="1771650">
                                <a:moveTo>
                                  <a:pt x="5422442" y="355726"/>
                                </a:moveTo>
                                <a:lnTo>
                                  <a:pt x="5468162" y="355726"/>
                                </a:lnTo>
                              </a:path>
                              <a:path w="5715635" h="1771650">
                                <a:moveTo>
                                  <a:pt x="5574842" y="355726"/>
                                </a:moveTo>
                                <a:lnTo>
                                  <a:pt x="5715304" y="355726"/>
                                </a:lnTo>
                              </a:path>
                              <a:path w="5715635" h="1771650">
                                <a:moveTo>
                                  <a:pt x="4431842" y="355726"/>
                                </a:moveTo>
                                <a:lnTo>
                                  <a:pt x="4712258" y="355726"/>
                                </a:lnTo>
                              </a:path>
                              <a:path w="5715635" h="1771650">
                                <a:moveTo>
                                  <a:pt x="0" y="355726"/>
                                </a:moveTo>
                                <a:lnTo>
                                  <a:pt x="3182162" y="355726"/>
                                </a:lnTo>
                              </a:path>
                              <a:path w="5715635" h="1771650">
                                <a:moveTo>
                                  <a:pt x="5120690" y="355726"/>
                                </a:moveTo>
                                <a:lnTo>
                                  <a:pt x="5166410" y="355726"/>
                                </a:lnTo>
                              </a:path>
                              <a:path w="5715635" h="1771650">
                                <a:moveTo>
                                  <a:pt x="5273090" y="355726"/>
                                </a:moveTo>
                                <a:lnTo>
                                  <a:pt x="5318810" y="355726"/>
                                </a:lnTo>
                              </a:path>
                              <a:path w="5715635" h="1771650">
                                <a:moveTo>
                                  <a:pt x="4818938" y="355726"/>
                                </a:moveTo>
                                <a:lnTo>
                                  <a:pt x="5014010" y="355726"/>
                                </a:lnTo>
                              </a:path>
                              <a:path w="5715635" h="1771650">
                                <a:moveTo>
                                  <a:pt x="3288842" y="355726"/>
                                </a:moveTo>
                                <a:lnTo>
                                  <a:pt x="4325162" y="355726"/>
                                </a:lnTo>
                              </a:path>
                              <a:path w="5715635" h="1771650">
                                <a:moveTo>
                                  <a:pt x="0" y="175894"/>
                                </a:moveTo>
                                <a:lnTo>
                                  <a:pt x="5468162" y="175894"/>
                                </a:lnTo>
                              </a:path>
                              <a:path w="5715635" h="1771650">
                                <a:moveTo>
                                  <a:pt x="5574842" y="175894"/>
                                </a:moveTo>
                                <a:lnTo>
                                  <a:pt x="5715304" y="175894"/>
                                </a:lnTo>
                              </a:path>
                              <a:path w="5715635" h="1771650">
                                <a:moveTo>
                                  <a:pt x="0" y="0"/>
                                </a:moveTo>
                                <a:lnTo>
                                  <a:pt x="5715304" y="0"/>
                                </a:lnTo>
                              </a:path>
                              <a:path w="5715635" h="1771650">
                                <a:moveTo>
                                  <a:pt x="0" y="0"/>
                                </a:moveTo>
                                <a:lnTo>
                                  <a:pt x="0" y="1771268"/>
                                </a:lnTo>
                              </a:path>
                              <a:path w="5715635" h="1771650">
                                <a:moveTo>
                                  <a:pt x="1143050" y="0"/>
                                </a:moveTo>
                                <a:lnTo>
                                  <a:pt x="1143050" y="1771268"/>
                                </a:lnTo>
                              </a:path>
                              <a:path w="5715635" h="1771650">
                                <a:moveTo>
                                  <a:pt x="2286050" y="0"/>
                                </a:moveTo>
                                <a:lnTo>
                                  <a:pt x="2286050" y="1771268"/>
                                </a:lnTo>
                              </a:path>
                              <a:path w="5715635" h="1771650">
                                <a:moveTo>
                                  <a:pt x="3429050" y="0"/>
                                </a:moveTo>
                                <a:lnTo>
                                  <a:pt x="3429050" y="1771268"/>
                                </a:lnTo>
                              </a:path>
                              <a:path w="5715635" h="1771650">
                                <a:moveTo>
                                  <a:pt x="4572050" y="0"/>
                                </a:moveTo>
                                <a:lnTo>
                                  <a:pt x="4572050" y="1771268"/>
                                </a:lnTo>
                              </a:path>
                              <a:path w="5715635" h="1771650">
                                <a:moveTo>
                                  <a:pt x="5715304" y="0"/>
                                </a:moveTo>
                                <a:lnTo>
                                  <a:pt x="5715304" y="1771268"/>
                                </a:lnTo>
                              </a:path>
                            </a:pathLst>
                          </a:custGeom>
                          <a:ln w="9525">
                            <a:solidFill>
                              <a:srgbClr val="D9D9D9"/>
                            </a:solidFill>
                            <a:prstDash val="solid"/>
                          </a:ln>
                        </wps:spPr>
                        <wps:bodyPr wrap="square" lIns="0" tIns="0" rIns="0" bIns="0" rtlCol="0">
                          <a:prstTxWarp prst="textNoShape">
                            <a:avLst/>
                          </a:prstTxWarp>
                          <a:noAutofit/>
                        </wps:bodyPr>
                      </wps:wsp>
                      <wps:wsp>
                        <wps:cNvPr id="134" name="Graphic 134"/>
                        <wps:cNvSpPr/>
                        <wps:spPr>
                          <a:xfrm>
                            <a:off x="1032192" y="328612"/>
                            <a:ext cx="4678680" cy="1528445"/>
                          </a:xfrm>
                          <a:custGeom>
                            <a:avLst/>
                            <a:gdLst/>
                            <a:ahLst/>
                            <a:cxnLst/>
                            <a:rect l="l" t="t" r="r" b="b"/>
                            <a:pathLst>
                              <a:path w="4678680" h="1528445">
                                <a:moveTo>
                                  <a:pt x="106680" y="1002792"/>
                                </a:moveTo>
                                <a:lnTo>
                                  <a:pt x="0" y="1002792"/>
                                </a:lnTo>
                                <a:lnTo>
                                  <a:pt x="0" y="1528318"/>
                                </a:lnTo>
                                <a:lnTo>
                                  <a:pt x="106680" y="1528318"/>
                                </a:lnTo>
                                <a:lnTo>
                                  <a:pt x="106680" y="1002792"/>
                                </a:lnTo>
                                <a:close/>
                              </a:path>
                              <a:path w="4678680" h="1528445">
                                <a:moveTo>
                                  <a:pt x="1249680" y="697992"/>
                                </a:moveTo>
                                <a:lnTo>
                                  <a:pt x="1143000" y="697992"/>
                                </a:lnTo>
                                <a:lnTo>
                                  <a:pt x="1143000" y="1528318"/>
                                </a:lnTo>
                                <a:lnTo>
                                  <a:pt x="1249680" y="1528318"/>
                                </a:lnTo>
                                <a:lnTo>
                                  <a:pt x="1249680" y="697992"/>
                                </a:lnTo>
                                <a:close/>
                              </a:path>
                              <a:path w="4678680" h="1528445">
                                <a:moveTo>
                                  <a:pt x="2392680" y="548640"/>
                                </a:moveTo>
                                <a:lnTo>
                                  <a:pt x="2286000" y="548640"/>
                                </a:lnTo>
                                <a:lnTo>
                                  <a:pt x="2286000" y="1528318"/>
                                </a:lnTo>
                                <a:lnTo>
                                  <a:pt x="2392680" y="1528318"/>
                                </a:lnTo>
                                <a:lnTo>
                                  <a:pt x="2392680" y="548640"/>
                                </a:lnTo>
                                <a:close/>
                              </a:path>
                              <a:path w="4678680" h="1528445">
                                <a:moveTo>
                                  <a:pt x="3535680" y="210324"/>
                                </a:moveTo>
                                <a:lnTo>
                                  <a:pt x="3429000" y="210324"/>
                                </a:lnTo>
                                <a:lnTo>
                                  <a:pt x="3429000" y="1528318"/>
                                </a:lnTo>
                                <a:lnTo>
                                  <a:pt x="3535680" y="1528318"/>
                                </a:lnTo>
                                <a:lnTo>
                                  <a:pt x="3535680" y="210324"/>
                                </a:lnTo>
                                <a:close/>
                              </a:path>
                              <a:path w="4678680" h="1528445">
                                <a:moveTo>
                                  <a:pt x="4678680" y="0"/>
                                </a:moveTo>
                                <a:lnTo>
                                  <a:pt x="4572000" y="0"/>
                                </a:lnTo>
                                <a:lnTo>
                                  <a:pt x="4572000" y="1528318"/>
                                </a:lnTo>
                                <a:lnTo>
                                  <a:pt x="4678680" y="1528318"/>
                                </a:lnTo>
                                <a:lnTo>
                                  <a:pt x="4678680" y="0"/>
                                </a:lnTo>
                                <a:close/>
                              </a:path>
                            </a:pathLst>
                          </a:custGeom>
                          <a:solidFill>
                            <a:srgbClr val="5B9BD4"/>
                          </a:solidFill>
                        </wps:spPr>
                        <wps:bodyPr wrap="square" lIns="0" tIns="0" rIns="0" bIns="0" rtlCol="0">
                          <a:prstTxWarp prst="textNoShape">
                            <a:avLst/>
                          </a:prstTxWarp>
                          <a:noAutofit/>
                        </wps:bodyPr>
                      </wps:wsp>
                      <wps:wsp>
                        <wps:cNvPr id="135" name="Graphic 135"/>
                        <wps:cNvSpPr/>
                        <wps:spPr>
                          <a:xfrm>
                            <a:off x="1184592" y="468820"/>
                            <a:ext cx="4678680" cy="1388110"/>
                          </a:xfrm>
                          <a:custGeom>
                            <a:avLst/>
                            <a:gdLst/>
                            <a:ahLst/>
                            <a:cxnLst/>
                            <a:rect l="l" t="t" r="r" b="b"/>
                            <a:pathLst>
                              <a:path w="4678680" h="1388110">
                                <a:moveTo>
                                  <a:pt x="103632" y="1021080"/>
                                </a:moveTo>
                                <a:lnTo>
                                  <a:pt x="0" y="1021080"/>
                                </a:lnTo>
                                <a:lnTo>
                                  <a:pt x="0" y="1388110"/>
                                </a:lnTo>
                                <a:lnTo>
                                  <a:pt x="103632" y="1388110"/>
                                </a:lnTo>
                                <a:lnTo>
                                  <a:pt x="103632" y="1021080"/>
                                </a:lnTo>
                                <a:close/>
                              </a:path>
                              <a:path w="4678680" h="1388110">
                                <a:moveTo>
                                  <a:pt x="1246632" y="649224"/>
                                </a:moveTo>
                                <a:lnTo>
                                  <a:pt x="1143000" y="649224"/>
                                </a:lnTo>
                                <a:lnTo>
                                  <a:pt x="1143000" y="1388110"/>
                                </a:lnTo>
                                <a:lnTo>
                                  <a:pt x="1246632" y="1388110"/>
                                </a:lnTo>
                                <a:lnTo>
                                  <a:pt x="1246632" y="649224"/>
                                </a:lnTo>
                                <a:close/>
                              </a:path>
                              <a:path w="4678680" h="1388110">
                                <a:moveTo>
                                  <a:pt x="2392680" y="597408"/>
                                </a:moveTo>
                                <a:lnTo>
                                  <a:pt x="2286000" y="597408"/>
                                </a:lnTo>
                                <a:lnTo>
                                  <a:pt x="2286000" y="1388110"/>
                                </a:lnTo>
                                <a:lnTo>
                                  <a:pt x="2392680" y="1388110"/>
                                </a:lnTo>
                                <a:lnTo>
                                  <a:pt x="2392680" y="597408"/>
                                </a:lnTo>
                                <a:close/>
                              </a:path>
                              <a:path w="4678680" h="1388110">
                                <a:moveTo>
                                  <a:pt x="3535680" y="158496"/>
                                </a:moveTo>
                                <a:lnTo>
                                  <a:pt x="3429000" y="158496"/>
                                </a:lnTo>
                                <a:lnTo>
                                  <a:pt x="3429000" y="1388110"/>
                                </a:lnTo>
                                <a:lnTo>
                                  <a:pt x="3535680" y="1388110"/>
                                </a:lnTo>
                                <a:lnTo>
                                  <a:pt x="3535680" y="158496"/>
                                </a:lnTo>
                                <a:close/>
                              </a:path>
                              <a:path w="4678680" h="1388110">
                                <a:moveTo>
                                  <a:pt x="4678680" y="0"/>
                                </a:moveTo>
                                <a:lnTo>
                                  <a:pt x="4572000" y="0"/>
                                </a:lnTo>
                                <a:lnTo>
                                  <a:pt x="4572000" y="1388110"/>
                                </a:lnTo>
                                <a:lnTo>
                                  <a:pt x="4678680" y="1388110"/>
                                </a:lnTo>
                                <a:lnTo>
                                  <a:pt x="4678680" y="0"/>
                                </a:lnTo>
                                <a:close/>
                              </a:path>
                            </a:pathLst>
                          </a:custGeom>
                          <a:solidFill>
                            <a:srgbClr val="EC7C30"/>
                          </a:solidFill>
                        </wps:spPr>
                        <wps:bodyPr wrap="square" lIns="0" tIns="0" rIns="0" bIns="0" rtlCol="0">
                          <a:prstTxWarp prst="textNoShape">
                            <a:avLst/>
                          </a:prstTxWarp>
                          <a:noAutofit/>
                        </wps:bodyPr>
                      </wps:wsp>
                      <wps:wsp>
                        <wps:cNvPr id="136" name="Graphic 136"/>
                        <wps:cNvSpPr/>
                        <wps:spPr>
                          <a:xfrm>
                            <a:off x="1333944" y="377380"/>
                            <a:ext cx="4678680" cy="1479550"/>
                          </a:xfrm>
                          <a:custGeom>
                            <a:avLst/>
                            <a:gdLst/>
                            <a:ahLst/>
                            <a:cxnLst/>
                            <a:rect l="l" t="t" r="r" b="b"/>
                            <a:pathLst>
                              <a:path w="4678680" h="1479550">
                                <a:moveTo>
                                  <a:pt x="106680" y="1011936"/>
                                </a:moveTo>
                                <a:lnTo>
                                  <a:pt x="0" y="1011936"/>
                                </a:lnTo>
                                <a:lnTo>
                                  <a:pt x="0" y="1479550"/>
                                </a:lnTo>
                                <a:lnTo>
                                  <a:pt x="106680" y="1479550"/>
                                </a:lnTo>
                                <a:lnTo>
                                  <a:pt x="106680" y="1011936"/>
                                </a:lnTo>
                                <a:close/>
                              </a:path>
                              <a:path w="4678680" h="1479550">
                                <a:moveTo>
                                  <a:pt x="1249680" y="694944"/>
                                </a:moveTo>
                                <a:lnTo>
                                  <a:pt x="1143000" y="694944"/>
                                </a:lnTo>
                                <a:lnTo>
                                  <a:pt x="1143000" y="1479550"/>
                                </a:lnTo>
                                <a:lnTo>
                                  <a:pt x="1249680" y="1479550"/>
                                </a:lnTo>
                                <a:lnTo>
                                  <a:pt x="1249680" y="694944"/>
                                </a:lnTo>
                                <a:close/>
                              </a:path>
                              <a:path w="4678680" h="1479550">
                                <a:moveTo>
                                  <a:pt x="2392680" y="475488"/>
                                </a:moveTo>
                                <a:lnTo>
                                  <a:pt x="2286000" y="475488"/>
                                </a:lnTo>
                                <a:lnTo>
                                  <a:pt x="2286000" y="1479550"/>
                                </a:lnTo>
                                <a:lnTo>
                                  <a:pt x="2392680" y="1479550"/>
                                </a:lnTo>
                                <a:lnTo>
                                  <a:pt x="2392680" y="475488"/>
                                </a:lnTo>
                                <a:close/>
                              </a:path>
                              <a:path w="4678680" h="1479550">
                                <a:moveTo>
                                  <a:pt x="3535680" y="195072"/>
                                </a:moveTo>
                                <a:lnTo>
                                  <a:pt x="3429000" y="195072"/>
                                </a:lnTo>
                                <a:lnTo>
                                  <a:pt x="3429000" y="1479550"/>
                                </a:lnTo>
                                <a:lnTo>
                                  <a:pt x="3535680" y="1479550"/>
                                </a:lnTo>
                                <a:lnTo>
                                  <a:pt x="3535680" y="195072"/>
                                </a:lnTo>
                                <a:close/>
                              </a:path>
                              <a:path w="4678680" h="1479550">
                                <a:moveTo>
                                  <a:pt x="4678680" y="0"/>
                                </a:moveTo>
                                <a:lnTo>
                                  <a:pt x="4572000" y="0"/>
                                </a:lnTo>
                                <a:lnTo>
                                  <a:pt x="4572000" y="1479550"/>
                                </a:lnTo>
                                <a:lnTo>
                                  <a:pt x="4678680" y="1479550"/>
                                </a:lnTo>
                                <a:lnTo>
                                  <a:pt x="4678680" y="0"/>
                                </a:lnTo>
                                <a:close/>
                              </a:path>
                            </a:pathLst>
                          </a:custGeom>
                          <a:solidFill>
                            <a:srgbClr val="A4A4A4"/>
                          </a:solidFill>
                        </wps:spPr>
                        <wps:bodyPr wrap="square" lIns="0" tIns="0" rIns="0" bIns="0" rtlCol="0">
                          <a:prstTxWarp prst="textNoShape">
                            <a:avLst/>
                          </a:prstTxWarp>
                          <a:noAutofit/>
                        </wps:bodyPr>
                      </wps:wsp>
                      <wps:wsp>
                        <wps:cNvPr id="137" name="Graphic 137"/>
                        <wps:cNvSpPr/>
                        <wps:spPr>
                          <a:xfrm>
                            <a:off x="1486344" y="413956"/>
                            <a:ext cx="4678680" cy="1443355"/>
                          </a:xfrm>
                          <a:custGeom>
                            <a:avLst/>
                            <a:gdLst/>
                            <a:ahLst/>
                            <a:cxnLst/>
                            <a:rect l="l" t="t" r="r" b="b"/>
                            <a:pathLst>
                              <a:path w="4678680" h="1443355">
                                <a:moveTo>
                                  <a:pt x="106680" y="950976"/>
                                </a:moveTo>
                                <a:lnTo>
                                  <a:pt x="0" y="950976"/>
                                </a:lnTo>
                                <a:lnTo>
                                  <a:pt x="0" y="1442974"/>
                                </a:lnTo>
                                <a:lnTo>
                                  <a:pt x="106680" y="1442974"/>
                                </a:lnTo>
                                <a:lnTo>
                                  <a:pt x="106680" y="950976"/>
                                </a:lnTo>
                                <a:close/>
                              </a:path>
                              <a:path w="4678680" h="1443355">
                                <a:moveTo>
                                  <a:pt x="1249680" y="649224"/>
                                </a:moveTo>
                                <a:lnTo>
                                  <a:pt x="1143000" y="649224"/>
                                </a:lnTo>
                                <a:lnTo>
                                  <a:pt x="1143000" y="1442974"/>
                                </a:lnTo>
                                <a:lnTo>
                                  <a:pt x="1249680" y="1442974"/>
                                </a:lnTo>
                                <a:lnTo>
                                  <a:pt x="1249680" y="649224"/>
                                </a:lnTo>
                                <a:close/>
                              </a:path>
                              <a:path w="4678680" h="1443355">
                                <a:moveTo>
                                  <a:pt x="2392680" y="618744"/>
                                </a:moveTo>
                                <a:lnTo>
                                  <a:pt x="2286000" y="618744"/>
                                </a:lnTo>
                                <a:lnTo>
                                  <a:pt x="2286000" y="1442974"/>
                                </a:lnTo>
                                <a:lnTo>
                                  <a:pt x="2392680" y="1442974"/>
                                </a:lnTo>
                                <a:lnTo>
                                  <a:pt x="2392680" y="618744"/>
                                </a:lnTo>
                                <a:close/>
                              </a:path>
                              <a:path w="4678680" h="1443355">
                                <a:moveTo>
                                  <a:pt x="3535680" y="158496"/>
                                </a:moveTo>
                                <a:lnTo>
                                  <a:pt x="3429000" y="158496"/>
                                </a:lnTo>
                                <a:lnTo>
                                  <a:pt x="3429000" y="1442974"/>
                                </a:lnTo>
                                <a:lnTo>
                                  <a:pt x="3535680" y="1442974"/>
                                </a:lnTo>
                                <a:lnTo>
                                  <a:pt x="3535680" y="158496"/>
                                </a:lnTo>
                                <a:close/>
                              </a:path>
                              <a:path w="4678680" h="1443355">
                                <a:moveTo>
                                  <a:pt x="4678680" y="0"/>
                                </a:moveTo>
                                <a:lnTo>
                                  <a:pt x="4572000" y="0"/>
                                </a:lnTo>
                                <a:lnTo>
                                  <a:pt x="4572000" y="1442974"/>
                                </a:lnTo>
                                <a:lnTo>
                                  <a:pt x="4678680" y="1442974"/>
                                </a:lnTo>
                                <a:lnTo>
                                  <a:pt x="4678680" y="0"/>
                                </a:lnTo>
                                <a:close/>
                              </a:path>
                            </a:pathLst>
                          </a:custGeom>
                          <a:solidFill>
                            <a:srgbClr val="FFC000"/>
                          </a:solidFill>
                        </wps:spPr>
                        <wps:bodyPr wrap="square" lIns="0" tIns="0" rIns="0" bIns="0" rtlCol="0">
                          <a:prstTxWarp prst="textNoShape">
                            <a:avLst/>
                          </a:prstTxWarp>
                          <a:noAutofit/>
                        </wps:bodyPr>
                      </wps:wsp>
                      <wps:wsp>
                        <wps:cNvPr id="138" name="Graphic 138"/>
                        <wps:cNvSpPr/>
                        <wps:spPr>
                          <a:xfrm>
                            <a:off x="1638744" y="304228"/>
                            <a:ext cx="4676140" cy="1553210"/>
                          </a:xfrm>
                          <a:custGeom>
                            <a:avLst/>
                            <a:gdLst/>
                            <a:ahLst/>
                            <a:cxnLst/>
                            <a:rect l="l" t="t" r="r" b="b"/>
                            <a:pathLst>
                              <a:path w="4676140" h="1553210">
                                <a:moveTo>
                                  <a:pt x="103632" y="941832"/>
                                </a:moveTo>
                                <a:lnTo>
                                  <a:pt x="0" y="941832"/>
                                </a:lnTo>
                                <a:lnTo>
                                  <a:pt x="0" y="1552702"/>
                                </a:lnTo>
                                <a:lnTo>
                                  <a:pt x="103632" y="1552702"/>
                                </a:lnTo>
                                <a:lnTo>
                                  <a:pt x="103632" y="941832"/>
                                </a:lnTo>
                                <a:close/>
                              </a:path>
                              <a:path w="4676140" h="1553210">
                                <a:moveTo>
                                  <a:pt x="1246632" y="673608"/>
                                </a:moveTo>
                                <a:lnTo>
                                  <a:pt x="1143000" y="673608"/>
                                </a:lnTo>
                                <a:lnTo>
                                  <a:pt x="1143000" y="1552702"/>
                                </a:lnTo>
                                <a:lnTo>
                                  <a:pt x="1246632" y="1552702"/>
                                </a:lnTo>
                                <a:lnTo>
                                  <a:pt x="1246632" y="673608"/>
                                </a:lnTo>
                                <a:close/>
                              </a:path>
                              <a:path w="4676140" h="1553210">
                                <a:moveTo>
                                  <a:pt x="2389632" y="499872"/>
                                </a:moveTo>
                                <a:lnTo>
                                  <a:pt x="2286000" y="499872"/>
                                </a:lnTo>
                                <a:lnTo>
                                  <a:pt x="2286000" y="1552702"/>
                                </a:lnTo>
                                <a:lnTo>
                                  <a:pt x="2389632" y="1552702"/>
                                </a:lnTo>
                                <a:lnTo>
                                  <a:pt x="2389632" y="499872"/>
                                </a:lnTo>
                                <a:close/>
                              </a:path>
                              <a:path w="4676140" h="1553210">
                                <a:moveTo>
                                  <a:pt x="3532632" y="198120"/>
                                </a:moveTo>
                                <a:lnTo>
                                  <a:pt x="3429000" y="198120"/>
                                </a:lnTo>
                                <a:lnTo>
                                  <a:pt x="3429000" y="1552702"/>
                                </a:lnTo>
                                <a:lnTo>
                                  <a:pt x="3532632" y="1552702"/>
                                </a:lnTo>
                                <a:lnTo>
                                  <a:pt x="3532632" y="198120"/>
                                </a:lnTo>
                                <a:close/>
                              </a:path>
                              <a:path w="4676140" h="1553210">
                                <a:moveTo>
                                  <a:pt x="4675632" y="0"/>
                                </a:moveTo>
                                <a:lnTo>
                                  <a:pt x="4572000" y="0"/>
                                </a:lnTo>
                                <a:lnTo>
                                  <a:pt x="4572000" y="1552702"/>
                                </a:lnTo>
                                <a:lnTo>
                                  <a:pt x="4675632" y="1552702"/>
                                </a:lnTo>
                                <a:lnTo>
                                  <a:pt x="4675632" y="0"/>
                                </a:lnTo>
                                <a:close/>
                              </a:path>
                            </a:pathLst>
                          </a:custGeom>
                          <a:solidFill>
                            <a:srgbClr val="4471C4"/>
                          </a:solidFill>
                        </wps:spPr>
                        <wps:bodyPr wrap="square" lIns="0" tIns="0" rIns="0" bIns="0" rtlCol="0">
                          <a:prstTxWarp prst="textNoShape">
                            <a:avLst/>
                          </a:prstTxWarp>
                          <a:noAutofit/>
                        </wps:bodyPr>
                      </wps:wsp>
                      <wps:wsp>
                        <wps:cNvPr id="139" name="Graphic 139"/>
                        <wps:cNvSpPr/>
                        <wps:spPr>
                          <a:xfrm>
                            <a:off x="1788096" y="200596"/>
                            <a:ext cx="4678680" cy="1656714"/>
                          </a:xfrm>
                          <a:custGeom>
                            <a:avLst/>
                            <a:gdLst/>
                            <a:ahLst/>
                            <a:cxnLst/>
                            <a:rect l="l" t="t" r="r" b="b"/>
                            <a:pathLst>
                              <a:path w="4678680" h="1656714">
                                <a:moveTo>
                                  <a:pt x="106680" y="505968"/>
                                </a:moveTo>
                                <a:lnTo>
                                  <a:pt x="0" y="505968"/>
                                </a:lnTo>
                                <a:lnTo>
                                  <a:pt x="0" y="1656334"/>
                                </a:lnTo>
                                <a:lnTo>
                                  <a:pt x="106680" y="1656334"/>
                                </a:lnTo>
                                <a:lnTo>
                                  <a:pt x="106680" y="505968"/>
                                </a:lnTo>
                                <a:close/>
                              </a:path>
                              <a:path w="4678680" h="1656714">
                                <a:moveTo>
                                  <a:pt x="1249680" y="371856"/>
                                </a:moveTo>
                                <a:lnTo>
                                  <a:pt x="1143000" y="371856"/>
                                </a:lnTo>
                                <a:lnTo>
                                  <a:pt x="1143000" y="1656334"/>
                                </a:lnTo>
                                <a:lnTo>
                                  <a:pt x="1249680" y="1656334"/>
                                </a:lnTo>
                                <a:lnTo>
                                  <a:pt x="1249680" y="371856"/>
                                </a:lnTo>
                                <a:close/>
                              </a:path>
                              <a:path w="4678680" h="1656714">
                                <a:moveTo>
                                  <a:pt x="2392680" y="198120"/>
                                </a:moveTo>
                                <a:lnTo>
                                  <a:pt x="2286000" y="198120"/>
                                </a:lnTo>
                                <a:lnTo>
                                  <a:pt x="2286000" y="1656334"/>
                                </a:lnTo>
                                <a:lnTo>
                                  <a:pt x="2392680" y="1656334"/>
                                </a:lnTo>
                                <a:lnTo>
                                  <a:pt x="2392680" y="198120"/>
                                </a:lnTo>
                                <a:close/>
                              </a:path>
                              <a:path w="4678680" h="1656714">
                                <a:moveTo>
                                  <a:pt x="3535680" y="91440"/>
                                </a:moveTo>
                                <a:lnTo>
                                  <a:pt x="3429000" y="91440"/>
                                </a:lnTo>
                                <a:lnTo>
                                  <a:pt x="3429000" y="1656334"/>
                                </a:lnTo>
                                <a:lnTo>
                                  <a:pt x="3535680" y="1656334"/>
                                </a:lnTo>
                                <a:lnTo>
                                  <a:pt x="3535680" y="91440"/>
                                </a:lnTo>
                                <a:close/>
                              </a:path>
                              <a:path w="4678680" h="1656714">
                                <a:moveTo>
                                  <a:pt x="4678680" y="0"/>
                                </a:moveTo>
                                <a:lnTo>
                                  <a:pt x="4572000" y="0"/>
                                </a:lnTo>
                                <a:lnTo>
                                  <a:pt x="4572000" y="1656334"/>
                                </a:lnTo>
                                <a:lnTo>
                                  <a:pt x="4678680" y="1656334"/>
                                </a:lnTo>
                                <a:lnTo>
                                  <a:pt x="4678680" y="0"/>
                                </a:lnTo>
                                <a:close/>
                              </a:path>
                            </a:pathLst>
                          </a:custGeom>
                          <a:solidFill>
                            <a:srgbClr val="6FAC46"/>
                          </a:solidFill>
                        </wps:spPr>
                        <wps:bodyPr wrap="square" lIns="0" tIns="0" rIns="0" bIns="0" rtlCol="0">
                          <a:prstTxWarp prst="textNoShape">
                            <a:avLst/>
                          </a:prstTxWarp>
                          <a:noAutofit/>
                        </wps:bodyPr>
                      </wps:wsp>
                      <wps:wsp>
                        <wps:cNvPr id="140" name="Graphic 140"/>
                        <wps:cNvSpPr/>
                        <wps:spPr>
                          <a:xfrm>
                            <a:off x="891933" y="1856930"/>
                            <a:ext cx="5715635" cy="1270"/>
                          </a:xfrm>
                          <a:custGeom>
                            <a:avLst/>
                            <a:gdLst/>
                            <a:ahLst/>
                            <a:cxnLst/>
                            <a:rect l="l" t="t" r="r" b="b"/>
                            <a:pathLst>
                              <a:path w="5715635">
                                <a:moveTo>
                                  <a:pt x="0" y="0"/>
                                </a:moveTo>
                                <a:lnTo>
                                  <a:pt x="5715304" y="0"/>
                                </a:lnTo>
                              </a:path>
                            </a:pathLst>
                          </a:custGeom>
                          <a:ln w="9525">
                            <a:solidFill>
                              <a:srgbClr val="D9D9D9"/>
                            </a:solidFill>
                            <a:prstDash val="solid"/>
                          </a:ln>
                        </wps:spPr>
                        <wps:bodyPr wrap="square" lIns="0" tIns="0" rIns="0" bIns="0" rtlCol="0">
                          <a:prstTxWarp prst="textNoShape">
                            <a:avLst/>
                          </a:prstTxWarp>
                          <a:noAutofit/>
                        </wps:bodyPr>
                      </wps:wsp>
                      <wps:wsp>
                        <wps:cNvPr id="141" name="Graphic 141"/>
                        <wps:cNvSpPr/>
                        <wps:spPr>
                          <a:xfrm>
                            <a:off x="637628"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5B9BD4"/>
                          </a:solidFill>
                        </wps:spPr>
                        <wps:bodyPr wrap="square" lIns="0" tIns="0" rIns="0" bIns="0" rtlCol="0">
                          <a:prstTxWarp prst="textNoShape">
                            <a:avLst/>
                          </a:prstTxWarp>
                          <a:noAutofit/>
                        </wps:bodyPr>
                      </wps:wsp>
                      <wps:wsp>
                        <wps:cNvPr id="142" name="Graphic 142"/>
                        <wps:cNvSpPr/>
                        <wps:spPr>
                          <a:xfrm>
                            <a:off x="1736026"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EC7C30"/>
                          </a:solidFill>
                        </wps:spPr>
                        <wps:bodyPr wrap="square" lIns="0" tIns="0" rIns="0" bIns="0" rtlCol="0">
                          <a:prstTxWarp prst="textNoShape">
                            <a:avLst/>
                          </a:prstTxWarp>
                          <a:noAutofit/>
                        </wps:bodyPr>
                      </wps:wsp>
                      <wps:wsp>
                        <wps:cNvPr id="143" name="Graphic 143"/>
                        <wps:cNvSpPr/>
                        <wps:spPr>
                          <a:xfrm>
                            <a:off x="2784919"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A4A4A4"/>
                          </a:solidFill>
                        </wps:spPr>
                        <wps:bodyPr wrap="square" lIns="0" tIns="0" rIns="0" bIns="0" rtlCol="0">
                          <a:prstTxWarp prst="textNoShape">
                            <a:avLst/>
                          </a:prstTxWarp>
                          <a:noAutofit/>
                        </wps:bodyPr>
                      </wps:wsp>
                      <wps:wsp>
                        <wps:cNvPr id="144" name="Graphic 144"/>
                        <wps:cNvSpPr/>
                        <wps:spPr>
                          <a:xfrm>
                            <a:off x="3735133"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FFC000"/>
                          </a:solidFill>
                        </wps:spPr>
                        <wps:bodyPr wrap="square" lIns="0" tIns="0" rIns="0" bIns="0" rtlCol="0">
                          <a:prstTxWarp prst="textNoShape">
                            <a:avLst/>
                          </a:prstTxWarp>
                          <a:noAutofit/>
                        </wps:bodyPr>
                      </wps:wsp>
                      <wps:wsp>
                        <wps:cNvPr id="145" name="Graphic 145"/>
                        <wps:cNvSpPr/>
                        <wps:spPr>
                          <a:xfrm>
                            <a:off x="4995862"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4471C4"/>
                          </a:solidFill>
                        </wps:spPr>
                        <wps:bodyPr wrap="square" lIns="0" tIns="0" rIns="0" bIns="0" rtlCol="0">
                          <a:prstTxWarp prst="textNoShape">
                            <a:avLst/>
                          </a:prstTxWarp>
                          <a:noAutofit/>
                        </wps:bodyPr>
                      </wps:wsp>
                      <wps:wsp>
                        <wps:cNvPr id="146" name="Graphic 146"/>
                        <wps:cNvSpPr/>
                        <wps:spPr>
                          <a:xfrm>
                            <a:off x="5762688"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6FAC46"/>
                          </a:solidFill>
                        </wps:spPr>
                        <wps:bodyPr wrap="square" lIns="0" tIns="0" rIns="0" bIns="0" rtlCol="0">
                          <a:prstTxWarp prst="textNoShape">
                            <a:avLst/>
                          </a:prstTxWarp>
                          <a:noAutofit/>
                        </wps:bodyPr>
                      </wps:wsp>
                      <wps:wsp>
                        <wps:cNvPr id="147" name="Graphic 147"/>
                        <wps:cNvSpPr/>
                        <wps:spPr>
                          <a:xfrm>
                            <a:off x="4762" y="4762"/>
                            <a:ext cx="6854190" cy="2476500"/>
                          </a:xfrm>
                          <a:custGeom>
                            <a:avLst/>
                            <a:gdLst/>
                            <a:ahLst/>
                            <a:cxnLst/>
                            <a:rect l="l" t="t" r="r" b="b"/>
                            <a:pathLst>
                              <a:path w="6854190" h="2476500">
                                <a:moveTo>
                                  <a:pt x="0" y="2476499"/>
                                </a:moveTo>
                                <a:lnTo>
                                  <a:pt x="6854190" y="2476499"/>
                                </a:lnTo>
                                <a:lnTo>
                                  <a:pt x="6854190" y="0"/>
                                </a:lnTo>
                                <a:lnTo>
                                  <a:pt x="0" y="0"/>
                                </a:lnTo>
                                <a:lnTo>
                                  <a:pt x="0" y="2476499"/>
                                </a:lnTo>
                                <a:close/>
                              </a:path>
                            </a:pathLst>
                          </a:custGeom>
                          <a:ln w="9525">
                            <a:solidFill>
                              <a:srgbClr val="D9D9D9"/>
                            </a:solidFill>
                            <a:prstDash val="solid"/>
                          </a:ln>
                        </wps:spPr>
                        <wps:bodyPr wrap="square" lIns="0" tIns="0" rIns="0" bIns="0" rtlCol="0">
                          <a:prstTxWarp prst="textNoShape">
                            <a:avLst/>
                          </a:prstTxWarp>
                          <a:noAutofit/>
                        </wps:bodyPr>
                      </wps:wsp>
                      <wps:wsp>
                        <wps:cNvPr id="148" name="Textbox 148"/>
                        <wps:cNvSpPr txBox="1"/>
                        <wps:spPr>
                          <a:xfrm>
                            <a:off x="623760" y="18771"/>
                            <a:ext cx="186690" cy="1900555"/>
                          </a:xfrm>
                          <a:prstGeom prst="rect">
                            <a:avLst/>
                          </a:prstGeom>
                        </wps:spPr>
                        <wps:txbx>
                          <w:txbxContent>
                            <w:p w14:paraId="7E7C7C54" w14:textId="77777777" w:rsidR="00D96322" w:rsidRDefault="00D96322" w:rsidP="00A6294C">
                              <w:pPr>
                                <w:spacing w:line="201" w:lineRule="exact"/>
                                <w:rPr>
                                  <w:b/>
                                  <w:sz w:val="18"/>
                                </w:rPr>
                              </w:pPr>
                              <w:r>
                                <w:rPr>
                                  <w:b/>
                                  <w:spacing w:val="-5"/>
                                  <w:sz w:val="18"/>
                                </w:rPr>
                                <w:t>100</w:t>
                              </w:r>
                            </w:p>
                            <w:p w14:paraId="08BA9250" w14:textId="77777777" w:rsidR="00D96322" w:rsidRDefault="00D96322" w:rsidP="00A6294C">
                              <w:pPr>
                                <w:spacing w:before="72"/>
                                <w:ind w:left="89"/>
                                <w:rPr>
                                  <w:b/>
                                  <w:sz w:val="18"/>
                                </w:rPr>
                              </w:pPr>
                              <w:r>
                                <w:rPr>
                                  <w:b/>
                                  <w:spacing w:val="-5"/>
                                  <w:sz w:val="18"/>
                                </w:rPr>
                                <w:t>90</w:t>
                              </w:r>
                            </w:p>
                            <w:p w14:paraId="788BBAD6" w14:textId="77777777" w:rsidR="00D96322" w:rsidRDefault="00D96322" w:rsidP="00A6294C">
                              <w:pPr>
                                <w:spacing w:before="72"/>
                                <w:ind w:left="89"/>
                                <w:rPr>
                                  <w:b/>
                                  <w:sz w:val="18"/>
                                </w:rPr>
                              </w:pPr>
                              <w:r>
                                <w:rPr>
                                  <w:b/>
                                  <w:spacing w:val="-5"/>
                                  <w:sz w:val="18"/>
                                </w:rPr>
                                <w:t>80</w:t>
                              </w:r>
                            </w:p>
                            <w:p w14:paraId="238B914A" w14:textId="77777777" w:rsidR="00D96322" w:rsidRDefault="00D96322" w:rsidP="00A6294C">
                              <w:pPr>
                                <w:spacing w:before="72"/>
                                <w:ind w:left="89"/>
                                <w:rPr>
                                  <w:b/>
                                  <w:sz w:val="18"/>
                                </w:rPr>
                              </w:pPr>
                              <w:r>
                                <w:rPr>
                                  <w:b/>
                                  <w:spacing w:val="-5"/>
                                  <w:sz w:val="18"/>
                                </w:rPr>
                                <w:t>70</w:t>
                              </w:r>
                            </w:p>
                            <w:p w14:paraId="3C518CF0" w14:textId="77777777" w:rsidR="00D96322" w:rsidRDefault="00D96322" w:rsidP="00A6294C">
                              <w:pPr>
                                <w:spacing w:before="72"/>
                                <w:ind w:left="89"/>
                                <w:rPr>
                                  <w:b/>
                                  <w:sz w:val="18"/>
                                </w:rPr>
                              </w:pPr>
                              <w:r>
                                <w:rPr>
                                  <w:b/>
                                  <w:spacing w:val="-5"/>
                                  <w:sz w:val="18"/>
                                </w:rPr>
                                <w:t>60</w:t>
                              </w:r>
                            </w:p>
                            <w:p w14:paraId="1F98B0DA" w14:textId="77777777" w:rsidR="00D96322" w:rsidRDefault="00D96322" w:rsidP="00A6294C">
                              <w:pPr>
                                <w:spacing w:before="72"/>
                                <w:ind w:left="89"/>
                                <w:rPr>
                                  <w:b/>
                                  <w:sz w:val="18"/>
                                </w:rPr>
                              </w:pPr>
                              <w:r>
                                <w:rPr>
                                  <w:b/>
                                  <w:spacing w:val="-5"/>
                                  <w:sz w:val="18"/>
                                </w:rPr>
                                <w:t>50</w:t>
                              </w:r>
                            </w:p>
                            <w:p w14:paraId="3FC5509F" w14:textId="77777777" w:rsidR="00D96322" w:rsidRDefault="00D96322" w:rsidP="00A6294C">
                              <w:pPr>
                                <w:spacing w:before="72"/>
                                <w:ind w:left="89"/>
                                <w:rPr>
                                  <w:b/>
                                  <w:sz w:val="18"/>
                                </w:rPr>
                              </w:pPr>
                              <w:r>
                                <w:rPr>
                                  <w:b/>
                                  <w:spacing w:val="-5"/>
                                  <w:sz w:val="18"/>
                                </w:rPr>
                                <w:t>40</w:t>
                              </w:r>
                            </w:p>
                            <w:p w14:paraId="0FB2AACC" w14:textId="77777777" w:rsidR="00D96322" w:rsidRDefault="00D96322" w:rsidP="00A6294C">
                              <w:pPr>
                                <w:spacing w:before="72"/>
                                <w:ind w:left="89"/>
                                <w:rPr>
                                  <w:b/>
                                  <w:sz w:val="18"/>
                                </w:rPr>
                              </w:pPr>
                              <w:r>
                                <w:rPr>
                                  <w:b/>
                                  <w:spacing w:val="-5"/>
                                  <w:sz w:val="18"/>
                                </w:rPr>
                                <w:t>30</w:t>
                              </w:r>
                            </w:p>
                            <w:p w14:paraId="544F0F14" w14:textId="77777777" w:rsidR="00D96322" w:rsidRDefault="00D96322" w:rsidP="00A6294C">
                              <w:pPr>
                                <w:spacing w:before="72"/>
                                <w:ind w:left="89"/>
                                <w:rPr>
                                  <w:b/>
                                  <w:sz w:val="18"/>
                                </w:rPr>
                              </w:pPr>
                              <w:r>
                                <w:rPr>
                                  <w:b/>
                                  <w:spacing w:val="-5"/>
                                  <w:sz w:val="18"/>
                                </w:rPr>
                                <w:t>20</w:t>
                              </w:r>
                            </w:p>
                            <w:p w14:paraId="78024A3A" w14:textId="77777777" w:rsidR="00D96322" w:rsidRDefault="00D96322" w:rsidP="00A6294C">
                              <w:pPr>
                                <w:spacing w:before="72"/>
                                <w:ind w:left="89"/>
                                <w:rPr>
                                  <w:b/>
                                  <w:sz w:val="18"/>
                                </w:rPr>
                              </w:pPr>
                              <w:r>
                                <w:rPr>
                                  <w:b/>
                                  <w:spacing w:val="-5"/>
                                  <w:sz w:val="18"/>
                                </w:rPr>
                                <w:t>10</w:t>
                              </w:r>
                            </w:p>
                            <w:p w14:paraId="0AE69CB8" w14:textId="77777777" w:rsidR="00D96322" w:rsidRDefault="00D96322" w:rsidP="00A6294C">
                              <w:pPr>
                                <w:spacing w:before="72"/>
                                <w:ind w:left="180"/>
                                <w:rPr>
                                  <w:b/>
                                  <w:sz w:val="18"/>
                                </w:rPr>
                              </w:pPr>
                              <w:r>
                                <w:rPr>
                                  <w:b/>
                                  <w:spacing w:val="-10"/>
                                  <w:sz w:val="18"/>
                                </w:rPr>
                                <w:t>0</w:t>
                              </w:r>
                            </w:p>
                          </w:txbxContent>
                        </wps:txbx>
                        <wps:bodyPr wrap="square" lIns="0" tIns="0" rIns="0" bIns="0" rtlCol="0">
                          <a:noAutofit/>
                        </wps:bodyPr>
                      </wps:wsp>
                      <wps:wsp>
                        <wps:cNvPr id="149" name="Textbox 149"/>
                        <wps:cNvSpPr txBox="1"/>
                        <wps:spPr>
                          <a:xfrm>
                            <a:off x="1353121" y="1933607"/>
                            <a:ext cx="235585" cy="142240"/>
                          </a:xfrm>
                          <a:prstGeom prst="rect">
                            <a:avLst/>
                          </a:prstGeom>
                        </wps:spPr>
                        <wps:txbx>
                          <w:txbxContent>
                            <w:p w14:paraId="4C16E5E2" w14:textId="77777777" w:rsidR="00D96322" w:rsidRDefault="00D96322" w:rsidP="00A6294C">
                              <w:pPr>
                                <w:spacing w:line="223" w:lineRule="exact"/>
                                <w:rPr>
                                  <w:b/>
                                  <w:sz w:val="20"/>
                                </w:rPr>
                              </w:pPr>
                              <w:r>
                                <w:rPr>
                                  <w:b/>
                                  <w:spacing w:val="-4"/>
                                  <w:sz w:val="20"/>
                                </w:rPr>
                                <w:t>0.02</w:t>
                              </w:r>
                            </w:p>
                          </w:txbxContent>
                        </wps:txbx>
                        <wps:bodyPr wrap="square" lIns="0" tIns="0" rIns="0" bIns="0" rtlCol="0">
                          <a:noAutofit/>
                        </wps:bodyPr>
                      </wps:wsp>
                      <wps:wsp>
                        <wps:cNvPr id="150" name="Textbox 150"/>
                        <wps:cNvSpPr txBox="1"/>
                        <wps:spPr>
                          <a:xfrm>
                            <a:off x="2496502" y="1933607"/>
                            <a:ext cx="235585" cy="142240"/>
                          </a:xfrm>
                          <a:prstGeom prst="rect">
                            <a:avLst/>
                          </a:prstGeom>
                        </wps:spPr>
                        <wps:txbx>
                          <w:txbxContent>
                            <w:p w14:paraId="257DDAEE" w14:textId="77777777" w:rsidR="00D96322" w:rsidRDefault="00D96322" w:rsidP="00A6294C">
                              <w:pPr>
                                <w:spacing w:line="223" w:lineRule="exact"/>
                                <w:rPr>
                                  <w:b/>
                                  <w:sz w:val="20"/>
                                </w:rPr>
                              </w:pPr>
                              <w:r>
                                <w:rPr>
                                  <w:b/>
                                  <w:spacing w:val="-4"/>
                                  <w:sz w:val="20"/>
                                </w:rPr>
                                <w:t>0.04</w:t>
                              </w:r>
                            </w:p>
                          </w:txbxContent>
                        </wps:txbx>
                        <wps:bodyPr wrap="square" lIns="0" tIns="0" rIns="0" bIns="0" rtlCol="0">
                          <a:noAutofit/>
                        </wps:bodyPr>
                      </wps:wsp>
                      <wps:wsp>
                        <wps:cNvPr id="151" name="Textbox 151"/>
                        <wps:cNvSpPr txBox="1"/>
                        <wps:spPr>
                          <a:xfrm>
                            <a:off x="2911030" y="1933607"/>
                            <a:ext cx="1360170" cy="269875"/>
                          </a:xfrm>
                          <a:prstGeom prst="rect">
                            <a:avLst/>
                          </a:prstGeom>
                        </wps:spPr>
                        <wps:txbx>
                          <w:txbxContent>
                            <w:p w14:paraId="6844AF68" w14:textId="77777777" w:rsidR="00D96322" w:rsidRDefault="00D96322" w:rsidP="00A6294C">
                              <w:pPr>
                                <w:spacing w:line="209" w:lineRule="exact"/>
                                <w:ind w:left="1148"/>
                                <w:rPr>
                                  <w:b/>
                                  <w:sz w:val="20"/>
                                </w:rPr>
                              </w:pPr>
                              <w:r>
                                <w:rPr>
                                  <w:b/>
                                  <w:spacing w:val="-4"/>
                                  <w:sz w:val="20"/>
                                </w:rPr>
                                <w:t>0.06</w:t>
                              </w:r>
                            </w:p>
                            <w:p w14:paraId="2E0A058B" w14:textId="77777777" w:rsidR="00D96322" w:rsidRDefault="00D96322" w:rsidP="00A6294C">
                              <w:pPr>
                                <w:spacing w:line="216"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B476C1">
                                <w:rPr>
                                  <w:b/>
                                  <w:sz w:val="20"/>
                                  <w:vertAlign w:val="superscript"/>
                                </w:rPr>
                                <w:t>-</w:t>
                              </w:r>
                              <w:r w:rsidRPr="00B476C1">
                                <w:rPr>
                                  <w:b/>
                                  <w:spacing w:val="-5"/>
                                  <w:sz w:val="20"/>
                                  <w:vertAlign w:val="superscript"/>
                                </w:rPr>
                                <w:t>1</w:t>
                              </w:r>
                              <w:r>
                                <w:rPr>
                                  <w:b/>
                                  <w:spacing w:val="-5"/>
                                  <w:sz w:val="20"/>
                                </w:rPr>
                                <w:t>)</w:t>
                              </w:r>
                            </w:p>
                          </w:txbxContent>
                        </wps:txbx>
                        <wps:bodyPr wrap="square" lIns="0" tIns="0" rIns="0" bIns="0" rtlCol="0">
                          <a:noAutofit/>
                        </wps:bodyPr>
                      </wps:wsp>
                      <wps:wsp>
                        <wps:cNvPr id="152" name="Textbox 152"/>
                        <wps:cNvSpPr txBox="1"/>
                        <wps:spPr>
                          <a:xfrm>
                            <a:off x="4783391" y="1933607"/>
                            <a:ext cx="235585" cy="142240"/>
                          </a:xfrm>
                          <a:prstGeom prst="rect">
                            <a:avLst/>
                          </a:prstGeom>
                        </wps:spPr>
                        <wps:txbx>
                          <w:txbxContent>
                            <w:p w14:paraId="51837A64" w14:textId="77777777" w:rsidR="00D96322" w:rsidRDefault="00D96322" w:rsidP="00A6294C">
                              <w:pPr>
                                <w:spacing w:line="223" w:lineRule="exact"/>
                                <w:rPr>
                                  <w:b/>
                                  <w:sz w:val="20"/>
                                </w:rPr>
                              </w:pPr>
                              <w:r>
                                <w:rPr>
                                  <w:b/>
                                  <w:spacing w:val="-4"/>
                                  <w:sz w:val="20"/>
                                </w:rPr>
                                <w:t>0.08</w:t>
                              </w:r>
                            </w:p>
                          </w:txbxContent>
                        </wps:txbx>
                        <wps:bodyPr wrap="square" lIns="0" tIns="0" rIns="0" bIns="0" rtlCol="0">
                          <a:noAutofit/>
                        </wps:bodyPr>
                      </wps:wsp>
                      <wps:wsp>
                        <wps:cNvPr id="153" name="Textbox 153"/>
                        <wps:cNvSpPr txBox="1"/>
                        <wps:spPr>
                          <a:xfrm>
                            <a:off x="5958649" y="1933607"/>
                            <a:ext cx="171450" cy="142240"/>
                          </a:xfrm>
                          <a:prstGeom prst="rect">
                            <a:avLst/>
                          </a:prstGeom>
                        </wps:spPr>
                        <wps:txbx>
                          <w:txbxContent>
                            <w:p w14:paraId="3BFB2073" w14:textId="77777777" w:rsidR="00D96322" w:rsidRDefault="00D96322" w:rsidP="00A6294C">
                              <w:pPr>
                                <w:spacing w:line="223" w:lineRule="exact"/>
                                <w:rPr>
                                  <w:b/>
                                  <w:sz w:val="20"/>
                                </w:rPr>
                              </w:pPr>
                              <w:r>
                                <w:rPr>
                                  <w:b/>
                                  <w:spacing w:val="-5"/>
                                  <w:sz w:val="20"/>
                                </w:rPr>
                                <w:t>0.1</w:t>
                              </w:r>
                            </w:p>
                          </w:txbxContent>
                        </wps:txbx>
                        <wps:bodyPr wrap="square" lIns="0" tIns="0" rIns="0" bIns="0" rtlCol="0">
                          <a:noAutofit/>
                        </wps:bodyPr>
                      </wps:wsp>
                      <wps:wsp>
                        <wps:cNvPr id="154" name="Textbox 154"/>
                        <wps:cNvSpPr txBox="1"/>
                        <wps:spPr>
                          <a:xfrm>
                            <a:off x="728306" y="2227104"/>
                            <a:ext cx="5843905" cy="142240"/>
                          </a:xfrm>
                          <a:prstGeom prst="rect">
                            <a:avLst/>
                          </a:prstGeom>
                        </wps:spPr>
                        <wps:txbx>
                          <w:txbxContent>
                            <w:p w14:paraId="2C18B89D" w14:textId="77777777" w:rsidR="00D96322" w:rsidRDefault="00D96322" w:rsidP="00A6294C">
                              <w:pPr>
                                <w:tabs>
                                  <w:tab w:val="left" w:pos="1730"/>
                                  <w:tab w:val="left" w:pos="3382"/>
                                  <w:tab w:val="left" w:pos="4879"/>
                                  <w:tab w:val="left" w:pos="6865"/>
                                  <w:tab w:val="left" w:pos="8073"/>
                                </w:tabs>
                                <w:spacing w:line="223" w:lineRule="exact"/>
                                <w:rPr>
                                  <w:sz w:val="20"/>
                                </w:rPr>
                              </w:pPr>
                              <w:r>
                                <w:rPr>
                                  <w:sz w:val="20"/>
                                </w:rPr>
                                <w:t>Methanol</w:t>
                              </w:r>
                              <w:r>
                                <w:rPr>
                                  <w:spacing w:val="-10"/>
                                  <w:sz w:val="20"/>
                                </w:rPr>
                                <w:t xml:space="preserve"> </w:t>
                              </w:r>
                              <w:r>
                                <w:rPr>
                                  <w:spacing w:val="-2"/>
                                  <w:sz w:val="20"/>
                                </w:rPr>
                                <w:t>extract</w:t>
                              </w:r>
                              <w:r>
                                <w:rPr>
                                  <w:sz w:val="20"/>
                                </w:rPr>
                                <w:tab/>
                                <w:t xml:space="preserve"> Hexane</w:t>
                              </w:r>
                              <w:r>
                                <w:rPr>
                                  <w:spacing w:val="-6"/>
                                  <w:sz w:val="20"/>
                                </w:rPr>
                                <w:t xml:space="preserve"> </w:t>
                              </w:r>
                              <w:r>
                                <w:rPr>
                                  <w:spacing w:val="-2"/>
                                  <w:sz w:val="20"/>
                                </w:rPr>
                                <w:t>fraction</w:t>
                              </w:r>
                              <w:r>
                                <w:rPr>
                                  <w:sz w:val="20"/>
                                </w:rPr>
                                <w:tab/>
                                <w:t xml:space="preserve"> DCM</w:t>
                              </w:r>
                              <w:r>
                                <w:rPr>
                                  <w:spacing w:val="-6"/>
                                  <w:sz w:val="20"/>
                                </w:rPr>
                                <w:t xml:space="preserve"> </w:t>
                              </w:r>
                              <w:r>
                                <w:rPr>
                                  <w:spacing w:val="-2"/>
                                  <w:sz w:val="20"/>
                                </w:rPr>
                                <w:t>fraction</w:t>
                              </w:r>
                              <w:r>
                                <w:rPr>
                                  <w:sz w:val="20"/>
                                </w:rPr>
                                <w:tab/>
                                <w:t xml:space="preserve">   Chloroform</w:t>
                              </w:r>
                              <w:r>
                                <w:rPr>
                                  <w:spacing w:val="-12"/>
                                  <w:sz w:val="20"/>
                                </w:rPr>
                                <w:t xml:space="preserve"> </w:t>
                              </w:r>
                              <w:r>
                                <w:rPr>
                                  <w:spacing w:val="-2"/>
                                  <w:sz w:val="20"/>
                                </w:rPr>
                                <w:t>fraction</w:t>
                              </w:r>
                              <w:r>
                                <w:rPr>
                                  <w:sz w:val="20"/>
                                </w:rPr>
                                <w:tab/>
                                <w:t xml:space="preserve">    </w:t>
                              </w:r>
                              <w:r>
                                <w:rPr>
                                  <w:spacing w:val="-2"/>
                                  <w:sz w:val="20"/>
                                </w:rPr>
                                <w:t>Berberine</w:t>
                              </w:r>
                              <w:r>
                                <w:rPr>
                                  <w:sz w:val="20"/>
                                </w:rPr>
                                <w:tab/>
                                <w:t xml:space="preserve">    Ascorbic</w:t>
                              </w:r>
                              <w:r>
                                <w:rPr>
                                  <w:spacing w:val="-5"/>
                                  <w:sz w:val="20"/>
                                </w:rPr>
                                <w:t xml:space="preserve"> </w:t>
                              </w:r>
                              <w:r>
                                <w:rPr>
                                  <w:spacing w:val="-4"/>
                                  <w:sz w:val="20"/>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DCBDBB0" id="Group 132" o:spid="_x0000_s1094" style="position:absolute;margin-left:37.5pt;margin-top:9.5pt;width:556pt;height:231.35pt;z-index:487622144;mso-wrap-distance-left:0;mso-wrap-distance-right:0;mso-position-horizontal-relative:margin;mso-position-vertical-relative:text;mso-width-relative:margin;mso-height-relative:margin" coordsize="68637,24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">
                <v:shape id="Graphic 133" o:spid="_x0000_s1095" style="position:absolute;left:8919;top:856;width:57156;height:17717;visibility:visible;mso-wrap-style:square;v-text-anchor:top" coordsize="5715635,177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" path="m4279442,1593214r45720,em5422442,1593214r45720,em3288842,1593214r280416,em1389938,1593214r45720,em2834690,1593214r45720,em5574842,1593214r140462,em701090,1593214r45720,em548690,1593214r45720,em3977690,1593214r45720,em4818938,1593214r45720,em2145842,1593214r280416,em3675938,1593214r45720,em4971338,1593214r42672,em1844090,1593214r45720,em850442,1593214r45720,em1993442,1593214r45720,em3136442,1593214r45720,em1691690,1593214r45720,em1539290,1593214r45720,em,1593214r140258,em246938,1593214r45720,em3828338,1593214r42672,em2685338,1593214r42672,em1002842,1593214r280416,em2532938,1593214r45720,em4130090,1593214r45720,em5120690,1593214r45720,em5273090,1593214r45720,em396290,1593214r45720,em2987090,1593214r45720,em4431842,1593214r280416,em5574842,1416430r140462,em5120690,1416430r45720,em,1416430r140258,em3675938,1416430r45720,em3977690,1416430r45720,em3136442,1416430r45720,em1389938,1416430r45720,em1844090,1416430r45720,em4818938,1416430r45720,em2987090,1416430r45720,em4431842,1416430r280416,em1002842,1416430r280416,em2532938,1416430r45720,em4279442,1416430r45720,em3828338,1416430r42672,em246938,1416430r45720,em548690,1416430r45720,em701090,1416430r45720,em1993442,1416430r45720,em5422442,1416430r45720,em1539290,1416430r45720,em2834690,1416430r45720,em5273090,1416430r45720,em850442,1416430r45720,em2685338,1416430r42672,em1691690,1416430r45720,em4971338,1416430r42672,em396290,1416430r45720,em4130090,1416430r45720,em2145842,1416430r280416,em3288842,1416430r280416,em1539290,1239646r45720,em5574842,1239646r140462,em5273090,1239646r45720,em4431842,1239646r280416,em850442,1239646r45720,em3288842,1239646r280416,em4971338,1239646r42672,em3828338,1239646r42672,em4279442,1239646r45720,em1002842,1239646r280416,em3977690,1239646r45720,em1389938,1239646r45720,em2685338,1239646r42672,em3675938,1239646r45720,em,1239646r746810,em1691690,1239646r45720,em2532938,1239646r45720,em4130090,1239646r45720,em1993442,1239646r45720,em4818938,1239646r45720,em3136442,1239646r45720,em2987090,1239646r45720,em2145842,1239646r280416,em5422442,1239646r45720,em5120690,1239646r45720,em2834690,1239646r45720,em1844090,1239646r45720,em2834690,1062862r45720,em1691690,1062862r45720,em4130090,1062862r45720,em5120690,1062862r45720,em5422442,1062862r45720,em4818938,1062862r45720,em1389938,1062862r45720,em2685338,1062862r42672,em5574842,1062862r140462,em2987090,1062862r45720,em2145842,1062862r280416,em2532938,1062862r45720,em,1062862r896162,em4431842,1062862r280416,em3828338,1062862r42672,em4279442,1062862r45720,em4971338,1062862r42672,em1539290,1062862r45720,em1002842,1062862r280416,em1844090,1062862r45720,em3977690,1062862r45720,em3136442,1062862r45720,em5273090,1062862r45720,em3675938,1062862r45720,em3288842,1062862r280416,em1993442,1062862r45720,em3675938,886078r45720,em5422442,886078r45720,em3977690,886078r45720,em4818938,886078r45720,em3136442,886078r45720,em2145842,886078r280416,em5574842,886078r140462,em5120690,886078r45720,em3288842,886078r280416,em4130090,886078r45720,em2834690,886078r198120,em,886078r896162,em3828338,886078r42672,em4971338,886078r42672,em5273090,886078r45720,em1002842,886078r1036320,em4431842,886078r280416,em2532938,886078r195072,em4279442,886078r45720,em4279442,709294r45720,em3828338,709294r42672,em5120690,709294r45720,em5273090,709294r45720,em4431842,709294r280416,em3288842,709294r280416,em1002842,709294r1036320,em4971338,709294r42672,em4130090,709294r45720,em5574842,709294r140462,em2145842,709294r1036320,em,709294r896162,em3977690,709294r45720,em3675938,709294r45720,em5422442,709294r45720,em4818938,709294r45720,em5120690,532510r45720,em5574842,532510r140462,em5422442,532510r45720,em4431842,532510r280416,em,532510r2039162,em3675938,532510r195072,em4130090,532510r45720,em4279442,532510r45720,em3977690,532510r45720,em3288842,532510r280416,em4818938,532510r45720,em2145842,532510r1036320,em4971338,532510r42672,em5273090,532510r45720,em5422442,355726r45720,em5574842,355726r140462,em4431842,355726r280416,em,355726r3182162,em5120690,355726r45720,em5273090,355726r45720,em4818938,355726r195072,em3288842,355726r1036320,em,175894r5468162,em5574842,175894r140462,em,l5715304,em,l,1771268em1143050,r,1771268em2286050,r,1771268em3429050,r,1771268em4572050,r,1771268em5715304,r,1771268e" filled="f" strokecolor="#d9d9d9">
                  <v:path arrowok="t"/>
                </v:shape>
                <v:shape id="Graphic 134" o:spid="_x0000_s1096" style="position:absolute;left:10321;top:3286;width:46787;height:15284;visibility:visible;mso-wrap-style:square;v-text-anchor:top" coordsize="4678680,152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" path="m106680,1002792l,1002792r,525526l106680,1528318r,-525526xem1249680,697992r-106680,l1143000,1528318r106680,l1249680,697992xem2392680,548640r-106680,l2286000,1528318r106680,l2392680,548640xem3535680,210324r-106680,l3429000,1528318r106680,l3535680,210324xem4678680,l4572000,r,1528318l4678680,1528318,4678680,xe" fillcolor="#5b9bd4" stroked="f">
                  <v:path arrowok="t"/>
                </v:shape>
                <v:shape id="Graphic 135" o:spid="_x0000_s1097" style="position:absolute;left:11845;top:4688;width:46787;height:13881;visibility:visible;mso-wrap-style:square;v-text-anchor:top" coordsize="4678680,138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" path="m103632,1021080l,1021080r,367030l103632,1388110r,-367030xem1246632,649224r-103632,l1143000,1388110r103632,l1246632,649224xem2392680,597408r-106680,l2286000,1388110r106680,l2392680,597408xem3535680,158496r-106680,l3429000,1388110r106680,l3535680,158496xem4678680,l4572000,r,1388110l4678680,1388110,4678680,xe" fillcolor="#ec7c30" stroked="f">
                  <v:path arrowok="t"/>
                </v:shape>
                <v:shape id="Graphic 136" o:spid="_x0000_s1098" style="position:absolute;left:13339;top:3773;width:46787;height:14796;visibility:visible;mso-wrap-style:square;v-text-anchor:top" coordsize="4678680,147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" path="m106680,1011936l,1011936r,467614l106680,1479550r,-467614xem1249680,694944r-106680,l1143000,1479550r106680,l1249680,694944xem2392680,475488r-106680,l2286000,1479550r106680,l2392680,475488xem3535680,195072r-106680,l3429000,1479550r106680,l3535680,195072xem4678680,l4572000,r,1479550l4678680,1479550,4678680,xe" fillcolor="#a4a4a4" stroked="f">
                  <v:path arrowok="t"/>
                </v:shape>
                <v:shape id="Graphic 137" o:spid="_x0000_s1099" style="position:absolute;left:14863;top:4139;width:46787;height:14434;visibility:visible;mso-wrap-style:square;v-text-anchor:top" coordsize="4678680,1443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" path="m106680,950976l,950976r,491998l106680,1442974r,-491998xem1249680,649224r-106680,l1143000,1442974r106680,l1249680,649224xem2392680,618744r-106680,l2286000,1442974r106680,l2392680,618744xem3535680,158496r-106680,l3429000,1442974r106680,l3535680,158496xem4678680,l4572000,r,1442974l4678680,1442974,4678680,xe" fillcolor="#ffc000" stroked="f">
                  <v:path arrowok="t"/>
                </v:shape>
                <v:shape id="Graphic 138" o:spid="_x0000_s1100" style="position:absolute;left:16387;top:3042;width:46761;height:15532;visibility:visible;mso-wrap-style:square;v-text-anchor:top" coordsize="4676140,155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" path="m103632,941832l,941832r,610870l103632,1552702r,-610870xem1246632,673608r-103632,l1143000,1552702r103632,l1246632,673608xem2389632,499872r-103632,l2286000,1552702r103632,l2389632,499872xem3532632,198120r-103632,l3429000,1552702r103632,l3532632,198120xem4675632,l4572000,r,1552702l4675632,1552702,4675632,xe" fillcolor="#4471c4" stroked="f">
                  <v:path arrowok="t"/>
                </v:shape>
                <v:shape id="Graphic 139" o:spid="_x0000_s1101" style="position:absolute;left:17880;top:2005;width:46787;height:16568;visibility:visible;mso-wrap-style:square;v-text-anchor:top" coordsize="4678680,1656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" path="m106680,505968l,505968,,1656334r106680,l106680,505968xem1249680,371856r-106680,l1143000,1656334r106680,l1249680,371856xem2392680,198120r-106680,l2286000,1656334r106680,l2392680,198120xem3535680,91440r-106680,l3429000,1656334r106680,l3535680,91440xem4678680,l4572000,r,1656334l4678680,1656334,4678680,xe" fillcolor="#6fac46" stroked="f">
                  <v:path arrowok="t"/>
                </v:shape>
                <v:shape id="Graphic 140" o:spid="_x0000_s1102" style="position:absolute;left:8919;top:18569;width:57156;height:13;visibility:visible;mso-wrap-style:square;v-text-anchor:top" coordsize="57156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" path="m,l5715304,e" filled="f" strokecolor="#d9d9d9">
                  <v:path arrowok="t"/>
                </v:shape>
                <v:shape id="Graphic 141" o:spid="_x0000_s1103" style="position:absolute;left:6376;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" path="m63294,l,,,63294r63294,l63294,xe" fillcolor="#5b9bd4" stroked="f">
                  <v:path arrowok="t"/>
                </v:shape>
                <v:shape id="Graphic 142" o:spid="_x0000_s1104" style="position:absolute;left:17360;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" path="m63294,l,,,63294r63294,l63294,xe" fillcolor="#ec7c30" stroked="f">
                  <v:path arrowok="t"/>
                </v:shape>
                <v:shape id="Graphic 143" o:spid="_x0000_s1105" style="position:absolute;left:27849;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" path="m63294,l,,,63294r63294,l63294,xe" fillcolor="#a4a4a4" stroked="f">
                  <v:path arrowok="t"/>
                </v:shape>
                <v:shape id="Graphic 144" o:spid="_x0000_s1106" style="position:absolute;left:37351;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" path="m63294,l,,,63294r63294,l63294,xe" fillcolor="#ffc000" stroked="f">
                  <v:path arrowok="t"/>
                </v:shape>
                <v:shape id="Graphic 145" o:spid="_x0000_s1107" style="position:absolute;left:49958;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" path="m63294,l,,,63294r63294,l63294,xe" fillcolor="#4471c4" stroked="f">
                  <v:path arrowok="t"/>
                </v:shape>
                <v:shape id="Graphic 146" o:spid="_x0000_s1108" style="position:absolute;left:57626;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" path="m63294,l,,,63294r63294,l63294,xe" fillcolor="#6fac46" stroked="f">
                  <v:path arrowok="t"/>
                </v:shape>
                <v:shape id="Graphic 147" o:spid="_x0000_s1109" style="position:absolute;left:47;top:47;width:68542;height:24765;visibility:visible;mso-wrap-style:square;v-text-anchor:top" coordsize="6854190,247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" path="m,2476499r6854190,l6854190,,,,,2476499xe" filled="f" strokecolor="#d9d9d9">
                  <v:path arrowok="t"/>
                </v:shape>
                <v:shape id="Textbox 148" o:spid="_x0000_s1110" type="#_x0000_t202" style="position:absolute;left:6237;top:187;width:1867;height:19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7E7C7C54" w14:textId="77777777" w:rsidR="00D96322" w:rsidRDefault="00D96322" w:rsidP="00A6294C">
                        <w:pPr>
                          <w:spacing w:line="201" w:lineRule="exact"/>
                          <w:rPr>
                            <w:b/>
                            <w:sz w:val="18"/>
                          </w:rPr>
                        </w:pPr>
                        <w:r>
                          <w:rPr>
                            <w:b/>
                            <w:spacing w:val="-5"/>
                            <w:sz w:val="18"/>
                          </w:rPr>
                          <w:t>100</w:t>
                        </w:r>
                      </w:p>
                      <w:p w14:paraId="08BA9250" w14:textId="77777777" w:rsidR="00D96322" w:rsidRDefault="00D96322" w:rsidP="00A6294C">
                        <w:pPr>
                          <w:spacing w:before="72"/>
                          <w:ind w:left="89"/>
                          <w:rPr>
                            <w:b/>
                            <w:sz w:val="18"/>
                          </w:rPr>
                        </w:pPr>
                        <w:r>
                          <w:rPr>
                            <w:b/>
                            <w:spacing w:val="-5"/>
                            <w:sz w:val="18"/>
                          </w:rPr>
                          <w:t>90</w:t>
                        </w:r>
                      </w:p>
                      <w:p w14:paraId="788BBAD6" w14:textId="77777777" w:rsidR="00D96322" w:rsidRDefault="00D96322" w:rsidP="00A6294C">
                        <w:pPr>
                          <w:spacing w:before="72"/>
                          <w:ind w:left="89"/>
                          <w:rPr>
                            <w:b/>
                            <w:sz w:val="18"/>
                          </w:rPr>
                        </w:pPr>
                        <w:r>
                          <w:rPr>
                            <w:b/>
                            <w:spacing w:val="-5"/>
                            <w:sz w:val="18"/>
                          </w:rPr>
                          <w:t>80</w:t>
                        </w:r>
                      </w:p>
                      <w:p w14:paraId="238B914A" w14:textId="77777777" w:rsidR="00D96322" w:rsidRDefault="00D96322" w:rsidP="00A6294C">
                        <w:pPr>
                          <w:spacing w:before="72"/>
                          <w:ind w:left="89"/>
                          <w:rPr>
                            <w:b/>
                            <w:sz w:val="18"/>
                          </w:rPr>
                        </w:pPr>
                        <w:r>
                          <w:rPr>
                            <w:b/>
                            <w:spacing w:val="-5"/>
                            <w:sz w:val="18"/>
                          </w:rPr>
                          <w:t>70</w:t>
                        </w:r>
                      </w:p>
                      <w:p w14:paraId="3C518CF0" w14:textId="77777777" w:rsidR="00D96322" w:rsidRDefault="00D96322" w:rsidP="00A6294C">
                        <w:pPr>
                          <w:spacing w:before="72"/>
                          <w:ind w:left="89"/>
                          <w:rPr>
                            <w:b/>
                            <w:sz w:val="18"/>
                          </w:rPr>
                        </w:pPr>
                        <w:r>
                          <w:rPr>
                            <w:b/>
                            <w:spacing w:val="-5"/>
                            <w:sz w:val="18"/>
                          </w:rPr>
                          <w:t>60</w:t>
                        </w:r>
                      </w:p>
                      <w:p w14:paraId="1F98B0DA" w14:textId="77777777" w:rsidR="00D96322" w:rsidRDefault="00D96322" w:rsidP="00A6294C">
                        <w:pPr>
                          <w:spacing w:before="72"/>
                          <w:ind w:left="89"/>
                          <w:rPr>
                            <w:b/>
                            <w:sz w:val="18"/>
                          </w:rPr>
                        </w:pPr>
                        <w:r>
                          <w:rPr>
                            <w:b/>
                            <w:spacing w:val="-5"/>
                            <w:sz w:val="18"/>
                          </w:rPr>
                          <w:t>50</w:t>
                        </w:r>
                      </w:p>
                      <w:p w14:paraId="3FC5509F" w14:textId="77777777" w:rsidR="00D96322" w:rsidRDefault="00D96322" w:rsidP="00A6294C">
                        <w:pPr>
                          <w:spacing w:before="72"/>
                          <w:ind w:left="89"/>
                          <w:rPr>
                            <w:b/>
                            <w:sz w:val="18"/>
                          </w:rPr>
                        </w:pPr>
                        <w:r>
                          <w:rPr>
                            <w:b/>
                            <w:spacing w:val="-5"/>
                            <w:sz w:val="18"/>
                          </w:rPr>
                          <w:t>40</w:t>
                        </w:r>
                      </w:p>
                      <w:p w14:paraId="0FB2AACC" w14:textId="77777777" w:rsidR="00D96322" w:rsidRDefault="00D96322" w:rsidP="00A6294C">
                        <w:pPr>
                          <w:spacing w:before="72"/>
                          <w:ind w:left="89"/>
                          <w:rPr>
                            <w:b/>
                            <w:sz w:val="18"/>
                          </w:rPr>
                        </w:pPr>
                        <w:r>
                          <w:rPr>
                            <w:b/>
                            <w:spacing w:val="-5"/>
                            <w:sz w:val="18"/>
                          </w:rPr>
                          <w:t>30</w:t>
                        </w:r>
                      </w:p>
                      <w:p w14:paraId="544F0F14" w14:textId="77777777" w:rsidR="00D96322" w:rsidRDefault="00D96322" w:rsidP="00A6294C">
                        <w:pPr>
                          <w:spacing w:before="72"/>
                          <w:ind w:left="89"/>
                          <w:rPr>
                            <w:b/>
                            <w:sz w:val="18"/>
                          </w:rPr>
                        </w:pPr>
                        <w:r>
                          <w:rPr>
                            <w:b/>
                            <w:spacing w:val="-5"/>
                            <w:sz w:val="18"/>
                          </w:rPr>
                          <w:t>20</w:t>
                        </w:r>
                      </w:p>
                      <w:p w14:paraId="78024A3A" w14:textId="77777777" w:rsidR="00D96322" w:rsidRDefault="00D96322" w:rsidP="00A6294C">
                        <w:pPr>
                          <w:spacing w:before="72"/>
                          <w:ind w:left="89"/>
                          <w:rPr>
                            <w:b/>
                            <w:sz w:val="18"/>
                          </w:rPr>
                        </w:pPr>
                        <w:r>
                          <w:rPr>
                            <w:b/>
                            <w:spacing w:val="-5"/>
                            <w:sz w:val="18"/>
                          </w:rPr>
                          <w:t>10</w:t>
                        </w:r>
                      </w:p>
                      <w:p w14:paraId="0AE69CB8" w14:textId="77777777" w:rsidR="00D96322" w:rsidRDefault="00D96322" w:rsidP="00A6294C">
                        <w:pPr>
                          <w:spacing w:before="72"/>
                          <w:ind w:left="180"/>
                          <w:rPr>
                            <w:b/>
                            <w:sz w:val="18"/>
                          </w:rPr>
                        </w:pPr>
                        <w:r>
                          <w:rPr>
                            <w:b/>
                            <w:spacing w:val="-10"/>
                            <w:sz w:val="18"/>
                          </w:rPr>
                          <w:t>0</w:t>
                        </w:r>
                      </w:p>
                    </w:txbxContent>
                  </v:textbox>
                </v:shape>
                <v:shape id="Textbox 149" o:spid="_x0000_s1111" type="#_x0000_t202" style="position:absolute;left:13531;top:19336;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4C16E5E2" w14:textId="77777777" w:rsidR="00D96322" w:rsidRDefault="00D96322" w:rsidP="00A6294C">
                        <w:pPr>
                          <w:spacing w:line="223" w:lineRule="exact"/>
                          <w:rPr>
                            <w:b/>
                            <w:sz w:val="20"/>
                          </w:rPr>
                        </w:pPr>
                        <w:r>
                          <w:rPr>
                            <w:b/>
                            <w:spacing w:val="-4"/>
                            <w:sz w:val="20"/>
                          </w:rPr>
                          <w:t>0.02</w:t>
                        </w:r>
                      </w:p>
                    </w:txbxContent>
                  </v:textbox>
                </v:shape>
                <v:shape id="Textbox 150" o:spid="_x0000_s1112" type="#_x0000_t202" style="position:absolute;left:24965;top:19336;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257DDAEE" w14:textId="77777777" w:rsidR="00D96322" w:rsidRDefault="00D96322" w:rsidP="00A6294C">
                        <w:pPr>
                          <w:spacing w:line="223" w:lineRule="exact"/>
                          <w:rPr>
                            <w:b/>
                            <w:sz w:val="20"/>
                          </w:rPr>
                        </w:pPr>
                        <w:r>
                          <w:rPr>
                            <w:b/>
                            <w:spacing w:val="-4"/>
                            <w:sz w:val="20"/>
                          </w:rPr>
                          <w:t>0.04</w:t>
                        </w:r>
                      </w:p>
                    </w:txbxContent>
                  </v:textbox>
                </v:shape>
                <v:shape id="Textbox 151" o:spid="_x0000_s1113" type="#_x0000_t202" style="position:absolute;left:29110;top:19336;width:13602;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6844AF68" w14:textId="77777777" w:rsidR="00D96322" w:rsidRDefault="00D96322" w:rsidP="00A6294C">
                        <w:pPr>
                          <w:spacing w:line="209" w:lineRule="exact"/>
                          <w:ind w:left="1148"/>
                          <w:rPr>
                            <w:b/>
                            <w:sz w:val="20"/>
                          </w:rPr>
                        </w:pPr>
                        <w:r>
                          <w:rPr>
                            <w:b/>
                            <w:spacing w:val="-4"/>
                            <w:sz w:val="20"/>
                          </w:rPr>
                          <w:t>0.06</w:t>
                        </w:r>
                      </w:p>
                      <w:p w14:paraId="2E0A058B" w14:textId="77777777" w:rsidR="00D96322" w:rsidRDefault="00D96322" w:rsidP="00A6294C">
                        <w:pPr>
                          <w:spacing w:line="216"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B476C1">
                          <w:rPr>
                            <w:b/>
                            <w:sz w:val="20"/>
                            <w:vertAlign w:val="superscript"/>
                          </w:rPr>
                          <w:t>-</w:t>
                        </w:r>
                        <w:r w:rsidRPr="00B476C1">
                          <w:rPr>
                            <w:b/>
                            <w:spacing w:val="-5"/>
                            <w:sz w:val="20"/>
                            <w:vertAlign w:val="superscript"/>
                          </w:rPr>
                          <w:t>1</w:t>
                        </w:r>
                        <w:r>
                          <w:rPr>
                            <w:b/>
                            <w:spacing w:val="-5"/>
                            <w:sz w:val="20"/>
                          </w:rPr>
                          <w:t>)</w:t>
                        </w:r>
                      </w:p>
                    </w:txbxContent>
                  </v:textbox>
                </v:shape>
                <v:shape id="Textbox 152" o:spid="_x0000_s1114" type="#_x0000_t202" style="position:absolute;left:47833;top:19336;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51837A64" w14:textId="77777777" w:rsidR="00D96322" w:rsidRDefault="00D96322" w:rsidP="00A6294C">
                        <w:pPr>
                          <w:spacing w:line="223" w:lineRule="exact"/>
                          <w:rPr>
                            <w:b/>
                            <w:sz w:val="20"/>
                          </w:rPr>
                        </w:pPr>
                        <w:r>
                          <w:rPr>
                            <w:b/>
                            <w:spacing w:val="-4"/>
                            <w:sz w:val="20"/>
                          </w:rPr>
                          <w:t>0.08</w:t>
                        </w:r>
                      </w:p>
                    </w:txbxContent>
                  </v:textbox>
                </v:shape>
                <v:shape id="Textbox 153" o:spid="_x0000_s1115" type="#_x0000_t202" style="position:absolute;left:59586;top:19336;width:1714;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3BFB2073" w14:textId="77777777" w:rsidR="00D96322" w:rsidRDefault="00D96322" w:rsidP="00A6294C">
                        <w:pPr>
                          <w:spacing w:line="223" w:lineRule="exact"/>
                          <w:rPr>
                            <w:b/>
                            <w:sz w:val="20"/>
                          </w:rPr>
                        </w:pPr>
                        <w:r>
                          <w:rPr>
                            <w:b/>
                            <w:spacing w:val="-5"/>
                            <w:sz w:val="20"/>
                          </w:rPr>
                          <w:t>0.1</w:t>
                        </w:r>
                      </w:p>
                    </w:txbxContent>
                  </v:textbox>
                </v:shape>
                <v:shape id="Textbox 154" o:spid="_x0000_s1116" type="#_x0000_t202" style="position:absolute;left:7283;top:22271;width:58439;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2C18B89D" w14:textId="77777777" w:rsidR="00D96322" w:rsidRDefault="00D96322" w:rsidP="00A6294C">
                        <w:pPr>
                          <w:tabs>
                            <w:tab w:val="left" w:pos="1730"/>
                            <w:tab w:val="left" w:pos="3382"/>
                            <w:tab w:val="left" w:pos="4879"/>
                            <w:tab w:val="left" w:pos="6865"/>
                            <w:tab w:val="left" w:pos="8073"/>
                          </w:tabs>
                          <w:spacing w:line="223" w:lineRule="exact"/>
                          <w:rPr>
                            <w:sz w:val="20"/>
                          </w:rPr>
                        </w:pPr>
                        <w:r>
                          <w:rPr>
                            <w:sz w:val="20"/>
                          </w:rPr>
                          <w:t>Methanol</w:t>
                        </w:r>
                        <w:r>
                          <w:rPr>
                            <w:spacing w:val="-10"/>
                            <w:sz w:val="20"/>
                          </w:rPr>
                          <w:t xml:space="preserve"> </w:t>
                        </w:r>
                        <w:r>
                          <w:rPr>
                            <w:spacing w:val="-2"/>
                            <w:sz w:val="20"/>
                          </w:rPr>
                          <w:t>extract</w:t>
                        </w:r>
                        <w:r>
                          <w:rPr>
                            <w:sz w:val="20"/>
                          </w:rPr>
                          <w:tab/>
                          <w:t xml:space="preserve"> Hexane</w:t>
                        </w:r>
                        <w:r>
                          <w:rPr>
                            <w:spacing w:val="-6"/>
                            <w:sz w:val="20"/>
                          </w:rPr>
                          <w:t xml:space="preserve"> </w:t>
                        </w:r>
                        <w:r>
                          <w:rPr>
                            <w:spacing w:val="-2"/>
                            <w:sz w:val="20"/>
                          </w:rPr>
                          <w:t>fraction</w:t>
                        </w:r>
                        <w:r>
                          <w:rPr>
                            <w:sz w:val="20"/>
                          </w:rPr>
                          <w:tab/>
                          <w:t xml:space="preserve"> DCM</w:t>
                        </w:r>
                        <w:r>
                          <w:rPr>
                            <w:spacing w:val="-6"/>
                            <w:sz w:val="20"/>
                          </w:rPr>
                          <w:t xml:space="preserve"> </w:t>
                        </w:r>
                        <w:r>
                          <w:rPr>
                            <w:spacing w:val="-2"/>
                            <w:sz w:val="20"/>
                          </w:rPr>
                          <w:t>fraction</w:t>
                        </w:r>
                        <w:r>
                          <w:rPr>
                            <w:sz w:val="20"/>
                          </w:rPr>
                          <w:tab/>
                          <w:t xml:space="preserve">   Chloroform</w:t>
                        </w:r>
                        <w:r>
                          <w:rPr>
                            <w:spacing w:val="-12"/>
                            <w:sz w:val="20"/>
                          </w:rPr>
                          <w:t xml:space="preserve"> </w:t>
                        </w:r>
                        <w:r>
                          <w:rPr>
                            <w:spacing w:val="-2"/>
                            <w:sz w:val="20"/>
                          </w:rPr>
                          <w:t>fraction</w:t>
                        </w:r>
                        <w:r>
                          <w:rPr>
                            <w:sz w:val="20"/>
                          </w:rPr>
                          <w:tab/>
                          <w:t xml:space="preserve">    </w:t>
                        </w:r>
                        <w:r>
                          <w:rPr>
                            <w:spacing w:val="-2"/>
                            <w:sz w:val="20"/>
                          </w:rPr>
                          <w:t>Berberine</w:t>
                        </w:r>
                        <w:r>
                          <w:rPr>
                            <w:sz w:val="20"/>
                          </w:rPr>
                          <w:tab/>
                          <w:t xml:space="preserve">    Ascorbic</w:t>
                        </w:r>
                        <w:r>
                          <w:rPr>
                            <w:spacing w:val="-5"/>
                            <w:sz w:val="20"/>
                          </w:rPr>
                          <w:t xml:space="preserve"> </w:t>
                        </w:r>
                        <w:r>
                          <w:rPr>
                            <w:spacing w:val="-4"/>
                            <w:sz w:val="20"/>
                          </w:rPr>
                          <w:t>acid</w:t>
                        </w:r>
                      </w:p>
                    </w:txbxContent>
                  </v:textbox>
                </v:shape>
                <w10:wrap anchorx="margin"/>
              </v:group>
            </w:pict>
          </mc:Fallback>
        </mc:AlternateContent>
      </w:r>
      <w:r w:rsidR="00A6294C" w:rsidRPr="00A6294C">
        <w:rPr>
          <w:noProof/>
          <w:lang w:val="en-IN" w:eastAsia="en-IN"/>
        </w:rPr>
        <mc:AlternateContent>
          <mc:Choice Requires="wps">
            <w:drawing>
              <wp:anchor distT="0" distB="0" distL="0" distR="0" simplePos="0" relativeHeight="487624192" behindDoc="0" locked="0" layoutInCell="1" allowOverlap="1" wp14:anchorId="134866DE" wp14:editId="5B9F12DC">
                <wp:simplePos x="0" y="0"/>
                <wp:positionH relativeFrom="page">
                  <wp:posOffset>1083733</wp:posOffset>
                </wp:positionH>
                <wp:positionV relativeFrom="paragraph">
                  <wp:posOffset>366214</wp:posOffset>
                </wp:positionV>
                <wp:extent cx="194734" cy="1342148"/>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734" cy="1342148"/>
                        </a:xfrm>
                        <a:prstGeom prst="rect">
                          <a:avLst/>
                        </a:prstGeom>
                      </wps:spPr>
                      <wps:txbx>
                        <w:txbxContent>
                          <w:p w14:paraId="4B6F3AE6" w14:textId="77777777" w:rsidR="00D96322" w:rsidRDefault="00D96322" w:rsidP="00A6294C">
                            <w:pPr>
                              <w:spacing w:before="13"/>
                              <w:ind w:left="20"/>
                              <w:rPr>
                                <w:b/>
                                <w:sz w:val="20"/>
                              </w:rPr>
                            </w:pPr>
                            <w:r>
                              <w:rPr>
                                <w:b/>
                                <w:sz w:val="20"/>
                              </w:rPr>
                              <w:t>%</w:t>
                            </w:r>
                            <w:r>
                              <w:rPr>
                                <w:b/>
                                <w:spacing w:val="-9"/>
                                <w:sz w:val="20"/>
                              </w:rPr>
                              <w:t xml:space="preserve"> </w:t>
                            </w:r>
                            <w:r>
                              <w:rPr>
                                <w:b/>
                                <w:sz w:val="20"/>
                              </w:rPr>
                              <w:t>inhibition</w:t>
                            </w:r>
                            <w:r>
                              <w:rPr>
                                <w:b/>
                                <w:spacing w:val="-7"/>
                                <w:sz w:val="20"/>
                              </w:rPr>
                              <w:t xml:space="preserve"> </w:t>
                            </w:r>
                            <w:r>
                              <w:rPr>
                                <w:b/>
                                <w:spacing w:val="-5"/>
                                <w:sz w:val="20"/>
                              </w:rPr>
                              <w:t>OH.</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34866DE" id="Textbox 155" o:spid="_x0000_s1117" type="#_x0000_t202" style="position:absolute;margin-left:85.35pt;margin-top:28.85pt;width:15.35pt;height:105.7pt;z-index:487624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" filled="f" stroked="f">
                <v:textbox style="layout-flow:vertical;mso-layout-flow-alt:bottom-to-top" inset="0,0,0,0">
                  <w:txbxContent>
                    <w:p w14:paraId="4B6F3AE6" w14:textId="77777777" w:rsidR="00D96322" w:rsidRDefault="00D96322" w:rsidP="00A6294C">
                      <w:pPr>
                        <w:spacing w:before="13"/>
                        <w:ind w:left="20"/>
                        <w:rPr>
                          <w:b/>
                          <w:sz w:val="20"/>
                        </w:rPr>
                      </w:pPr>
                      <w:r>
                        <w:rPr>
                          <w:b/>
                          <w:sz w:val="20"/>
                        </w:rPr>
                        <w:t>%</w:t>
                      </w:r>
                      <w:r>
                        <w:rPr>
                          <w:b/>
                          <w:spacing w:val="-9"/>
                          <w:sz w:val="20"/>
                        </w:rPr>
                        <w:t xml:space="preserve"> </w:t>
                      </w:r>
                      <w:r>
                        <w:rPr>
                          <w:b/>
                          <w:sz w:val="20"/>
                        </w:rPr>
                        <w:t>inhibition</w:t>
                      </w:r>
                      <w:r>
                        <w:rPr>
                          <w:b/>
                          <w:spacing w:val="-7"/>
                          <w:sz w:val="20"/>
                        </w:rPr>
                        <w:t xml:space="preserve"> </w:t>
                      </w:r>
                      <w:r>
                        <w:rPr>
                          <w:b/>
                          <w:spacing w:val="-5"/>
                          <w:sz w:val="20"/>
                        </w:rPr>
                        <w:t>OH.</w:t>
                      </w:r>
                    </w:p>
                  </w:txbxContent>
                </v:textbox>
                <w10:wrap anchorx="page"/>
              </v:shape>
            </w:pict>
          </mc:Fallback>
        </mc:AlternateContent>
      </w:r>
    </w:p>
    <w:p w14:paraId="53E37E58" w14:textId="77777777" w:rsidR="00A6294C" w:rsidRPr="00A6294C" w:rsidRDefault="00A6294C" w:rsidP="00A6294C"/>
    <w:p w14:paraId="5972D726" w14:textId="77777777" w:rsidR="00A6294C" w:rsidRPr="00A6294C" w:rsidRDefault="00A6294C" w:rsidP="00A6294C"/>
    <w:p w14:paraId="25B4BD33" w14:textId="77777777" w:rsidR="00A6294C" w:rsidRPr="00A6294C" w:rsidRDefault="00A6294C" w:rsidP="00A6294C"/>
    <w:p w14:paraId="21CB12B0" w14:textId="77777777" w:rsidR="00A6294C" w:rsidRPr="00A6294C" w:rsidRDefault="00A6294C" w:rsidP="00A6294C"/>
    <w:p w14:paraId="0698B685" w14:textId="77777777" w:rsidR="00A6294C" w:rsidRPr="00A6294C" w:rsidRDefault="00A6294C" w:rsidP="00A6294C"/>
    <w:p w14:paraId="2B9EB1DB" w14:textId="77777777" w:rsidR="00A6294C" w:rsidRPr="00A6294C" w:rsidRDefault="00A6294C" w:rsidP="00A6294C"/>
    <w:p w14:paraId="0219F87A" w14:textId="77777777" w:rsidR="00A6294C" w:rsidRPr="00A6294C" w:rsidRDefault="00A6294C" w:rsidP="00A6294C"/>
    <w:p w14:paraId="395E1299" w14:textId="77777777" w:rsidR="00A6294C" w:rsidRPr="00A6294C" w:rsidRDefault="00A6294C" w:rsidP="00A6294C"/>
    <w:p w14:paraId="68FC4CDA" w14:textId="77777777" w:rsidR="00A6294C" w:rsidRPr="00A6294C" w:rsidRDefault="00A6294C" w:rsidP="00A6294C"/>
    <w:p w14:paraId="321D2CCD" w14:textId="77777777" w:rsidR="00A6294C" w:rsidRPr="00A6294C" w:rsidRDefault="00A6294C" w:rsidP="00A6294C"/>
    <w:p w14:paraId="244C73A4" w14:textId="77777777" w:rsidR="00A6294C" w:rsidRPr="00A6294C" w:rsidRDefault="00A6294C" w:rsidP="00A6294C"/>
    <w:p w14:paraId="23FD12C7" w14:textId="77777777" w:rsidR="00A6294C" w:rsidRPr="00A6294C" w:rsidRDefault="00A6294C" w:rsidP="00A6294C"/>
    <w:p w14:paraId="3EC6189C" w14:textId="77777777" w:rsidR="00A6294C" w:rsidRPr="00A6294C" w:rsidRDefault="00A6294C" w:rsidP="00A6294C"/>
    <w:p w14:paraId="50AAFAFA" w14:textId="77777777" w:rsidR="00A6294C" w:rsidRPr="00A6294C" w:rsidRDefault="00A6294C" w:rsidP="00A6294C"/>
    <w:p w14:paraId="4A6B2EA6" w14:textId="77777777" w:rsidR="00A6294C" w:rsidRPr="00A6294C" w:rsidRDefault="00A6294C" w:rsidP="00A6294C"/>
    <w:p w14:paraId="0CE96A61" w14:textId="77777777" w:rsidR="00A6294C" w:rsidRPr="00A6294C" w:rsidRDefault="00A6294C" w:rsidP="00A6294C"/>
    <w:p w14:paraId="71A2B712" w14:textId="77777777" w:rsidR="00A6294C" w:rsidRPr="00A6294C" w:rsidRDefault="00A6294C" w:rsidP="00A6294C"/>
    <w:p w14:paraId="0A561159" w14:textId="77777777" w:rsidR="00A6294C" w:rsidRPr="00A6294C" w:rsidRDefault="00A6294C" w:rsidP="00A6294C"/>
    <w:p w14:paraId="22E434B6" w14:textId="77777777" w:rsidR="00A6294C" w:rsidRPr="00A6294C" w:rsidRDefault="00A6294C" w:rsidP="00A6294C"/>
    <w:p w14:paraId="27C6F87E" w14:textId="77777777" w:rsidR="00A6294C" w:rsidRDefault="00A6294C" w:rsidP="00A6294C"/>
    <w:p w14:paraId="2F412A89" w14:textId="77777777" w:rsidR="00660BCA" w:rsidRDefault="00660BCA" w:rsidP="00A6294C"/>
    <w:p w14:paraId="76D66957" w14:textId="77777777" w:rsidR="00660BCA" w:rsidRDefault="00660BCA" w:rsidP="00A6294C"/>
    <w:p w14:paraId="41C90D77" w14:textId="77777777" w:rsidR="00660BCA" w:rsidRDefault="00660BCA" w:rsidP="00A6294C"/>
    <w:p w14:paraId="495606B9" w14:textId="77777777" w:rsidR="00660BCA" w:rsidRDefault="00660BCA" w:rsidP="00A6294C"/>
    <w:p w14:paraId="0FA51A63" w14:textId="77777777" w:rsidR="00660BCA" w:rsidRDefault="00660BCA" w:rsidP="00A6294C"/>
    <w:p w14:paraId="1FDFF1DA" w14:textId="77777777" w:rsidR="00660BCA" w:rsidRDefault="00660BCA" w:rsidP="00A6294C"/>
    <w:p w14:paraId="6256CBA5" w14:textId="77777777" w:rsidR="00660BCA" w:rsidRDefault="00660BCA" w:rsidP="00A6294C"/>
    <w:p w14:paraId="4D1FF7E0" w14:textId="77777777" w:rsidR="00660BCA" w:rsidRDefault="00660BCA" w:rsidP="00A6294C"/>
    <w:p w14:paraId="5153061D" w14:textId="77777777" w:rsidR="00660BCA" w:rsidRDefault="00660BCA" w:rsidP="00A6294C"/>
    <w:p w14:paraId="1FE7F795" w14:textId="77777777" w:rsidR="00660BCA" w:rsidRDefault="00660BCA" w:rsidP="00A6294C"/>
    <w:p w14:paraId="40FC0AA3" w14:textId="77777777" w:rsidR="00660BCA" w:rsidRDefault="00660BCA" w:rsidP="00A6294C"/>
    <w:p w14:paraId="0E94D955" w14:textId="77777777" w:rsidR="00660BCA" w:rsidRDefault="00660BCA" w:rsidP="00A6294C"/>
    <w:p w14:paraId="77AF89DE" w14:textId="77777777" w:rsidR="00660BCA" w:rsidRDefault="00660BCA" w:rsidP="00A6294C"/>
    <w:p w14:paraId="1DC467B5" w14:textId="77777777" w:rsidR="00660BCA" w:rsidRDefault="00660BCA" w:rsidP="00A6294C"/>
    <w:p w14:paraId="1D35AB8B" w14:textId="77777777" w:rsidR="00660BCA" w:rsidRDefault="00660BCA" w:rsidP="00A6294C"/>
    <w:p w14:paraId="165EB284" w14:textId="77777777" w:rsidR="00660BCA" w:rsidRDefault="00660BCA" w:rsidP="00A6294C"/>
    <w:p w14:paraId="122BC4E6" w14:textId="77777777" w:rsidR="00660BCA" w:rsidRPr="00A6294C" w:rsidRDefault="00660BCA" w:rsidP="00A6294C"/>
    <w:p w14:paraId="1737D377" w14:textId="77777777" w:rsidR="00A6294C" w:rsidRPr="00A6294C" w:rsidRDefault="00A6294C" w:rsidP="00A6294C"/>
    <w:p w14:paraId="53B83FF7" w14:textId="77777777" w:rsidR="00A6294C" w:rsidRPr="00A6294C" w:rsidRDefault="00A6294C" w:rsidP="00A6294C"/>
    <w:p w14:paraId="5E7AC85C" w14:textId="77777777" w:rsidR="00A6294C" w:rsidRPr="00A6294C" w:rsidRDefault="00A6294C" w:rsidP="00A6294C">
      <w:pPr>
        <w:jc w:val="both"/>
        <w:rPr>
          <w:b/>
          <w:spacing w:val="-6"/>
        </w:rPr>
      </w:pPr>
      <w:r w:rsidRPr="00A6294C">
        <w:rPr>
          <w:b/>
        </w:rPr>
        <w:t>Fig.</w:t>
      </w:r>
      <w:r w:rsidRPr="00A6294C">
        <w:rPr>
          <w:b/>
          <w:spacing w:val="3"/>
        </w:rPr>
        <w:t xml:space="preserve"> </w:t>
      </w:r>
      <w:r w:rsidRPr="00A6294C">
        <w:rPr>
          <w:b/>
        </w:rPr>
        <w:t>3</w:t>
      </w:r>
      <w:r w:rsidRPr="00A6294C">
        <w:rPr>
          <w:b/>
          <w:spacing w:val="-2"/>
        </w:rPr>
        <w:t xml:space="preserve"> </w:t>
      </w:r>
      <w:r w:rsidRPr="00A6294C">
        <w:rPr>
          <w:b/>
        </w:rPr>
        <w:t>Inhibition</w:t>
      </w:r>
      <w:r w:rsidRPr="00A6294C">
        <w:rPr>
          <w:b/>
          <w:spacing w:val="-6"/>
        </w:rPr>
        <w:t xml:space="preserve"> </w:t>
      </w:r>
      <w:r w:rsidRPr="00A6294C">
        <w:rPr>
          <w:b/>
        </w:rPr>
        <w:t>effects</w:t>
      </w:r>
      <w:r w:rsidRPr="00A6294C">
        <w:rPr>
          <w:b/>
          <w:spacing w:val="2"/>
        </w:rPr>
        <w:t xml:space="preserve"> </w:t>
      </w:r>
      <w:r w:rsidRPr="00A6294C">
        <w:rPr>
          <w:b/>
        </w:rPr>
        <w:t>of</w:t>
      </w:r>
      <w:r w:rsidRPr="00A6294C">
        <w:rPr>
          <w:b/>
          <w:spacing w:val="-5"/>
        </w:rPr>
        <w:t xml:space="preserve"> </w:t>
      </w:r>
      <w:r w:rsidRPr="00A6294C">
        <w:rPr>
          <w:b/>
        </w:rPr>
        <w:t>the</w:t>
      </w:r>
      <w:r w:rsidRPr="00A6294C">
        <w:rPr>
          <w:b/>
          <w:spacing w:val="4"/>
        </w:rPr>
        <w:t xml:space="preserve"> </w:t>
      </w:r>
      <w:r w:rsidRPr="00A6294C">
        <w:rPr>
          <w:b/>
        </w:rPr>
        <w:t>methanol</w:t>
      </w:r>
      <w:r w:rsidRPr="00A6294C">
        <w:rPr>
          <w:b/>
          <w:spacing w:val="-2"/>
        </w:rPr>
        <w:t xml:space="preserve"> </w:t>
      </w:r>
      <w:r w:rsidRPr="00A6294C">
        <w:rPr>
          <w:b/>
        </w:rPr>
        <w:t>extract,</w:t>
      </w:r>
      <w:r w:rsidRPr="00A6294C">
        <w:rPr>
          <w:b/>
          <w:spacing w:val="4"/>
        </w:rPr>
        <w:t xml:space="preserve"> </w:t>
      </w:r>
      <w:r w:rsidRPr="00A6294C">
        <w:rPr>
          <w:b/>
        </w:rPr>
        <w:t>fractions,</w:t>
      </w:r>
      <w:r w:rsidRPr="00A6294C">
        <w:rPr>
          <w:b/>
          <w:spacing w:val="4"/>
        </w:rPr>
        <w:t xml:space="preserve"> </w:t>
      </w:r>
      <w:r w:rsidRPr="00A6294C">
        <w:rPr>
          <w:b/>
        </w:rPr>
        <w:t>and</w:t>
      </w:r>
      <w:r w:rsidRPr="00A6294C">
        <w:rPr>
          <w:b/>
          <w:spacing w:val="-1"/>
        </w:rPr>
        <w:t xml:space="preserve"> </w:t>
      </w:r>
      <w:r w:rsidRPr="00A6294C">
        <w:rPr>
          <w:b/>
        </w:rPr>
        <w:t>isolated</w:t>
      </w:r>
      <w:r w:rsidRPr="00A6294C">
        <w:rPr>
          <w:b/>
          <w:spacing w:val="-1"/>
        </w:rPr>
        <w:t xml:space="preserve"> </w:t>
      </w:r>
      <w:r w:rsidRPr="00A6294C">
        <w:rPr>
          <w:b/>
        </w:rPr>
        <w:t>berberine of</w:t>
      </w:r>
      <w:r w:rsidRPr="00A6294C">
        <w:rPr>
          <w:b/>
          <w:spacing w:val="-2"/>
        </w:rPr>
        <w:t xml:space="preserve"> </w:t>
      </w:r>
      <w:r w:rsidRPr="00A6294C">
        <w:rPr>
          <w:b/>
          <w:i/>
        </w:rPr>
        <w:t xml:space="preserve">T. </w:t>
      </w:r>
      <w:proofErr w:type="spellStart"/>
      <w:r w:rsidRPr="00A6294C">
        <w:rPr>
          <w:b/>
          <w:i/>
          <w:spacing w:val="-2"/>
        </w:rPr>
        <w:t>cordifolia</w:t>
      </w:r>
      <w:proofErr w:type="spellEnd"/>
      <w:r w:rsidRPr="00A6294C">
        <w:rPr>
          <w:b/>
          <w:i/>
          <w:spacing w:val="-2"/>
        </w:rPr>
        <w:t xml:space="preserve"> </w:t>
      </w:r>
      <w:r w:rsidRPr="00A6294C">
        <w:rPr>
          <w:b/>
        </w:rPr>
        <w:t>stem</w:t>
      </w:r>
      <w:r w:rsidRPr="00A6294C">
        <w:rPr>
          <w:b/>
          <w:spacing w:val="-8"/>
        </w:rPr>
        <w:t xml:space="preserve"> </w:t>
      </w:r>
      <w:r w:rsidRPr="00A6294C">
        <w:rPr>
          <w:b/>
        </w:rPr>
        <w:t>in</w:t>
      </w:r>
      <w:r w:rsidRPr="00A6294C">
        <w:rPr>
          <w:b/>
          <w:spacing w:val="-5"/>
        </w:rPr>
        <w:t xml:space="preserve"> </w:t>
      </w:r>
      <w:r w:rsidRPr="00A6294C">
        <w:rPr>
          <w:b/>
        </w:rPr>
        <w:t>nitric</w:t>
      </w:r>
      <w:r w:rsidRPr="00A6294C">
        <w:rPr>
          <w:b/>
          <w:spacing w:val="-4"/>
        </w:rPr>
        <w:t xml:space="preserve"> </w:t>
      </w:r>
      <w:r w:rsidRPr="00A6294C">
        <w:rPr>
          <w:b/>
        </w:rPr>
        <w:t>oxide</w:t>
      </w:r>
      <w:r w:rsidRPr="00A6294C">
        <w:rPr>
          <w:b/>
          <w:spacing w:val="-3"/>
        </w:rPr>
        <w:t xml:space="preserve"> </w:t>
      </w:r>
      <w:r w:rsidRPr="00A6294C">
        <w:rPr>
          <w:b/>
        </w:rPr>
        <w:t>radical</w:t>
      </w:r>
      <w:r w:rsidRPr="00A6294C">
        <w:rPr>
          <w:b/>
          <w:spacing w:val="-6"/>
        </w:rPr>
        <w:t xml:space="preserve"> </w:t>
      </w:r>
    </w:p>
    <w:p w14:paraId="27656543" w14:textId="77777777" w:rsidR="00A6294C" w:rsidRPr="00A6294C" w:rsidRDefault="00A6294C" w:rsidP="00A6294C">
      <w:pPr>
        <w:jc w:val="both"/>
        <w:rPr>
          <w:b/>
          <w:spacing w:val="-2"/>
        </w:rPr>
      </w:pPr>
      <w:r w:rsidRPr="00A6294C">
        <w:rPr>
          <w:b/>
        </w:rPr>
        <w:t>scavenging</w:t>
      </w:r>
      <w:r w:rsidRPr="00A6294C">
        <w:rPr>
          <w:b/>
          <w:spacing w:val="3"/>
        </w:rPr>
        <w:t xml:space="preserve"> </w:t>
      </w:r>
      <w:r w:rsidRPr="00A6294C">
        <w:rPr>
          <w:b/>
          <w:spacing w:val="-2"/>
        </w:rPr>
        <w:t xml:space="preserve">method.              </w:t>
      </w:r>
    </w:p>
    <w:p w14:paraId="77EA8E22" w14:textId="77777777" w:rsidR="00A6294C" w:rsidRPr="00A6294C" w:rsidRDefault="00A6294C" w:rsidP="00A6294C"/>
    <w:p w14:paraId="7C5BA389" w14:textId="77777777" w:rsidR="00A6294C" w:rsidRPr="00A6294C" w:rsidRDefault="00A6294C" w:rsidP="00A6294C">
      <w:r w:rsidRPr="00A6294C">
        <w:rPr>
          <w:noProof/>
          <w:lang w:val="en-IN" w:eastAsia="en-IN"/>
        </w:rPr>
        <mc:AlternateContent>
          <mc:Choice Requires="wpg">
            <w:drawing>
              <wp:anchor distT="0" distB="0" distL="0" distR="0" simplePos="0" relativeHeight="487625216" behindDoc="0" locked="0" layoutInCell="1" allowOverlap="1" wp14:anchorId="00A37551" wp14:editId="59800870">
                <wp:simplePos x="0" y="0"/>
                <wp:positionH relativeFrom="page">
                  <wp:posOffset>193782</wp:posOffset>
                </wp:positionH>
                <wp:positionV relativeFrom="paragraph">
                  <wp:posOffset>112590</wp:posOffset>
                </wp:positionV>
                <wp:extent cx="7112000" cy="3175000"/>
                <wp:effectExtent l="0" t="0" r="12700" b="2540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12000" cy="3175000"/>
                          <a:chOff x="4762" y="4762"/>
                          <a:chExt cx="6696709" cy="2829560"/>
                        </a:xfrm>
                      </wpg:grpSpPr>
                      <wps:wsp>
                        <wps:cNvPr id="157" name="Graphic 157"/>
                        <wps:cNvSpPr/>
                        <wps:spPr>
                          <a:xfrm>
                            <a:off x="820610" y="129476"/>
                            <a:ext cx="5648325" cy="2180590"/>
                          </a:xfrm>
                          <a:custGeom>
                            <a:avLst/>
                            <a:gdLst/>
                            <a:ahLst/>
                            <a:cxnLst/>
                            <a:rect l="l" t="t" r="r" b="b"/>
                            <a:pathLst>
                              <a:path w="5648325" h="2180590">
                                <a:moveTo>
                                  <a:pt x="4231132" y="1962531"/>
                                </a:moveTo>
                                <a:lnTo>
                                  <a:pt x="4273804" y="1962531"/>
                                </a:lnTo>
                              </a:path>
                              <a:path w="5648325" h="2180590">
                                <a:moveTo>
                                  <a:pt x="5358892" y="1962531"/>
                                </a:moveTo>
                                <a:lnTo>
                                  <a:pt x="5404612" y="1962531"/>
                                </a:lnTo>
                              </a:path>
                              <a:path w="5648325" h="2180590">
                                <a:moveTo>
                                  <a:pt x="4761484" y="1962531"/>
                                </a:moveTo>
                                <a:lnTo>
                                  <a:pt x="4807204" y="1962531"/>
                                </a:lnTo>
                              </a:path>
                              <a:path w="5648325" h="2180590">
                                <a:moveTo>
                                  <a:pt x="692404" y="1962531"/>
                                </a:moveTo>
                                <a:lnTo>
                                  <a:pt x="735076" y="1962531"/>
                                </a:lnTo>
                              </a:path>
                              <a:path w="5648325" h="2180590">
                                <a:moveTo>
                                  <a:pt x="1670812" y="1962531"/>
                                </a:moveTo>
                                <a:lnTo>
                                  <a:pt x="1716532" y="1962531"/>
                                </a:lnTo>
                              </a:path>
                              <a:path w="5648325" h="2180590">
                                <a:moveTo>
                                  <a:pt x="2652268" y="1962531"/>
                                </a:moveTo>
                                <a:lnTo>
                                  <a:pt x="2697988" y="1962531"/>
                                </a:lnTo>
                              </a:path>
                              <a:path w="5648325" h="2180590">
                                <a:moveTo>
                                  <a:pt x="2502916" y="1962531"/>
                                </a:moveTo>
                                <a:lnTo>
                                  <a:pt x="2548636" y="1962531"/>
                                </a:lnTo>
                              </a:path>
                              <a:path w="5648325" h="2180590">
                                <a:moveTo>
                                  <a:pt x="543052" y="1962531"/>
                                </a:moveTo>
                                <a:lnTo>
                                  <a:pt x="588772" y="1962531"/>
                                </a:lnTo>
                              </a:path>
                              <a:path w="5648325" h="2180590">
                                <a:moveTo>
                                  <a:pt x="1820164" y="1962531"/>
                                </a:moveTo>
                                <a:lnTo>
                                  <a:pt x="1865884" y="1962531"/>
                                </a:lnTo>
                              </a:path>
                              <a:path w="5648325" h="2180590">
                                <a:moveTo>
                                  <a:pt x="2801620" y="1962531"/>
                                </a:moveTo>
                                <a:lnTo>
                                  <a:pt x="2847340" y="1962531"/>
                                </a:lnTo>
                              </a:path>
                              <a:path w="5648325" h="2180590">
                                <a:moveTo>
                                  <a:pt x="244347" y="1962531"/>
                                </a:moveTo>
                                <a:lnTo>
                                  <a:pt x="290068" y="1962531"/>
                                </a:lnTo>
                              </a:path>
                              <a:path w="5648325" h="2180590">
                                <a:moveTo>
                                  <a:pt x="393699" y="1962531"/>
                                </a:moveTo>
                                <a:lnTo>
                                  <a:pt x="439420" y="1962531"/>
                                </a:lnTo>
                              </a:path>
                              <a:path w="5648325" h="2180590">
                                <a:moveTo>
                                  <a:pt x="3633724" y="1962531"/>
                                </a:moveTo>
                                <a:lnTo>
                                  <a:pt x="3676396" y="1962531"/>
                                </a:lnTo>
                              </a:path>
                              <a:path w="5648325" h="2180590">
                                <a:moveTo>
                                  <a:pt x="4377436" y="1962531"/>
                                </a:moveTo>
                                <a:lnTo>
                                  <a:pt x="4657852" y="1962531"/>
                                </a:lnTo>
                              </a:path>
                              <a:path w="5648325" h="2180590">
                                <a:moveTo>
                                  <a:pt x="841755" y="1962531"/>
                                </a:moveTo>
                                <a:lnTo>
                                  <a:pt x="884428" y="1962531"/>
                                </a:lnTo>
                              </a:path>
                              <a:path w="5648325" h="2180590">
                                <a:moveTo>
                                  <a:pt x="1969516" y="1962531"/>
                                </a:moveTo>
                                <a:lnTo>
                                  <a:pt x="2015236" y="1962531"/>
                                </a:lnTo>
                              </a:path>
                              <a:path w="5648325" h="2180590">
                                <a:moveTo>
                                  <a:pt x="3100324" y="1962531"/>
                                </a:moveTo>
                                <a:lnTo>
                                  <a:pt x="3146044" y="1962531"/>
                                </a:lnTo>
                              </a:path>
                              <a:path w="5648325" h="2180590">
                                <a:moveTo>
                                  <a:pt x="1372108" y="1962531"/>
                                </a:moveTo>
                                <a:lnTo>
                                  <a:pt x="1417828" y="1962531"/>
                                </a:lnTo>
                              </a:path>
                              <a:path w="5648325" h="2180590">
                                <a:moveTo>
                                  <a:pt x="2118868" y="1962531"/>
                                </a:moveTo>
                                <a:lnTo>
                                  <a:pt x="2399284" y="1962531"/>
                                </a:lnTo>
                              </a:path>
                              <a:path w="5648325" h="2180590">
                                <a:moveTo>
                                  <a:pt x="1521460" y="1962531"/>
                                </a:moveTo>
                                <a:lnTo>
                                  <a:pt x="1567180" y="1962531"/>
                                </a:lnTo>
                              </a:path>
                              <a:path w="5648325" h="2180590">
                                <a:moveTo>
                                  <a:pt x="3932428" y="1962531"/>
                                </a:moveTo>
                                <a:lnTo>
                                  <a:pt x="3975100" y="1962531"/>
                                </a:lnTo>
                              </a:path>
                              <a:path w="5648325" h="2180590">
                                <a:moveTo>
                                  <a:pt x="991108" y="1962531"/>
                                </a:moveTo>
                                <a:lnTo>
                                  <a:pt x="1268476" y="1962531"/>
                                </a:lnTo>
                              </a:path>
                              <a:path w="5648325" h="2180590">
                                <a:moveTo>
                                  <a:pt x="0" y="1962531"/>
                                </a:moveTo>
                                <a:lnTo>
                                  <a:pt x="140715" y="1962531"/>
                                </a:lnTo>
                              </a:path>
                              <a:path w="5648325" h="2180590">
                                <a:moveTo>
                                  <a:pt x="5508244" y="1962531"/>
                                </a:moveTo>
                                <a:lnTo>
                                  <a:pt x="5647944" y="1962531"/>
                                </a:lnTo>
                              </a:path>
                              <a:path w="5648325" h="2180590">
                                <a:moveTo>
                                  <a:pt x="3783076" y="1962531"/>
                                </a:moveTo>
                                <a:lnTo>
                                  <a:pt x="3825748" y="1962531"/>
                                </a:lnTo>
                              </a:path>
                              <a:path w="5648325" h="2180590">
                                <a:moveTo>
                                  <a:pt x="5209540" y="1962531"/>
                                </a:moveTo>
                                <a:lnTo>
                                  <a:pt x="5255260" y="1962531"/>
                                </a:lnTo>
                              </a:path>
                              <a:path w="5648325" h="2180590">
                                <a:moveTo>
                                  <a:pt x="3249676" y="1962531"/>
                                </a:moveTo>
                                <a:lnTo>
                                  <a:pt x="3527044" y="1962531"/>
                                </a:lnTo>
                              </a:path>
                              <a:path w="5648325" h="2180590">
                                <a:moveTo>
                                  <a:pt x="5060188" y="1962531"/>
                                </a:moveTo>
                                <a:lnTo>
                                  <a:pt x="5105908" y="1962531"/>
                                </a:lnTo>
                              </a:path>
                              <a:path w="5648325" h="2180590">
                                <a:moveTo>
                                  <a:pt x="2950972" y="1962531"/>
                                </a:moveTo>
                                <a:lnTo>
                                  <a:pt x="2996692" y="1962531"/>
                                </a:lnTo>
                              </a:path>
                              <a:path w="5648325" h="2180590">
                                <a:moveTo>
                                  <a:pt x="4081780" y="1962531"/>
                                </a:moveTo>
                                <a:lnTo>
                                  <a:pt x="4124452" y="1962531"/>
                                </a:lnTo>
                              </a:path>
                              <a:path w="5648325" h="2180590">
                                <a:moveTo>
                                  <a:pt x="4910836" y="1962531"/>
                                </a:moveTo>
                                <a:lnTo>
                                  <a:pt x="4956556" y="1962531"/>
                                </a:lnTo>
                              </a:path>
                              <a:path w="5648325" h="2180590">
                                <a:moveTo>
                                  <a:pt x="1521460" y="1743075"/>
                                </a:moveTo>
                                <a:lnTo>
                                  <a:pt x="1567180" y="1743075"/>
                                </a:lnTo>
                              </a:path>
                              <a:path w="5648325" h="2180590">
                                <a:moveTo>
                                  <a:pt x="4377436" y="1743075"/>
                                </a:moveTo>
                                <a:lnTo>
                                  <a:pt x="4657852" y="1743075"/>
                                </a:lnTo>
                              </a:path>
                              <a:path w="5648325" h="2180590">
                                <a:moveTo>
                                  <a:pt x="1820164" y="1743075"/>
                                </a:moveTo>
                                <a:lnTo>
                                  <a:pt x="1865884" y="1743075"/>
                                </a:lnTo>
                              </a:path>
                              <a:path w="5648325" h="2180590">
                                <a:moveTo>
                                  <a:pt x="0" y="1743075"/>
                                </a:moveTo>
                                <a:lnTo>
                                  <a:pt x="140715" y="1743075"/>
                                </a:lnTo>
                              </a:path>
                              <a:path w="5648325" h="2180590">
                                <a:moveTo>
                                  <a:pt x="1670812" y="1743075"/>
                                </a:moveTo>
                                <a:lnTo>
                                  <a:pt x="1716532" y="1743075"/>
                                </a:lnTo>
                              </a:path>
                              <a:path w="5648325" h="2180590">
                                <a:moveTo>
                                  <a:pt x="2801620" y="1743075"/>
                                </a:moveTo>
                                <a:lnTo>
                                  <a:pt x="2847340" y="1743075"/>
                                </a:lnTo>
                              </a:path>
                              <a:path w="5648325" h="2180590">
                                <a:moveTo>
                                  <a:pt x="4231132" y="1743075"/>
                                </a:moveTo>
                                <a:lnTo>
                                  <a:pt x="4273804" y="1743075"/>
                                </a:lnTo>
                              </a:path>
                              <a:path w="5648325" h="2180590">
                                <a:moveTo>
                                  <a:pt x="3783076" y="1743075"/>
                                </a:moveTo>
                                <a:lnTo>
                                  <a:pt x="3825748" y="1743075"/>
                                </a:lnTo>
                              </a:path>
                              <a:path w="5648325" h="2180590">
                                <a:moveTo>
                                  <a:pt x="2950972" y="1743075"/>
                                </a:moveTo>
                                <a:lnTo>
                                  <a:pt x="2996692" y="1743075"/>
                                </a:lnTo>
                              </a:path>
                              <a:path w="5648325" h="2180590">
                                <a:moveTo>
                                  <a:pt x="4910836" y="1743075"/>
                                </a:moveTo>
                                <a:lnTo>
                                  <a:pt x="4956556" y="1743075"/>
                                </a:lnTo>
                              </a:path>
                              <a:path w="5648325" h="2180590">
                                <a:moveTo>
                                  <a:pt x="692404" y="1743075"/>
                                </a:moveTo>
                                <a:lnTo>
                                  <a:pt x="735076" y="1743075"/>
                                </a:lnTo>
                              </a:path>
                              <a:path w="5648325" h="2180590">
                                <a:moveTo>
                                  <a:pt x="2652268" y="1743075"/>
                                </a:moveTo>
                                <a:lnTo>
                                  <a:pt x="2697988" y="1743075"/>
                                </a:lnTo>
                              </a:path>
                              <a:path w="5648325" h="2180590">
                                <a:moveTo>
                                  <a:pt x="244347" y="1743075"/>
                                </a:moveTo>
                                <a:lnTo>
                                  <a:pt x="439420" y="1743075"/>
                                </a:lnTo>
                              </a:path>
                              <a:path w="5648325" h="2180590">
                                <a:moveTo>
                                  <a:pt x="3633724" y="1743075"/>
                                </a:moveTo>
                                <a:lnTo>
                                  <a:pt x="3676396" y="1743075"/>
                                </a:lnTo>
                              </a:path>
                              <a:path w="5648325" h="2180590">
                                <a:moveTo>
                                  <a:pt x="991108" y="1743075"/>
                                </a:moveTo>
                                <a:lnTo>
                                  <a:pt x="1268476" y="1743075"/>
                                </a:lnTo>
                              </a:path>
                              <a:path w="5648325" h="2180590">
                                <a:moveTo>
                                  <a:pt x="1969516" y="1743075"/>
                                </a:moveTo>
                                <a:lnTo>
                                  <a:pt x="2015236" y="1743075"/>
                                </a:lnTo>
                              </a:path>
                              <a:path w="5648325" h="2180590">
                                <a:moveTo>
                                  <a:pt x="543052" y="1743075"/>
                                </a:moveTo>
                                <a:lnTo>
                                  <a:pt x="588772" y="1743075"/>
                                </a:lnTo>
                              </a:path>
                              <a:path w="5648325" h="2180590">
                                <a:moveTo>
                                  <a:pt x="1372108" y="1743075"/>
                                </a:moveTo>
                                <a:lnTo>
                                  <a:pt x="1417828" y="1743075"/>
                                </a:lnTo>
                              </a:path>
                              <a:path w="5648325" h="2180590">
                                <a:moveTo>
                                  <a:pt x="841755" y="1743075"/>
                                </a:moveTo>
                                <a:lnTo>
                                  <a:pt x="884428" y="1743075"/>
                                </a:lnTo>
                              </a:path>
                              <a:path w="5648325" h="2180590">
                                <a:moveTo>
                                  <a:pt x="3932428" y="1743075"/>
                                </a:moveTo>
                                <a:lnTo>
                                  <a:pt x="3975100" y="1743075"/>
                                </a:lnTo>
                              </a:path>
                              <a:path w="5648325" h="2180590">
                                <a:moveTo>
                                  <a:pt x="3249676" y="1743075"/>
                                </a:moveTo>
                                <a:lnTo>
                                  <a:pt x="3527044" y="1743075"/>
                                </a:lnTo>
                              </a:path>
                              <a:path w="5648325" h="2180590">
                                <a:moveTo>
                                  <a:pt x="2118868" y="1743075"/>
                                </a:moveTo>
                                <a:lnTo>
                                  <a:pt x="2399284" y="1743075"/>
                                </a:lnTo>
                              </a:path>
                              <a:path w="5648325" h="2180590">
                                <a:moveTo>
                                  <a:pt x="2502916" y="1743075"/>
                                </a:moveTo>
                                <a:lnTo>
                                  <a:pt x="2548636" y="1743075"/>
                                </a:lnTo>
                              </a:path>
                              <a:path w="5648325" h="2180590">
                                <a:moveTo>
                                  <a:pt x="5060188" y="1743075"/>
                                </a:moveTo>
                                <a:lnTo>
                                  <a:pt x="5105908" y="1743075"/>
                                </a:lnTo>
                              </a:path>
                              <a:path w="5648325" h="2180590">
                                <a:moveTo>
                                  <a:pt x="5358892" y="1743075"/>
                                </a:moveTo>
                                <a:lnTo>
                                  <a:pt x="5404612" y="1743075"/>
                                </a:lnTo>
                              </a:path>
                              <a:path w="5648325" h="2180590">
                                <a:moveTo>
                                  <a:pt x="4081780" y="1743075"/>
                                </a:moveTo>
                                <a:lnTo>
                                  <a:pt x="4124452" y="1743075"/>
                                </a:lnTo>
                              </a:path>
                              <a:path w="5648325" h="2180590">
                                <a:moveTo>
                                  <a:pt x="3100324" y="1743075"/>
                                </a:moveTo>
                                <a:lnTo>
                                  <a:pt x="3146044" y="1743075"/>
                                </a:lnTo>
                              </a:path>
                              <a:path w="5648325" h="2180590">
                                <a:moveTo>
                                  <a:pt x="5508244" y="1743075"/>
                                </a:moveTo>
                                <a:lnTo>
                                  <a:pt x="5647944" y="1743075"/>
                                </a:lnTo>
                              </a:path>
                              <a:path w="5648325" h="2180590">
                                <a:moveTo>
                                  <a:pt x="4761484" y="1743075"/>
                                </a:moveTo>
                                <a:lnTo>
                                  <a:pt x="4807204" y="1743075"/>
                                </a:lnTo>
                              </a:path>
                              <a:path w="5648325" h="2180590">
                                <a:moveTo>
                                  <a:pt x="5209540" y="1743075"/>
                                </a:moveTo>
                                <a:lnTo>
                                  <a:pt x="5255260" y="1743075"/>
                                </a:lnTo>
                              </a:path>
                              <a:path w="5648325" h="2180590">
                                <a:moveTo>
                                  <a:pt x="2118868" y="1526667"/>
                                </a:moveTo>
                                <a:lnTo>
                                  <a:pt x="2399284" y="1526667"/>
                                </a:lnTo>
                              </a:path>
                              <a:path w="5648325" h="2180590">
                                <a:moveTo>
                                  <a:pt x="2502916" y="1526667"/>
                                </a:moveTo>
                                <a:lnTo>
                                  <a:pt x="2548636" y="1526667"/>
                                </a:lnTo>
                              </a:path>
                              <a:path w="5648325" h="2180590">
                                <a:moveTo>
                                  <a:pt x="2801620" y="1526667"/>
                                </a:moveTo>
                                <a:lnTo>
                                  <a:pt x="2847340" y="1526667"/>
                                </a:lnTo>
                              </a:path>
                              <a:path w="5648325" h="2180590">
                                <a:moveTo>
                                  <a:pt x="4910836" y="1526667"/>
                                </a:moveTo>
                                <a:lnTo>
                                  <a:pt x="4956556" y="1526667"/>
                                </a:lnTo>
                              </a:path>
                              <a:path w="5648325" h="2180590">
                                <a:moveTo>
                                  <a:pt x="2950972" y="1526667"/>
                                </a:moveTo>
                                <a:lnTo>
                                  <a:pt x="2996692" y="1526667"/>
                                </a:lnTo>
                              </a:path>
                              <a:path w="5648325" h="2180590">
                                <a:moveTo>
                                  <a:pt x="991108" y="1526667"/>
                                </a:moveTo>
                                <a:lnTo>
                                  <a:pt x="1268476" y="1526667"/>
                                </a:lnTo>
                              </a:path>
                              <a:path w="5648325" h="2180590">
                                <a:moveTo>
                                  <a:pt x="2652268" y="1526667"/>
                                </a:moveTo>
                                <a:lnTo>
                                  <a:pt x="2697988" y="1526667"/>
                                </a:lnTo>
                              </a:path>
                              <a:path w="5648325" h="2180590">
                                <a:moveTo>
                                  <a:pt x="3932428" y="1526667"/>
                                </a:moveTo>
                                <a:lnTo>
                                  <a:pt x="3975100" y="1526667"/>
                                </a:lnTo>
                              </a:path>
                              <a:path w="5648325" h="2180590">
                                <a:moveTo>
                                  <a:pt x="1521460" y="1526667"/>
                                </a:moveTo>
                                <a:lnTo>
                                  <a:pt x="1567180" y="1526667"/>
                                </a:lnTo>
                              </a:path>
                              <a:path w="5648325" h="2180590">
                                <a:moveTo>
                                  <a:pt x="4231132" y="1526667"/>
                                </a:moveTo>
                                <a:lnTo>
                                  <a:pt x="4273804" y="1526667"/>
                                </a:lnTo>
                              </a:path>
                              <a:path w="5648325" h="2180590">
                                <a:moveTo>
                                  <a:pt x="5209540" y="1526667"/>
                                </a:moveTo>
                                <a:lnTo>
                                  <a:pt x="5255260" y="1526667"/>
                                </a:lnTo>
                              </a:path>
                              <a:path w="5648325" h="2180590">
                                <a:moveTo>
                                  <a:pt x="5508244" y="1526667"/>
                                </a:moveTo>
                                <a:lnTo>
                                  <a:pt x="5647944" y="1526667"/>
                                </a:lnTo>
                              </a:path>
                              <a:path w="5648325" h="2180590">
                                <a:moveTo>
                                  <a:pt x="4761484" y="1526667"/>
                                </a:moveTo>
                                <a:lnTo>
                                  <a:pt x="4807204" y="1526667"/>
                                </a:lnTo>
                              </a:path>
                              <a:path w="5648325" h="2180590">
                                <a:moveTo>
                                  <a:pt x="1820164" y="1526667"/>
                                </a:moveTo>
                                <a:lnTo>
                                  <a:pt x="1865884" y="1526667"/>
                                </a:lnTo>
                              </a:path>
                              <a:path w="5648325" h="2180590">
                                <a:moveTo>
                                  <a:pt x="1372108" y="1526667"/>
                                </a:moveTo>
                                <a:lnTo>
                                  <a:pt x="1417828" y="1526667"/>
                                </a:lnTo>
                              </a:path>
                              <a:path w="5648325" h="2180590">
                                <a:moveTo>
                                  <a:pt x="3249676" y="1526667"/>
                                </a:moveTo>
                                <a:lnTo>
                                  <a:pt x="3527044" y="1526667"/>
                                </a:lnTo>
                              </a:path>
                              <a:path w="5648325" h="2180590">
                                <a:moveTo>
                                  <a:pt x="3633724" y="1526667"/>
                                </a:moveTo>
                                <a:lnTo>
                                  <a:pt x="3676396" y="1526667"/>
                                </a:lnTo>
                              </a:path>
                              <a:path w="5648325" h="2180590">
                                <a:moveTo>
                                  <a:pt x="4377436" y="1526667"/>
                                </a:moveTo>
                                <a:lnTo>
                                  <a:pt x="4657852" y="1526667"/>
                                </a:lnTo>
                              </a:path>
                              <a:path w="5648325" h="2180590">
                                <a:moveTo>
                                  <a:pt x="841755" y="1526667"/>
                                </a:moveTo>
                                <a:lnTo>
                                  <a:pt x="884428" y="1526667"/>
                                </a:lnTo>
                              </a:path>
                              <a:path w="5648325" h="2180590">
                                <a:moveTo>
                                  <a:pt x="3100324" y="1526667"/>
                                </a:moveTo>
                                <a:lnTo>
                                  <a:pt x="3146044" y="1526667"/>
                                </a:lnTo>
                              </a:path>
                              <a:path w="5648325" h="2180590">
                                <a:moveTo>
                                  <a:pt x="4081780" y="1526667"/>
                                </a:moveTo>
                                <a:lnTo>
                                  <a:pt x="4124452" y="1526667"/>
                                </a:lnTo>
                              </a:path>
                              <a:path w="5648325" h="2180590">
                                <a:moveTo>
                                  <a:pt x="5358892" y="1526667"/>
                                </a:moveTo>
                                <a:lnTo>
                                  <a:pt x="5404612" y="1526667"/>
                                </a:lnTo>
                              </a:path>
                              <a:path w="5648325" h="2180590">
                                <a:moveTo>
                                  <a:pt x="0" y="1526667"/>
                                </a:moveTo>
                                <a:lnTo>
                                  <a:pt x="735076" y="1526667"/>
                                </a:lnTo>
                              </a:path>
                              <a:path w="5648325" h="2180590">
                                <a:moveTo>
                                  <a:pt x="3783076" y="1526667"/>
                                </a:moveTo>
                                <a:lnTo>
                                  <a:pt x="3825748" y="1526667"/>
                                </a:lnTo>
                              </a:path>
                              <a:path w="5648325" h="2180590">
                                <a:moveTo>
                                  <a:pt x="5060188" y="1526667"/>
                                </a:moveTo>
                                <a:lnTo>
                                  <a:pt x="5105908" y="1526667"/>
                                </a:lnTo>
                              </a:path>
                              <a:path w="5648325" h="2180590">
                                <a:moveTo>
                                  <a:pt x="1969516" y="1526667"/>
                                </a:moveTo>
                                <a:lnTo>
                                  <a:pt x="2015236" y="1526667"/>
                                </a:lnTo>
                              </a:path>
                              <a:path w="5648325" h="2180590">
                                <a:moveTo>
                                  <a:pt x="1670812" y="1526667"/>
                                </a:moveTo>
                                <a:lnTo>
                                  <a:pt x="1716532" y="1526667"/>
                                </a:lnTo>
                              </a:path>
                              <a:path w="5648325" h="2180590">
                                <a:moveTo>
                                  <a:pt x="4231132" y="1307211"/>
                                </a:moveTo>
                                <a:lnTo>
                                  <a:pt x="4273804" y="1307211"/>
                                </a:lnTo>
                              </a:path>
                              <a:path w="5648325" h="2180590">
                                <a:moveTo>
                                  <a:pt x="1670812" y="1307211"/>
                                </a:moveTo>
                                <a:lnTo>
                                  <a:pt x="1716532" y="1307211"/>
                                </a:lnTo>
                              </a:path>
                              <a:path w="5648325" h="2180590">
                                <a:moveTo>
                                  <a:pt x="5060188" y="1307211"/>
                                </a:moveTo>
                                <a:lnTo>
                                  <a:pt x="5105908" y="1307211"/>
                                </a:lnTo>
                              </a:path>
                              <a:path w="5648325" h="2180590">
                                <a:moveTo>
                                  <a:pt x="1969516" y="1307211"/>
                                </a:moveTo>
                                <a:lnTo>
                                  <a:pt x="2015236" y="1307211"/>
                                </a:lnTo>
                              </a:path>
                              <a:path w="5648325" h="2180590">
                                <a:moveTo>
                                  <a:pt x="3783076" y="1307211"/>
                                </a:moveTo>
                                <a:lnTo>
                                  <a:pt x="3825748" y="1307211"/>
                                </a:lnTo>
                              </a:path>
                              <a:path w="5648325" h="2180590">
                                <a:moveTo>
                                  <a:pt x="3249676" y="1307211"/>
                                </a:moveTo>
                                <a:lnTo>
                                  <a:pt x="3527044" y="1307211"/>
                                </a:lnTo>
                              </a:path>
                              <a:path w="5648325" h="2180590">
                                <a:moveTo>
                                  <a:pt x="4910836" y="1307211"/>
                                </a:moveTo>
                                <a:lnTo>
                                  <a:pt x="4956556" y="1307211"/>
                                </a:lnTo>
                              </a:path>
                              <a:path w="5648325" h="2180590">
                                <a:moveTo>
                                  <a:pt x="4761484" y="1307211"/>
                                </a:moveTo>
                                <a:lnTo>
                                  <a:pt x="4807204" y="1307211"/>
                                </a:lnTo>
                              </a:path>
                              <a:path w="5648325" h="2180590">
                                <a:moveTo>
                                  <a:pt x="991108" y="1307211"/>
                                </a:moveTo>
                                <a:lnTo>
                                  <a:pt x="1268476" y="1307211"/>
                                </a:lnTo>
                              </a:path>
                              <a:path w="5648325" h="2180590">
                                <a:moveTo>
                                  <a:pt x="4081780" y="1307211"/>
                                </a:moveTo>
                                <a:lnTo>
                                  <a:pt x="4124452" y="1307211"/>
                                </a:lnTo>
                              </a:path>
                              <a:path w="5648325" h="2180590">
                                <a:moveTo>
                                  <a:pt x="3932428" y="1307211"/>
                                </a:moveTo>
                                <a:lnTo>
                                  <a:pt x="3975100" y="1307211"/>
                                </a:lnTo>
                              </a:path>
                              <a:path w="5648325" h="2180590">
                                <a:moveTo>
                                  <a:pt x="2502916" y="1307211"/>
                                </a:moveTo>
                                <a:lnTo>
                                  <a:pt x="2548636" y="1307211"/>
                                </a:lnTo>
                              </a:path>
                              <a:path w="5648325" h="2180590">
                                <a:moveTo>
                                  <a:pt x="2950972" y="1307211"/>
                                </a:moveTo>
                                <a:lnTo>
                                  <a:pt x="2996692" y="1307211"/>
                                </a:lnTo>
                              </a:path>
                              <a:path w="5648325" h="2180590">
                                <a:moveTo>
                                  <a:pt x="2652268" y="1307211"/>
                                </a:moveTo>
                                <a:lnTo>
                                  <a:pt x="2697988" y="1307211"/>
                                </a:lnTo>
                              </a:path>
                              <a:path w="5648325" h="2180590">
                                <a:moveTo>
                                  <a:pt x="2801620" y="1307211"/>
                                </a:moveTo>
                                <a:lnTo>
                                  <a:pt x="2847340" y="1307211"/>
                                </a:lnTo>
                              </a:path>
                              <a:path w="5648325" h="2180590">
                                <a:moveTo>
                                  <a:pt x="4377436" y="1307211"/>
                                </a:moveTo>
                                <a:lnTo>
                                  <a:pt x="4657852" y="1307211"/>
                                </a:lnTo>
                              </a:path>
                              <a:path w="5648325" h="2180590">
                                <a:moveTo>
                                  <a:pt x="2118868" y="1307211"/>
                                </a:moveTo>
                                <a:lnTo>
                                  <a:pt x="2399284" y="1307211"/>
                                </a:lnTo>
                              </a:path>
                              <a:path w="5648325" h="2180590">
                                <a:moveTo>
                                  <a:pt x="5358892" y="1307211"/>
                                </a:moveTo>
                                <a:lnTo>
                                  <a:pt x="5404612" y="1307211"/>
                                </a:lnTo>
                              </a:path>
                              <a:path w="5648325" h="2180590">
                                <a:moveTo>
                                  <a:pt x="5508244" y="1307211"/>
                                </a:moveTo>
                                <a:lnTo>
                                  <a:pt x="5647944" y="1307211"/>
                                </a:lnTo>
                              </a:path>
                              <a:path w="5648325" h="2180590">
                                <a:moveTo>
                                  <a:pt x="3100324" y="1307211"/>
                                </a:moveTo>
                                <a:lnTo>
                                  <a:pt x="3146044" y="1307211"/>
                                </a:lnTo>
                              </a:path>
                              <a:path w="5648325" h="2180590">
                                <a:moveTo>
                                  <a:pt x="0" y="1307211"/>
                                </a:moveTo>
                                <a:lnTo>
                                  <a:pt x="884428" y="1307211"/>
                                </a:lnTo>
                              </a:path>
                              <a:path w="5648325" h="2180590">
                                <a:moveTo>
                                  <a:pt x="1820164" y="1307211"/>
                                </a:moveTo>
                                <a:lnTo>
                                  <a:pt x="1865884" y="1307211"/>
                                </a:lnTo>
                              </a:path>
                              <a:path w="5648325" h="2180590">
                                <a:moveTo>
                                  <a:pt x="1372108" y="1307211"/>
                                </a:moveTo>
                                <a:lnTo>
                                  <a:pt x="1567180" y="1307211"/>
                                </a:lnTo>
                              </a:path>
                              <a:path w="5648325" h="2180590">
                                <a:moveTo>
                                  <a:pt x="5209540" y="1307211"/>
                                </a:moveTo>
                                <a:lnTo>
                                  <a:pt x="5255260" y="1307211"/>
                                </a:lnTo>
                              </a:path>
                              <a:path w="5648325" h="2180590">
                                <a:moveTo>
                                  <a:pt x="3633724" y="1307211"/>
                                </a:moveTo>
                                <a:lnTo>
                                  <a:pt x="3676396" y="1307211"/>
                                </a:lnTo>
                              </a:path>
                              <a:path w="5648325" h="2180590">
                                <a:moveTo>
                                  <a:pt x="3100324" y="1090803"/>
                                </a:moveTo>
                                <a:lnTo>
                                  <a:pt x="3146044" y="1090803"/>
                                </a:lnTo>
                              </a:path>
                              <a:path w="5648325" h="2180590">
                                <a:moveTo>
                                  <a:pt x="4231132" y="1090803"/>
                                </a:moveTo>
                                <a:lnTo>
                                  <a:pt x="4273804" y="1090803"/>
                                </a:lnTo>
                              </a:path>
                              <a:path w="5648325" h="2180590">
                                <a:moveTo>
                                  <a:pt x="3249676" y="1090803"/>
                                </a:moveTo>
                                <a:lnTo>
                                  <a:pt x="3527044" y="1090803"/>
                                </a:lnTo>
                              </a:path>
                              <a:path w="5648325" h="2180590">
                                <a:moveTo>
                                  <a:pt x="991108" y="1090803"/>
                                </a:moveTo>
                                <a:lnTo>
                                  <a:pt x="2015236" y="1090803"/>
                                </a:lnTo>
                              </a:path>
                              <a:path w="5648325" h="2180590">
                                <a:moveTo>
                                  <a:pt x="4761484" y="1090803"/>
                                </a:moveTo>
                                <a:lnTo>
                                  <a:pt x="4807204" y="1090803"/>
                                </a:lnTo>
                              </a:path>
                              <a:path w="5648325" h="2180590">
                                <a:moveTo>
                                  <a:pt x="2118868" y="1090803"/>
                                </a:moveTo>
                                <a:lnTo>
                                  <a:pt x="2399284" y="1090803"/>
                                </a:lnTo>
                              </a:path>
                              <a:path w="5648325" h="2180590">
                                <a:moveTo>
                                  <a:pt x="3783076" y="1090803"/>
                                </a:moveTo>
                                <a:lnTo>
                                  <a:pt x="3825748" y="1090803"/>
                                </a:lnTo>
                              </a:path>
                              <a:path w="5648325" h="2180590">
                                <a:moveTo>
                                  <a:pt x="5358892" y="1090803"/>
                                </a:moveTo>
                                <a:lnTo>
                                  <a:pt x="5404612" y="1090803"/>
                                </a:lnTo>
                              </a:path>
                              <a:path w="5648325" h="2180590">
                                <a:moveTo>
                                  <a:pt x="5508244" y="1090803"/>
                                </a:moveTo>
                                <a:lnTo>
                                  <a:pt x="5647944" y="1090803"/>
                                </a:lnTo>
                              </a:path>
                              <a:path w="5648325" h="2180590">
                                <a:moveTo>
                                  <a:pt x="2502916" y="1090803"/>
                                </a:moveTo>
                                <a:lnTo>
                                  <a:pt x="2697988" y="1090803"/>
                                </a:lnTo>
                              </a:path>
                              <a:path w="5648325" h="2180590">
                                <a:moveTo>
                                  <a:pt x="4910836" y="1090803"/>
                                </a:moveTo>
                                <a:lnTo>
                                  <a:pt x="4956556" y="1090803"/>
                                </a:lnTo>
                              </a:path>
                              <a:path w="5648325" h="2180590">
                                <a:moveTo>
                                  <a:pt x="3633724" y="1090803"/>
                                </a:moveTo>
                                <a:lnTo>
                                  <a:pt x="3676396" y="1090803"/>
                                </a:lnTo>
                              </a:path>
                              <a:path w="5648325" h="2180590">
                                <a:moveTo>
                                  <a:pt x="4377436" y="1090803"/>
                                </a:moveTo>
                                <a:lnTo>
                                  <a:pt x="4657852" y="1090803"/>
                                </a:lnTo>
                              </a:path>
                              <a:path w="5648325" h="2180590">
                                <a:moveTo>
                                  <a:pt x="2801620" y="1090803"/>
                                </a:moveTo>
                                <a:lnTo>
                                  <a:pt x="2996692" y="1090803"/>
                                </a:lnTo>
                              </a:path>
                              <a:path w="5648325" h="2180590">
                                <a:moveTo>
                                  <a:pt x="5060188" y="1090803"/>
                                </a:moveTo>
                                <a:lnTo>
                                  <a:pt x="5105908" y="1090803"/>
                                </a:lnTo>
                              </a:path>
                              <a:path w="5648325" h="2180590">
                                <a:moveTo>
                                  <a:pt x="0" y="1090803"/>
                                </a:moveTo>
                                <a:lnTo>
                                  <a:pt x="884428" y="1090803"/>
                                </a:lnTo>
                              </a:path>
                              <a:path w="5648325" h="2180590">
                                <a:moveTo>
                                  <a:pt x="4081780" y="1090803"/>
                                </a:moveTo>
                                <a:lnTo>
                                  <a:pt x="4124452" y="1090803"/>
                                </a:lnTo>
                              </a:path>
                              <a:path w="5648325" h="2180590">
                                <a:moveTo>
                                  <a:pt x="5209540" y="1090803"/>
                                </a:moveTo>
                                <a:lnTo>
                                  <a:pt x="5255260" y="1090803"/>
                                </a:lnTo>
                              </a:path>
                              <a:path w="5648325" h="2180590">
                                <a:moveTo>
                                  <a:pt x="3932428" y="1090803"/>
                                </a:moveTo>
                                <a:lnTo>
                                  <a:pt x="3975100" y="1090803"/>
                                </a:lnTo>
                              </a:path>
                              <a:path w="5648325" h="2180590">
                                <a:moveTo>
                                  <a:pt x="4081780" y="871347"/>
                                </a:moveTo>
                                <a:lnTo>
                                  <a:pt x="4124452" y="871347"/>
                                </a:lnTo>
                              </a:path>
                              <a:path w="5648325" h="2180590">
                                <a:moveTo>
                                  <a:pt x="3249676" y="871347"/>
                                </a:moveTo>
                                <a:lnTo>
                                  <a:pt x="3527044" y="871347"/>
                                </a:lnTo>
                              </a:path>
                              <a:path w="5648325" h="2180590">
                                <a:moveTo>
                                  <a:pt x="0" y="871347"/>
                                </a:moveTo>
                                <a:lnTo>
                                  <a:pt x="884428" y="871347"/>
                                </a:lnTo>
                              </a:path>
                              <a:path w="5648325" h="2180590">
                                <a:moveTo>
                                  <a:pt x="991108" y="871347"/>
                                </a:moveTo>
                                <a:lnTo>
                                  <a:pt x="2015236" y="871347"/>
                                </a:lnTo>
                              </a:path>
                              <a:path w="5648325" h="2180590">
                                <a:moveTo>
                                  <a:pt x="5060188" y="871347"/>
                                </a:moveTo>
                                <a:lnTo>
                                  <a:pt x="5105908" y="871347"/>
                                </a:lnTo>
                              </a:path>
                              <a:path w="5648325" h="2180590">
                                <a:moveTo>
                                  <a:pt x="3633724" y="871347"/>
                                </a:moveTo>
                                <a:lnTo>
                                  <a:pt x="3825748" y="871347"/>
                                </a:lnTo>
                              </a:path>
                              <a:path w="5648325" h="2180590">
                                <a:moveTo>
                                  <a:pt x="4231132" y="871347"/>
                                </a:moveTo>
                                <a:lnTo>
                                  <a:pt x="4273804" y="871347"/>
                                </a:lnTo>
                              </a:path>
                              <a:path w="5648325" h="2180590">
                                <a:moveTo>
                                  <a:pt x="4377436" y="871347"/>
                                </a:moveTo>
                                <a:lnTo>
                                  <a:pt x="4657852" y="871347"/>
                                </a:lnTo>
                              </a:path>
                              <a:path w="5648325" h="2180590">
                                <a:moveTo>
                                  <a:pt x="4910836" y="871347"/>
                                </a:moveTo>
                                <a:lnTo>
                                  <a:pt x="4956556" y="871347"/>
                                </a:lnTo>
                              </a:path>
                              <a:path w="5648325" h="2180590">
                                <a:moveTo>
                                  <a:pt x="3932428" y="871347"/>
                                </a:moveTo>
                                <a:lnTo>
                                  <a:pt x="3975100" y="871347"/>
                                </a:lnTo>
                              </a:path>
                              <a:path w="5648325" h="2180590">
                                <a:moveTo>
                                  <a:pt x="4761484" y="871347"/>
                                </a:moveTo>
                                <a:lnTo>
                                  <a:pt x="4807204" y="871347"/>
                                </a:lnTo>
                              </a:path>
                              <a:path w="5648325" h="2180590">
                                <a:moveTo>
                                  <a:pt x="2118868" y="871347"/>
                                </a:moveTo>
                                <a:lnTo>
                                  <a:pt x="3146044" y="871347"/>
                                </a:lnTo>
                              </a:path>
                              <a:path w="5648325" h="2180590">
                                <a:moveTo>
                                  <a:pt x="5209540" y="871347"/>
                                </a:moveTo>
                                <a:lnTo>
                                  <a:pt x="5255260" y="871347"/>
                                </a:lnTo>
                              </a:path>
                              <a:path w="5648325" h="2180590">
                                <a:moveTo>
                                  <a:pt x="5358892" y="871347"/>
                                </a:moveTo>
                                <a:lnTo>
                                  <a:pt x="5404612" y="871347"/>
                                </a:lnTo>
                              </a:path>
                              <a:path w="5648325" h="2180590">
                                <a:moveTo>
                                  <a:pt x="5508244" y="871347"/>
                                </a:moveTo>
                                <a:lnTo>
                                  <a:pt x="5647944" y="871347"/>
                                </a:lnTo>
                              </a:path>
                              <a:path w="5648325" h="2180590">
                                <a:moveTo>
                                  <a:pt x="4231132" y="654938"/>
                                </a:moveTo>
                                <a:lnTo>
                                  <a:pt x="4273804" y="654938"/>
                                </a:lnTo>
                              </a:path>
                              <a:path w="5648325" h="2180590">
                                <a:moveTo>
                                  <a:pt x="5060188" y="654938"/>
                                </a:moveTo>
                                <a:lnTo>
                                  <a:pt x="5105908" y="654938"/>
                                </a:lnTo>
                              </a:path>
                              <a:path w="5648325" h="2180590">
                                <a:moveTo>
                                  <a:pt x="5358892" y="654938"/>
                                </a:moveTo>
                                <a:lnTo>
                                  <a:pt x="5404612" y="654938"/>
                                </a:lnTo>
                              </a:path>
                              <a:path w="5648325" h="2180590">
                                <a:moveTo>
                                  <a:pt x="4761484" y="654938"/>
                                </a:moveTo>
                                <a:lnTo>
                                  <a:pt x="4807204" y="654938"/>
                                </a:lnTo>
                              </a:path>
                              <a:path w="5648325" h="2180590">
                                <a:moveTo>
                                  <a:pt x="3249676" y="654938"/>
                                </a:moveTo>
                                <a:lnTo>
                                  <a:pt x="4124452" y="654938"/>
                                </a:lnTo>
                              </a:path>
                              <a:path w="5648325" h="2180590">
                                <a:moveTo>
                                  <a:pt x="2118868" y="654938"/>
                                </a:moveTo>
                                <a:lnTo>
                                  <a:pt x="3146044" y="654938"/>
                                </a:lnTo>
                              </a:path>
                              <a:path w="5648325" h="2180590">
                                <a:moveTo>
                                  <a:pt x="5209540" y="654938"/>
                                </a:moveTo>
                                <a:lnTo>
                                  <a:pt x="5255260" y="654938"/>
                                </a:lnTo>
                              </a:path>
                              <a:path w="5648325" h="2180590">
                                <a:moveTo>
                                  <a:pt x="4377436" y="654938"/>
                                </a:moveTo>
                                <a:lnTo>
                                  <a:pt x="4657852" y="654938"/>
                                </a:lnTo>
                              </a:path>
                              <a:path w="5648325" h="2180590">
                                <a:moveTo>
                                  <a:pt x="5508244" y="654938"/>
                                </a:moveTo>
                                <a:lnTo>
                                  <a:pt x="5647944" y="654938"/>
                                </a:lnTo>
                              </a:path>
                              <a:path w="5648325" h="2180590">
                                <a:moveTo>
                                  <a:pt x="0" y="654938"/>
                                </a:moveTo>
                                <a:lnTo>
                                  <a:pt x="2015236" y="654938"/>
                                </a:lnTo>
                              </a:path>
                              <a:path w="5648325" h="2180590">
                                <a:moveTo>
                                  <a:pt x="4910836" y="654938"/>
                                </a:moveTo>
                                <a:lnTo>
                                  <a:pt x="4956556" y="654938"/>
                                </a:lnTo>
                              </a:path>
                              <a:path w="5648325" h="2180590">
                                <a:moveTo>
                                  <a:pt x="5508244" y="435483"/>
                                </a:moveTo>
                                <a:lnTo>
                                  <a:pt x="5647944" y="435483"/>
                                </a:lnTo>
                              </a:path>
                              <a:path w="5648325" h="2180590">
                                <a:moveTo>
                                  <a:pt x="4377436" y="435483"/>
                                </a:moveTo>
                                <a:lnTo>
                                  <a:pt x="4657852" y="435483"/>
                                </a:lnTo>
                              </a:path>
                              <a:path w="5648325" h="2180590">
                                <a:moveTo>
                                  <a:pt x="0" y="435483"/>
                                </a:moveTo>
                                <a:lnTo>
                                  <a:pt x="3146044" y="435483"/>
                                </a:lnTo>
                              </a:path>
                              <a:path w="5648325" h="2180590">
                                <a:moveTo>
                                  <a:pt x="3249676" y="435483"/>
                                </a:moveTo>
                                <a:lnTo>
                                  <a:pt x="4273804" y="435483"/>
                                </a:lnTo>
                              </a:path>
                              <a:path w="5648325" h="2180590">
                                <a:moveTo>
                                  <a:pt x="4761484" y="435483"/>
                                </a:moveTo>
                                <a:lnTo>
                                  <a:pt x="5255260" y="435483"/>
                                </a:lnTo>
                              </a:path>
                              <a:path w="5648325" h="2180590">
                                <a:moveTo>
                                  <a:pt x="5358892" y="435483"/>
                                </a:moveTo>
                                <a:lnTo>
                                  <a:pt x="5404612" y="435483"/>
                                </a:lnTo>
                              </a:path>
                              <a:path w="5648325" h="2180590">
                                <a:moveTo>
                                  <a:pt x="5508244" y="219075"/>
                                </a:moveTo>
                                <a:lnTo>
                                  <a:pt x="5647944" y="219075"/>
                                </a:lnTo>
                              </a:path>
                              <a:path w="5648325" h="2180590">
                                <a:moveTo>
                                  <a:pt x="0" y="219075"/>
                                </a:moveTo>
                                <a:lnTo>
                                  <a:pt x="5404612" y="219075"/>
                                </a:lnTo>
                              </a:path>
                              <a:path w="5648325" h="2180590">
                                <a:moveTo>
                                  <a:pt x="0" y="0"/>
                                </a:moveTo>
                                <a:lnTo>
                                  <a:pt x="5647944" y="0"/>
                                </a:lnTo>
                              </a:path>
                              <a:path w="5648325" h="2180590">
                                <a:moveTo>
                                  <a:pt x="0" y="0"/>
                                </a:moveTo>
                                <a:lnTo>
                                  <a:pt x="0" y="2180590"/>
                                </a:lnTo>
                              </a:path>
                              <a:path w="5648325" h="2180590">
                                <a:moveTo>
                                  <a:pt x="1128267" y="0"/>
                                </a:moveTo>
                                <a:lnTo>
                                  <a:pt x="1128267" y="2180590"/>
                                </a:lnTo>
                              </a:path>
                              <a:path w="5648325" h="2180590">
                                <a:moveTo>
                                  <a:pt x="2259076" y="0"/>
                                </a:moveTo>
                                <a:lnTo>
                                  <a:pt x="2259076" y="2180590"/>
                                </a:lnTo>
                              </a:path>
                              <a:path w="5648325" h="2180590">
                                <a:moveTo>
                                  <a:pt x="3389884" y="0"/>
                                </a:moveTo>
                                <a:lnTo>
                                  <a:pt x="3389884" y="2180590"/>
                                </a:lnTo>
                              </a:path>
                              <a:path w="5648325" h="2180590">
                                <a:moveTo>
                                  <a:pt x="4517644" y="0"/>
                                </a:moveTo>
                                <a:lnTo>
                                  <a:pt x="4517644" y="2180590"/>
                                </a:lnTo>
                              </a:path>
                              <a:path w="5648325" h="2180590">
                                <a:moveTo>
                                  <a:pt x="5647944" y="0"/>
                                </a:moveTo>
                                <a:lnTo>
                                  <a:pt x="5647944" y="2180590"/>
                                </a:lnTo>
                              </a:path>
                            </a:pathLst>
                          </a:custGeom>
                          <a:ln w="9525">
                            <a:solidFill>
                              <a:srgbClr val="D9D9D9"/>
                            </a:solidFill>
                            <a:prstDash val="solid"/>
                          </a:ln>
                        </wps:spPr>
                        <wps:bodyPr wrap="square" lIns="0" tIns="0" rIns="0" bIns="0" rtlCol="0">
                          <a:prstTxWarp prst="textNoShape">
                            <a:avLst/>
                          </a:prstTxWarp>
                          <a:noAutofit/>
                        </wps:bodyPr>
                      </wps:wsp>
                      <wps:wsp>
                        <wps:cNvPr id="158" name="Graphic 158"/>
                        <wps:cNvSpPr/>
                        <wps:spPr>
                          <a:xfrm>
                            <a:off x="961326" y="558863"/>
                            <a:ext cx="4620895" cy="1751330"/>
                          </a:xfrm>
                          <a:custGeom>
                            <a:avLst/>
                            <a:gdLst/>
                            <a:ahLst/>
                            <a:cxnLst/>
                            <a:rect l="l" t="t" r="r" b="b"/>
                            <a:pathLst>
                              <a:path w="4620895" h="1751330">
                                <a:moveTo>
                                  <a:pt x="103632" y="1149096"/>
                                </a:moveTo>
                                <a:lnTo>
                                  <a:pt x="0" y="1149096"/>
                                </a:lnTo>
                                <a:lnTo>
                                  <a:pt x="0" y="1751203"/>
                                </a:lnTo>
                                <a:lnTo>
                                  <a:pt x="103632" y="1751203"/>
                                </a:lnTo>
                                <a:lnTo>
                                  <a:pt x="103632" y="1149096"/>
                                </a:lnTo>
                                <a:close/>
                              </a:path>
                              <a:path w="4620895" h="1751330">
                                <a:moveTo>
                                  <a:pt x="1231392" y="749808"/>
                                </a:moveTo>
                                <a:lnTo>
                                  <a:pt x="1127760" y="749808"/>
                                </a:lnTo>
                                <a:lnTo>
                                  <a:pt x="1127760" y="1751203"/>
                                </a:lnTo>
                                <a:lnTo>
                                  <a:pt x="1231392" y="1751203"/>
                                </a:lnTo>
                                <a:lnTo>
                                  <a:pt x="1231392" y="749808"/>
                                </a:lnTo>
                                <a:close/>
                              </a:path>
                              <a:path w="4620895" h="1751330">
                                <a:moveTo>
                                  <a:pt x="2362200" y="582168"/>
                                </a:moveTo>
                                <a:lnTo>
                                  <a:pt x="2258568" y="582168"/>
                                </a:lnTo>
                                <a:lnTo>
                                  <a:pt x="2258568" y="1751203"/>
                                </a:lnTo>
                                <a:lnTo>
                                  <a:pt x="2362200" y="1751203"/>
                                </a:lnTo>
                                <a:lnTo>
                                  <a:pt x="2362200" y="582168"/>
                                </a:lnTo>
                                <a:close/>
                              </a:path>
                              <a:path w="4620895" h="1751330">
                                <a:moveTo>
                                  <a:pt x="3493008" y="240792"/>
                                </a:moveTo>
                                <a:lnTo>
                                  <a:pt x="3386328" y="240792"/>
                                </a:lnTo>
                                <a:lnTo>
                                  <a:pt x="3386328" y="1751203"/>
                                </a:lnTo>
                                <a:lnTo>
                                  <a:pt x="3493008" y="1751203"/>
                                </a:lnTo>
                                <a:lnTo>
                                  <a:pt x="3493008" y="240792"/>
                                </a:lnTo>
                                <a:close/>
                              </a:path>
                              <a:path w="4620895" h="1751330">
                                <a:moveTo>
                                  <a:pt x="4620768" y="0"/>
                                </a:moveTo>
                                <a:lnTo>
                                  <a:pt x="4517136" y="0"/>
                                </a:lnTo>
                                <a:lnTo>
                                  <a:pt x="4517136" y="1751203"/>
                                </a:lnTo>
                                <a:lnTo>
                                  <a:pt x="4620768" y="1751203"/>
                                </a:lnTo>
                                <a:lnTo>
                                  <a:pt x="4620768" y="0"/>
                                </a:lnTo>
                                <a:close/>
                              </a:path>
                            </a:pathLst>
                          </a:custGeom>
                          <a:solidFill>
                            <a:srgbClr val="5B9BD4"/>
                          </a:solidFill>
                        </wps:spPr>
                        <wps:bodyPr wrap="square" lIns="0" tIns="0" rIns="0" bIns="0" rtlCol="0">
                          <a:prstTxWarp prst="textNoShape">
                            <a:avLst/>
                          </a:prstTxWarp>
                          <a:noAutofit/>
                        </wps:bodyPr>
                      </wps:wsp>
                      <wps:wsp>
                        <wps:cNvPr id="159" name="Graphic 159"/>
                        <wps:cNvSpPr/>
                        <wps:spPr>
                          <a:xfrm>
                            <a:off x="1110678" y="726503"/>
                            <a:ext cx="4620895" cy="1583690"/>
                          </a:xfrm>
                          <a:custGeom>
                            <a:avLst/>
                            <a:gdLst/>
                            <a:ahLst/>
                            <a:cxnLst/>
                            <a:rect l="l" t="t" r="r" b="b"/>
                            <a:pathLst>
                              <a:path w="4620895" h="1583690">
                                <a:moveTo>
                                  <a:pt x="103632" y="1149096"/>
                                </a:moveTo>
                                <a:lnTo>
                                  <a:pt x="0" y="1149096"/>
                                </a:lnTo>
                                <a:lnTo>
                                  <a:pt x="0" y="1583563"/>
                                </a:lnTo>
                                <a:lnTo>
                                  <a:pt x="103632" y="1583563"/>
                                </a:lnTo>
                                <a:lnTo>
                                  <a:pt x="103632" y="1149096"/>
                                </a:lnTo>
                                <a:close/>
                              </a:path>
                              <a:path w="4620895" h="1583690">
                                <a:moveTo>
                                  <a:pt x="1231392" y="780288"/>
                                </a:moveTo>
                                <a:lnTo>
                                  <a:pt x="1127760" y="780288"/>
                                </a:lnTo>
                                <a:lnTo>
                                  <a:pt x="1127760" y="1583563"/>
                                </a:lnTo>
                                <a:lnTo>
                                  <a:pt x="1231392" y="1583563"/>
                                </a:lnTo>
                                <a:lnTo>
                                  <a:pt x="1231392" y="780288"/>
                                </a:lnTo>
                                <a:close/>
                              </a:path>
                              <a:path w="4620895" h="1583690">
                                <a:moveTo>
                                  <a:pt x="2362200" y="588264"/>
                                </a:moveTo>
                                <a:lnTo>
                                  <a:pt x="2258568" y="588264"/>
                                </a:lnTo>
                                <a:lnTo>
                                  <a:pt x="2258568" y="1583563"/>
                                </a:lnTo>
                                <a:lnTo>
                                  <a:pt x="2362200" y="1583563"/>
                                </a:lnTo>
                                <a:lnTo>
                                  <a:pt x="2362200" y="588264"/>
                                </a:lnTo>
                                <a:close/>
                              </a:path>
                              <a:path w="4620895" h="1583690">
                                <a:moveTo>
                                  <a:pt x="3493008" y="310896"/>
                                </a:moveTo>
                                <a:lnTo>
                                  <a:pt x="3386328" y="310896"/>
                                </a:lnTo>
                                <a:lnTo>
                                  <a:pt x="3386328" y="1583563"/>
                                </a:lnTo>
                                <a:lnTo>
                                  <a:pt x="3493008" y="1583563"/>
                                </a:lnTo>
                                <a:lnTo>
                                  <a:pt x="3493008" y="310896"/>
                                </a:lnTo>
                                <a:close/>
                              </a:path>
                              <a:path w="4620895" h="1583690">
                                <a:moveTo>
                                  <a:pt x="4620768" y="0"/>
                                </a:moveTo>
                                <a:lnTo>
                                  <a:pt x="4517136" y="0"/>
                                </a:lnTo>
                                <a:lnTo>
                                  <a:pt x="4517136" y="1583563"/>
                                </a:lnTo>
                                <a:lnTo>
                                  <a:pt x="4620768" y="1583563"/>
                                </a:lnTo>
                                <a:lnTo>
                                  <a:pt x="4620768" y="0"/>
                                </a:lnTo>
                                <a:close/>
                              </a:path>
                            </a:pathLst>
                          </a:custGeom>
                          <a:solidFill>
                            <a:srgbClr val="EC7C30"/>
                          </a:solidFill>
                        </wps:spPr>
                        <wps:bodyPr wrap="square" lIns="0" tIns="0" rIns="0" bIns="0" rtlCol="0">
                          <a:prstTxWarp prst="textNoShape">
                            <a:avLst/>
                          </a:prstTxWarp>
                          <a:noAutofit/>
                        </wps:bodyPr>
                      </wps:wsp>
                      <wps:wsp>
                        <wps:cNvPr id="160" name="Graphic 160"/>
                        <wps:cNvSpPr/>
                        <wps:spPr>
                          <a:xfrm>
                            <a:off x="1260030" y="644207"/>
                            <a:ext cx="4620895" cy="1666239"/>
                          </a:xfrm>
                          <a:custGeom>
                            <a:avLst/>
                            <a:gdLst/>
                            <a:ahLst/>
                            <a:cxnLst/>
                            <a:rect l="l" t="t" r="r" b="b"/>
                            <a:pathLst>
                              <a:path w="4620895" h="1666239">
                                <a:moveTo>
                                  <a:pt x="103632" y="1124712"/>
                                </a:moveTo>
                                <a:lnTo>
                                  <a:pt x="0" y="1124712"/>
                                </a:lnTo>
                                <a:lnTo>
                                  <a:pt x="0" y="1665859"/>
                                </a:lnTo>
                                <a:lnTo>
                                  <a:pt x="103632" y="1665859"/>
                                </a:lnTo>
                                <a:lnTo>
                                  <a:pt x="103632" y="1124712"/>
                                </a:lnTo>
                                <a:close/>
                              </a:path>
                              <a:path w="4620895" h="1666239">
                                <a:moveTo>
                                  <a:pt x="1231392" y="713232"/>
                                </a:moveTo>
                                <a:lnTo>
                                  <a:pt x="1127760" y="713232"/>
                                </a:lnTo>
                                <a:lnTo>
                                  <a:pt x="1127760" y="1665859"/>
                                </a:lnTo>
                                <a:lnTo>
                                  <a:pt x="1231392" y="1665859"/>
                                </a:lnTo>
                                <a:lnTo>
                                  <a:pt x="1231392" y="713232"/>
                                </a:lnTo>
                                <a:close/>
                              </a:path>
                              <a:path w="4620895" h="1666239">
                                <a:moveTo>
                                  <a:pt x="2362200" y="518160"/>
                                </a:moveTo>
                                <a:lnTo>
                                  <a:pt x="2258568" y="518160"/>
                                </a:lnTo>
                                <a:lnTo>
                                  <a:pt x="2258568" y="1665859"/>
                                </a:lnTo>
                                <a:lnTo>
                                  <a:pt x="2362200" y="1665859"/>
                                </a:lnTo>
                                <a:lnTo>
                                  <a:pt x="2362200" y="518160"/>
                                </a:lnTo>
                                <a:close/>
                              </a:path>
                              <a:path w="4620895" h="1666239">
                                <a:moveTo>
                                  <a:pt x="3493008" y="237744"/>
                                </a:moveTo>
                                <a:lnTo>
                                  <a:pt x="3386328" y="237744"/>
                                </a:lnTo>
                                <a:lnTo>
                                  <a:pt x="3386328" y="1665859"/>
                                </a:lnTo>
                                <a:lnTo>
                                  <a:pt x="3493008" y="1665859"/>
                                </a:lnTo>
                                <a:lnTo>
                                  <a:pt x="3493008" y="237744"/>
                                </a:lnTo>
                                <a:close/>
                              </a:path>
                              <a:path w="4620895" h="1666239">
                                <a:moveTo>
                                  <a:pt x="4620768" y="0"/>
                                </a:moveTo>
                                <a:lnTo>
                                  <a:pt x="4517136" y="0"/>
                                </a:lnTo>
                                <a:lnTo>
                                  <a:pt x="4517136" y="1665859"/>
                                </a:lnTo>
                                <a:lnTo>
                                  <a:pt x="4620768" y="1665859"/>
                                </a:lnTo>
                                <a:lnTo>
                                  <a:pt x="4620768" y="0"/>
                                </a:lnTo>
                                <a:close/>
                              </a:path>
                            </a:pathLst>
                          </a:custGeom>
                          <a:solidFill>
                            <a:srgbClr val="A4A4A4"/>
                          </a:solidFill>
                        </wps:spPr>
                        <wps:bodyPr wrap="square" lIns="0" tIns="0" rIns="0" bIns="0" rtlCol="0">
                          <a:prstTxWarp prst="textNoShape">
                            <a:avLst/>
                          </a:prstTxWarp>
                          <a:noAutofit/>
                        </wps:bodyPr>
                      </wps:wsp>
                      <wps:wsp>
                        <wps:cNvPr id="161" name="Graphic 161"/>
                        <wps:cNvSpPr/>
                        <wps:spPr>
                          <a:xfrm>
                            <a:off x="1409382" y="595439"/>
                            <a:ext cx="4620895" cy="1715135"/>
                          </a:xfrm>
                          <a:custGeom>
                            <a:avLst/>
                            <a:gdLst/>
                            <a:ahLst/>
                            <a:cxnLst/>
                            <a:rect l="l" t="t" r="r" b="b"/>
                            <a:pathLst>
                              <a:path w="4620895" h="1715135">
                                <a:moveTo>
                                  <a:pt x="103632" y="1173480"/>
                                </a:moveTo>
                                <a:lnTo>
                                  <a:pt x="0" y="1173480"/>
                                </a:lnTo>
                                <a:lnTo>
                                  <a:pt x="0" y="1714627"/>
                                </a:lnTo>
                                <a:lnTo>
                                  <a:pt x="103632" y="1714627"/>
                                </a:lnTo>
                                <a:lnTo>
                                  <a:pt x="103632" y="1173480"/>
                                </a:lnTo>
                                <a:close/>
                              </a:path>
                              <a:path w="4620895" h="1715135">
                                <a:moveTo>
                                  <a:pt x="1231392" y="826008"/>
                                </a:moveTo>
                                <a:lnTo>
                                  <a:pt x="1127760" y="826008"/>
                                </a:lnTo>
                                <a:lnTo>
                                  <a:pt x="1127760" y="1714627"/>
                                </a:lnTo>
                                <a:lnTo>
                                  <a:pt x="1231392" y="1714627"/>
                                </a:lnTo>
                                <a:lnTo>
                                  <a:pt x="1231392" y="826008"/>
                                </a:lnTo>
                                <a:close/>
                              </a:path>
                              <a:path w="4620895" h="1715135">
                                <a:moveTo>
                                  <a:pt x="2362200" y="633984"/>
                                </a:moveTo>
                                <a:lnTo>
                                  <a:pt x="2258568" y="633984"/>
                                </a:lnTo>
                                <a:lnTo>
                                  <a:pt x="2258568" y="1714627"/>
                                </a:lnTo>
                                <a:lnTo>
                                  <a:pt x="2362200" y="1714627"/>
                                </a:lnTo>
                                <a:lnTo>
                                  <a:pt x="2362200" y="633984"/>
                                </a:lnTo>
                                <a:close/>
                              </a:path>
                              <a:path w="4620895" h="1715135">
                                <a:moveTo>
                                  <a:pt x="3493008" y="301752"/>
                                </a:moveTo>
                                <a:lnTo>
                                  <a:pt x="3386328" y="301752"/>
                                </a:lnTo>
                                <a:lnTo>
                                  <a:pt x="3386328" y="1714627"/>
                                </a:lnTo>
                                <a:lnTo>
                                  <a:pt x="3493008" y="1714627"/>
                                </a:lnTo>
                                <a:lnTo>
                                  <a:pt x="3493008" y="301752"/>
                                </a:lnTo>
                                <a:close/>
                              </a:path>
                              <a:path w="4620895" h="1715135">
                                <a:moveTo>
                                  <a:pt x="4620768" y="0"/>
                                </a:moveTo>
                                <a:lnTo>
                                  <a:pt x="4517136" y="0"/>
                                </a:lnTo>
                                <a:lnTo>
                                  <a:pt x="4517136" y="1714627"/>
                                </a:lnTo>
                                <a:lnTo>
                                  <a:pt x="4620768" y="1714627"/>
                                </a:lnTo>
                                <a:lnTo>
                                  <a:pt x="4620768" y="0"/>
                                </a:lnTo>
                                <a:close/>
                              </a:path>
                            </a:pathLst>
                          </a:custGeom>
                          <a:solidFill>
                            <a:srgbClr val="FFC000"/>
                          </a:solidFill>
                        </wps:spPr>
                        <wps:bodyPr wrap="square" lIns="0" tIns="0" rIns="0" bIns="0" rtlCol="0">
                          <a:prstTxWarp prst="textNoShape">
                            <a:avLst/>
                          </a:prstTxWarp>
                          <a:noAutofit/>
                        </wps:bodyPr>
                      </wps:wsp>
                      <wps:wsp>
                        <wps:cNvPr id="162" name="Graphic 162"/>
                        <wps:cNvSpPr/>
                        <wps:spPr>
                          <a:xfrm>
                            <a:off x="1555686" y="467423"/>
                            <a:ext cx="4624070" cy="1842770"/>
                          </a:xfrm>
                          <a:custGeom>
                            <a:avLst/>
                            <a:gdLst/>
                            <a:ahLst/>
                            <a:cxnLst/>
                            <a:rect l="l" t="t" r="r" b="b"/>
                            <a:pathLst>
                              <a:path w="4624070" h="1842770">
                                <a:moveTo>
                                  <a:pt x="106680" y="1133856"/>
                                </a:moveTo>
                                <a:lnTo>
                                  <a:pt x="0" y="1133856"/>
                                </a:lnTo>
                                <a:lnTo>
                                  <a:pt x="0" y="1842643"/>
                                </a:lnTo>
                                <a:lnTo>
                                  <a:pt x="106680" y="1842643"/>
                                </a:lnTo>
                                <a:lnTo>
                                  <a:pt x="106680" y="1133856"/>
                                </a:lnTo>
                                <a:close/>
                              </a:path>
                              <a:path w="4624070" h="1842770">
                                <a:moveTo>
                                  <a:pt x="1234440" y="801624"/>
                                </a:moveTo>
                                <a:lnTo>
                                  <a:pt x="1130808" y="801624"/>
                                </a:lnTo>
                                <a:lnTo>
                                  <a:pt x="1130808" y="1842643"/>
                                </a:lnTo>
                                <a:lnTo>
                                  <a:pt x="1234440" y="1842643"/>
                                </a:lnTo>
                                <a:lnTo>
                                  <a:pt x="1234440" y="801624"/>
                                </a:lnTo>
                                <a:close/>
                              </a:path>
                              <a:path w="4624070" h="1842770">
                                <a:moveTo>
                                  <a:pt x="2365248" y="649224"/>
                                </a:moveTo>
                                <a:lnTo>
                                  <a:pt x="2261616" y="649224"/>
                                </a:lnTo>
                                <a:lnTo>
                                  <a:pt x="2261616" y="1842643"/>
                                </a:lnTo>
                                <a:lnTo>
                                  <a:pt x="2365248" y="1842643"/>
                                </a:lnTo>
                                <a:lnTo>
                                  <a:pt x="2365248" y="649224"/>
                                </a:lnTo>
                                <a:close/>
                              </a:path>
                              <a:path w="4624070" h="1842770">
                                <a:moveTo>
                                  <a:pt x="3496056" y="262128"/>
                                </a:moveTo>
                                <a:lnTo>
                                  <a:pt x="3389376" y="262128"/>
                                </a:lnTo>
                                <a:lnTo>
                                  <a:pt x="3389376" y="1842643"/>
                                </a:lnTo>
                                <a:lnTo>
                                  <a:pt x="3496056" y="1842643"/>
                                </a:lnTo>
                                <a:lnTo>
                                  <a:pt x="3496056" y="262128"/>
                                </a:lnTo>
                                <a:close/>
                              </a:path>
                              <a:path w="4624070" h="1842770">
                                <a:moveTo>
                                  <a:pt x="4623816" y="0"/>
                                </a:moveTo>
                                <a:lnTo>
                                  <a:pt x="4520184" y="0"/>
                                </a:lnTo>
                                <a:lnTo>
                                  <a:pt x="4520184" y="1842643"/>
                                </a:lnTo>
                                <a:lnTo>
                                  <a:pt x="4623816" y="1842643"/>
                                </a:lnTo>
                                <a:lnTo>
                                  <a:pt x="4623816" y="0"/>
                                </a:lnTo>
                                <a:close/>
                              </a:path>
                            </a:pathLst>
                          </a:custGeom>
                          <a:solidFill>
                            <a:srgbClr val="4471C4"/>
                          </a:solidFill>
                        </wps:spPr>
                        <wps:bodyPr wrap="square" lIns="0" tIns="0" rIns="0" bIns="0" rtlCol="0">
                          <a:prstTxWarp prst="textNoShape">
                            <a:avLst/>
                          </a:prstTxWarp>
                          <a:noAutofit/>
                        </wps:bodyPr>
                      </wps:wsp>
                      <wps:wsp>
                        <wps:cNvPr id="163" name="Graphic 163"/>
                        <wps:cNvSpPr/>
                        <wps:spPr>
                          <a:xfrm>
                            <a:off x="1705038" y="266255"/>
                            <a:ext cx="4624070" cy="2044064"/>
                          </a:xfrm>
                          <a:custGeom>
                            <a:avLst/>
                            <a:gdLst/>
                            <a:ahLst/>
                            <a:cxnLst/>
                            <a:rect l="l" t="t" r="r" b="b"/>
                            <a:pathLst>
                              <a:path w="4624070" h="2044064">
                                <a:moveTo>
                                  <a:pt x="106680" y="609600"/>
                                </a:moveTo>
                                <a:lnTo>
                                  <a:pt x="0" y="609600"/>
                                </a:lnTo>
                                <a:lnTo>
                                  <a:pt x="0" y="2043811"/>
                                </a:lnTo>
                                <a:lnTo>
                                  <a:pt x="106680" y="2043811"/>
                                </a:lnTo>
                                <a:lnTo>
                                  <a:pt x="106680" y="609600"/>
                                </a:lnTo>
                                <a:close/>
                              </a:path>
                              <a:path w="4624070" h="2044064">
                                <a:moveTo>
                                  <a:pt x="1234440" y="374904"/>
                                </a:moveTo>
                                <a:lnTo>
                                  <a:pt x="1130808" y="374904"/>
                                </a:lnTo>
                                <a:lnTo>
                                  <a:pt x="1130808" y="2043811"/>
                                </a:lnTo>
                                <a:lnTo>
                                  <a:pt x="1234440" y="2043811"/>
                                </a:lnTo>
                                <a:lnTo>
                                  <a:pt x="1234440" y="374904"/>
                                </a:lnTo>
                                <a:close/>
                              </a:path>
                              <a:path w="4624070" h="2044064">
                                <a:moveTo>
                                  <a:pt x="2365248" y="195072"/>
                                </a:moveTo>
                                <a:lnTo>
                                  <a:pt x="2261616" y="195072"/>
                                </a:lnTo>
                                <a:lnTo>
                                  <a:pt x="2261616" y="2043811"/>
                                </a:lnTo>
                                <a:lnTo>
                                  <a:pt x="2365248" y="2043811"/>
                                </a:lnTo>
                                <a:lnTo>
                                  <a:pt x="2365248" y="195072"/>
                                </a:lnTo>
                                <a:close/>
                              </a:path>
                              <a:path w="4624070" h="2044064">
                                <a:moveTo>
                                  <a:pt x="3493008" y="134112"/>
                                </a:moveTo>
                                <a:lnTo>
                                  <a:pt x="3389376" y="134112"/>
                                </a:lnTo>
                                <a:lnTo>
                                  <a:pt x="3389376" y="2043811"/>
                                </a:lnTo>
                                <a:lnTo>
                                  <a:pt x="3493008" y="2043811"/>
                                </a:lnTo>
                                <a:lnTo>
                                  <a:pt x="3493008" y="134112"/>
                                </a:lnTo>
                                <a:close/>
                              </a:path>
                              <a:path w="4624070" h="2044064">
                                <a:moveTo>
                                  <a:pt x="4623816" y="0"/>
                                </a:moveTo>
                                <a:lnTo>
                                  <a:pt x="4520184" y="0"/>
                                </a:lnTo>
                                <a:lnTo>
                                  <a:pt x="4520184" y="2043811"/>
                                </a:lnTo>
                                <a:lnTo>
                                  <a:pt x="4623816" y="2043811"/>
                                </a:lnTo>
                                <a:lnTo>
                                  <a:pt x="4623816" y="0"/>
                                </a:lnTo>
                                <a:close/>
                              </a:path>
                            </a:pathLst>
                          </a:custGeom>
                          <a:solidFill>
                            <a:srgbClr val="6FAC46"/>
                          </a:solidFill>
                        </wps:spPr>
                        <wps:bodyPr wrap="square" lIns="0" tIns="0" rIns="0" bIns="0" rtlCol="0">
                          <a:prstTxWarp prst="textNoShape">
                            <a:avLst/>
                          </a:prstTxWarp>
                          <a:noAutofit/>
                        </wps:bodyPr>
                      </wps:wsp>
                      <wps:wsp>
                        <wps:cNvPr id="164" name="Graphic 164"/>
                        <wps:cNvSpPr/>
                        <wps:spPr>
                          <a:xfrm>
                            <a:off x="820610" y="2310066"/>
                            <a:ext cx="5648325" cy="1270"/>
                          </a:xfrm>
                          <a:custGeom>
                            <a:avLst/>
                            <a:gdLst/>
                            <a:ahLst/>
                            <a:cxnLst/>
                            <a:rect l="l" t="t" r="r" b="b"/>
                            <a:pathLst>
                              <a:path w="5648325">
                                <a:moveTo>
                                  <a:pt x="0" y="0"/>
                                </a:moveTo>
                                <a:lnTo>
                                  <a:pt x="5647944" y="0"/>
                                </a:lnTo>
                              </a:path>
                            </a:pathLst>
                          </a:custGeom>
                          <a:ln w="9525">
                            <a:solidFill>
                              <a:srgbClr val="D9D9D9"/>
                            </a:solidFill>
                            <a:prstDash val="solid"/>
                          </a:ln>
                        </wps:spPr>
                        <wps:bodyPr wrap="square" lIns="0" tIns="0" rIns="0" bIns="0" rtlCol="0">
                          <a:prstTxWarp prst="textNoShape">
                            <a:avLst/>
                          </a:prstTxWarp>
                          <a:noAutofit/>
                        </wps:bodyPr>
                      </wps:wsp>
                      <wps:wsp>
                        <wps:cNvPr id="165" name="Graphic 165"/>
                        <wps:cNvSpPr/>
                        <wps:spPr>
                          <a:xfrm>
                            <a:off x="539559"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5B9BD4"/>
                          </a:solidFill>
                        </wps:spPr>
                        <wps:bodyPr wrap="square" lIns="0" tIns="0" rIns="0" bIns="0" rtlCol="0">
                          <a:prstTxWarp prst="textNoShape">
                            <a:avLst/>
                          </a:prstTxWarp>
                          <a:noAutofit/>
                        </wps:bodyPr>
                      </wps:wsp>
                      <wps:wsp>
                        <wps:cNvPr id="166" name="Graphic 166"/>
                        <wps:cNvSpPr/>
                        <wps:spPr>
                          <a:xfrm>
                            <a:off x="1622234"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EC7C30"/>
                          </a:solidFill>
                        </wps:spPr>
                        <wps:bodyPr wrap="square" lIns="0" tIns="0" rIns="0" bIns="0" rtlCol="0">
                          <a:prstTxWarp prst="textNoShape">
                            <a:avLst/>
                          </a:prstTxWarp>
                          <a:noAutofit/>
                        </wps:bodyPr>
                      </wps:wsp>
                      <wps:wsp>
                        <wps:cNvPr id="167" name="Graphic 167"/>
                        <wps:cNvSpPr/>
                        <wps:spPr>
                          <a:xfrm>
                            <a:off x="2655379"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A4A4A4"/>
                          </a:solidFill>
                        </wps:spPr>
                        <wps:bodyPr wrap="square" lIns="0" tIns="0" rIns="0" bIns="0" rtlCol="0">
                          <a:prstTxWarp prst="textNoShape">
                            <a:avLst/>
                          </a:prstTxWarp>
                          <a:noAutofit/>
                        </wps:bodyPr>
                      </wps:wsp>
                      <wps:wsp>
                        <wps:cNvPr id="168" name="Graphic 168"/>
                        <wps:cNvSpPr/>
                        <wps:spPr>
                          <a:xfrm>
                            <a:off x="3589972"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FFC000"/>
                          </a:solidFill>
                        </wps:spPr>
                        <wps:bodyPr wrap="square" lIns="0" tIns="0" rIns="0" bIns="0" rtlCol="0">
                          <a:prstTxWarp prst="textNoShape">
                            <a:avLst/>
                          </a:prstTxWarp>
                          <a:noAutofit/>
                        </wps:bodyPr>
                      </wps:wsp>
                      <wps:wsp>
                        <wps:cNvPr id="169" name="Graphic 169"/>
                        <wps:cNvSpPr/>
                        <wps:spPr>
                          <a:xfrm>
                            <a:off x="4834953"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4471C4"/>
                          </a:solidFill>
                        </wps:spPr>
                        <wps:bodyPr wrap="square" lIns="0" tIns="0" rIns="0" bIns="0" rtlCol="0">
                          <a:prstTxWarp prst="textNoShape">
                            <a:avLst/>
                          </a:prstTxWarp>
                          <a:noAutofit/>
                        </wps:bodyPr>
                      </wps:wsp>
                      <wps:wsp>
                        <wps:cNvPr id="170" name="Graphic 170"/>
                        <wps:cNvSpPr/>
                        <wps:spPr>
                          <a:xfrm>
                            <a:off x="5554281"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6FAC46"/>
                          </a:solidFill>
                        </wps:spPr>
                        <wps:bodyPr wrap="square" lIns="0" tIns="0" rIns="0" bIns="0" rtlCol="0">
                          <a:prstTxWarp prst="textNoShape">
                            <a:avLst/>
                          </a:prstTxWarp>
                          <a:noAutofit/>
                        </wps:bodyPr>
                      </wps:wsp>
                      <wps:wsp>
                        <wps:cNvPr id="171" name="Graphic 171"/>
                        <wps:cNvSpPr/>
                        <wps:spPr>
                          <a:xfrm>
                            <a:off x="4762" y="4762"/>
                            <a:ext cx="6696709" cy="2829560"/>
                          </a:xfrm>
                          <a:custGeom>
                            <a:avLst/>
                            <a:gdLst/>
                            <a:ahLst/>
                            <a:cxnLst/>
                            <a:rect l="l" t="t" r="r" b="b"/>
                            <a:pathLst>
                              <a:path w="6696709" h="2829560">
                                <a:moveTo>
                                  <a:pt x="0" y="2829560"/>
                                </a:moveTo>
                                <a:lnTo>
                                  <a:pt x="6696709" y="2829560"/>
                                </a:lnTo>
                                <a:lnTo>
                                  <a:pt x="6696709" y="0"/>
                                </a:lnTo>
                                <a:lnTo>
                                  <a:pt x="0" y="0"/>
                                </a:lnTo>
                                <a:lnTo>
                                  <a:pt x="0" y="2829560"/>
                                </a:lnTo>
                                <a:close/>
                              </a:path>
                            </a:pathLst>
                          </a:custGeom>
                          <a:ln w="9525">
                            <a:solidFill>
                              <a:srgbClr val="D9D9D9"/>
                            </a:solidFill>
                            <a:prstDash val="solid"/>
                          </a:ln>
                        </wps:spPr>
                        <wps:bodyPr wrap="square" lIns="0" tIns="0" rIns="0" bIns="0" rtlCol="0">
                          <a:prstTxWarp prst="textNoShape">
                            <a:avLst/>
                          </a:prstTxWarp>
                          <a:noAutofit/>
                        </wps:bodyPr>
                      </wps:wsp>
                      <wps:wsp>
                        <wps:cNvPr id="172" name="Textbox 172"/>
                        <wps:cNvSpPr txBox="1"/>
                        <wps:spPr>
                          <a:xfrm>
                            <a:off x="522414" y="56420"/>
                            <a:ext cx="205104" cy="2323465"/>
                          </a:xfrm>
                          <a:prstGeom prst="rect">
                            <a:avLst/>
                          </a:prstGeom>
                        </wps:spPr>
                        <wps:txbx>
                          <w:txbxContent>
                            <w:p w14:paraId="0533578F" w14:textId="77777777" w:rsidR="00D96322" w:rsidRDefault="00D96322" w:rsidP="00A6294C">
                              <w:pPr>
                                <w:spacing w:line="223" w:lineRule="exact"/>
                                <w:rPr>
                                  <w:b/>
                                  <w:sz w:val="20"/>
                                </w:rPr>
                              </w:pPr>
                              <w:r>
                                <w:rPr>
                                  <w:b/>
                                  <w:spacing w:val="-5"/>
                                  <w:sz w:val="20"/>
                                </w:rPr>
                                <w:t>100</w:t>
                              </w:r>
                            </w:p>
                            <w:p w14:paraId="1DB2BFCD" w14:textId="77777777" w:rsidR="00D96322" w:rsidRDefault="00D96322" w:rsidP="00A6294C">
                              <w:pPr>
                                <w:spacing w:before="113"/>
                                <w:ind w:left="100"/>
                                <w:rPr>
                                  <w:b/>
                                  <w:sz w:val="20"/>
                                </w:rPr>
                              </w:pPr>
                              <w:r>
                                <w:rPr>
                                  <w:b/>
                                  <w:spacing w:val="-5"/>
                                  <w:sz w:val="20"/>
                                </w:rPr>
                                <w:t>90</w:t>
                              </w:r>
                            </w:p>
                            <w:p w14:paraId="6D74CD73" w14:textId="77777777" w:rsidR="00D96322" w:rsidRDefault="00D96322" w:rsidP="00A6294C">
                              <w:pPr>
                                <w:spacing w:before="114"/>
                                <w:ind w:left="100"/>
                                <w:rPr>
                                  <w:b/>
                                  <w:sz w:val="20"/>
                                </w:rPr>
                              </w:pPr>
                              <w:r>
                                <w:rPr>
                                  <w:b/>
                                  <w:spacing w:val="-5"/>
                                  <w:sz w:val="20"/>
                                </w:rPr>
                                <w:t>80</w:t>
                              </w:r>
                            </w:p>
                            <w:p w14:paraId="34FA9489" w14:textId="77777777" w:rsidR="00D96322" w:rsidRDefault="00D96322" w:rsidP="00A6294C">
                              <w:pPr>
                                <w:spacing w:before="113"/>
                                <w:ind w:left="100"/>
                                <w:rPr>
                                  <w:b/>
                                  <w:sz w:val="20"/>
                                </w:rPr>
                              </w:pPr>
                              <w:r>
                                <w:rPr>
                                  <w:b/>
                                  <w:spacing w:val="-5"/>
                                  <w:sz w:val="20"/>
                                </w:rPr>
                                <w:t>70</w:t>
                              </w:r>
                            </w:p>
                            <w:p w14:paraId="0C212B02" w14:textId="77777777" w:rsidR="00D96322" w:rsidRDefault="00D96322" w:rsidP="00A6294C">
                              <w:pPr>
                                <w:spacing w:before="114"/>
                                <w:ind w:left="100"/>
                                <w:rPr>
                                  <w:b/>
                                  <w:sz w:val="20"/>
                                </w:rPr>
                              </w:pPr>
                              <w:r>
                                <w:rPr>
                                  <w:b/>
                                  <w:spacing w:val="-5"/>
                                  <w:sz w:val="20"/>
                                </w:rPr>
                                <w:t>60</w:t>
                              </w:r>
                            </w:p>
                            <w:p w14:paraId="6F7B9A08" w14:textId="77777777" w:rsidR="00D96322" w:rsidRDefault="00D96322" w:rsidP="00A6294C">
                              <w:pPr>
                                <w:spacing w:before="113"/>
                                <w:ind w:left="100"/>
                                <w:rPr>
                                  <w:b/>
                                  <w:sz w:val="20"/>
                                </w:rPr>
                              </w:pPr>
                              <w:r>
                                <w:rPr>
                                  <w:b/>
                                  <w:spacing w:val="-5"/>
                                  <w:sz w:val="20"/>
                                </w:rPr>
                                <w:t>50</w:t>
                              </w:r>
                            </w:p>
                            <w:p w14:paraId="73D1087C" w14:textId="77777777" w:rsidR="00D96322" w:rsidRDefault="00D96322" w:rsidP="00A6294C">
                              <w:pPr>
                                <w:spacing w:before="114"/>
                                <w:ind w:left="100"/>
                                <w:rPr>
                                  <w:b/>
                                  <w:sz w:val="20"/>
                                </w:rPr>
                              </w:pPr>
                              <w:r>
                                <w:rPr>
                                  <w:b/>
                                  <w:spacing w:val="-5"/>
                                  <w:sz w:val="20"/>
                                </w:rPr>
                                <w:t>40</w:t>
                              </w:r>
                            </w:p>
                            <w:p w14:paraId="353F6652" w14:textId="77777777" w:rsidR="00D96322" w:rsidRDefault="00D96322" w:rsidP="00A6294C">
                              <w:pPr>
                                <w:spacing w:before="113"/>
                                <w:ind w:left="100"/>
                                <w:rPr>
                                  <w:b/>
                                  <w:sz w:val="20"/>
                                </w:rPr>
                              </w:pPr>
                              <w:r>
                                <w:rPr>
                                  <w:b/>
                                  <w:spacing w:val="-5"/>
                                  <w:sz w:val="20"/>
                                </w:rPr>
                                <w:t>30</w:t>
                              </w:r>
                            </w:p>
                            <w:p w14:paraId="5C453992" w14:textId="77777777" w:rsidR="00D96322" w:rsidRDefault="00D96322" w:rsidP="00A6294C">
                              <w:pPr>
                                <w:spacing w:before="114"/>
                                <w:ind w:left="100"/>
                                <w:rPr>
                                  <w:b/>
                                  <w:sz w:val="20"/>
                                </w:rPr>
                              </w:pPr>
                              <w:r>
                                <w:rPr>
                                  <w:b/>
                                  <w:spacing w:val="-5"/>
                                  <w:sz w:val="20"/>
                                </w:rPr>
                                <w:t>20</w:t>
                              </w:r>
                            </w:p>
                            <w:p w14:paraId="66BE7173" w14:textId="77777777" w:rsidR="00D96322" w:rsidRDefault="00D96322" w:rsidP="00A6294C">
                              <w:pPr>
                                <w:spacing w:before="113"/>
                                <w:ind w:left="100"/>
                                <w:rPr>
                                  <w:b/>
                                  <w:sz w:val="20"/>
                                </w:rPr>
                              </w:pPr>
                              <w:r>
                                <w:rPr>
                                  <w:b/>
                                  <w:spacing w:val="-5"/>
                                  <w:sz w:val="20"/>
                                </w:rPr>
                                <w:t>10</w:t>
                              </w:r>
                            </w:p>
                            <w:p w14:paraId="331339B2" w14:textId="77777777" w:rsidR="00D96322" w:rsidRDefault="00D96322" w:rsidP="00A6294C">
                              <w:pPr>
                                <w:spacing w:before="114"/>
                                <w:ind w:left="200"/>
                                <w:rPr>
                                  <w:b/>
                                  <w:sz w:val="20"/>
                                </w:rPr>
                              </w:pPr>
                              <w:r>
                                <w:rPr>
                                  <w:b/>
                                  <w:spacing w:val="-10"/>
                                  <w:sz w:val="20"/>
                                </w:rPr>
                                <w:t>0</w:t>
                              </w:r>
                            </w:p>
                          </w:txbxContent>
                        </wps:txbx>
                        <wps:bodyPr wrap="square" lIns="0" tIns="0" rIns="0" bIns="0" rtlCol="0">
                          <a:noAutofit/>
                        </wps:bodyPr>
                      </wps:wsp>
                      <wps:wsp>
                        <wps:cNvPr id="173" name="Textbox 173"/>
                        <wps:cNvSpPr txBox="1"/>
                        <wps:spPr>
                          <a:xfrm>
                            <a:off x="630313" y="2386616"/>
                            <a:ext cx="880110" cy="393065"/>
                          </a:xfrm>
                          <a:prstGeom prst="rect">
                            <a:avLst/>
                          </a:prstGeom>
                        </wps:spPr>
                        <wps:txbx>
                          <w:txbxContent>
                            <w:p w14:paraId="0399313E" w14:textId="77777777" w:rsidR="00D96322" w:rsidRDefault="00D96322" w:rsidP="00A6294C">
                              <w:pPr>
                                <w:spacing w:line="223" w:lineRule="exact"/>
                                <w:ind w:right="18"/>
                                <w:jc w:val="right"/>
                                <w:rPr>
                                  <w:b/>
                                  <w:sz w:val="20"/>
                                </w:rPr>
                              </w:pPr>
                              <w:r>
                                <w:rPr>
                                  <w:b/>
                                  <w:spacing w:val="-4"/>
                                  <w:sz w:val="20"/>
                                </w:rPr>
                                <w:t>0.02</w:t>
                              </w:r>
                            </w:p>
                            <w:p w14:paraId="2702C741" w14:textId="77777777" w:rsidR="00D96322" w:rsidRDefault="00D96322" w:rsidP="00A6294C">
                              <w:pPr>
                                <w:spacing w:before="165"/>
                                <w:rPr>
                                  <w:sz w:val="20"/>
                                </w:rPr>
                              </w:pPr>
                              <w:r>
                                <w:rPr>
                                  <w:color w:val="585858"/>
                                  <w:sz w:val="20"/>
                                </w:rPr>
                                <w:t>Methanol</w:t>
                              </w:r>
                              <w:r>
                                <w:rPr>
                                  <w:color w:val="585858"/>
                                  <w:spacing w:val="-5"/>
                                  <w:sz w:val="20"/>
                                </w:rPr>
                                <w:t xml:space="preserve"> </w:t>
                              </w:r>
                              <w:r>
                                <w:rPr>
                                  <w:color w:val="585858"/>
                                  <w:spacing w:val="-2"/>
                                  <w:sz w:val="20"/>
                                </w:rPr>
                                <w:t>extract</w:t>
                              </w:r>
                            </w:p>
                          </w:txbxContent>
                        </wps:txbx>
                        <wps:bodyPr wrap="square" lIns="0" tIns="0" rIns="0" bIns="0" rtlCol="0">
                          <a:noAutofit/>
                        </wps:bodyPr>
                      </wps:wsp>
                      <wps:wsp>
                        <wps:cNvPr id="174" name="Textbox 174"/>
                        <wps:cNvSpPr txBox="1"/>
                        <wps:spPr>
                          <a:xfrm>
                            <a:off x="1713293" y="2386616"/>
                            <a:ext cx="927100" cy="393065"/>
                          </a:xfrm>
                          <a:prstGeom prst="rect">
                            <a:avLst/>
                          </a:prstGeom>
                        </wps:spPr>
                        <wps:txbx>
                          <w:txbxContent>
                            <w:p w14:paraId="30A2D724" w14:textId="77777777" w:rsidR="00D96322" w:rsidRDefault="00D96322" w:rsidP="00A6294C">
                              <w:pPr>
                                <w:spacing w:line="223" w:lineRule="exact"/>
                                <w:ind w:right="18"/>
                                <w:jc w:val="right"/>
                                <w:rPr>
                                  <w:b/>
                                  <w:sz w:val="20"/>
                                </w:rPr>
                              </w:pPr>
                              <w:r>
                                <w:rPr>
                                  <w:b/>
                                  <w:spacing w:val="-4"/>
                                  <w:sz w:val="20"/>
                                </w:rPr>
                                <w:t>0.04</w:t>
                              </w:r>
                            </w:p>
                            <w:p w14:paraId="72244157" w14:textId="77777777" w:rsidR="00D96322" w:rsidRDefault="00D96322" w:rsidP="00A6294C">
                              <w:pPr>
                                <w:spacing w:before="165"/>
                                <w:rPr>
                                  <w:sz w:val="20"/>
                                </w:rPr>
                              </w:pPr>
                              <w:r>
                                <w:rPr>
                                  <w:color w:val="585858"/>
                                  <w:sz w:val="20"/>
                                </w:rPr>
                                <w:t>Hexane</w:t>
                              </w:r>
                              <w:r>
                                <w:rPr>
                                  <w:color w:val="585858"/>
                                  <w:spacing w:val="-2"/>
                                  <w:sz w:val="20"/>
                                </w:rPr>
                                <w:t xml:space="preserve"> fraction</w:t>
                              </w:r>
                            </w:p>
                          </w:txbxContent>
                        </wps:txbx>
                        <wps:bodyPr wrap="square" lIns="0" tIns="0" rIns="0" bIns="0" rtlCol="0">
                          <a:noAutofit/>
                        </wps:bodyPr>
                      </wps:wsp>
                      <wps:wsp>
                        <wps:cNvPr id="175" name="Textbox 175"/>
                        <wps:cNvSpPr txBox="1"/>
                        <wps:spPr>
                          <a:xfrm>
                            <a:off x="2772092" y="2501551"/>
                            <a:ext cx="1360805" cy="142240"/>
                          </a:xfrm>
                          <a:prstGeom prst="rect">
                            <a:avLst/>
                          </a:prstGeom>
                        </wps:spPr>
                        <wps:txbx>
                          <w:txbxContent>
                            <w:p w14:paraId="73EB8876" w14:textId="77777777" w:rsidR="00D96322" w:rsidRDefault="00D96322" w:rsidP="00A6294C">
                              <w:pPr>
                                <w:spacing w:line="223" w:lineRule="exact"/>
                                <w:rPr>
                                  <w:b/>
                                  <w:sz w:val="20"/>
                                </w:rPr>
                              </w:pPr>
                              <w:r>
                                <w:rPr>
                                  <w:b/>
                                  <w:sz w:val="20"/>
                                </w:rPr>
                                <w:t>Concentration</w:t>
                              </w:r>
                              <w:r>
                                <w:rPr>
                                  <w:b/>
                                  <w:spacing w:val="-13"/>
                                  <w:sz w:val="20"/>
                                </w:rPr>
                                <w:t xml:space="preserve"> </w:t>
                              </w:r>
                              <w:r>
                                <w:rPr>
                                  <w:b/>
                                  <w:sz w:val="20"/>
                                </w:rPr>
                                <w:t>(mg</w:t>
                              </w:r>
                              <w:r>
                                <w:rPr>
                                  <w:b/>
                                  <w:spacing w:val="-8"/>
                                  <w:sz w:val="20"/>
                                </w:rPr>
                                <w:t xml:space="preserve"> </w:t>
                              </w:r>
                              <w:r>
                                <w:rPr>
                                  <w:b/>
                                  <w:sz w:val="20"/>
                                </w:rPr>
                                <w:t>ml</w:t>
                              </w:r>
                              <w:r w:rsidRPr="00F41E25">
                                <w:rPr>
                                  <w:b/>
                                  <w:sz w:val="20"/>
                                  <w:vertAlign w:val="superscript"/>
                                </w:rPr>
                                <w:t>-</w:t>
                              </w:r>
                              <w:r w:rsidRPr="00F41E25">
                                <w:rPr>
                                  <w:b/>
                                  <w:spacing w:val="-5"/>
                                  <w:sz w:val="20"/>
                                  <w:vertAlign w:val="superscript"/>
                                </w:rPr>
                                <w:t>1</w:t>
                              </w:r>
                              <w:r>
                                <w:rPr>
                                  <w:b/>
                                  <w:spacing w:val="-5"/>
                                  <w:sz w:val="20"/>
                                </w:rPr>
                                <w:t>)</w:t>
                              </w:r>
                            </w:p>
                          </w:txbxContent>
                        </wps:txbx>
                        <wps:bodyPr wrap="square" lIns="0" tIns="0" rIns="0" bIns="0" rtlCol="0">
                          <a:noAutofit/>
                        </wps:bodyPr>
                      </wps:wsp>
                      <wps:wsp>
                        <wps:cNvPr id="176" name="Textbox 176"/>
                        <wps:cNvSpPr txBox="1"/>
                        <wps:spPr>
                          <a:xfrm>
                            <a:off x="3535108" y="2386616"/>
                            <a:ext cx="235585" cy="142240"/>
                          </a:xfrm>
                          <a:prstGeom prst="rect">
                            <a:avLst/>
                          </a:prstGeom>
                        </wps:spPr>
                        <wps:txbx>
                          <w:txbxContent>
                            <w:p w14:paraId="2DDEF966" w14:textId="77777777" w:rsidR="00D96322" w:rsidRDefault="00D96322" w:rsidP="00A6294C">
                              <w:pPr>
                                <w:spacing w:line="223" w:lineRule="exact"/>
                                <w:rPr>
                                  <w:b/>
                                  <w:sz w:val="20"/>
                                </w:rPr>
                              </w:pPr>
                              <w:r>
                                <w:rPr>
                                  <w:b/>
                                  <w:spacing w:val="-4"/>
                                  <w:sz w:val="20"/>
                                </w:rPr>
                                <w:t>0.06</w:t>
                              </w:r>
                            </w:p>
                          </w:txbxContent>
                        </wps:txbx>
                        <wps:bodyPr wrap="square" lIns="0" tIns="0" rIns="0" bIns="0" rtlCol="0">
                          <a:noAutofit/>
                        </wps:bodyPr>
                      </wps:wsp>
                      <wps:wsp>
                        <wps:cNvPr id="177" name="Textbox 177"/>
                        <wps:cNvSpPr txBox="1"/>
                        <wps:spPr>
                          <a:xfrm>
                            <a:off x="4664900" y="2386616"/>
                            <a:ext cx="235585" cy="142240"/>
                          </a:xfrm>
                          <a:prstGeom prst="rect">
                            <a:avLst/>
                          </a:prstGeom>
                        </wps:spPr>
                        <wps:txbx>
                          <w:txbxContent>
                            <w:p w14:paraId="5E12927F" w14:textId="77777777" w:rsidR="00D96322" w:rsidRDefault="00D96322" w:rsidP="00A6294C">
                              <w:pPr>
                                <w:spacing w:line="223" w:lineRule="exact"/>
                                <w:rPr>
                                  <w:b/>
                                  <w:sz w:val="20"/>
                                </w:rPr>
                              </w:pPr>
                              <w:r>
                                <w:rPr>
                                  <w:b/>
                                  <w:spacing w:val="-4"/>
                                  <w:sz w:val="20"/>
                                </w:rPr>
                                <w:t>0.08</w:t>
                              </w:r>
                            </w:p>
                          </w:txbxContent>
                        </wps:txbx>
                        <wps:bodyPr wrap="square" lIns="0" tIns="0" rIns="0" bIns="0" rtlCol="0">
                          <a:noAutofit/>
                        </wps:bodyPr>
                      </wps:wsp>
                      <wps:wsp>
                        <wps:cNvPr id="178" name="Textbox 178"/>
                        <wps:cNvSpPr txBox="1"/>
                        <wps:spPr>
                          <a:xfrm>
                            <a:off x="2746819" y="2637551"/>
                            <a:ext cx="2694940" cy="142240"/>
                          </a:xfrm>
                          <a:prstGeom prst="rect">
                            <a:avLst/>
                          </a:prstGeom>
                        </wps:spPr>
                        <wps:txbx>
                          <w:txbxContent>
                            <w:p w14:paraId="098B072E" w14:textId="77777777" w:rsidR="00D96322" w:rsidRDefault="00D96322" w:rsidP="00A6294C">
                              <w:pPr>
                                <w:tabs>
                                  <w:tab w:val="left" w:pos="1472"/>
                                  <w:tab w:val="left" w:pos="3433"/>
                                </w:tabs>
                                <w:spacing w:line="223" w:lineRule="exact"/>
                                <w:rPr>
                                  <w:sz w:val="20"/>
                                </w:rPr>
                              </w:pPr>
                              <w:r>
                                <w:rPr>
                                  <w:color w:val="585858"/>
                                  <w:sz w:val="20"/>
                                </w:rPr>
                                <w:t>DCM</w:t>
                              </w:r>
                              <w:r>
                                <w:rPr>
                                  <w:color w:val="585858"/>
                                  <w:spacing w:val="-3"/>
                                  <w:sz w:val="20"/>
                                </w:rPr>
                                <w:t xml:space="preserve"> </w:t>
                              </w:r>
                              <w:r>
                                <w:rPr>
                                  <w:color w:val="585858"/>
                                  <w:spacing w:val="-2"/>
                                  <w:sz w:val="20"/>
                                </w:rPr>
                                <w:t>fraction</w:t>
                              </w:r>
                              <w:r>
                                <w:rPr>
                                  <w:color w:val="585858"/>
                                  <w:sz w:val="20"/>
                                </w:rPr>
                                <w:tab/>
                                <w:t xml:space="preserve">  Chloroform</w:t>
                              </w:r>
                              <w:r>
                                <w:rPr>
                                  <w:color w:val="585858"/>
                                  <w:spacing w:val="-5"/>
                                  <w:sz w:val="20"/>
                                </w:rPr>
                                <w:t xml:space="preserve"> </w:t>
                              </w:r>
                              <w:r>
                                <w:rPr>
                                  <w:color w:val="585858"/>
                                  <w:spacing w:val="-2"/>
                                  <w:sz w:val="20"/>
                                </w:rPr>
                                <w:t>fraction</w:t>
                              </w:r>
                              <w:r>
                                <w:rPr>
                                  <w:color w:val="585858"/>
                                  <w:sz w:val="20"/>
                                </w:rPr>
                                <w:tab/>
                                <w:t xml:space="preserve">    </w:t>
                              </w:r>
                              <w:r>
                                <w:rPr>
                                  <w:color w:val="585858"/>
                                  <w:spacing w:val="-2"/>
                                  <w:sz w:val="20"/>
                                </w:rPr>
                                <w:t>Berberine</w:t>
                              </w:r>
                            </w:p>
                          </w:txbxContent>
                        </wps:txbx>
                        <wps:bodyPr wrap="square" lIns="0" tIns="0" rIns="0" bIns="0" rtlCol="0">
                          <a:noAutofit/>
                        </wps:bodyPr>
                      </wps:wsp>
                      <wps:wsp>
                        <wps:cNvPr id="179" name="Textbox 179"/>
                        <wps:cNvSpPr txBox="1"/>
                        <wps:spPr>
                          <a:xfrm>
                            <a:off x="5646737" y="2386616"/>
                            <a:ext cx="713740" cy="393065"/>
                          </a:xfrm>
                          <a:prstGeom prst="rect">
                            <a:avLst/>
                          </a:prstGeom>
                        </wps:spPr>
                        <wps:txbx>
                          <w:txbxContent>
                            <w:p w14:paraId="359F188C" w14:textId="77777777" w:rsidR="00D96322" w:rsidRDefault="00D96322" w:rsidP="00A6294C">
                              <w:pPr>
                                <w:spacing w:line="223" w:lineRule="exact"/>
                                <w:ind w:left="283"/>
                                <w:rPr>
                                  <w:b/>
                                  <w:sz w:val="20"/>
                                </w:rPr>
                              </w:pPr>
                              <w:r>
                                <w:rPr>
                                  <w:b/>
                                  <w:spacing w:val="-5"/>
                                  <w:sz w:val="20"/>
                                </w:rPr>
                                <w:t>0.1</w:t>
                              </w:r>
                            </w:p>
                            <w:p w14:paraId="337D8C7A" w14:textId="77777777" w:rsidR="00D96322" w:rsidRDefault="00D96322" w:rsidP="00A6294C">
                              <w:pPr>
                                <w:spacing w:before="165"/>
                                <w:rPr>
                                  <w:sz w:val="20"/>
                                </w:rPr>
                              </w:pPr>
                              <w:r>
                                <w:rPr>
                                  <w:color w:val="585858"/>
                                  <w:sz w:val="20"/>
                                </w:rPr>
                                <w:t>Ascorbic</w:t>
                              </w:r>
                              <w:r>
                                <w:rPr>
                                  <w:color w:val="585858"/>
                                  <w:spacing w:val="-2"/>
                                  <w:sz w:val="20"/>
                                </w:rPr>
                                <w:t xml:space="preserve"> </w:t>
                              </w:r>
                              <w:r>
                                <w:rPr>
                                  <w:color w:val="585858"/>
                                  <w:spacing w:val="-4"/>
                                  <w:sz w:val="20"/>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0A37551" id="Group 156" o:spid="_x0000_s1118" style="position:absolute;margin-left:15.25pt;margin-top:8.85pt;width:560pt;height:250pt;z-index:487625216;mso-wrap-distance-left:0;mso-wrap-distance-right:0;mso-position-horizontal-relative:page;mso-position-vertical-relative:text;mso-width-relative:margin;mso-height-relative:margin" coordorigin="47,47" coordsize="66967,28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">
                <v:shape id="Graphic 157" o:spid="_x0000_s1119" style="position:absolute;left:8206;top:1294;width:56483;height:21806;visibility:visible;mso-wrap-style:square;v-text-anchor:top" coordsize="5648325,2180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" path="m4231132,1962531r42672,em5358892,1962531r45720,em4761484,1962531r45720,em692404,1962531r42672,em1670812,1962531r45720,em2652268,1962531r45720,em2502916,1962531r45720,em543052,1962531r45720,em1820164,1962531r45720,em2801620,1962531r45720,em244347,1962531r45721,em393699,1962531r45721,em3633724,1962531r42672,em4377436,1962531r280416,em841755,1962531r42673,em1969516,1962531r45720,em3100324,1962531r45720,em1372108,1962531r45720,em2118868,1962531r280416,em1521460,1962531r45720,em3932428,1962531r42672,em991108,1962531r277368,em,1962531r140715,em5508244,1962531r139700,em3783076,1962531r42672,em5209540,1962531r45720,em3249676,1962531r277368,em5060188,1962531r45720,em2950972,1962531r45720,em4081780,1962531r42672,em4910836,1962531r45720,em1521460,1743075r45720,em4377436,1743075r280416,em1820164,1743075r45720,em,1743075r140715,em1670812,1743075r45720,em2801620,1743075r45720,em4231132,1743075r42672,em3783076,1743075r42672,em2950972,1743075r45720,em4910836,1743075r45720,em692404,1743075r42672,em2652268,1743075r45720,em244347,1743075r195073,em3633724,1743075r42672,em991108,1743075r277368,em1969516,1743075r45720,em543052,1743075r45720,em1372108,1743075r45720,em841755,1743075r42673,em3932428,1743075r42672,em3249676,1743075r277368,em2118868,1743075r280416,em2502916,1743075r45720,em5060188,1743075r45720,em5358892,1743075r45720,em4081780,1743075r42672,em3100324,1743075r45720,em5508244,1743075r139700,em4761484,1743075r45720,em5209540,1743075r45720,em2118868,1526667r280416,em2502916,1526667r45720,em2801620,1526667r45720,em4910836,1526667r45720,em2950972,1526667r45720,em991108,1526667r277368,em2652268,1526667r45720,em3932428,1526667r42672,em1521460,1526667r45720,em4231132,1526667r42672,em5209540,1526667r45720,em5508244,1526667r139700,em4761484,1526667r45720,em1820164,1526667r45720,em1372108,1526667r45720,em3249676,1526667r277368,em3633724,1526667r42672,em4377436,1526667r280416,em841755,1526667r42673,em3100324,1526667r45720,em4081780,1526667r42672,em5358892,1526667r45720,em,1526667r735076,em3783076,1526667r42672,em5060188,1526667r45720,em1969516,1526667r45720,em1670812,1526667r45720,em4231132,1307211r42672,em1670812,1307211r45720,em5060188,1307211r45720,em1969516,1307211r45720,em3783076,1307211r42672,em3249676,1307211r277368,em4910836,1307211r45720,em4761484,1307211r45720,em991108,1307211r277368,em4081780,1307211r42672,em3932428,1307211r42672,em2502916,1307211r45720,em2950972,1307211r45720,em2652268,1307211r45720,em2801620,1307211r45720,em4377436,1307211r280416,em2118868,1307211r280416,em5358892,1307211r45720,em5508244,1307211r139700,em3100324,1307211r45720,em,1307211r884428,em1820164,1307211r45720,em1372108,1307211r195072,em5209540,1307211r45720,em3633724,1307211r42672,em3100324,1090803r45720,em4231132,1090803r42672,em3249676,1090803r277368,em991108,1090803r1024128,em4761484,1090803r45720,em2118868,1090803r280416,em3783076,1090803r42672,em5358892,1090803r45720,em5508244,1090803r139700,em2502916,1090803r195072,em4910836,1090803r45720,em3633724,1090803r42672,em4377436,1090803r280416,em2801620,1090803r195072,em5060188,1090803r45720,em,1090803r884428,em4081780,1090803r42672,em5209540,1090803r45720,em3932428,1090803r42672,em4081780,871347r42672,em3249676,871347r277368,em,871347r884428,em991108,871347r1024128,em5060188,871347r45720,em3633724,871347r192024,em4231132,871347r42672,em4377436,871347r280416,em4910836,871347r45720,em3932428,871347r42672,em4761484,871347r45720,em2118868,871347r1027176,em5209540,871347r45720,em5358892,871347r45720,em5508244,871347r139700,em4231132,654938r42672,em5060188,654938r45720,em5358892,654938r45720,em4761484,654938r45720,em3249676,654938r874776,em2118868,654938r1027176,em5209540,654938r45720,em4377436,654938r280416,em5508244,654938r139700,em,654938r2015236,em4910836,654938r45720,em5508244,435483r139700,em4377436,435483r280416,em,435483r3146044,em3249676,435483r1024128,em4761484,435483r493776,em5358892,435483r45720,em5508244,219075r139700,em,219075r5404612,em,l5647944,em,l,2180590em1128267,r,2180590em2259076,r,2180590em3389884,r,2180590em4517644,r,2180590em5647944,r,2180590e" filled="f" strokecolor="#d9d9d9">
                  <v:path arrowok="t"/>
                </v:shape>
                <v:shape id="Graphic 158" o:spid="_x0000_s1120" style="position:absolute;left:9613;top:5588;width:46209;height:17513;visibility:visible;mso-wrap-style:square;v-text-anchor:top" coordsize="4620895,175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" path="m103632,1149096l,1149096r,602107l103632,1751203r,-602107xem1231392,749808r-103632,l1127760,1751203r103632,l1231392,749808xem2362200,582168r-103632,l2258568,1751203r103632,l2362200,582168xem3493008,240792r-106680,l3386328,1751203r106680,l3493008,240792xem4620768,l4517136,r,1751203l4620768,1751203,4620768,xe" fillcolor="#5b9bd4" stroked="f">
                  <v:path arrowok="t"/>
                </v:shape>
                <v:shape id="Graphic 159" o:spid="_x0000_s1121" style="position:absolute;left:11106;top:7265;width:46209;height:15836;visibility:visible;mso-wrap-style:square;v-text-anchor:top" coordsize="4620895,158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" path="m103632,1149096l,1149096r,434467l103632,1583563r,-434467xem1231392,780288r-103632,l1127760,1583563r103632,l1231392,780288xem2362200,588264r-103632,l2258568,1583563r103632,l2362200,588264xem3493008,310896r-106680,l3386328,1583563r106680,l3493008,310896xem4620768,l4517136,r,1583563l4620768,1583563,4620768,xe" fillcolor="#ec7c30" stroked="f">
                  <v:path arrowok="t"/>
                </v:shape>
                <v:shape id="Graphic 160" o:spid="_x0000_s1122" style="position:absolute;left:12600;top:6442;width:46209;height:16662;visibility:visible;mso-wrap-style:square;v-text-anchor:top" coordsize="4620895,1666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" path="m103632,1124712l,1124712r,541147l103632,1665859r,-541147xem1231392,713232r-103632,l1127760,1665859r103632,l1231392,713232xem2362200,518160r-103632,l2258568,1665859r103632,l2362200,518160xem3493008,237744r-106680,l3386328,1665859r106680,l3493008,237744xem4620768,l4517136,r,1665859l4620768,1665859,4620768,xe" fillcolor="#a4a4a4" stroked="f">
                  <v:path arrowok="t"/>
                </v:shape>
                <v:shape id="Graphic 161" o:spid="_x0000_s1123" style="position:absolute;left:14093;top:5954;width:46209;height:17151;visibility:visible;mso-wrap-style:square;v-text-anchor:top" coordsize="4620895,171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" path="m103632,1173480l,1173480r,541147l103632,1714627r,-541147xem1231392,826008r-103632,l1127760,1714627r103632,l1231392,826008xem2362200,633984r-103632,l2258568,1714627r103632,l2362200,633984xem3493008,301752r-106680,l3386328,1714627r106680,l3493008,301752xem4620768,l4517136,r,1714627l4620768,1714627,4620768,xe" fillcolor="#ffc000" stroked="f">
                  <v:path arrowok="t"/>
                </v:shape>
                <v:shape id="Graphic 162" o:spid="_x0000_s1124" style="position:absolute;left:15556;top:4674;width:46241;height:18427;visibility:visible;mso-wrap-style:square;v-text-anchor:top" coordsize="4624070,184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" path="m106680,1133856l,1133856r,708787l106680,1842643r,-708787xem1234440,801624r-103632,l1130808,1842643r103632,l1234440,801624xem2365248,649224r-103632,l2261616,1842643r103632,l2365248,649224xem3496056,262128r-106680,l3389376,1842643r106680,l3496056,262128xem4623816,l4520184,r,1842643l4623816,1842643,4623816,xe" fillcolor="#4471c4" stroked="f">
                  <v:path arrowok="t"/>
                </v:shape>
                <v:shape id="Graphic 163" o:spid="_x0000_s1125" style="position:absolute;left:17050;top:2662;width:46241;height:20441;visibility:visible;mso-wrap-style:square;v-text-anchor:top" coordsize="4624070,204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" path="m106680,609600l,609600,,2043811r106680,l106680,609600xem1234440,374904r-103632,l1130808,2043811r103632,l1234440,374904xem2365248,195072r-103632,l2261616,2043811r103632,l2365248,195072xem3493008,134112r-103632,l3389376,2043811r103632,l3493008,134112xem4623816,l4520184,r,2043811l4623816,2043811,4623816,xe" fillcolor="#6fac46" stroked="f">
                  <v:path arrowok="t"/>
                </v:shape>
                <v:shape id="Graphic 164" o:spid="_x0000_s1126" style="position:absolute;left:8206;top:23100;width:56483;height:13;visibility:visible;mso-wrap-style:square;v-text-anchor:top" coordsize="5648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" path="m,l5647944,e" filled="f" strokecolor="#d9d9d9">
                  <v:path arrowok="t"/>
                </v:shape>
                <v:shape id="Graphic 165" o:spid="_x0000_s1127" style="position:absolute;left:5395;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" path="m63294,l,,,63294r63294,l63294,xe" fillcolor="#5b9bd4" stroked="f">
                  <v:path arrowok="t"/>
                </v:shape>
                <v:shape id="Graphic 166" o:spid="_x0000_s1128" style="position:absolute;left:16222;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" path="m63294,l,,,63294r63294,l63294,xe" fillcolor="#ec7c30" stroked="f">
                  <v:path arrowok="t"/>
                </v:shape>
                <v:shape id="Graphic 167" o:spid="_x0000_s1129" style="position:absolute;left:26553;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" path="m63294,l,,,63294r63294,l63294,xe" fillcolor="#a4a4a4" stroked="f">
                  <v:path arrowok="t"/>
                </v:shape>
                <v:shape id="Graphic 168" o:spid="_x0000_s1130" style="position:absolute;left:35899;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" path="m63294,l,,,63294r63294,l63294,xe" fillcolor="#ffc000" stroked="f">
                  <v:path arrowok="t"/>
                </v:shape>
                <v:shape id="Graphic 169" o:spid="_x0000_s1131" style="position:absolute;left:48349;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" path="m63294,l,,,63294r63294,l63294,xe" fillcolor="#4471c4" stroked="f">
                  <v:path arrowok="t"/>
                </v:shape>
                <v:shape id="Graphic 170" o:spid="_x0000_s1132" style="position:absolute;left:55542;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" path="m63294,l,,,63294r63294,l63294,xe" fillcolor="#6fac46" stroked="f">
                  <v:path arrowok="t"/>
                </v:shape>
                <v:shape id="Graphic 171" o:spid="_x0000_s1133" style="position:absolute;left:47;top:47;width:66967;height:28296;visibility:visible;mso-wrap-style:square;v-text-anchor:top" coordsize="6696709,282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" path="m,2829560r6696709,l6696709,,,,,2829560xe" filled="f" strokecolor="#d9d9d9">
                  <v:path arrowok="t"/>
                </v:shape>
                <v:shape id="Textbox 172" o:spid="_x0000_s1134" type="#_x0000_t202" style="position:absolute;left:5224;top:564;width:2051;height:2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0533578F" w14:textId="77777777" w:rsidR="00D96322" w:rsidRDefault="00D96322" w:rsidP="00A6294C">
                        <w:pPr>
                          <w:spacing w:line="223" w:lineRule="exact"/>
                          <w:rPr>
                            <w:b/>
                            <w:sz w:val="20"/>
                          </w:rPr>
                        </w:pPr>
                        <w:r>
                          <w:rPr>
                            <w:b/>
                            <w:spacing w:val="-5"/>
                            <w:sz w:val="20"/>
                          </w:rPr>
                          <w:t>100</w:t>
                        </w:r>
                      </w:p>
                      <w:p w14:paraId="1DB2BFCD" w14:textId="77777777" w:rsidR="00D96322" w:rsidRDefault="00D96322" w:rsidP="00A6294C">
                        <w:pPr>
                          <w:spacing w:before="113"/>
                          <w:ind w:left="100"/>
                          <w:rPr>
                            <w:b/>
                            <w:sz w:val="20"/>
                          </w:rPr>
                        </w:pPr>
                        <w:r>
                          <w:rPr>
                            <w:b/>
                            <w:spacing w:val="-5"/>
                            <w:sz w:val="20"/>
                          </w:rPr>
                          <w:t>90</w:t>
                        </w:r>
                      </w:p>
                      <w:p w14:paraId="6D74CD73" w14:textId="77777777" w:rsidR="00D96322" w:rsidRDefault="00D96322" w:rsidP="00A6294C">
                        <w:pPr>
                          <w:spacing w:before="114"/>
                          <w:ind w:left="100"/>
                          <w:rPr>
                            <w:b/>
                            <w:sz w:val="20"/>
                          </w:rPr>
                        </w:pPr>
                        <w:r>
                          <w:rPr>
                            <w:b/>
                            <w:spacing w:val="-5"/>
                            <w:sz w:val="20"/>
                          </w:rPr>
                          <w:t>80</w:t>
                        </w:r>
                      </w:p>
                      <w:p w14:paraId="34FA9489" w14:textId="77777777" w:rsidR="00D96322" w:rsidRDefault="00D96322" w:rsidP="00A6294C">
                        <w:pPr>
                          <w:spacing w:before="113"/>
                          <w:ind w:left="100"/>
                          <w:rPr>
                            <w:b/>
                            <w:sz w:val="20"/>
                          </w:rPr>
                        </w:pPr>
                        <w:r>
                          <w:rPr>
                            <w:b/>
                            <w:spacing w:val="-5"/>
                            <w:sz w:val="20"/>
                          </w:rPr>
                          <w:t>70</w:t>
                        </w:r>
                      </w:p>
                      <w:p w14:paraId="0C212B02" w14:textId="77777777" w:rsidR="00D96322" w:rsidRDefault="00D96322" w:rsidP="00A6294C">
                        <w:pPr>
                          <w:spacing w:before="114"/>
                          <w:ind w:left="100"/>
                          <w:rPr>
                            <w:b/>
                            <w:sz w:val="20"/>
                          </w:rPr>
                        </w:pPr>
                        <w:r>
                          <w:rPr>
                            <w:b/>
                            <w:spacing w:val="-5"/>
                            <w:sz w:val="20"/>
                          </w:rPr>
                          <w:t>60</w:t>
                        </w:r>
                      </w:p>
                      <w:p w14:paraId="6F7B9A08" w14:textId="77777777" w:rsidR="00D96322" w:rsidRDefault="00D96322" w:rsidP="00A6294C">
                        <w:pPr>
                          <w:spacing w:before="113"/>
                          <w:ind w:left="100"/>
                          <w:rPr>
                            <w:b/>
                            <w:sz w:val="20"/>
                          </w:rPr>
                        </w:pPr>
                        <w:r>
                          <w:rPr>
                            <w:b/>
                            <w:spacing w:val="-5"/>
                            <w:sz w:val="20"/>
                          </w:rPr>
                          <w:t>50</w:t>
                        </w:r>
                      </w:p>
                      <w:p w14:paraId="73D1087C" w14:textId="77777777" w:rsidR="00D96322" w:rsidRDefault="00D96322" w:rsidP="00A6294C">
                        <w:pPr>
                          <w:spacing w:before="114"/>
                          <w:ind w:left="100"/>
                          <w:rPr>
                            <w:b/>
                            <w:sz w:val="20"/>
                          </w:rPr>
                        </w:pPr>
                        <w:r>
                          <w:rPr>
                            <w:b/>
                            <w:spacing w:val="-5"/>
                            <w:sz w:val="20"/>
                          </w:rPr>
                          <w:t>40</w:t>
                        </w:r>
                      </w:p>
                      <w:p w14:paraId="353F6652" w14:textId="77777777" w:rsidR="00D96322" w:rsidRDefault="00D96322" w:rsidP="00A6294C">
                        <w:pPr>
                          <w:spacing w:before="113"/>
                          <w:ind w:left="100"/>
                          <w:rPr>
                            <w:b/>
                            <w:sz w:val="20"/>
                          </w:rPr>
                        </w:pPr>
                        <w:r>
                          <w:rPr>
                            <w:b/>
                            <w:spacing w:val="-5"/>
                            <w:sz w:val="20"/>
                          </w:rPr>
                          <w:t>30</w:t>
                        </w:r>
                      </w:p>
                      <w:p w14:paraId="5C453992" w14:textId="77777777" w:rsidR="00D96322" w:rsidRDefault="00D96322" w:rsidP="00A6294C">
                        <w:pPr>
                          <w:spacing w:before="114"/>
                          <w:ind w:left="100"/>
                          <w:rPr>
                            <w:b/>
                            <w:sz w:val="20"/>
                          </w:rPr>
                        </w:pPr>
                        <w:r>
                          <w:rPr>
                            <w:b/>
                            <w:spacing w:val="-5"/>
                            <w:sz w:val="20"/>
                          </w:rPr>
                          <w:t>20</w:t>
                        </w:r>
                      </w:p>
                      <w:p w14:paraId="66BE7173" w14:textId="77777777" w:rsidR="00D96322" w:rsidRDefault="00D96322" w:rsidP="00A6294C">
                        <w:pPr>
                          <w:spacing w:before="113"/>
                          <w:ind w:left="100"/>
                          <w:rPr>
                            <w:b/>
                            <w:sz w:val="20"/>
                          </w:rPr>
                        </w:pPr>
                        <w:r>
                          <w:rPr>
                            <w:b/>
                            <w:spacing w:val="-5"/>
                            <w:sz w:val="20"/>
                          </w:rPr>
                          <w:t>10</w:t>
                        </w:r>
                      </w:p>
                      <w:p w14:paraId="331339B2" w14:textId="77777777" w:rsidR="00D96322" w:rsidRDefault="00D96322" w:rsidP="00A6294C">
                        <w:pPr>
                          <w:spacing w:before="114"/>
                          <w:ind w:left="200"/>
                          <w:rPr>
                            <w:b/>
                            <w:sz w:val="20"/>
                          </w:rPr>
                        </w:pPr>
                        <w:r>
                          <w:rPr>
                            <w:b/>
                            <w:spacing w:val="-10"/>
                            <w:sz w:val="20"/>
                          </w:rPr>
                          <w:t>0</w:t>
                        </w:r>
                      </w:p>
                    </w:txbxContent>
                  </v:textbox>
                </v:shape>
                <v:shape id="Textbox 173" o:spid="_x0000_s1135" type="#_x0000_t202" style="position:absolute;left:6303;top:23866;width:8801;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0399313E" w14:textId="77777777" w:rsidR="00D96322" w:rsidRDefault="00D96322" w:rsidP="00A6294C">
                        <w:pPr>
                          <w:spacing w:line="223" w:lineRule="exact"/>
                          <w:ind w:right="18"/>
                          <w:jc w:val="right"/>
                          <w:rPr>
                            <w:b/>
                            <w:sz w:val="20"/>
                          </w:rPr>
                        </w:pPr>
                        <w:r>
                          <w:rPr>
                            <w:b/>
                            <w:spacing w:val="-4"/>
                            <w:sz w:val="20"/>
                          </w:rPr>
                          <w:t>0.02</w:t>
                        </w:r>
                      </w:p>
                      <w:p w14:paraId="2702C741" w14:textId="77777777" w:rsidR="00D96322" w:rsidRDefault="00D96322" w:rsidP="00A6294C">
                        <w:pPr>
                          <w:spacing w:before="165"/>
                          <w:rPr>
                            <w:sz w:val="20"/>
                          </w:rPr>
                        </w:pPr>
                        <w:r>
                          <w:rPr>
                            <w:color w:val="585858"/>
                            <w:sz w:val="20"/>
                          </w:rPr>
                          <w:t>Methanol</w:t>
                        </w:r>
                        <w:r>
                          <w:rPr>
                            <w:color w:val="585858"/>
                            <w:spacing w:val="-5"/>
                            <w:sz w:val="20"/>
                          </w:rPr>
                          <w:t xml:space="preserve"> </w:t>
                        </w:r>
                        <w:r>
                          <w:rPr>
                            <w:color w:val="585858"/>
                            <w:spacing w:val="-2"/>
                            <w:sz w:val="20"/>
                          </w:rPr>
                          <w:t>extract</w:t>
                        </w:r>
                      </w:p>
                    </w:txbxContent>
                  </v:textbox>
                </v:shape>
                <v:shape id="Textbox 174" o:spid="_x0000_s1136" type="#_x0000_t202" style="position:absolute;left:17132;top:23866;width:9271;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30A2D724" w14:textId="77777777" w:rsidR="00D96322" w:rsidRDefault="00D96322" w:rsidP="00A6294C">
                        <w:pPr>
                          <w:spacing w:line="223" w:lineRule="exact"/>
                          <w:ind w:right="18"/>
                          <w:jc w:val="right"/>
                          <w:rPr>
                            <w:b/>
                            <w:sz w:val="20"/>
                          </w:rPr>
                        </w:pPr>
                        <w:r>
                          <w:rPr>
                            <w:b/>
                            <w:spacing w:val="-4"/>
                            <w:sz w:val="20"/>
                          </w:rPr>
                          <w:t>0.04</w:t>
                        </w:r>
                      </w:p>
                      <w:p w14:paraId="72244157" w14:textId="77777777" w:rsidR="00D96322" w:rsidRDefault="00D96322" w:rsidP="00A6294C">
                        <w:pPr>
                          <w:spacing w:before="165"/>
                          <w:rPr>
                            <w:sz w:val="20"/>
                          </w:rPr>
                        </w:pPr>
                        <w:r>
                          <w:rPr>
                            <w:color w:val="585858"/>
                            <w:sz w:val="20"/>
                          </w:rPr>
                          <w:t>Hexane</w:t>
                        </w:r>
                        <w:r>
                          <w:rPr>
                            <w:color w:val="585858"/>
                            <w:spacing w:val="-2"/>
                            <w:sz w:val="20"/>
                          </w:rPr>
                          <w:t xml:space="preserve"> fraction</w:t>
                        </w:r>
                      </w:p>
                    </w:txbxContent>
                  </v:textbox>
                </v:shape>
                <v:shape id="Textbox 175" o:spid="_x0000_s1137" type="#_x0000_t202" style="position:absolute;left:27720;top:25015;width:13608;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73EB8876" w14:textId="77777777" w:rsidR="00D96322" w:rsidRDefault="00D96322" w:rsidP="00A6294C">
                        <w:pPr>
                          <w:spacing w:line="223" w:lineRule="exact"/>
                          <w:rPr>
                            <w:b/>
                            <w:sz w:val="20"/>
                          </w:rPr>
                        </w:pPr>
                        <w:r>
                          <w:rPr>
                            <w:b/>
                            <w:sz w:val="20"/>
                          </w:rPr>
                          <w:t>Concentration</w:t>
                        </w:r>
                        <w:r>
                          <w:rPr>
                            <w:b/>
                            <w:spacing w:val="-13"/>
                            <w:sz w:val="20"/>
                          </w:rPr>
                          <w:t xml:space="preserve"> </w:t>
                        </w:r>
                        <w:r>
                          <w:rPr>
                            <w:b/>
                            <w:sz w:val="20"/>
                          </w:rPr>
                          <w:t>(mg</w:t>
                        </w:r>
                        <w:r>
                          <w:rPr>
                            <w:b/>
                            <w:spacing w:val="-8"/>
                            <w:sz w:val="20"/>
                          </w:rPr>
                          <w:t xml:space="preserve"> </w:t>
                        </w:r>
                        <w:r>
                          <w:rPr>
                            <w:b/>
                            <w:sz w:val="20"/>
                          </w:rPr>
                          <w:t>ml</w:t>
                        </w:r>
                        <w:r w:rsidRPr="00F41E25">
                          <w:rPr>
                            <w:b/>
                            <w:sz w:val="20"/>
                            <w:vertAlign w:val="superscript"/>
                          </w:rPr>
                          <w:t>-</w:t>
                        </w:r>
                        <w:r w:rsidRPr="00F41E25">
                          <w:rPr>
                            <w:b/>
                            <w:spacing w:val="-5"/>
                            <w:sz w:val="20"/>
                            <w:vertAlign w:val="superscript"/>
                          </w:rPr>
                          <w:t>1</w:t>
                        </w:r>
                        <w:r>
                          <w:rPr>
                            <w:b/>
                            <w:spacing w:val="-5"/>
                            <w:sz w:val="20"/>
                          </w:rPr>
                          <w:t>)</w:t>
                        </w:r>
                      </w:p>
                    </w:txbxContent>
                  </v:textbox>
                </v:shape>
                <v:shape id="Textbox 176" o:spid="_x0000_s1138" type="#_x0000_t202" style="position:absolute;left:35351;top:23866;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2DDEF966" w14:textId="77777777" w:rsidR="00D96322" w:rsidRDefault="00D96322" w:rsidP="00A6294C">
                        <w:pPr>
                          <w:spacing w:line="223" w:lineRule="exact"/>
                          <w:rPr>
                            <w:b/>
                            <w:sz w:val="20"/>
                          </w:rPr>
                        </w:pPr>
                        <w:r>
                          <w:rPr>
                            <w:b/>
                            <w:spacing w:val="-4"/>
                            <w:sz w:val="20"/>
                          </w:rPr>
                          <w:t>0.06</w:t>
                        </w:r>
                      </w:p>
                    </w:txbxContent>
                  </v:textbox>
                </v:shape>
                <v:shape id="Textbox 177" o:spid="_x0000_s1139" type="#_x0000_t202" style="position:absolute;left:46649;top:23866;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5E12927F" w14:textId="77777777" w:rsidR="00D96322" w:rsidRDefault="00D96322" w:rsidP="00A6294C">
                        <w:pPr>
                          <w:spacing w:line="223" w:lineRule="exact"/>
                          <w:rPr>
                            <w:b/>
                            <w:sz w:val="20"/>
                          </w:rPr>
                        </w:pPr>
                        <w:r>
                          <w:rPr>
                            <w:b/>
                            <w:spacing w:val="-4"/>
                            <w:sz w:val="20"/>
                          </w:rPr>
                          <w:t>0.08</w:t>
                        </w:r>
                      </w:p>
                    </w:txbxContent>
                  </v:textbox>
                </v:shape>
                <v:shape id="Textbox 178" o:spid="_x0000_s1140" type="#_x0000_t202" style="position:absolute;left:27468;top:26375;width:26949;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098B072E" w14:textId="77777777" w:rsidR="00D96322" w:rsidRDefault="00D96322" w:rsidP="00A6294C">
                        <w:pPr>
                          <w:tabs>
                            <w:tab w:val="left" w:pos="1472"/>
                            <w:tab w:val="left" w:pos="3433"/>
                          </w:tabs>
                          <w:spacing w:line="223" w:lineRule="exact"/>
                          <w:rPr>
                            <w:sz w:val="20"/>
                          </w:rPr>
                        </w:pPr>
                        <w:r>
                          <w:rPr>
                            <w:color w:val="585858"/>
                            <w:sz w:val="20"/>
                          </w:rPr>
                          <w:t>DCM</w:t>
                        </w:r>
                        <w:r>
                          <w:rPr>
                            <w:color w:val="585858"/>
                            <w:spacing w:val="-3"/>
                            <w:sz w:val="20"/>
                          </w:rPr>
                          <w:t xml:space="preserve"> </w:t>
                        </w:r>
                        <w:r>
                          <w:rPr>
                            <w:color w:val="585858"/>
                            <w:spacing w:val="-2"/>
                            <w:sz w:val="20"/>
                          </w:rPr>
                          <w:t>fraction</w:t>
                        </w:r>
                        <w:r>
                          <w:rPr>
                            <w:color w:val="585858"/>
                            <w:sz w:val="20"/>
                          </w:rPr>
                          <w:tab/>
                          <w:t xml:space="preserve">  Chloroform</w:t>
                        </w:r>
                        <w:r>
                          <w:rPr>
                            <w:color w:val="585858"/>
                            <w:spacing w:val="-5"/>
                            <w:sz w:val="20"/>
                          </w:rPr>
                          <w:t xml:space="preserve"> </w:t>
                        </w:r>
                        <w:r>
                          <w:rPr>
                            <w:color w:val="585858"/>
                            <w:spacing w:val="-2"/>
                            <w:sz w:val="20"/>
                          </w:rPr>
                          <w:t>fraction</w:t>
                        </w:r>
                        <w:r>
                          <w:rPr>
                            <w:color w:val="585858"/>
                            <w:sz w:val="20"/>
                          </w:rPr>
                          <w:tab/>
                          <w:t xml:space="preserve">    </w:t>
                        </w:r>
                        <w:r>
                          <w:rPr>
                            <w:color w:val="585858"/>
                            <w:spacing w:val="-2"/>
                            <w:sz w:val="20"/>
                          </w:rPr>
                          <w:t>Berberine</w:t>
                        </w:r>
                      </w:p>
                    </w:txbxContent>
                  </v:textbox>
                </v:shape>
                <v:shape id="Textbox 179" o:spid="_x0000_s1141" type="#_x0000_t202" style="position:absolute;left:56467;top:23866;width:7137;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359F188C" w14:textId="77777777" w:rsidR="00D96322" w:rsidRDefault="00D96322" w:rsidP="00A6294C">
                        <w:pPr>
                          <w:spacing w:line="223" w:lineRule="exact"/>
                          <w:ind w:left="283"/>
                          <w:rPr>
                            <w:b/>
                            <w:sz w:val="20"/>
                          </w:rPr>
                        </w:pPr>
                        <w:r>
                          <w:rPr>
                            <w:b/>
                            <w:spacing w:val="-5"/>
                            <w:sz w:val="20"/>
                          </w:rPr>
                          <w:t>0.1</w:t>
                        </w:r>
                      </w:p>
                      <w:p w14:paraId="337D8C7A" w14:textId="77777777" w:rsidR="00D96322" w:rsidRDefault="00D96322" w:rsidP="00A6294C">
                        <w:pPr>
                          <w:spacing w:before="165"/>
                          <w:rPr>
                            <w:sz w:val="20"/>
                          </w:rPr>
                        </w:pPr>
                        <w:r>
                          <w:rPr>
                            <w:color w:val="585858"/>
                            <w:sz w:val="20"/>
                          </w:rPr>
                          <w:t>Ascorbic</w:t>
                        </w:r>
                        <w:r>
                          <w:rPr>
                            <w:color w:val="585858"/>
                            <w:spacing w:val="-2"/>
                            <w:sz w:val="20"/>
                          </w:rPr>
                          <w:t xml:space="preserve"> </w:t>
                        </w:r>
                        <w:r>
                          <w:rPr>
                            <w:color w:val="585858"/>
                            <w:spacing w:val="-4"/>
                            <w:sz w:val="20"/>
                          </w:rPr>
                          <w:t>acid</w:t>
                        </w:r>
                      </w:p>
                    </w:txbxContent>
                  </v:textbox>
                </v:shape>
                <w10:wrap anchorx="page"/>
              </v:group>
            </w:pict>
          </mc:Fallback>
        </mc:AlternateContent>
      </w:r>
    </w:p>
    <w:p w14:paraId="629DC244" w14:textId="77777777" w:rsidR="00A6294C" w:rsidRPr="00A6294C" w:rsidRDefault="00A6294C" w:rsidP="00A6294C"/>
    <w:p w14:paraId="5932A283" w14:textId="77777777" w:rsidR="00A6294C" w:rsidRPr="00A6294C" w:rsidRDefault="00A6294C" w:rsidP="00A6294C"/>
    <w:p w14:paraId="06916671" w14:textId="77777777" w:rsidR="00A6294C" w:rsidRPr="00A6294C" w:rsidRDefault="00A6294C" w:rsidP="00A6294C"/>
    <w:p w14:paraId="1313B147" w14:textId="77777777" w:rsidR="00A6294C" w:rsidRPr="00A6294C" w:rsidRDefault="00A6294C" w:rsidP="00A6294C"/>
    <w:p w14:paraId="7584BB6B" w14:textId="77777777" w:rsidR="00A6294C" w:rsidRPr="00A6294C" w:rsidRDefault="00A6294C" w:rsidP="00A6294C"/>
    <w:p w14:paraId="0016F4C8" w14:textId="77777777" w:rsidR="00A6294C" w:rsidRPr="00A6294C" w:rsidRDefault="00A6294C" w:rsidP="00A6294C">
      <w:r w:rsidRPr="00A6294C">
        <w:rPr>
          <w:noProof/>
          <w:lang w:val="en-IN" w:eastAsia="en-IN"/>
        </w:rPr>
        <mc:AlternateContent>
          <mc:Choice Requires="wps">
            <w:drawing>
              <wp:anchor distT="0" distB="0" distL="0" distR="0" simplePos="0" relativeHeight="487626240" behindDoc="0" locked="0" layoutInCell="1" allowOverlap="1" wp14:anchorId="1A1E9CB3" wp14:editId="236E3F0E">
                <wp:simplePos x="0" y="0"/>
                <wp:positionH relativeFrom="margin">
                  <wp:align>left</wp:align>
                </wp:positionH>
                <wp:positionV relativeFrom="paragraph">
                  <wp:posOffset>31116</wp:posOffset>
                </wp:positionV>
                <wp:extent cx="194733" cy="1432348"/>
                <wp:effectExtent l="0" t="0" r="0" b="0"/>
                <wp:wrapNone/>
                <wp:docPr id="180" name="Text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733" cy="1432348"/>
                        </a:xfrm>
                        <a:prstGeom prst="rect">
                          <a:avLst/>
                        </a:prstGeom>
                      </wps:spPr>
                      <wps:txbx>
                        <w:txbxContent>
                          <w:p w14:paraId="7282E116" w14:textId="77777777" w:rsidR="00D96322" w:rsidRDefault="00D96322" w:rsidP="00A6294C">
                            <w:pPr>
                              <w:spacing w:before="13"/>
                              <w:ind w:left="20"/>
                              <w:rPr>
                                <w:b/>
                                <w:sz w:val="20"/>
                              </w:rPr>
                            </w:pPr>
                            <w:r>
                              <w:rPr>
                                <w:b/>
                                <w:color w:val="585858"/>
                                <w:sz w:val="20"/>
                              </w:rPr>
                              <w:t xml:space="preserve">        %</w:t>
                            </w:r>
                            <w:r>
                              <w:rPr>
                                <w:b/>
                                <w:color w:val="585858"/>
                                <w:spacing w:val="-10"/>
                                <w:sz w:val="20"/>
                              </w:rPr>
                              <w:t xml:space="preserve"> </w:t>
                            </w:r>
                            <w:r>
                              <w:rPr>
                                <w:b/>
                                <w:color w:val="585858"/>
                                <w:sz w:val="20"/>
                              </w:rPr>
                              <w:t>Inhibition</w:t>
                            </w:r>
                            <w:r>
                              <w:rPr>
                                <w:b/>
                                <w:color w:val="585858"/>
                                <w:spacing w:val="-4"/>
                                <w:sz w:val="20"/>
                              </w:rPr>
                              <w:t xml:space="preserve"> </w:t>
                            </w:r>
                            <w:r>
                              <w:rPr>
                                <w:b/>
                                <w:color w:val="585858"/>
                                <w:spacing w:val="-5"/>
                                <w:sz w:val="20"/>
                              </w:rPr>
                              <w:t>NO.</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A1E9CB3" id="Textbox 180" o:spid="_x0000_s1142" type="#_x0000_t202" style="position:absolute;margin-left:0;margin-top:2.45pt;width:15.35pt;height:112.8pt;z-index:487626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" filled="f" stroked="f">
                <v:textbox style="layout-flow:vertical;mso-layout-flow-alt:bottom-to-top" inset="0,0,0,0">
                  <w:txbxContent>
                    <w:p w14:paraId="7282E116" w14:textId="77777777" w:rsidR="00D96322" w:rsidRDefault="00D96322" w:rsidP="00A6294C">
                      <w:pPr>
                        <w:spacing w:before="13"/>
                        <w:ind w:left="20"/>
                        <w:rPr>
                          <w:b/>
                          <w:sz w:val="20"/>
                        </w:rPr>
                      </w:pPr>
                      <w:r>
                        <w:rPr>
                          <w:b/>
                          <w:color w:val="585858"/>
                          <w:sz w:val="20"/>
                        </w:rPr>
                        <w:t xml:space="preserve">        %</w:t>
                      </w:r>
                      <w:r>
                        <w:rPr>
                          <w:b/>
                          <w:color w:val="585858"/>
                          <w:spacing w:val="-10"/>
                          <w:sz w:val="20"/>
                        </w:rPr>
                        <w:t xml:space="preserve"> </w:t>
                      </w:r>
                      <w:r>
                        <w:rPr>
                          <w:b/>
                          <w:color w:val="585858"/>
                          <w:sz w:val="20"/>
                        </w:rPr>
                        <w:t>Inhibition</w:t>
                      </w:r>
                      <w:r>
                        <w:rPr>
                          <w:b/>
                          <w:color w:val="585858"/>
                          <w:spacing w:val="-4"/>
                          <w:sz w:val="20"/>
                        </w:rPr>
                        <w:t xml:space="preserve"> </w:t>
                      </w:r>
                      <w:r>
                        <w:rPr>
                          <w:b/>
                          <w:color w:val="585858"/>
                          <w:spacing w:val="-5"/>
                          <w:sz w:val="20"/>
                        </w:rPr>
                        <w:t>NO.</w:t>
                      </w:r>
                    </w:p>
                  </w:txbxContent>
                </v:textbox>
                <w10:wrap anchorx="margin"/>
              </v:shape>
            </w:pict>
          </mc:Fallback>
        </mc:AlternateContent>
      </w:r>
    </w:p>
    <w:p w14:paraId="0BB94858" w14:textId="77777777" w:rsidR="00A6294C" w:rsidRPr="00A6294C" w:rsidRDefault="00A6294C" w:rsidP="00A6294C"/>
    <w:p w14:paraId="5E190779" w14:textId="77777777" w:rsidR="00A6294C" w:rsidRPr="00A6294C" w:rsidRDefault="00A6294C" w:rsidP="00A6294C"/>
    <w:p w14:paraId="01409A9A" w14:textId="77777777" w:rsidR="00A6294C" w:rsidRPr="00A6294C" w:rsidRDefault="00A6294C" w:rsidP="00A6294C"/>
    <w:p w14:paraId="2677A797" w14:textId="77777777" w:rsidR="00A6294C" w:rsidRPr="00A6294C" w:rsidRDefault="00A6294C" w:rsidP="00A6294C"/>
    <w:p w14:paraId="576514B0" w14:textId="77777777" w:rsidR="00A6294C" w:rsidRPr="00A6294C" w:rsidRDefault="00A6294C" w:rsidP="00A6294C"/>
    <w:p w14:paraId="5BD77831" w14:textId="77777777" w:rsidR="00A6294C" w:rsidRPr="00A6294C" w:rsidRDefault="00A6294C" w:rsidP="00A6294C"/>
    <w:p w14:paraId="742AE6A2" w14:textId="77777777" w:rsidR="00A6294C" w:rsidRPr="00A6294C" w:rsidRDefault="00A6294C" w:rsidP="00A6294C"/>
    <w:p w14:paraId="2CDED834" w14:textId="77777777" w:rsidR="00A6294C" w:rsidRPr="00A6294C" w:rsidRDefault="00A6294C" w:rsidP="00A6294C"/>
    <w:p w14:paraId="7C190666" w14:textId="77777777" w:rsidR="00A6294C" w:rsidRPr="00A6294C" w:rsidRDefault="00A6294C" w:rsidP="00A6294C"/>
    <w:p w14:paraId="67176A24" w14:textId="77777777" w:rsidR="00A6294C" w:rsidRPr="00A6294C" w:rsidRDefault="00A6294C" w:rsidP="00A6294C"/>
    <w:p w14:paraId="084FE749" w14:textId="77777777" w:rsidR="00A6294C" w:rsidRPr="00A6294C" w:rsidRDefault="00A6294C" w:rsidP="00A6294C"/>
    <w:p w14:paraId="7C6886D3" w14:textId="77777777" w:rsidR="00A6294C" w:rsidRPr="00A6294C" w:rsidRDefault="00A6294C" w:rsidP="00A6294C"/>
    <w:p w14:paraId="51094C68" w14:textId="77777777" w:rsidR="00A6294C" w:rsidRPr="00A6294C" w:rsidRDefault="00A6294C" w:rsidP="00A6294C"/>
    <w:p w14:paraId="6CC50014" w14:textId="77777777" w:rsidR="00A6294C" w:rsidRPr="00A6294C" w:rsidRDefault="00A6294C" w:rsidP="00A6294C"/>
    <w:p w14:paraId="5CA0F859" w14:textId="77777777" w:rsidR="00A6294C" w:rsidRPr="00A6294C" w:rsidRDefault="00A6294C" w:rsidP="00A6294C">
      <w:pPr>
        <w:spacing w:before="63"/>
        <w:ind w:left="1015"/>
        <w:jc w:val="both"/>
        <w:rPr>
          <w:b/>
        </w:rPr>
      </w:pPr>
    </w:p>
    <w:p w14:paraId="637E35AE" w14:textId="77777777" w:rsidR="00A6294C" w:rsidRPr="00A6294C" w:rsidRDefault="00A6294C" w:rsidP="00A6294C">
      <w:pPr>
        <w:spacing w:before="63"/>
        <w:ind w:left="1015"/>
        <w:jc w:val="both"/>
        <w:rPr>
          <w:b/>
        </w:rPr>
      </w:pPr>
    </w:p>
    <w:p w14:paraId="7BDE3BAF" w14:textId="77777777" w:rsidR="00A6294C" w:rsidRPr="00A6294C" w:rsidRDefault="00A6294C" w:rsidP="00A6294C">
      <w:pPr>
        <w:spacing w:before="63"/>
        <w:jc w:val="both"/>
        <w:rPr>
          <w:b/>
          <w:i/>
        </w:rPr>
      </w:pPr>
      <w:r w:rsidRPr="00A6294C">
        <w:rPr>
          <w:b/>
        </w:rPr>
        <w:t>Fig.</w:t>
      </w:r>
      <w:r w:rsidRPr="00A6294C">
        <w:rPr>
          <w:b/>
          <w:spacing w:val="5"/>
        </w:rPr>
        <w:t xml:space="preserve"> </w:t>
      </w:r>
      <w:r w:rsidRPr="00A6294C">
        <w:rPr>
          <w:b/>
        </w:rPr>
        <w:t>4</w:t>
      </w:r>
      <w:r w:rsidRPr="00A6294C">
        <w:rPr>
          <w:b/>
          <w:spacing w:val="3"/>
        </w:rPr>
        <w:t xml:space="preserve"> </w:t>
      </w:r>
      <w:r w:rsidRPr="00A6294C">
        <w:rPr>
          <w:b/>
        </w:rPr>
        <w:t>Inhibition</w:t>
      </w:r>
      <w:r w:rsidRPr="00A6294C">
        <w:rPr>
          <w:b/>
          <w:spacing w:val="-4"/>
        </w:rPr>
        <w:t xml:space="preserve"> </w:t>
      </w:r>
      <w:r w:rsidRPr="00A6294C">
        <w:rPr>
          <w:b/>
        </w:rPr>
        <w:t>effects</w:t>
      </w:r>
      <w:r w:rsidRPr="00A6294C">
        <w:rPr>
          <w:b/>
          <w:spacing w:val="3"/>
        </w:rPr>
        <w:t xml:space="preserve"> </w:t>
      </w:r>
      <w:r w:rsidRPr="00A6294C">
        <w:rPr>
          <w:b/>
        </w:rPr>
        <w:t>of</w:t>
      </w:r>
      <w:r w:rsidRPr="00A6294C">
        <w:rPr>
          <w:b/>
          <w:spacing w:val="-3"/>
        </w:rPr>
        <w:t xml:space="preserve"> </w:t>
      </w:r>
      <w:r w:rsidRPr="00A6294C">
        <w:rPr>
          <w:b/>
        </w:rPr>
        <w:t>the</w:t>
      </w:r>
      <w:r w:rsidRPr="00A6294C">
        <w:rPr>
          <w:b/>
          <w:spacing w:val="6"/>
        </w:rPr>
        <w:t xml:space="preserve"> </w:t>
      </w:r>
      <w:r w:rsidRPr="00A6294C">
        <w:rPr>
          <w:b/>
        </w:rPr>
        <w:t>methanol</w:t>
      </w:r>
      <w:r w:rsidRPr="00A6294C">
        <w:rPr>
          <w:b/>
          <w:spacing w:val="-1"/>
        </w:rPr>
        <w:t xml:space="preserve"> </w:t>
      </w:r>
      <w:r w:rsidRPr="00A6294C">
        <w:rPr>
          <w:b/>
        </w:rPr>
        <w:t>extract,</w:t>
      </w:r>
      <w:r w:rsidRPr="00A6294C">
        <w:rPr>
          <w:b/>
          <w:spacing w:val="10"/>
        </w:rPr>
        <w:t xml:space="preserve"> </w:t>
      </w:r>
      <w:r w:rsidRPr="00A6294C">
        <w:rPr>
          <w:b/>
        </w:rPr>
        <w:t>fractions</w:t>
      </w:r>
      <w:r w:rsidRPr="00A6294C">
        <w:rPr>
          <w:b/>
          <w:spacing w:val="4"/>
        </w:rPr>
        <w:t xml:space="preserve"> </w:t>
      </w:r>
      <w:r w:rsidRPr="00A6294C">
        <w:rPr>
          <w:b/>
        </w:rPr>
        <w:t>and</w:t>
      </w:r>
      <w:r w:rsidRPr="00A6294C">
        <w:rPr>
          <w:b/>
          <w:spacing w:val="5"/>
        </w:rPr>
        <w:t xml:space="preserve"> </w:t>
      </w:r>
      <w:r w:rsidRPr="00A6294C">
        <w:rPr>
          <w:b/>
        </w:rPr>
        <w:t>isolated berberine</w:t>
      </w:r>
      <w:r w:rsidRPr="00A6294C">
        <w:rPr>
          <w:b/>
          <w:spacing w:val="2"/>
        </w:rPr>
        <w:t xml:space="preserve"> </w:t>
      </w:r>
      <w:r w:rsidRPr="00A6294C">
        <w:rPr>
          <w:b/>
        </w:rPr>
        <w:t>of</w:t>
      </w:r>
      <w:r w:rsidRPr="00A6294C">
        <w:rPr>
          <w:b/>
          <w:spacing w:val="6"/>
        </w:rPr>
        <w:t xml:space="preserve"> </w:t>
      </w:r>
      <w:r w:rsidRPr="00A6294C">
        <w:rPr>
          <w:b/>
          <w:i/>
        </w:rPr>
        <w:t>T.</w:t>
      </w:r>
      <w:r w:rsidRPr="00A6294C">
        <w:rPr>
          <w:b/>
          <w:i/>
          <w:spacing w:val="6"/>
        </w:rPr>
        <w:t xml:space="preserve"> </w:t>
      </w:r>
      <w:proofErr w:type="spellStart"/>
      <w:r w:rsidRPr="00A6294C">
        <w:rPr>
          <w:b/>
          <w:i/>
          <w:spacing w:val="-2"/>
        </w:rPr>
        <w:t>cordifolia</w:t>
      </w:r>
      <w:proofErr w:type="spellEnd"/>
      <w:r w:rsidRPr="00A6294C">
        <w:rPr>
          <w:b/>
          <w:i/>
        </w:rPr>
        <w:t xml:space="preserve"> </w:t>
      </w:r>
      <w:r w:rsidRPr="00A6294C">
        <w:rPr>
          <w:b/>
        </w:rPr>
        <w:t>stem</w:t>
      </w:r>
      <w:r w:rsidRPr="00A6294C">
        <w:rPr>
          <w:b/>
          <w:spacing w:val="-8"/>
        </w:rPr>
        <w:t xml:space="preserve"> </w:t>
      </w:r>
      <w:r w:rsidRPr="00A6294C">
        <w:rPr>
          <w:b/>
        </w:rPr>
        <w:t>in</w:t>
      </w:r>
      <w:r w:rsidRPr="00A6294C">
        <w:rPr>
          <w:b/>
          <w:spacing w:val="-9"/>
        </w:rPr>
        <w:t xml:space="preserve"> </w:t>
      </w:r>
      <w:r w:rsidRPr="00A6294C">
        <w:rPr>
          <w:b/>
        </w:rPr>
        <w:t>superoxide</w:t>
      </w:r>
      <w:r w:rsidRPr="00A6294C">
        <w:rPr>
          <w:b/>
          <w:spacing w:val="-4"/>
        </w:rPr>
        <w:t xml:space="preserve"> </w:t>
      </w:r>
      <w:r w:rsidRPr="00A6294C">
        <w:rPr>
          <w:b/>
        </w:rPr>
        <w:t>radical</w:t>
      </w:r>
      <w:r w:rsidRPr="00A6294C">
        <w:rPr>
          <w:b/>
          <w:spacing w:val="-5"/>
        </w:rPr>
        <w:t xml:space="preserve"> </w:t>
      </w:r>
      <w:r w:rsidRPr="00A6294C">
        <w:rPr>
          <w:b/>
        </w:rPr>
        <w:t>scavenging</w:t>
      </w:r>
      <w:r w:rsidRPr="00A6294C">
        <w:rPr>
          <w:b/>
          <w:spacing w:val="3"/>
        </w:rPr>
        <w:t xml:space="preserve"> </w:t>
      </w:r>
      <w:r w:rsidRPr="00A6294C">
        <w:rPr>
          <w:b/>
          <w:spacing w:val="-2"/>
        </w:rPr>
        <w:t>method.</w:t>
      </w:r>
    </w:p>
    <w:p w14:paraId="17A4A2DC" w14:textId="75B94FAA" w:rsidR="00A6294C" w:rsidRPr="00A6294C" w:rsidRDefault="00A6294C" w:rsidP="00A6294C"/>
    <w:p w14:paraId="2208962F" w14:textId="61321EA6" w:rsidR="00A6294C" w:rsidRPr="00A6294C" w:rsidRDefault="004B2E44" w:rsidP="00A6294C">
      <w:r w:rsidRPr="00A6294C">
        <w:rPr>
          <w:noProof/>
          <w:lang w:val="en-IN" w:eastAsia="en-IN"/>
        </w:rPr>
        <w:lastRenderedPageBreak/>
        <mc:AlternateContent>
          <mc:Choice Requires="wpg">
            <w:drawing>
              <wp:anchor distT="0" distB="0" distL="0" distR="0" simplePos="0" relativeHeight="487627264" behindDoc="0" locked="0" layoutInCell="1" allowOverlap="1" wp14:anchorId="5775CADF" wp14:editId="4554EFDE">
                <wp:simplePos x="0" y="0"/>
                <wp:positionH relativeFrom="margin">
                  <wp:posOffset>568804</wp:posOffset>
                </wp:positionH>
                <wp:positionV relativeFrom="paragraph">
                  <wp:posOffset>55567</wp:posOffset>
                </wp:positionV>
                <wp:extent cx="7398327" cy="2927927"/>
                <wp:effectExtent l="0" t="0" r="12700" b="6350"/>
                <wp:wrapNone/>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98327" cy="2927927"/>
                          <a:chOff x="0" y="0"/>
                          <a:chExt cx="6916420" cy="2816225"/>
                        </a:xfrm>
                      </wpg:grpSpPr>
                      <wps:wsp>
                        <wps:cNvPr id="182" name="Graphic 182"/>
                        <wps:cNvSpPr/>
                        <wps:spPr>
                          <a:xfrm>
                            <a:off x="846239" y="128473"/>
                            <a:ext cx="5822950" cy="2044064"/>
                          </a:xfrm>
                          <a:custGeom>
                            <a:avLst/>
                            <a:gdLst/>
                            <a:ahLst/>
                            <a:cxnLst/>
                            <a:rect l="l" t="t" r="r" b="b"/>
                            <a:pathLst>
                              <a:path w="5822950" h="2044064">
                                <a:moveTo>
                                  <a:pt x="5524525" y="1839848"/>
                                </a:moveTo>
                                <a:lnTo>
                                  <a:pt x="5570245" y="1839848"/>
                                </a:lnTo>
                              </a:path>
                              <a:path w="5822950" h="2044064">
                                <a:moveTo>
                                  <a:pt x="3195853" y="1839848"/>
                                </a:moveTo>
                                <a:lnTo>
                                  <a:pt x="3241573" y="1839848"/>
                                </a:lnTo>
                              </a:path>
                              <a:path w="5822950" h="2044064">
                                <a:moveTo>
                                  <a:pt x="1019581" y="1839848"/>
                                </a:moveTo>
                                <a:lnTo>
                                  <a:pt x="1309141" y="1839848"/>
                                </a:lnTo>
                              </a:path>
                              <a:path w="5822950" h="2044064">
                                <a:moveTo>
                                  <a:pt x="5064277" y="1839848"/>
                                </a:moveTo>
                                <a:lnTo>
                                  <a:pt x="5109997" y="1839848"/>
                                </a:lnTo>
                              </a:path>
                              <a:path w="5822950" h="2044064">
                                <a:moveTo>
                                  <a:pt x="4052341" y="1839848"/>
                                </a:moveTo>
                                <a:lnTo>
                                  <a:pt x="4098061" y="1839848"/>
                                </a:lnTo>
                              </a:path>
                              <a:path w="5822950" h="2044064">
                                <a:moveTo>
                                  <a:pt x="0" y="1839848"/>
                                </a:moveTo>
                                <a:lnTo>
                                  <a:pt x="144805" y="1839848"/>
                                </a:lnTo>
                              </a:path>
                              <a:path w="5822950" h="2044064">
                                <a:moveTo>
                                  <a:pt x="5679973" y="1839848"/>
                                </a:moveTo>
                                <a:lnTo>
                                  <a:pt x="5822340" y="1839848"/>
                                </a:lnTo>
                              </a:path>
                              <a:path w="5822950" h="2044064">
                                <a:moveTo>
                                  <a:pt x="5372125" y="1839848"/>
                                </a:moveTo>
                                <a:lnTo>
                                  <a:pt x="5417845" y="1839848"/>
                                </a:lnTo>
                              </a:path>
                              <a:path w="5822950" h="2044064">
                                <a:moveTo>
                                  <a:pt x="1568221" y="1839848"/>
                                </a:moveTo>
                                <a:lnTo>
                                  <a:pt x="1616989" y="1839848"/>
                                </a:lnTo>
                              </a:path>
                              <a:path w="5822950" h="2044064">
                                <a:moveTo>
                                  <a:pt x="4207789" y="1839848"/>
                                </a:moveTo>
                                <a:lnTo>
                                  <a:pt x="4253509" y="1839848"/>
                                </a:lnTo>
                              </a:path>
                              <a:path w="5822950" h="2044064">
                                <a:moveTo>
                                  <a:pt x="2888005" y="1839848"/>
                                </a:moveTo>
                                <a:lnTo>
                                  <a:pt x="2933725" y="1839848"/>
                                </a:lnTo>
                              </a:path>
                              <a:path w="5822950" h="2044064">
                                <a:moveTo>
                                  <a:pt x="4908829" y="1839848"/>
                                </a:moveTo>
                                <a:lnTo>
                                  <a:pt x="4954549" y="1839848"/>
                                </a:lnTo>
                              </a:path>
                              <a:path w="5822950" h="2044064">
                                <a:moveTo>
                                  <a:pt x="4515637" y="1839848"/>
                                </a:moveTo>
                                <a:lnTo>
                                  <a:pt x="4802149" y="1839848"/>
                                </a:lnTo>
                              </a:path>
                              <a:path w="5822950" h="2044064">
                                <a:moveTo>
                                  <a:pt x="2183917" y="1839848"/>
                                </a:moveTo>
                                <a:lnTo>
                                  <a:pt x="2473477" y="1839848"/>
                                </a:lnTo>
                              </a:path>
                              <a:path w="5822950" h="2044064">
                                <a:moveTo>
                                  <a:pt x="3899941" y="1839848"/>
                                </a:moveTo>
                                <a:lnTo>
                                  <a:pt x="3945661" y="1839848"/>
                                </a:lnTo>
                              </a:path>
                              <a:path w="5822950" h="2044064">
                                <a:moveTo>
                                  <a:pt x="4360189" y="1839848"/>
                                </a:moveTo>
                                <a:lnTo>
                                  <a:pt x="4405909" y="1839848"/>
                                </a:lnTo>
                              </a:path>
                              <a:path w="5822950" h="2044064">
                                <a:moveTo>
                                  <a:pt x="867181" y="1839848"/>
                                </a:moveTo>
                                <a:lnTo>
                                  <a:pt x="912901" y="1839848"/>
                                </a:lnTo>
                              </a:path>
                              <a:path w="5822950" h="2044064">
                                <a:moveTo>
                                  <a:pt x="3040405" y="1839848"/>
                                </a:moveTo>
                                <a:lnTo>
                                  <a:pt x="3089173" y="1839848"/>
                                </a:lnTo>
                              </a:path>
                              <a:path w="5822950" h="2044064">
                                <a:moveTo>
                                  <a:pt x="2031517" y="1839848"/>
                                </a:moveTo>
                                <a:lnTo>
                                  <a:pt x="2077237" y="1839848"/>
                                </a:lnTo>
                              </a:path>
                              <a:path w="5822950" h="2044064">
                                <a:moveTo>
                                  <a:pt x="559333" y="1839848"/>
                                </a:moveTo>
                                <a:lnTo>
                                  <a:pt x="605053" y="1839848"/>
                                </a:lnTo>
                              </a:path>
                              <a:path w="5822950" h="2044064">
                                <a:moveTo>
                                  <a:pt x="1876069" y="1839848"/>
                                </a:moveTo>
                                <a:lnTo>
                                  <a:pt x="1924837" y="1839848"/>
                                </a:lnTo>
                              </a:path>
                              <a:path w="5822950" h="2044064">
                                <a:moveTo>
                                  <a:pt x="3348253" y="1839848"/>
                                </a:moveTo>
                                <a:lnTo>
                                  <a:pt x="3637813" y="1839848"/>
                                </a:lnTo>
                              </a:path>
                              <a:path w="5822950" h="2044064">
                                <a:moveTo>
                                  <a:pt x="2735605" y="1839848"/>
                                </a:moveTo>
                                <a:lnTo>
                                  <a:pt x="2781325" y="1839848"/>
                                </a:lnTo>
                              </a:path>
                              <a:path w="5822950" h="2044064">
                                <a:moveTo>
                                  <a:pt x="251485" y="1839848"/>
                                </a:moveTo>
                                <a:lnTo>
                                  <a:pt x="297205" y="1839848"/>
                                </a:lnTo>
                              </a:path>
                              <a:path w="5822950" h="2044064">
                                <a:moveTo>
                                  <a:pt x="711733" y="1839848"/>
                                </a:moveTo>
                                <a:lnTo>
                                  <a:pt x="760501" y="1839848"/>
                                </a:lnTo>
                              </a:path>
                              <a:path w="5822950" h="2044064">
                                <a:moveTo>
                                  <a:pt x="2580157" y="1839848"/>
                                </a:moveTo>
                                <a:lnTo>
                                  <a:pt x="2625877" y="1839848"/>
                                </a:lnTo>
                              </a:path>
                              <a:path w="5822950" h="2044064">
                                <a:moveTo>
                                  <a:pt x="1415821" y="1839848"/>
                                </a:moveTo>
                                <a:lnTo>
                                  <a:pt x="1461541" y="1839848"/>
                                </a:lnTo>
                              </a:path>
                              <a:path w="5822950" h="2044064">
                                <a:moveTo>
                                  <a:pt x="5216677" y="1839848"/>
                                </a:moveTo>
                                <a:lnTo>
                                  <a:pt x="5262397" y="1839848"/>
                                </a:lnTo>
                              </a:path>
                              <a:path w="5822950" h="2044064">
                                <a:moveTo>
                                  <a:pt x="403885" y="1839848"/>
                                </a:moveTo>
                                <a:lnTo>
                                  <a:pt x="452653" y="1839848"/>
                                </a:lnTo>
                              </a:path>
                              <a:path w="5822950" h="2044064">
                                <a:moveTo>
                                  <a:pt x="1723669" y="1839848"/>
                                </a:moveTo>
                                <a:lnTo>
                                  <a:pt x="1769389" y="1839848"/>
                                </a:lnTo>
                              </a:path>
                              <a:path w="5822950" h="2044064">
                                <a:moveTo>
                                  <a:pt x="3744493" y="1839848"/>
                                </a:moveTo>
                                <a:lnTo>
                                  <a:pt x="3790213" y="1839848"/>
                                </a:lnTo>
                              </a:path>
                              <a:path w="5822950" h="2044064">
                                <a:moveTo>
                                  <a:pt x="711733" y="1635632"/>
                                </a:moveTo>
                                <a:lnTo>
                                  <a:pt x="760501" y="1635632"/>
                                </a:lnTo>
                              </a:path>
                              <a:path w="5822950" h="2044064">
                                <a:moveTo>
                                  <a:pt x="5679973" y="1635632"/>
                                </a:moveTo>
                                <a:lnTo>
                                  <a:pt x="5822340" y="1635632"/>
                                </a:lnTo>
                              </a:path>
                              <a:path w="5822950" h="2044064">
                                <a:moveTo>
                                  <a:pt x="5064277" y="1635632"/>
                                </a:moveTo>
                                <a:lnTo>
                                  <a:pt x="5109997" y="1635632"/>
                                </a:lnTo>
                              </a:path>
                              <a:path w="5822950" h="2044064">
                                <a:moveTo>
                                  <a:pt x="5216677" y="1635632"/>
                                </a:moveTo>
                                <a:lnTo>
                                  <a:pt x="5262397" y="1635632"/>
                                </a:lnTo>
                              </a:path>
                              <a:path w="5822950" h="2044064">
                                <a:moveTo>
                                  <a:pt x="4360189" y="1635632"/>
                                </a:moveTo>
                                <a:lnTo>
                                  <a:pt x="4405909" y="1635632"/>
                                </a:lnTo>
                              </a:path>
                              <a:path w="5822950" h="2044064">
                                <a:moveTo>
                                  <a:pt x="1019581" y="1635632"/>
                                </a:moveTo>
                                <a:lnTo>
                                  <a:pt x="1309141" y="1635632"/>
                                </a:lnTo>
                              </a:path>
                              <a:path w="5822950" h="2044064">
                                <a:moveTo>
                                  <a:pt x="0" y="1635632"/>
                                </a:moveTo>
                                <a:lnTo>
                                  <a:pt x="144805" y="1635632"/>
                                </a:lnTo>
                              </a:path>
                              <a:path w="5822950" h="2044064">
                                <a:moveTo>
                                  <a:pt x="3348253" y="1635632"/>
                                </a:moveTo>
                                <a:lnTo>
                                  <a:pt x="3637813" y="1635632"/>
                                </a:lnTo>
                              </a:path>
                              <a:path w="5822950" h="2044064">
                                <a:moveTo>
                                  <a:pt x="2031517" y="1635632"/>
                                </a:moveTo>
                                <a:lnTo>
                                  <a:pt x="2077237" y="1635632"/>
                                </a:lnTo>
                              </a:path>
                              <a:path w="5822950" h="2044064">
                                <a:moveTo>
                                  <a:pt x="2580157" y="1635632"/>
                                </a:moveTo>
                                <a:lnTo>
                                  <a:pt x="2625877" y="1635632"/>
                                </a:lnTo>
                              </a:path>
                              <a:path w="5822950" h="2044064">
                                <a:moveTo>
                                  <a:pt x="5524525" y="1635632"/>
                                </a:moveTo>
                                <a:lnTo>
                                  <a:pt x="5570245" y="1635632"/>
                                </a:lnTo>
                              </a:path>
                              <a:path w="5822950" h="2044064">
                                <a:moveTo>
                                  <a:pt x="2735605" y="1635632"/>
                                </a:moveTo>
                                <a:lnTo>
                                  <a:pt x="2781325" y="1635632"/>
                                </a:lnTo>
                              </a:path>
                              <a:path w="5822950" h="2044064">
                                <a:moveTo>
                                  <a:pt x="1876069" y="1635632"/>
                                </a:moveTo>
                                <a:lnTo>
                                  <a:pt x="1924837" y="1635632"/>
                                </a:lnTo>
                              </a:path>
                              <a:path w="5822950" h="2044064">
                                <a:moveTo>
                                  <a:pt x="1568221" y="1635632"/>
                                </a:moveTo>
                                <a:lnTo>
                                  <a:pt x="1616989" y="1635632"/>
                                </a:lnTo>
                              </a:path>
                              <a:path w="5822950" h="2044064">
                                <a:moveTo>
                                  <a:pt x="559333" y="1635632"/>
                                </a:moveTo>
                                <a:lnTo>
                                  <a:pt x="605053" y="1635632"/>
                                </a:lnTo>
                              </a:path>
                              <a:path w="5822950" h="2044064">
                                <a:moveTo>
                                  <a:pt x="3744493" y="1635632"/>
                                </a:moveTo>
                                <a:lnTo>
                                  <a:pt x="3790213" y="1635632"/>
                                </a:lnTo>
                              </a:path>
                              <a:path w="5822950" h="2044064">
                                <a:moveTo>
                                  <a:pt x="4908829" y="1635632"/>
                                </a:moveTo>
                                <a:lnTo>
                                  <a:pt x="4954549" y="1635632"/>
                                </a:lnTo>
                              </a:path>
                              <a:path w="5822950" h="2044064">
                                <a:moveTo>
                                  <a:pt x="4052341" y="1635632"/>
                                </a:moveTo>
                                <a:lnTo>
                                  <a:pt x="4098061" y="1635632"/>
                                </a:lnTo>
                              </a:path>
                              <a:path w="5822950" h="2044064">
                                <a:moveTo>
                                  <a:pt x="4207789" y="1635632"/>
                                </a:moveTo>
                                <a:lnTo>
                                  <a:pt x="4253509" y="1635632"/>
                                </a:lnTo>
                              </a:path>
                              <a:path w="5822950" h="2044064">
                                <a:moveTo>
                                  <a:pt x="251485" y="1635632"/>
                                </a:moveTo>
                                <a:lnTo>
                                  <a:pt x="452653" y="1635632"/>
                                </a:lnTo>
                              </a:path>
                              <a:path w="5822950" h="2044064">
                                <a:moveTo>
                                  <a:pt x="2888005" y="1635632"/>
                                </a:moveTo>
                                <a:lnTo>
                                  <a:pt x="2933725" y="1635632"/>
                                </a:lnTo>
                              </a:path>
                              <a:path w="5822950" h="2044064">
                                <a:moveTo>
                                  <a:pt x="3040405" y="1635632"/>
                                </a:moveTo>
                                <a:lnTo>
                                  <a:pt x="3089173" y="1635632"/>
                                </a:lnTo>
                              </a:path>
                              <a:path w="5822950" h="2044064">
                                <a:moveTo>
                                  <a:pt x="1723669" y="1635632"/>
                                </a:moveTo>
                                <a:lnTo>
                                  <a:pt x="1769389" y="1635632"/>
                                </a:lnTo>
                              </a:path>
                              <a:path w="5822950" h="2044064">
                                <a:moveTo>
                                  <a:pt x="3195853" y="1635632"/>
                                </a:moveTo>
                                <a:lnTo>
                                  <a:pt x="3241573" y="1635632"/>
                                </a:lnTo>
                              </a:path>
                              <a:path w="5822950" h="2044064">
                                <a:moveTo>
                                  <a:pt x="3899941" y="1635632"/>
                                </a:moveTo>
                                <a:lnTo>
                                  <a:pt x="3945661" y="1635632"/>
                                </a:lnTo>
                              </a:path>
                              <a:path w="5822950" h="2044064">
                                <a:moveTo>
                                  <a:pt x="1415821" y="1635632"/>
                                </a:moveTo>
                                <a:lnTo>
                                  <a:pt x="1461541" y="1635632"/>
                                </a:lnTo>
                              </a:path>
                              <a:path w="5822950" h="2044064">
                                <a:moveTo>
                                  <a:pt x="4515637" y="1635632"/>
                                </a:moveTo>
                                <a:lnTo>
                                  <a:pt x="4802149" y="1635632"/>
                                </a:lnTo>
                              </a:path>
                              <a:path w="5822950" h="2044064">
                                <a:moveTo>
                                  <a:pt x="2183917" y="1635632"/>
                                </a:moveTo>
                                <a:lnTo>
                                  <a:pt x="2473477" y="1635632"/>
                                </a:lnTo>
                              </a:path>
                              <a:path w="5822950" h="2044064">
                                <a:moveTo>
                                  <a:pt x="867181" y="1635632"/>
                                </a:moveTo>
                                <a:lnTo>
                                  <a:pt x="912901" y="1635632"/>
                                </a:lnTo>
                              </a:path>
                              <a:path w="5822950" h="2044064">
                                <a:moveTo>
                                  <a:pt x="5372125" y="1635632"/>
                                </a:moveTo>
                                <a:lnTo>
                                  <a:pt x="5417845" y="1635632"/>
                                </a:lnTo>
                              </a:path>
                              <a:path w="5822950" h="2044064">
                                <a:moveTo>
                                  <a:pt x="3744493" y="1431416"/>
                                </a:moveTo>
                                <a:lnTo>
                                  <a:pt x="3790213" y="1431416"/>
                                </a:lnTo>
                              </a:path>
                              <a:path w="5822950" h="2044064">
                                <a:moveTo>
                                  <a:pt x="4360189" y="1431416"/>
                                </a:moveTo>
                                <a:lnTo>
                                  <a:pt x="4405909" y="1431416"/>
                                </a:lnTo>
                              </a:path>
                              <a:path w="5822950" h="2044064">
                                <a:moveTo>
                                  <a:pt x="2031517" y="1431416"/>
                                </a:moveTo>
                                <a:lnTo>
                                  <a:pt x="2077237" y="1431416"/>
                                </a:lnTo>
                              </a:path>
                              <a:path w="5822950" h="2044064">
                                <a:moveTo>
                                  <a:pt x="4207789" y="1431416"/>
                                </a:moveTo>
                                <a:lnTo>
                                  <a:pt x="4253509" y="1431416"/>
                                </a:lnTo>
                              </a:path>
                              <a:path w="5822950" h="2044064">
                                <a:moveTo>
                                  <a:pt x="4052341" y="1431416"/>
                                </a:moveTo>
                                <a:lnTo>
                                  <a:pt x="4098061" y="1431416"/>
                                </a:lnTo>
                              </a:path>
                              <a:path w="5822950" h="2044064">
                                <a:moveTo>
                                  <a:pt x="0" y="1431416"/>
                                </a:moveTo>
                                <a:lnTo>
                                  <a:pt x="912901" y="1431416"/>
                                </a:lnTo>
                              </a:path>
                              <a:path w="5822950" h="2044064">
                                <a:moveTo>
                                  <a:pt x="1568221" y="1431416"/>
                                </a:moveTo>
                                <a:lnTo>
                                  <a:pt x="1616989" y="1431416"/>
                                </a:lnTo>
                              </a:path>
                              <a:path w="5822950" h="2044064">
                                <a:moveTo>
                                  <a:pt x="3195853" y="1431416"/>
                                </a:moveTo>
                                <a:lnTo>
                                  <a:pt x="3241573" y="1431416"/>
                                </a:lnTo>
                              </a:path>
                              <a:path w="5822950" h="2044064">
                                <a:moveTo>
                                  <a:pt x="5216677" y="1431416"/>
                                </a:moveTo>
                                <a:lnTo>
                                  <a:pt x="5262397" y="1431416"/>
                                </a:lnTo>
                              </a:path>
                              <a:path w="5822950" h="2044064">
                                <a:moveTo>
                                  <a:pt x="1723669" y="1431416"/>
                                </a:moveTo>
                                <a:lnTo>
                                  <a:pt x="1769389" y="1431416"/>
                                </a:lnTo>
                              </a:path>
                              <a:path w="5822950" h="2044064">
                                <a:moveTo>
                                  <a:pt x="3040405" y="1431416"/>
                                </a:moveTo>
                                <a:lnTo>
                                  <a:pt x="3089173" y="1431416"/>
                                </a:lnTo>
                              </a:path>
                              <a:path w="5822950" h="2044064">
                                <a:moveTo>
                                  <a:pt x="3348253" y="1431416"/>
                                </a:moveTo>
                                <a:lnTo>
                                  <a:pt x="3637813" y="1431416"/>
                                </a:lnTo>
                              </a:path>
                              <a:path w="5822950" h="2044064">
                                <a:moveTo>
                                  <a:pt x="5679973" y="1431416"/>
                                </a:moveTo>
                                <a:lnTo>
                                  <a:pt x="5822340" y="1431416"/>
                                </a:lnTo>
                              </a:path>
                              <a:path w="5822950" h="2044064">
                                <a:moveTo>
                                  <a:pt x="1019581" y="1431416"/>
                                </a:moveTo>
                                <a:lnTo>
                                  <a:pt x="1309141" y="1431416"/>
                                </a:lnTo>
                              </a:path>
                              <a:path w="5822950" h="2044064">
                                <a:moveTo>
                                  <a:pt x="5524525" y="1431416"/>
                                </a:moveTo>
                                <a:lnTo>
                                  <a:pt x="5570245" y="1431416"/>
                                </a:lnTo>
                              </a:path>
                              <a:path w="5822950" h="2044064">
                                <a:moveTo>
                                  <a:pt x="5372125" y="1431416"/>
                                </a:moveTo>
                                <a:lnTo>
                                  <a:pt x="5417845" y="1431416"/>
                                </a:lnTo>
                              </a:path>
                              <a:path w="5822950" h="2044064">
                                <a:moveTo>
                                  <a:pt x="1415821" y="1431416"/>
                                </a:moveTo>
                                <a:lnTo>
                                  <a:pt x="1461541" y="1431416"/>
                                </a:lnTo>
                              </a:path>
                              <a:path w="5822950" h="2044064">
                                <a:moveTo>
                                  <a:pt x="1876069" y="1431416"/>
                                </a:moveTo>
                                <a:lnTo>
                                  <a:pt x="1924837" y="1431416"/>
                                </a:lnTo>
                              </a:path>
                              <a:path w="5822950" h="2044064">
                                <a:moveTo>
                                  <a:pt x="4515637" y="1431416"/>
                                </a:moveTo>
                                <a:lnTo>
                                  <a:pt x="4802149" y="1431416"/>
                                </a:lnTo>
                              </a:path>
                              <a:path w="5822950" h="2044064">
                                <a:moveTo>
                                  <a:pt x="2580157" y="1431416"/>
                                </a:moveTo>
                                <a:lnTo>
                                  <a:pt x="2625877" y="1431416"/>
                                </a:lnTo>
                              </a:path>
                              <a:path w="5822950" h="2044064">
                                <a:moveTo>
                                  <a:pt x="4908829" y="1431416"/>
                                </a:moveTo>
                                <a:lnTo>
                                  <a:pt x="4954549" y="1431416"/>
                                </a:lnTo>
                              </a:path>
                              <a:path w="5822950" h="2044064">
                                <a:moveTo>
                                  <a:pt x="2888005" y="1431416"/>
                                </a:moveTo>
                                <a:lnTo>
                                  <a:pt x="2933725" y="1431416"/>
                                </a:lnTo>
                              </a:path>
                              <a:path w="5822950" h="2044064">
                                <a:moveTo>
                                  <a:pt x="2735605" y="1431416"/>
                                </a:moveTo>
                                <a:lnTo>
                                  <a:pt x="2781325" y="1431416"/>
                                </a:lnTo>
                              </a:path>
                              <a:path w="5822950" h="2044064">
                                <a:moveTo>
                                  <a:pt x="3899941" y="1431416"/>
                                </a:moveTo>
                                <a:lnTo>
                                  <a:pt x="3945661" y="1431416"/>
                                </a:lnTo>
                              </a:path>
                              <a:path w="5822950" h="2044064">
                                <a:moveTo>
                                  <a:pt x="2183917" y="1431416"/>
                                </a:moveTo>
                                <a:lnTo>
                                  <a:pt x="2473477" y="1431416"/>
                                </a:lnTo>
                              </a:path>
                              <a:path w="5822950" h="2044064">
                                <a:moveTo>
                                  <a:pt x="5064277" y="1431416"/>
                                </a:moveTo>
                                <a:lnTo>
                                  <a:pt x="5109997" y="1431416"/>
                                </a:lnTo>
                              </a:path>
                              <a:path w="5822950" h="2044064">
                                <a:moveTo>
                                  <a:pt x="2735605" y="1227200"/>
                                </a:moveTo>
                                <a:lnTo>
                                  <a:pt x="2781325" y="1227200"/>
                                </a:lnTo>
                              </a:path>
                              <a:path w="5822950" h="2044064">
                                <a:moveTo>
                                  <a:pt x="5216677" y="1227200"/>
                                </a:moveTo>
                                <a:lnTo>
                                  <a:pt x="5262397" y="1227200"/>
                                </a:lnTo>
                              </a:path>
                              <a:path w="5822950" h="2044064">
                                <a:moveTo>
                                  <a:pt x="4515637" y="1227200"/>
                                </a:moveTo>
                                <a:lnTo>
                                  <a:pt x="4802149" y="1227200"/>
                                </a:lnTo>
                              </a:path>
                              <a:path w="5822950" h="2044064">
                                <a:moveTo>
                                  <a:pt x="4207789" y="1227200"/>
                                </a:moveTo>
                                <a:lnTo>
                                  <a:pt x="4253509" y="1227200"/>
                                </a:lnTo>
                              </a:path>
                              <a:path w="5822950" h="2044064">
                                <a:moveTo>
                                  <a:pt x="4908829" y="1227200"/>
                                </a:moveTo>
                                <a:lnTo>
                                  <a:pt x="4954549" y="1227200"/>
                                </a:lnTo>
                              </a:path>
                              <a:path w="5822950" h="2044064">
                                <a:moveTo>
                                  <a:pt x="1876069" y="1227200"/>
                                </a:moveTo>
                                <a:lnTo>
                                  <a:pt x="1924837" y="1227200"/>
                                </a:lnTo>
                              </a:path>
                              <a:path w="5822950" h="2044064">
                                <a:moveTo>
                                  <a:pt x="2888005" y="1227200"/>
                                </a:moveTo>
                                <a:lnTo>
                                  <a:pt x="2933725" y="1227200"/>
                                </a:lnTo>
                              </a:path>
                              <a:path w="5822950" h="2044064">
                                <a:moveTo>
                                  <a:pt x="4052341" y="1227200"/>
                                </a:moveTo>
                                <a:lnTo>
                                  <a:pt x="4098061" y="1227200"/>
                                </a:lnTo>
                              </a:path>
                              <a:path w="5822950" h="2044064">
                                <a:moveTo>
                                  <a:pt x="5064277" y="1227200"/>
                                </a:moveTo>
                                <a:lnTo>
                                  <a:pt x="5109997" y="1227200"/>
                                </a:lnTo>
                              </a:path>
                              <a:path w="5822950" h="2044064">
                                <a:moveTo>
                                  <a:pt x="2580157" y="1227200"/>
                                </a:moveTo>
                                <a:lnTo>
                                  <a:pt x="2625877" y="1227200"/>
                                </a:lnTo>
                              </a:path>
                              <a:path w="5822950" h="2044064">
                                <a:moveTo>
                                  <a:pt x="5372125" y="1227200"/>
                                </a:moveTo>
                                <a:lnTo>
                                  <a:pt x="5417845" y="1227200"/>
                                </a:lnTo>
                              </a:path>
                              <a:path w="5822950" h="2044064">
                                <a:moveTo>
                                  <a:pt x="1568221" y="1227200"/>
                                </a:moveTo>
                                <a:lnTo>
                                  <a:pt x="1616989" y="1227200"/>
                                </a:lnTo>
                              </a:path>
                              <a:path w="5822950" h="2044064">
                                <a:moveTo>
                                  <a:pt x="3040405" y="1227200"/>
                                </a:moveTo>
                                <a:lnTo>
                                  <a:pt x="3089173" y="1227200"/>
                                </a:lnTo>
                              </a:path>
                              <a:path w="5822950" h="2044064">
                                <a:moveTo>
                                  <a:pt x="1723669" y="1227200"/>
                                </a:moveTo>
                                <a:lnTo>
                                  <a:pt x="1769389" y="1227200"/>
                                </a:lnTo>
                              </a:path>
                              <a:path w="5822950" h="2044064">
                                <a:moveTo>
                                  <a:pt x="2031517" y="1227200"/>
                                </a:moveTo>
                                <a:lnTo>
                                  <a:pt x="2077237" y="1227200"/>
                                </a:lnTo>
                              </a:path>
                              <a:path w="5822950" h="2044064">
                                <a:moveTo>
                                  <a:pt x="5524525" y="1227200"/>
                                </a:moveTo>
                                <a:lnTo>
                                  <a:pt x="5570245" y="1227200"/>
                                </a:lnTo>
                              </a:path>
                              <a:path w="5822950" h="2044064">
                                <a:moveTo>
                                  <a:pt x="3348253" y="1227200"/>
                                </a:moveTo>
                                <a:lnTo>
                                  <a:pt x="3637813" y="1227200"/>
                                </a:lnTo>
                              </a:path>
                              <a:path w="5822950" h="2044064">
                                <a:moveTo>
                                  <a:pt x="3195853" y="1227200"/>
                                </a:moveTo>
                                <a:lnTo>
                                  <a:pt x="3241573" y="1227200"/>
                                </a:lnTo>
                              </a:path>
                              <a:path w="5822950" h="2044064">
                                <a:moveTo>
                                  <a:pt x="2183917" y="1227200"/>
                                </a:moveTo>
                                <a:lnTo>
                                  <a:pt x="2473477" y="1227200"/>
                                </a:lnTo>
                              </a:path>
                              <a:path w="5822950" h="2044064">
                                <a:moveTo>
                                  <a:pt x="5679973" y="1227200"/>
                                </a:moveTo>
                                <a:lnTo>
                                  <a:pt x="5822340" y="1227200"/>
                                </a:lnTo>
                              </a:path>
                              <a:path w="5822950" h="2044064">
                                <a:moveTo>
                                  <a:pt x="3899941" y="1227200"/>
                                </a:moveTo>
                                <a:lnTo>
                                  <a:pt x="3945661" y="1227200"/>
                                </a:lnTo>
                              </a:path>
                              <a:path w="5822950" h="2044064">
                                <a:moveTo>
                                  <a:pt x="1019581" y="1227200"/>
                                </a:moveTo>
                                <a:lnTo>
                                  <a:pt x="1309141" y="1227200"/>
                                </a:lnTo>
                              </a:path>
                              <a:path w="5822950" h="2044064">
                                <a:moveTo>
                                  <a:pt x="4360189" y="1227200"/>
                                </a:moveTo>
                                <a:lnTo>
                                  <a:pt x="4405909" y="1227200"/>
                                </a:lnTo>
                              </a:path>
                              <a:path w="5822950" h="2044064">
                                <a:moveTo>
                                  <a:pt x="0" y="1227200"/>
                                </a:moveTo>
                                <a:lnTo>
                                  <a:pt x="912901" y="1227200"/>
                                </a:lnTo>
                              </a:path>
                              <a:path w="5822950" h="2044064">
                                <a:moveTo>
                                  <a:pt x="1415821" y="1227200"/>
                                </a:moveTo>
                                <a:lnTo>
                                  <a:pt x="1461541" y="1227200"/>
                                </a:lnTo>
                              </a:path>
                              <a:path w="5822950" h="2044064">
                                <a:moveTo>
                                  <a:pt x="3744493" y="1227200"/>
                                </a:moveTo>
                                <a:lnTo>
                                  <a:pt x="3790213" y="1227200"/>
                                </a:lnTo>
                              </a:path>
                              <a:path w="5822950" h="2044064">
                                <a:moveTo>
                                  <a:pt x="3195853" y="1022984"/>
                                </a:moveTo>
                                <a:lnTo>
                                  <a:pt x="3241573" y="1022984"/>
                                </a:lnTo>
                              </a:path>
                              <a:path w="5822950" h="2044064">
                                <a:moveTo>
                                  <a:pt x="4360189" y="1022984"/>
                                </a:moveTo>
                                <a:lnTo>
                                  <a:pt x="4405909" y="1022984"/>
                                </a:lnTo>
                              </a:path>
                              <a:path w="5822950" h="2044064">
                                <a:moveTo>
                                  <a:pt x="3899941" y="1022984"/>
                                </a:moveTo>
                                <a:lnTo>
                                  <a:pt x="3945661" y="1022984"/>
                                </a:lnTo>
                              </a:path>
                              <a:path w="5822950" h="2044064">
                                <a:moveTo>
                                  <a:pt x="0" y="1022984"/>
                                </a:moveTo>
                                <a:lnTo>
                                  <a:pt x="912901" y="1022984"/>
                                </a:lnTo>
                              </a:path>
                              <a:path w="5822950" h="2044064">
                                <a:moveTo>
                                  <a:pt x="1019581" y="1022984"/>
                                </a:moveTo>
                                <a:lnTo>
                                  <a:pt x="2077237" y="1022984"/>
                                </a:lnTo>
                              </a:path>
                              <a:path w="5822950" h="2044064">
                                <a:moveTo>
                                  <a:pt x="5372125" y="1022984"/>
                                </a:moveTo>
                                <a:lnTo>
                                  <a:pt x="5417845" y="1022984"/>
                                </a:lnTo>
                              </a:path>
                              <a:path w="5822950" h="2044064">
                                <a:moveTo>
                                  <a:pt x="3744493" y="1022984"/>
                                </a:moveTo>
                                <a:lnTo>
                                  <a:pt x="3790213" y="1022984"/>
                                </a:lnTo>
                              </a:path>
                              <a:path w="5822950" h="2044064">
                                <a:moveTo>
                                  <a:pt x="5679973" y="1022984"/>
                                </a:moveTo>
                                <a:lnTo>
                                  <a:pt x="5822340" y="1022984"/>
                                </a:lnTo>
                              </a:path>
                              <a:path w="5822950" h="2044064">
                                <a:moveTo>
                                  <a:pt x="5064277" y="1022984"/>
                                </a:moveTo>
                                <a:lnTo>
                                  <a:pt x="5109997" y="1022984"/>
                                </a:lnTo>
                              </a:path>
                              <a:path w="5822950" h="2044064">
                                <a:moveTo>
                                  <a:pt x="4908829" y="1022984"/>
                                </a:moveTo>
                                <a:lnTo>
                                  <a:pt x="4954549" y="1022984"/>
                                </a:lnTo>
                              </a:path>
                              <a:path w="5822950" h="2044064">
                                <a:moveTo>
                                  <a:pt x="4207789" y="1022984"/>
                                </a:moveTo>
                                <a:lnTo>
                                  <a:pt x="4253509" y="1022984"/>
                                </a:lnTo>
                              </a:path>
                              <a:path w="5822950" h="2044064">
                                <a:moveTo>
                                  <a:pt x="5216677" y="1022984"/>
                                </a:moveTo>
                                <a:lnTo>
                                  <a:pt x="5262397" y="1022984"/>
                                </a:lnTo>
                              </a:path>
                              <a:path w="5822950" h="2044064">
                                <a:moveTo>
                                  <a:pt x="3348253" y="1022984"/>
                                </a:moveTo>
                                <a:lnTo>
                                  <a:pt x="3637813" y="1022984"/>
                                </a:lnTo>
                              </a:path>
                              <a:path w="5822950" h="2044064">
                                <a:moveTo>
                                  <a:pt x="2183917" y="1022984"/>
                                </a:moveTo>
                                <a:lnTo>
                                  <a:pt x="2473477" y="1022984"/>
                                </a:lnTo>
                              </a:path>
                              <a:path w="5822950" h="2044064">
                                <a:moveTo>
                                  <a:pt x="4515637" y="1022984"/>
                                </a:moveTo>
                                <a:lnTo>
                                  <a:pt x="4802149" y="1022984"/>
                                </a:lnTo>
                              </a:path>
                              <a:path w="5822950" h="2044064">
                                <a:moveTo>
                                  <a:pt x="4052341" y="1022984"/>
                                </a:moveTo>
                                <a:lnTo>
                                  <a:pt x="4098061" y="1022984"/>
                                </a:lnTo>
                              </a:path>
                              <a:path w="5822950" h="2044064">
                                <a:moveTo>
                                  <a:pt x="2888005" y="1022984"/>
                                </a:moveTo>
                                <a:lnTo>
                                  <a:pt x="3089173" y="1022984"/>
                                </a:lnTo>
                              </a:path>
                              <a:path w="5822950" h="2044064">
                                <a:moveTo>
                                  <a:pt x="5524525" y="1022984"/>
                                </a:moveTo>
                                <a:lnTo>
                                  <a:pt x="5570245" y="1022984"/>
                                </a:lnTo>
                              </a:path>
                              <a:path w="5822950" h="2044064">
                                <a:moveTo>
                                  <a:pt x="2580157" y="1022984"/>
                                </a:moveTo>
                                <a:lnTo>
                                  <a:pt x="2781325" y="1022984"/>
                                </a:lnTo>
                              </a:path>
                              <a:path w="5822950" h="2044064">
                                <a:moveTo>
                                  <a:pt x="1019581" y="818768"/>
                                </a:moveTo>
                                <a:lnTo>
                                  <a:pt x="2077237" y="818768"/>
                                </a:lnTo>
                              </a:path>
                              <a:path w="5822950" h="2044064">
                                <a:moveTo>
                                  <a:pt x="5372125" y="818768"/>
                                </a:moveTo>
                                <a:lnTo>
                                  <a:pt x="5417845" y="818768"/>
                                </a:lnTo>
                              </a:path>
                              <a:path w="5822950" h="2044064">
                                <a:moveTo>
                                  <a:pt x="5216677" y="818768"/>
                                </a:moveTo>
                                <a:lnTo>
                                  <a:pt x="5262397" y="818768"/>
                                </a:lnTo>
                              </a:path>
                              <a:path w="5822950" h="2044064">
                                <a:moveTo>
                                  <a:pt x="3744493" y="818768"/>
                                </a:moveTo>
                                <a:lnTo>
                                  <a:pt x="3945661" y="818768"/>
                                </a:lnTo>
                              </a:path>
                              <a:path w="5822950" h="2044064">
                                <a:moveTo>
                                  <a:pt x="5524525" y="818768"/>
                                </a:moveTo>
                                <a:lnTo>
                                  <a:pt x="5570245" y="818768"/>
                                </a:lnTo>
                              </a:path>
                              <a:path w="5822950" h="2044064">
                                <a:moveTo>
                                  <a:pt x="4052341" y="818768"/>
                                </a:moveTo>
                                <a:lnTo>
                                  <a:pt x="4253509" y="818768"/>
                                </a:lnTo>
                              </a:path>
                              <a:path w="5822950" h="2044064">
                                <a:moveTo>
                                  <a:pt x="5064277" y="818768"/>
                                </a:moveTo>
                                <a:lnTo>
                                  <a:pt x="5109997" y="818768"/>
                                </a:lnTo>
                              </a:path>
                              <a:path w="5822950" h="2044064">
                                <a:moveTo>
                                  <a:pt x="3348253" y="818768"/>
                                </a:moveTo>
                                <a:lnTo>
                                  <a:pt x="3637813" y="818768"/>
                                </a:lnTo>
                              </a:path>
                              <a:path w="5822950" h="2044064">
                                <a:moveTo>
                                  <a:pt x="4515637" y="818768"/>
                                </a:moveTo>
                                <a:lnTo>
                                  <a:pt x="4802149" y="818768"/>
                                </a:lnTo>
                              </a:path>
                              <a:path w="5822950" h="2044064">
                                <a:moveTo>
                                  <a:pt x="4360189" y="818768"/>
                                </a:moveTo>
                                <a:lnTo>
                                  <a:pt x="4405909" y="818768"/>
                                </a:lnTo>
                              </a:path>
                              <a:path w="5822950" h="2044064">
                                <a:moveTo>
                                  <a:pt x="5679973" y="818768"/>
                                </a:moveTo>
                                <a:lnTo>
                                  <a:pt x="5822340" y="818768"/>
                                </a:lnTo>
                              </a:path>
                              <a:path w="5822950" h="2044064">
                                <a:moveTo>
                                  <a:pt x="0" y="818768"/>
                                </a:moveTo>
                                <a:lnTo>
                                  <a:pt x="912901" y="818768"/>
                                </a:lnTo>
                              </a:path>
                              <a:path w="5822950" h="2044064">
                                <a:moveTo>
                                  <a:pt x="2183917" y="818768"/>
                                </a:moveTo>
                                <a:lnTo>
                                  <a:pt x="3241573" y="818768"/>
                                </a:lnTo>
                              </a:path>
                              <a:path w="5822950" h="2044064">
                                <a:moveTo>
                                  <a:pt x="4908829" y="818768"/>
                                </a:moveTo>
                                <a:lnTo>
                                  <a:pt x="4954549" y="818768"/>
                                </a:lnTo>
                              </a:path>
                              <a:path w="5822950" h="2044064">
                                <a:moveTo>
                                  <a:pt x="5216677" y="614552"/>
                                </a:moveTo>
                                <a:lnTo>
                                  <a:pt x="5417845" y="614552"/>
                                </a:lnTo>
                              </a:path>
                              <a:path w="5822950" h="2044064">
                                <a:moveTo>
                                  <a:pt x="5679973" y="614552"/>
                                </a:moveTo>
                                <a:lnTo>
                                  <a:pt x="5822340" y="614552"/>
                                </a:lnTo>
                              </a:path>
                              <a:path w="5822950" h="2044064">
                                <a:moveTo>
                                  <a:pt x="4908829" y="614552"/>
                                </a:moveTo>
                                <a:lnTo>
                                  <a:pt x="5109997" y="614552"/>
                                </a:lnTo>
                              </a:path>
                              <a:path w="5822950" h="2044064">
                                <a:moveTo>
                                  <a:pt x="3348253" y="614552"/>
                                </a:moveTo>
                                <a:lnTo>
                                  <a:pt x="4405909" y="614552"/>
                                </a:lnTo>
                              </a:path>
                              <a:path w="5822950" h="2044064">
                                <a:moveTo>
                                  <a:pt x="2183917" y="614552"/>
                                </a:moveTo>
                                <a:lnTo>
                                  <a:pt x="3241573" y="614552"/>
                                </a:lnTo>
                              </a:path>
                              <a:path w="5822950" h="2044064">
                                <a:moveTo>
                                  <a:pt x="4515637" y="614552"/>
                                </a:moveTo>
                                <a:lnTo>
                                  <a:pt x="4802149" y="614552"/>
                                </a:lnTo>
                              </a:path>
                              <a:path w="5822950" h="2044064">
                                <a:moveTo>
                                  <a:pt x="0" y="614552"/>
                                </a:moveTo>
                                <a:lnTo>
                                  <a:pt x="2077237" y="614552"/>
                                </a:lnTo>
                              </a:path>
                              <a:path w="5822950" h="2044064">
                                <a:moveTo>
                                  <a:pt x="5524525" y="614552"/>
                                </a:moveTo>
                                <a:lnTo>
                                  <a:pt x="5570245" y="614552"/>
                                </a:lnTo>
                              </a:path>
                              <a:path w="5822950" h="2044064">
                                <a:moveTo>
                                  <a:pt x="0" y="407288"/>
                                </a:moveTo>
                                <a:lnTo>
                                  <a:pt x="3241573" y="407288"/>
                                </a:lnTo>
                              </a:path>
                              <a:path w="5822950" h="2044064">
                                <a:moveTo>
                                  <a:pt x="3348253" y="407288"/>
                                </a:moveTo>
                                <a:lnTo>
                                  <a:pt x="4405909" y="407288"/>
                                </a:lnTo>
                              </a:path>
                              <a:path w="5822950" h="2044064">
                                <a:moveTo>
                                  <a:pt x="5679973" y="407288"/>
                                </a:moveTo>
                                <a:lnTo>
                                  <a:pt x="5822340" y="407288"/>
                                </a:lnTo>
                              </a:path>
                              <a:path w="5822950" h="2044064">
                                <a:moveTo>
                                  <a:pt x="4515637" y="407288"/>
                                </a:moveTo>
                                <a:lnTo>
                                  <a:pt x="5570245" y="407288"/>
                                </a:lnTo>
                              </a:path>
                              <a:path w="5822950" h="2044064">
                                <a:moveTo>
                                  <a:pt x="5679973" y="203072"/>
                                </a:moveTo>
                                <a:lnTo>
                                  <a:pt x="5822340" y="203072"/>
                                </a:lnTo>
                              </a:path>
                              <a:path w="5822950" h="2044064">
                                <a:moveTo>
                                  <a:pt x="0" y="203072"/>
                                </a:moveTo>
                                <a:lnTo>
                                  <a:pt x="5570245" y="203072"/>
                                </a:lnTo>
                              </a:path>
                              <a:path w="5822950" h="2044064">
                                <a:moveTo>
                                  <a:pt x="0" y="0"/>
                                </a:moveTo>
                                <a:lnTo>
                                  <a:pt x="5822340" y="0"/>
                                </a:lnTo>
                              </a:path>
                              <a:path w="5822950" h="2044064">
                                <a:moveTo>
                                  <a:pt x="0" y="0"/>
                                </a:moveTo>
                                <a:lnTo>
                                  <a:pt x="0" y="2043683"/>
                                </a:lnTo>
                              </a:path>
                              <a:path w="5822950" h="2044064">
                                <a:moveTo>
                                  <a:pt x="1165885" y="0"/>
                                </a:moveTo>
                                <a:lnTo>
                                  <a:pt x="1165885" y="2043683"/>
                                </a:lnTo>
                              </a:path>
                              <a:path w="5822950" h="2044064">
                                <a:moveTo>
                                  <a:pt x="2330221" y="0"/>
                                </a:moveTo>
                                <a:lnTo>
                                  <a:pt x="2330221" y="2043683"/>
                                </a:lnTo>
                              </a:path>
                              <a:path w="5822950" h="2044064">
                                <a:moveTo>
                                  <a:pt x="3494557" y="0"/>
                                </a:moveTo>
                                <a:lnTo>
                                  <a:pt x="3494557" y="2043683"/>
                                </a:lnTo>
                              </a:path>
                              <a:path w="5822950" h="2044064">
                                <a:moveTo>
                                  <a:pt x="4658893" y="0"/>
                                </a:moveTo>
                                <a:lnTo>
                                  <a:pt x="4658893" y="2043683"/>
                                </a:lnTo>
                              </a:path>
                              <a:path w="5822950" h="2044064">
                                <a:moveTo>
                                  <a:pt x="5822340" y="0"/>
                                </a:moveTo>
                                <a:lnTo>
                                  <a:pt x="5822340" y="2043683"/>
                                </a:lnTo>
                              </a:path>
                            </a:pathLst>
                          </a:custGeom>
                          <a:ln w="9525">
                            <a:solidFill>
                              <a:srgbClr val="D9D9D9"/>
                            </a:solidFill>
                            <a:prstDash val="solid"/>
                          </a:ln>
                        </wps:spPr>
                        <wps:bodyPr wrap="square" lIns="0" tIns="0" rIns="0" bIns="0" rtlCol="0">
                          <a:prstTxWarp prst="textNoShape">
                            <a:avLst/>
                          </a:prstTxWarp>
                          <a:noAutofit/>
                        </wps:bodyPr>
                      </wps:wsp>
                      <wps:wsp>
                        <wps:cNvPr id="183" name="Graphic 183"/>
                        <wps:cNvSpPr/>
                        <wps:spPr>
                          <a:xfrm>
                            <a:off x="991044" y="651586"/>
                            <a:ext cx="4764405" cy="1520825"/>
                          </a:xfrm>
                          <a:custGeom>
                            <a:avLst/>
                            <a:gdLst/>
                            <a:ahLst/>
                            <a:cxnLst/>
                            <a:rect l="l" t="t" r="r" b="b"/>
                            <a:pathLst>
                              <a:path w="4764405" h="1520825">
                                <a:moveTo>
                                  <a:pt x="106680" y="999744"/>
                                </a:moveTo>
                                <a:lnTo>
                                  <a:pt x="0" y="999744"/>
                                </a:lnTo>
                                <a:lnTo>
                                  <a:pt x="0" y="1520571"/>
                                </a:lnTo>
                                <a:lnTo>
                                  <a:pt x="106680" y="1520571"/>
                                </a:lnTo>
                                <a:lnTo>
                                  <a:pt x="106680" y="999744"/>
                                </a:lnTo>
                                <a:close/>
                              </a:path>
                              <a:path w="4764405" h="1520825">
                                <a:moveTo>
                                  <a:pt x="1271016" y="588264"/>
                                </a:moveTo>
                                <a:lnTo>
                                  <a:pt x="1164336" y="588264"/>
                                </a:lnTo>
                                <a:lnTo>
                                  <a:pt x="1164336" y="1520571"/>
                                </a:lnTo>
                                <a:lnTo>
                                  <a:pt x="1271016" y="1520571"/>
                                </a:lnTo>
                                <a:lnTo>
                                  <a:pt x="1271016" y="588264"/>
                                </a:lnTo>
                                <a:close/>
                              </a:path>
                              <a:path w="4764405" h="1520825">
                                <a:moveTo>
                                  <a:pt x="2435352" y="362712"/>
                                </a:moveTo>
                                <a:lnTo>
                                  <a:pt x="2328672" y="362712"/>
                                </a:lnTo>
                                <a:lnTo>
                                  <a:pt x="2328672" y="1520571"/>
                                </a:lnTo>
                                <a:lnTo>
                                  <a:pt x="2435352" y="1520571"/>
                                </a:lnTo>
                                <a:lnTo>
                                  <a:pt x="2435352" y="362712"/>
                                </a:lnTo>
                                <a:close/>
                              </a:path>
                              <a:path w="4764405" h="1520825">
                                <a:moveTo>
                                  <a:pt x="3599688" y="140208"/>
                                </a:moveTo>
                                <a:lnTo>
                                  <a:pt x="3493008" y="140208"/>
                                </a:lnTo>
                                <a:lnTo>
                                  <a:pt x="3493008" y="1520571"/>
                                </a:lnTo>
                                <a:lnTo>
                                  <a:pt x="3599688" y="1520571"/>
                                </a:lnTo>
                                <a:lnTo>
                                  <a:pt x="3599688" y="140208"/>
                                </a:lnTo>
                                <a:close/>
                              </a:path>
                              <a:path w="4764405" h="1520825">
                                <a:moveTo>
                                  <a:pt x="4764024" y="0"/>
                                </a:moveTo>
                                <a:lnTo>
                                  <a:pt x="4657344" y="0"/>
                                </a:lnTo>
                                <a:lnTo>
                                  <a:pt x="4657344" y="1520571"/>
                                </a:lnTo>
                                <a:lnTo>
                                  <a:pt x="4764024" y="1520571"/>
                                </a:lnTo>
                                <a:lnTo>
                                  <a:pt x="4764024" y="0"/>
                                </a:lnTo>
                                <a:close/>
                              </a:path>
                            </a:pathLst>
                          </a:custGeom>
                          <a:solidFill>
                            <a:srgbClr val="5B9BD4"/>
                          </a:solidFill>
                        </wps:spPr>
                        <wps:bodyPr wrap="square" lIns="0" tIns="0" rIns="0" bIns="0" rtlCol="0">
                          <a:prstTxWarp prst="textNoShape">
                            <a:avLst/>
                          </a:prstTxWarp>
                          <a:noAutofit/>
                        </wps:bodyPr>
                      </wps:wsp>
                      <wps:wsp>
                        <wps:cNvPr id="184" name="Graphic 184"/>
                        <wps:cNvSpPr/>
                        <wps:spPr>
                          <a:xfrm>
                            <a:off x="1143444" y="855802"/>
                            <a:ext cx="4767580" cy="1316355"/>
                          </a:xfrm>
                          <a:custGeom>
                            <a:avLst/>
                            <a:gdLst/>
                            <a:ahLst/>
                            <a:cxnLst/>
                            <a:rect l="l" t="t" r="r" b="b"/>
                            <a:pathLst>
                              <a:path w="4767580" h="1316355">
                                <a:moveTo>
                                  <a:pt x="106680" y="911352"/>
                                </a:moveTo>
                                <a:lnTo>
                                  <a:pt x="0" y="911352"/>
                                </a:lnTo>
                                <a:lnTo>
                                  <a:pt x="0" y="1316355"/>
                                </a:lnTo>
                                <a:lnTo>
                                  <a:pt x="106680" y="1316355"/>
                                </a:lnTo>
                                <a:lnTo>
                                  <a:pt x="106680" y="911352"/>
                                </a:lnTo>
                                <a:close/>
                              </a:path>
                              <a:path w="4767580" h="1316355">
                                <a:moveTo>
                                  <a:pt x="1271016" y="484632"/>
                                </a:moveTo>
                                <a:lnTo>
                                  <a:pt x="1164336" y="484632"/>
                                </a:lnTo>
                                <a:lnTo>
                                  <a:pt x="1164336" y="1316355"/>
                                </a:lnTo>
                                <a:lnTo>
                                  <a:pt x="1271016" y="1316355"/>
                                </a:lnTo>
                                <a:lnTo>
                                  <a:pt x="1271016" y="484632"/>
                                </a:lnTo>
                                <a:close/>
                              </a:path>
                              <a:path w="4767580" h="1316355">
                                <a:moveTo>
                                  <a:pt x="2438400" y="390144"/>
                                </a:moveTo>
                                <a:lnTo>
                                  <a:pt x="2328672" y="390144"/>
                                </a:lnTo>
                                <a:lnTo>
                                  <a:pt x="2328672" y="1316355"/>
                                </a:lnTo>
                                <a:lnTo>
                                  <a:pt x="2438400" y="1316355"/>
                                </a:lnTo>
                                <a:lnTo>
                                  <a:pt x="2438400" y="390144"/>
                                </a:lnTo>
                                <a:close/>
                              </a:path>
                              <a:path w="4767580" h="1316355">
                                <a:moveTo>
                                  <a:pt x="3602736" y="146304"/>
                                </a:moveTo>
                                <a:lnTo>
                                  <a:pt x="3493008" y="146304"/>
                                </a:lnTo>
                                <a:lnTo>
                                  <a:pt x="3493008" y="1316355"/>
                                </a:lnTo>
                                <a:lnTo>
                                  <a:pt x="3602736" y="1316355"/>
                                </a:lnTo>
                                <a:lnTo>
                                  <a:pt x="3602736" y="146304"/>
                                </a:lnTo>
                                <a:close/>
                              </a:path>
                              <a:path w="4767580" h="1316355">
                                <a:moveTo>
                                  <a:pt x="4767072" y="0"/>
                                </a:moveTo>
                                <a:lnTo>
                                  <a:pt x="4657344" y="0"/>
                                </a:lnTo>
                                <a:lnTo>
                                  <a:pt x="4657344" y="1316355"/>
                                </a:lnTo>
                                <a:lnTo>
                                  <a:pt x="4767072" y="1316355"/>
                                </a:lnTo>
                                <a:lnTo>
                                  <a:pt x="4767072" y="0"/>
                                </a:lnTo>
                                <a:close/>
                              </a:path>
                            </a:pathLst>
                          </a:custGeom>
                          <a:solidFill>
                            <a:srgbClr val="EC7C30"/>
                          </a:solidFill>
                        </wps:spPr>
                        <wps:bodyPr wrap="square" lIns="0" tIns="0" rIns="0" bIns="0" rtlCol="0">
                          <a:prstTxWarp prst="textNoShape">
                            <a:avLst/>
                          </a:prstTxWarp>
                          <a:noAutofit/>
                        </wps:bodyPr>
                      </wps:wsp>
                      <wps:wsp>
                        <wps:cNvPr id="185" name="Graphic 185"/>
                        <wps:cNvSpPr/>
                        <wps:spPr>
                          <a:xfrm>
                            <a:off x="1298892" y="694258"/>
                            <a:ext cx="4764405" cy="1478280"/>
                          </a:xfrm>
                          <a:custGeom>
                            <a:avLst/>
                            <a:gdLst/>
                            <a:ahLst/>
                            <a:cxnLst/>
                            <a:rect l="l" t="t" r="r" b="b"/>
                            <a:pathLst>
                              <a:path w="4764405" h="1478280">
                                <a:moveTo>
                                  <a:pt x="106680" y="996696"/>
                                </a:moveTo>
                                <a:lnTo>
                                  <a:pt x="0" y="996696"/>
                                </a:lnTo>
                                <a:lnTo>
                                  <a:pt x="0" y="1477899"/>
                                </a:lnTo>
                                <a:lnTo>
                                  <a:pt x="106680" y="1477899"/>
                                </a:lnTo>
                                <a:lnTo>
                                  <a:pt x="106680" y="996696"/>
                                </a:lnTo>
                                <a:close/>
                              </a:path>
                              <a:path w="4764405" h="1478280">
                                <a:moveTo>
                                  <a:pt x="1271016" y="585216"/>
                                </a:moveTo>
                                <a:lnTo>
                                  <a:pt x="1164336" y="585216"/>
                                </a:lnTo>
                                <a:lnTo>
                                  <a:pt x="1164336" y="1477899"/>
                                </a:lnTo>
                                <a:lnTo>
                                  <a:pt x="1271016" y="1477899"/>
                                </a:lnTo>
                                <a:lnTo>
                                  <a:pt x="1271016" y="585216"/>
                                </a:lnTo>
                                <a:close/>
                              </a:path>
                              <a:path w="4764405" h="1478280">
                                <a:moveTo>
                                  <a:pt x="2435352" y="374904"/>
                                </a:moveTo>
                                <a:lnTo>
                                  <a:pt x="2328672" y="374904"/>
                                </a:lnTo>
                                <a:lnTo>
                                  <a:pt x="2328672" y="1477899"/>
                                </a:lnTo>
                                <a:lnTo>
                                  <a:pt x="2435352" y="1477899"/>
                                </a:lnTo>
                                <a:lnTo>
                                  <a:pt x="2435352" y="374904"/>
                                </a:lnTo>
                                <a:close/>
                              </a:path>
                              <a:path w="4764405" h="1478280">
                                <a:moveTo>
                                  <a:pt x="3599688" y="158496"/>
                                </a:moveTo>
                                <a:lnTo>
                                  <a:pt x="3493008" y="158496"/>
                                </a:lnTo>
                                <a:lnTo>
                                  <a:pt x="3493008" y="1477899"/>
                                </a:lnTo>
                                <a:lnTo>
                                  <a:pt x="3599688" y="1477899"/>
                                </a:lnTo>
                                <a:lnTo>
                                  <a:pt x="3599688" y="158496"/>
                                </a:lnTo>
                                <a:close/>
                              </a:path>
                              <a:path w="4764405" h="1478280">
                                <a:moveTo>
                                  <a:pt x="4764024" y="0"/>
                                </a:moveTo>
                                <a:lnTo>
                                  <a:pt x="4657344" y="0"/>
                                </a:lnTo>
                                <a:lnTo>
                                  <a:pt x="4657344" y="1477899"/>
                                </a:lnTo>
                                <a:lnTo>
                                  <a:pt x="4764024" y="1477899"/>
                                </a:lnTo>
                                <a:lnTo>
                                  <a:pt x="4764024" y="0"/>
                                </a:lnTo>
                                <a:close/>
                              </a:path>
                            </a:pathLst>
                          </a:custGeom>
                          <a:solidFill>
                            <a:srgbClr val="A4A4A4"/>
                          </a:solidFill>
                        </wps:spPr>
                        <wps:bodyPr wrap="square" lIns="0" tIns="0" rIns="0" bIns="0" rtlCol="0">
                          <a:prstTxWarp prst="textNoShape">
                            <a:avLst/>
                          </a:prstTxWarp>
                          <a:noAutofit/>
                        </wps:bodyPr>
                      </wps:wsp>
                      <wps:wsp>
                        <wps:cNvPr id="186" name="Graphic 186"/>
                        <wps:cNvSpPr/>
                        <wps:spPr>
                          <a:xfrm>
                            <a:off x="1451292" y="785698"/>
                            <a:ext cx="4767580" cy="1386840"/>
                          </a:xfrm>
                          <a:custGeom>
                            <a:avLst/>
                            <a:gdLst/>
                            <a:ahLst/>
                            <a:cxnLst/>
                            <a:rect l="l" t="t" r="r" b="b"/>
                            <a:pathLst>
                              <a:path w="4767580" h="1386840">
                                <a:moveTo>
                                  <a:pt x="106680" y="944880"/>
                                </a:moveTo>
                                <a:lnTo>
                                  <a:pt x="0" y="944880"/>
                                </a:lnTo>
                                <a:lnTo>
                                  <a:pt x="0" y="1386459"/>
                                </a:lnTo>
                                <a:lnTo>
                                  <a:pt x="106680" y="1386459"/>
                                </a:lnTo>
                                <a:lnTo>
                                  <a:pt x="106680" y="944880"/>
                                </a:lnTo>
                                <a:close/>
                              </a:path>
                              <a:path w="4767580" h="1386840">
                                <a:moveTo>
                                  <a:pt x="1271016" y="509016"/>
                                </a:moveTo>
                                <a:lnTo>
                                  <a:pt x="1164336" y="509016"/>
                                </a:lnTo>
                                <a:lnTo>
                                  <a:pt x="1164336" y="1386459"/>
                                </a:lnTo>
                                <a:lnTo>
                                  <a:pt x="1271016" y="1386459"/>
                                </a:lnTo>
                                <a:lnTo>
                                  <a:pt x="1271016" y="509016"/>
                                </a:lnTo>
                                <a:close/>
                              </a:path>
                              <a:path w="4767580" h="1386840">
                                <a:moveTo>
                                  <a:pt x="2435352" y="390144"/>
                                </a:moveTo>
                                <a:lnTo>
                                  <a:pt x="2328672" y="390144"/>
                                </a:lnTo>
                                <a:lnTo>
                                  <a:pt x="2328672" y="1386459"/>
                                </a:lnTo>
                                <a:lnTo>
                                  <a:pt x="2435352" y="1386459"/>
                                </a:lnTo>
                                <a:lnTo>
                                  <a:pt x="2435352" y="390144"/>
                                </a:lnTo>
                                <a:close/>
                              </a:path>
                              <a:path w="4767580" h="1386840">
                                <a:moveTo>
                                  <a:pt x="3602736" y="170688"/>
                                </a:moveTo>
                                <a:lnTo>
                                  <a:pt x="3493008" y="170688"/>
                                </a:lnTo>
                                <a:lnTo>
                                  <a:pt x="3493008" y="1386459"/>
                                </a:lnTo>
                                <a:lnTo>
                                  <a:pt x="3602736" y="1386459"/>
                                </a:lnTo>
                                <a:lnTo>
                                  <a:pt x="3602736" y="170688"/>
                                </a:lnTo>
                                <a:close/>
                              </a:path>
                              <a:path w="4767580" h="1386840">
                                <a:moveTo>
                                  <a:pt x="4767072" y="0"/>
                                </a:moveTo>
                                <a:lnTo>
                                  <a:pt x="4657344" y="0"/>
                                </a:lnTo>
                                <a:lnTo>
                                  <a:pt x="4657344" y="1386459"/>
                                </a:lnTo>
                                <a:lnTo>
                                  <a:pt x="4767072" y="1386459"/>
                                </a:lnTo>
                                <a:lnTo>
                                  <a:pt x="4767072" y="0"/>
                                </a:lnTo>
                                <a:close/>
                              </a:path>
                            </a:pathLst>
                          </a:custGeom>
                          <a:solidFill>
                            <a:srgbClr val="FFC000"/>
                          </a:solidFill>
                        </wps:spPr>
                        <wps:bodyPr wrap="square" lIns="0" tIns="0" rIns="0" bIns="0" rtlCol="0">
                          <a:prstTxWarp prst="textNoShape">
                            <a:avLst/>
                          </a:prstTxWarp>
                          <a:noAutofit/>
                        </wps:bodyPr>
                      </wps:wsp>
                      <wps:wsp>
                        <wps:cNvPr id="187" name="Graphic 187"/>
                        <wps:cNvSpPr/>
                        <wps:spPr>
                          <a:xfrm>
                            <a:off x="1606740" y="599770"/>
                            <a:ext cx="4764405" cy="1572895"/>
                          </a:xfrm>
                          <a:custGeom>
                            <a:avLst/>
                            <a:gdLst/>
                            <a:ahLst/>
                            <a:cxnLst/>
                            <a:rect l="l" t="t" r="r" b="b"/>
                            <a:pathLst>
                              <a:path w="4764405" h="1572895">
                                <a:moveTo>
                                  <a:pt x="106680" y="966216"/>
                                </a:moveTo>
                                <a:lnTo>
                                  <a:pt x="0" y="966216"/>
                                </a:lnTo>
                                <a:lnTo>
                                  <a:pt x="0" y="1572387"/>
                                </a:lnTo>
                                <a:lnTo>
                                  <a:pt x="106680" y="1572387"/>
                                </a:lnTo>
                                <a:lnTo>
                                  <a:pt x="106680" y="966216"/>
                                </a:lnTo>
                                <a:close/>
                              </a:path>
                              <a:path w="4764405" h="1572895">
                                <a:moveTo>
                                  <a:pt x="1271016" y="585216"/>
                                </a:moveTo>
                                <a:lnTo>
                                  <a:pt x="1164336" y="585216"/>
                                </a:lnTo>
                                <a:lnTo>
                                  <a:pt x="1164336" y="1572387"/>
                                </a:lnTo>
                                <a:lnTo>
                                  <a:pt x="1271016" y="1572387"/>
                                </a:lnTo>
                                <a:lnTo>
                                  <a:pt x="1271016" y="585216"/>
                                </a:lnTo>
                                <a:close/>
                              </a:path>
                              <a:path w="4764405" h="1572895">
                                <a:moveTo>
                                  <a:pt x="2435352" y="454152"/>
                                </a:moveTo>
                                <a:lnTo>
                                  <a:pt x="2328672" y="454152"/>
                                </a:lnTo>
                                <a:lnTo>
                                  <a:pt x="2328672" y="1572387"/>
                                </a:lnTo>
                                <a:lnTo>
                                  <a:pt x="2435352" y="1572387"/>
                                </a:lnTo>
                                <a:lnTo>
                                  <a:pt x="2435352" y="454152"/>
                                </a:lnTo>
                                <a:close/>
                              </a:path>
                              <a:path w="4764405" h="1572895">
                                <a:moveTo>
                                  <a:pt x="3599688" y="173736"/>
                                </a:moveTo>
                                <a:lnTo>
                                  <a:pt x="3493008" y="173736"/>
                                </a:lnTo>
                                <a:lnTo>
                                  <a:pt x="3493008" y="1572387"/>
                                </a:lnTo>
                                <a:lnTo>
                                  <a:pt x="3599688" y="1572387"/>
                                </a:lnTo>
                                <a:lnTo>
                                  <a:pt x="3599688" y="173736"/>
                                </a:lnTo>
                                <a:close/>
                              </a:path>
                              <a:path w="4764405" h="1572895">
                                <a:moveTo>
                                  <a:pt x="4764024" y="0"/>
                                </a:moveTo>
                                <a:lnTo>
                                  <a:pt x="4657331" y="0"/>
                                </a:lnTo>
                                <a:lnTo>
                                  <a:pt x="4657331" y="1572387"/>
                                </a:lnTo>
                                <a:lnTo>
                                  <a:pt x="4764024" y="1572387"/>
                                </a:lnTo>
                                <a:lnTo>
                                  <a:pt x="4764024" y="0"/>
                                </a:lnTo>
                                <a:close/>
                              </a:path>
                            </a:pathLst>
                          </a:custGeom>
                          <a:solidFill>
                            <a:srgbClr val="4471C4"/>
                          </a:solidFill>
                        </wps:spPr>
                        <wps:bodyPr wrap="square" lIns="0" tIns="0" rIns="0" bIns="0" rtlCol="0">
                          <a:prstTxWarp prst="textNoShape">
                            <a:avLst/>
                          </a:prstTxWarp>
                          <a:noAutofit/>
                        </wps:bodyPr>
                      </wps:wsp>
                      <wps:wsp>
                        <wps:cNvPr id="188" name="Graphic 188"/>
                        <wps:cNvSpPr/>
                        <wps:spPr>
                          <a:xfrm>
                            <a:off x="1759140" y="243154"/>
                            <a:ext cx="4767580" cy="1929130"/>
                          </a:xfrm>
                          <a:custGeom>
                            <a:avLst/>
                            <a:gdLst/>
                            <a:ahLst/>
                            <a:cxnLst/>
                            <a:rect l="l" t="t" r="r" b="b"/>
                            <a:pathLst>
                              <a:path w="4767580" h="1929130">
                                <a:moveTo>
                                  <a:pt x="106680" y="551688"/>
                                </a:moveTo>
                                <a:lnTo>
                                  <a:pt x="0" y="551688"/>
                                </a:lnTo>
                                <a:lnTo>
                                  <a:pt x="0" y="1929003"/>
                                </a:lnTo>
                                <a:lnTo>
                                  <a:pt x="106680" y="1929003"/>
                                </a:lnTo>
                                <a:lnTo>
                                  <a:pt x="106680" y="551688"/>
                                </a:lnTo>
                                <a:close/>
                              </a:path>
                              <a:path w="4767580" h="1929130">
                                <a:moveTo>
                                  <a:pt x="1271016" y="316992"/>
                                </a:moveTo>
                                <a:lnTo>
                                  <a:pt x="1164323" y="316992"/>
                                </a:lnTo>
                                <a:lnTo>
                                  <a:pt x="1164323" y="1929003"/>
                                </a:lnTo>
                                <a:lnTo>
                                  <a:pt x="1271016" y="1929003"/>
                                </a:lnTo>
                                <a:lnTo>
                                  <a:pt x="1271016" y="316992"/>
                                </a:lnTo>
                                <a:close/>
                              </a:path>
                              <a:path w="4767580" h="1929130">
                                <a:moveTo>
                                  <a:pt x="2435352" y="164592"/>
                                </a:moveTo>
                                <a:lnTo>
                                  <a:pt x="2328672" y="164592"/>
                                </a:lnTo>
                                <a:lnTo>
                                  <a:pt x="2328672" y="1929003"/>
                                </a:lnTo>
                                <a:lnTo>
                                  <a:pt x="2435352" y="1929003"/>
                                </a:lnTo>
                                <a:lnTo>
                                  <a:pt x="2435352" y="164592"/>
                                </a:lnTo>
                                <a:close/>
                              </a:path>
                              <a:path w="4767580" h="1929130">
                                <a:moveTo>
                                  <a:pt x="3602736" y="97536"/>
                                </a:moveTo>
                                <a:lnTo>
                                  <a:pt x="3493008" y="97536"/>
                                </a:lnTo>
                                <a:lnTo>
                                  <a:pt x="3493008" y="1929003"/>
                                </a:lnTo>
                                <a:lnTo>
                                  <a:pt x="3602736" y="1929003"/>
                                </a:lnTo>
                                <a:lnTo>
                                  <a:pt x="3602736" y="97536"/>
                                </a:lnTo>
                                <a:close/>
                              </a:path>
                              <a:path w="4767580" h="1929130">
                                <a:moveTo>
                                  <a:pt x="4767072" y="0"/>
                                </a:moveTo>
                                <a:lnTo>
                                  <a:pt x="4657344" y="0"/>
                                </a:lnTo>
                                <a:lnTo>
                                  <a:pt x="4657344" y="1929003"/>
                                </a:lnTo>
                                <a:lnTo>
                                  <a:pt x="4767072" y="1929003"/>
                                </a:lnTo>
                                <a:lnTo>
                                  <a:pt x="4767072" y="0"/>
                                </a:lnTo>
                                <a:close/>
                              </a:path>
                            </a:pathLst>
                          </a:custGeom>
                          <a:solidFill>
                            <a:srgbClr val="6FAC46"/>
                          </a:solidFill>
                        </wps:spPr>
                        <wps:bodyPr wrap="square" lIns="0" tIns="0" rIns="0" bIns="0" rtlCol="0">
                          <a:prstTxWarp prst="textNoShape">
                            <a:avLst/>
                          </a:prstTxWarp>
                          <a:noAutofit/>
                        </wps:bodyPr>
                      </wps:wsp>
                      <wps:wsp>
                        <wps:cNvPr id="189" name="Graphic 189"/>
                        <wps:cNvSpPr/>
                        <wps:spPr>
                          <a:xfrm>
                            <a:off x="846239" y="2172157"/>
                            <a:ext cx="5822950" cy="1270"/>
                          </a:xfrm>
                          <a:custGeom>
                            <a:avLst/>
                            <a:gdLst/>
                            <a:ahLst/>
                            <a:cxnLst/>
                            <a:rect l="l" t="t" r="r" b="b"/>
                            <a:pathLst>
                              <a:path w="5822950">
                                <a:moveTo>
                                  <a:pt x="0" y="0"/>
                                </a:moveTo>
                                <a:lnTo>
                                  <a:pt x="5822340" y="0"/>
                                </a:lnTo>
                              </a:path>
                            </a:pathLst>
                          </a:custGeom>
                          <a:ln w="9525">
                            <a:solidFill>
                              <a:srgbClr val="D9D9D9"/>
                            </a:solidFill>
                            <a:prstDash val="solid"/>
                          </a:ln>
                        </wps:spPr>
                        <wps:bodyPr wrap="square" lIns="0" tIns="0" rIns="0" bIns="0" rtlCol="0">
                          <a:prstTxWarp prst="textNoShape">
                            <a:avLst/>
                          </a:prstTxWarp>
                          <a:noAutofit/>
                        </wps:bodyPr>
                      </wps:wsp>
                      <wps:wsp>
                        <wps:cNvPr id="190" name="Graphic 190"/>
                        <wps:cNvSpPr/>
                        <wps:spPr>
                          <a:xfrm>
                            <a:off x="619137"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5B9BD4"/>
                          </a:solidFill>
                        </wps:spPr>
                        <wps:bodyPr wrap="square" lIns="0" tIns="0" rIns="0" bIns="0" rtlCol="0">
                          <a:prstTxWarp prst="textNoShape">
                            <a:avLst/>
                          </a:prstTxWarp>
                          <a:noAutofit/>
                        </wps:bodyPr>
                      </wps:wsp>
                      <wps:wsp>
                        <wps:cNvPr id="191" name="Graphic 191"/>
                        <wps:cNvSpPr/>
                        <wps:spPr>
                          <a:xfrm>
                            <a:off x="1731073"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EC7C30"/>
                          </a:solidFill>
                        </wps:spPr>
                        <wps:bodyPr wrap="square" lIns="0" tIns="0" rIns="0" bIns="0" rtlCol="0">
                          <a:prstTxWarp prst="textNoShape">
                            <a:avLst/>
                          </a:prstTxWarp>
                          <a:noAutofit/>
                        </wps:bodyPr>
                      </wps:wsp>
                      <wps:wsp>
                        <wps:cNvPr id="192" name="Graphic 192"/>
                        <wps:cNvSpPr/>
                        <wps:spPr>
                          <a:xfrm>
                            <a:off x="2769933"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A4A4A4"/>
                          </a:solidFill>
                        </wps:spPr>
                        <wps:bodyPr wrap="square" lIns="0" tIns="0" rIns="0" bIns="0" rtlCol="0">
                          <a:prstTxWarp prst="textNoShape">
                            <a:avLst/>
                          </a:prstTxWarp>
                          <a:noAutofit/>
                        </wps:bodyPr>
                      </wps:wsp>
                      <wps:wsp>
                        <wps:cNvPr id="193" name="Graphic 193"/>
                        <wps:cNvSpPr/>
                        <wps:spPr>
                          <a:xfrm>
                            <a:off x="3720147"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FFC000"/>
                          </a:solidFill>
                        </wps:spPr>
                        <wps:bodyPr wrap="square" lIns="0" tIns="0" rIns="0" bIns="0" rtlCol="0">
                          <a:prstTxWarp prst="textNoShape">
                            <a:avLst/>
                          </a:prstTxWarp>
                          <a:noAutofit/>
                        </wps:bodyPr>
                      </wps:wsp>
                      <wps:wsp>
                        <wps:cNvPr id="194" name="Graphic 194"/>
                        <wps:cNvSpPr/>
                        <wps:spPr>
                          <a:xfrm>
                            <a:off x="4949507"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4471C4"/>
                          </a:solidFill>
                        </wps:spPr>
                        <wps:bodyPr wrap="square" lIns="0" tIns="0" rIns="0" bIns="0" rtlCol="0">
                          <a:prstTxWarp prst="textNoShape">
                            <a:avLst/>
                          </a:prstTxWarp>
                          <a:noAutofit/>
                        </wps:bodyPr>
                      </wps:wsp>
                      <wps:wsp>
                        <wps:cNvPr id="195" name="Graphic 195"/>
                        <wps:cNvSpPr/>
                        <wps:spPr>
                          <a:xfrm>
                            <a:off x="5706046"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6FAC46"/>
                          </a:solidFill>
                        </wps:spPr>
                        <wps:bodyPr wrap="square" lIns="0" tIns="0" rIns="0" bIns="0" rtlCol="0">
                          <a:prstTxWarp prst="textNoShape">
                            <a:avLst/>
                          </a:prstTxWarp>
                          <a:noAutofit/>
                        </wps:bodyPr>
                      </wps:wsp>
                      <wps:wsp>
                        <wps:cNvPr id="196" name="Graphic 196"/>
                        <wps:cNvSpPr/>
                        <wps:spPr>
                          <a:xfrm>
                            <a:off x="4762" y="4762"/>
                            <a:ext cx="6906895" cy="2806700"/>
                          </a:xfrm>
                          <a:custGeom>
                            <a:avLst/>
                            <a:gdLst/>
                            <a:ahLst/>
                            <a:cxnLst/>
                            <a:rect l="l" t="t" r="r" b="b"/>
                            <a:pathLst>
                              <a:path w="6906895" h="2806700">
                                <a:moveTo>
                                  <a:pt x="0" y="2806699"/>
                                </a:moveTo>
                                <a:lnTo>
                                  <a:pt x="6906895" y="2806699"/>
                                </a:lnTo>
                                <a:lnTo>
                                  <a:pt x="6906895" y="0"/>
                                </a:lnTo>
                                <a:lnTo>
                                  <a:pt x="0" y="0"/>
                                </a:lnTo>
                                <a:lnTo>
                                  <a:pt x="0" y="2806699"/>
                                </a:lnTo>
                                <a:close/>
                              </a:path>
                            </a:pathLst>
                          </a:custGeom>
                          <a:ln w="9525">
                            <a:solidFill>
                              <a:srgbClr val="D9D9D9"/>
                            </a:solidFill>
                            <a:prstDash val="solid"/>
                          </a:ln>
                        </wps:spPr>
                        <wps:bodyPr wrap="square" lIns="0" tIns="0" rIns="0" bIns="0" rtlCol="0">
                          <a:prstTxWarp prst="textNoShape">
                            <a:avLst/>
                          </a:prstTxWarp>
                          <a:noAutofit/>
                        </wps:bodyPr>
                      </wps:wsp>
                      <wps:wsp>
                        <wps:cNvPr id="197" name="Textbox 197"/>
                        <wps:cNvSpPr txBox="1"/>
                        <wps:spPr>
                          <a:xfrm>
                            <a:off x="548170" y="55290"/>
                            <a:ext cx="205104" cy="2186305"/>
                          </a:xfrm>
                          <a:prstGeom prst="rect">
                            <a:avLst/>
                          </a:prstGeom>
                        </wps:spPr>
                        <wps:txbx>
                          <w:txbxContent>
                            <w:p w14:paraId="2201EEBF" w14:textId="77777777" w:rsidR="00D96322" w:rsidRDefault="00D96322" w:rsidP="00A6294C">
                              <w:pPr>
                                <w:spacing w:line="223" w:lineRule="exact"/>
                                <w:rPr>
                                  <w:b/>
                                  <w:sz w:val="20"/>
                                </w:rPr>
                              </w:pPr>
                              <w:r>
                                <w:rPr>
                                  <w:b/>
                                  <w:spacing w:val="-5"/>
                                  <w:sz w:val="20"/>
                                </w:rPr>
                                <w:t>100</w:t>
                              </w:r>
                            </w:p>
                            <w:p w14:paraId="3F30E2A3" w14:textId="77777777" w:rsidR="00D96322" w:rsidRDefault="00D96322" w:rsidP="00A6294C">
                              <w:pPr>
                                <w:spacing w:before="92"/>
                                <w:ind w:left="99"/>
                                <w:rPr>
                                  <w:b/>
                                  <w:sz w:val="20"/>
                                </w:rPr>
                              </w:pPr>
                              <w:r>
                                <w:rPr>
                                  <w:b/>
                                  <w:spacing w:val="-5"/>
                                  <w:sz w:val="20"/>
                                </w:rPr>
                                <w:t>90</w:t>
                              </w:r>
                            </w:p>
                            <w:p w14:paraId="51736B78" w14:textId="77777777" w:rsidR="00D96322" w:rsidRDefault="00D96322" w:rsidP="00A6294C">
                              <w:pPr>
                                <w:spacing w:before="92"/>
                                <w:ind w:left="99"/>
                                <w:rPr>
                                  <w:b/>
                                  <w:sz w:val="20"/>
                                </w:rPr>
                              </w:pPr>
                              <w:r>
                                <w:rPr>
                                  <w:b/>
                                  <w:spacing w:val="-5"/>
                                  <w:sz w:val="20"/>
                                </w:rPr>
                                <w:t>80</w:t>
                              </w:r>
                            </w:p>
                            <w:p w14:paraId="53EEB5C8" w14:textId="77777777" w:rsidR="00D96322" w:rsidRDefault="00D96322" w:rsidP="00A6294C">
                              <w:pPr>
                                <w:spacing w:before="92"/>
                                <w:ind w:left="99"/>
                                <w:rPr>
                                  <w:b/>
                                  <w:sz w:val="20"/>
                                </w:rPr>
                              </w:pPr>
                              <w:r>
                                <w:rPr>
                                  <w:b/>
                                  <w:spacing w:val="-5"/>
                                  <w:sz w:val="20"/>
                                </w:rPr>
                                <w:t>70</w:t>
                              </w:r>
                            </w:p>
                            <w:p w14:paraId="07C095AC" w14:textId="77777777" w:rsidR="00D96322" w:rsidRDefault="00D96322" w:rsidP="00A6294C">
                              <w:pPr>
                                <w:spacing w:before="92"/>
                                <w:ind w:left="99"/>
                                <w:rPr>
                                  <w:b/>
                                  <w:sz w:val="20"/>
                                </w:rPr>
                              </w:pPr>
                              <w:r>
                                <w:rPr>
                                  <w:b/>
                                  <w:spacing w:val="-5"/>
                                  <w:sz w:val="20"/>
                                </w:rPr>
                                <w:t>60</w:t>
                              </w:r>
                            </w:p>
                            <w:p w14:paraId="023A9D10" w14:textId="77777777" w:rsidR="00D96322" w:rsidRDefault="00D96322" w:rsidP="00A6294C">
                              <w:pPr>
                                <w:spacing w:before="92"/>
                                <w:ind w:left="99"/>
                                <w:rPr>
                                  <w:b/>
                                  <w:sz w:val="20"/>
                                </w:rPr>
                              </w:pPr>
                              <w:r>
                                <w:rPr>
                                  <w:b/>
                                  <w:spacing w:val="-5"/>
                                  <w:sz w:val="20"/>
                                </w:rPr>
                                <w:t>50</w:t>
                              </w:r>
                            </w:p>
                            <w:p w14:paraId="1DA81D6C" w14:textId="77777777" w:rsidR="00D96322" w:rsidRDefault="00D96322" w:rsidP="00A6294C">
                              <w:pPr>
                                <w:spacing w:before="91"/>
                                <w:ind w:left="99"/>
                                <w:rPr>
                                  <w:b/>
                                  <w:sz w:val="20"/>
                                </w:rPr>
                              </w:pPr>
                              <w:r>
                                <w:rPr>
                                  <w:b/>
                                  <w:spacing w:val="-5"/>
                                  <w:sz w:val="20"/>
                                </w:rPr>
                                <w:t>40</w:t>
                              </w:r>
                            </w:p>
                            <w:p w14:paraId="557D6AF6" w14:textId="77777777" w:rsidR="00D96322" w:rsidRDefault="00D96322" w:rsidP="00A6294C">
                              <w:pPr>
                                <w:spacing w:before="92"/>
                                <w:ind w:left="99"/>
                                <w:rPr>
                                  <w:b/>
                                  <w:sz w:val="20"/>
                                </w:rPr>
                              </w:pPr>
                              <w:r>
                                <w:rPr>
                                  <w:b/>
                                  <w:spacing w:val="-5"/>
                                  <w:sz w:val="20"/>
                                </w:rPr>
                                <w:t>30</w:t>
                              </w:r>
                            </w:p>
                            <w:p w14:paraId="477D4F16" w14:textId="77777777" w:rsidR="00D96322" w:rsidRDefault="00D96322" w:rsidP="00A6294C">
                              <w:pPr>
                                <w:spacing w:before="93"/>
                                <w:ind w:left="99"/>
                                <w:rPr>
                                  <w:b/>
                                  <w:sz w:val="20"/>
                                </w:rPr>
                              </w:pPr>
                              <w:r>
                                <w:rPr>
                                  <w:b/>
                                  <w:spacing w:val="-5"/>
                                  <w:sz w:val="20"/>
                                </w:rPr>
                                <w:t>20</w:t>
                              </w:r>
                            </w:p>
                            <w:p w14:paraId="2D4FD22A" w14:textId="77777777" w:rsidR="00D96322" w:rsidRDefault="00D96322" w:rsidP="00A6294C">
                              <w:pPr>
                                <w:spacing w:before="92"/>
                                <w:ind w:left="99"/>
                                <w:rPr>
                                  <w:b/>
                                  <w:sz w:val="20"/>
                                </w:rPr>
                              </w:pPr>
                              <w:r>
                                <w:rPr>
                                  <w:b/>
                                  <w:spacing w:val="-5"/>
                                  <w:sz w:val="20"/>
                                </w:rPr>
                                <w:t>10</w:t>
                              </w:r>
                            </w:p>
                            <w:p w14:paraId="6A3E608F" w14:textId="77777777" w:rsidR="00D96322" w:rsidRDefault="00D96322" w:rsidP="00A6294C">
                              <w:pPr>
                                <w:spacing w:before="91"/>
                                <w:ind w:left="199"/>
                                <w:rPr>
                                  <w:b/>
                                  <w:sz w:val="20"/>
                                </w:rPr>
                              </w:pPr>
                              <w:r>
                                <w:rPr>
                                  <w:b/>
                                  <w:spacing w:val="-10"/>
                                  <w:sz w:val="20"/>
                                </w:rPr>
                                <w:t>0</w:t>
                              </w:r>
                            </w:p>
                          </w:txbxContent>
                        </wps:txbx>
                        <wps:bodyPr wrap="square" lIns="0" tIns="0" rIns="0" bIns="0" rtlCol="0">
                          <a:noAutofit/>
                        </wps:bodyPr>
                      </wps:wsp>
                      <wps:wsp>
                        <wps:cNvPr id="198" name="Textbox 198"/>
                        <wps:cNvSpPr txBox="1"/>
                        <wps:spPr>
                          <a:xfrm>
                            <a:off x="1318069" y="2248961"/>
                            <a:ext cx="235585" cy="142240"/>
                          </a:xfrm>
                          <a:prstGeom prst="rect">
                            <a:avLst/>
                          </a:prstGeom>
                        </wps:spPr>
                        <wps:txbx>
                          <w:txbxContent>
                            <w:p w14:paraId="760B3CD7" w14:textId="77777777" w:rsidR="00D96322" w:rsidRDefault="00D96322" w:rsidP="00A6294C">
                              <w:pPr>
                                <w:spacing w:line="223" w:lineRule="exact"/>
                                <w:rPr>
                                  <w:b/>
                                  <w:sz w:val="20"/>
                                </w:rPr>
                              </w:pPr>
                              <w:r>
                                <w:rPr>
                                  <w:b/>
                                  <w:color w:val="585858"/>
                                  <w:spacing w:val="-4"/>
                                  <w:sz w:val="20"/>
                                </w:rPr>
                                <w:t>0.02</w:t>
                              </w:r>
                            </w:p>
                          </w:txbxContent>
                        </wps:txbx>
                        <wps:bodyPr wrap="square" lIns="0" tIns="0" rIns="0" bIns="0" rtlCol="0">
                          <a:noAutofit/>
                        </wps:bodyPr>
                      </wps:wsp>
                      <wps:wsp>
                        <wps:cNvPr id="199" name="Textbox 199"/>
                        <wps:cNvSpPr txBox="1"/>
                        <wps:spPr>
                          <a:xfrm>
                            <a:off x="2483040" y="2248961"/>
                            <a:ext cx="235585" cy="142240"/>
                          </a:xfrm>
                          <a:prstGeom prst="rect">
                            <a:avLst/>
                          </a:prstGeom>
                        </wps:spPr>
                        <wps:txbx>
                          <w:txbxContent>
                            <w:p w14:paraId="2829FDB7" w14:textId="77777777" w:rsidR="00D96322" w:rsidRDefault="00D96322" w:rsidP="00A6294C">
                              <w:pPr>
                                <w:spacing w:line="223" w:lineRule="exact"/>
                                <w:rPr>
                                  <w:b/>
                                  <w:sz w:val="20"/>
                                </w:rPr>
                              </w:pPr>
                              <w:r>
                                <w:rPr>
                                  <w:b/>
                                  <w:color w:val="585858"/>
                                  <w:spacing w:val="-4"/>
                                  <w:sz w:val="20"/>
                                </w:rPr>
                                <w:t>0.04</w:t>
                              </w:r>
                            </w:p>
                          </w:txbxContent>
                        </wps:txbx>
                        <wps:bodyPr wrap="square" lIns="0" tIns="0" rIns="0" bIns="0" rtlCol="0">
                          <a:noAutofit/>
                        </wps:bodyPr>
                      </wps:wsp>
                      <wps:wsp>
                        <wps:cNvPr id="200" name="Textbox 200"/>
                        <wps:cNvSpPr txBox="1"/>
                        <wps:spPr>
                          <a:xfrm>
                            <a:off x="2821368" y="2248961"/>
                            <a:ext cx="1360170" cy="327025"/>
                          </a:xfrm>
                          <a:prstGeom prst="rect">
                            <a:avLst/>
                          </a:prstGeom>
                        </wps:spPr>
                        <wps:txbx>
                          <w:txbxContent>
                            <w:p w14:paraId="6DF727D3" w14:textId="77777777" w:rsidR="00D96322" w:rsidRDefault="00D96322" w:rsidP="00A6294C">
                              <w:pPr>
                                <w:spacing w:line="223" w:lineRule="exact"/>
                                <w:ind w:left="1301"/>
                                <w:rPr>
                                  <w:b/>
                                  <w:sz w:val="20"/>
                                </w:rPr>
                              </w:pPr>
                              <w:r>
                                <w:rPr>
                                  <w:b/>
                                  <w:color w:val="585858"/>
                                  <w:spacing w:val="-4"/>
                                  <w:sz w:val="20"/>
                                </w:rPr>
                                <w:t>0.06</w:t>
                              </w:r>
                            </w:p>
                            <w:p w14:paraId="3DBFBB65" w14:textId="77777777" w:rsidR="00D96322" w:rsidRDefault="00D96322" w:rsidP="00A6294C">
                              <w:pPr>
                                <w:spacing w:before="61"/>
                                <w:rPr>
                                  <w:b/>
                                  <w:sz w:val="20"/>
                                </w:rPr>
                              </w:pPr>
                              <w:r>
                                <w:rPr>
                                  <w:b/>
                                  <w:color w:val="585858"/>
                                  <w:sz w:val="20"/>
                                </w:rPr>
                                <w:t>Concentration</w:t>
                              </w:r>
                              <w:r>
                                <w:rPr>
                                  <w:b/>
                                  <w:color w:val="585858"/>
                                  <w:spacing w:val="-8"/>
                                  <w:sz w:val="20"/>
                                </w:rPr>
                                <w:t xml:space="preserve"> </w:t>
                              </w:r>
                              <w:r>
                                <w:rPr>
                                  <w:b/>
                                  <w:color w:val="585858"/>
                                  <w:sz w:val="20"/>
                                </w:rPr>
                                <w:t>(mg</w:t>
                              </w:r>
                              <w:r>
                                <w:rPr>
                                  <w:b/>
                                  <w:color w:val="585858"/>
                                  <w:spacing w:val="-3"/>
                                  <w:sz w:val="20"/>
                                </w:rPr>
                                <w:t xml:space="preserve"> </w:t>
                              </w:r>
                              <w:r>
                                <w:rPr>
                                  <w:b/>
                                  <w:color w:val="585858"/>
                                  <w:sz w:val="20"/>
                                </w:rPr>
                                <w:t>ml</w:t>
                              </w:r>
                              <w:r w:rsidRPr="00F41E25">
                                <w:rPr>
                                  <w:b/>
                                  <w:color w:val="585858"/>
                                  <w:sz w:val="20"/>
                                  <w:vertAlign w:val="superscript"/>
                                </w:rPr>
                                <w:t>-</w:t>
                              </w:r>
                              <w:r w:rsidRPr="00F41E25">
                                <w:rPr>
                                  <w:b/>
                                  <w:color w:val="585858"/>
                                  <w:spacing w:val="-5"/>
                                  <w:sz w:val="20"/>
                                  <w:vertAlign w:val="superscript"/>
                                </w:rPr>
                                <w:t>1</w:t>
                              </w:r>
                              <w:r>
                                <w:rPr>
                                  <w:b/>
                                  <w:color w:val="585858"/>
                                  <w:spacing w:val="-5"/>
                                  <w:sz w:val="20"/>
                                </w:rPr>
                                <w:t>)</w:t>
                              </w:r>
                            </w:p>
                          </w:txbxContent>
                        </wps:txbx>
                        <wps:bodyPr wrap="square" lIns="0" tIns="0" rIns="0" bIns="0" rtlCol="0">
                          <a:noAutofit/>
                        </wps:bodyPr>
                      </wps:wsp>
                      <wps:wsp>
                        <wps:cNvPr id="201" name="Textbox 201"/>
                        <wps:cNvSpPr txBox="1"/>
                        <wps:spPr>
                          <a:xfrm>
                            <a:off x="4812601" y="2248961"/>
                            <a:ext cx="235585" cy="142240"/>
                          </a:xfrm>
                          <a:prstGeom prst="rect">
                            <a:avLst/>
                          </a:prstGeom>
                        </wps:spPr>
                        <wps:txbx>
                          <w:txbxContent>
                            <w:p w14:paraId="7F84E156" w14:textId="77777777" w:rsidR="00D96322" w:rsidRDefault="00D96322" w:rsidP="00A6294C">
                              <w:pPr>
                                <w:spacing w:line="223" w:lineRule="exact"/>
                                <w:rPr>
                                  <w:b/>
                                  <w:sz w:val="20"/>
                                </w:rPr>
                              </w:pPr>
                              <w:r>
                                <w:rPr>
                                  <w:b/>
                                  <w:color w:val="585858"/>
                                  <w:spacing w:val="-4"/>
                                  <w:sz w:val="20"/>
                                </w:rPr>
                                <w:t>0.08</w:t>
                              </w:r>
                            </w:p>
                          </w:txbxContent>
                        </wps:txbx>
                        <wps:bodyPr wrap="square" lIns="0" tIns="0" rIns="0" bIns="0" rtlCol="0">
                          <a:noAutofit/>
                        </wps:bodyPr>
                      </wps:wsp>
                      <wps:wsp>
                        <wps:cNvPr id="202" name="Textbox 202"/>
                        <wps:cNvSpPr txBox="1"/>
                        <wps:spPr>
                          <a:xfrm>
                            <a:off x="6009322" y="2248961"/>
                            <a:ext cx="171450" cy="142240"/>
                          </a:xfrm>
                          <a:prstGeom prst="rect">
                            <a:avLst/>
                          </a:prstGeom>
                        </wps:spPr>
                        <wps:txbx>
                          <w:txbxContent>
                            <w:p w14:paraId="27C5A3AB" w14:textId="77777777" w:rsidR="00D96322" w:rsidRDefault="00D96322" w:rsidP="00A6294C">
                              <w:pPr>
                                <w:spacing w:line="223" w:lineRule="exact"/>
                                <w:rPr>
                                  <w:b/>
                                  <w:sz w:val="20"/>
                                </w:rPr>
                              </w:pPr>
                              <w:r>
                                <w:rPr>
                                  <w:b/>
                                  <w:color w:val="585858"/>
                                  <w:spacing w:val="-5"/>
                                  <w:sz w:val="20"/>
                                </w:rPr>
                                <w:t>0.1</w:t>
                              </w:r>
                            </w:p>
                          </w:txbxContent>
                        </wps:txbx>
                        <wps:bodyPr wrap="square" lIns="0" tIns="0" rIns="0" bIns="0" rtlCol="0">
                          <a:noAutofit/>
                        </wps:bodyPr>
                      </wps:wsp>
                      <wps:wsp>
                        <wps:cNvPr id="203" name="Textbox 203"/>
                        <wps:cNvSpPr txBox="1"/>
                        <wps:spPr>
                          <a:xfrm>
                            <a:off x="700265" y="2612784"/>
                            <a:ext cx="790575" cy="128270"/>
                          </a:xfrm>
                          <a:prstGeom prst="rect">
                            <a:avLst/>
                          </a:prstGeom>
                        </wps:spPr>
                        <wps:txbx>
                          <w:txbxContent>
                            <w:p w14:paraId="6424A1AC" w14:textId="77777777" w:rsidR="00D96322" w:rsidRDefault="00D96322" w:rsidP="00A6294C">
                              <w:pPr>
                                <w:spacing w:line="201" w:lineRule="exact"/>
                                <w:rPr>
                                  <w:sz w:val="18"/>
                                </w:rPr>
                              </w:pPr>
                              <w:r>
                                <w:rPr>
                                  <w:color w:val="585858"/>
                                  <w:sz w:val="18"/>
                                </w:rPr>
                                <w:t>Methanol</w:t>
                              </w:r>
                              <w:r>
                                <w:rPr>
                                  <w:color w:val="585858"/>
                                  <w:spacing w:val="-6"/>
                                  <w:sz w:val="18"/>
                                </w:rPr>
                                <w:t xml:space="preserve"> </w:t>
                              </w:r>
                              <w:r>
                                <w:rPr>
                                  <w:color w:val="585858"/>
                                  <w:spacing w:val="-2"/>
                                  <w:sz w:val="18"/>
                                </w:rPr>
                                <w:t>extract</w:t>
                              </w:r>
                            </w:p>
                          </w:txbxContent>
                        </wps:txbx>
                        <wps:bodyPr wrap="square" lIns="0" tIns="0" rIns="0" bIns="0" rtlCol="0">
                          <a:noAutofit/>
                        </wps:bodyPr>
                      </wps:wsp>
                      <wps:wsp>
                        <wps:cNvPr id="204" name="Textbox 204"/>
                        <wps:cNvSpPr txBox="1"/>
                        <wps:spPr>
                          <a:xfrm>
                            <a:off x="1812480" y="2612784"/>
                            <a:ext cx="746760" cy="128270"/>
                          </a:xfrm>
                          <a:prstGeom prst="rect">
                            <a:avLst/>
                          </a:prstGeom>
                        </wps:spPr>
                        <wps:txbx>
                          <w:txbxContent>
                            <w:p w14:paraId="6C5B396B" w14:textId="77777777" w:rsidR="00D96322" w:rsidRDefault="00D96322" w:rsidP="00A6294C">
                              <w:pPr>
                                <w:spacing w:line="201" w:lineRule="exact"/>
                                <w:rPr>
                                  <w:sz w:val="18"/>
                                </w:rPr>
                              </w:pPr>
                              <w:r>
                                <w:rPr>
                                  <w:color w:val="585858"/>
                                  <w:sz w:val="18"/>
                                </w:rPr>
                                <w:t>Hexane</w:t>
                              </w:r>
                              <w:r>
                                <w:rPr>
                                  <w:color w:val="585858"/>
                                  <w:spacing w:val="-4"/>
                                  <w:sz w:val="18"/>
                                </w:rPr>
                                <w:t xml:space="preserve"> </w:t>
                              </w:r>
                              <w:r>
                                <w:rPr>
                                  <w:color w:val="585858"/>
                                  <w:spacing w:val="-2"/>
                                  <w:sz w:val="18"/>
                                </w:rPr>
                                <w:t>fraction</w:t>
                              </w:r>
                            </w:p>
                          </w:txbxContent>
                        </wps:txbx>
                        <wps:bodyPr wrap="square" lIns="0" tIns="0" rIns="0" bIns="0" rtlCol="0">
                          <a:noAutofit/>
                        </wps:bodyPr>
                      </wps:wsp>
                      <wps:wsp>
                        <wps:cNvPr id="205" name="Textbox 205"/>
                        <wps:cNvSpPr txBox="1"/>
                        <wps:spPr>
                          <a:xfrm>
                            <a:off x="2851848" y="2612784"/>
                            <a:ext cx="658495" cy="128270"/>
                          </a:xfrm>
                          <a:prstGeom prst="rect">
                            <a:avLst/>
                          </a:prstGeom>
                        </wps:spPr>
                        <wps:txbx>
                          <w:txbxContent>
                            <w:p w14:paraId="02B6BA55" w14:textId="77777777" w:rsidR="00D96322" w:rsidRDefault="00D96322" w:rsidP="00A6294C">
                              <w:pPr>
                                <w:spacing w:line="201" w:lineRule="exact"/>
                                <w:rPr>
                                  <w:sz w:val="18"/>
                                </w:rPr>
                              </w:pPr>
                              <w:r>
                                <w:rPr>
                                  <w:color w:val="585858"/>
                                  <w:sz w:val="18"/>
                                </w:rPr>
                                <w:t>DCM</w:t>
                              </w:r>
                              <w:r>
                                <w:rPr>
                                  <w:color w:val="585858"/>
                                  <w:spacing w:val="-2"/>
                                  <w:sz w:val="18"/>
                                </w:rPr>
                                <w:t xml:space="preserve"> fraction</w:t>
                              </w:r>
                            </w:p>
                          </w:txbxContent>
                        </wps:txbx>
                        <wps:bodyPr wrap="square" lIns="0" tIns="0" rIns="0" bIns="0" rtlCol="0">
                          <a:noAutofit/>
                        </wps:bodyPr>
                      </wps:wsp>
                      <wps:wsp>
                        <wps:cNvPr id="206" name="Textbox 206"/>
                        <wps:cNvSpPr txBox="1"/>
                        <wps:spPr>
                          <a:xfrm>
                            <a:off x="3802570" y="2612784"/>
                            <a:ext cx="935355" cy="128270"/>
                          </a:xfrm>
                          <a:prstGeom prst="rect">
                            <a:avLst/>
                          </a:prstGeom>
                        </wps:spPr>
                        <wps:txbx>
                          <w:txbxContent>
                            <w:p w14:paraId="3716F71E" w14:textId="77777777" w:rsidR="00D96322" w:rsidRDefault="00D96322" w:rsidP="00A6294C">
                              <w:pPr>
                                <w:spacing w:line="201" w:lineRule="exact"/>
                                <w:rPr>
                                  <w:sz w:val="18"/>
                                </w:rPr>
                              </w:pPr>
                              <w:r>
                                <w:rPr>
                                  <w:color w:val="585858"/>
                                  <w:sz w:val="18"/>
                                </w:rPr>
                                <w:t>Chloroform</w:t>
                              </w:r>
                              <w:r>
                                <w:rPr>
                                  <w:color w:val="585858"/>
                                  <w:spacing w:val="-9"/>
                                  <w:sz w:val="18"/>
                                </w:rPr>
                                <w:t xml:space="preserve"> </w:t>
                              </w:r>
                              <w:r>
                                <w:rPr>
                                  <w:color w:val="585858"/>
                                  <w:spacing w:val="-2"/>
                                  <w:sz w:val="18"/>
                                </w:rPr>
                                <w:t>fraction</w:t>
                              </w:r>
                            </w:p>
                          </w:txbxContent>
                        </wps:txbx>
                        <wps:bodyPr wrap="square" lIns="0" tIns="0" rIns="0" bIns="0" rtlCol="0">
                          <a:noAutofit/>
                        </wps:bodyPr>
                      </wps:wsp>
                      <wps:wsp>
                        <wps:cNvPr id="207" name="Textbox 207"/>
                        <wps:cNvSpPr txBox="1"/>
                        <wps:spPr>
                          <a:xfrm>
                            <a:off x="5032438" y="2612784"/>
                            <a:ext cx="463550" cy="128270"/>
                          </a:xfrm>
                          <a:prstGeom prst="rect">
                            <a:avLst/>
                          </a:prstGeom>
                        </wps:spPr>
                        <wps:txbx>
                          <w:txbxContent>
                            <w:p w14:paraId="07130223" w14:textId="77777777" w:rsidR="00D96322" w:rsidRDefault="00D96322" w:rsidP="00A6294C">
                              <w:pPr>
                                <w:spacing w:line="201" w:lineRule="exact"/>
                                <w:rPr>
                                  <w:sz w:val="18"/>
                                </w:rPr>
                              </w:pPr>
                              <w:r>
                                <w:rPr>
                                  <w:color w:val="585858"/>
                                  <w:spacing w:val="-2"/>
                                  <w:sz w:val="18"/>
                                </w:rPr>
                                <w:t>Berberine</w:t>
                              </w:r>
                            </w:p>
                          </w:txbxContent>
                        </wps:txbx>
                        <wps:bodyPr wrap="square" lIns="0" tIns="0" rIns="0" bIns="0" rtlCol="0">
                          <a:noAutofit/>
                        </wps:bodyPr>
                      </wps:wsp>
                      <wps:wsp>
                        <wps:cNvPr id="208" name="Textbox 208"/>
                        <wps:cNvSpPr txBox="1"/>
                        <wps:spPr>
                          <a:xfrm>
                            <a:off x="5788850" y="2612784"/>
                            <a:ext cx="643255" cy="128270"/>
                          </a:xfrm>
                          <a:prstGeom prst="rect">
                            <a:avLst/>
                          </a:prstGeom>
                        </wps:spPr>
                        <wps:txbx>
                          <w:txbxContent>
                            <w:p w14:paraId="7F45A0B9" w14:textId="77777777" w:rsidR="00D96322" w:rsidRDefault="00D96322" w:rsidP="00A6294C">
                              <w:pPr>
                                <w:spacing w:line="201" w:lineRule="exact"/>
                                <w:rPr>
                                  <w:sz w:val="18"/>
                                </w:rPr>
                              </w:pPr>
                              <w:r>
                                <w:rPr>
                                  <w:color w:val="585858"/>
                                  <w:sz w:val="18"/>
                                </w:rPr>
                                <w:t>Ascorbic</w:t>
                              </w:r>
                              <w:r>
                                <w:rPr>
                                  <w:color w:val="585858"/>
                                  <w:spacing w:val="-6"/>
                                  <w:sz w:val="18"/>
                                </w:rPr>
                                <w:t xml:space="preserve"> </w:t>
                              </w:r>
                              <w:r>
                                <w:rPr>
                                  <w:color w:val="585858"/>
                                  <w:spacing w:val="-4"/>
                                  <w:sz w:val="18"/>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775CADF" id="Group 181" o:spid="_x0000_s1143" style="position:absolute;margin-left:44.8pt;margin-top:4.4pt;width:582.55pt;height:230.55pt;z-index:487627264;mso-wrap-distance-left:0;mso-wrap-distance-right:0;mso-position-horizontal-relative:margin;mso-position-vertical-relative:text;mso-width-relative:margin;mso-height-relative:margin" coordsize="69164,28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">
                <v:shape id="Graphic 182" o:spid="_x0000_s1144" style="position:absolute;left:8462;top:1284;width:58229;height:20441;visibility:visible;mso-wrap-style:square;v-text-anchor:top" coordsize="5822950,204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" path="m5524525,1839848r45720,em3195853,1839848r45720,em1019581,1839848r289560,em5064277,1839848r45720,em4052341,1839848r45720,em,1839848r144805,em5679973,1839848r142367,em5372125,1839848r45720,em1568221,1839848r48768,em4207789,1839848r45720,em2888005,1839848r45720,em4908829,1839848r45720,em4515637,1839848r286512,em2183917,1839848r289560,em3899941,1839848r45720,em4360189,1839848r45720,em867181,1839848r45720,em3040405,1839848r48768,em2031517,1839848r45720,em559333,1839848r45720,em1876069,1839848r48768,em3348253,1839848r289560,em2735605,1839848r45720,em251485,1839848r45720,em711733,1839848r48768,em2580157,1839848r45720,em1415821,1839848r45720,em5216677,1839848r45720,em403885,1839848r48768,em1723669,1839848r45720,em3744493,1839848r45720,em711733,1635632r48768,em5679973,1635632r142367,em5064277,1635632r45720,em5216677,1635632r45720,em4360189,1635632r45720,em1019581,1635632r289560,em,1635632r144805,em3348253,1635632r289560,em2031517,1635632r45720,em2580157,1635632r45720,em5524525,1635632r45720,em2735605,1635632r45720,em1876069,1635632r48768,em1568221,1635632r48768,em559333,1635632r45720,em3744493,1635632r45720,em4908829,1635632r45720,em4052341,1635632r45720,em4207789,1635632r45720,em251485,1635632r201168,em2888005,1635632r45720,em3040405,1635632r48768,em1723669,1635632r45720,em3195853,1635632r45720,em3899941,1635632r45720,em1415821,1635632r45720,em4515637,1635632r286512,em2183917,1635632r289560,em867181,1635632r45720,em5372125,1635632r45720,em3744493,1431416r45720,em4360189,1431416r45720,em2031517,1431416r45720,em4207789,1431416r45720,em4052341,1431416r45720,em,1431416r912901,em1568221,1431416r48768,em3195853,1431416r45720,em5216677,1431416r45720,em1723669,1431416r45720,em3040405,1431416r48768,em3348253,1431416r289560,em5679973,1431416r142367,em1019581,1431416r289560,em5524525,1431416r45720,em5372125,1431416r45720,em1415821,1431416r45720,em1876069,1431416r48768,em4515637,1431416r286512,em2580157,1431416r45720,em4908829,1431416r45720,em2888005,1431416r45720,em2735605,1431416r45720,em3899941,1431416r45720,em2183917,1431416r289560,em5064277,1431416r45720,em2735605,1227200r45720,em5216677,1227200r45720,em4515637,1227200r286512,em4207789,1227200r45720,em4908829,1227200r45720,em1876069,1227200r48768,em2888005,1227200r45720,em4052341,1227200r45720,em5064277,1227200r45720,em2580157,1227200r45720,em5372125,1227200r45720,em1568221,1227200r48768,em3040405,1227200r48768,em1723669,1227200r45720,em2031517,1227200r45720,em5524525,1227200r45720,em3348253,1227200r289560,em3195853,1227200r45720,em2183917,1227200r289560,em5679973,1227200r142367,em3899941,1227200r45720,em1019581,1227200r289560,em4360189,1227200r45720,em,1227200r912901,em1415821,1227200r45720,em3744493,1227200r45720,em3195853,1022984r45720,em4360189,1022984r45720,em3899941,1022984r45720,em,1022984r912901,em1019581,1022984r1057656,em5372125,1022984r45720,em3744493,1022984r45720,em5679973,1022984r142367,em5064277,1022984r45720,em4908829,1022984r45720,em4207789,1022984r45720,em5216677,1022984r45720,em3348253,1022984r289560,em2183917,1022984r289560,em4515637,1022984r286512,em4052341,1022984r45720,em2888005,1022984r201168,em5524525,1022984r45720,em2580157,1022984r201168,em1019581,818768r1057656,em5372125,818768r45720,em5216677,818768r45720,em3744493,818768r201168,em5524525,818768r45720,em4052341,818768r201168,em5064277,818768r45720,em3348253,818768r289560,em4515637,818768r286512,em4360189,818768r45720,em5679973,818768r142367,em,818768r912901,em2183917,818768r1057656,em4908829,818768r45720,em5216677,614552r201168,em5679973,614552r142367,em4908829,614552r201168,em3348253,614552r1057656,em2183917,614552r1057656,em4515637,614552r286512,em,614552r2077237,em5524525,614552r45720,em,407288r3241573,em3348253,407288r1057656,em5679973,407288r142367,em4515637,407288r1054608,em5679973,203072r142367,em,203072r5570245,em,l5822340,em,l,2043683em1165885,r,2043683em2330221,r,2043683em3494557,r,2043683em4658893,r,2043683em5822340,r,2043683e" filled="f" strokecolor="#d9d9d9">
                  <v:path arrowok="t"/>
                </v:shape>
                <v:shape id="Graphic 183" o:spid="_x0000_s1145" style="position:absolute;left:9910;top:6515;width:47644;height:15209;visibility:visible;mso-wrap-style:square;v-text-anchor:top" coordsize="4764405,152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" path="m106680,999744l,999744r,520827l106680,1520571r,-520827xem1271016,588264r-106680,l1164336,1520571r106680,l1271016,588264xem2435352,362712r-106680,l2328672,1520571r106680,l2435352,362712xem3599688,140208r-106680,l3493008,1520571r106680,l3599688,140208xem4764024,l4657344,r,1520571l4764024,1520571,4764024,xe" fillcolor="#5b9bd4" stroked="f">
                  <v:path arrowok="t"/>
                </v:shape>
                <v:shape id="Graphic 184" o:spid="_x0000_s1146" style="position:absolute;left:11434;top:8558;width:47676;height:13163;visibility:visible;mso-wrap-style:square;v-text-anchor:top" coordsize="4767580,131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" path="m106680,911352l,911352r,405003l106680,1316355r,-405003xem1271016,484632r-106680,l1164336,1316355r106680,l1271016,484632xem2438400,390144r-109728,l2328672,1316355r109728,l2438400,390144xem3602736,146304r-109728,l3493008,1316355r109728,l3602736,146304xem4767072,l4657344,r,1316355l4767072,1316355,4767072,xe" fillcolor="#ec7c30" stroked="f">
                  <v:path arrowok="t"/>
                </v:shape>
                <v:shape id="Graphic 185" o:spid="_x0000_s1147" style="position:absolute;left:12988;top:6942;width:47644;height:14783;visibility:visible;mso-wrap-style:square;v-text-anchor:top" coordsize="4764405,1478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" path="m106680,996696l,996696r,481203l106680,1477899r,-481203xem1271016,585216r-106680,l1164336,1477899r106680,l1271016,585216xem2435352,374904r-106680,l2328672,1477899r106680,l2435352,374904xem3599688,158496r-106680,l3493008,1477899r106680,l3599688,158496xem4764024,l4657344,r,1477899l4764024,1477899,4764024,xe" fillcolor="#a4a4a4" stroked="f">
                  <v:path arrowok="t"/>
                </v:shape>
                <v:shape id="Graphic 186" o:spid="_x0000_s1148" style="position:absolute;left:14512;top:7856;width:47676;height:13869;visibility:visible;mso-wrap-style:square;v-text-anchor:top" coordsize="4767580,138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" path="m106680,944880l,944880r,441579l106680,1386459r,-441579xem1271016,509016r-106680,l1164336,1386459r106680,l1271016,509016xem2435352,390144r-106680,l2328672,1386459r106680,l2435352,390144xem3602736,170688r-109728,l3493008,1386459r109728,l3602736,170688xem4767072,l4657344,r,1386459l4767072,1386459,4767072,xe" fillcolor="#ffc000" stroked="f">
                  <v:path arrowok="t"/>
                </v:shape>
                <v:shape id="Graphic 187" o:spid="_x0000_s1149" style="position:absolute;left:16067;top:5997;width:47644;height:15729;visibility:visible;mso-wrap-style:square;v-text-anchor:top" coordsize="4764405,1572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" path="m106680,966216l,966216r,606171l106680,1572387r,-606171xem1271016,585216r-106680,l1164336,1572387r106680,l1271016,585216xem2435352,454152r-106680,l2328672,1572387r106680,l2435352,454152xem3599688,173736r-106680,l3493008,1572387r106680,l3599688,173736xem4764024,l4657331,r,1572387l4764024,1572387,4764024,xe" fillcolor="#4471c4" stroked="f">
                  <v:path arrowok="t"/>
                </v:shape>
                <v:shape id="Graphic 188" o:spid="_x0000_s1150" style="position:absolute;left:17591;top:2431;width:47676;height:19291;visibility:visible;mso-wrap-style:square;v-text-anchor:top" coordsize="4767580,19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" path="m106680,551688l,551688,,1929003r106680,l106680,551688xem1271016,316992r-106693,l1164323,1929003r106693,l1271016,316992xem2435352,164592r-106680,l2328672,1929003r106680,l2435352,164592xem3602736,97536r-109728,l3493008,1929003r109728,l3602736,97536xem4767072,l4657344,r,1929003l4767072,1929003,4767072,xe" fillcolor="#6fac46" stroked="f">
                  <v:path arrowok="t"/>
                </v:shape>
                <v:shape id="Graphic 189" o:spid="_x0000_s1151" style="position:absolute;left:8462;top:21721;width:58229;height:13;visibility:visible;mso-wrap-style:square;v-text-anchor:top" coordsize="5822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" path="m,l5822340,e" filled="f" strokecolor="#d9d9d9">
                  <v:path arrowok="t"/>
                </v:shape>
                <v:shape id="Graphic 190" o:spid="_x0000_s1152" style="position:absolute;left:6191;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" path="m56950,l,,,56950r56950,l56950,xe" fillcolor="#5b9bd4" stroked="f">
                  <v:path arrowok="t"/>
                </v:shape>
                <v:shape id="Graphic 191" o:spid="_x0000_s1153" style="position:absolute;left:17310;top:26504;width:572;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" path="m56950,l,,,56950r56950,l56950,xe" fillcolor="#ec7c30" stroked="f">
                  <v:path arrowok="t"/>
                </v:shape>
                <v:shape id="Graphic 192" o:spid="_x0000_s1154" style="position:absolute;left:27699;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" path="m56950,l,,,56950r56950,l56950,xe" fillcolor="#a4a4a4" stroked="f">
                  <v:path arrowok="t"/>
                </v:shape>
                <v:shape id="Graphic 193" o:spid="_x0000_s1155" style="position:absolute;left:37201;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" path="m56950,l,,,56950r56950,l56950,xe" fillcolor="#ffc000" stroked="f">
                  <v:path arrowok="t"/>
                </v:shape>
                <v:shape id="Graphic 194" o:spid="_x0000_s1156" style="position:absolute;left:49495;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" path="m56950,l,,,56950r56950,l56950,xe" fillcolor="#4471c4" stroked="f">
                  <v:path arrowok="t"/>
                </v:shape>
                <v:shape id="Graphic 195" o:spid="_x0000_s1157" style="position:absolute;left:57060;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" path="m56950,l,,,56950r56950,l56950,xe" fillcolor="#6fac46" stroked="f">
                  <v:path arrowok="t"/>
                </v:shape>
                <v:shape id="Graphic 196" o:spid="_x0000_s1158" style="position:absolute;left:47;top:47;width:69069;height:28067;visibility:visible;mso-wrap-style:square;v-text-anchor:top" coordsize="6906895,280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" path="m,2806699r6906895,l6906895,,,,,2806699xe" filled="f" strokecolor="#d9d9d9">
                  <v:path arrowok="t"/>
                </v:shape>
                <v:shape id="Textbox 197" o:spid="_x0000_s1159" type="#_x0000_t202" style="position:absolute;left:5481;top:552;width:2051;height:2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" filled="f" stroked="f">
                  <v:textbox inset="0,0,0,0">
                    <w:txbxContent>
                      <w:p w14:paraId="2201EEBF" w14:textId="77777777" w:rsidR="00D96322" w:rsidRDefault="00D96322" w:rsidP="00A6294C">
                        <w:pPr>
                          <w:spacing w:line="223" w:lineRule="exact"/>
                          <w:rPr>
                            <w:b/>
                            <w:sz w:val="20"/>
                          </w:rPr>
                        </w:pPr>
                        <w:r>
                          <w:rPr>
                            <w:b/>
                            <w:spacing w:val="-5"/>
                            <w:sz w:val="20"/>
                          </w:rPr>
                          <w:t>100</w:t>
                        </w:r>
                      </w:p>
                      <w:p w14:paraId="3F30E2A3" w14:textId="77777777" w:rsidR="00D96322" w:rsidRDefault="00D96322" w:rsidP="00A6294C">
                        <w:pPr>
                          <w:spacing w:before="92"/>
                          <w:ind w:left="99"/>
                          <w:rPr>
                            <w:b/>
                            <w:sz w:val="20"/>
                          </w:rPr>
                        </w:pPr>
                        <w:r>
                          <w:rPr>
                            <w:b/>
                            <w:spacing w:val="-5"/>
                            <w:sz w:val="20"/>
                          </w:rPr>
                          <w:t>90</w:t>
                        </w:r>
                      </w:p>
                      <w:p w14:paraId="51736B78" w14:textId="77777777" w:rsidR="00D96322" w:rsidRDefault="00D96322" w:rsidP="00A6294C">
                        <w:pPr>
                          <w:spacing w:before="92"/>
                          <w:ind w:left="99"/>
                          <w:rPr>
                            <w:b/>
                            <w:sz w:val="20"/>
                          </w:rPr>
                        </w:pPr>
                        <w:r>
                          <w:rPr>
                            <w:b/>
                            <w:spacing w:val="-5"/>
                            <w:sz w:val="20"/>
                          </w:rPr>
                          <w:t>80</w:t>
                        </w:r>
                      </w:p>
                      <w:p w14:paraId="53EEB5C8" w14:textId="77777777" w:rsidR="00D96322" w:rsidRDefault="00D96322" w:rsidP="00A6294C">
                        <w:pPr>
                          <w:spacing w:before="92"/>
                          <w:ind w:left="99"/>
                          <w:rPr>
                            <w:b/>
                            <w:sz w:val="20"/>
                          </w:rPr>
                        </w:pPr>
                        <w:r>
                          <w:rPr>
                            <w:b/>
                            <w:spacing w:val="-5"/>
                            <w:sz w:val="20"/>
                          </w:rPr>
                          <w:t>70</w:t>
                        </w:r>
                      </w:p>
                      <w:p w14:paraId="07C095AC" w14:textId="77777777" w:rsidR="00D96322" w:rsidRDefault="00D96322" w:rsidP="00A6294C">
                        <w:pPr>
                          <w:spacing w:before="92"/>
                          <w:ind w:left="99"/>
                          <w:rPr>
                            <w:b/>
                            <w:sz w:val="20"/>
                          </w:rPr>
                        </w:pPr>
                        <w:r>
                          <w:rPr>
                            <w:b/>
                            <w:spacing w:val="-5"/>
                            <w:sz w:val="20"/>
                          </w:rPr>
                          <w:t>60</w:t>
                        </w:r>
                      </w:p>
                      <w:p w14:paraId="023A9D10" w14:textId="77777777" w:rsidR="00D96322" w:rsidRDefault="00D96322" w:rsidP="00A6294C">
                        <w:pPr>
                          <w:spacing w:before="92"/>
                          <w:ind w:left="99"/>
                          <w:rPr>
                            <w:b/>
                            <w:sz w:val="20"/>
                          </w:rPr>
                        </w:pPr>
                        <w:r>
                          <w:rPr>
                            <w:b/>
                            <w:spacing w:val="-5"/>
                            <w:sz w:val="20"/>
                          </w:rPr>
                          <w:t>50</w:t>
                        </w:r>
                      </w:p>
                      <w:p w14:paraId="1DA81D6C" w14:textId="77777777" w:rsidR="00D96322" w:rsidRDefault="00D96322" w:rsidP="00A6294C">
                        <w:pPr>
                          <w:spacing w:before="91"/>
                          <w:ind w:left="99"/>
                          <w:rPr>
                            <w:b/>
                            <w:sz w:val="20"/>
                          </w:rPr>
                        </w:pPr>
                        <w:r>
                          <w:rPr>
                            <w:b/>
                            <w:spacing w:val="-5"/>
                            <w:sz w:val="20"/>
                          </w:rPr>
                          <w:t>40</w:t>
                        </w:r>
                      </w:p>
                      <w:p w14:paraId="557D6AF6" w14:textId="77777777" w:rsidR="00D96322" w:rsidRDefault="00D96322" w:rsidP="00A6294C">
                        <w:pPr>
                          <w:spacing w:before="92"/>
                          <w:ind w:left="99"/>
                          <w:rPr>
                            <w:b/>
                            <w:sz w:val="20"/>
                          </w:rPr>
                        </w:pPr>
                        <w:r>
                          <w:rPr>
                            <w:b/>
                            <w:spacing w:val="-5"/>
                            <w:sz w:val="20"/>
                          </w:rPr>
                          <w:t>30</w:t>
                        </w:r>
                      </w:p>
                      <w:p w14:paraId="477D4F16" w14:textId="77777777" w:rsidR="00D96322" w:rsidRDefault="00D96322" w:rsidP="00A6294C">
                        <w:pPr>
                          <w:spacing w:before="93"/>
                          <w:ind w:left="99"/>
                          <w:rPr>
                            <w:b/>
                            <w:sz w:val="20"/>
                          </w:rPr>
                        </w:pPr>
                        <w:r>
                          <w:rPr>
                            <w:b/>
                            <w:spacing w:val="-5"/>
                            <w:sz w:val="20"/>
                          </w:rPr>
                          <w:t>20</w:t>
                        </w:r>
                      </w:p>
                      <w:p w14:paraId="2D4FD22A" w14:textId="77777777" w:rsidR="00D96322" w:rsidRDefault="00D96322" w:rsidP="00A6294C">
                        <w:pPr>
                          <w:spacing w:before="92"/>
                          <w:ind w:left="99"/>
                          <w:rPr>
                            <w:b/>
                            <w:sz w:val="20"/>
                          </w:rPr>
                        </w:pPr>
                        <w:r>
                          <w:rPr>
                            <w:b/>
                            <w:spacing w:val="-5"/>
                            <w:sz w:val="20"/>
                          </w:rPr>
                          <w:t>10</w:t>
                        </w:r>
                      </w:p>
                      <w:p w14:paraId="6A3E608F" w14:textId="77777777" w:rsidR="00D96322" w:rsidRDefault="00D96322" w:rsidP="00A6294C">
                        <w:pPr>
                          <w:spacing w:before="91"/>
                          <w:ind w:left="199"/>
                          <w:rPr>
                            <w:b/>
                            <w:sz w:val="20"/>
                          </w:rPr>
                        </w:pPr>
                        <w:r>
                          <w:rPr>
                            <w:b/>
                            <w:spacing w:val="-10"/>
                            <w:sz w:val="20"/>
                          </w:rPr>
                          <w:t>0</w:t>
                        </w:r>
                      </w:p>
                    </w:txbxContent>
                  </v:textbox>
                </v:shape>
                <v:shape id="Textbox 198" o:spid="_x0000_s1160" type="#_x0000_t202" style="position:absolute;left:13180;top:22489;width:2356;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760B3CD7" w14:textId="77777777" w:rsidR="00D96322" w:rsidRDefault="00D96322" w:rsidP="00A6294C">
                        <w:pPr>
                          <w:spacing w:line="223" w:lineRule="exact"/>
                          <w:rPr>
                            <w:b/>
                            <w:sz w:val="20"/>
                          </w:rPr>
                        </w:pPr>
                        <w:r>
                          <w:rPr>
                            <w:b/>
                            <w:color w:val="585858"/>
                            <w:spacing w:val="-4"/>
                            <w:sz w:val="20"/>
                          </w:rPr>
                          <w:t>0.02</w:t>
                        </w:r>
                      </w:p>
                    </w:txbxContent>
                  </v:textbox>
                </v:shape>
                <v:shape id="Textbox 199" o:spid="_x0000_s1161" type="#_x0000_t202" style="position:absolute;left:24830;top:22489;width:2356;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2829FDB7" w14:textId="77777777" w:rsidR="00D96322" w:rsidRDefault="00D96322" w:rsidP="00A6294C">
                        <w:pPr>
                          <w:spacing w:line="223" w:lineRule="exact"/>
                          <w:rPr>
                            <w:b/>
                            <w:sz w:val="20"/>
                          </w:rPr>
                        </w:pPr>
                        <w:r>
                          <w:rPr>
                            <w:b/>
                            <w:color w:val="585858"/>
                            <w:spacing w:val="-4"/>
                            <w:sz w:val="20"/>
                          </w:rPr>
                          <w:t>0.04</w:t>
                        </w:r>
                      </w:p>
                    </w:txbxContent>
                  </v:textbox>
                </v:shape>
                <v:shape id="Textbox 200" o:spid="_x0000_s1162" type="#_x0000_t202" style="position:absolute;left:28213;top:22489;width:13602;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6DF727D3" w14:textId="77777777" w:rsidR="00D96322" w:rsidRDefault="00D96322" w:rsidP="00A6294C">
                        <w:pPr>
                          <w:spacing w:line="223" w:lineRule="exact"/>
                          <w:ind w:left="1301"/>
                          <w:rPr>
                            <w:b/>
                            <w:sz w:val="20"/>
                          </w:rPr>
                        </w:pPr>
                        <w:r>
                          <w:rPr>
                            <w:b/>
                            <w:color w:val="585858"/>
                            <w:spacing w:val="-4"/>
                            <w:sz w:val="20"/>
                          </w:rPr>
                          <w:t>0.06</w:t>
                        </w:r>
                      </w:p>
                      <w:p w14:paraId="3DBFBB65" w14:textId="77777777" w:rsidR="00D96322" w:rsidRDefault="00D96322" w:rsidP="00A6294C">
                        <w:pPr>
                          <w:spacing w:before="61"/>
                          <w:rPr>
                            <w:b/>
                            <w:sz w:val="20"/>
                          </w:rPr>
                        </w:pPr>
                        <w:r>
                          <w:rPr>
                            <w:b/>
                            <w:color w:val="585858"/>
                            <w:sz w:val="20"/>
                          </w:rPr>
                          <w:t>Concentration</w:t>
                        </w:r>
                        <w:r>
                          <w:rPr>
                            <w:b/>
                            <w:color w:val="585858"/>
                            <w:spacing w:val="-8"/>
                            <w:sz w:val="20"/>
                          </w:rPr>
                          <w:t xml:space="preserve"> </w:t>
                        </w:r>
                        <w:r>
                          <w:rPr>
                            <w:b/>
                            <w:color w:val="585858"/>
                            <w:sz w:val="20"/>
                          </w:rPr>
                          <w:t>(mg</w:t>
                        </w:r>
                        <w:r>
                          <w:rPr>
                            <w:b/>
                            <w:color w:val="585858"/>
                            <w:spacing w:val="-3"/>
                            <w:sz w:val="20"/>
                          </w:rPr>
                          <w:t xml:space="preserve"> </w:t>
                        </w:r>
                        <w:r>
                          <w:rPr>
                            <w:b/>
                            <w:color w:val="585858"/>
                            <w:sz w:val="20"/>
                          </w:rPr>
                          <w:t>ml</w:t>
                        </w:r>
                        <w:r w:rsidRPr="00F41E25">
                          <w:rPr>
                            <w:b/>
                            <w:color w:val="585858"/>
                            <w:sz w:val="20"/>
                            <w:vertAlign w:val="superscript"/>
                          </w:rPr>
                          <w:t>-</w:t>
                        </w:r>
                        <w:r w:rsidRPr="00F41E25">
                          <w:rPr>
                            <w:b/>
                            <w:color w:val="585858"/>
                            <w:spacing w:val="-5"/>
                            <w:sz w:val="20"/>
                            <w:vertAlign w:val="superscript"/>
                          </w:rPr>
                          <w:t>1</w:t>
                        </w:r>
                        <w:r>
                          <w:rPr>
                            <w:b/>
                            <w:color w:val="585858"/>
                            <w:spacing w:val="-5"/>
                            <w:sz w:val="20"/>
                          </w:rPr>
                          <w:t>)</w:t>
                        </w:r>
                      </w:p>
                    </w:txbxContent>
                  </v:textbox>
                </v:shape>
                <v:shape id="Textbox 201" o:spid="_x0000_s1163" type="#_x0000_t202" style="position:absolute;left:48126;top:22489;width:2355;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7F84E156" w14:textId="77777777" w:rsidR="00D96322" w:rsidRDefault="00D96322" w:rsidP="00A6294C">
                        <w:pPr>
                          <w:spacing w:line="223" w:lineRule="exact"/>
                          <w:rPr>
                            <w:b/>
                            <w:sz w:val="20"/>
                          </w:rPr>
                        </w:pPr>
                        <w:r>
                          <w:rPr>
                            <w:b/>
                            <w:color w:val="585858"/>
                            <w:spacing w:val="-4"/>
                            <w:sz w:val="20"/>
                          </w:rPr>
                          <w:t>0.08</w:t>
                        </w:r>
                      </w:p>
                    </w:txbxContent>
                  </v:textbox>
                </v:shape>
                <v:shape id="Textbox 202" o:spid="_x0000_s1164" type="#_x0000_t202" style="position:absolute;left:60093;top:22489;width:1714;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27C5A3AB" w14:textId="77777777" w:rsidR="00D96322" w:rsidRDefault="00D96322" w:rsidP="00A6294C">
                        <w:pPr>
                          <w:spacing w:line="223" w:lineRule="exact"/>
                          <w:rPr>
                            <w:b/>
                            <w:sz w:val="20"/>
                          </w:rPr>
                        </w:pPr>
                        <w:r>
                          <w:rPr>
                            <w:b/>
                            <w:color w:val="585858"/>
                            <w:spacing w:val="-5"/>
                            <w:sz w:val="20"/>
                          </w:rPr>
                          <w:t>0.1</w:t>
                        </w:r>
                      </w:p>
                    </w:txbxContent>
                  </v:textbox>
                </v:shape>
                <v:shape id="Textbox 203" o:spid="_x0000_s1165" type="#_x0000_t202" style="position:absolute;left:7002;top:26127;width:790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6424A1AC" w14:textId="77777777" w:rsidR="00D96322" w:rsidRDefault="00D96322" w:rsidP="00A6294C">
                        <w:pPr>
                          <w:spacing w:line="201" w:lineRule="exact"/>
                          <w:rPr>
                            <w:sz w:val="18"/>
                          </w:rPr>
                        </w:pPr>
                        <w:r>
                          <w:rPr>
                            <w:color w:val="585858"/>
                            <w:sz w:val="18"/>
                          </w:rPr>
                          <w:t>Methanol</w:t>
                        </w:r>
                        <w:r>
                          <w:rPr>
                            <w:color w:val="585858"/>
                            <w:spacing w:val="-6"/>
                            <w:sz w:val="18"/>
                          </w:rPr>
                          <w:t xml:space="preserve"> </w:t>
                        </w:r>
                        <w:r>
                          <w:rPr>
                            <w:color w:val="585858"/>
                            <w:spacing w:val="-2"/>
                            <w:sz w:val="18"/>
                          </w:rPr>
                          <w:t>extract</w:t>
                        </w:r>
                      </w:p>
                    </w:txbxContent>
                  </v:textbox>
                </v:shape>
                <v:shape id="Textbox 204" o:spid="_x0000_s1166" type="#_x0000_t202" style="position:absolute;left:18124;top:26127;width:74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aQxQAAANwAAAAPAAAAZHJzL2Rvd25yZXYueG1sRI9BawIx&#10;FITvBf9DeIK3mlRE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DFwDaQxQAAANwAAAAP&#10;AAAAAAAAAAAAAAAAAAcCAABkcnMvZG93bnJldi54bWxQSwUGAAAAAAMAAwC3AAAA+QIAAAAA&#10;" filled="f" stroked="f">
                  <v:textbox inset="0,0,0,0">
                    <w:txbxContent>
                      <w:p w14:paraId="6C5B396B" w14:textId="77777777" w:rsidR="00D96322" w:rsidRDefault="00D96322" w:rsidP="00A6294C">
                        <w:pPr>
                          <w:spacing w:line="201" w:lineRule="exact"/>
                          <w:rPr>
                            <w:sz w:val="18"/>
                          </w:rPr>
                        </w:pPr>
                        <w:r>
                          <w:rPr>
                            <w:color w:val="585858"/>
                            <w:sz w:val="18"/>
                          </w:rPr>
                          <w:t>Hexane</w:t>
                        </w:r>
                        <w:r>
                          <w:rPr>
                            <w:color w:val="585858"/>
                            <w:spacing w:val="-4"/>
                            <w:sz w:val="18"/>
                          </w:rPr>
                          <w:t xml:space="preserve"> </w:t>
                        </w:r>
                        <w:r>
                          <w:rPr>
                            <w:color w:val="585858"/>
                            <w:spacing w:val="-2"/>
                            <w:sz w:val="18"/>
                          </w:rPr>
                          <w:t>fraction</w:t>
                        </w:r>
                      </w:p>
                    </w:txbxContent>
                  </v:textbox>
                </v:shape>
                <v:shape id="Textbox 205" o:spid="_x0000_s1167" type="#_x0000_t202" style="position:absolute;left:28518;top:26127;width:658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02B6BA55" w14:textId="77777777" w:rsidR="00D96322" w:rsidRDefault="00D96322" w:rsidP="00A6294C">
                        <w:pPr>
                          <w:spacing w:line="201" w:lineRule="exact"/>
                          <w:rPr>
                            <w:sz w:val="18"/>
                          </w:rPr>
                        </w:pPr>
                        <w:r>
                          <w:rPr>
                            <w:color w:val="585858"/>
                            <w:sz w:val="18"/>
                          </w:rPr>
                          <w:t>DCM</w:t>
                        </w:r>
                        <w:r>
                          <w:rPr>
                            <w:color w:val="585858"/>
                            <w:spacing w:val="-2"/>
                            <w:sz w:val="18"/>
                          </w:rPr>
                          <w:t xml:space="preserve"> fraction</w:t>
                        </w:r>
                      </w:p>
                    </w:txbxContent>
                  </v:textbox>
                </v:shape>
                <v:shape id="Textbox 206" o:spid="_x0000_s1168" type="#_x0000_t202" style="position:absolute;left:38025;top:26127;width:9354;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3716F71E" w14:textId="77777777" w:rsidR="00D96322" w:rsidRDefault="00D96322" w:rsidP="00A6294C">
                        <w:pPr>
                          <w:spacing w:line="201" w:lineRule="exact"/>
                          <w:rPr>
                            <w:sz w:val="18"/>
                          </w:rPr>
                        </w:pPr>
                        <w:r>
                          <w:rPr>
                            <w:color w:val="585858"/>
                            <w:sz w:val="18"/>
                          </w:rPr>
                          <w:t>Chloroform</w:t>
                        </w:r>
                        <w:r>
                          <w:rPr>
                            <w:color w:val="585858"/>
                            <w:spacing w:val="-9"/>
                            <w:sz w:val="18"/>
                          </w:rPr>
                          <w:t xml:space="preserve"> </w:t>
                        </w:r>
                        <w:r>
                          <w:rPr>
                            <w:color w:val="585858"/>
                            <w:spacing w:val="-2"/>
                            <w:sz w:val="18"/>
                          </w:rPr>
                          <w:t>fraction</w:t>
                        </w:r>
                      </w:p>
                    </w:txbxContent>
                  </v:textbox>
                </v:shape>
                <v:shape id="Textbox 207" o:spid="_x0000_s1169" type="#_x0000_t202" style="position:absolute;left:50324;top:26127;width:463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07130223" w14:textId="77777777" w:rsidR="00D96322" w:rsidRDefault="00D96322" w:rsidP="00A6294C">
                        <w:pPr>
                          <w:spacing w:line="201" w:lineRule="exact"/>
                          <w:rPr>
                            <w:sz w:val="18"/>
                          </w:rPr>
                        </w:pPr>
                        <w:r>
                          <w:rPr>
                            <w:color w:val="585858"/>
                            <w:spacing w:val="-2"/>
                            <w:sz w:val="18"/>
                          </w:rPr>
                          <w:t>Berberine</w:t>
                        </w:r>
                      </w:p>
                    </w:txbxContent>
                  </v:textbox>
                </v:shape>
                <v:shape id="Textbox 208" o:spid="_x0000_s1170" type="#_x0000_t202" style="position:absolute;left:57888;top:26127;width:6433;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7F45A0B9" w14:textId="77777777" w:rsidR="00D96322" w:rsidRDefault="00D96322" w:rsidP="00A6294C">
                        <w:pPr>
                          <w:spacing w:line="201" w:lineRule="exact"/>
                          <w:rPr>
                            <w:sz w:val="18"/>
                          </w:rPr>
                        </w:pPr>
                        <w:r>
                          <w:rPr>
                            <w:color w:val="585858"/>
                            <w:sz w:val="18"/>
                          </w:rPr>
                          <w:t>Ascorbic</w:t>
                        </w:r>
                        <w:r>
                          <w:rPr>
                            <w:color w:val="585858"/>
                            <w:spacing w:val="-6"/>
                            <w:sz w:val="18"/>
                          </w:rPr>
                          <w:t xml:space="preserve"> </w:t>
                        </w:r>
                        <w:r>
                          <w:rPr>
                            <w:color w:val="585858"/>
                            <w:spacing w:val="-4"/>
                            <w:sz w:val="18"/>
                          </w:rPr>
                          <w:t>acid</w:t>
                        </w:r>
                      </w:p>
                    </w:txbxContent>
                  </v:textbox>
                </v:shape>
                <w10:wrap anchorx="margin"/>
              </v:group>
            </w:pict>
          </mc:Fallback>
        </mc:AlternateContent>
      </w:r>
      <w:r w:rsidR="00A6294C" w:rsidRPr="00A6294C">
        <w:rPr>
          <w:noProof/>
          <w:lang w:val="en-IN" w:eastAsia="en-IN"/>
        </w:rPr>
        <mc:AlternateContent>
          <mc:Choice Requires="wps">
            <w:drawing>
              <wp:anchor distT="0" distB="0" distL="0" distR="0" simplePos="0" relativeHeight="487628288" behindDoc="0" locked="0" layoutInCell="1" allowOverlap="1" wp14:anchorId="338A7A1F" wp14:editId="627BCB41">
                <wp:simplePos x="0" y="0"/>
                <wp:positionH relativeFrom="page">
                  <wp:posOffset>1126836</wp:posOffset>
                </wp:positionH>
                <wp:positionV relativeFrom="paragraph">
                  <wp:posOffset>561744</wp:posOffset>
                </wp:positionV>
                <wp:extent cx="157019" cy="1219200"/>
                <wp:effectExtent l="0" t="0" r="0" b="0"/>
                <wp:wrapNone/>
                <wp:docPr id="209" name="Text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019" cy="1219200"/>
                        </a:xfrm>
                        <a:prstGeom prst="rect">
                          <a:avLst/>
                        </a:prstGeom>
                      </wps:spPr>
                      <wps:txbx>
                        <w:txbxContent>
                          <w:p w14:paraId="2D33D943" w14:textId="77777777" w:rsidR="00D96322" w:rsidRDefault="00D96322" w:rsidP="00A6294C">
                            <w:pPr>
                              <w:spacing w:before="13"/>
                              <w:ind w:left="20"/>
                              <w:rPr>
                                <w:b/>
                                <w:sz w:val="20"/>
                              </w:rPr>
                            </w:pPr>
                            <w:r>
                              <w:rPr>
                                <w:b/>
                                <w:sz w:val="20"/>
                              </w:rPr>
                              <w:t>%</w:t>
                            </w:r>
                            <w:r>
                              <w:rPr>
                                <w:b/>
                                <w:spacing w:val="-8"/>
                                <w:sz w:val="20"/>
                              </w:rPr>
                              <w:t xml:space="preserve"> </w:t>
                            </w:r>
                            <w:r>
                              <w:rPr>
                                <w:b/>
                                <w:sz w:val="20"/>
                              </w:rPr>
                              <w:t>inhibition</w:t>
                            </w:r>
                            <w:r>
                              <w:rPr>
                                <w:b/>
                                <w:spacing w:val="-5"/>
                                <w:sz w:val="20"/>
                              </w:rPr>
                              <w:t xml:space="preserve"> </w:t>
                            </w:r>
                            <w:r>
                              <w:rPr>
                                <w:b/>
                                <w:sz w:val="20"/>
                              </w:rPr>
                              <w:t>O</w:t>
                            </w:r>
                            <w:proofErr w:type="gramStart"/>
                            <w:r>
                              <w:rPr>
                                <w:b/>
                                <w:sz w:val="20"/>
                              </w:rPr>
                              <w:t>2</w:t>
                            </w:r>
                            <w:r>
                              <w:rPr>
                                <w:b/>
                                <w:spacing w:val="-5"/>
                                <w:sz w:val="20"/>
                              </w:rPr>
                              <w:t xml:space="preserve"> </w:t>
                            </w:r>
                            <w:r>
                              <w:rPr>
                                <w:b/>
                                <w:spacing w:val="-10"/>
                                <w:sz w:val="20"/>
                              </w:rPr>
                              <w:t>.</w:t>
                            </w:r>
                            <w:proofErr w:type="gramEnd"/>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338A7A1F" id="Textbox 209" o:spid="_x0000_s1171" type="#_x0000_t202" style="position:absolute;margin-left:88.75pt;margin-top:44.25pt;width:12.35pt;height:96pt;z-index:487628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" filled="f" stroked="f">
                <v:textbox style="layout-flow:vertical;mso-layout-flow-alt:bottom-to-top" inset="0,0,0,0">
                  <w:txbxContent>
                    <w:p w14:paraId="2D33D943" w14:textId="77777777" w:rsidR="00D96322" w:rsidRDefault="00D96322" w:rsidP="00A6294C">
                      <w:pPr>
                        <w:spacing w:before="13"/>
                        <w:ind w:left="20"/>
                        <w:rPr>
                          <w:b/>
                          <w:sz w:val="20"/>
                        </w:rPr>
                      </w:pPr>
                      <w:r>
                        <w:rPr>
                          <w:b/>
                          <w:sz w:val="20"/>
                        </w:rPr>
                        <w:t>%</w:t>
                      </w:r>
                      <w:r>
                        <w:rPr>
                          <w:b/>
                          <w:spacing w:val="-8"/>
                          <w:sz w:val="20"/>
                        </w:rPr>
                        <w:t xml:space="preserve"> </w:t>
                      </w:r>
                      <w:r>
                        <w:rPr>
                          <w:b/>
                          <w:sz w:val="20"/>
                        </w:rPr>
                        <w:t>inhibition</w:t>
                      </w:r>
                      <w:r>
                        <w:rPr>
                          <w:b/>
                          <w:spacing w:val="-5"/>
                          <w:sz w:val="20"/>
                        </w:rPr>
                        <w:t xml:space="preserve"> </w:t>
                      </w:r>
                      <w:r>
                        <w:rPr>
                          <w:b/>
                          <w:sz w:val="20"/>
                        </w:rPr>
                        <w:t>O</w:t>
                      </w:r>
                      <w:proofErr w:type="gramStart"/>
                      <w:r>
                        <w:rPr>
                          <w:b/>
                          <w:sz w:val="20"/>
                        </w:rPr>
                        <w:t>2</w:t>
                      </w:r>
                      <w:r>
                        <w:rPr>
                          <w:b/>
                          <w:spacing w:val="-5"/>
                          <w:sz w:val="20"/>
                        </w:rPr>
                        <w:t xml:space="preserve"> </w:t>
                      </w:r>
                      <w:r>
                        <w:rPr>
                          <w:b/>
                          <w:spacing w:val="-10"/>
                          <w:sz w:val="20"/>
                        </w:rPr>
                        <w:t>.</w:t>
                      </w:r>
                      <w:proofErr w:type="gramEnd"/>
                    </w:p>
                  </w:txbxContent>
                </v:textbox>
                <w10:wrap anchorx="page"/>
              </v:shape>
            </w:pict>
          </mc:Fallback>
        </mc:AlternateContent>
      </w:r>
    </w:p>
    <w:p w14:paraId="3E764EC2" w14:textId="77777777" w:rsidR="00A6294C" w:rsidRPr="00A6294C" w:rsidRDefault="00A6294C" w:rsidP="00A6294C"/>
    <w:p w14:paraId="5BB83F78" w14:textId="77777777" w:rsidR="00A6294C" w:rsidRPr="00A6294C" w:rsidRDefault="00A6294C" w:rsidP="00A6294C"/>
    <w:p w14:paraId="4667B403" w14:textId="77777777" w:rsidR="00A6294C" w:rsidRPr="00A6294C" w:rsidRDefault="00A6294C" w:rsidP="00A6294C"/>
    <w:p w14:paraId="1371B3A1" w14:textId="77777777" w:rsidR="00A6294C" w:rsidRPr="00A6294C" w:rsidRDefault="00A6294C" w:rsidP="00A6294C"/>
    <w:p w14:paraId="0C04E77B" w14:textId="77777777" w:rsidR="00A6294C" w:rsidRPr="00A6294C" w:rsidRDefault="00A6294C" w:rsidP="00A6294C"/>
    <w:p w14:paraId="333111CE" w14:textId="77777777" w:rsidR="00A6294C" w:rsidRPr="00A6294C" w:rsidRDefault="00A6294C" w:rsidP="00A6294C"/>
    <w:p w14:paraId="7C84E78B" w14:textId="77777777" w:rsidR="00A6294C" w:rsidRPr="00A6294C" w:rsidRDefault="00A6294C" w:rsidP="00A6294C"/>
    <w:p w14:paraId="11B3CC4A" w14:textId="77777777" w:rsidR="00A6294C" w:rsidRPr="00A6294C" w:rsidRDefault="00A6294C" w:rsidP="00A6294C"/>
    <w:p w14:paraId="39B0F20C" w14:textId="77777777" w:rsidR="00A6294C" w:rsidRPr="00A6294C" w:rsidRDefault="00A6294C" w:rsidP="00A6294C"/>
    <w:p w14:paraId="544294EB" w14:textId="77777777" w:rsidR="00A6294C" w:rsidRPr="00A6294C" w:rsidRDefault="00A6294C" w:rsidP="00A6294C"/>
    <w:p w14:paraId="1957DE0E" w14:textId="77777777" w:rsidR="00A6294C" w:rsidRPr="00A6294C" w:rsidRDefault="00A6294C" w:rsidP="00A6294C"/>
    <w:p w14:paraId="5AEE7B07" w14:textId="77777777" w:rsidR="00A6294C" w:rsidRPr="00A6294C" w:rsidRDefault="00A6294C" w:rsidP="00A6294C"/>
    <w:p w14:paraId="09F2A160" w14:textId="77777777" w:rsidR="00A6294C" w:rsidRPr="00A6294C" w:rsidRDefault="00A6294C" w:rsidP="00A6294C"/>
    <w:p w14:paraId="3C258D95" w14:textId="77777777" w:rsidR="00A6294C" w:rsidRPr="00A6294C" w:rsidRDefault="00A6294C" w:rsidP="00A6294C"/>
    <w:p w14:paraId="07B55F54" w14:textId="77777777" w:rsidR="00A6294C" w:rsidRPr="00A6294C" w:rsidRDefault="00A6294C" w:rsidP="00A6294C"/>
    <w:p w14:paraId="5416D6F5" w14:textId="77777777" w:rsidR="00A6294C" w:rsidRPr="00A6294C" w:rsidRDefault="00A6294C" w:rsidP="00A6294C"/>
    <w:p w14:paraId="0B414CC0" w14:textId="77777777" w:rsidR="00A6294C" w:rsidRPr="00A6294C" w:rsidRDefault="00A6294C" w:rsidP="00A6294C"/>
    <w:p w14:paraId="632A09C3" w14:textId="77777777" w:rsidR="00A6294C" w:rsidRPr="00A6294C" w:rsidRDefault="00A6294C" w:rsidP="00A6294C"/>
    <w:p w14:paraId="5EC55787" w14:textId="77777777" w:rsidR="00A6294C" w:rsidRPr="00A6294C" w:rsidRDefault="00A6294C" w:rsidP="00A6294C"/>
    <w:p w14:paraId="53BBC024" w14:textId="77777777" w:rsidR="00A6294C" w:rsidRPr="00A6294C" w:rsidRDefault="00A6294C" w:rsidP="00A6294C"/>
    <w:p w14:paraId="64C706B5" w14:textId="77777777" w:rsidR="00A6294C" w:rsidRPr="00A6294C" w:rsidRDefault="00A6294C" w:rsidP="00A6294C">
      <w:pPr>
        <w:rPr>
          <w:b/>
          <w:i/>
        </w:rPr>
      </w:pPr>
      <w:r w:rsidRPr="00A6294C">
        <w:rPr>
          <w:b/>
        </w:rPr>
        <w:t>Fig.</w:t>
      </w:r>
      <w:r w:rsidRPr="00A6294C">
        <w:rPr>
          <w:b/>
          <w:spacing w:val="-16"/>
        </w:rPr>
        <w:t xml:space="preserve"> </w:t>
      </w:r>
      <w:r w:rsidRPr="00A6294C">
        <w:rPr>
          <w:b/>
        </w:rPr>
        <w:t>5.</w:t>
      </w:r>
      <w:r w:rsidRPr="00A6294C">
        <w:rPr>
          <w:b/>
          <w:spacing w:val="-14"/>
        </w:rPr>
        <w:t xml:space="preserve"> </w:t>
      </w:r>
      <w:r w:rsidRPr="00A6294C">
        <w:rPr>
          <w:b/>
        </w:rPr>
        <w:t>Reducing</w:t>
      </w:r>
      <w:r w:rsidRPr="00A6294C">
        <w:rPr>
          <w:b/>
          <w:spacing w:val="-14"/>
        </w:rPr>
        <w:t xml:space="preserve"> </w:t>
      </w:r>
      <w:r w:rsidRPr="00A6294C">
        <w:rPr>
          <w:b/>
        </w:rPr>
        <w:t>power</w:t>
      </w:r>
      <w:r w:rsidRPr="00A6294C">
        <w:rPr>
          <w:b/>
          <w:spacing w:val="-13"/>
        </w:rPr>
        <w:t xml:space="preserve"> </w:t>
      </w:r>
      <w:r w:rsidRPr="00A6294C">
        <w:rPr>
          <w:b/>
        </w:rPr>
        <w:t>of</w:t>
      </w:r>
      <w:r w:rsidRPr="00A6294C">
        <w:rPr>
          <w:b/>
          <w:spacing w:val="-14"/>
        </w:rPr>
        <w:t xml:space="preserve"> </w:t>
      </w:r>
      <w:r w:rsidRPr="00A6294C">
        <w:rPr>
          <w:b/>
        </w:rPr>
        <w:t>the</w:t>
      </w:r>
      <w:r w:rsidRPr="00A6294C">
        <w:rPr>
          <w:b/>
          <w:spacing w:val="-14"/>
        </w:rPr>
        <w:t xml:space="preserve"> </w:t>
      </w:r>
      <w:r w:rsidRPr="00A6294C">
        <w:rPr>
          <w:b/>
        </w:rPr>
        <w:t>methanol</w:t>
      </w:r>
      <w:r w:rsidRPr="00A6294C">
        <w:rPr>
          <w:b/>
          <w:spacing w:val="-14"/>
        </w:rPr>
        <w:t xml:space="preserve"> </w:t>
      </w:r>
      <w:r w:rsidRPr="00A6294C">
        <w:rPr>
          <w:b/>
        </w:rPr>
        <w:t>extract,</w:t>
      </w:r>
      <w:r w:rsidRPr="00A6294C">
        <w:rPr>
          <w:b/>
          <w:spacing w:val="-14"/>
        </w:rPr>
        <w:t xml:space="preserve"> </w:t>
      </w:r>
      <w:r w:rsidRPr="00A6294C">
        <w:rPr>
          <w:b/>
        </w:rPr>
        <w:t>fractions</w:t>
      </w:r>
      <w:r w:rsidRPr="00A6294C">
        <w:rPr>
          <w:b/>
          <w:spacing w:val="-13"/>
        </w:rPr>
        <w:t xml:space="preserve"> </w:t>
      </w:r>
      <w:r w:rsidRPr="00A6294C">
        <w:rPr>
          <w:b/>
        </w:rPr>
        <w:t>and</w:t>
      </w:r>
      <w:r w:rsidRPr="00A6294C">
        <w:rPr>
          <w:b/>
          <w:spacing w:val="-14"/>
        </w:rPr>
        <w:t xml:space="preserve"> </w:t>
      </w:r>
      <w:r w:rsidRPr="00A6294C">
        <w:rPr>
          <w:b/>
        </w:rPr>
        <w:t>isolated</w:t>
      </w:r>
      <w:r w:rsidRPr="00A6294C">
        <w:rPr>
          <w:b/>
          <w:spacing w:val="-14"/>
        </w:rPr>
        <w:t xml:space="preserve"> </w:t>
      </w:r>
      <w:r w:rsidRPr="00A6294C">
        <w:rPr>
          <w:b/>
        </w:rPr>
        <w:t>berberine</w:t>
      </w:r>
      <w:r w:rsidRPr="00A6294C">
        <w:rPr>
          <w:b/>
          <w:spacing w:val="-14"/>
        </w:rPr>
        <w:t xml:space="preserve"> </w:t>
      </w:r>
      <w:r w:rsidRPr="00A6294C">
        <w:rPr>
          <w:b/>
        </w:rPr>
        <w:t>of</w:t>
      </w:r>
      <w:r w:rsidRPr="00A6294C">
        <w:rPr>
          <w:b/>
          <w:spacing w:val="-13"/>
        </w:rPr>
        <w:t xml:space="preserve"> </w:t>
      </w:r>
      <w:r w:rsidRPr="00A6294C">
        <w:rPr>
          <w:b/>
          <w:i/>
        </w:rPr>
        <w:t>T.</w:t>
      </w:r>
      <w:r w:rsidRPr="00A6294C">
        <w:rPr>
          <w:b/>
          <w:i/>
          <w:spacing w:val="-11"/>
        </w:rPr>
        <w:t xml:space="preserve"> </w:t>
      </w:r>
      <w:proofErr w:type="spellStart"/>
      <w:r w:rsidRPr="00A6294C">
        <w:rPr>
          <w:b/>
          <w:i/>
          <w:spacing w:val="-2"/>
        </w:rPr>
        <w:t>cordifolia</w:t>
      </w:r>
      <w:proofErr w:type="spellEnd"/>
      <w:r w:rsidRPr="00A6294C">
        <w:rPr>
          <w:b/>
          <w:i/>
        </w:rPr>
        <w:t xml:space="preserve"> </w:t>
      </w:r>
      <w:r w:rsidRPr="00A6294C">
        <w:rPr>
          <w:b/>
          <w:spacing w:val="-2"/>
        </w:rPr>
        <w:t>stem.</w:t>
      </w:r>
    </w:p>
    <w:p w14:paraId="42594198" w14:textId="77777777" w:rsidR="00A6294C" w:rsidRPr="00A6294C" w:rsidRDefault="00A6294C" w:rsidP="00A6294C">
      <w:r w:rsidRPr="00A6294C">
        <w:rPr>
          <w:b/>
          <w:i/>
          <w:noProof/>
          <w:lang w:val="en-IN" w:eastAsia="en-IN"/>
        </w:rPr>
        <mc:AlternateContent>
          <mc:Choice Requires="wpg">
            <w:drawing>
              <wp:anchor distT="0" distB="0" distL="0" distR="0" simplePos="0" relativeHeight="487629312" behindDoc="0" locked="0" layoutInCell="1" allowOverlap="1" wp14:anchorId="42316E34" wp14:editId="7D5DA8D0">
                <wp:simplePos x="0" y="0"/>
                <wp:positionH relativeFrom="margin">
                  <wp:align>left</wp:align>
                </wp:positionH>
                <wp:positionV relativeFrom="paragraph">
                  <wp:posOffset>163772</wp:posOffset>
                </wp:positionV>
                <wp:extent cx="7352145" cy="2890982"/>
                <wp:effectExtent l="0" t="0" r="20320" b="5080"/>
                <wp:wrapNone/>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52145" cy="2890982"/>
                          <a:chOff x="0" y="0"/>
                          <a:chExt cx="6626225" cy="2863850"/>
                        </a:xfrm>
                      </wpg:grpSpPr>
                      <wps:wsp>
                        <wps:cNvPr id="212" name="Graphic 212"/>
                        <wps:cNvSpPr/>
                        <wps:spPr>
                          <a:xfrm>
                            <a:off x="760412" y="144462"/>
                            <a:ext cx="5721350" cy="2016125"/>
                          </a:xfrm>
                          <a:custGeom>
                            <a:avLst/>
                            <a:gdLst/>
                            <a:ahLst/>
                            <a:cxnLst/>
                            <a:rect l="l" t="t" r="r" b="b"/>
                            <a:pathLst>
                              <a:path w="5721350" h="2016125">
                                <a:moveTo>
                                  <a:pt x="4284599" y="1814067"/>
                                </a:moveTo>
                                <a:lnTo>
                                  <a:pt x="4330319" y="1814067"/>
                                </a:lnTo>
                              </a:path>
                              <a:path w="5721350" h="2016125">
                                <a:moveTo>
                                  <a:pt x="5427599" y="1814067"/>
                                </a:moveTo>
                                <a:lnTo>
                                  <a:pt x="5473319" y="1814067"/>
                                </a:lnTo>
                              </a:path>
                              <a:path w="5721350" h="2016125">
                                <a:moveTo>
                                  <a:pt x="1541399" y="1814067"/>
                                </a:moveTo>
                                <a:lnTo>
                                  <a:pt x="1587119" y="1814067"/>
                                </a:lnTo>
                              </a:path>
                              <a:path w="5721350" h="2016125">
                                <a:moveTo>
                                  <a:pt x="3681095" y="1814067"/>
                                </a:moveTo>
                                <a:lnTo>
                                  <a:pt x="3723766" y="1814067"/>
                                </a:lnTo>
                              </a:path>
                              <a:path w="5721350" h="2016125">
                                <a:moveTo>
                                  <a:pt x="2535047" y="1814067"/>
                                </a:moveTo>
                                <a:lnTo>
                                  <a:pt x="2580766" y="1814067"/>
                                </a:lnTo>
                              </a:path>
                              <a:path w="5721350" h="2016125">
                                <a:moveTo>
                                  <a:pt x="5579999" y="1814067"/>
                                </a:moveTo>
                                <a:lnTo>
                                  <a:pt x="5721350" y="1814067"/>
                                </a:lnTo>
                              </a:path>
                              <a:path w="5721350" h="2016125">
                                <a:moveTo>
                                  <a:pt x="1846199" y="1814067"/>
                                </a:moveTo>
                                <a:lnTo>
                                  <a:pt x="1888870" y="1814067"/>
                                </a:lnTo>
                              </a:path>
                              <a:path w="5721350" h="2016125">
                                <a:moveTo>
                                  <a:pt x="4824095" y="1814067"/>
                                </a:moveTo>
                                <a:lnTo>
                                  <a:pt x="4869815" y="1814067"/>
                                </a:lnTo>
                              </a:path>
                              <a:path w="5721350" h="2016125">
                                <a:moveTo>
                                  <a:pt x="852551" y="1814067"/>
                                </a:moveTo>
                                <a:lnTo>
                                  <a:pt x="898270" y="1814067"/>
                                </a:lnTo>
                              </a:path>
                              <a:path w="5721350" h="2016125">
                                <a:moveTo>
                                  <a:pt x="700151" y="1814067"/>
                                </a:moveTo>
                                <a:lnTo>
                                  <a:pt x="745870" y="1814067"/>
                                </a:lnTo>
                              </a:path>
                              <a:path w="5721350" h="2016125">
                                <a:moveTo>
                                  <a:pt x="1693799" y="1814067"/>
                                </a:moveTo>
                                <a:lnTo>
                                  <a:pt x="1739519" y="1814067"/>
                                </a:lnTo>
                              </a:path>
                              <a:path w="5721350" h="2016125">
                                <a:moveTo>
                                  <a:pt x="0" y="1814067"/>
                                </a:moveTo>
                                <a:lnTo>
                                  <a:pt x="142366" y="1814067"/>
                                </a:lnTo>
                              </a:path>
                              <a:path w="5721350" h="2016125">
                                <a:moveTo>
                                  <a:pt x="3830447" y="1814067"/>
                                </a:moveTo>
                                <a:lnTo>
                                  <a:pt x="3876166" y="1814067"/>
                                </a:lnTo>
                              </a:path>
                              <a:path w="5721350" h="2016125">
                                <a:moveTo>
                                  <a:pt x="2147951" y="1814067"/>
                                </a:moveTo>
                                <a:lnTo>
                                  <a:pt x="2428366" y="1814067"/>
                                </a:lnTo>
                              </a:path>
                              <a:path w="5721350" h="2016125">
                                <a:moveTo>
                                  <a:pt x="3141599" y="1814067"/>
                                </a:moveTo>
                                <a:lnTo>
                                  <a:pt x="3187319" y="1814067"/>
                                </a:lnTo>
                              </a:path>
                              <a:path w="5721350" h="2016125">
                                <a:moveTo>
                                  <a:pt x="3290951" y="1814067"/>
                                </a:moveTo>
                                <a:lnTo>
                                  <a:pt x="3574415" y="1814067"/>
                                </a:lnTo>
                              </a:path>
                              <a:path w="5721350" h="2016125">
                                <a:moveTo>
                                  <a:pt x="1995551" y="1814067"/>
                                </a:moveTo>
                                <a:lnTo>
                                  <a:pt x="2041271" y="1814067"/>
                                </a:lnTo>
                              </a:path>
                              <a:path w="5721350" h="2016125">
                                <a:moveTo>
                                  <a:pt x="550799" y="1814067"/>
                                </a:moveTo>
                                <a:lnTo>
                                  <a:pt x="593470" y="1814067"/>
                                </a:lnTo>
                              </a:path>
                              <a:path w="5721350" h="2016125">
                                <a:moveTo>
                                  <a:pt x="4436999" y="1814067"/>
                                </a:moveTo>
                                <a:lnTo>
                                  <a:pt x="4717415" y="1814067"/>
                                </a:lnTo>
                              </a:path>
                              <a:path w="5721350" h="2016125">
                                <a:moveTo>
                                  <a:pt x="2989199" y="1814067"/>
                                </a:moveTo>
                                <a:lnTo>
                                  <a:pt x="3034919" y="1814067"/>
                                </a:lnTo>
                              </a:path>
                              <a:path w="5721350" h="2016125">
                                <a:moveTo>
                                  <a:pt x="1001902" y="1814067"/>
                                </a:moveTo>
                                <a:lnTo>
                                  <a:pt x="1285367" y="1814067"/>
                                </a:lnTo>
                              </a:path>
                              <a:path w="5721350" h="2016125">
                                <a:moveTo>
                                  <a:pt x="3982847" y="1814067"/>
                                </a:moveTo>
                                <a:lnTo>
                                  <a:pt x="4028566" y="1814067"/>
                                </a:lnTo>
                              </a:path>
                              <a:path w="5721350" h="2016125">
                                <a:moveTo>
                                  <a:pt x="245999" y="1814067"/>
                                </a:moveTo>
                                <a:lnTo>
                                  <a:pt x="291719" y="1814067"/>
                                </a:lnTo>
                              </a:path>
                              <a:path w="5721350" h="2016125">
                                <a:moveTo>
                                  <a:pt x="5125847" y="1814067"/>
                                </a:moveTo>
                                <a:lnTo>
                                  <a:pt x="5171567" y="1814067"/>
                                </a:lnTo>
                              </a:path>
                              <a:path w="5721350" h="2016125">
                                <a:moveTo>
                                  <a:pt x="2687447" y="1814067"/>
                                </a:moveTo>
                                <a:lnTo>
                                  <a:pt x="2733166" y="1814067"/>
                                </a:lnTo>
                              </a:path>
                              <a:path w="5721350" h="2016125">
                                <a:moveTo>
                                  <a:pt x="5278247" y="1814067"/>
                                </a:moveTo>
                                <a:lnTo>
                                  <a:pt x="5323967" y="1814067"/>
                                </a:lnTo>
                              </a:path>
                              <a:path w="5721350" h="2016125">
                                <a:moveTo>
                                  <a:pt x="4132199" y="1814067"/>
                                </a:moveTo>
                                <a:lnTo>
                                  <a:pt x="4177919" y="1814067"/>
                                </a:lnTo>
                              </a:path>
                              <a:path w="5721350" h="2016125">
                                <a:moveTo>
                                  <a:pt x="1392047" y="1814067"/>
                                </a:moveTo>
                                <a:lnTo>
                                  <a:pt x="1437767" y="1814067"/>
                                </a:lnTo>
                              </a:path>
                              <a:path w="5721350" h="2016125">
                                <a:moveTo>
                                  <a:pt x="4976495" y="1814067"/>
                                </a:moveTo>
                                <a:lnTo>
                                  <a:pt x="5022215" y="1814067"/>
                                </a:lnTo>
                              </a:path>
                              <a:path w="5721350" h="2016125">
                                <a:moveTo>
                                  <a:pt x="2836799" y="1814067"/>
                                </a:moveTo>
                                <a:lnTo>
                                  <a:pt x="2882519" y="1814067"/>
                                </a:lnTo>
                              </a:path>
                              <a:path w="5721350" h="2016125">
                                <a:moveTo>
                                  <a:pt x="398399" y="1814067"/>
                                </a:moveTo>
                                <a:lnTo>
                                  <a:pt x="444119" y="1814067"/>
                                </a:lnTo>
                              </a:path>
                              <a:path w="5721350" h="2016125">
                                <a:moveTo>
                                  <a:pt x="3830447" y="1612900"/>
                                </a:moveTo>
                                <a:lnTo>
                                  <a:pt x="3876166" y="1612900"/>
                                </a:lnTo>
                              </a:path>
                              <a:path w="5721350" h="2016125">
                                <a:moveTo>
                                  <a:pt x="398399" y="1612900"/>
                                </a:moveTo>
                                <a:lnTo>
                                  <a:pt x="444119" y="1612900"/>
                                </a:lnTo>
                              </a:path>
                              <a:path w="5721350" h="2016125">
                                <a:moveTo>
                                  <a:pt x="4132199" y="1612900"/>
                                </a:moveTo>
                                <a:lnTo>
                                  <a:pt x="4177919" y="1612900"/>
                                </a:lnTo>
                              </a:path>
                              <a:path w="5721350" h="2016125">
                                <a:moveTo>
                                  <a:pt x="852551" y="1612900"/>
                                </a:moveTo>
                                <a:lnTo>
                                  <a:pt x="898270" y="1612900"/>
                                </a:lnTo>
                              </a:path>
                              <a:path w="5721350" h="2016125">
                                <a:moveTo>
                                  <a:pt x="5125847" y="1612900"/>
                                </a:moveTo>
                                <a:lnTo>
                                  <a:pt x="5171567" y="1612900"/>
                                </a:lnTo>
                              </a:path>
                              <a:path w="5721350" h="2016125">
                                <a:moveTo>
                                  <a:pt x="2535047" y="1612900"/>
                                </a:moveTo>
                                <a:lnTo>
                                  <a:pt x="2580766" y="1612900"/>
                                </a:lnTo>
                              </a:path>
                              <a:path w="5721350" h="2016125">
                                <a:moveTo>
                                  <a:pt x="3290951" y="1612900"/>
                                </a:moveTo>
                                <a:lnTo>
                                  <a:pt x="3574415" y="1612900"/>
                                </a:lnTo>
                              </a:path>
                              <a:path w="5721350" h="2016125">
                                <a:moveTo>
                                  <a:pt x="1541399" y="1612900"/>
                                </a:moveTo>
                                <a:lnTo>
                                  <a:pt x="1587119" y="1612900"/>
                                </a:lnTo>
                              </a:path>
                              <a:path w="5721350" h="2016125">
                                <a:moveTo>
                                  <a:pt x="1693799" y="1612900"/>
                                </a:moveTo>
                                <a:lnTo>
                                  <a:pt x="1739519" y="1612900"/>
                                </a:lnTo>
                              </a:path>
                              <a:path w="5721350" h="2016125">
                                <a:moveTo>
                                  <a:pt x="5278247" y="1612900"/>
                                </a:moveTo>
                                <a:lnTo>
                                  <a:pt x="5323967" y="1612900"/>
                                </a:lnTo>
                              </a:path>
                              <a:path w="5721350" h="2016125">
                                <a:moveTo>
                                  <a:pt x="1001902" y="1612900"/>
                                </a:moveTo>
                                <a:lnTo>
                                  <a:pt x="1285367" y="1612900"/>
                                </a:lnTo>
                              </a:path>
                              <a:path w="5721350" h="2016125">
                                <a:moveTo>
                                  <a:pt x="550799" y="1612900"/>
                                </a:moveTo>
                                <a:lnTo>
                                  <a:pt x="593470" y="1612900"/>
                                </a:lnTo>
                              </a:path>
                              <a:path w="5721350" h="2016125">
                                <a:moveTo>
                                  <a:pt x="1392047" y="1612900"/>
                                </a:moveTo>
                                <a:lnTo>
                                  <a:pt x="1437767" y="1612900"/>
                                </a:lnTo>
                              </a:path>
                              <a:path w="5721350" h="2016125">
                                <a:moveTo>
                                  <a:pt x="3681095" y="1612900"/>
                                </a:moveTo>
                                <a:lnTo>
                                  <a:pt x="3723766" y="1612900"/>
                                </a:lnTo>
                              </a:path>
                              <a:path w="5721350" h="2016125">
                                <a:moveTo>
                                  <a:pt x="3141599" y="1612900"/>
                                </a:moveTo>
                                <a:lnTo>
                                  <a:pt x="3187319" y="1612900"/>
                                </a:lnTo>
                              </a:path>
                              <a:path w="5721350" h="2016125">
                                <a:moveTo>
                                  <a:pt x="2836799" y="1612900"/>
                                </a:moveTo>
                                <a:lnTo>
                                  <a:pt x="2882519" y="1612900"/>
                                </a:lnTo>
                              </a:path>
                              <a:path w="5721350" h="2016125">
                                <a:moveTo>
                                  <a:pt x="4284599" y="1612900"/>
                                </a:moveTo>
                                <a:lnTo>
                                  <a:pt x="4330319" y="1612900"/>
                                </a:lnTo>
                              </a:path>
                              <a:path w="5721350" h="2016125">
                                <a:moveTo>
                                  <a:pt x="0" y="1612900"/>
                                </a:moveTo>
                                <a:lnTo>
                                  <a:pt x="142366" y="1612900"/>
                                </a:lnTo>
                              </a:path>
                              <a:path w="5721350" h="2016125">
                                <a:moveTo>
                                  <a:pt x="5579999" y="1612900"/>
                                </a:moveTo>
                                <a:lnTo>
                                  <a:pt x="5721350" y="1612900"/>
                                </a:lnTo>
                              </a:path>
                              <a:path w="5721350" h="2016125">
                                <a:moveTo>
                                  <a:pt x="4824095" y="1612900"/>
                                </a:moveTo>
                                <a:lnTo>
                                  <a:pt x="4869815" y="1612900"/>
                                </a:lnTo>
                              </a:path>
                              <a:path w="5721350" h="2016125">
                                <a:moveTo>
                                  <a:pt x="4976495" y="1612900"/>
                                </a:moveTo>
                                <a:lnTo>
                                  <a:pt x="5022215" y="1612900"/>
                                </a:lnTo>
                              </a:path>
                              <a:path w="5721350" h="2016125">
                                <a:moveTo>
                                  <a:pt x="245999" y="1612900"/>
                                </a:moveTo>
                                <a:lnTo>
                                  <a:pt x="291719" y="1612900"/>
                                </a:lnTo>
                              </a:path>
                              <a:path w="5721350" h="2016125">
                                <a:moveTo>
                                  <a:pt x="700151" y="1612900"/>
                                </a:moveTo>
                                <a:lnTo>
                                  <a:pt x="745870" y="1612900"/>
                                </a:lnTo>
                              </a:path>
                              <a:path w="5721350" h="2016125">
                                <a:moveTo>
                                  <a:pt x="5427599" y="1612900"/>
                                </a:moveTo>
                                <a:lnTo>
                                  <a:pt x="5473319" y="1612900"/>
                                </a:lnTo>
                              </a:path>
                              <a:path w="5721350" h="2016125">
                                <a:moveTo>
                                  <a:pt x="3982847" y="1612900"/>
                                </a:moveTo>
                                <a:lnTo>
                                  <a:pt x="4028566" y="1612900"/>
                                </a:lnTo>
                              </a:path>
                              <a:path w="5721350" h="2016125">
                                <a:moveTo>
                                  <a:pt x="2147951" y="1612900"/>
                                </a:moveTo>
                                <a:lnTo>
                                  <a:pt x="2428366" y="1612900"/>
                                </a:lnTo>
                              </a:path>
                              <a:path w="5721350" h="2016125">
                                <a:moveTo>
                                  <a:pt x="1846199" y="1612900"/>
                                </a:moveTo>
                                <a:lnTo>
                                  <a:pt x="1888870" y="1612900"/>
                                </a:lnTo>
                              </a:path>
                              <a:path w="5721350" h="2016125">
                                <a:moveTo>
                                  <a:pt x="2989199" y="1612900"/>
                                </a:moveTo>
                                <a:lnTo>
                                  <a:pt x="3034919" y="1612900"/>
                                </a:lnTo>
                              </a:path>
                              <a:path w="5721350" h="2016125">
                                <a:moveTo>
                                  <a:pt x="1995551" y="1612900"/>
                                </a:moveTo>
                                <a:lnTo>
                                  <a:pt x="2041271" y="1612900"/>
                                </a:lnTo>
                              </a:path>
                              <a:path w="5721350" h="2016125">
                                <a:moveTo>
                                  <a:pt x="2687447" y="1612900"/>
                                </a:moveTo>
                                <a:lnTo>
                                  <a:pt x="2733166" y="1612900"/>
                                </a:lnTo>
                              </a:path>
                              <a:path w="5721350" h="2016125">
                                <a:moveTo>
                                  <a:pt x="4436999" y="1612900"/>
                                </a:moveTo>
                                <a:lnTo>
                                  <a:pt x="4717415" y="1612900"/>
                                </a:lnTo>
                              </a:path>
                              <a:path w="5721350" h="2016125">
                                <a:moveTo>
                                  <a:pt x="852551" y="1411731"/>
                                </a:moveTo>
                                <a:lnTo>
                                  <a:pt x="898270" y="1411731"/>
                                </a:lnTo>
                              </a:path>
                              <a:path w="5721350" h="2016125">
                                <a:moveTo>
                                  <a:pt x="3141599" y="1411731"/>
                                </a:moveTo>
                                <a:lnTo>
                                  <a:pt x="3187319" y="1411731"/>
                                </a:lnTo>
                              </a:path>
                              <a:path w="5721350" h="2016125">
                                <a:moveTo>
                                  <a:pt x="4976495" y="1411731"/>
                                </a:moveTo>
                                <a:lnTo>
                                  <a:pt x="5022215" y="1411731"/>
                                </a:lnTo>
                              </a:path>
                              <a:path w="5721350" h="2016125">
                                <a:moveTo>
                                  <a:pt x="5125847" y="1411731"/>
                                </a:moveTo>
                                <a:lnTo>
                                  <a:pt x="5171567" y="1411731"/>
                                </a:lnTo>
                              </a:path>
                              <a:path w="5721350" h="2016125">
                                <a:moveTo>
                                  <a:pt x="5427599" y="1411731"/>
                                </a:moveTo>
                                <a:lnTo>
                                  <a:pt x="5473319" y="1411731"/>
                                </a:lnTo>
                              </a:path>
                              <a:path w="5721350" h="2016125">
                                <a:moveTo>
                                  <a:pt x="3681095" y="1411731"/>
                                </a:moveTo>
                                <a:lnTo>
                                  <a:pt x="3723766" y="1411731"/>
                                </a:lnTo>
                              </a:path>
                              <a:path w="5721350" h="2016125">
                                <a:moveTo>
                                  <a:pt x="1995551" y="1411731"/>
                                </a:moveTo>
                                <a:lnTo>
                                  <a:pt x="2041271" y="1411731"/>
                                </a:lnTo>
                              </a:path>
                              <a:path w="5721350" h="2016125">
                                <a:moveTo>
                                  <a:pt x="4824095" y="1411731"/>
                                </a:moveTo>
                                <a:lnTo>
                                  <a:pt x="4869815" y="1411731"/>
                                </a:lnTo>
                              </a:path>
                              <a:path w="5721350" h="2016125">
                                <a:moveTo>
                                  <a:pt x="3290951" y="1411731"/>
                                </a:moveTo>
                                <a:lnTo>
                                  <a:pt x="3574415" y="1411731"/>
                                </a:lnTo>
                              </a:path>
                              <a:path w="5721350" h="2016125">
                                <a:moveTo>
                                  <a:pt x="245999" y="1411731"/>
                                </a:moveTo>
                                <a:lnTo>
                                  <a:pt x="745870" y="1411731"/>
                                </a:lnTo>
                              </a:path>
                              <a:path w="5721350" h="2016125">
                                <a:moveTo>
                                  <a:pt x="4436999" y="1411731"/>
                                </a:moveTo>
                                <a:lnTo>
                                  <a:pt x="4717415" y="1411731"/>
                                </a:lnTo>
                              </a:path>
                              <a:path w="5721350" h="2016125">
                                <a:moveTo>
                                  <a:pt x="4284599" y="1411731"/>
                                </a:moveTo>
                                <a:lnTo>
                                  <a:pt x="4330319" y="1411731"/>
                                </a:lnTo>
                              </a:path>
                              <a:path w="5721350" h="2016125">
                                <a:moveTo>
                                  <a:pt x="2687447" y="1411731"/>
                                </a:moveTo>
                                <a:lnTo>
                                  <a:pt x="2733166" y="1411731"/>
                                </a:lnTo>
                              </a:path>
                              <a:path w="5721350" h="2016125">
                                <a:moveTo>
                                  <a:pt x="1846199" y="1411731"/>
                                </a:moveTo>
                                <a:lnTo>
                                  <a:pt x="1888870" y="1411731"/>
                                </a:lnTo>
                              </a:path>
                              <a:path w="5721350" h="2016125">
                                <a:moveTo>
                                  <a:pt x="3830447" y="1411731"/>
                                </a:moveTo>
                                <a:lnTo>
                                  <a:pt x="3876166" y="1411731"/>
                                </a:lnTo>
                              </a:path>
                              <a:path w="5721350" h="2016125">
                                <a:moveTo>
                                  <a:pt x="2147951" y="1411731"/>
                                </a:moveTo>
                                <a:lnTo>
                                  <a:pt x="2428366" y="1411731"/>
                                </a:lnTo>
                              </a:path>
                              <a:path w="5721350" h="2016125">
                                <a:moveTo>
                                  <a:pt x="2989199" y="1411731"/>
                                </a:moveTo>
                                <a:lnTo>
                                  <a:pt x="3034919" y="1411731"/>
                                </a:lnTo>
                              </a:path>
                              <a:path w="5721350" h="2016125">
                                <a:moveTo>
                                  <a:pt x="4132199" y="1411731"/>
                                </a:moveTo>
                                <a:lnTo>
                                  <a:pt x="4177919" y="1411731"/>
                                </a:lnTo>
                              </a:path>
                              <a:path w="5721350" h="2016125">
                                <a:moveTo>
                                  <a:pt x="3982847" y="1411731"/>
                                </a:moveTo>
                                <a:lnTo>
                                  <a:pt x="4028566" y="1411731"/>
                                </a:lnTo>
                              </a:path>
                              <a:path w="5721350" h="2016125">
                                <a:moveTo>
                                  <a:pt x="2836799" y="1411731"/>
                                </a:moveTo>
                                <a:lnTo>
                                  <a:pt x="2882519" y="1411731"/>
                                </a:lnTo>
                              </a:path>
                              <a:path w="5721350" h="2016125">
                                <a:moveTo>
                                  <a:pt x="5579999" y="1411731"/>
                                </a:moveTo>
                                <a:lnTo>
                                  <a:pt x="5721350" y="1411731"/>
                                </a:lnTo>
                              </a:path>
                              <a:path w="5721350" h="2016125">
                                <a:moveTo>
                                  <a:pt x="1541399" y="1411731"/>
                                </a:moveTo>
                                <a:lnTo>
                                  <a:pt x="1587119" y="1411731"/>
                                </a:lnTo>
                              </a:path>
                              <a:path w="5721350" h="2016125">
                                <a:moveTo>
                                  <a:pt x="1693799" y="1411731"/>
                                </a:moveTo>
                                <a:lnTo>
                                  <a:pt x="1739519" y="1411731"/>
                                </a:lnTo>
                              </a:path>
                              <a:path w="5721350" h="2016125">
                                <a:moveTo>
                                  <a:pt x="2535047" y="1411731"/>
                                </a:moveTo>
                                <a:lnTo>
                                  <a:pt x="2580766" y="1411731"/>
                                </a:lnTo>
                              </a:path>
                              <a:path w="5721350" h="2016125">
                                <a:moveTo>
                                  <a:pt x="1001902" y="1411731"/>
                                </a:moveTo>
                                <a:lnTo>
                                  <a:pt x="1285367" y="1411731"/>
                                </a:lnTo>
                              </a:path>
                              <a:path w="5721350" h="2016125">
                                <a:moveTo>
                                  <a:pt x="5278247" y="1411731"/>
                                </a:moveTo>
                                <a:lnTo>
                                  <a:pt x="5323967" y="1411731"/>
                                </a:lnTo>
                              </a:path>
                              <a:path w="5721350" h="2016125">
                                <a:moveTo>
                                  <a:pt x="1392047" y="1411731"/>
                                </a:moveTo>
                                <a:lnTo>
                                  <a:pt x="1437767" y="1411731"/>
                                </a:lnTo>
                              </a:path>
                              <a:path w="5721350" h="2016125">
                                <a:moveTo>
                                  <a:pt x="0" y="1411731"/>
                                </a:moveTo>
                                <a:lnTo>
                                  <a:pt x="142366" y="1411731"/>
                                </a:lnTo>
                              </a:path>
                              <a:path w="5721350" h="2016125">
                                <a:moveTo>
                                  <a:pt x="4284599" y="1210563"/>
                                </a:moveTo>
                                <a:lnTo>
                                  <a:pt x="4330319" y="1210563"/>
                                </a:lnTo>
                              </a:path>
                              <a:path w="5721350" h="2016125">
                                <a:moveTo>
                                  <a:pt x="2687447" y="1210563"/>
                                </a:moveTo>
                                <a:lnTo>
                                  <a:pt x="2733166" y="1210563"/>
                                </a:lnTo>
                              </a:path>
                              <a:path w="5721350" h="2016125">
                                <a:moveTo>
                                  <a:pt x="5125847" y="1210563"/>
                                </a:moveTo>
                                <a:lnTo>
                                  <a:pt x="5171567" y="1210563"/>
                                </a:lnTo>
                              </a:path>
                              <a:path w="5721350" h="2016125">
                                <a:moveTo>
                                  <a:pt x="3982847" y="1210563"/>
                                </a:moveTo>
                                <a:lnTo>
                                  <a:pt x="4028566" y="1210563"/>
                                </a:lnTo>
                              </a:path>
                              <a:path w="5721350" h="2016125">
                                <a:moveTo>
                                  <a:pt x="4436999" y="1210563"/>
                                </a:moveTo>
                                <a:lnTo>
                                  <a:pt x="4717415" y="1210563"/>
                                </a:lnTo>
                              </a:path>
                              <a:path w="5721350" h="2016125">
                                <a:moveTo>
                                  <a:pt x="1392047" y="1210563"/>
                                </a:moveTo>
                                <a:lnTo>
                                  <a:pt x="1587119" y="1210563"/>
                                </a:lnTo>
                              </a:path>
                              <a:path w="5721350" h="2016125">
                                <a:moveTo>
                                  <a:pt x="1693799" y="1210563"/>
                                </a:moveTo>
                                <a:lnTo>
                                  <a:pt x="1739519" y="1210563"/>
                                </a:lnTo>
                              </a:path>
                              <a:path w="5721350" h="2016125">
                                <a:moveTo>
                                  <a:pt x="2147951" y="1210563"/>
                                </a:moveTo>
                                <a:lnTo>
                                  <a:pt x="2428366" y="1210563"/>
                                </a:lnTo>
                              </a:path>
                              <a:path w="5721350" h="2016125">
                                <a:moveTo>
                                  <a:pt x="2535047" y="1210563"/>
                                </a:moveTo>
                                <a:lnTo>
                                  <a:pt x="2580766" y="1210563"/>
                                </a:lnTo>
                              </a:path>
                              <a:path w="5721350" h="2016125">
                                <a:moveTo>
                                  <a:pt x="5579999" y="1210563"/>
                                </a:moveTo>
                                <a:lnTo>
                                  <a:pt x="5721350" y="1210563"/>
                                </a:lnTo>
                              </a:path>
                              <a:path w="5721350" h="2016125">
                                <a:moveTo>
                                  <a:pt x="3830447" y="1210563"/>
                                </a:moveTo>
                                <a:lnTo>
                                  <a:pt x="3876166" y="1210563"/>
                                </a:lnTo>
                              </a:path>
                              <a:path w="5721350" h="2016125">
                                <a:moveTo>
                                  <a:pt x="3141599" y="1210563"/>
                                </a:moveTo>
                                <a:lnTo>
                                  <a:pt x="3187319" y="1210563"/>
                                </a:lnTo>
                              </a:path>
                              <a:path w="5721350" h="2016125">
                                <a:moveTo>
                                  <a:pt x="0" y="1210563"/>
                                </a:moveTo>
                                <a:lnTo>
                                  <a:pt x="898270" y="1210563"/>
                                </a:lnTo>
                              </a:path>
                              <a:path w="5721350" h="2016125">
                                <a:moveTo>
                                  <a:pt x="1995551" y="1210563"/>
                                </a:moveTo>
                                <a:lnTo>
                                  <a:pt x="2041271" y="1210563"/>
                                </a:lnTo>
                              </a:path>
                              <a:path w="5721350" h="2016125">
                                <a:moveTo>
                                  <a:pt x="4976495" y="1210563"/>
                                </a:moveTo>
                                <a:lnTo>
                                  <a:pt x="5022215" y="1210563"/>
                                </a:lnTo>
                              </a:path>
                              <a:path w="5721350" h="2016125">
                                <a:moveTo>
                                  <a:pt x="4132199" y="1210563"/>
                                </a:moveTo>
                                <a:lnTo>
                                  <a:pt x="4177919" y="1210563"/>
                                </a:lnTo>
                              </a:path>
                              <a:path w="5721350" h="2016125">
                                <a:moveTo>
                                  <a:pt x="1846199" y="1210563"/>
                                </a:moveTo>
                                <a:lnTo>
                                  <a:pt x="1888870" y="1210563"/>
                                </a:lnTo>
                              </a:path>
                              <a:path w="5721350" h="2016125">
                                <a:moveTo>
                                  <a:pt x="5427599" y="1210563"/>
                                </a:moveTo>
                                <a:lnTo>
                                  <a:pt x="5473319" y="1210563"/>
                                </a:lnTo>
                              </a:path>
                              <a:path w="5721350" h="2016125">
                                <a:moveTo>
                                  <a:pt x="3290951" y="1210563"/>
                                </a:moveTo>
                                <a:lnTo>
                                  <a:pt x="3574415" y="1210563"/>
                                </a:lnTo>
                              </a:path>
                              <a:path w="5721350" h="2016125">
                                <a:moveTo>
                                  <a:pt x="3681095" y="1210563"/>
                                </a:moveTo>
                                <a:lnTo>
                                  <a:pt x="3723766" y="1210563"/>
                                </a:lnTo>
                              </a:path>
                              <a:path w="5721350" h="2016125">
                                <a:moveTo>
                                  <a:pt x="2836799" y="1210563"/>
                                </a:moveTo>
                                <a:lnTo>
                                  <a:pt x="2882519" y="1210563"/>
                                </a:lnTo>
                              </a:path>
                              <a:path w="5721350" h="2016125">
                                <a:moveTo>
                                  <a:pt x="1001902" y="1210563"/>
                                </a:moveTo>
                                <a:lnTo>
                                  <a:pt x="1285367" y="1210563"/>
                                </a:lnTo>
                              </a:path>
                              <a:path w="5721350" h="2016125">
                                <a:moveTo>
                                  <a:pt x="5278247" y="1210563"/>
                                </a:moveTo>
                                <a:lnTo>
                                  <a:pt x="5323967" y="1210563"/>
                                </a:lnTo>
                              </a:path>
                              <a:path w="5721350" h="2016125">
                                <a:moveTo>
                                  <a:pt x="4824095" y="1210563"/>
                                </a:moveTo>
                                <a:lnTo>
                                  <a:pt x="4869815" y="1210563"/>
                                </a:lnTo>
                              </a:path>
                              <a:path w="5721350" h="2016125">
                                <a:moveTo>
                                  <a:pt x="2989199" y="1210563"/>
                                </a:moveTo>
                                <a:lnTo>
                                  <a:pt x="3034919" y="1210563"/>
                                </a:lnTo>
                              </a:path>
                              <a:path w="5721350" h="2016125">
                                <a:moveTo>
                                  <a:pt x="4284599" y="1006348"/>
                                </a:moveTo>
                                <a:lnTo>
                                  <a:pt x="4330319" y="1006348"/>
                                </a:lnTo>
                              </a:path>
                              <a:path w="5721350" h="2016125">
                                <a:moveTo>
                                  <a:pt x="0" y="1006348"/>
                                </a:moveTo>
                                <a:lnTo>
                                  <a:pt x="1285367" y="1006348"/>
                                </a:lnTo>
                              </a:path>
                              <a:path w="5721350" h="2016125">
                                <a:moveTo>
                                  <a:pt x="4132199" y="1006348"/>
                                </a:moveTo>
                                <a:lnTo>
                                  <a:pt x="4177919" y="1006348"/>
                                </a:lnTo>
                              </a:path>
                              <a:path w="5721350" h="2016125">
                                <a:moveTo>
                                  <a:pt x="3830447" y="1006348"/>
                                </a:moveTo>
                                <a:lnTo>
                                  <a:pt x="3876166" y="1006348"/>
                                </a:lnTo>
                              </a:path>
                              <a:path w="5721350" h="2016125">
                                <a:moveTo>
                                  <a:pt x="2535047" y="1006348"/>
                                </a:moveTo>
                                <a:lnTo>
                                  <a:pt x="2733166" y="1006348"/>
                                </a:lnTo>
                              </a:path>
                              <a:path w="5721350" h="2016125">
                                <a:moveTo>
                                  <a:pt x="3681095" y="1006348"/>
                                </a:moveTo>
                                <a:lnTo>
                                  <a:pt x="3723766" y="1006348"/>
                                </a:lnTo>
                              </a:path>
                              <a:path w="5721350" h="2016125">
                                <a:moveTo>
                                  <a:pt x="4976495" y="1006348"/>
                                </a:moveTo>
                                <a:lnTo>
                                  <a:pt x="5022215" y="1006348"/>
                                </a:lnTo>
                              </a:path>
                              <a:path w="5721350" h="2016125">
                                <a:moveTo>
                                  <a:pt x="3982847" y="1006348"/>
                                </a:moveTo>
                                <a:lnTo>
                                  <a:pt x="4028566" y="1006348"/>
                                </a:lnTo>
                              </a:path>
                              <a:path w="5721350" h="2016125">
                                <a:moveTo>
                                  <a:pt x="2836799" y="1006348"/>
                                </a:moveTo>
                                <a:lnTo>
                                  <a:pt x="3034919" y="1006348"/>
                                </a:lnTo>
                              </a:path>
                              <a:path w="5721350" h="2016125">
                                <a:moveTo>
                                  <a:pt x="5427599" y="1006348"/>
                                </a:moveTo>
                                <a:lnTo>
                                  <a:pt x="5473319" y="1006348"/>
                                </a:lnTo>
                              </a:path>
                              <a:path w="5721350" h="2016125">
                                <a:moveTo>
                                  <a:pt x="5278247" y="1006348"/>
                                </a:moveTo>
                                <a:lnTo>
                                  <a:pt x="5323967" y="1006348"/>
                                </a:lnTo>
                              </a:path>
                              <a:path w="5721350" h="2016125">
                                <a:moveTo>
                                  <a:pt x="5579999" y="1006348"/>
                                </a:moveTo>
                                <a:lnTo>
                                  <a:pt x="5721350" y="1006348"/>
                                </a:lnTo>
                              </a:path>
                              <a:path w="5721350" h="2016125">
                                <a:moveTo>
                                  <a:pt x="5125847" y="1006348"/>
                                </a:moveTo>
                                <a:lnTo>
                                  <a:pt x="5171567" y="1006348"/>
                                </a:lnTo>
                              </a:path>
                              <a:path w="5721350" h="2016125">
                                <a:moveTo>
                                  <a:pt x="4436999" y="1006348"/>
                                </a:moveTo>
                                <a:lnTo>
                                  <a:pt x="4717415" y="1006348"/>
                                </a:lnTo>
                              </a:path>
                              <a:path w="5721350" h="2016125">
                                <a:moveTo>
                                  <a:pt x="2147951" y="1006348"/>
                                </a:moveTo>
                                <a:lnTo>
                                  <a:pt x="2428366" y="1006348"/>
                                </a:lnTo>
                              </a:path>
                              <a:path w="5721350" h="2016125">
                                <a:moveTo>
                                  <a:pt x="1995551" y="1006348"/>
                                </a:moveTo>
                                <a:lnTo>
                                  <a:pt x="2041271" y="1006348"/>
                                </a:lnTo>
                              </a:path>
                              <a:path w="5721350" h="2016125">
                                <a:moveTo>
                                  <a:pt x="3290951" y="1006348"/>
                                </a:moveTo>
                                <a:lnTo>
                                  <a:pt x="3574415" y="1006348"/>
                                </a:lnTo>
                              </a:path>
                              <a:path w="5721350" h="2016125">
                                <a:moveTo>
                                  <a:pt x="1392047" y="1006348"/>
                                </a:moveTo>
                                <a:lnTo>
                                  <a:pt x="1888870" y="1006348"/>
                                </a:lnTo>
                              </a:path>
                              <a:path w="5721350" h="2016125">
                                <a:moveTo>
                                  <a:pt x="3141599" y="1006348"/>
                                </a:moveTo>
                                <a:lnTo>
                                  <a:pt x="3187319" y="1006348"/>
                                </a:lnTo>
                              </a:path>
                              <a:path w="5721350" h="2016125">
                                <a:moveTo>
                                  <a:pt x="4824095" y="1006348"/>
                                </a:moveTo>
                                <a:lnTo>
                                  <a:pt x="4869815" y="1006348"/>
                                </a:lnTo>
                              </a:path>
                              <a:path w="5721350" h="2016125">
                                <a:moveTo>
                                  <a:pt x="4976495" y="805179"/>
                                </a:moveTo>
                                <a:lnTo>
                                  <a:pt x="5022215" y="805179"/>
                                </a:lnTo>
                              </a:path>
                              <a:path w="5721350" h="2016125">
                                <a:moveTo>
                                  <a:pt x="3290951" y="805179"/>
                                </a:moveTo>
                                <a:lnTo>
                                  <a:pt x="3574415" y="805179"/>
                                </a:lnTo>
                              </a:path>
                              <a:path w="5721350" h="2016125">
                                <a:moveTo>
                                  <a:pt x="5125847" y="805179"/>
                                </a:moveTo>
                                <a:lnTo>
                                  <a:pt x="5171567" y="805179"/>
                                </a:lnTo>
                              </a:path>
                              <a:path w="5721350" h="2016125">
                                <a:moveTo>
                                  <a:pt x="4436999" y="805179"/>
                                </a:moveTo>
                                <a:lnTo>
                                  <a:pt x="4717415" y="805179"/>
                                </a:lnTo>
                              </a:path>
                              <a:path w="5721350" h="2016125">
                                <a:moveTo>
                                  <a:pt x="4132199" y="805179"/>
                                </a:moveTo>
                                <a:lnTo>
                                  <a:pt x="4177919" y="805179"/>
                                </a:lnTo>
                              </a:path>
                              <a:path w="5721350" h="2016125">
                                <a:moveTo>
                                  <a:pt x="5278247" y="805179"/>
                                </a:moveTo>
                                <a:lnTo>
                                  <a:pt x="5323967" y="805179"/>
                                </a:lnTo>
                              </a:path>
                              <a:path w="5721350" h="2016125">
                                <a:moveTo>
                                  <a:pt x="5579999" y="805179"/>
                                </a:moveTo>
                                <a:lnTo>
                                  <a:pt x="5721350" y="805179"/>
                                </a:lnTo>
                              </a:path>
                              <a:path w="5721350" h="2016125">
                                <a:moveTo>
                                  <a:pt x="3681095" y="805179"/>
                                </a:moveTo>
                                <a:lnTo>
                                  <a:pt x="3876166" y="805179"/>
                                </a:lnTo>
                              </a:path>
                              <a:path w="5721350" h="2016125">
                                <a:moveTo>
                                  <a:pt x="4824095" y="805179"/>
                                </a:moveTo>
                                <a:lnTo>
                                  <a:pt x="4869815" y="805179"/>
                                </a:lnTo>
                              </a:path>
                              <a:path w="5721350" h="2016125">
                                <a:moveTo>
                                  <a:pt x="3141599" y="805179"/>
                                </a:moveTo>
                                <a:lnTo>
                                  <a:pt x="3187319" y="805179"/>
                                </a:lnTo>
                              </a:path>
                              <a:path w="5721350" h="2016125">
                                <a:moveTo>
                                  <a:pt x="2147951" y="805179"/>
                                </a:moveTo>
                                <a:lnTo>
                                  <a:pt x="2428366" y="805179"/>
                                </a:lnTo>
                              </a:path>
                              <a:path w="5721350" h="2016125">
                                <a:moveTo>
                                  <a:pt x="0" y="805179"/>
                                </a:moveTo>
                                <a:lnTo>
                                  <a:pt x="2041271" y="805179"/>
                                </a:lnTo>
                              </a:path>
                              <a:path w="5721350" h="2016125">
                                <a:moveTo>
                                  <a:pt x="2535047" y="805179"/>
                                </a:moveTo>
                                <a:lnTo>
                                  <a:pt x="3034919" y="805179"/>
                                </a:lnTo>
                              </a:path>
                              <a:path w="5721350" h="2016125">
                                <a:moveTo>
                                  <a:pt x="3982847" y="805179"/>
                                </a:moveTo>
                                <a:lnTo>
                                  <a:pt x="4028566" y="805179"/>
                                </a:lnTo>
                              </a:path>
                              <a:path w="5721350" h="2016125">
                                <a:moveTo>
                                  <a:pt x="5427599" y="805179"/>
                                </a:moveTo>
                                <a:lnTo>
                                  <a:pt x="5473319" y="805179"/>
                                </a:lnTo>
                              </a:path>
                              <a:path w="5721350" h="2016125">
                                <a:moveTo>
                                  <a:pt x="4284599" y="805179"/>
                                </a:moveTo>
                                <a:lnTo>
                                  <a:pt x="4330319" y="805179"/>
                                </a:lnTo>
                              </a:path>
                              <a:path w="5721350" h="2016125">
                                <a:moveTo>
                                  <a:pt x="4824095" y="604011"/>
                                </a:moveTo>
                                <a:lnTo>
                                  <a:pt x="4869815" y="604011"/>
                                </a:lnTo>
                              </a:path>
                              <a:path w="5721350" h="2016125">
                                <a:moveTo>
                                  <a:pt x="4436999" y="604011"/>
                                </a:moveTo>
                                <a:lnTo>
                                  <a:pt x="4717415" y="604011"/>
                                </a:lnTo>
                              </a:path>
                              <a:path w="5721350" h="2016125">
                                <a:moveTo>
                                  <a:pt x="5579999" y="604011"/>
                                </a:moveTo>
                                <a:lnTo>
                                  <a:pt x="5721350" y="604011"/>
                                </a:lnTo>
                              </a:path>
                              <a:path w="5721350" h="2016125">
                                <a:moveTo>
                                  <a:pt x="4284599" y="604011"/>
                                </a:moveTo>
                                <a:lnTo>
                                  <a:pt x="4330319" y="604011"/>
                                </a:lnTo>
                              </a:path>
                              <a:path w="5721350" h="2016125">
                                <a:moveTo>
                                  <a:pt x="4976495" y="604011"/>
                                </a:moveTo>
                                <a:lnTo>
                                  <a:pt x="5022215" y="604011"/>
                                </a:lnTo>
                              </a:path>
                              <a:path w="5721350" h="2016125">
                                <a:moveTo>
                                  <a:pt x="3290951" y="604011"/>
                                </a:moveTo>
                                <a:lnTo>
                                  <a:pt x="3574415" y="604011"/>
                                </a:lnTo>
                              </a:path>
                              <a:path w="5721350" h="2016125">
                                <a:moveTo>
                                  <a:pt x="3681095" y="604011"/>
                                </a:moveTo>
                                <a:lnTo>
                                  <a:pt x="4177919" y="604011"/>
                                </a:lnTo>
                              </a:path>
                              <a:path w="5721350" h="2016125">
                                <a:moveTo>
                                  <a:pt x="5125847" y="604011"/>
                                </a:moveTo>
                                <a:lnTo>
                                  <a:pt x="5171567" y="604011"/>
                                </a:lnTo>
                              </a:path>
                              <a:path w="5721350" h="2016125">
                                <a:moveTo>
                                  <a:pt x="5278247" y="604011"/>
                                </a:moveTo>
                                <a:lnTo>
                                  <a:pt x="5323967" y="604011"/>
                                </a:lnTo>
                              </a:path>
                              <a:path w="5721350" h="2016125">
                                <a:moveTo>
                                  <a:pt x="0" y="604011"/>
                                </a:moveTo>
                                <a:lnTo>
                                  <a:pt x="3187319" y="604011"/>
                                </a:lnTo>
                              </a:path>
                              <a:path w="5721350" h="2016125">
                                <a:moveTo>
                                  <a:pt x="5427599" y="604011"/>
                                </a:moveTo>
                                <a:lnTo>
                                  <a:pt x="5473319" y="604011"/>
                                </a:lnTo>
                              </a:path>
                              <a:path w="5721350" h="2016125">
                                <a:moveTo>
                                  <a:pt x="0" y="402843"/>
                                </a:moveTo>
                                <a:lnTo>
                                  <a:pt x="4330319" y="402843"/>
                                </a:lnTo>
                              </a:path>
                              <a:path w="5721350" h="2016125">
                                <a:moveTo>
                                  <a:pt x="4436999" y="402843"/>
                                </a:moveTo>
                                <a:lnTo>
                                  <a:pt x="4717415" y="402843"/>
                                </a:lnTo>
                              </a:path>
                              <a:path w="5721350" h="2016125">
                                <a:moveTo>
                                  <a:pt x="5579999" y="402843"/>
                                </a:moveTo>
                                <a:lnTo>
                                  <a:pt x="5721350" y="402843"/>
                                </a:lnTo>
                              </a:path>
                              <a:path w="5721350" h="2016125">
                                <a:moveTo>
                                  <a:pt x="5427599" y="402843"/>
                                </a:moveTo>
                                <a:lnTo>
                                  <a:pt x="5473319" y="402843"/>
                                </a:lnTo>
                              </a:path>
                              <a:path w="5721350" h="2016125">
                                <a:moveTo>
                                  <a:pt x="4824095" y="402843"/>
                                </a:moveTo>
                                <a:lnTo>
                                  <a:pt x="5323967" y="402843"/>
                                </a:lnTo>
                              </a:path>
                              <a:path w="5721350" h="2016125">
                                <a:moveTo>
                                  <a:pt x="0" y="201675"/>
                                </a:moveTo>
                                <a:lnTo>
                                  <a:pt x="5473319" y="201675"/>
                                </a:lnTo>
                              </a:path>
                              <a:path w="5721350" h="2016125">
                                <a:moveTo>
                                  <a:pt x="5579999" y="201675"/>
                                </a:moveTo>
                                <a:lnTo>
                                  <a:pt x="5721350" y="201675"/>
                                </a:lnTo>
                              </a:path>
                              <a:path w="5721350" h="2016125">
                                <a:moveTo>
                                  <a:pt x="0" y="0"/>
                                </a:moveTo>
                                <a:lnTo>
                                  <a:pt x="5721350" y="0"/>
                                </a:lnTo>
                              </a:path>
                              <a:path w="5721350" h="2016125">
                                <a:moveTo>
                                  <a:pt x="0" y="0"/>
                                </a:moveTo>
                                <a:lnTo>
                                  <a:pt x="0" y="2015616"/>
                                </a:lnTo>
                              </a:path>
                              <a:path w="5721350" h="2016125">
                                <a:moveTo>
                                  <a:pt x="1145158" y="0"/>
                                </a:moveTo>
                                <a:lnTo>
                                  <a:pt x="1145158" y="2015616"/>
                                </a:lnTo>
                              </a:path>
                              <a:path w="5721350" h="2016125">
                                <a:moveTo>
                                  <a:pt x="2288159" y="0"/>
                                </a:moveTo>
                                <a:lnTo>
                                  <a:pt x="2288159" y="2015616"/>
                                </a:lnTo>
                              </a:path>
                              <a:path w="5721350" h="2016125">
                                <a:moveTo>
                                  <a:pt x="3434207" y="0"/>
                                </a:moveTo>
                                <a:lnTo>
                                  <a:pt x="3434207" y="2015616"/>
                                </a:lnTo>
                              </a:path>
                              <a:path w="5721350" h="2016125">
                                <a:moveTo>
                                  <a:pt x="4577207" y="0"/>
                                </a:moveTo>
                                <a:lnTo>
                                  <a:pt x="4577207" y="2015616"/>
                                </a:lnTo>
                              </a:path>
                              <a:path w="5721350" h="2016125">
                                <a:moveTo>
                                  <a:pt x="5721350" y="0"/>
                                </a:moveTo>
                                <a:lnTo>
                                  <a:pt x="5721350" y="2015616"/>
                                </a:lnTo>
                              </a:path>
                            </a:pathLst>
                          </a:custGeom>
                          <a:ln w="9525">
                            <a:solidFill>
                              <a:srgbClr val="D9D9D9"/>
                            </a:solidFill>
                            <a:prstDash val="solid"/>
                          </a:ln>
                        </wps:spPr>
                        <wps:bodyPr wrap="square" lIns="0" tIns="0" rIns="0" bIns="0" rtlCol="0">
                          <a:prstTxWarp prst="textNoShape">
                            <a:avLst/>
                          </a:prstTxWarp>
                          <a:noAutofit/>
                        </wps:bodyPr>
                      </wps:wsp>
                      <wps:wsp>
                        <wps:cNvPr id="213" name="Graphic 213"/>
                        <wps:cNvSpPr/>
                        <wps:spPr>
                          <a:xfrm>
                            <a:off x="902779" y="541210"/>
                            <a:ext cx="4681855" cy="1619250"/>
                          </a:xfrm>
                          <a:custGeom>
                            <a:avLst/>
                            <a:gdLst/>
                            <a:ahLst/>
                            <a:cxnLst/>
                            <a:rect l="l" t="t" r="r" b="b"/>
                            <a:pathLst>
                              <a:path w="4681855" h="1619250">
                                <a:moveTo>
                                  <a:pt x="103632" y="1005840"/>
                                </a:moveTo>
                                <a:lnTo>
                                  <a:pt x="0" y="1005840"/>
                                </a:lnTo>
                                <a:lnTo>
                                  <a:pt x="0" y="1618869"/>
                                </a:lnTo>
                                <a:lnTo>
                                  <a:pt x="103632" y="1618869"/>
                                </a:lnTo>
                                <a:lnTo>
                                  <a:pt x="103632" y="1005840"/>
                                </a:lnTo>
                                <a:close/>
                              </a:path>
                              <a:path w="4681855" h="1619250">
                                <a:moveTo>
                                  <a:pt x="1249680" y="524256"/>
                                </a:moveTo>
                                <a:lnTo>
                                  <a:pt x="1143000" y="524256"/>
                                </a:lnTo>
                                <a:lnTo>
                                  <a:pt x="1143000" y="1618869"/>
                                </a:lnTo>
                                <a:lnTo>
                                  <a:pt x="1249680" y="1618869"/>
                                </a:lnTo>
                                <a:lnTo>
                                  <a:pt x="1249680" y="524256"/>
                                </a:lnTo>
                                <a:close/>
                              </a:path>
                              <a:path w="4681855" h="1619250">
                                <a:moveTo>
                                  <a:pt x="2392680" y="313944"/>
                                </a:moveTo>
                                <a:lnTo>
                                  <a:pt x="2286000" y="313944"/>
                                </a:lnTo>
                                <a:lnTo>
                                  <a:pt x="2286000" y="1618869"/>
                                </a:lnTo>
                                <a:lnTo>
                                  <a:pt x="2392680" y="1618869"/>
                                </a:lnTo>
                                <a:lnTo>
                                  <a:pt x="2392680" y="313944"/>
                                </a:lnTo>
                                <a:close/>
                              </a:path>
                              <a:path w="4681855" h="1619250">
                                <a:moveTo>
                                  <a:pt x="3538728" y="137160"/>
                                </a:moveTo>
                                <a:lnTo>
                                  <a:pt x="3432048" y="137160"/>
                                </a:lnTo>
                                <a:lnTo>
                                  <a:pt x="3432048" y="1618869"/>
                                </a:lnTo>
                                <a:lnTo>
                                  <a:pt x="3538728" y="1618869"/>
                                </a:lnTo>
                                <a:lnTo>
                                  <a:pt x="3538728" y="137160"/>
                                </a:lnTo>
                                <a:close/>
                              </a:path>
                              <a:path w="4681855" h="1619250">
                                <a:moveTo>
                                  <a:pt x="4681728" y="0"/>
                                </a:moveTo>
                                <a:lnTo>
                                  <a:pt x="4575048" y="0"/>
                                </a:lnTo>
                                <a:lnTo>
                                  <a:pt x="4575048" y="1618869"/>
                                </a:lnTo>
                                <a:lnTo>
                                  <a:pt x="4681728" y="1618869"/>
                                </a:lnTo>
                                <a:lnTo>
                                  <a:pt x="4681728" y="0"/>
                                </a:lnTo>
                                <a:close/>
                              </a:path>
                            </a:pathLst>
                          </a:custGeom>
                          <a:solidFill>
                            <a:srgbClr val="5B9BD4"/>
                          </a:solidFill>
                        </wps:spPr>
                        <wps:bodyPr wrap="square" lIns="0" tIns="0" rIns="0" bIns="0" rtlCol="0">
                          <a:prstTxWarp prst="textNoShape">
                            <a:avLst/>
                          </a:prstTxWarp>
                          <a:noAutofit/>
                        </wps:bodyPr>
                      </wps:wsp>
                      <wps:wsp>
                        <wps:cNvPr id="214" name="Graphic 214"/>
                        <wps:cNvSpPr/>
                        <wps:spPr>
                          <a:xfrm>
                            <a:off x="1052131" y="739330"/>
                            <a:ext cx="4685030" cy="1421130"/>
                          </a:xfrm>
                          <a:custGeom>
                            <a:avLst/>
                            <a:gdLst/>
                            <a:ahLst/>
                            <a:cxnLst/>
                            <a:rect l="l" t="t" r="r" b="b"/>
                            <a:pathLst>
                              <a:path w="4685030" h="1421130">
                                <a:moveTo>
                                  <a:pt x="106680" y="981456"/>
                                </a:moveTo>
                                <a:lnTo>
                                  <a:pt x="0" y="981456"/>
                                </a:lnTo>
                                <a:lnTo>
                                  <a:pt x="0" y="1420749"/>
                                </a:lnTo>
                                <a:lnTo>
                                  <a:pt x="106680" y="1420749"/>
                                </a:lnTo>
                                <a:lnTo>
                                  <a:pt x="106680" y="981456"/>
                                </a:lnTo>
                                <a:close/>
                              </a:path>
                              <a:path w="4685030" h="1421130">
                                <a:moveTo>
                                  <a:pt x="1249680" y="621792"/>
                                </a:moveTo>
                                <a:lnTo>
                                  <a:pt x="1146048" y="621792"/>
                                </a:lnTo>
                                <a:lnTo>
                                  <a:pt x="1146048" y="1420749"/>
                                </a:lnTo>
                                <a:lnTo>
                                  <a:pt x="1249680" y="1420749"/>
                                </a:lnTo>
                                <a:lnTo>
                                  <a:pt x="1249680" y="621792"/>
                                </a:lnTo>
                                <a:close/>
                              </a:path>
                              <a:path w="4685030" h="1421130">
                                <a:moveTo>
                                  <a:pt x="2395728" y="539496"/>
                                </a:moveTo>
                                <a:lnTo>
                                  <a:pt x="2289048" y="539496"/>
                                </a:lnTo>
                                <a:lnTo>
                                  <a:pt x="2289048" y="1420749"/>
                                </a:lnTo>
                                <a:lnTo>
                                  <a:pt x="2395728" y="1420749"/>
                                </a:lnTo>
                                <a:lnTo>
                                  <a:pt x="2395728" y="539496"/>
                                </a:lnTo>
                                <a:close/>
                              </a:path>
                              <a:path w="4685030" h="1421130">
                                <a:moveTo>
                                  <a:pt x="3538728" y="362712"/>
                                </a:moveTo>
                                <a:lnTo>
                                  <a:pt x="3432048" y="362712"/>
                                </a:lnTo>
                                <a:lnTo>
                                  <a:pt x="3432048" y="1420749"/>
                                </a:lnTo>
                                <a:lnTo>
                                  <a:pt x="3538728" y="1420749"/>
                                </a:lnTo>
                                <a:lnTo>
                                  <a:pt x="3538728" y="362712"/>
                                </a:lnTo>
                                <a:close/>
                              </a:path>
                              <a:path w="4685030" h="1421130">
                                <a:moveTo>
                                  <a:pt x="4684776" y="0"/>
                                </a:moveTo>
                                <a:lnTo>
                                  <a:pt x="4578096" y="0"/>
                                </a:lnTo>
                                <a:lnTo>
                                  <a:pt x="4578096" y="1420749"/>
                                </a:lnTo>
                                <a:lnTo>
                                  <a:pt x="4684776" y="1420749"/>
                                </a:lnTo>
                                <a:lnTo>
                                  <a:pt x="4684776" y="0"/>
                                </a:lnTo>
                                <a:close/>
                              </a:path>
                            </a:pathLst>
                          </a:custGeom>
                          <a:solidFill>
                            <a:srgbClr val="EC7C30"/>
                          </a:solidFill>
                        </wps:spPr>
                        <wps:bodyPr wrap="square" lIns="0" tIns="0" rIns="0" bIns="0" rtlCol="0">
                          <a:prstTxWarp prst="textNoShape">
                            <a:avLst/>
                          </a:prstTxWarp>
                          <a:noAutofit/>
                        </wps:bodyPr>
                      </wps:wsp>
                      <wps:wsp>
                        <wps:cNvPr id="215" name="Graphic 215"/>
                        <wps:cNvSpPr/>
                        <wps:spPr>
                          <a:xfrm>
                            <a:off x="1204531" y="629602"/>
                            <a:ext cx="4681855" cy="1530985"/>
                          </a:xfrm>
                          <a:custGeom>
                            <a:avLst/>
                            <a:gdLst/>
                            <a:ahLst/>
                            <a:cxnLst/>
                            <a:rect l="l" t="t" r="r" b="b"/>
                            <a:pathLst>
                              <a:path w="4681855" h="1530985">
                                <a:moveTo>
                                  <a:pt x="106680" y="996696"/>
                                </a:moveTo>
                                <a:lnTo>
                                  <a:pt x="0" y="996696"/>
                                </a:lnTo>
                                <a:lnTo>
                                  <a:pt x="0" y="1530477"/>
                                </a:lnTo>
                                <a:lnTo>
                                  <a:pt x="106680" y="1530477"/>
                                </a:lnTo>
                                <a:lnTo>
                                  <a:pt x="106680" y="996696"/>
                                </a:lnTo>
                                <a:close/>
                              </a:path>
                              <a:path w="4681855" h="1530985">
                                <a:moveTo>
                                  <a:pt x="1249680" y="637032"/>
                                </a:moveTo>
                                <a:lnTo>
                                  <a:pt x="1143000" y="637032"/>
                                </a:lnTo>
                                <a:lnTo>
                                  <a:pt x="1143000" y="1530477"/>
                                </a:lnTo>
                                <a:lnTo>
                                  <a:pt x="1249680" y="1530477"/>
                                </a:lnTo>
                                <a:lnTo>
                                  <a:pt x="1249680" y="637032"/>
                                </a:lnTo>
                                <a:close/>
                              </a:path>
                              <a:path w="4681855" h="1530985">
                                <a:moveTo>
                                  <a:pt x="2392680" y="393192"/>
                                </a:moveTo>
                                <a:lnTo>
                                  <a:pt x="2289048" y="393192"/>
                                </a:lnTo>
                                <a:lnTo>
                                  <a:pt x="2289048" y="1530477"/>
                                </a:lnTo>
                                <a:lnTo>
                                  <a:pt x="2392680" y="1530477"/>
                                </a:lnTo>
                                <a:lnTo>
                                  <a:pt x="2392680" y="393192"/>
                                </a:lnTo>
                                <a:close/>
                              </a:path>
                              <a:path w="4681855" h="1530985">
                                <a:moveTo>
                                  <a:pt x="3538728" y="167640"/>
                                </a:moveTo>
                                <a:lnTo>
                                  <a:pt x="3432048" y="167640"/>
                                </a:lnTo>
                                <a:lnTo>
                                  <a:pt x="3432048" y="1530477"/>
                                </a:lnTo>
                                <a:lnTo>
                                  <a:pt x="3538728" y="1530477"/>
                                </a:lnTo>
                                <a:lnTo>
                                  <a:pt x="3538728" y="167640"/>
                                </a:lnTo>
                                <a:close/>
                              </a:path>
                              <a:path w="4681855" h="1530985">
                                <a:moveTo>
                                  <a:pt x="4681728" y="0"/>
                                </a:moveTo>
                                <a:lnTo>
                                  <a:pt x="4578096" y="0"/>
                                </a:lnTo>
                                <a:lnTo>
                                  <a:pt x="4578096" y="1530477"/>
                                </a:lnTo>
                                <a:lnTo>
                                  <a:pt x="4681728" y="1530477"/>
                                </a:lnTo>
                                <a:lnTo>
                                  <a:pt x="4681728" y="0"/>
                                </a:lnTo>
                                <a:close/>
                              </a:path>
                            </a:pathLst>
                          </a:custGeom>
                          <a:solidFill>
                            <a:srgbClr val="A4A4A4"/>
                          </a:solidFill>
                        </wps:spPr>
                        <wps:bodyPr wrap="square" lIns="0" tIns="0" rIns="0" bIns="0" rtlCol="0">
                          <a:prstTxWarp prst="textNoShape">
                            <a:avLst/>
                          </a:prstTxWarp>
                          <a:noAutofit/>
                        </wps:bodyPr>
                      </wps:wsp>
                      <wps:wsp>
                        <wps:cNvPr id="216" name="Graphic 216"/>
                        <wps:cNvSpPr/>
                        <wps:spPr>
                          <a:xfrm>
                            <a:off x="1353883" y="696658"/>
                            <a:ext cx="4685030" cy="1463675"/>
                          </a:xfrm>
                          <a:custGeom>
                            <a:avLst/>
                            <a:gdLst/>
                            <a:ahLst/>
                            <a:cxnLst/>
                            <a:rect l="l" t="t" r="r" b="b"/>
                            <a:pathLst>
                              <a:path w="4685030" h="1463675">
                                <a:moveTo>
                                  <a:pt x="106680" y="941832"/>
                                </a:moveTo>
                                <a:lnTo>
                                  <a:pt x="0" y="941832"/>
                                </a:lnTo>
                                <a:lnTo>
                                  <a:pt x="0" y="1463421"/>
                                </a:lnTo>
                                <a:lnTo>
                                  <a:pt x="106680" y="1463421"/>
                                </a:lnTo>
                                <a:lnTo>
                                  <a:pt x="106680" y="941832"/>
                                </a:lnTo>
                                <a:close/>
                              </a:path>
                              <a:path w="4685030" h="1463675">
                                <a:moveTo>
                                  <a:pt x="1252728" y="585216"/>
                                </a:moveTo>
                                <a:lnTo>
                                  <a:pt x="1146048" y="585216"/>
                                </a:lnTo>
                                <a:lnTo>
                                  <a:pt x="1146048" y="1463421"/>
                                </a:lnTo>
                                <a:lnTo>
                                  <a:pt x="1252728" y="1463421"/>
                                </a:lnTo>
                                <a:lnTo>
                                  <a:pt x="1252728" y="585216"/>
                                </a:lnTo>
                                <a:close/>
                              </a:path>
                              <a:path w="4685030" h="1463675">
                                <a:moveTo>
                                  <a:pt x="2395728" y="451104"/>
                                </a:moveTo>
                                <a:lnTo>
                                  <a:pt x="2289048" y="451104"/>
                                </a:lnTo>
                                <a:lnTo>
                                  <a:pt x="2289048" y="1463421"/>
                                </a:lnTo>
                                <a:lnTo>
                                  <a:pt x="2395728" y="1463421"/>
                                </a:lnTo>
                                <a:lnTo>
                                  <a:pt x="2395728" y="451104"/>
                                </a:lnTo>
                                <a:close/>
                              </a:path>
                              <a:path w="4685030" h="1463675">
                                <a:moveTo>
                                  <a:pt x="3538728" y="146304"/>
                                </a:moveTo>
                                <a:lnTo>
                                  <a:pt x="3435096" y="146304"/>
                                </a:lnTo>
                                <a:lnTo>
                                  <a:pt x="3435096" y="1463421"/>
                                </a:lnTo>
                                <a:lnTo>
                                  <a:pt x="3538728" y="1463421"/>
                                </a:lnTo>
                                <a:lnTo>
                                  <a:pt x="3538728" y="146304"/>
                                </a:lnTo>
                                <a:close/>
                              </a:path>
                              <a:path w="4685030" h="1463675">
                                <a:moveTo>
                                  <a:pt x="4684776" y="0"/>
                                </a:moveTo>
                                <a:lnTo>
                                  <a:pt x="4578096" y="0"/>
                                </a:lnTo>
                                <a:lnTo>
                                  <a:pt x="4578096" y="1463421"/>
                                </a:lnTo>
                                <a:lnTo>
                                  <a:pt x="4684776" y="1463421"/>
                                </a:lnTo>
                                <a:lnTo>
                                  <a:pt x="4684776" y="0"/>
                                </a:lnTo>
                                <a:close/>
                              </a:path>
                            </a:pathLst>
                          </a:custGeom>
                          <a:solidFill>
                            <a:srgbClr val="FFC000"/>
                          </a:solidFill>
                        </wps:spPr>
                        <wps:bodyPr wrap="square" lIns="0" tIns="0" rIns="0" bIns="0" rtlCol="0">
                          <a:prstTxWarp prst="textNoShape">
                            <a:avLst/>
                          </a:prstTxWarp>
                          <a:noAutofit/>
                        </wps:bodyPr>
                      </wps:wsp>
                      <wps:wsp>
                        <wps:cNvPr id="217" name="Graphic 217"/>
                        <wps:cNvSpPr/>
                        <wps:spPr>
                          <a:xfrm>
                            <a:off x="1506283" y="446722"/>
                            <a:ext cx="4681855" cy="1713864"/>
                          </a:xfrm>
                          <a:custGeom>
                            <a:avLst/>
                            <a:gdLst/>
                            <a:ahLst/>
                            <a:cxnLst/>
                            <a:rect l="l" t="t" r="r" b="b"/>
                            <a:pathLst>
                              <a:path w="4681855" h="1713864">
                                <a:moveTo>
                                  <a:pt x="106680" y="1057656"/>
                                </a:moveTo>
                                <a:lnTo>
                                  <a:pt x="0" y="1057656"/>
                                </a:lnTo>
                                <a:lnTo>
                                  <a:pt x="0" y="1713357"/>
                                </a:lnTo>
                                <a:lnTo>
                                  <a:pt x="106680" y="1713357"/>
                                </a:lnTo>
                                <a:lnTo>
                                  <a:pt x="106680" y="1057656"/>
                                </a:lnTo>
                                <a:close/>
                              </a:path>
                              <a:path w="4681855" h="1713864">
                                <a:moveTo>
                                  <a:pt x="1249680" y="576072"/>
                                </a:moveTo>
                                <a:lnTo>
                                  <a:pt x="1143000" y="576072"/>
                                </a:lnTo>
                                <a:lnTo>
                                  <a:pt x="1143000" y="1713357"/>
                                </a:lnTo>
                                <a:lnTo>
                                  <a:pt x="1249680" y="1713357"/>
                                </a:lnTo>
                                <a:lnTo>
                                  <a:pt x="1249680" y="576072"/>
                                </a:lnTo>
                                <a:close/>
                              </a:path>
                              <a:path w="4681855" h="1713864">
                                <a:moveTo>
                                  <a:pt x="2395728" y="396240"/>
                                </a:moveTo>
                                <a:lnTo>
                                  <a:pt x="2289048" y="396240"/>
                                </a:lnTo>
                                <a:lnTo>
                                  <a:pt x="2289048" y="1713357"/>
                                </a:lnTo>
                                <a:lnTo>
                                  <a:pt x="2395728" y="1713357"/>
                                </a:lnTo>
                                <a:lnTo>
                                  <a:pt x="2395728" y="396240"/>
                                </a:lnTo>
                                <a:close/>
                              </a:path>
                              <a:path w="4681855" h="1713864">
                                <a:moveTo>
                                  <a:pt x="3538728" y="134112"/>
                                </a:moveTo>
                                <a:lnTo>
                                  <a:pt x="3432048" y="134112"/>
                                </a:lnTo>
                                <a:lnTo>
                                  <a:pt x="3432048" y="1713357"/>
                                </a:lnTo>
                                <a:lnTo>
                                  <a:pt x="3538728" y="1713357"/>
                                </a:lnTo>
                                <a:lnTo>
                                  <a:pt x="3538728" y="134112"/>
                                </a:lnTo>
                                <a:close/>
                              </a:path>
                              <a:path w="4681855" h="1713864">
                                <a:moveTo>
                                  <a:pt x="4681728" y="0"/>
                                </a:moveTo>
                                <a:lnTo>
                                  <a:pt x="4578096" y="0"/>
                                </a:lnTo>
                                <a:lnTo>
                                  <a:pt x="4578096" y="1713357"/>
                                </a:lnTo>
                                <a:lnTo>
                                  <a:pt x="4681728" y="1713357"/>
                                </a:lnTo>
                                <a:lnTo>
                                  <a:pt x="4681728" y="0"/>
                                </a:lnTo>
                                <a:close/>
                              </a:path>
                            </a:pathLst>
                          </a:custGeom>
                          <a:solidFill>
                            <a:srgbClr val="4471C4"/>
                          </a:solidFill>
                        </wps:spPr>
                        <wps:bodyPr wrap="square" lIns="0" tIns="0" rIns="0" bIns="0" rtlCol="0">
                          <a:prstTxWarp prst="textNoShape">
                            <a:avLst/>
                          </a:prstTxWarp>
                          <a:noAutofit/>
                        </wps:bodyPr>
                      </wps:wsp>
                      <wps:wsp>
                        <wps:cNvPr id="218" name="Graphic 218"/>
                        <wps:cNvSpPr/>
                        <wps:spPr>
                          <a:xfrm>
                            <a:off x="1658683" y="291274"/>
                            <a:ext cx="4681855" cy="1868805"/>
                          </a:xfrm>
                          <a:custGeom>
                            <a:avLst/>
                            <a:gdLst/>
                            <a:ahLst/>
                            <a:cxnLst/>
                            <a:rect l="l" t="t" r="r" b="b"/>
                            <a:pathLst>
                              <a:path w="4681855" h="1868805">
                                <a:moveTo>
                                  <a:pt x="103632" y="1051560"/>
                                </a:moveTo>
                                <a:lnTo>
                                  <a:pt x="0" y="1051560"/>
                                </a:lnTo>
                                <a:lnTo>
                                  <a:pt x="0" y="1868805"/>
                                </a:lnTo>
                                <a:lnTo>
                                  <a:pt x="103632" y="1868805"/>
                                </a:lnTo>
                                <a:lnTo>
                                  <a:pt x="103632" y="1051560"/>
                                </a:lnTo>
                                <a:close/>
                              </a:path>
                              <a:path w="4681855" h="1868805">
                                <a:moveTo>
                                  <a:pt x="1249680" y="600456"/>
                                </a:moveTo>
                                <a:lnTo>
                                  <a:pt x="1143000" y="600456"/>
                                </a:lnTo>
                                <a:lnTo>
                                  <a:pt x="1143000" y="1868805"/>
                                </a:lnTo>
                                <a:lnTo>
                                  <a:pt x="1249680" y="1868805"/>
                                </a:lnTo>
                                <a:lnTo>
                                  <a:pt x="1249680" y="600456"/>
                                </a:lnTo>
                                <a:close/>
                              </a:path>
                              <a:path w="4681855" h="1868805">
                                <a:moveTo>
                                  <a:pt x="2392680" y="335280"/>
                                </a:moveTo>
                                <a:lnTo>
                                  <a:pt x="2289048" y="335280"/>
                                </a:lnTo>
                                <a:lnTo>
                                  <a:pt x="2289048" y="1868805"/>
                                </a:lnTo>
                                <a:lnTo>
                                  <a:pt x="2392680" y="1868805"/>
                                </a:lnTo>
                                <a:lnTo>
                                  <a:pt x="2392680" y="335280"/>
                                </a:lnTo>
                                <a:close/>
                              </a:path>
                              <a:path w="4681855" h="1868805">
                                <a:moveTo>
                                  <a:pt x="3538728" y="128016"/>
                                </a:moveTo>
                                <a:lnTo>
                                  <a:pt x="3432048" y="128016"/>
                                </a:lnTo>
                                <a:lnTo>
                                  <a:pt x="3432048" y="1868805"/>
                                </a:lnTo>
                                <a:lnTo>
                                  <a:pt x="3538728" y="1868805"/>
                                </a:lnTo>
                                <a:lnTo>
                                  <a:pt x="3538728" y="128016"/>
                                </a:lnTo>
                                <a:close/>
                              </a:path>
                              <a:path w="4681855" h="1868805">
                                <a:moveTo>
                                  <a:pt x="4681728" y="0"/>
                                </a:moveTo>
                                <a:lnTo>
                                  <a:pt x="4575048" y="0"/>
                                </a:lnTo>
                                <a:lnTo>
                                  <a:pt x="4575048" y="1868805"/>
                                </a:lnTo>
                                <a:lnTo>
                                  <a:pt x="4681728" y="1868805"/>
                                </a:lnTo>
                                <a:lnTo>
                                  <a:pt x="4681728" y="0"/>
                                </a:lnTo>
                                <a:close/>
                              </a:path>
                            </a:pathLst>
                          </a:custGeom>
                          <a:solidFill>
                            <a:srgbClr val="6FAC46"/>
                          </a:solidFill>
                        </wps:spPr>
                        <wps:bodyPr wrap="square" lIns="0" tIns="0" rIns="0" bIns="0" rtlCol="0">
                          <a:prstTxWarp prst="textNoShape">
                            <a:avLst/>
                          </a:prstTxWarp>
                          <a:noAutofit/>
                        </wps:bodyPr>
                      </wps:wsp>
                      <wps:wsp>
                        <wps:cNvPr id="219" name="Graphic 219"/>
                        <wps:cNvSpPr/>
                        <wps:spPr>
                          <a:xfrm>
                            <a:off x="760412" y="2160079"/>
                            <a:ext cx="5721350" cy="1270"/>
                          </a:xfrm>
                          <a:custGeom>
                            <a:avLst/>
                            <a:gdLst/>
                            <a:ahLst/>
                            <a:cxnLst/>
                            <a:rect l="l" t="t" r="r" b="b"/>
                            <a:pathLst>
                              <a:path w="5721350">
                                <a:moveTo>
                                  <a:pt x="0" y="0"/>
                                </a:moveTo>
                                <a:lnTo>
                                  <a:pt x="5721350" y="0"/>
                                </a:lnTo>
                              </a:path>
                            </a:pathLst>
                          </a:custGeom>
                          <a:ln w="9525">
                            <a:solidFill>
                              <a:srgbClr val="D9D9D9"/>
                            </a:solidFill>
                            <a:prstDash val="solid"/>
                          </a:ln>
                        </wps:spPr>
                        <wps:bodyPr wrap="square" lIns="0" tIns="0" rIns="0" bIns="0" rtlCol="0">
                          <a:prstTxWarp prst="textNoShape">
                            <a:avLst/>
                          </a:prstTxWarp>
                          <a:noAutofit/>
                        </wps:bodyPr>
                      </wps:wsp>
                      <wps:wsp>
                        <wps:cNvPr id="220" name="Graphic 220"/>
                        <wps:cNvSpPr/>
                        <wps:spPr>
                          <a:xfrm>
                            <a:off x="885126"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5B9BD4"/>
                          </a:solidFill>
                        </wps:spPr>
                        <wps:bodyPr wrap="square" lIns="0" tIns="0" rIns="0" bIns="0" rtlCol="0">
                          <a:prstTxWarp prst="textNoShape">
                            <a:avLst/>
                          </a:prstTxWarp>
                          <a:noAutofit/>
                        </wps:bodyPr>
                      </wps:wsp>
                      <wps:wsp>
                        <wps:cNvPr id="221" name="Graphic 221"/>
                        <wps:cNvSpPr/>
                        <wps:spPr>
                          <a:xfrm>
                            <a:off x="1649158"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EC7C30"/>
                          </a:solidFill>
                        </wps:spPr>
                        <wps:bodyPr wrap="square" lIns="0" tIns="0" rIns="0" bIns="0" rtlCol="0">
                          <a:prstTxWarp prst="textNoShape">
                            <a:avLst/>
                          </a:prstTxWarp>
                          <a:noAutofit/>
                        </wps:bodyPr>
                      </wps:wsp>
                      <wps:wsp>
                        <wps:cNvPr id="222" name="Graphic 222"/>
                        <wps:cNvSpPr/>
                        <wps:spPr>
                          <a:xfrm>
                            <a:off x="2736786"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A4A4A4"/>
                          </a:solidFill>
                        </wps:spPr>
                        <wps:bodyPr wrap="square" lIns="0" tIns="0" rIns="0" bIns="0" rtlCol="0">
                          <a:prstTxWarp prst="textNoShape">
                            <a:avLst/>
                          </a:prstTxWarp>
                          <a:noAutofit/>
                        </wps:bodyPr>
                      </wps:wsp>
                      <wps:wsp>
                        <wps:cNvPr id="223" name="Graphic 223"/>
                        <wps:cNvSpPr/>
                        <wps:spPr>
                          <a:xfrm>
                            <a:off x="3707193"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FFC000"/>
                          </a:solidFill>
                        </wps:spPr>
                        <wps:bodyPr wrap="square" lIns="0" tIns="0" rIns="0" bIns="0" rtlCol="0">
                          <a:prstTxWarp prst="textNoShape">
                            <a:avLst/>
                          </a:prstTxWarp>
                          <a:noAutofit/>
                        </wps:bodyPr>
                      </wps:wsp>
                      <wps:wsp>
                        <wps:cNvPr id="224" name="Graphic 224"/>
                        <wps:cNvSpPr/>
                        <wps:spPr>
                          <a:xfrm>
                            <a:off x="4956746"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4471C4"/>
                          </a:solidFill>
                        </wps:spPr>
                        <wps:bodyPr wrap="square" lIns="0" tIns="0" rIns="0" bIns="0" rtlCol="0">
                          <a:prstTxWarp prst="textNoShape">
                            <a:avLst/>
                          </a:prstTxWarp>
                          <a:noAutofit/>
                        </wps:bodyPr>
                      </wps:wsp>
                      <wps:wsp>
                        <wps:cNvPr id="225" name="Graphic 225"/>
                        <wps:cNvSpPr/>
                        <wps:spPr>
                          <a:xfrm>
                            <a:off x="5733478"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6FAC46"/>
                          </a:solidFill>
                        </wps:spPr>
                        <wps:bodyPr wrap="square" lIns="0" tIns="0" rIns="0" bIns="0" rtlCol="0">
                          <a:prstTxWarp prst="textNoShape">
                            <a:avLst/>
                          </a:prstTxWarp>
                          <a:noAutofit/>
                        </wps:bodyPr>
                      </wps:wsp>
                      <wps:wsp>
                        <wps:cNvPr id="226" name="Graphic 226"/>
                        <wps:cNvSpPr/>
                        <wps:spPr>
                          <a:xfrm>
                            <a:off x="4762" y="4762"/>
                            <a:ext cx="6616700" cy="2854325"/>
                          </a:xfrm>
                          <a:custGeom>
                            <a:avLst/>
                            <a:gdLst/>
                            <a:ahLst/>
                            <a:cxnLst/>
                            <a:rect l="l" t="t" r="r" b="b"/>
                            <a:pathLst>
                              <a:path w="6616700" h="2854325">
                                <a:moveTo>
                                  <a:pt x="0" y="2854325"/>
                                </a:moveTo>
                                <a:lnTo>
                                  <a:pt x="6616700" y="2854325"/>
                                </a:lnTo>
                                <a:lnTo>
                                  <a:pt x="6616700" y="0"/>
                                </a:lnTo>
                                <a:lnTo>
                                  <a:pt x="0" y="0"/>
                                </a:lnTo>
                                <a:lnTo>
                                  <a:pt x="0" y="2854325"/>
                                </a:lnTo>
                                <a:close/>
                              </a:path>
                            </a:pathLst>
                          </a:custGeom>
                          <a:ln w="9525">
                            <a:solidFill>
                              <a:srgbClr val="D9D9D9"/>
                            </a:solidFill>
                            <a:prstDash val="solid"/>
                          </a:ln>
                        </wps:spPr>
                        <wps:bodyPr wrap="square" lIns="0" tIns="0" rIns="0" bIns="0" rtlCol="0">
                          <a:prstTxWarp prst="textNoShape">
                            <a:avLst/>
                          </a:prstTxWarp>
                          <a:noAutofit/>
                        </wps:bodyPr>
                      </wps:wsp>
                      <wps:wsp>
                        <wps:cNvPr id="227" name="Textbox 227"/>
                        <wps:cNvSpPr txBox="1"/>
                        <wps:spPr>
                          <a:xfrm>
                            <a:off x="462343" y="69357"/>
                            <a:ext cx="205104" cy="2158365"/>
                          </a:xfrm>
                          <a:prstGeom prst="rect">
                            <a:avLst/>
                          </a:prstGeom>
                        </wps:spPr>
                        <wps:txbx>
                          <w:txbxContent>
                            <w:p w14:paraId="3922A327" w14:textId="77777777" w:rsidR="00D96322" w:rsidRDefault="00D96322" w:rsidP="00A6294C">
                              <w:pPr>
                                <w:spacing w:line="223" w:lineRule="exact"/>
                                <w:rPr>
                                  <w:b/>
                                  <w:sz w:val="20"/>
                                </w:rPr>
                              </w:pPr>
                              <w:r>
                                <w:rPr>
                                  <w:b/>
                                  <w:spacing w:val="-5"/>
                                  <w:sz w:val="20"/>
                                </w:rPr>
                                <w:t>100</w:t>
                              </w:r>
                            </w:p>
                            <w:p w14:paraId="00D9D169" w14:textId="77777777" w:rsidR="00D96322" w:rsidRDefault="00D96322" w:rsidP="00A6294C">
                              <w:pPr>
                                <w:spacing w:before="88"/>
                                <w:ind w:left="99"/>
                                <w:rPr>
                                  <w:b/>
                                  <w:sz w:val="20"/>
                                </w:rPr>
                              </w:pPr>
                              <w:r>
                                <w:rPr>
                                  <w:b/>
                                  <w:spacing w:val="-5"/>
                                  <w:sz w:val="20"/>
                                </w:rPr>
                                <w:t>90</w:t>
                              </w:r>
                            </w:p>
                            <w:p w14:paraId="3F434C23" w14:textId="77777777" w:rsidR="00D96322" w:rsidRDefault="00D96322" w:rsidP="00A6294C">
                              <w:pPr>
                                <w:spacing w:before="87"/>
                                <w:ind w:left="99"/>
                                <w:rPr>
                                  <w:b/>
                                  <w:sz w:val="20"/>
                                </w:rPr>
                              </w:pPr>
                              <w:r>
                                <w:rPr>
                                  <w:b/>
                                  <w:spacing w:val="-5"/>
                                  <w:sz w:val="20"/>
                                </w:rPr>
                                <w:t>80</w:t>
                              </w:r>
                            </w:p>
                            <w:p w14:paraId="13CCADE4" w14:textId="77777777" w:rsidR="00D96322" w:rsidRDefault="00D96322" w:rsidP="00A6294C">
                              <w:pPr>
                                <w:spacing w:before="88"/>
                                <w:ind w:left="99"/>
                                <w:rPr>
                                  <w:b/>
                                  <w:sz w:val="20"/>
                                </w:rPr>
                              </w:pPr>
                              <w:r>
                                <w:rPr>
                                  <w:b/>
                                  <w:spacing w:val="-5"/>
                                  <w:sz w:val="20"/>
                                </w:rPr>
                                <w:t>70</w:t>
                              </w:r>
                            </w:p>
                            <w:p w14:paraId="2E37B43C" w14:textId="77777777" w:rsidR="00D96322" w:rsidRDefault="00D96322" w:rsidP="00A6294C">
                              <w:pPr>
                                <w:spacing w:before="87"/>
                                <w:ind w:left="99"/>
                                <w:rPr>
                                  <w:b/>
                                  <w:sz w:val="20"/>
                                </w:rPr>
                              </w:pPr>
                              <w:r>
                                <w:rPr>
                                  <w:b/>
                                  <w:spacing w:val="-5"/>
                                  <w:sz w:val="20"/>
                                </w:rPr>
                                <w:t>60</w:t>
                              </w:r>
                            </w:p>
                            <w:p w14:paraId="2A0A2250" w14:textId="77777777" w:rsidR="00D96322" w:rsidRDefault="00D96322" w:rsidP="00A6294C">
                              <w:pPr>
                                <w:spacing w:before="88"/>
                                <w:ind w:left="99"/>
                                <w:rPr>
                                  <w:b/>
                                  <w:sz w:val="20"/>
                                </w:rPr>
                              </w:pPr>
                              <w:r>
                                <w:rPr>
                                  <w:b/>
                                  <w:spacing w:val="-5"/>
                                  <w:sz w:val="20"/>
                                </w:rPr>
                                <w:t>50</w:t>
                              </w:r>
                            </w:p>
                            <w:p w14:paraId="61D31999" w14:textId="77777777" w:rsidR="00D96322" w:rsidRDefault="00D96322" w:rsidP="00A6294C">
                              <w:pPr>
                                <w:spacing w:before="87"/>
                                <w:ind w:left="99"/>
                                <w:rPr>
                                  <w:b/>
                                  <w:sz w:val="20"/>
                                </w:rPr>
                              </w:pPr>
                              <w:r>
                                <w:rPr>
                                  <w:b/>
                                  <w:spacing w:val="-5"/>
                                  <w:sz w:val="20"/>
                                </w:rPr>
                                <w:t>40</w:t>
                              </w:r>
                            </w:p>
                            <w:p w14:paraId="7A89E7CF" w14:textId="77777777" w:rsidR="00D96322" w:rsidRDefault="00D96322" w:rsidP="00A6294C">
                              <w:pPr>
                                <w:spacing w:before="88"/>
                                <w:ind w:left="99"/>
                                <w:rPr>
                                  <w:b/>
                                  <w:sz w:val="20"/>
                                </w:rPr>
                              </w:pPr>
                              <w:r>
                                <w:rPr>
                                  <w:b/>
                                  <w:spacing w:val="-5"/>
                                  <w:sz w:val="20"/>
                                </w:rPr>
                                <w:t>30</w:t>
                              </w:r>
                            </w:p>
                            <w:p w14:paraId="178ED940" w14:textId="77777777" w:rsidR="00D96322" w:rsidRDefault="00D96322" w:rsidP="00A6294C">
                              <w:pPr>
                                <w:spacing w:before="87"/>
                                <w:ind w:left="99"/>
                                <w:rPr>
                                  <w:b/>
                                  <w:sz w:val="20"/>
                                </w:rPr>
                              </w:pPr>
                              <w:r>
                                <w:rPr>
                                  <w:b/>
                                  <w:spacing w:val="-5"/>
                                  <w:sz w:val="20"/>
                                </w:rPr>
                                <w:t>20</w:t>
                              </w:r>
                            </w:p>
                            <w:p w14:paraId="5E313933" w14:textId="77777777" w:rsidR="00D96322" w:rsidRDefault="00D96322" w:rsidP="00A6294C">
                              <w:pPr>
                                <w:spacing w:before="88"/>
                                <w:ind w:left="99"/>
                                <w:rPr>
                                  <w:b/>
                                  <w:sz w:val="20"/>
                                </w:rPr>
                              </w:pPr>
                              <w:r>
                                <w:rPr>
                                  <w:b/>
                                  <w:spacing w:val="-5"/>
                                  <w:sz w:val="20"/>
                                </w:rPr>
                                <w:t>10</w:t>
                              </w:r>
                            </w:p>
                            <w:p w14:paraId="216C4846" w14:textId="77777777" w:rsidR="00D96322" w:rsidRDefault="00D96322" w:rsidP="00A6294C">
                              <w:pPr>
                                <w:spacing w:before="87"/>
                                <w:ind w:left="200"/>
                                <w:rPr>
                                  <w:b/>
                                  <w:sz w:val="20"/>
                                </w:rPr>
                              </w:pPr>
                              <w:r>
                                <w:rPr>
                                  <w:b/>
                                  <w:spacing w:val="-10"/>
                                  <w:sz w:val="20"/>
                                </w:rPr>
                                <w:t>0</w:t>
                              </w:r>
                            </w:p>
                          </w:txbxContent>
                        </wps:txbx>
                        <wps:bodyPr wrap="square" lIns="0" tIns="0" rIns="0" bIns="0" rtlCol="0">
                          <a:noAutofit/>
                        </wps:bodyPr>
                      </wps:wsp>
                      <wps:wsp>
                        <wps:cNvPr id="228" name="Textbox 228"/>
                        <wps:cNvSpPr txBox="1"/>
                        <wps:spPr>
                          <a:xfrm>
                            <a:off x="1222184" y="2235232"/>
                            <a:ext cx="235585" cy="142240"/>
                          </a:xfrm>
                          <a:prstGeom prst="rect">
                            <a:avLst/>
                          </a:prstGeom>
                        </wps:spPr>
                        <wps:txbx>
                          <w:txbxContent>
                            <w:p w14:paraId="521D6ABD" w14:textId="77777777" w:rsidR="00D96322" w:rsidRDefault="00D96322" w:rsidP="00A6294C">
                              <w:pPr>
                                <w:spacing w:line="223" w:lineRule="exact"/>
                                <w:rPr>
                                  <w:sz w:val="20"/>
                                </w:rPr>
                              </w:pPr>
                              <w:r>
                                <w:rPr>
                                  <w:spacing w:val="-4"/>
                                  <w:sz w:val="20"/>
                                </w:rPr>
                                <w:t>0.02</w:t>
                              </w:r>
                            </w:p>
                          </w:txbxContent>
                        </wps:txbx>
                        <wps:bodyPr wrap="square" lIns="0" tIns="0" rIns="0" bIns="0" rtlCol="0">
                          <a:noAutofit/>
                        </wps:bodyPr>
                      </wps:wsp>
                      <wps:wsp>
                        <wps:cNvPr id="229" name="Textbox 229"/>
                        <wps:cNvSpPr txBox="1"/>
                        <wps:spPr>
                          <a:xfrm>
                            <a:off x="2366708" y="2235232"/>
                            <a:ext cx="235585" cy="142240"/>
                          </a:xfrm>
                          <a:prstGeom prst="rect">
                            <a:avLst/>
                          </a:prstGeom>
                        </wps:spPr>
                        <wps:txbx>
                          <w:txbxContent>
                            <w:p w14:paraId="4D94AF2C" w14:textId="77777777" w:rsidR="00D96322" w:rsidRDefault="00D96322" w:rsidP="00A6294C">
                              <w:pPr>
                                <w:spacing w:line="223" w:lineRule="exact"/>
                                <w:rPr>
                                  <w:sz w:val="20"/>
                                </w:rPr>
                              </w:pPr>
                              <w:r>
                                <w:rPr>
                                  <w:spacing w:val="-4"/>
                                  <w:sz w:val="20"/>
                                </w:rPr>
                                <w:t>0.04</w:t>
                              </w:r>
                            </w:p>
                          </w:txbxContent>
                        </wps:txbx>
                        <wps:bodyPr wrap="square" lIns="0" tIns="0" rIns="0" bIns="0" rtlCol="0">
                          <a:noAutofit/>
                        </wps:bodyPr>
                      </wps:wsp>
                      <wps:wsp>
                        <wps:cNvPr id="230" name="Textbox 230"/>
                        <wps:cNvSpPr txBox="1"/>
                        <wps:spPr>
                          <a:xfrm>
                            <a:off x="2813875" y="2235232"/>
                            <a:ext cx="1360170" cy="284480"/>
                          </a:xfrm>
                          <a:prstGeom prst="rect">
                            <a:avLst/>
                          </a:prstGeom>
                        </wps:spPr>
                        <wps:txbx>
                          <w:txbxContent>
                            <w:p w14:paraId="5C111502" w14:textId="77777777" w:rsidR="00D96322" w:rsidRDefault="00D96322" w:rsidP="00A6294C">
                              <w:pPr>
                                <w:spacing w:line="220" w:lineRule="exact"/>
                                <w:ind w:left="1098"/>
                                <w:rPr>
                                  <w:sz w:val="20"/>
                                </w:rPr>
                              </w:pPr>
                              <w:r>
                                <w:rPr>
                                  <w:spacing w:val="-4"/>
                                  <w:sz w:val="20"/>
                                </w:rPr>
                                <w:t>0.06</w:t>
                              </w:r>
                            </w:p>
                            <w:p w14:paraId="165FC865" w14:textId="77777777" w:rsidR="00D96322" w:rsidRDefault="00D96322" w:rsidP="00A6294C">
                              <w:pPr>
                                <w:spacing w:line="227"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574E3A">
                                <w:rPr>
                                  <w:b/>
                                  <w:sz w:val="20"/>
                                  <w:vertAlign w:val="superscript"/>
                                </w:rPr>
                                <w:t>-</w:t>
                              </w:r>
                              <w:r w:rsidRPr="00574E3A">
                                <w:rPr>
                                  <w:b/>
                                  <w:spacing w:val="-5"/>
                                  <w:sz w:val="20"/>
                                  <w:vertAlign w:val="superscript"/>
                                </w:rPr>
                                <w:t>1</w:t>
                              </w:r>
                              <w:r>
                                <w:rPr>
                                  <w:b/>
                                  <w:spacing w:val="-5"/>
                                  <w:sz w:val="20"/>
                                </w:rPr>
                                <w:t>)</w:t>
                              </w:r>
                            </w:p>
                          </w:txbxContent>
                        </wps:txbx>
                        <wps:bodyPr wrap="square" lIns="0" tIns="0" rIns="0" bIns="0" rtlCol="0">
                          <a:noAutofit/>
                        </wps:bodyPr>
                      </wps:wsp>
                      <wps:wsp>
                        <wps:cNvPr id="231" name="Textbox 231"/>
                        <wps:cNvSpPr txBox="1"/>
                        <wps:spPr>
                          <a:xfrm>
                            <a:off x="4656137" y="2235232"/>
                            <a:ext cx="236220" cy="142240"/>
                          </a:xfrm>
                          <a:prstGeom prst="rect">
                            <a:avLst/>
                          </a:prstGeom>
                        </wps:spPr>
                        <wps:txbx>
                          <w:txbxContent>
                            <w:p w14:paraId="739775EC" w14:textId="77777777" w:rsidR="00D96322" w:rsidRDefault="00D96322" w:rsidP="00A6294C">
                              <w:pPr>
                                <w:spacing w:line="223" w:lineRule="exact"/>
                                <w:rPr>
                                  <w:sz w:val="20"/>
                                </w:rPr>
                              </w:pPr>
                              <w:r>
                                <w:rPr>
                                  <w:spacing w:val="-4"/>
                                  <w:sz w:val="20"/>
                                </w:rPr>
                                <w:t>0.08</w:t>
                              </w:r>
                            </w:p>
                          </w:txbxContent>
                        </wps:txbx>
                        <wps:bodyPr wrap="square" lIns="0" tIns="0" rIns="0" bIns="0" rtlCol="0">
                          <a:noAutofit/>
                        </wps:bodyPr>
                      </wps:wsp>
                      <wps:wsp>
                        <wps:cNvPr id="232" name="Textbox 232"/>
                        <wps:cNvSpPr txBox="1"/>
                        <wps:spPr>
                          <a:xfrm>
                            <a:off x="5832665" y="2235232"/>
                            <a:ext cx="171450" cy="142240"/>
                          </a:xfrm>
                          <a:prstGeom prst="rect">
                            <a:avLst/>
                          </a:prstGeom>
                        </wps:spPr>
                        <wps:txbx>
                          <w:txbxContent>
                            <w:p w14:paraId="1493D786" w14:textId="77777777" w:rsidR="00D96322" w:rsidRDefault="00D96322" w:rsidP="00A6294C">
                              <w:pPr>
                                <w:spacing w:line="223" w:lineRule="exact"/>
                                <w:rPr>
                                  <w:sz w:val="20"/>
                                </w:rPr>
                              </w:pPr>
                              <w:r>
                                <w:rPr>
                                  <w:spacing w:val="-5"/>
                                  <w:sz w:val="20"/>
                                </w:rPr>
                                <w:t>0.1</w:t>
                              </w:r>
                            </w:p>
                          </w:txbxContent>
                        </wps:txbx>
                        <wps:bodyPr wrap="square" lIns="0" tIns="0" rIns="0" bIns="0" rtlCol="0">
                          <a:noAutofit/>
                        </wps:bodyPr>
                      </wps:wsp>
                      <wps:wsp>
                        <wps:cNvPr id="233" name="Textbox 233"/>
                        <wps:cNvSpPr txBox="1"/>
                        <wps:spPr>
                          <a:xfrm>
                            <a:off x="966533" y="2651481"/>
                            <a:ext cx="450215" cy="128270"/>
                          </a:xfrm>
                          <a:prstGeom prst="rect">
                            <a:avLst/>
                          </a:prstGeom>
                        </wps:spPr>
                        <wps:txbx>
                          <w:txbxContent>
                            <w:p w14:paraId="06BFDBAB" w14:textId="77777777" w:rsidR="00D96322" w:rsidRDefault="00D96322" w:rsidP="00A6294C">
                              <w:pPr>
                                <w:spacing w:line="201" w:lineRule="exact"/>
                                <w:rPr>
                                  <w:sz w:val="18"/>
                                </w:rPr>
                              </w:pPr>
                              <w:r>
                                <w:rPr>
                                  <w:spacing w:val="-2"/>
                                  <w:sz w:val="18"/>
                                </w:rPr>
                                <w:t>Methanol</w:t>
                              </w:r>
                            </w:p>
                          </w:txbxContent>
                        </wps:txbx>
                        <wps:bodyPr wrap="square" lIns="0" tIns="0" rIns="0" bIns="0" rtlCol="0">
                          <a:noAutofit/>
                        </wps:bodyPr>
                      </wps:wsp>
                      <wps:wsp>
                        <wps:cNvPr id="234" name="Textbox 234"/>
                        <wps:cNvSpPr txBox="1"/>
                        <wps:spPr>
                          <a:xfrm>
                            <a:off x="1730565" y="2651481"/>
                            <a:ext cx="746760" cy="128270"/>
                          </a:xfrm>
                          <a:prstGeom prst="rect">
                            <a:avLst/>
                          </a:prstGeom>
                        </wps:spPr>
                        <wps:txbx>
                          <w:txbxContent>
                            <w:p w14:paraId="095AD424" w14:textId="77777777" w:rsidR="00D96322" w:rsidRDefault="00D96322" w:rsidP="00A6294C">
                              <w:pPr>
                                <w:spacing w:line="201" w:lineRule="exact"/>
                                <w:rPr>
                                  <w:sz w:val="18"/>
                                </w:rPr>
                              </w:pPr>
                              <w:r>
                                <w:rPr>
                                  <w:sz w:val="18"/>
                                </w:rPr>
                                <w:t>Hexane</w:t>
                              </w:r>
                              <w:r>
                                <w:rPr>
                                  <w:spacing w:val="-4"/>
                                  <w:sz w:val="18"/>
                                </w:rPr>
                                <w:t xml:space="preserve"> </w:t>
                              </w:r>
                              <w:r>
                                <w:rPr>
                                  <w:spacing w:val="-2"/>
                                  <w:sz w:val="18"/>
                                </w:rPr>
                                <w:t>fraction</w:t>
                              </w:r>
                            </w:p>
                          </w:txbxContent>
                        </wps:txbx>
                        <wps:bodyPr wrap="square" lIns="0" tIns="0" rIns="0" bIns="0" rtlCol="0">
                          <a:noAutofit/>
                        </wps:bodyPr>
                      </wps:wsp>
                      <wps:wsp>
                        <wps:cNvPr id="235" name="Textbox 235"/>
                        <wps:cNvSpPr txBox="1"/>
                        <wps:spPr>
                          <a:xfrm>
                            <a:off x="2818701" y="2651481"/>
                            <a:ext cx="658495" cy="128270"/>
                          </a:xfrm>
                          <a:prstGeom prst="rect">
                            <a:avLst/>
                          </a:prstGeom>
                        </wps:spPr>
                        <wps:txbx>
                          <w:txbxContent>
                            <w:p w14:paraId="7C891236" w14:textId="77777777" w:rsidR="00D96322" w:rsidRDefault="00D96322" w:rsidP="00A6294C">
                              <w:pPr>
                                <w:spacing w:line="201" w:lineRule="exact"/>
                                <w:rPr>
                                  <w:sz w:val="18"/>
                                </w:rPr>
                              </w:pPr>
                              <w:r>
                                <w:rPr>
                                  <w:sz w:val="18"/>
                                </w:rPr>
                                <w:t>DCM</w:t>
                              </w:r>
                              <w:r>
                                <w:rPr>
                                  <w:spacing w:val="-2"/>
                                  <w:sz w:val="18"/>
                                </w:rPr>
                                <w:t xml:space="preserve"> fraction</w:t>
                              </w:r>
                            </w:p>
                          </w:txbxContent>
                        </wps:txbx>
                        <wps:bodyPr wrap="square" lIns="0" tIns="0" rIns="0" bIns="0" rtlCol="0">
                          <a:noAutofit/>
                        </wps:bodyPr>
                      </wps:wsp>
                      <wps:wsp>
                        <wps:cNvPr id="236" name="Textbox 236"/>
                        <wps:cNvSpPr txBox="1"/>
                        <wps:spPr>
                          <a:xfrm>
                            <a:off x="3789489" y="2651481"/>
                            <a:ext cx="935355" cy="128270"/>
                          </a:xfrm>
                          <a:prstGeom prst="rect">
                            <a:avLst/>
                          </a:prstGeom>
                        </wps:spPr>
                        <wps:txbx>
                          <w:txbxContent>
                            <w:p w14:paraId="318C971B" w14:textId="77777777" w:rsidR="00D96322" w:rsidRDefault="00D96322" w:rsidP="00A6294C">
                              <w:pPr>
                                <w:spacing w:line="201" w:lineRule="exact"/>
                                <w:rPr>
                                  <w:sz w:val="18"/>
                                </w:rPr>
                              </w:pPr>
                              <w:r>
                                <w:rPr>
                                  <w:sz w:val="18"/>
                                </w:rPr>
                                <w:t>Chloroform</w:t>
                              </w:r>
                              <w:r>
                                <w:rPr>
                                  <w:spacing w:val="-9"/>
                                  <w:sz w:val="18"/>
                                </w:rPr>
                                <w:t xml:space="preserve"> </w:t>
                              </w:r>
                              <w:r>
                                <w:rPr>
                                  <w:spacing w:val="-2"/>
                                  <w:sz w:val="18"/>
                                </w:rPr>
                                <w:t>fraction</w:t>
                              </w:r>
                            </w:p>
                          </w:txbxContent>
                        </wps:txbx>
                        <wps:bodyPr wrap="square" lIns="0" tIns="0" rIns="0" bIns="0" rtlCol="0">
                          <a:noAutofit/>
                        </wps:bodyPr>
                      </wps:wsp>
                      <wps:wsp>
                        <wps:cNvPr id="237" name="Textbox 237"/>
                        <wps:cNvSpPr txBox="1"/>
                        <wps:spPr>
                          <a:xfrm>
                            <a:off x="5039550" y="2651481"/>
                            <a:ext cx="463550" cy="128270"/>
                          </a:xfrm>
                          <a:prstGeom prst="rect">
                            <a:avLst/>
                          </a:prstGeom>
                        </wps:spPr>
                        <wps:txbx>
                          <w:txbxContent>
                            <w:p w14:paraId="798DB974" w14:textId="77777777" w:rsidR="00D96322" w:rsidRDefault="00D96322" w:rsidP="00A6294C">
                              <w:pPr>
                                <w:spacing w:line="201" w:lineRule="exact"/>
                                <w:rPr>
                                  <w:sz w:val="18"/>
                                </w:rPr>
                              </w:pPr>
                              <w:r>
                                <w:rPr>
                                  <w:spacing w:val="-2"/>
                                  <w:sz w:val="18"/>
                                </w:rPr>
                                <w:t>Berberine</w:t>
                              </w:r>
                            </w:p>
                          </w:txbxContent>
                        </wps:txbx>
                        <wps:bodyPr wrap="square" lIns="0" tIns="0" rIns="0" bIns="0" rtlCol="0">
                          <a:noAutofit/>
                        </wps:bodyPr>
                      </wps:wsp>
                      <wps:wsp>
                        <wps:cNvPr id="238" name="Textbox 238"/>
                        <wps:cNvSpPr txBox="1"/>
                        <wps:spPr>
                          <a:xfrm>
                            <a:off x="5816409" y="2651481"/>
                            <a:ext cx="330200" cy="128270"/>
                          </a:xfrm>
                          <a:prstGeom prst="rect">
                            <a:avLst/>
                          </a:prstGeom>
                        </wps:spPr>
                        <wps:txbx>
                          <w:txbxContent>
                            <w:p w14:paraId="4D107E64" w14:textId="77777777" w:rsidR="00D96322" w:rsidRDefault="00D96322" w:rsidP="00A6294C">
                              <w:pPr>
                                <w:spacing w:line="201" w:lineRule="exact"/>
                                <w:rPr>
                                  <w:sz w:val="18"/>
                                </w:rPr>
                              </w:pPr>
                              <w:r>
                                <w:rPr>
                                  <w:spacing w:val="-2"/>
                                  <w:sz w:val="18"/>
                                </w:rPr>
                                <w:t>FeSO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2316E34" id="Group 211" o:spid="_x0000_s1172" style="position:absolute;margin-left:0;margin-top:12.9pt;width:578.9pt;height:227.65pt;z-index:487629312;mso-wrap-distance-left:0;mso-wrap-distance-right:0;mso-position-horizontal:left;mso-position-horizontal-relative:margin;mso-position-vertical-relative:text;mso-width-relative:margin;mso-height-relative:margin" coordsize="66262,28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">
                <v:shape id="Graphic 212" o:spid="_x0000_s1173" style="position:absolute;left:7604;top:1444;width:57213;height:20161;visibility:visible;mso-wrap-style:square;v-text-anchor:top" coordsize="5721350,201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" path="m4284599,1814067r45720,em5427599,1814067r45720,em1541399,1814067r45720,em3681095,1814067r42671,em2535047,1814067r45719,em5579999,1814067r141351,em1846199,1814067r42671,em4824095,1814067r45720,em852551,1814067r45719,em700151,1814067r45719,em1693799,1814067r45720,em,1814067r142366,em3830447,1814067r45719,em2147951,1814067r280415,em3141599,1814067r45720,em3290951,1814067r283464,em1995551,1814067r45720,em550799,1814067r42671,em4436999,1814067r280416,em2989199,1814067r45720,em1001902,1814067r283465,em3982847,1814067r45719,em245999,1814067r45720,em5125847,1814067r45720,em2687447,1814067r45719,em5278247,1814067r45720,em4132199,1814067r45720,em1392047,1814067r45720,em4976495,1814067r45720,em2836799,1814067r45720,em398399,1814067r45720,em3830447,1612900r45719,em398399,1612900r45720,em4132199,1612900r45720,em852551,1612900r45719,em5125847,1612900r45720,em2535047,1612900r45719,em3290951,1612900r283464,em1541399,1612900r45720,em1693799,1612900r45720,em5278247,1612900r45720,em1001902,1612900r283465,em550799,1612900r42671,em1392047,1612900r45720,em3681095,1612900r42671,em3141599,1612900r45720,em2836799,1612900r45720,em4284599,1612900r45720,em,1612900r142366,em5579999,1612900r141351,em4824095,1612900r45720,em4976495,1612900r45720,em245999,1612900r45720,em700151,1612900r45719,em5427599,1612900r45720,em3982847,1612900r45719,em2147951,1612900r280415,em1846199,1612900r42671,em2989199,1612900r45720,em1995551,1612900r45720,em2687447,1612900r45719,em4436999,1612900r280416,em852551,1411731r45719,em3141599,1411731r45720,em4976495,1411731r45720,em5125847,1411731r45720,em5427599,1411731r45720,em3681095,1411731r42671,em1995551,1411731r45720,em4824095,1411731r45720,em3290951,1411731r283464,em245999,1411731r499871,em4436999,1411731r280416,em4284599,1411731r45720,em2687447,1411731r45719,em1846199,1411731r42671,em3830447,1411731r45719,em2147951,1411731r280415,em2989199,1411731r45720,em4132199,1411731r45720,em3982847,1411731r45719,em2836799,1411731r45720,em5579999,1411731r141351,em1541399,1411731r45720,em1693799,1411731r45720,em2535047,1411731r45719,em1001902,1411731r283465,em5278247,1411731r45720,em1392047,1411731r45720,em,1411731r142366,em4284599,1210563r45720,em2687447,1210563r45719,em5125847,1210563r45720,em3982847,1210563r45719,em4436999,1210563r280416,em1392047,1210563r195072,em1693799,1210563r45720,em2147951,1210563r280415,em2535047,1210563r45719,em5579999,1210563r141351,em3830447,1210563r45719,em3141599,1210563r45720,em,1210563r898270,em1995551,1210563r45720,em4976495,1210563r45720,em4132199,1210563r45720,em1846199,1210563r42671,em5427599,1210563r45720,em3290951,1210563r283464,em3681095,1210563r42671,em2836799,1210563r45720,em1001902,1210563r283465,em5278247,1210563r45720,em4824095,1210563r45720,em2989199,1210563r45720,em4284599,1006348r45720,em,1006348r1285367,em4132199,1006348r45720,em3830447,1006348r45719,em2535047,1006348r198119,em3681095,1006348r42671,em4976495,1006348r45720,em3982847,1006348r45719,em2836799,1006348r198120,em5427599,1006348r45720,em5278247,1006348r45720,em5579999,1006348r141351,em5125847,1006348r45720,em4436999,1006348r280416,em2147951,1006348r280415,em1995551,1006348r45720,em3290951,1006348r283464,em1392047,1006348r496823,em3141599,1006348r45720,em4824095,1006348r45720,em4976495,805179r45720,em3290951,805179r283464,em5125847,805179r45720,em4436999,805179r280416,em4132199,805179r45720,em5278247,805179r45720,em5579999,805179r141351,em3681095,805179r195071,em4824095,805179r45720,em3141599,805179r45720,em2147951,805179r280415,em,805179r2041271,em2535047,805179r499872,em3982847,805179r45719,em5427599,805179r45720,em4284599,805179r45720,em4824095,604011r45720,em4436999,604011r280416,em5579999,604011r141351,em4284599,604011r45720,em4976495,604011r45720,em3290951,604011r283464,em3681095,604011r496824,em5125847,604011r45720,em5278247,604011r45720,em,604011r3187319,em5427599,604011r45720,em,402843r4330319,em4436999,402843r280416,em5579999,402843r141351,em5427599,402843r45720,em4824095,402843r499872,em,201675r5473319,em5579999,201675r141351,em,l5721350,em,l,2015616em1145158,r,2015616em2288159,r,2015616em3434207,r,2015616em4577207,r,2015616em5721350,r,2015616e" filled="f" strokecolor="#d9d9d9">
                  <v:path arrowok="t"/>
                </v:shape>
                <v:shape id="Graphic 213" o:spid="_x0000_s1174" style="position:absolute;left:9027;top:5412;width:46819;height:16192;visibility:visible;mso-wrap-style:square;v-text-anchor:top" coordsize="4681855,161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" path="m103632,1005840l,1005840r,613029l103632,1618869r,-613029xem1249680,524256r-106680,l1143000,1618869r106680,l1249680,524256xem2392680,313944r-106680,l2286000,1618869r106680,l2392680,313944xem3538728,137160r-106680,l3432048,1618869r106680,l3538728,137160xem4681728,l4575048,r,1618869l4681728,1618869,4681728,xe" fillcolor="#5b9bd4" stroked="f">
                  <v:path arrowok="t"/>
                </v:shape>
                <v:shape id="Graphic 214" o:spid="_x0000_s1175" style="position:absolute;left:10521;top:7393;width:46850;height:14211;visibility:visible;mso-wrap-style:square;v-text-anchor:top" coordsize="4685030,142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" path="m106680,981456l,981456r,439293l106680,1420749r,-439293xem1249680,621792r-103632,l1146048,1420749r103632,l1249680,621792xem2395728,539496r-106680,l2289048,1420749r106680,l2395728,539496xem3538728,362712r-106680,l3432048,1420749r106680,l3538728,362712xem4684776,l4578096,r,1420749l4684776,1420749,4684776,xe" fillcolor="#ec7c30" stroked="f">
                  <v:path arrowok="t"/>
                </v:shape>
                <v:shape id="Graphic 215" o:spid="_x0000_s1176" style="position:absolute;left:12045;top:6296;width:46818;height:15309;visibility:visible;mso-wrap-style:square;v-text-anchor:top" coordsize="4681855,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" path="m106680,996696l,996696r,533781l106680,1530477r,-533781xem1249680,637032r-106680,l1143000,1530477r106680,l1249680,637032xem2392680,393192r-103632,l2289048,1530477r103632,l2392680,393192xem3538728,167640r-106680,l3432048,1530477r106680,l3538728,167640xem4681728,l4578096,r,1530477l4681728,1530477,4681728,xe" fillcolor="#a4a4a4" stroked="f">
                  <v:path arrowok="t"/>
                </v:shape>
                <v:shape id="Graphic 216" o:spid="_x0000_s1177" style="position:absolute;left:13538;top:6966;width:46851;height:14637;visibility:visible;mso-wrap-style:square;v-text-anchor:top" coordsize="4685030,146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" path="m106680,941832l,941832r,521589l106680,1463421r,-521589xem1252728,585216r-106680,l1146048,1463421r106680,l1252728,585216xem2395728,451104r-106680,l2289048,1463421r106680,l2395728,451104xem3538728,146304r-103632,l3435096,1463421r103632,l3538728,146304xem4684776,l4578096,r,1463421l4684776,1463421,4684776,xe" fillcolor="#ffc000" stroked="f">
                  <v:path arrowok="t"/>
                </v:shape>
                <v:shape id="Graphic 217" o:spid="_x0000_s1178" style="position:absolute;left:15062;top:4467;width:46819;height:17138;visibility:visible;mso-wrap-style:square;v-text-anchor:top" coordsize="4681855,171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" path="m106680,1057656l,1057656r,655701l106680,1713357r,-655701xem1249680,576072r-106680,l1143000,1713357r106680,l1249680,576072xem2395728,396240r-106680,l2289048,1713357r106680,l2395728,396240xem3538728,134112r-106680,l3432048,1713357r106680,l3538728,134112xem4681728,l4578096,r,1713357l4681728,1713357,4681728,xe" fillcolor="#4471c4" stroked="f">
                  <v:path arrowok="t"/>
                </v:shape>
                <v:shape id="Graphic 218" o:spid="_x0000_s1179" style="position:absolute;left:16586;top:2912;width:46819;height:18688;visibility:visible;mso-wrap-style:square;v-text-anchor:top" coordsize="4681855,186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" path="m103632,1051560l,1051560r,817245l103632,1868805r,-817245xem1249680,600456r-106680,l1143000,1868805r106680,l1249680,600456xem2392680,335280r-103632,l2289048,1868805r103632,l2392680,335280xem3538728,128016r-106680,l3432048,1868805r106680,l3538728,128016xem4681728,l4575048,r,1868805l4681728,1868805,4681728,xe" fillcolor="#6fac46" stroked="f">
                  <v:path arrowok="t"/>
                </v:shape>
                <v:shape id="Graphic 219" o:spid="_x0000_s1180" style="position:absolute;left:7604;top:21600;width:57213;height:13;visibility:visible;mso-wrap-style:square;v-text-anchor:top" coordsize="57213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" path="m,l5721350,e" filled="f" strokecolor="#d9d9d9">
                  <v:path arrowok="t"/>
                </v:shape>
                <v:shape id="Graphic 220" o:spid="_x0000_s1181" style="position:absolute;left:8851;top:26908;width:571;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" path="m56950,l,,,56950r56950,l56950,xe" fillcolor="#5b9bd4" stroked="f">
                  <v:path arrowok="t"/>
                </v:shape>
                <v:shape id="Graphic 221" o:spid="_x0000_s1182" style="position:absolute;left:16491;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" path="m56950,l,,,56950r56950,l56950,xe" fillcolor="#ec7c30" stroked="f">
                  <v:path arrowok="t"/>
                </v:shape>
                <v:shape id="Graphic 222" o:spid="_x0000_s1183" style="position:absolute;left:27367;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" path="m56950,l,,,56950r56950,l56950,xe" fillcolor="#a4a4a4" stroked="f">
                  <v:path arrowok="t"/>
                </v:shape>
                <v:shape id="Graphic 223" o:spid="_x0000_s1184" style="position:absolute;left:37071;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" path="m56950,l,,,56950r56950,l56950,xe" fillcolor="#ffc000" stroked="f">
                  <v:path arrowok="t"/>
                </v:shape>
                <v:shape id="Graphic 224" o:spid="_x0000_s1185" style="position:absolute;left:49567;top:26908;width:571;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" path="m56950,l,,,56950r56950,l56950,xe" fillcolor="#4471c4" stroked="f">
                  <v:path arrowok="t"/>
                </v:shape>
                <v:shape id="Graphic 225" o:spid="_x0000_s1186" style="position:absolute;left:57334;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" path="m56950,l,,,56950r56950,l56950,xe" fillcolor="#6fac46" stroked="f">
                  <v:path arrowok="t"/>
                </v:shape>
                <v:shape id="Graphic 226" o:spid="_x0000_s1187" style="position:absolute;left:47;top:47;width:66167;height:28543;visibility:visible;mso-wrap-style:square;v-text-anchor:top" coordsize="6616700,285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" path="m,2854325r6616700,l6616700,,,,,2854325xe" filled="f" strokecolor="#d9d9d9">
                  <v:path arrowok="t"/>
                </v:shape>
                <v:shape id="Textbox 227" o:spid="_x0000_s1188" type="#_x0000_t202" style="position:absolute;left:4623;top:693;width:2051;height:21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14:paraId="3922A327" w14:textId="77777777" w:rsidR="00D96322" w:rsidRDefault="00D96322" w:rsidP="00A6294C">
                        <w:pPr>
                          <w:spacing w:line="223" w:lineRule="exact"/>
                          <w:rPr>
                            <w:b/>
                            <w:sz w:val="20"/>
                          </w:rPr>
                        </w:pPr>
                        <w:r>
                          <w:rPr>
                            <w:b/>
                            <w:spacing w:val="-5"/>
                            <w:sz w:val="20"/>
                          </w:rPr>
                          <w:t>100</w:t>
                        </w:r>
                      </w:p>
                      <w:p w14:paraId="00D9D169" w14:textId="77777777" w:rsidR="00D96322" w:rsidRDefault="00D96322" w:rsidP="00A6294C">
                        <w:pPr>
                          <w:spacing w:before="88"/>
                          <w:ind w:left="99"/>
                          <w:rPr>
                            <w:b/>
                            <w:sz w:val="20"/>
                          </w:rPr>
                        </w:pPr>
                        <w:r>
                          <w:rPr>
                            <w:b/>
                            <w:spacing w:val="-5"/>
                            <w:sz w:val="20"/>
                          </w:rPr>
                          <w:t>90</w:t>
                        </w:r>
                      </w:p>
                      <w:p w14:paraId="3F434C23" w14:textId="77777777" w:rsidR="00D96322" w:rsidRDefault="00D96322" w:rsidP="00A6294C">
                        <w:pPr>
                          <w:spacing w:before="87"/>
                          <w:ind w:left="99"/>
                          <w:rPr>
                            <w:b/>
                            <w:sz w:val="20"/>
                          </w:rPr>
                        </w:pPr>
                        <w:r>
                          <w:rPr>
                            <w:b/>
                            <w:spacing w:val="-5"/>
                            <w:sz w:val="20"/>
                          </w:rPr>
                          <w:t>80</w:t>
                        </w:r>
                      </w:p>
                      <w:p w14:paraId="13CCADE4" w14:textId="77777777" w:rsidR="00D96322" w:rsidRDefault="00D96322" w:rsidP="00A6294C">
                        <w:pPr>
                          <w:spacing w:before="88"/>
                          <w:ind w:left="99"/>
                          <w:rPr>
                            <w:b/>
                            <w:sz w:val="20"/>
                          </w:rPr>
                        </w:pPr>
                        <w:r>
                          <w:rPr>
                            <w:b/>
                            <w:spacing w:val="-5"/>
                            <w:sz w:val="20"/>
                          </w:rPr>
                          <w:t>70</w:t>
                        </w:r>
                      </w:p>
                      <w:p w14:paraId="2E37B43C" w14:textId="77777777" w:rsidR="00D96322" w:rsidRDefault="00D96322" w:rsidP="00A6294C">
                        <w:pPr>
                          <w:spacing w:before="87"/>
                          <w:ind w:left="99"/>
                          <w:rPr>
                            <w:b/>
                            <w:sz w:val="20"/>
                          </w:rPr>
                        </w:pPr>
                        <w:r>
                          <w:rPr>
                            <w:b/>
                            <w:spacing w:val="-5"/>
                            <w:sz w:val="20"/>
                          </w:rPr>
                          <w:t>60</w:t>
                        </w:r>
                      </w:p>
                      <w:p w14:paraId="2A0A2250" w14:textId="77777777" w:rsidR="00D96322" w:rsidRDefault="00D96322" w:rsidP="00A6294C">
                        <w:pPr>
                          <w:spacing w:before="88"/>
                          <w:ind w:left="99"/>
                          <w:rPr>
                            <w:b/>
                            <w:sz w:val="20"/>
                          </w:rPr>
                        </w:pPr>
                        <w:r>
                          <w:rPr>
                            <w:b/>
                            <w:spacing w:val="-5"/>
                            <w:sz w:val="20"/>
                          </w:rPr>
                          <w:t>50</w:t>
                        </w:r>
                      </w:p>
                      <w:p w14:paraId="61D31999" w14:textId="77777777" w:rsidR="00D96322" w:rsidRDefault="00D96322" w:rsidP="00A6294C">
                        <w:pPr>
                          <w:spacing w:before="87"/>
                          <w:ind w:left="99"/>
                          <w:rPr>
                            <w:b/>
                            <w:sz w:val="20"/>
                          </w:rPr>
                        </w:pPr>
                        <w:r>
                          <w:rPr>
                            <w:b/>
                            <w:spacing w:val="-5"/>
                            <w:sz w:val="20"/>
                          </w:rPr>
                          <w:t>40</w:t>
                        </w:r>
                      </w:p>
                      <w:p w14:paraId="7A89E7CF" w14:textId="77777777" w:rsidR="00D96322" w:rsidRDefault="00D96322" w:rsidP="00A6294C">
                        <w:pPr>
                          <w:spacing w:before="88"/>
                          <w:ind w:left="99"/>
                          <w:rPr>
                            <w:b/>
                            <w:sz w:val="20"/>
                          </w:rPr>
                        </w:pPr>
                        <w:r>
                          <w:rPr>
                            <w:b/>
                            <w:spacing w:val="-5"/>
                            <w:sz w:val="20"/>
                          </w:rPr>
                          <w:t>30</w:t>
                        </w:r>
                      </w:p>
                      <w:p w14:paraId="178ED940" w14:textId="77777777" w:rsidR="00D96322" w:rsidRDefault="00D96322" w:rsidP="00A6294C">
                        <w:pPr>
                          <w:spacing w:before="87"/>
                          <w:ind w:left="99"/>
                          <w:rPr>
                            <w:b/>
                            <w:sz w:val="20"/>
                          </w:rPr>
                        </w:pPr>
                        <w:r>
                          <w:rPr>
                            <w:b/>
                            <w:spacing w:val="-5"/>
                            <w:sz w:val="20"/>
                          </w:rPr>
                          <w:t>20</w:t>
                        </w:r>
                      </w:p>
                      <w:p w14:paraId="5E313933" w14:textId="77777777" w:rsidR="00D96322" w:rsidRDefault="00D96322" w:rsidP="00A6294C">
                        <w:pPr>
                          <w:spacing w:before="88"/>
                          <w:ind w:left="99"/>
                          <w:rPr>
                            <w:b/>
                            <w:sz w:val="20"/>
                          </w:rPr>
                        </w:pPr>
                        <w:r>
                          <w:rPr>
                            <w:b/>
                            <w:spacing w:val="-5"/>
                            <w:sz w:val="20"/>
                          </w:rPr>
                          <w:t>10</w:t>
                        </w:r>
                      </w:p>
                      <w:p w14:paraId="216C4846" w14:textId="77777777" w:rsidR="00D96322" w:rsidRDefault="00D96322" w:rsidP="00A6294C">
                        <w:pPr>
                          <w:spacing w:before="87"/>
                          <w:ind w:left="200"/>
                          <w:rPr>
                            <w:b/>
                            <w:sz w:val="20"/>
                          </w:rPr>
                        </w:pPr>
                        <w:r>
                          <w:rPr>
                            <w:b/>
                            <w:spacing w:val="-10"/>
                            <w:sz w:val="20"/>
                          </w:rPr>
                          <w:t>0</w:t>
                        </w:r>
                      </w:p>
                    </w:txbxContent>
                  </v:textbox>
                </v:shape>
                <v:shape id="Textbox 228" o:spid="_x0000_s1189" type="#_x0000_t202" style="position:absolute;left:12221;top:22352;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521D6ABD" w14:textId="77777777" w:rsidR="00D96322" w:rsidRDefault="00D96322" w:rsidP="00A6294C">
                        <w:pPr>
                          <w:spacing w:line="223" w:lineRule="exact"/>
                          <w:rPr>
                            <w:sz w:val="20"/>
                          </w:rPr>
                        </w:pPr>
                        <w:r>
                          <w:rPr>
                            <w:spacing w:val="-4"/>
                            <w:sz w:val="20"/>
                          </w:rPr>
                          <w:t>0.02</w:t>
                        </w:r>
                      </w:p>
                    </w:txbxContent>
                  </v:textbox>
                </v:shape>
                <v:shape id="Textbox 229" o:spid="_x0000_s1190" type="#_x0000_t202" style="position:absolute;left:23667;top:22352;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14:paraId="4D94AF2C" w14:textId="77777777" w:rsidR="00D96322" w:rsidRDefault="00D96322" w:rsidP="00A6294C">
                        <w:pPr>
                          <w:spacing w:line="223" w:lineRule="exact"/>
                          <w:rPr>
                            <w:sz w:val="20"/>
                          </w:rPr>
                        </w:pPr>
                        <w:r>
                          <w:rPr>
                            <w:spacing w:val="-4"/>
                            <w:sz w:val="20"/>
                          </w:rPr>
                          <w:t>0.04</w:t>
                        </w:r>
                      </w:p>
                    </w:txbxContent>
                  </v:textbox>
                </v:shape>
                <v:shape id="Textbox 230" o:spid="_x0000_s1191" type="#_x0000_t202" style="position:absolute;left:28138;top:22352;width:13602;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uwQAAANwAAAAPAAAAZHJzL2Rvd25yZXYueG1sRE9Ni8Iw&#10;EL0v+B/CCN7WVAV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HSX+i7BAAAA3AAAAA8AAAAA&#10;AAAAAAAAAAAABwIAAGRycy9kb3ducmV2LnhtbFBLBQYAAAAAAwADALcAAAD1AgAAAAA=&#10;" filled="f" stroked="f">
                  <v:textbox inset="0,0,0,0">
                    <w:txbxContent>
                      <w:p w14:paraId="5C111502" w14:textId="77777777" w:rsidR="00D96322" w:rsidRDefault="00D96322" w:rsidP="00A6294C">
                        <w:pPr>
                          <w:spacing w:line="220" w:lineRule="exact"/>
                          <w:ind w:left="1098"/>
                          <w:rPr>
                            <w:sz w:val="20"/>
                          </w:rPr>
                        </w:pPr>
                        <w:r>
                          <w:rPr>
                            <w:spacing w:val="-4"/>
                            <w:sz w:val="20"/>
                          </w:rPr>
                          <w:t>0.06</w:t>
                        </w:r>
                      </w:p>
                      <w:p w14:paraId="165FC865" w14:textId="77777777" w:rsidR="00D96322" w:rsidRDefault="00D96322" w:rsidP="00A6294C">
                        <w:pPr>
                          <w:spacing w:line="227"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574E3A">
                          <w:rPr>
                            <w:b/>
                            <w:sz w:val="20"/>
                            <w:vertAlign w:val="superscript"/>
                          </w:rPr>
                          <w:t>-</w:t>
                        </w:r>
                        <w:r w:rsidRPr="00574E3A">
                          <w:rPr>
                            <w:b/>
                            <w:spacing w:val="-5"/>
                            <w:sz w:val="20"/>
                            <w:vertAlign w:val="superscript"/>
                          </w:rPr>
                          <w:t>1</w:t>
                        </w:r>
                        <w:r>
                          <w:rPr>
                            <w:b/>
                            <w:spacing w:val="-5"/>
                            <w:sz w:val="20"/>
                          </w:rPr>
                          <w:t>)</w:t>
                        </w:r>
                      </w:p>
                    </w:txbxContent>
                  </v:textbox>
                </v:shape>
                <v:shape id="Textbox 231" o:spid="_x0000_s1192" type="#_x0000_t202" style="position:absolute;left:46561;top:22352;width:2362;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1xAAAANwAAAAPAAAAZHJzL2Rvd25yZXYueG1sRI9Ba8JA&#10;FITvgv9heYI33agg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BvbX7XEAAAA3AAAAA8A&#10;AAAAAAAAAAAAAAAABwIAAGRycy9kb3ducmV2LnhtbFBLBQYAAAAAAwADALcAAAD4AgAAAAA=&#10;" filled="f" stroked="f">
                  <v:textbox inset="0,0,0,0">
                    <w:txbxContent>
                      <w:p w14:paraId="739775EC" w14:textId="77777777" w:rsidR="00D96322" w:rsidRDefault="00D96322" w:rsidP="00A6294C">
                        <w:pPr>
                          <w:spacing w:line="223" w:lineRule="exact"/>
                          <w:rPr>
                            <w:sz w:val="20"/>
                          </w:rPr>
                        </w:pPr>
                        <w:r>
                          <w:rPr>
                            <w:spacing w:val="-4"/>
                            <w:sz w:val="20"/>
                          </w:rPr>
                          <w:t>0.08</w:t>
                        </w:r>
                      </w:p>
                    </w:txbxContent>
                  </v:textbox>
                </v:shape>
                <v:shape id="Textbox 232" o:spid="_x0000_s1193" type="#_x0000_t202" style="position:absolute;left:58326;top:22352;width:171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14:paraId="1493D786" w14:textId="77777777" w:rsidR="00D96322" w:rsidRDefault="00D96322" w:rsidP="00A6294C">
                        <w:pPr>
                          <w:spacing w:line="223" w:lineRule="exact"/>
                          <w:rPr>
                            <w:sz w:val="20"/>
                          </w:rPr>
                        </w:pPr>
                        <w:r>
                          <w:rPr>
                            <w:spacing w:val="-5"/>
                            <w:sz w:val="20"/>
                          </w:rPr>
                          <w:t>0.1</w:t>
                        </w:r>
                      </w:p>
                    </w:txbxContent>
                  </v:textbox>
                </v:shape>
                <v:shape id="Textbox 233" o:spid="_x0000_s1194" type="#_x0000_t202" style="position:absolute;left:9665;top:26514;width:4502;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R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ERWRZxQAAANwAAAAP&#10;AAAAAAAAAAAAAAAAAAcCAABkcnMvZG93bnJldi54bWxQSwUGAAAAAAMAAwC3AAAA+QIAAAAA&#10;" filled="f" stroked="f">
                  <v:textbox inset="0,0,0,0">
                    <w:txbxContent>
                      <w:p w14:paraId="06BFDBAB" w14:textId="77777777" w:rsidR="00D96322" w:rsidRDefault="00D96322" w:rsidP="00A6294C">
                        <w:pPr>
                          <w:spacing w:line="201" w:lineRule="exact"/>
                          <w:rPr>
                            <w:sz w:val="18"/>
                          </w:rPr>
                        </w:pPr>
                        <w:r>
                          <w:rPr>
                            <w:spacing w:val="-2"/>
                            <w:sz w:val="18"/>
                          </w:rPr>
                          <w:t>Methanol</w:t>
                        </w:r>
                      </w:p>
                    </w:txbxContent>
                  </v:textbox>
                </v:shape>
                <v:shape id="Textbox 234" o:spid="_x0000_s1195" type="#_x0000_t202" style="position:absolute;left:17305;top:26514;width:74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14:paraId="095AD424" w14:textId="77777777" w:rsidR="00D96322" w:rsidRDefault="00D96322" w:rsidP="00A6294C">
                        <w:pPr>
                          <w:spacing w:line="201" w:lineRule="exact"/>
                          <w:rPr>
                            <w:sz w:val="18"/>
                          </w:rPr>
                        </w:pPr>
                        <w:r>
                          <w:rPr>
                            <w:sz w:val="18"/>
                          </w:rPr>
                          <w:t>Hexane</w:t>
                        </w:r>
                        <w:r>
                          <w:rPr>
                            <w:spacing w:val="-4"/>
                            <w:sz w:val="18"/>
                          </w:rPr>
                          <w:t xml:space="preserve"> </w:t>
                        </w:r>
                        <w:r>
                          <w:rPr>
                            <w:spacing w:val="-2"/>
                            <w:sz w:val="18"/>
                          </w:rPr>
                          <w:t>fraction</w:t>
                        </w:r>
                      </w:p>
                    </w:txbxContent>
                  </v:textbox>
                </v:shape>
                <v:shape id="Textbox 235" o:spid="_x0000_s1196" type="#_x0000_t202" style="position:absolute;left:28187;top:26514;width:6584;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14:paraId="7C891236" w14:textId="77777777" w:rsidR="00D96322" w:rsidRDefault="00D96322" w:rsidP="00A6294C">
                        <w:pPr>
                          <w:spacing w:line="201" w:lineRule="exact"/>
                          <w:rPr>
                            <w:sz w:val="18"/>
                          </w:rPr>
                        </w:pPr>
                        <w:r>
                          <w:rPr>
                            <w:sz w:val="18"/>
                          </w:rPr>
                          <w:t>DCM</w:t>
                        </w:r>
                        <w:r>
                          <w:rPr>
                            <w:spacing w:val="-2"/>
                            <w:sz w:val="18"/>
                          </w:rPr>
                          <w:t xml:space="preserve"> fraction</w:t>
                        </w:r>
                      </w:p>
                    </w:txbxContent>
                  </v:textbox>
                </v:shape>
                <v:shape id="Textbox 236" o:spid="_x0000_s1197" type="#_x0000_t202" style="position:absolute;left:37894;top:26514;width:9354;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318C971B" w14:textId="77777777" w:rsidR="00D96322" w:rsidRDefault="00D96322" w:rsidP="00A6294C">
                        <w:pPr>
                          <w:spacing w:line="201" w:lineRule="exact"/>
                          <w:rPr>
                            <w:sz w:val="18"/>
                          </w:rPr>
                        </w:pPr>
                        <w:r>
                          <w:rPr>
                            <w:sz w:val="18"/>
                          </w:rPr>
                          <w:t>Chloroform</w:t>
                        </w:r>
                        <w:r>
                          <w:rPr>
                            <w:spacing w:val="-9"/>
                            <w:sz w:val="18"/>
                          </w:rPr>
                          <w:t xml:space="preserve"> </w:t>
                        </w:r>
                        <w:r>
                          <w:rPr>
                            <w:spacing w:val="-2"/>
                            <w:sz w:val="18"/>
                          </w:rPr>
                          <w:t>fraction</w:t>
                        </w:r>
                      </w:p>
                    </w:txbxContent>
                  </v:textbox>
                </v:shape>
                <v:shape id="Textbox 237" o:spid="_x0000_s1198" type="#_x0000_t202" style="position:absolute;left:50395;top:26514;width:463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98DB974" w14:textId="77777777" w:rsidR="00D96322" w:rsidRDefault="00D96322" w:rsidP="00A6294C">
                        <w:pPr>
                          <w:spacing w:line="201" w:lineRule="exact"/>
                          <w:rPr>
                            <w:sz w:val="18"/>
                          </w:rPr>
                        </w:pPr>
                        <w:r>
                          <w:rPr>
                            <w:spacing w:val="-2"/>
                            <w:sz w:val="18"/>
                          </w:rPr>
                          <w:t>Berberine</w:t>
                        </w:r>
                      </w:p>
                    </w:txbxContent>
                  </v:textbox>
                </v:shape>
                <v:shape id="Textbox 238" o:spid="_x0000_s1199" type="#_x0000_t202" style="position:absolute;left:58164;top:26514;width:3302;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D107E64" w14:textId="77777777" w:rsidR="00D96322" w:rsidRDefault="00D96322" w:rsidP="00A6294C">
                        <w:pPr>
                          <w:spacing w:line="201" w:lineRule="exact"/>
                          <w:rPr>
                            <w:sz w:val="18"/>
                          </w:rPr>
                        </w:pPr>
                        <w:r>
                          <w:rPr>
                            <w:spacing w:val="-2"/>
                            <w:sz w:val="18"/>
                          </w:rPr>
                          <w:t>FeSO4</w:t>
                        </w:r>
                      </w:p>
                    </w:txbxContent>
                  </v:textbox>
                </v:shape>
                <w10:wrap anchorx="margin"/>
              </v:group>
            </w:pict>
          </mc:Fallback>
        </mc:AlternateContent>
      </w:r>
    </w:p>
    <w:p w14:paraId="75363703" w14:textId="4B3FDB7F" w:rsidR="00A6294C" w:rsidRPr="00A6294C" w:rsidRDefault="00A6294C" w:rsidP="00A6294C"/>
    <w:p w14:paraId="666BC445" w14:textId="77777777" w:rsidR="00A6294C" w:rsidRDefault="00A6294C" w:rsidP="00DF7E30">
      <w:pPr>
        <w:spacing w:line="357" w:lineRule="auto"/>
        <w:ind w:right="1153"/>
        <w:jc w:val="both"/>
      </w:pPr>
    </w:p>
    <w:p w14:paraId="2DEA359F" w14:textId="77777777" w:rsidR="00A6294C" w:rsidRDefault="00A6294C" w:rsidP="00DF7E30">
      <w:pPr>
        <w:spacing w:line="357" w:lineRule="auto"/>
        <w:ind w:right="1153"/>
        <w:jc w:val="both"/>
      </w:pPr>
    </w:p>
    <w:p w14:paraId="6851F0D3" w14:textId="2BF61A1C" w:rsidR="00A6294C" w:rsidRDefault="00660BCA" w:rsidP="00DF7E30">
      <w:pPr>
        <w:spacing w:line="357" w:lineRule="auto"/>
        <w:ind w:right="1153"/>
        <w:jc w:val="both"/>
      </w:pPr>
      <w:r w:rsidRPr="00A6294C">
        <w:rPr>
          <w:noProof/>
          <w:lang w:val="en-IN" w:eastAsia="en-IN"/>
        </w:rPr>
        <mc:AlternateContent>
          <mc:Choice Requires="wps">
            <w:drawing>
              <wp:anchor distT="0" distB="0" distL="0" distR="0" simplePos="0" relativeHeight="487630336" behindDoc="0" locked="0" layoutInCell="1" allowOverlap="1" wp14:anchorId="0D22314C" wp14:editId="3C068B39">
                <wp:simplePos x="0" y="0"/>
                <wp:positionH relativeFrom="page">
                  <wp:posOffset>354050</wp:posOffset>
                </wp:positionH>
                <wp:positionV relativeFrom="page">
                  <wp:posOffset>1718155</wp:posOffset>
                </wp:positionV>
                <wp:extent cx="221673" cy="988291"/>
                <wp:effectExtent l="0" t="0" r="0" b="0"/>
                <wp:wrapNone/>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673" cy="988291"/>
                        </a:xfrm>
                        <a:prstGeom prst="rect">
                          <a:avLst/>
                        </a:prstGeom>
                      </wps:spPr>
                      <wps:txbx>
                        <w:txbxContent>
                          <w:p w14:paraId="0CCDA7DC" w14:textId="77777777" w:rsidR="00D96322" w:rsidRDefault="00D96322" w:rsidP="00A6294C">
                            <w:pPr>
                              <w:spacing w:before="13"/>
                              <w:ind w:left="20"/>
                              <w:rPr>
                                <w:b/>
                                <w:sz w:val="20"/>
                              </w:rPr>
                            </w:pPr>
                            <w:r>
                              <w:rPr>
                                <w:b/>
                                <w:sz w:val="20"/>
                              </w:rPr>
                              <w:t>FRAP</w:t>
                            </w:r>
                            <w:r>
                              <w:rPr>
                                <w:b/>
                                <w:spacing w:val="-4"/>
                                <w:sz w:val="20"/>
                              </w:rPr>
                              <w:t xml:space="preserve"> </w:t>
                            </w:r>
                            <w:r>
                              <w:rPr>
                                <w:b/>
                                <w:spacing w:val="-2"/>
                                <w:sz w:val="20"/>
                              </w:rPr>
                              <w:t>value</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D22314C" id="Textbox 210" o:spid="_x0000_s1200" type="#_x0000_t202" style="position:absolute;left:0;text-align:left;margin-left:27.9pt;margin-top:135.3pt;width:17.45pt;height:77.8pt;z-index:4876303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" filled="f" stroked="f">
                <v:textbox style="layout-flow:vertical;mso-layout-flow-alt:bottom-to-top" inset="0,0,0,0">
                  <w:txbxContent>
                    <w:p w14:paraId="0CCDA7DC" w14:textId="77777777" w:rsidR="00D96322" w:rsidRDefault="00D96322" w:rsidP="00A6294C">
                      <w:pPr>
                        <w:spacing w:before="13"/>
                        <w:ind w:left="20"/>
                        <w:rPr>
                          <w:b/>
                          <w:sz w:val="20"/>
                        </w:rPr>
                      </w:pPr>
                      <w:r>
                        <w:rPr>
                          <w:b/>
                          <w:sz w:val="20"/>
                        </w:rPr>
                        <w:t>FRAP</w:t>
                      </w:r>
                      <w:r>
                        <w:rPr>
                          <w:b/>
                          <w:spacing w:val="-4"/>
                          <w:sz w:val="20"/>
                        </w:rPr>
                        <w:t xml:space="preserve"> </w:t>
                      </w:r>
                      <w:r>
                        <w:rPr>
                          <w:b/>
                          <w:spacing w:val="-2"/>
                          <w:sz w:val="20"/>
                        </w:rPr>
                        <w:t>value</w:t>
                      </w:r>
                    </w:p>
                  </w:txbxContent>
                </v:textbox>
                <w10:wrap anchorx="page" anchory="page"/>
              </v:shape>
            </w:pict>
          </mc:Fallback>
        </mc:AlternateContent>
      </w:r>
    </w:p>
    <w:p w14:paraId="0E17D35C" w14:textId="64E6AECC" w:rsidR="00A6294C" w:rsidRDefault="00A6294C" w:rsidP="00DF7E30">
      <w:pPr>
        <w:spacing w:line="357" w:lineRule="auto"/>
        <w:ind w:right="1153"/>
        <w:jc w:val="both"/>
      </w:pPr>
    </w:p>
    <w:p w14:paraId="74E614EA" w14:textId="4BE6B47A" w:rsidR="00A6294C" w:rsidRDefault="00A6294C" w:rsidP="00DF7E30">
      <w:pPr>
        <w:spacing w:line="357" w:lineRule="auto"/>
        <w:ind w:right="1153"/>
        <w:jc w:val="both"/>
      </w:pPr>
    </w:p>
    <w:p w14:paraId="307D7EBA" w14:textId="0BAE718E" w:rsidR="00A6294C" w:rsidRDefault="00A6294C" w:rsidP="00DF7E30">
      <w:pPr>
        <w:spacing w:line="357" w:lineRule="auto"/>
        <w:ind w:right="1153"/>
        <w:jc w:val="both"/>
      </w:pPr>
    </w:p>
    <w:p w14:paraId="3C0EB1CC" w14:textId="26155FC6" w:rsidR="00A6294C" w:rsidRDefault="00A6294C" w:rsidP="00DF7E30">
      <w:pPr>
        <w:spacing w:line="357" w:lineRule="auto"/>
        <w:ind w:right="1153"/>
        <w:jc w:val="both"/>
      </w:pPr>
    </w:p>
    <w:p w14:paraId="777FDCF1" w14:textId="46D5F66B" w:rsidR="00A6294C" w:rsidRDefault="00A6294C" w:rsidP="00DF7E30">
      <w:pPr>
        <w:spacing w:line="357" w:lineRule="auto"/>
        <w:ind w:right="1153"/>
        <w:jc w:val="both"/>
      </w:pPr>
    </w:p>
    <w:p w14:paraId="235B6012" w14:textId="509D46E6" w:rsidR="00A6294C" w:rsidRDefault="00A6294C" w:rsidP="00DF7E30">
      <w:pPr>
        <w:spacing w:line="357" w:lineRule="auto"/>
        <w:ind w:right="1153"/>
        <w:jc w:val="both"/>
      </w:pPr>
    </w:p>
    <w:p w14:paraId="15A0A880" w14:textId="3A441E32" w:rsidR="00A6294C" w:rsidRDefault="00A6294C" w:rsidP="00DF7E30">
      <w:pPr>
        <w:spacing w:line="357" w:lineRule="auto"/>
        <w:ind w:right="1153"/>
        <w:jc w:val="both"/>
      </w:pPr>
    </w:p>
    <w:p w14:paraId="23C885EC" w14:textId="77777777" w:rsidR="00A6294C" w:rsidRDefault="00A6294C" w:rsidP="00DF7E30">
      <w:pPr>
        <w:spacing w:line="357" w:lineRule="auto"/>
        <w:ind w:right="1153"/>
        <w:jc w:val="both"/>
      </w:pPr>
    </w:p>
    <w:p w14:paraId="7C5EFB87" w14:textId="77777777" w:rsidR="00A6294C" w:rsidRDefault="00A6294C" w:rsidP="00DF7E30">
      <w:pPr>
        <w:spacing w:line="357" w:lineRule="auto"/>
        <w:ind w:right="1153"/>
        <w:jc w:val="both"/>
      </w:pPr>
    </w:p>
    <w:p w14:paraId="6D2C22E5" w14:textId="79B4E65B" w:rsidR="00A6294C" w:rsidRDefault="00A6294C" w:rsidP="00DF7E30">
      <w:pPr>
        <w:spacing w:line="357" w:lineRule="auto"/>
        <w:ind w:right="1153"/>
        <w:jc w:val="both"/>
      </w:pPr>
    </w:p>
    <w:p w14:paraId="363A5018" w14:textId="77777777" w:rsidR="00A6294C" w:rsidRDefault="00A6294C" w:rsidP="00DF7E30">
      <w:pPr>
        <w:spacing w:line="357" w:lineRule="auto"/>
        <w:ind w:right="1153"/>
        <w:jc w:val="both"/>
      </w:pPr>
    </w:p>
    <w:p w14:paraId="46BEB2DA" w14:textId="76F393B7" w:rsidR="00A6294C" w:rsidRPr="00A6294C" w:rsidRDefault="00A6294C" w:rsidP="00A6294C">
      <w:pPr>
        <w:keepNext/>
        <w:keepLines/>
        <w:widowControl/>
        <w:autoSpaceDE/>
        <w:autoSpaceDN/>
        <w:spacing w:before="360" w:after="80" w:line="259" w:lineRule="auto"/>
        <w:ind w:right="150"/>
        <w:jc w:val="both"/>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1</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DPPH</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free</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scavenging</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1"/>
          <w:kern w:val="2"/>
          <w:sz w:val="24"/>
          <w:szCs w:val="24"/>
          <w:lang w:val="en-IN"/>
          <w14:ligatures w14:val="standardContextual"/>
        </w:rPr>
        <w:t xml:space="preserve"> </w:t>
      </w:r>
      <w:r w:rsidRPr="00A6294C">
        <w:rPr>
          <w:b/>
          <w:bCs/>
          <w:spacing w:val="-2"/>
          <w:kern w:val="2"/>
          <w:sz w:val="24"/>
          <w:szCs w:val="24"/>
          <w:lang w:val="en-IN"/>
          <w14:ligatures w14:val="standardContextual"/>
        </w:rPr>
        <w:t>components.</w:t>
      </w:r>
    </w:p>
    <w:p w14:paraId="1CE03974" w14:textId="77777777" w:rsidR="00A6294C" w:rsidRPr="00A6294C" w:rsidRDefault="00A6294C" w:rsidP="00A6294C">
      <w:pPr>
        <w:spacing w:before="7"/>
        <w:rPr>
          <w:b/>
          <w:sz w:val="12"/>
          <w:szCs w:val="24"/>
        </w:rPr>
      </w:pPr>
    </w:p>
    <w:tbl>
      <w:tblPr>
        <w:tblW w:w="0" w:type="auto"/>
        <w:tblInd w:w="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1498"/>
        <w:gridCol w:w="1306"/>
        <w:gridCol w:w="1311"/>
        <w:gridCol w:w="1306"/>
        <w:gridCol w:w="1311"/>
        <w:gridCol w:w="836"/>
        <w:gridCol w:w="759"/>
      </w:tblGrid>
      <w:tr w:rsidR="00A6294C" w:rsidRPr="00A6294C" w14:paraId="0627BAF7" w14:textId="77777777" w:rsidTr="00D96322">
        <w:trPr>
          <w:trHeight w:val="450"/>
        </w:trPr>
        <w:tc>
          <w:tcPr>
            <w:tcW w:w="2694" w:type="dxa"/>
            <w:vMerge w:val="restart"/>
          </w:tcPr>
          <w:p w14:paraId="6108CBF7" w14:textId="77777777" w:rsidR="00A6294C" w:rsidRPr="00A6294C" w:rsidRDefault="00A6294C" w:rsidP="00A6294C">
            <w:pPr>
              <w:spacing w:line="273" w:lineRule="exact"/>
              <w:ind w:left="110"/>
              <w:rPr>
                <w:b/>
                <w:sz w:val="24"/>
              </w:rPr>
            </w:pPr>
            <w:r w:rsidRPr="00A6294C">
              <w:rPr>
                <w:b/>
                <w:spacing w:val="-2"/>
                <w:sz w:val="24"/>
              </w:rPr>
              <w:t>Components</w:t>
            </w:r>
          </w:p>
        </w:tc>
        <w:tc>
          <w:tcPr>
            <w:tcW w:w="8327" w:type="dxa"/>
            <w:gridSpan w:val="7"/>
          </w:tcPr>
          <w:p w14:paraId="29859EBE" w14:textId="77777777" w:rsidR="00A6294C" w:rsidRPr="00A6294C" w:rsidRDefault="00A6294C" w:rsidP="00A6294C">
            <w:pPr>
              <w:spacing w:line="273" w:lineRule="exact"/>
              <w:ind w:left="676"/>
              <w:rPr>
                <w:b/>
                <w:sz w:val="24"/>
              </w:rPr>
            </w:pPr>
            <w:r w:rsidRPr="00A6294C">
              <w:rPr>
                <w:b/>
                <w:sz w:val="24"/>
              </w:rPr>
              <w:t>Average</w:t>
            </w:r>
            <w:r w:rsidRPr="00A6294C">
              <w:rPr>
                <w:b/>
                <w:spacing w:val="-4"/>
                <w:sz w:val="24"/>
              </w:rPr>
              <w:t xml:space="preserve"> </w:t>
            </w:r>
            <w:r w:rsidRPr="00A6294C">
              <w:rPr>
                <w:b/>
                <w:sz w:val="24"/>
              </w:rPr>
              <w:t>percentage</w:t>
            </w:r>
            <w:r w:rsidRPr="00A6294C">
              <w:rPr>
                <w:b/>
                <w:spacing w:val="-3"/>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1"/>
                <w:sz w:val="24"/>
              </w:rPr>
              <w:t xml:space="preserve"> </w:t>
            </w:r>
            <w:r w:rsidRPr="00A6294C">
              <w:rPr>
                <w:b/>
                <w:sz w:val="24"/>
              </w:rPr>
              <w:t>different</w:t>
            </w:r>
            <w:r w:rsidRPr="00A6294C">
              <w:rPr>
                <w:b/>
                <w:spacing w:val="-2"/>
                <w:sz w:val="24"/>
              </w:rPr>
              <w:t xml:space="preserve"> </w:t>
            </w:r>
            <w:r w:rsidRPr="00A6294C">
              <w:rPr>
                <w:b/>
                <w:sz w:val="24"/>
              </w:rPr>
              <w:t>concentrations</w:t>
            </w:r>
            <w:r w:rsidRPr="00A6294C">
              <w:rPr>
                <w:b/>
                <w:spacing w:val="-4"/>
                <w:sz w:val="24"/>
              </w:rPr>
              <w:t xml:space="preserve"> </w:t>
            </w:r>
            <w:r w:rsidRPr="00A6294C">
              <w:rPr>
                <w:b/>
                <w:sz w:val="24"/>
              </w:rPr>
              <w:t>(mg</w:t>
            </w:r>
            <w:r w:rsidRPr="00A6294C">
              <w:rPr>
                <w:b/>
                <w:spacing w:val="-3"/>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7D902DE5" w14:textId="77777777" w:rsidTr="00D96322">
        <w:trPr>
          <w:trHeight w:val="450"/>
        </w:trPr>
        <w:tc>
          <w:tcPr>
            <w:tcW w:w="2694" w:type="dxa"/>
            <w:vMerge/>
            <w:tcBorders>
              <w:top w:val="nil"/>
            </w:tcBorders>
          </w:tcPr>
          <w:p w14:paraId="3D3C4456" w14:textId="77777777" w:rsidR="00A6294C" w:rsidRPr="00A6294C" w:rsidRDefault="00A6294C" w:rsidP="00A6294C">
            <w:pPr>
              <w:rPr>
                <w:sz w:val="2"/>
                <w:szCs w:val="2"/>
              </w:rPr>
            </w:pPr>
          </w:p>
        </w:tc>
        <w:tc>
          <w:tcPr>
            <w:tcW w:w="1498" w:type="dxa"/>
          </w:tcPr>
          <w:p w14:paraId="4C167055" w14:textId="77777777" w:rsidR="00A6294C" w:rsidRPr="00A6294C" w:rsidRDefault="00A6294C" w:rsidP="00A6294C">
            <w:pPr>
              <w:spacing w:line="273" w:lineRule="exact"/>
              <w:ind w:left="9"/>
              <w:jc w:val="center"/>
              <w:rPr>
                <w:b/>
                <w:sz w:val="24"/>
              </w:rPr>
            </w:pPr>
            <w:r w:rsidRPr="00A6294C">
              <w:rPr>
                <w:b/>
                <w:spacing w:val="-4"/>
                <w:sz w:val="24"/>
              </w:rPr>
              <w:t>0.02</w:t>
            </w:r>
          </w:p>
        </w:tc>
        <w:tc>
          <w:tcPr>
            <w:tcW w:w="1306" w:type="dxa"/>
          </w:tcPr>
          <w:p w14:paraId="13E04599" w14:textId="77777777" w:rsidR="00A6294C" w:rsidRPr="00A6294C" w:rsidRDefault="00A6294C" w:rsidP="00A6294C">
            <w:pPr>
              <w:spacing w:line="273" w:lineRule="exact"/>
              <w:ind w:left="9"/>
              <w:jc w:val="center"/>
              <w:rPr>
                <w:b/>
                <w:sz w:val="24"/>
              </w:rPr>
            </w:pPr>
            <w:r w:rsidRPr="00A6294C">
              <w:rPr>
                <w:b/>
                <w:spacing w:val="-4"/>
                <w:sz w:val="24"/>
              </w:rPr>
              <w:t>0.04</w:t>
            </w:r>
          </w:p>
        </w:tc>
        <w:tc>
          <w:tcPr>
            <w:tcW w:w="1311" w:type="dxa"/>
          </w:tcPr>
          <w:p w14:paraId="1DDAB475" w14:textId="77777777" w:rsidR="00A6294C" w:rsidRPr="00A6294C" w:rsidRDefault="00A6294C" w:rsidP="00A6294C">
            <w:pPr>
              <w:spacing w:line="273" w:lineRule="exact"/>
              <w:ind w:left="19" w:right="5"/>
              <w:jc w:val="center"/>
              <w:rPr>
                <w:b/>
                <w:sz w:val="24"/>
              </w:rPr>
            </w:pPr>
            <w:r w:rsidRPr="00A6294C">
              <w:rPr>
                <w:b/>
                <w:spacing w:val="-4"/>
                <w:sz w:val="24"/>
              </w:rPr>
              <w:t>0.06</w:t>
            </w:r>
          </w:p>
        </w:tc>
        <w:tc>
          <w:tcPr>
            <w:tcW w:w="1306" w:type="dxa"/>
          </w:tcPr>
          <w:p w14:paraId="6A49B6FB" w14:textId="77777777" w:rsidR="00A6294C" w:rsidRPr="00A6294C" w:rsidRDefault="00A6294C" w:rsidP="00A6294C">
            <w:pPr>
              <w:spacing w:line="273" w:lineRule="exact"/>
              <w:ind w:left="9"/>
              <w:jc w:val="center"/>
              <w:rPr>
                <w:b/>
                <w:sz w:val="24"/>
              </w:rPr>
            </w:pPr>
            <w:r w:rsidRPr="00A6294C">
              <w:rPr>
                <w:b/>
                <w:spacing w:val="-4"/>
                <w:sz w:val="24"/>
              </w:rPr>
              <w:t>0.08</w:t>
            </w:r>
          </w:p>
        </w:tc>
        <w:tc>
          <w:tcPr>
            <w:tcW w:w="1311" w:type="dxa"/>
          </w:tcPr>
          <w:p w14:paraId="28FDAA27" w14:textId="77777777" w:rsidR="00A6294C" w:rsidRPr="00A6294C" w:rsidRDefault="00A6294C" w:rsidP="00A6294C">
            <w:pPr>
              <w:spacing w:line="273" w:lineRule="exact"/>
              <w:ind w:left="19"/>
              <w:jc w:val="center"/>
              <w:rPr>
                <w:b/>
                <w:sz w:val="24"/>
              </w:rPr>
            </w:pPr>
            <w:r w:rsidRPr="00A6294C">
              <w:rPr>
                <w:b/>
                <w:spacing w:val="-5"/>
                <w:sz w:val="24"/>
              </w:rPr>
              <w:t>0.1</w:t>
            </w:r>
          </w:p>
        </w:tc>
        <w:tc>
          <w:tcPr>
            <w:tcW w:w="836" w:type="dxa"/>
          </w:tcPr>
          <w:p w14:paraId="26757462" w14:textId="77777777" w:rsidR="00A6294C" w:rsidRPr="00A6294C" w:rsidRDefault="00A6294C" w:rsidP="00A6294C">
            <w:pPr>
              <w:spacing w:line="273" w:lineRule="exact"/>
              <w:ind w:left="26" w:right="23"/>
              <w:jc w:val="center"/>
              <w:rPr>
                <w:b/>
                <w:sz w:val="24"/>
              </w:rPr>
            </w:pPr>
            <w:r w:rsidRPr="00A6294C">
              <w:rPr>
                <w:b/>
                <w:spacing w:val="-4"/>
                <w:sz w:val="24"/>
              </w:rPr>
              <w:t>Mean</w:t>
            </w:r>
          </w:p>
        </w:tc>
        <w:tc>
          <w:tcPr>
            <w:tcW w:w="759" w:type="dxa"/>
          </w:tcPr>
          <w:p w14:paraId="02FEA1C1" w14:textId="77777777" w:rsidR="00A6294C" w:rsidRPr="00A6294C" w:rsidRDefault="00A6294C" w:rsidP="00A6294C">
            <w:pPr>
              <w:spacing w:line="274" w:lineRule="exact"/>
              <w:ind w:left="4"/>
              <w:jc w:val="center"/>
              <w:rPr>
                <w:b/>
                <w:sz w:val="16"/>
              </w:rPr>
            </w:pPr>
            <w:r w:rsidRPr="00A6294C">
              <w:rPr>
                <w:b/>
                <w:spacing w:val="-4"/>
                <w:position w:val="2"/>
                <w:sz w:val="24"/>
              </w:rPr>
              <w:t>IC</w:t>
            </w:r>
            <w:r w:rsidRPr="00A6294C">
              <w:rPr>
                <w:b/>
                <w:spacing w:val="-4"/>
                <w:sz w:val="16"/>
              </w:rPr>
              <w:t>50</w:t>
            </w:r>
          </w:p>
        </w:tc>
      </w:tr>
      <w:tr w:rsidR="00A6294C" w:rsidRPr="00A6294C" w14:paraId="0965D5A7" w14:textId="77777777" w:rsidTr="00D96322">
        <w:trPr>
          <w:trHeight w:val="460"/>
        </w:trPr>
        <w:tc>
          <w:tcPr>
            <w:tcW w:w="2694" w:type="dxa"/>
          </w:tcPr>
          <w:p w14:paraId="1F3DA0A8" w14:textId="77777777" w:rsidR="00A6294C" w:rsidRPr="00A6294C" w:rsidRDefault="00A6294C" w:rsidP="00A6294C">
            <w:pPr>
              <w:spacing w:line="268" w:lineRule="exact"/>
              <w:ind w:left="110"/>
              <w:rPr>
                <w:sz w:val="24"/>
              </w:rPr>
            </w:pPr>
            <w:r w:rsidRPr="00A6294C">
              <w:rPr>
                <w:sz w:val="24"/>
              </w:rPr>
              <w:t>Methanol</w:t>
            </w:r>
            <w:r w:rsidRPr="00A6294C">
              <w:rPr>
                <w:spacing w:val="-4"/>
                <w:sz w:val="24"/>
              </w:rPr>
              <w:t xml:space="preserve"> </w:t>
            </w:r>
            <w:r w:rsidRPr="00A6294C">
              <w:rPr>
                <w:spacing w:val="-2"/>
                <w:sz w:val="24"/>
              </w:rPr>
              <w:t>extract</w:t>
            </w:r>
          </w:p>
        </w:tc>
        <w:tc>
          <w:tcPr>
            <w:tcW w:w="1498" w:type="dxa"/>
          </w:tcPr>
          <w:p w14:paraId="1A491E2E" w14:textId="77777777" w:rsidR="00A6294C" w:rsidRPr="00A6294C" w:rsidRDefault="00A6294C" w:rsidP="00A6294C">
            <w:pPr>
              <w:spacing w:line="268" w:lineRule="exact"/>
              <w:ind w:left="9"/>
              <w:jc w:val="center"/>
              <w:rPr>
                <w:sz w:val="24"/>
              </w:rPr>
            </w:pPr>
            <w:r w:rsidRPr="00A6294C">
              <w:rPr>
                <w:spacing w:val="-2"/>
                <w:sz w:val="24"/>
              </w:rPr>
              <w:t>32.38±0.43</w:t>
            </w:r>
          </w:p>
        </w:tc>
        <w:tc>
          <w:tcPr>
            <w:tcW w:w="1306" w:type="dxa"/>
          </w:tcPr>
          <w:p w14:paraId="021799B1" w14:textId="77777777" w:rsidR="00A6294C" w:rsidRPr="00A6294C" w:rsidRDefault="00A6294C" w:rsidP="00A6294C">
            <w:pPr>
              <w:spacing w:line="268" w:lineRule="exact"/>
              <w:ind w:left="9"/>
              <w:jc w:val="center"/>
              <w:rPr>
                <w:sz w:val="24"/>
              </w:rPr>
            </w:pPr>
            <w:r w:rsidRPr="00A6294C">
              <w:rPr>
                <w:spacing w:val="-2"/>
                <w:sz w:val="24"/>
              </w:rPr>
              <w:t>46.72±0.12</w:t>
            </w:r>
          </w:p>
        </w:tc>
        <w:tc>
          <w:tcPr>
            <w:tcW w:w="1311" w:type="dxa"/>
          </w:tcPr>
          <w:p w14:paraId="5E6FB9A5" w14:textId="77777777" w:rsidR="00A6294C" w:rsidRPr="00A6294C" w:rsidRDefault="00A6294C" w:rsidP="00A6294C">
            <w:pPr>
              <w:spacing w:line="268" w:lineRule="exact"/>
              <w:ind w:left="19" w:right="5"/>
              <w:jc w:val="center"/>
              <w:rPr>
                <w:sz w:val="24"/>
              </w:rPr>
            </w:pPr>
            <w:r w:rsidRPr="00A6294C">
              <w:rPr>
                <w:spacing w:val="-2"/>
                <w:sz w:val="24"/>
              </w:rPr>
              <w:t>58.68±1.00</w:t>
            </w:r>
          </w:p>
        </w:tc>
        <w:tc>
          <w:tcPr>
            <w:tcW w:w="1306" w:type="dxa"/>
          </w:tcPr>
          <w:p w14:paraId="7F31DE6F" w14:textId="77777777" w:rsidR="00A6294C" w:rsidRPr="00A6294C" w:rsidRDefault="00A6294C" w:rsidP="00A6294C">
            <w:pPr>
              <w:spacing w:line="268" w:lineRule="exact"/>
              <w:ind w:left="9"/>
              <w:jc w:val="center"/>
              <w:rPr>
                <w:sz w:val="24"/>
              </w:rPr>
            </w:pPr>
            <w:r w:rsidRPr="00A6294C">
              <w:rPr>
                <w:spacing w:val="-2"/>
                <w:sz w:val="24"/>
              </w:rPr>
              <w:t>64.22±0.96</w:t>
            </w:r>
          </w:p>
        </w:tc>
        <w:tc>
          <w:tcPr>
            <w:tcW w:w="1311" w:type="dxa"/>
          </w:tcPr>
          <w:p w14:paraId="372F43F5" w14:textId="77777777" w:rsidR="00A6294C" w:rsidRPr="00A6294C" w:rsidRDefault="00A6294C" w:rsidP="00A6294C">
            <w:pPr>
              <w:spacing w:line="268" w:lineRule="exact"/>
              <w:ind w:left="19" w:right="5"/>
              <w:jc w:val="center"/>
              <w:rPr>
                <w:sz w:val="24"/>
              </w:rPr>
            </w:pPr>
            <w:r w:rsidRPr="00A6294C">
              <w:rPr>
                <w:spacing w:val="-2"/>
                <w:sz w:val="24"/>
              </w:rPr>
              <w:t>74.28±0.38</w:t>
            </w:r>
          </w:p>
        </w:tc>
        <w:tc>
          <w:tcPr>
            <w:tcW w:w="836" w:type="dxa"/>
          </w:tcPr>
          <w:p w14:paraId="2B4EDCC1" w14:textId="77777777" w:rsidR="00A6294C" w:rsidRPr="00A6294C" w:rsidRDefault="00A6294C" w:rsidP="00A6294C">
            <w:pPr>
              <w:spacing w:line="268" w:lineRule="exact"/>
              <w:ind w:left="110"/>
              <w:rPr>
                <w:sz w:val="24"/>
              </w:rPr>
            </w:pPr>
            <w:r w:rsidRPr="00A6294C">
              <w:rPr>
                <w:spacing w:val="-2"/>
                <w:sz w:val="24"/>
              </w:rPr>
              <w:t>55.25</w:t>
            </w:r>
            <w:r w:rsidRPr="00A6294C">
              <w:rPr>
                <w:spacing w:val="-2"/>
                <w:sz w:val="24"/>
                <w:vertAlign w:val="superscript"/>
              </w:rPr>
              <w:t>c</w:t>
            </w:r>
          </w:p>
        </w:tc>
        <w:tc>
          <w:tcPr>
            <w:tcW w:w="759" w:type="dxa"/>
          </w:tcPr>
          <w:p w14:paraId="0B77AE49" w14:textId="77777777" w:rsidR="00A6294C" w:rsidRPr="00A6294C" w:rsidRDefault="00A6294C" w:rsidP="00A6294C">
            <w:pPr>
              <w:spacing w:line="268" w:lineRule="exact"/>
              <w:ind w:left="4" w:right="1"/>
              <w:jc w:val="center"/>
              <w:rPr>
                <w:sz w:val="24"/>
              </w:rPr>
            </w:pPr>
            <w:r w:rsidRPr="00A6294C">
              <w:rPr>
                <w:spacing w:val="-4"/>
                <w:sz w:val="24"/>
              </w:rPr>
              <w:t>0.053</w:t>
            </w:r>
          </w:p>
        </w:tc>
      </w:tr>
      <w:tr w:rsidR="00A6294C" w:rsidRPr="00A6294C" w14:paraId="4C9F022F" w14:textId="77777777" w:rsidTr="00D96322">
        <w:trPr>
          <w:trHeight w:val="480"/>
        </w:trPr>
        <w:tc>
          <w:tcPr>
            <w:tcW w:w="2694" w:type="dxa"/>
          </w:tcPr>
          <w:p w14:paraId="22C224D0" w14:textId="77777777" w:rsidR="00A6294C" w:rsidRPr="00A6294C" w:rsidRDefault="00A6294C" w:rsidP="00A6294C">
            <w:pPr>
              <w:spacing w:line="268" w:lineRule="exact"/>
              <w:ind w:left="110"/>
              <w:rPr>
                <w:sz w:val="24"/>
              </w:rPr>
            </w:pPr>
            <w:r w:rsidRPr="00A6294C">
              <w:rPr>
                <w:sz w:val="24"/>
              </w:rPr>
              <w:t>Hexane</w:t>
            </w:r>
            <w:r w:rsidRPr="00A6294C">
              <w:rPr>
                <w:spacing w:val="2"/>
                <w:sz w:val="24"/>
              </w:rPr>
              <w:t xml:space="preserve"> </w:t>
            </w:r>
            <w:r w:rsidRPr="00A6294C">
              <w:rPr>
                <w:spacing w:val="-2"/>
                <w:sz w:val="24"/>
              </w:rPr>
              <w:t>fraction</w:t>
            </w:r>
          </w:p>
        </w:tc>
        <w:tc>
          <w:tcPr>
            <w:tcW w:w="1498" w:type="dxa"/>
          </w:tcPr>
          <w:p w14:paraId="0D0AFB6F" w14:textId="77777777" w:rsidR="00A6294C" w:rsidRPr="00A6294C" w:rsidRDefault="00A6294C" w:rsidP="00A6294C">
            <w:pPr>
              <w:spacing w:line="268" w:lineRule="exact"/>
              <w:ind w:left="9"/>
              <w:jc w:val="center"/>
              <w:rPr>
                <w:sz w:val="24"/>
              </w:rPr>
            </w:pPr>
            <w:r w:rsidRPr="00A6294C">
              <w:rPr>
                <w:spacing w:val="-2"/>
                <w:sz w:val="24"/>
              </w:rPr>
              <w:t>21.37±0.29</w:t>
            </w:r>
          </w:p>
        </w:tc>
        <w:tc>
          <w:tcPr>
            <w:tcW w:w="1306" w:type="dxa"/>
          </w:tcPr>
          <w:p w14:paraId="795C89D1" w14:textId="77777777" w:rsidR="00A6294C" w:rsidRPr="00A6294C" w:rsidRDefault="00A6294C" w:rsidP="00A6294C">
            <w:pPr>
              <w:spacing w:line="268" w:lineRule="exact"/>
              <w:ind w:left="9"/>
              <w:jc w:val="center"/>
              <w:rPr>
                <w:sz w:val="24"/>
              </w:rPr>
            </w:pPr>
            <w:r w:rsidRPr="00A6294C">
              <w:rPr>
                <w:spacing w:val="-2"/>
                <w:sz w:val="24"/>
              </w:rPr>
              <w:t>32.87±0.54</w:t>
            </w:r>
          </w:p>
        </w:tc>
        <w:tc>
          <w:tcPr>
            <w:tcW w:w="1311" w:type="dxa"/>
          </w:tcPr>
          <w:p w14:paraId="6E20157A" w14:textId="77777777" w:rsidR="00A6294C" w:rsidRPr="00A6294C" w:rsidRDefault="00A6294C" w:rsidP="00A6294C">
            <w:pPr>
              <w:spacing w:line="268" w:lineRule="exact"/>
              <w:ind w:left="19" w:right="5"/>
              <w:jc w:val="center"/>
              <w:rPr>
                <w:sz w:val="24"/>
              </w:rPr>
            </w:pPr>
            <w:r w:rsidRPr="00A6294C">
              <w:rPr>
                <w:spacing w:val="-2"/>
                <w:sz w:val="24"/>
              </w:rPr>
              <w:t>46.85±1.67</w:t>
            </w:r>
          </w:p>
        </w:tc>
        <w:tc>
          <w:tcPr>
            <w:tcW w:w="1306" w:type="dxa"/>
          </w:tcPr>
          <w:p w14:paraId="5FE4E194" w14:textId="77777777" w:rsidR="00A6294C" w:rsidRPr="00A6294C" w:rsidRDefault="00A6294C" w:rsidP="00A6294C">
            <w:pPr>
              <w:spacing w:line="268" w:lineRule="exact"/>
              <w:ind w:left="9"/>
              <w:jc w:val="center"/>
              <w:rPr>
                <w:sz w:val="24"/>
              </w:rPr>
            </w:pPr>
            <w:r w:rsidRPr="00A6294C">
              <w:rPr>
                <w:spacing w:val="-2"/>
                <w:sz w:val="24"/>
              </w:rPr>
              <w:t>58.47±0.47</w:t>
            </w:r>
          </w:p>
        </w:tc>
        <w:tc>
          <w:tcPr>
            <w:tcW w:w="1311" w:type="dxa"/>
          </w:tcPr>
          <w:p w14:paraId="6AAED922" w14:textId="77777777" w:rsidR="00A6294C" w:rsidRPr="00A6294C" w:rsidRDefault="00A6294C" w:rsidP="00A6294C">
            <w:pPr>
              <w:spacing w:line="268" w:lineRule="exact"/>
              <w:ind w:left="19" w:right="5"/>
              <w:jc w:val="center"/>
              <w:rPr>
                <w:sz w:val="24"/>
              </w:rPr>
            </w:pPr>
            <w:r w:rsidRPr="00A6294C">
              <w:rPr>
                <w:spacing w:val="-2"/>
                <w:sz w:val="24"/>
              </w:rPr>
              <w:t>71.54±1.87</w:t>
            </w:r>
          </w:p>
        </w:tc>
        <w:tc>
          <w:tcPr>
            <w:tcW w:w="836" w:type="dxa"/>
          </w:tcPr>
          <w:p w14:paraId="50CCDC8B" w14:textId="77777777" w:rsidR="00A6294C" w:rsidRPr="00A6294C" w:rsidRDefault="00A6294C" w:rsidP="00A6294C">
            <w:pPr>
              <w:spacing w:line="268" w:lineRule="exact"/>
              <w:ind w:left="110"/>
              <w:rPr>
                <w:sz w:val="24"/>
              </w:rPr>
            </w:pPr>
            <w:r w:rsidRPr="00A6294C">
              <w:rPr>
                <w:spacing w:val="-2"/>
                <w:sz w:val="24"/>
              </w:rPr>
              <w:t>46.22</w:t>
            </w:r>
            <w:r w:rsidRPr="00A6294C">
              <w:rPr>
                <w:spacing w:val="-2"/>
                <w:sz w:val="24"/>
                <w:vertAlign w:val="superscript"/>
              </w:rPr>
              <w:t>e</w:t>
            </w:r>
          </w:p>
        </w:tc>
        <w:tc>
          <w:tcPr>
            <w:tcW w:w="759" w:type="dxa"/>
          </w:tcPr>
          <w:p w14:paraId="5E35AF9D" w14:textId="77777777" w:rsidR="00A6294C" w:rsidRPr="00A6294C" w:rsidRDefault="00A6294C" w:rsidP="00A6294C">
            <w:pPr>
              <w:spacing w:line="268" w:lineRule="exact"/>
              <w:ind w:left="4" w:right="1"/>
              <w:jc w:val="center"/>
              <w:rPr>
                <w:sz w:val="24"/>
              </w:rPr>
            </w:pPr>
            <w:r w:rsidRPr="00A6294C">
              <w:rPr>
                <w:spacing w:val="-4"/>
                <w:sz w:val="24"/>
              </w:rPr>
              <w:t>0.067</w:t>
            </w:r>
          </w:p>
        </w:tc>
      </w:tr>
      <w:tr w:rsidR="00A6294C" w:rsidRPr="00A6294C" w14:paraId="7FFC7D22" w14:textId="77777777" w:rsidTr="00D96322">
        <w:trPr>
          <w:trHeight w:val="412"/>
        </w:trPr>
        <w:tc>
          <w:tcPr>
            <w:tcW w:w="2694" w:type="dxa"/>
          </w:tcPr>
          <w:p w14:paraId="0B23B159" w14:textId="77777777" w:rsidR="00A6294C" w:rsidRPr="00A6294C" w:rsidRDefault="00A6294C" w:rsidP="00A6294C">
            <w:pPr>
              <w:spacing w:line="268" w:lineRule="exact"/>
              <w:ind w:left="110"/>
              <w:rPr>
                <w:sz w:val="24"/>
              </w:rPr>
            </w:pPr>
            <w:r w:rsidRPr="00A6294C">
              <w:rPr>
                <w:sz w:val="24"/>
              </w:rPr>
              <w:t>Dichloromethane</w:t>
            </w:r>
            <w:r w:rsidRPr="00A6294C">
              <w:rPr>
                <w:spacing w:val="-6"/>
                <w:sz w:val="24"/>
              </w:rPr>
              <w:t xml:space="preserve"> </w:t>
            </w:r>
            <w:r w:rsidRPr="00A6294C">
              <w:rPr>
                <w:spacing w:val="-2"/>
                <w:sz w:val="24"/>
              </w:rPr>
              <w:t>fraction</w:t>
            </w:r>
          </w:p>
        </w:tc>
        <w:tc>
          <w:tcPr>
            <w:tcW w:w="1498" w:type="dxa"/>
          </w:tcPr>
          <w:p w14:paraId="735768DD" w14:textId="77777777" w:rsidR="00A6294C" w:rsidRPr="00A6294C" w:rsidRDefault="00A6294C" w:rsidP="00A6294C">
            <w:pPr>
              <w:spacing w:line="268" w:lineRule="exact"/>
              <w:ind w:left="9"/>
              <w:jc w:val="center"/>
              <w:rPr>
                <w:sz w:val="24"/>
              </w:rPr>
            </w:pPr>
            <w:r w:rsidRPr="00A6294C">
              <w:rPr>
                <w:spacing w:val="-2"/>
                <w:sz w:val="24"/>
              </w:rPr>
              <w:t>30.54±0.32</w:t>
            </w:r>
          </w:p>
        </w:tc>
        <w:tc>
          <w:tcPr>
            <w:tcW w:w="1306" w:type="dxa"/>
          </w:tcPr>
          <w:p w14:paraId="7B5ED5B3" w14:textId="77777777" w:rsidR="00A6294C" w:rsidRPr="00A6294C" w:rsidRDefault="00A6294C" w:rsidP="00A6294C">
            <w:pPr>
              <w:spacing w:line="268" w:lineRule="exact"/>
              <w:ind w:left="9"/>
              <w:jc w:val="center"/>
              <w:rPr>
                <w:sz w:val="24"/>
              </w:rPr>
            </w:pPr>
            <w:r w:rsidRPr="00A6294C">
              <w:rPr>
                <w:spacing w:val="-2"/>
                <w:sz w:val="24"/>
              </w:rPr>
              <w:t>42.63±0.58</w:t>
            </w:r>
          </w:p>
        </w:tc>
        <w:tc>
          <w:tcPr>
            <w:tcW w:w="1311" w:type="dxa"/>
          </w:tcPr>
          <w:p w14:paraId="00393821" w14:textId="77777777" w:rsidR="00A6294C" w:rsidRPr="00A6294C" w:rsidRDefault="00A6294C" w:rsidP="00A6294C">
            <w:pPr>
              <w:spacing w:line="268" w:lineRule="exact"/>
              <w:ind w:left="19" w:right="5"/>
              <w:jc w:val="center"/>
              <w:rPr>
                <w:sz w:val="24"/>
              </w:rPr>
            </w:pPr>
            <w:r w:rsidRPr="00A6294C">
              <w:rPr>
                <w:spacing w:val="-2"/>
                <w:sz w:val="24"/>
              </w:rPr>
              <w:t>51.78±0.33</w:t>
            </w:r>
          </w:p>
        </w:tc>
        <w:tc>
          <w:tcPr>
            <w:tcW w:w="1306" w:type="dxa"/>
          </w:tcPr>
          <w:p w14:paraId="2E2B0675" w14:textId="77777777" w:rsidR="00A6294C" w:rsidRPr="00A6294C" w:rsidRDefault="00A6294C" w:rsidP="00A6294C">
            <w:pPr>
              <w:spacing w:line="268" w:lineRule="exact"/>
              <w:ind w:left="9"/>
              <w:jc w:val="center"/>
              <w:rPr>
                <w:sz w:val="24"/>
              </w:rPr>
            </w:pPr>
            <w:r w:rsidRPr="00A6294C">
              <w:rPr>
                <w:spacing w:val="-2"/>
                <w:sz w:val="24"/>
              </w:rPr>
              <w:t>69.58±0.93</w:t>
            </w:r>
          </w:p>
        </w:tc>
        <w:tc>
          <w:tcPr>
            <w:tcW w:w="1311" w:type="dxa"/>
          </w:tcPr>
          <w:p w14:paraId="43A38063" w14:textId="77777777" w:rsidR="00A6294C" w:rsidRPr="00A6294C" w:rsidRDefault="00A6294C" w:rsidP="00A6294C">
            <w:pPr>
              <w:spacing w:line="268" w:lineRule="exact"/>
              <w:ind w:left="19" w:right="5"/>
              <w:jc w:val="center"/>
              <w:rPr>
                <w:sz w:val="24"/>
              </w:rPr>
            </w:pPr>
            <w:r w:rsidRPr="00A6294C">
              <w:rPr>
                <w:spacing w:val="-2"/>
                <w:sz w:val="24"/>
              </w:rPr>
              <w:t>79.48±0.33</w:t>
            </w:r>
          </w:p>
        </w:tc>
        <w:tc>
          <w:tcPr>
            <w:tcW w:w="836" w:type="dxa"/>
          </w:tcPr>
          <w:p w14:paraId="72811B92" w14:textId="77777777" w:rsidR="00A6294C" w:rsidRPr="00A6294C" w:rsidRDefault="00A6294C" w:rsidP="00A6294C">
            <w:pPr>
              <w:spacing w:line="268" w:lineRule="exact"/>
              <w:ind w:left="110"/>
              <w:rPr>
                <w:sz w:val="24"/>
              </w:rPr>
            </w:pPr>
            <w:r w:rsidRPr="00A6294C">
              <w:rPr>
                <w:spacing w:val="-2"/>
                <w:sz w:val="24"/>
              </w:rPr>
              <w:t>54.64</w:t>
            </w:r>
            <w:r w:rsidRPr="00A6294C">
              <w:rPr>
                <w:spacing w:val="-2"/>
                <w:sz w:val="24"/>
                <w:vertAlign w:val="superscript"/>
              </w:rPr>
              <w:t>c</w:t>
            </w:r>
          </w:p>
        </w:tc>
        <w:tc>
          <w:tcPr>
            <w:tcW w:w="759" w:type="dxa"/>
          </w:tcPr>
          <w:p w14:paraId="5E0BA66D" w14:textId="77777777" w:rsidR="00A6294C" w:rsidRPr="00A6294C" w:rsidRDefault="00A6294C" w:rsidP="00A6294C">
            <w:pPr>
              <w:spacing w:line="268" w:lineRule="exact"/>
              <w:ind w:left="4" w:right="1"/>
              <w:jc w:val="center"/>
              <w:rPr>
                <w:sz w:val="24"/>
              </w:rPr>
            </w:pPr>
            <w:r w:rsidRPr="00A6294C">
              <w:rPr>
                <w:spacing w:val="-4"/>
                <w:sz w:val="24"/>
              </w:rPr>
              <w:t>0.059</w:t>
            </w:r>
          </w:p>
        </w:tc>
      </w:tr>
      <w:tr w:rsidR="00A6294C" w:rsidRPr="00A6294C" w14:paraId="05623C50" w14:textId="77777777" w:rsidTr="00D96322">
        <w:trPr>
          <w:trHeight w:val="542"/>
        </w:trPr>
        <w:tc>
          <w:tcPr>
            <w:tcW w:w="2694" w:type="dxa"/>
          </w:tcPr>
          <w:p w14:paraId="145983E1" w14:textId="77777777" w:rsidR="00A6294C" w:rsidRPr="00A6294C" w:rsidRDefault="00A6294C" w:rsidP="00A6294C">
            <w:pPr>
              <w:spacing w:line="268" w:lineRule="exact"/>
              <w:ind w:left="110"/>
              <w:rPr>
                <w:sz w:val="24"/>
              </w:rPr>
            </w:pPr>
            <w:r w:rsidRPr="00A6294C">
              <w:rPr>
                <w:sz w:val="24"/>
              </w:rPr>
              <w:t>Chloroform</w:t>
            </w:r>
            <w:r w:rsidRPr="00A6294C">
              <w:rPr>
                <w:spacing w:val="-4"/>
                <w:sz w:val="24"/>
              </w:rPr>
              <w:t xml:space="preserve"> </w:t>
            </w:r>
            <w:r w:rsidRPr="00A6294C">
              <w:rPr>
                <w:spacing w:val="-2"/>
                <w:sz w:val="24"/>
              </w:rPr>
              <w:t>fraction</w:t>
            </w:r>
          </w:p>
        </w:tc>
        <w:tc>
          <w:tcPr>
            <w:tcW w:w="1498" w:type="dxa"/>
          </w:tcPr>
          <w:p w14:paraId="49251266" w14:textId="77777777" w:rsidR="00A6294C" w:rsidRPr="00A6294C" w:rsidRDefault="00A6294C" w:rsidP="00A6294C">
            <w:pPr>
              <w:spacing w:line="268" w:lineRule="exact"/>
              <w:ind w:left="9"/>
              <w:jc w:val="center"/>
              <w:rPr>
                <w:sz w:val="24"/>
              </w:rPr>
            </w:pPr>
            <w:r w:rsidRPr="00A6294C">
              <w:rPr>
                <w:spacing w:val="-2"/>
                <w:sz w:val="24"/>
              </w:rPr>
              <w:t>26.59±0.57</w:t>
            </w:r>
          </w:p>
        </w:tc>
        <w:tc>
          <w:tcPr>
            <w:tcW w:w="1306" w:type="dxa"/>
          </w:tcPr>
          <w:p w14:paraId="2E3FADB8" w14:textId="77777777" w:rsidR="00A6294C" w:rsidRPr="00A6294C" w:rsidRDefault="00A6294C" w:rsidP="00A6294C">
            <w:pPr>
              <w:spacing w:line="268" w:lineRule="exact"/>
              <w:ind w:left="9"/>
              <w:jc w:val="center"/>
              <w:rPr>
                <w:sz w:val="24"/>
              </w:rPr>
            </w:pPr>
            <w:r w:rsidRPr="00A6294C">
              <w:rPr>
                <w:spacing w:val="-2"/>
                <w:sz w:val="24"/>
              </w:rPr>
              <w:t>37.28±1.87</w:t>
            </w:r>
          </w:p>
        </w:tc>
        <w:tc>
          <w:tcPr>
            <w:tcW w:w="1311" w:type="dxa"/>
          </w:tcPr>
          <w:p w14:paraId="5BF83D70" w14:textId="77777777" w:rsidR="00A6294C" w:rsidRPr="00A6294C" w:rsidRDefault="00A6294C" w:rsidP="00A6294C">
            <w:pPr>
              <w:spacing w:line="268" w:lineRule="exact"/>
              <w:ind w:left="19" w:right="5"/>
              <w:jc w:val="center"/>
              <w:rPr>
                <w:sz w:val="24"/>
              </w:rPr>
            </w:pPr>
            <w:r w:rsidRPr="00A6294C">
              <w:rPr>
                <w:spacing w:val="-2"/>
                <w:sz w:val="24"/>
              </w:rPr>
              <w:t>49.36±0.42</w:t>
            </w:r>
          </w:p>
        </w:tc>
        <w:tc>
          <w:tcPr>
            <w:tcW w:w="1306" w:type="dxa"/>
          </w:tcPr>
          <w:p w14:paraId="5D59EA78" w14:textId="77777777" w:rsidR="00A6294C" w:rsidRPr="00A6294C" w:rsidRDefault="00A6294C" w:rsidP="00A6294C">
            <w:pPr>
              <w:spacing w:line="268" w:lineRule="exact"/>
              <w:ind w:left="9"/>
              <w:jc w:val="center"/>
              <w:rPr>
                <w:sz w:val="24"/>
              </w:rPr>
            </w:pPr>
            <w:r w:rsidRPr="00A6294C">
              <w:rPr>
                <w:spacing w:val="-2"/>
                <w:sz w:val="24"/>
              </w:rPr>
              <w:t>64.25±1.16</w:t>
            </w:r>
          </w:p>
        </w:tc>
        <w:tc>
          <w:tcPr>
            <w:tcW w:w="1311" w:type="dxa"/>
          </w:tcPr>
          <w:p w14:paraId="5D84F64D" w14:textId="77777777" w:rsidR="00A6294C" w:rsidRPr="00A6294C" w:rsidRDefault="00A6294C" w:rsidP="00A6294C">
            <w:pPr>
              <w:spacing w:line="268" w:lineRule="exact"/>
              <w:ind w:left="19" w:right="5"/>
              <w:jc w:val="center"/>
              <w:rPr>
                <w:sz w:val="24"/>
              </w:rPr>
            </w:pPr>
            <w:r w:rsidRPr="00A6294C">
              <w:rPr>
                <w:spacing w:val="-2"/>
                <w:sz w:val="24"/>
              </w:rPr>
              <w:t>74.68±0.68</w:t>
            </w:r>
          </w:p>
        </w:tc>
        <w:tc>
          <w:tcPr>
            <w:tcW w:w="836" w:type="dxa"/>
          </w:tcPr>
          <w:p w14:paraId="50E9D9B7" w14:textId="77777777" w:rsidR="00A6294C" w:rsidRPr="00A6294C" w:rsidRDefault="00A6294C" w:rsidP="00A6294C">
            <w:pPr>
              <w:spacing w:line="268" w:lineRule="exact"/>
              <w:ind w:left="105"/>
              <w:rPr>
                <w:sz w:val="24"/>
              </w:rPr>
            </w:pPr>
            <w:r w:rsidRPr="00A6294C">
              <w:rPr>
                <w:spacing w:val="-2"/>
                <w:sz w:val="24"/>
              </w:rPr>
              <w:t>50.43</w:t>
            </w:r>
            <w:r w:rsidRPr="00A6294C">
              <w:rPr>
                <w:spacing w:val="-2"/>
                <w:sz w:val="24"/>
                <w:vertAlign w:val="superscript"/>
              </w:rPr>
              <w:t>d</w:t>
            </w:r>
          </w:p>
        </w:tc>
        <w:tc>
          <w:tcPr>
            <w:tcW w:w="759" w:type="dxa"/>
          </w:tcPr>
          <w:p w14:paraId="365210FB" w14:textId="77777777" w:rsidR="00A6294C" w:rsidRPr="00A6294C" w:rsidRDefault="00A6294C" w:rsidP="00A6294C">
            <w:pPr>
              <w:spacing w:line="268" w:lineRule="exact"/>
              <w:ind w:left="4" w:right="1"/>
              <w:jc w:val="center"/>
              <w:rPr>
                <w:sz w:val="24"/>
              </w:rPr>
            </w:pPr>
            <w:r w:rsidRPr="00A6294C">
              <w:rPr>
                <w:spacing w:val="-4"/>
                <w:sz w:val="24"/>
              </w:rPr>
              <w:t>0.062</w:t>
            </w:r>
          </w:p>
        </w:tc>
      </w:tr>
      <w:tr w:rsidR="00A6294C" w:rsidRPr="00A6294C" w14:paraId="49443A7E" w14:textId="77777777" w:rsidTr="00D96322">
        <w:trPr>
          <w:trHeight w:val="431"/>
        </w:trPr>
        <w:tc>
          <w:tcPr>
            <w:tcW w:w="2694" w:type="dxa"/>
          </w:tcPr>
          <w:p w14:paraId="24B07559" w14:textId="77777777" w:rsidR="00A6294C" w:rsidRPr="00A6294C" w:rsidRDefault="00A6294C" w:rsidP="00A6294C">
            <w:pPr>
              <w:spacing w:line="268" w:lineRule="exact"/>
              <w:ind w:left="110"/>
              <w:rPr>
                <w:sz w:val="24"/>
              </w:rPr>
            </w:pPr>
            <w:r w:rsidRPr="00A6294C">
              <w:rPr>
                <w:spacing w:val="-2"/>
                <w:sz w:val="24"/>
              </w:rPr>
              <w:t>Berberine</w:t>
            </w:r>
          </w:p>
        </w:tc>
        <w:tc>
          <w:tcPr>
            <w:tcW w:w="1498" w:type="dxa"/>
          </w:tcPr>
          <w:p w14:paraId="20929839" w14:textId="77777777" w:rsidR="00A6294C" w:rsidRPr="00A6294C" w:rsidRDefault="00A6294C" w:rsidP="00A6294C">
            <w:pPr>
              <w:spacing w:line="268" w:lineRule="exact"/>
              <w:ind w:left="9"/>
              <w:jc w:val="center"/>
              <w:rPr>
                <w:sz w:val="24"/>
              </w:rPr>
            </w:pPr>
            <w:r w:rsidRPr="00A6294C">
              <w:rPr>
                <w:spacing w:val="-2"/>
                <w:sz w:val="24"/>
              </w:rPr>
              <w:t>35.78±0.26</w:t>
            </w:r>
          </w:p>
        </w:tc>
        <w:tc>
          <w:tcPr>
            <w:tcW w:w="1306" w:type="dxa"/>
          </w:tcPr>
          <w:p w14:paraId="32E681B9" w14:textId="77777777" w:rsidR="00A6294C" w:rsidRPr="00A6294C" w:rsidRDefault="00A6294C" w:rsidP="00A6294C">
            <w:pPr>
              <w:spacing w:line="268" w:lineRule="exact"/>
              <w:ind w:left="9"/>
              <w:jc w:val="center"/>
              <w:rPr>
                <w:sz w:val="24"/>
              </w:rPr>
            </w:pPr>
            <w:r w:rsidRPr="00A6294C">
              <w:rPr>
                <w:spacing w:val="-2"/>
                <w:sz w:val="24"/>
              </w:rPr>
              <w:t>48.56±0.35</w:t>
            </w:r>
          </w:p>
        </w:tc>
        <w:tc>
          <w:tcPr>
            <w:tcW w:w="1311" w:type="dxa"/>
          </w:tcPr>
          <w:p w14:paraId="500B66D4" w14:textId="77777777" w:rsidR="00A6294C" w:rsidRPr="00A6294C" w:rsidRDefault="00A6294C" w:rsidP="00A6294C">
            <w:pPr>
              <w:spacing w:line="268" w:lineRule="exact"/>
              <w:ind w:left="19" w:right="5"/>
              <w:jc w:val="center"/>
              <w:rPr>
                <w:sz w:val="24"/>
              </w:rPr>
            </w:pPr>
            <w:r w:rsidRPr="00A6294C">
              <w:rPr>
                <w:spacing w:val="-2"/>
                <w:sz w:val="24"/>
              </w:rPr>
              <w:t>57.37±0.40</w:t>
            </w:r>
          </w:p>
        </w:tc>
        <w:tc>
          <w:tcPr>
            <w:tcW w:w="1306" w:type="dxa"/>
          </w:tcPr>
          <w:p w14:paraId="6074BDF0" w14:textId="77777777" w:rsidR="00A6294C" w:rsidRPr="00A6294C" w:rsidRDefault="00A6294C" w:rsidP="00A6294C">
            <w:pPr>
              <w:spacing w:line="268" w:lineRule="exact"/>
              <w:ind w:left="9"/>
              <w:jc w:val="center"/>
              <w:rPr>
                <w:sz w:val="24"/>
              </w:rPr>
            </w:pPr>
            <w:r w:rsidRPr="00A6294C">
              <w:rPr>
                <w:spacing w:val="-2"/>
                <w:sz w:val="24"/>
              </w:rPr>
              <w:t>73.47±0.71</w:t>
            </w:r>
          </w:p>
        </w:tc>
        <w:tc>
          <w:tcPr>
            <w:tcW w:w="1311" w:type="dxa"/>
          </w:tcPr>
          <w:p w14:paraId="79A781BE" w14:textId="77777777" w:rsidR="00A6294C" w:rsidRPr="00A6294C" w:rsidRDefault="00A6294C" w:rsidP="00A6294C">
            <w:pPr>
              <w:spacing w:line="268" w:lineRule="exact"/>
              <w:ind w:left="19" w:right="5"/>
              <w:jc w:val="center"/>
              <w:rPr>
                <w:sz w:val="24"/>
              </w:rPr>
            </w:pPr>
            <w:r w:rsidRPr="00A6294C">
              <w:rPr>
                <w:spacing w:val="-2"/>
                <w:sz w:val="24"/>
              </w:rPr>
              <w:t>84.53±1.02</w:t>
            </w:r>
          </w:p>
        </w:tc>
        <w:tc>
          <w:tcPr>
            <w:tcW w:w="836" w:type="dxa"/>
          </w:tcPr>
          <w:p w14:paraId="2A2942E5" w14:textId="77777777" w:rsidR="00A6294C" w:rsidRPr="00A6294C" w:rsidRDefault="00A6294C" w:rsidP="00A6294C">
            <w:pPr>
              <w:spacing w:line="268" w:lineRule="exact"/>
              <w:ind w:left="105"/>
              <w:rPr>
                <w:sz w:val="24"/>
              </w:rPr>
            </w:pPr>
            <w:r w:rsidRPr="00A6294C">
              <w:rPr>
                <w:spacing w:val="-2"/>
                <w:sz w:val="24"/>
              </w:rPr>
              <w:t>59.94</w:t>
            </w:r>
            <w:r w:rsidRPr="00A6294C">
              <w:rPr>
                <w:spacing w:val="-2"/>
                <w:sz w:val="24"/>
                <w:vertAlign w:val="superscript"/>
              </w:rPr>
              <w:t>b</w:t>
            </w:r>
          </w:p>
        </w:tc>
        <w:tc>
          <w:tcPr>
            <w:tcW w:w="759" w:type="dxa"/>
          </w:tcPr>
          <w:p w14:paraId="0BF82230" w14:textId="77777777" w:rsidR="00A6294C" w:rsidRPr="00A6294C" w:rsidRDefault="00A6294C" w:rsidP="00A6294C">
            <w:pPr>
              <w:spacing w:line="268" w:lineRule="exact"/>
              <w:ind w:left="4" w:right="1"/>
              <w:jc w:val="center"/>
              <w:rPr>
                <w:sz w:val="24"/>
              </w:rPr>
            </w:pPr>
            <w:r w:rsidRPr="00A6294C">
              <w:rPr>
                <w:spacing w:val="-4"/>
                <w:sz w:val="24"/>
              </w:rPr>
              <w:t>0.050</w:t>
            </w:r>
          </w:p>
        </w:tc>
      </w:tr>
      <w:tr w:rsidR="00A6294C" w:rsidRPr="00A6294C" w14:paraId="33B1DCE3" w14:textId="77777777" w:rsidTr="00D96322">
        <w:trPr>
          <w:trHeight w:val="580"/>
        </w:trPr>
        <w:tc>
          <w:tcPr>
            <w:tcW w:w="2694" w:type="dxa"/>
          </w:tcPr>
          <w:p w14:paraId="5984D04F" w14:textId="77777777" w:rsidR="00A6294C" w:rsidRPr="00A6294C" w:rsidRDefault="00A6294C" w:rsidP="00A6294C">
            <w:pPr>
              <w:spacing w:line="268" w:lineRule="exact"/>
              <w:ind w:left="110"/>
              <w:rPr>
                <w:sz w:val="24"/>
              </w:rPr>
            </w:pPr>
            <w:r w:rsidRPr="00A6294C">
              <w:rPr>
                <w:sz w:val="24"/>
              </w:rPr>
              <w:t>Ascorbic</w:t>
            </w:r>
            <w:r w:rsidRPr="00A6294C">
              <w:rPr>
                <w:spacing w:val="-10"/>
                <w:sz w:val="24"/>
              </w:rPr>
              <w:t xml:space="preserve"> </w:t>
            </w:r>
            <w:r w:rsidRPr="00A6294C">
              <w:rPr>
                <w:spacing w:val="-4"/>
                <w:sz w:val="24"/>
              </w:rPr>
              <w:t>acid</w:t>
            </w:r>
          </w:p>
        </w:tc>
        <w:tc>
          <w:tcPr>
            <w:tcW w:w="1498" w:type="dxa"/>
          </w:tcPr>
          <w:p w14:paraId="57384D0D" w14:textId="77777777" w:rsidR="00A6294C" w:rsidRPr="00A6294C" w:rsidRDefault="00A6294C" w:rsidP="00A6294C">
            <w:pPr>
              <w:spacing w:line="268" w:lineRule="exact"/>
              <w:ind w:left="9"/>
              <w:jc w:val="center"/>
              <w:rPr>
                <w:sz w:val="24"/>
              </w:rPr>
            </w:pPr>
            <w:r w:rsidRPr="00A6294C">
              <w:rPr>
                <w:spacing w:val="-2"/>
                <w:sz w:val="24"/>
              </w:rPr>
              <w:t>68.84±0.27</w:t>
            </w:r>
          </w:p>
        </w:tc>
        <w:tc>
          <w:tcPr>
            <w:tcW w:w="1306" w:type="dxa"/>
          </w:tcPr>
          <w:p w14:paraId="25F0CA36" w14:textId="77777777" w:rsidR="00A6294C" w:rsidRPr="00A6294C" w:rsidRDefault="00A6294C" w:rsidP="00A6294C">
            <w:pPr>
              <w:spacing w:line="268" w:lineRule="exact"/>
              <w:ind w:left="9"/>
              <w:jc w:val="center"/>
              <w:rPr>
                <w:sz w:val="24"/>
              </w:rPr>
            </w:pPr>
            <w:r w:rsidRPr="00A6294C">
              <w:rPr>
                <w:spacing w:val="-2"/>
                <w:sz w:val="24"/>
              </w:rPr>
              <w:t>75.58±1.25</w:t>
            </w:r>
          </w:p>
        </w:tc>
        <w:tc>
          <w:tcPr>
            <w:tcW w:w="1311" w:type="dxa"/>
          </w:tcPr>
          <w:p w14:paraId="218A2EF8" w14:textId="77777777" w:rsidR="00A6294C" w:rsidRPr="00A6294C" w:rsidRDefault="00A6294C" w:rsidP="00A6294C">
            <w:pPr>
              <w:spacing w:line="268" w:lineRule="exact"/>
              <w:ind w:left="19" w:right="5"/>
              <w:jc w:val="center"/>
              <w:rPr>
                <w:sz w:val="24"/>
              </w:rPr>
            </w:pPr>
            <w:r w:rsidRPr="00A6294C">
              <w:rPr>
                <w:spacing w:val="-2"/>
                <w:sz w:val="24"/>
              </w:rPr>
              <w:t>84.33±0.23</w:t>
            </w:r>
          </w:p>
        </w:tc>
        <w:tc>
          <w:tcPr>
            <w:tcW w:w="1306" w:type="dxa"/>
          </w:tcPr>
          <w:p w14:paraId="4D38A028" w14:textId="77777777" w:rsidR="00A6294C" w:rsidRPr="00A6294C" w:rsidRDefault="00A6294C" w:rsidP="00A6294C">
            <w:pPr>
              <w:spacing w:line="268" w:lineRule="exact"/>
              <w:ind w:left="9"/>
              <w:jc w:val="center"/>
              <w:rPr>
                <w:sz w:val="24"/>
              </w:rPr>
            </w:pPr>
            <w:r w:rsidRPr="00A6294C">
              <w:rPr>
                <w:spacing w:val="-2"/>
                <w:sz w:val="24"/>
              </w:rPr>
              <w:t>90.47±1.68</w:t>
            </w:r>
          </w:p>
        </w:tc>
        <w:tc>
          <w:tcPr>
            <w:tcW w:w="1311" w:type="dxa"/>
          </w:tcPr>
          <w:p w14:paraId="106503FD" w14:textId="77777777" w:rsidR="00A6294C" w:rsidRPr="00A6294C" w:rsidRDefault="00A6294C" w:rsidP="00A6294C">
            <w:pPr>
              <w:spacing w:line="268" w:lineRule="exact"/>
              <w:ind w:left="19" w:right="5"/>
              <w:jc w:val="center"/>
              <w:rPr>
                <w:sz w:val="24"/>
              </w:rPr>
            </w:pPr>
            <w:r w:rsidRPr="00A6294C">
              <w:rPr>
                <w:spacing w:val="-2"/>
                <w:sz w:val="24"/>
              </w:rPr>
              <w:t>95.22±0.51</w:t>
            </w:r>
          </w:p>
        </w:tc>
        <w:tc>
          <w:tcPr>
            <w:tcW w:w="836" w:type="dxa"/>
          </w:tcPr>
          <w:p w14:paraId="0E56B224" w14:textId="77777777" w:rsidR="00A6294C" w:rsidRPr="00A6294C" w:rsidRDefault="00A6294C" w:rsidP="00A6294C">
            <w:pPr>
              <w:spacing w:line="268" w:lineRule="exact"/>
              <w:ind w:left="110"/>
              <w:rPr>
                <w:sz w:val="24"/>
              </w:rPr>
            </w:pPr>
            <w:r w:rsidRPr="00A6294C">
              <w:rPr>
                <w:spacing w:val="-2"/>
                <w:sz w:val="24"/>
              </w:rPr>
              <w:t>82.88</w:t>
            </w:r>
            <w:r w:rsidRPr="00A6294C">
              <w:rPr>
                <w:spacing w:val="-2"/>
                <w:sz w:val="24"/>
                <w:vertAlign w:val="superscript"/>
              </w:rPr>
              <w:t>a</w:t>
            </w:r>
          </w:p>
        </w:tc>
        <w:tc>
          <w:tcPr>
            <w:tcW w:w="759" w:type="dxa"/>
          </w:tcPr>
          <w:p w14:paraId="2EFCCF85" w14:textId="77777777" w:rsidR="00A6294C" w:rsidRPr="00A6294C" w:rsidRDefault="00A6294C" w:rsidP="00A6294C">
            <w:pPr>
              <w:spacing w:line="268" w:lineRule="exact"/>
              <w:ind w:left="4" w:right="1"/>
              <w:jc w:val="center"/>
              <w:rPr>
                <w:sz w:val="24"/>
              </w:rPr>
            </w:pPr>
            <w:r w:rsidRPr="00A6294C">
              <w:rPr>
                <w:spacing w:val="-4"/>
                <w:sz w:val="24"/>
              </w:rPr>
              <w:t>0.012</w:t>
            </w:r>
          </w:p>
        </w:tc>
      </w:tr>
    </w:tbl>
    <w:p w14:paraId="4973B373" w14:textId="77777777" w:rsidR="00A6294C" w:rsidRPr="00A6294C" w:rsidRDefault="00A6294C" w:rsidP="00A6294C">
      <w:pPr>
        <w:spacing w:line="357" w:lineRule="auto"/>
        <w:ind w:right="1153"/>
        <w:jc w:val="both"/>
      </w:pPr>
      <w:bookmarkStart w:id="4" w:name="_Hlk208400941"/>
      <w:r w:rsidRPr="00A6294C">
        <w:t xml:space="preserve">The experiments were performed in triplicate, and the data are expressed as the means ± SDs. All the </w:t>
      </w:r>
      <w:r w:rsidRPr="00A6294C">
        <w:rPr>
          <w:position w:val="2"/>
        </w:rPr>
        <w:t>mean values are</w:t>
      </w:r>
      <w:r w:rsidRPr="00A6294C">
        <w:rPr>
          <w:spacing w:val="-2"/>
          <w:position w:val="2"/>
        </w:rPr>
        <w:t xml:space="preserve"> </w:t>
      </w:r>
      <w:r w:rsidRPr="00A6294C">
        <w:rPr>
          <w:position w:val="2"/>
        </w:rPr>
        <w:t>significantly different (p &gt; 0.05)</w:t>
      </w:r>
      <w:r w:rsidRPr="00A6294C">
        <w:rPr>
          <w:spacing w:val="-2"/>
          <w:position w:val="2"/>
        </w:rPr>
        <w:t xml:space="preserve"> </w:t>
      </w:r>
      <w:r w:rsidRPr="00A6294C">
        <w:rPr>
          <w:position w:val="2"/>
        </w:rPr>
        <w:t>according to the</w:t>
      </w:r>
      <w:r w:rsidRPr="00A6294C">
        <w:rPr>
          <w:spacing w:val="-2"/>
          <w:position w:val="2"/>
        </w:rPr>
        <w:t xml:space="preserve"> </w:t>
      </w:r>
      <w:r w:rsidRPr="00A6294C">
        <w:rPr>
          <w:position w:val="2"/>
        </w:rPr>
        <w:t>Tukey multiple</w:t>
      </w:r>
      <w:r w:rsidRPr="00A6294C">
        <w:rPr>
          <w:spacing w:val="-2"/>
          <w:position w:val="2"/>
        </w:rPr>
        <w:t xml:space="preserve"> </w:t>
      </w:r>
      <w:r w:rsidRPr="00A6294C">
        <w:rPr>
          <w:position w:val="2"/>
        </w:rPr>
        <w:t>range</w:t>
      </w:r>
      <w:r w:rsidRPr="00A6294C">
        <w:rPr>
          <w:spacing w:val="-2"/>
          <w:position w:val="2"/>
        </w:rPr>
        <w:t xml:space="preserve"> </w:t>
      </w:r>
      <w:r w:rsidRPr="00A6294C">
        <w:rPr>
          <w:position w:val="2"/>
        </w:rPr>
        <w:t>test. The</w:t>
      </w:r>
      <w:r w:rsidRPr="00A6294C">
        <w:rPr>
          <w:spacing w:val="-2"/>
          <w:position w:val="2"/>
        </w:rPr>
        <w:t xml:space="preserve"> </w:t>
      </w:r>
      <w:r w:rsidRPr="00A6294C">
        <w:rPr>
          <w:position w:val="2"/>
        </w:rPr>
        <w:t>IC</w:t>
      </w:r>
      <w:r w:rsidRPr="00A6294C">
        <w:rPr>
          <w:sz w:val="14"/>
        </w:rPr>
        <w:t>50</w:t>
      </w:r>
      <w:r w:rsidRPr="00A6294C">
        <w:rPr>
          <w:spacing w:val="40"/>
          <w:sz w:val="14"/>
        </w:rPr>
        <w:t xml:space="preserve"> </w:t>
      </w:r>
      <w:r w:rsidRPr="00A6294C">
        <w:t>represents the concentration (mg mL</w:t>
      </w:r>
      <w:r w:rsidRPr="00A6294C">
        <w:rPr>
          <w:vertAlign w:val="superscript"/>
        </w:rPr>
        <w:t>-1</w:t>
      </w:r>
      <w:r w:rsidRPr="00A6294C">
        <w:t>) for 50% inhibition</w:t>
      </w:r>
      <w:bookmarkEnd w:id="4"/>
      <w:r w:rsidRPr="00A6294C">
        <w:t>.</w:t>
      </w:r>
    </w:p>
    <w:p w14:paraId="76B82B73" w14:textId="77777777" w:rsidR="00A6294C" w:rsidRPr="00A6294C" w:rsidRDefault="00A6294C" w:rsidP="00A6294C">
      <w:pPr>
        <w:spacing w:line="357" w:lineRule="auto"/>
        <w:ind w:right="1153"/>
        <w:jc w:val="both"/>
      </w:pPr>
    </w:p>
    <w:p w14:paraId="1267D178" w14:textId="77777777" w:rsidR="00A6294C" w:rsidRPr="00A6294C" w:rsidRDefault="00A6294C" w:rsidP="00A6294C">
      <w:pPr>
        <w:keepNext/>
        <w:keepLines/>
        <w:widowControl/>
        <w:autoSpaceDE/>
        <w:autoSpaceDN/>
        <w:spacing w:before="360" w:after="80" w:line="259" w:lineRule="auto"/>
        <w:ind w:right="152"/>
        <w:jc w:val="both"/>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2: Hydroxyl</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scavenging</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1"/>
          <w:kern w:val="2"/>
          <w:sz w:val="24"/>
          <w:szCs w:val="24"/>
          <w:lang w:val="en-IN"/>
          <w14:ligatures w14:val="standardContextual"/>
        </w:rPr>
        <w:t xml:space="preserve"> </w:t>
      </w:r>
      <w:r w:rsidRPr="00A6294C">
        <w:rPr>
          <w:b/>
          <w:bCs/>
          <w:spacing w:val="-2"/>
          <w:kern w:val="2"/>
          <w:sz w:val="24"/>
          <w:szCs w:val="24"/>
          <w:lang w:val="en-IN"/>
          <w14:ligatures w14:val="standardContextual"/>
        </w:rPr>
        <w:t>components.</w:t>
      </w:r>
    </w:p>
    <w:tbl>
      <w:tblPr>
        <w:tblpPr w:leftFromText="180" w:rightFromText="180" w:vertAnchor="text" w:horzAnchor="margin" w:tblpY="72"/>
        <w:tblW w:w="108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7"/>
        <w:gridCol w:w="1311"/>
        <w:gridCol w:w="1306"/>
        <w:gridCol w:w="1311"/>
        <w:gridCol w:w="1306"/>
        <w:gridCol w:w="1311"/>
        <w:gridCol w:w="836"/>
        <w:gridCol w:w="759"/>
      </w:tblGrid>
      <w:tr w:rsidR="00A6294C" w:rsidRPr="00A6294C" w14:paraId="734DD0C0" w14:textId="77777777" w:rsidTr="00D96322">
        <w:trPr>
          <w:trHeight w:val="431"/>
        </w:trPr>
        <w:tc>
          <w:tcPr>
            <w:tcW w:w="2737" w:type="dxa"/>
            <w:vMerge w:val="restart"/>
          </w:tcPr>
          <w:p w14:paraId="33DB9148" w14:textId="77777777" w:rsidR="00A6294C" w:rsidRPr="00A6294C" w:rsidRDefault="00A6294C" w:rsidP="00A6294C">
            <w:pPr>
              <w:spacing w:line="273" w:lineRule="exact"/>
              <w:ind w:left="105"/>
              <w:rPr>
                <w:b/>
                <w:sz w:val="24"/>
              </w:rPr>
            </w:pPr>
            <w:r w:rsidRPr="00A6294C">
              <w:rPr>
                <w:b/>
                <w:spacing w:val="-2"/>
                <w:sz w:val="24"/>
              </w:rPr>
              <w:t>Components</w:t>
            </w:r>
          </w:p>
        </w:tc>
        <w:tc>
          <w:tcPr>
            <w:tcW w:w="8140" w:type="dxa"/>
            <w:gridSpan w:val="7"/>
          </w:tcPr>
          <w:p w14:paraId="096142D6" w14:textId="77777777" w:rsidR="00A6294C" w:rsidRPr="00A6294C" w:rsidRDefault="00A6294C" w:rsidP="00A6294C">
            <w:pPr>
              <w:spacing w:line="273" w:lineRule="exact"/>
              <w:ind w:left="110"/>
              <w:rPr>
                <w:b/>
                <w:sz w:val="24"/>
              </w:rPr>
            </w:pPr>
            <w:r w:rsidRPr="00A6294C">
              <w:rPr>
                <w:b/>
                <w:sz w:val="24"/>
              </w:rPr>
              <w:t>Average</w:t>
            </w:r>
            <w:r w:rsidRPr="00A6294C">
              <w:rPr>
                <w:b/>
                <w:spacing w:val="-4"/>
                <w:sz w:val="24"/>
              </w:rPr>
              <w:t xml:space="preserve"> </w:t>
            </w:r>
            <w:r w:rsidRPr="00A6294C">
              <w:rPr>
                <w:b/>
                <w:sz w:val="24"/>
              </w:rPr>
              <w:t>percentage</w:t>
            </w:r>
            <w:r w:rsidRPr="00A6294C">
              <w:rPr>
                <w:b/>
                <w:spacing w:val="-3"/>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1"/>
                <w:sz w:val="24"/>
              </w:rPr>
              <w:t xml:space="preserve"> </w:t>
            </w:r>
            <w:r w:rsidRPr="00A6294C">
              <w:rPr>
                <w:b/>
                <w:sz w:val="24"/>
              </w:rPr>
              <w:t>different</w:t>
            </w:r>
            <w:r w:rsidRPr="00A6294C">
              <w:rPr>
                <w:b/>
                <w:spacing w:val="-2"/>
                <w:sz w:val="24"/>
              </w:rPr>
              <w:t xml:space="preserve"> </w:t>
            </w:r>
            <w:r w:rsidRPr="00A6294C">
              <w:rPr>
                <w:b/>
                <w:sz w:val="24"/>
              </w:rPr>
              <w:t>concentrations</w:t>
            </w:r>
            <w:r w:rsidRPr="00A6294C">
              <w:rPr>
                <w:b/>
                <w:spacing w:val="-4"/>
                <w:sz w:val="24"/>
              </w:rPr>
              <w:t xml:space="preserve"> </w:t>
            </w:r>
            <w:r w:rsidRPr="00A6294C">
              <w:rPr>
                <w:b/>
                <w:sz w:val="24"/>
              </w:rPr>
              <w:t>(mg</w:t>
            </w:r>
            <w:r w:rsidRPr="00A6294C">
              <w:rPr>
                <w:b/>
                <w:spacing w:val="-3"/>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04EEDA58" w14:textId="77777777" w:rsidTr="00D96322">
        <w:trPr>
          <w:trHeight w:val="432"/>
        </w:trPr>
        <w:tc>
          <w:tcPr>
            <w:tcW w:w="2737" w:type="dxa"/>
            <w:vMerge/>
            <w:tcBorders>
              <w:top w:val="nil"/>
            </w:tcBorders>
          </w:tcPr>
          <w:p w14:paraId="0B4E3AC2" w14:textId="77777777" w:rsidR="00A6294C" w:rsidRPr="00A6294C" w:rsidRDefault="00A6294C" w:rsidP="00A6294C">
            <w:pPr>
              <w:rPr>
                <w:sz w:val="2"/>
                <w:szCs w:val="2"/>
              </w:rPr>
            </w:pPr>
          </w:p>
        </w:tc>
        <w:tc>
          <w:tcPr>
            <w:tcW w:w="1311" w:type="dxa"/>
          </w:tcPr>
          <w:p w14:paraId="5330D242" w14:textId="77777777" w:rsidR="00A6294C" w:rsidRPr="00A6294C" w:rsidRDefault="00A6294C" w:rsidP="00A6294C">
            <w:pPr>
              <w:spacing w:line="273" w:lineRule="exact"/>
              <w:ind w:left="19" w:right="5"/>
              <w:jc w:val="center"/>
              <w:rPr>
                <w:b/>
                <w:sz w:val="24"/>
              </w:rPr>
            </w:pPr>
            <w:r w:rsidRPr="00A6294C">
              <w:rPr>
                <w:b/>
                <w:spacing w:val="-4"/>
                <w:sz w:val="24"/>
              </w:rPr>
              <w:t>0.02</w:t>
            </w:r>
          </w:p>
        </w:tc>
        <w:tc>
          <w:tcPr>
            <w:tcW w:w="1306" w:type="dxa"/>
          </w:tcPr>
          <w:p w14:paraId="12FF0725" w14:textId="77777777" w:rsidR="00A6294C" w:rsidRPr="00A6294C" w:rsidRDefault="00A6294C" w:rsidP="00A6294C">
            <w:pPr>
              <w:spacing w:line="273" w:lineRule="exact"/>
              <w:ind w:left="9"/>
              <w:jc w:val="center"/>
              <w:rPr>
                <w:b/>
                <w:sz w:val="24"/>
              </w:rPr>
            </w:pPr>
            <w:r w:rsidRPr="00A6294C">
              <w:rPr>
                <w:b/>
                <w:spacing w:val="-4"/>
                <w:sz w:val="24"/>
              </w:rPr>
              <w:t>0.04</w:t>
            </w:r>
          </w:p>
        </w:tc>
        <w:tc>
          <w:tcPr>
            <w:tcW w:w="1311" w:type="dxa"/>
          </w:tcPr>
          <w:p w14:paraId="5CC1CFC3" w14:textId="77777777" w:rsidR="00A6294C" w:rsidRPr="00A6294C" w:rsidRDefault="00A6294C" w:rsidP="00A6294C">
            <w:pPr>
              <w:spacing w:line="273" w:lineRule="exact"/>
              <w:ind w:left="19" w:right="5"/>
              <w:jc w:val="center"/>
              <w:rPr>
                <w:b/>
                <w:sz w:val="24"/>
              </w:rPr>
            </w:pPr>
            <w:r w:rsidRPr="00A6294C">
              <w:rPr>
                <w:b/>
                <w:spacing w:val="-4"/>
                <w:sz w:val="24"/>
              </w:rPr>
              <w:t>0.06</w:t>
            </w:r>
          </w:p>
        </w:tc>
        <w:tc>
          <w:tcPr>
            <w:tcW w:w="1306" w:type="dxa"/>
          </w:tcPr>
          <w:p w14:paraId="124C43F5" w14:textId="77777777" w:rsidR="00A6294C" w:rsidRPr="00A6294C" w:rsidRDefault="00A6294C" w:rsidP="00A6294C">
            <w:pPr>
              <w:spacing w:line="273" w:lineRule="exact"/>
              <w:ind w:left="9"/>
              <w:jc w:val="center"/>
              <w:rPr>
                <w:b/>
                <w:sz w:val="24"/>
              </w:rPr>
            </w:pPr>
            <w:r w:rsidRPr="00A6294C">
              <w:rPr>
                <w:b/>
                <w:spacing w:val="-4"/>
                <w:sz w:val="24"/>
              </w:rPr>
              <w:t>0.08</w:t>
            </w:r>
          </w:p>
        </w:tc>
        <w:tc>
          <w:tcPr>
            <w:tcW w:w="1311" w:type="dxa"/>
          </w:tcPr>
          <w:p w14:paraId="12D7D8DC" w14:textId="77777777" w:rsidR="00A6294C" w:rsidRPr="00A6294C" w:rsidRDefault="00A6294C" w:rsidP="00A6294C">
            <w:pPr>
              <w:spacing w:line="273" w:lineRule="exact"/>
              <w:ind w:left="19"/>
              <w:jc w:val="center"/>
              <w:rPr>
                <w:b/>
                <w:sz w:val="24"/>
              </w:rPr>
            </w:pPr>
            <w:r w:rsidRPr="00A6294C">
              <w:rPr>
                <w:b/>
                <w:spacing w:val="-5"/>
                <w:sz w:val="24"/>
              </w:rPr>
              <w:t>0.1</w:t>
            </w:r>
          </w:p>
        </w:tc>
        <w:tc>
          <w:tcPr>
            <w:tcW w:w="836" w:type="dxa"/>
          </w:tcPr>
          <w:p w14:paraId="7DA73501" w14:textId="77777777" w:rsidR="00A6294C" w:rsidRPr="00A6294C" w:rsidRDefault="00A6294C" w:rsidP="00A6294C">
            <w:pPr>
              <w:spacing w:line="273" w:lineRule="exact"/>
              <w:ind w:left="26" w:right="23"/>
              <w:jc w:val="center"/>
              <w:rPr>
                <w:b/>
                <w:sz w:val="24"/>
              </w:rPr>
            </w:pPr>
            <w:r w:rsidRPr="00A6294C">
              <w:rPr>
                <w:b/>
                <w:spacing w:val="-4"/>
                <w:sz w:val="24"/>
              </w:rPr>
              <w:t>Mean</w:t>
            </w:r>
          </w:p>
        </w:tc>
        <w:tc>
          <w:tcPr>
            <w:tcW w:w="759" w:type="dxa"/>
          </w:tcPr>
          <w:p w14:paraId="12A95357" w14:textId="77777777" w:rsidR="00A6294C" w:rsidRPr="00A6294C" w:rsidRDefault="00A6294C" w:rsidP="00A6294C">
            <w:pPr>
              <w:spacing w:line="275" w:lineRule="exact"/>
              <w:ind w:left="4"/>
              <w:jc w:val="center"/>
              <w:rPr>
                <w:b/>
                <w:sz w:val="16"/>
              </w:rPr>
            </w:pPr>
            <w:r w:rsidRPr="00A6294C">
              <w:rPr>
                <w:b/>
                <w:spacing w:val="-4"/>
                <w:position w:val="2"/>
                <w:sz w:val="24"/>
              </w:rPr>
              <w:t>IC</w:t>
            </w:r>
            <w:r w:rsidRPr="00A6294C">
              <w:rPr>
                <w:b/>
                <w:spacing w:val="-4"/>
                <w:sz w:val="16"/>
              </w:rPr>
              <w:t>50</w:t>
            </w:r>
          </w:p>
        </w:tc>
      </w:tr>
      <w:tr w:rsidR="00A6294C" w:rsidRPr="00A6294C" w14:paraId="30829EE4" w14:textId="77777777" w:rsidTr="00D96322">
        <w:trPr>
          <w:trHeight w:val="575"/>
        </w:trPr>
        <w:tc>
          <w:tcPr>
            <w:tcW w:w="2737" w:type="dxa"/>
          </w:tcPr>
          <w:p w14:paraId="5A3B1C1D" w14:textId="77777777" w:rsidR="00A6294C" w:rsidRPr="00A6294C" w:rsidRDefault="00A6294C" w:rsidP="00A6294C">
            <w:pPr>
              <w:spacing w:line="268" w:lineRule="exact"/>
              <w:ind w:left="105"/>
              <w:rPr>
                <w:sz w:val="24"/>
              </w:rPr>
            </w:pPr>
            <w:r w:rsidRPr="00A6294C">
              <w:rPr>
                <w:sz w:val="24"/>
              </w:rPr>
              <w:t>Methanol</w:t>
            </w:r>
            <w:r w:rsidRPr="00A6294C">
              <w:rPr>
                <w:spacing w:val="-4"/>
                <w:sz w:val="24"/>
              </w:rPr>
              <w:t xml:space="preserve"> </w:t>
            </w:r>
            <w:r w:rsidRPr="00A6294C">
              <w:rPr>
                <w:spacing w:val="-2"/>
                <w:sz w:val="24"/>
              </w:rPr>
              <w:t>extract</w:t>
            </w:r>
          </w:p>
        </w:tc>
        <w:tc>
          <w:tcPr>
            <w:tcW w:w="1311" w:type="dxa"/>
          </w:tcPr>
          <w:p w14:paraId="28B25C94" w14:textId="77777777" w:rsidR="00A6294C" w:rsidRPr="00A6294C" w:rsidRDefault="00A6294C" w:rsidP="00A6294C">
            <w:pPr>
              <w:spacing w:line="273" w:lineRule="exact"/>
              <w:ind w:left="19" w:right="5"/>
              <w:jc w:val="center"/>
              <w:rPr>
                <w:sz w:val="24"/>
              </w:rPr>
            </w:pPr>
            <w:r w:rsidRPr="00A6294C">
              <w:rPr>
                <w:spacing w:val="-2"/>
                <w:sz w:val="24"/>
              </w:rPr>
              <w:t>29.67±0.25</w:t>
            </w:r>
          </w:p>
        </w:tc>
        <w:tc>
          <w:tcPr>
            <w:tcW w:w="1306" w:type="dxa"/>
          </w:tcPr>
          <w:p w14:paraId="5D965DA6" w14:textId="77777777" w:rsidR="00A6294C" w:rsidRPr="00A6294C" w:rsidRDefault="00A6294C" w:rsidP="00A6294C">
            <w:pPr>
              <w:spacing w:line="273" w:lineRule="exact"/>
              <w:ind w:left="9"/>
              <w:jc w:val="center"/>
              <w:rPr>
                <w:sz w:val="24"/>
              </w:rPr>
            </w:pPr>
            <w:r w:rsidRPr="00A6294C">
              <w:rPr>
                <w:spacing w:val="-2"/>
                <w:sz w:val="24"/>
              </w:rPr>
              <w:t>46.87±0.34</w:t>
            </w:r>
          </w:p>
        </w:tc>
        <w:tc>
          <w:tcPr>
            <w:tcW w:w="1311" w:type="dxa"/>
          </w:tcPr>
          <w:p w14:paraId="6C9398DF" w14:textId="77777777" w:rsidR="00A6294C" w:rsidRPr="00A6294C" w:rsidRDefault="00A6294C" w:rsidP="00A6294C">
            <w:pPr>
              <w:spacing w:line="273" w:lineRule="exact"/>
              <w:ind w:left="19" w:right="5"/>
              <w:jc w:val="center"/>
              <w:rPr>
                <w:sz w:val="24"/>
              </w:rPr>
            </w:pPr>
            <w:r w:rsidRPr="00A6294C">
              <w:rPr>
                <w:spacing w:val="-2"/>
                <w:sz w:val="24"/>
              </w:rPr>
              <w:t>55.37±0.56</w:t>
            </w:r>
          </w:p>
        </w:tc>
        <w:tc>
          <w:tcPr>
            <w:tcW w:w="1306" w:type="dxa"/>
          </w:tcPr>
          <w:p w14:paraId="755C8E9B" w14:textId="77777777" w:rsidR="00A6294C" w:rsidRPr="00A6294C" w:rsidRDefault="00A6294C" w:rsidP="00A6294C">
            <w:pPr>
              <w:spacing w:line="273" w:lineRule="exact"/>
              <w:ind w:left="9"/>
              <w:jc w:val="center"/>
              <w:rPr>
                <w:sz w:val="24"/>
              </w:rPr>
            </w:pPr>
            <w:r w:rsidRPr="00A6294C">
              <w:rPr>
                <w:spacing w:val="-2"/>
                <w:sz w:val="24"/>
              </w:rPr>
              <w:t>74.48±0.42</w:t>
            </w:r>
          </w:p>
        </w:tc>
        <w:tc>
          <w:tcPr>
            <w:tcW w:w="1311" w:type="dxa"/>
          </w:tcPr>
          <w:p w14:paraId="7AD7CA37" w14:textId="77777777" w:rsidR="00A6294C" w:rsidRPr="00A6294C" w:rsidRDefault="00A6294C" w:rsidP="00A6294C">
            <w:pPr>
              <w:spacing w:line="273" w:lineRule="exact"/>
              <w:ind w:left="19" w:right="5"/>
              <w:jc w:val="center"/>
              <w:rPr>
                <w:sz w:val="24"/>
              </w:rPr>
            </w:pPr>
            <w:r w:rsidRPr="00A6294C">
              <w:rPr>
                <w:spacing w:val="-2"/>
                <w:sz w:val="24"/>
              </w:rPr>
              <w:t>86.28±1.05</w:t>
            </w:r>
          </w:p>
        </w:tc>
        <w:tc>
          <w:tcPr>
            <w:tcW w:w="836" w:type="dxa"/>
          </w:tcPr>
          <w:p w14:paraId="43758E33" w14:textId="77777777" w:rsidR="00A6294C" w:rsidRPr="00A6294C" w:rsidRDefault="00A6294C" w:rsidP="00A6294C">
            <w:pPr>
              <w:spacing w:line="273" w:lineRule="exact"/>
              <w:ind w:left="105"/>
              <w:rPr>
                <w:sz w:val="24"/>
              </w:rPr>
            </w:pPr>
            <w:r w:rsidRPr="00A6294C">
              <w:rPr>
                <w:spacing w:val="-2"/>
                <w:sz w:val="24"/>
              </w:rPr>
              <w:t>58.53</w:t>
            </w:r>
            <w:r w:rsidRPr="00A6294C">
              <w:rPr>
                <w:spacing w:val="-2"/>
                <w:sz w:val="24"/>
                <w:vertAlign w:val="superscript"/>
              </w:rPr>
              <w:t>c</w:t>
            </w:r>
          </w:p>
        </w:tc>
        <w:tc>
          <w:tcPr>
            <w:tcW w:w="759" w:type="dxa"/>
          </w:tcPr>
          <w:p w14:paraId="0FDD1BDD" w14:textId="77777777" w:rsidR="00A6294C" w:rsidRPr="00A6294C" w:rsidRDefault="00A6294C" w:rsidP="00A6294C">
            <w:pPr>
              <w:spacing w:line="273" w:lineRule="exact"/>
              <w:ind w:left="4" w:right="1"/>
              <w:jc w:val="center"/>
              <w:rPr>
                <w:sz w:val="24"/>
              </w:rPr>
            </w:pPr>
            <w:r w:rsidRPr="00A6294C">
              <w:rPr>
                <w:spacing w:val="-4"/>
                <w:sz w:val="24"/>
              </w:rPr>
              <w:t>0.052</w:t>
            </w:r>
          </w:p>
        </w:tc>
      </w:tr>
      <w:tr w:rsidR="00A6294C" w:rsidRPr="00A6294C" w14:paraId="528783F3" w14:textId="77777777" w:rsidTr="00D96322">
        <w:trPr>
          <w:trHeight w:val="575"/>
        </w:trPr>
        <w:tc>
          <w:tcPr>
            <w:tcW w:w="2737" w:type="dxa"/>
          </w:tcPr>
          <w:p w14:paraId="1E164DBF" w14:textId="77777777" w:rsidR="00A6294C" w:rsidRPr="00A6294C" w:rsidRDefault="00A6294C" w:rsidP="00A6294C">
            <w:pPr>
              <w:spacing w:line="268" w:lineRule="exact"/>
              <w:ind w:left="105"/>
              <w:rPr>
                <w:sz w:val="24"/>
              </w:rPr>
            </w:pPr>
            <w:r w:rsidRPr="00A6294C">
              <w:rPr>
                <w:sz w:val="24"/>
              </w:rPr>
              <w:lastRenderedPageBreak/>
              <w:t>Hexane</w:t>
            </w:r>
            <w:r w:rsidRPr="00A6294C">
              <w:rPr>
                <w:spacing w:val="2"/>
                <w:sz w:val="24"/>
              </w:rPr>
              <w:t xml:space="preserve"> </w:t>
            </w:r>
            <w:r w:rsidRPr="00A6294C">
              <w:rPr>
                <w:spacing w:val="-2"/>
                <w:sz w:val="24"/>
              </w:rPr>
              <w:t>fraction</w:t>
            </w:r>
          </w:p>
        </w:tc>
        <w:tc>
          <w:tcPr>
            <w:tcW w:w="1311" w:type="dxa"/>
          </w:tcPr>
          <w:p w14:paraId="58B165B6" w14:textId="77777777" w:rsidR="00A6294C" w:rsidRPr="00A6294C" w:rsidRDefault="00A6294C" w:rsidP="00A6294C">
            <w:pPr>
              <w:spacing w:line="273" w:lineRule="exact"/>
              <w:ind w:left="19" w:right="5"/>
              <w:jc w:val="center"/>
              <w:rPr>
                <w:sz w:val="24"/>
              </w:rPr>
            </w:pPr>
            <w:r w:rsidRPr="00A6294C">
              <w:rPr>
                <w:spacing w:val="-2"/>
                <w:sz w:val="24"/>
              </w:rPr>
              <w:t>20.69±0.37</w:t>
            </w:r>
          </w:p>
        </w:tc>
        <w:tc>
          <w:tcPr>
            <w:tcW w:w="1306" w:type="dxa"/>
          </w:tcPr>
          <w:p w14:paraId="2897E257" w14:textId="77777777" w:rsidR="00A6294C" w:rsidRPr="00A6294C" w:rsidRDefault="00A6294C" w:rsidP="00A6294C">
            <w:pPr>
              <w:spacing w:line="273" w:lineRule="exact"/>
              <w:ind w:left="9"/>
              <w:jc w:val="center"/>
              <w:rPr>
                <w:sz w:val="24"/>
              </w:rPr>
            </w:pPr>
            <w:r w:rsidRPr="00A6294C">
              <w:rPr>
                <w:spacing w:val="-2"/>
                <w:sz w:val="24"/>
              </w:rPr>
              <w:t>41.79±0.65</w:t>
            </w:r>
          </w:p>
        </w:tc>
        <w:tc>
          <w:tcPr>
            <w:tcW w:w="1311" w:type="dxa"/>
          </w:tcPr>
          <w:p w14:paraId="65D2FAAC" w14:textId="77777777" w:rsidR="00A6294C" w:rsidRPr="00A6294C" w:rsidRDefault="00A6294C" w:rsidP="00A6294C">
            <w:pPr>
              <w:spacing w:line="273" w:lineRule="exact"/>
              <w:ind w:left="19" w:right="5"/>
              <w:jc w:val="center"/>
              <w:rPr>
                <w:sz w:val="24"/>
              </w:rPr>
            </w:pPr>
            <w:r w:rsidRPr="00A6294C">
              <w:rPr>
                <w:spacing w:val="-2"/>
                <w:sz w:val="24"/>
              </w:rPr>
              <w:t>44.63±0.28</w:t>
            </w:r>
          </w:p>
        </w:tc>
        <w:tc>
          <w:tcPr>
            <w:tcW w:w="1306" w:type="dxa"/>
          </w:tcPr>
          <w:p w14:paraId="69E774DE" w14:textId="77777777" w:rsidR="00A6294C" w:rsidRPr="00A6294C" w:rsidRDefault="00A6294C" w:rsidP="00A6294C">
            <w:pPr>
              <w:spacing w:line="273" w:lineRule="exact"/>
              <w:ind w:left="9"/>
              <w:jc w:val="center"/>
              <w:rPr>
                <w:sz w:val="24"/>
              </w:rPr>
            </w:pPr>
            <w:r w:rsidRPr="00A6294C">
              <w:rPr>
                <w:spacing w:val="-2"/>
                <w:sz w:val="24"/>
              </w:rPr>
              <w:t>69.36±0.43</w:t>
            </w:r>
          </w:p>
        </w:tc>
        <w:tc>
          <w:tcPr>
            <w:tcW w:w="1311" w:type="dxa"/>
          </w:tcPr>
          <w:p w14:paraId="6F7B676D" w14:textId="77777777" w:rsidR="00A6294C" w:rsidRPr="00A6294C" w:rsidRDefault="00A6294C" w:rsidP="00A6294C">
            <w:pPr>
              <w:spacing w:line="273" w:lineRule="exact"/>
              <w:ind w:left="19" w:right="5"/>
              <w:jc w:val="center"/>
              <w:rPr>
                <w:sz w:val="24"/>
              </w:rPr>
            </w:pPr>
            <w:r w:rsidRPr="00A6294C">
              <w:rPr>
                <w:spacing w:val="-2"/>
                <w:sz w:val="24"/>
              </w:rPr>
              <w:t>78.36±0.36</w:t>
            </w:r>
          </w:p>
        </w:tc>
        <w:tc>
          <w:tcPr>
            <w:tcW w:w="836" w:type="dxa"/>
          </w:tcPr>
          <w:p w14:paraId="6C3BA752" w14:textId="77777777" w:rsidR="00A6294C" w:rsidRPr="00A6294C" w:rsidRDefault="00A6294C" w:rsidP="00A6294C">
            <w:pPr>
              <w:spacing w:line="273" w:lineRule="exact"/>
              <w:ind w:left="105"/>
              <w:rPr>
                <w:sz w:val="24"/>
              </w:rPr>
            </w:pPr>
            <w:r w:rsidRPr="00A6294C">
              <w:rPr>
                <w:spacing w:val="-2"/>
                <w:sz w:val="24"/>
              </w:rPr>
              <w:t>50.96</w:t>
            </w:r>
            <w:r w:rsidRPr="00A6294C">
              <w:rPr>
                <w:spacing w:val="-2"/>
                <w:sz w:val="24"/>
                <w:vertAlign w:val="superscript"/>
              </w:rPr>
              <w:t>f</w:t>
            </w:r>
          </w:p>
        </w:tc>
        <w:tc>
          <w:tcPr>
            <w:tcW w:w="759" w:type="dxa"/>
          </w:tcPr>
          <w:p w14:paraId="478EF631" w14:textId="77777777" w:rsidR="00A6294C" w:rsidRPr="00A6294C" w:rsidRDefault="00A6294C" w:rsidP="00A6294C">
            <w:pPr>
              <w:spacing w:line="273" w:lineRule="exact"/>
              <w:ind w:left="4" w:right="1"/>
              <w:jc w:val="center"/>
              <w:rPr>
                <w:sz w:val="24"/>
              </w:rPr>
            </w:pPr>
            <w:r w:rsidRPr="00A6294C">
              <w:rPr>
                <w:spacing w:val="-4"/>
                <w:sz w:val="24"/>
              </w:rPr>
              <w:t>0.074</w:t>
            </w:r>
          </w:p>
        </w:tc>
      </w:tr>
      <w:tr w:rsidR="00A6294C" w:rsidRPr="00A6294C" w14:paraId="6BE1E8BD" w14:textId="77777777" w:rsidTr="00D96322">
        <w:trPr>
          <w:trHeight w:val="571"/>
        </w:trPr>
        <w:tc>
          <w:tcPr>
            <w:tcW w:w="2737" w:type="dxa"/>
          </w:tcPr>
          <w:p w14:paraId="33DDEC6D" w14:textId="77777777" w:rsidR="00A6294C" w:rsidRPr="00A6294C" w:rsidRDefault="00A6294C" w:rsidP="00A6294C">
            <w:pPr>
              <w:spacing w:line="268" w:lineRule="exact"/>
              <w:ind w:left="105"/>
              <w:rPr>
                <w:sz w:val="24"/>
              </w:rPr>
            </w:pPr>
            <w:r w:rsidRPr="00A6294C">
              <w:rPr>
                <w:sz w:val="24"/>
              </w:rPr>
              <w:t>Dichloromethane</w:t>
            </w:r>
            <w:r w:rsidRPr="00A6294C">
              <w:rPr>
                <w:spacing w:val="-6"/>
                <w:sz w:val="24"/>
              </w:rPr>
              <w:t xml:space="preserve"> </w:t>
            </w:r>
            <w:r w:rsidRPr="00A6294C">
              <w:rPr>
                <w:spacing w:val="-2"/>
                <w:sz w:val="24"/>
              </w:rPr>
              <w:t>fraction</w:t>
            </w:r>
          </w:p>
        </w:tc>
        <w:tc>
          <w:tcPr>
            <w:tcW w:w="1311" w:type="dxa"/>
          </w:tcPr>
          <w:p w14:paraId="63C3E1B2" w14:textId="77777777" w:rsidR="00A6294C" w:rsidRPr="00A6294C" w:rsidRDefault="00A6294C" w:rsidP="00A6294C">
            <w:pPr>
              <w:spacing w:line="273" w:lineRule="exact"/>
              <w:ind w:left="19" w:right="5"/>
              <w:jc w:val="center"/>
              <w:rPr>
                <w:sz w:val="24"/>
              </w:rPr>
            </w:pPr>
            <w:r w:rsidRPr="00A6294C">
              <w:rPr>
                <w:spacing w:val="-2"/>
                <w:sz w:val="24"/>
              </w:rPr>
              <w:t>26.47±0.53</w:t>
            </w:r>
          </w:p>
        </w:tc>
        <w:tc>
          <w:tcPr>
            <w:tcW w:w="1306" w:type="dxa"/>
          </w:tcPr>
          <w:p w14:paraId="6CB64A2B" w14:textId="77777777" w:rsidR="00A6294C" w:rsidRPr="00A6294C" w:rsidRDefault="00A6294C" w:rsidP="00A6294C">
            <w:pPr>
              <w:spacing w:line="273" w:lineRule="exact"/>
              <w:ind w:left="9"/>
              <w:jc w:val="center"/>
              <w:rPr>
                <w:sz w:val="24"/>
              </w:rPr>
            </w:pPr>
            <w:r w:rsidRPr="00A6294C">
              <w:rPr>
                <w:spacing w:val="-2"/>
                <w:sz w:val="24"/>
              </w:rPr>
              <w:t>44.38±0.55</w:t>
            </w:r>
          </w:p>
        </w:tc>
        <w:tc>
          <w:tcPr>
            <w:tcW w:w="1311" w:type="dxa"/>
          </w:tcPr>
          <w:p w14:paraId="28485207" w14:textId="77777777" w:rsidR="00A6294C" w:rsidRPr="00A6294C" w:rsidRDefault="00A6294C" w:rsidP="00A6294C">
            <w:pPr>
              <w:spacing w:line="273" w:lineRule="exact"/>
              <w:ind w:left="19" w:right="5"/>
              <w:jc w:val="center"/>
              <w:rPr>
                <w:sz w:val="24"/>
              </w:rPr>
            </w:pPr>
            <w:r w:rsidRPr="00A6294C">
              <w:rPr>
                <w:spacing w:val="-2"/>
                <w:sz w:val="24"/>
              </w:rPr>
              <w:t>56.74±0.61</w:t>
            </w:r>
          </w:p>
        </w:tc>
        <w:tc>
          <w:tcPr>
            <w:tcW w:w="1306" w:type="dxa"/>
          </w:tcPr>
          <w:p w14:paraId="797F9A80" w14:textId="77777777" w:rsidR="00A6294C" w:rsidRPr="00A6294C" w:rsidRDefault="00A6294C" w:rsidP="00A6294C">
            <w:pPr>
              <w:spacing w:line="273" w:lineRule="exact"/>
              <w:ind w:left="9"/>
              <w:jc w:val="center"/>
              <w:rPr>
                <w:sz w:val="24"/>
              </w:rPr>
            </w:pPr>
            <w:r w:rsidRPr="00A6294C">
              <w:rPr>
                <w:spacing w:val="-2"/>
                <w:sz w:val="24"/>
              </w:rPr>
              <w:t>72.49±0.48</w:t>
            </w:r>
          </w:p>
        </w:tc>
        <w:tc>
          <w:tcPr>
            <w:tcW w:w="1311" w:type="dxa"/>
          </w:tcPr>
          <w:p w14:paraId="2F57170A" w14:textId="77777777" w:rsidR="00A6294C" w:rsidRPr="00A6294C" w:rsidRDefault="00A6294C" w:rsidP="00A6294C">
            <w:pPr>
              <w:spacing w:line="273" w:lineRule="exact"/>
              <w:ind w:left="19" w:right="5"/>
              <w:jc w:val="center"/>
              <w:rPr>
                <w:sz w:val="24"/>
              </w:rPr>
            </w:pPr>
            <w:r w:rsidRPr="00A6294C">
              <w:rPr>
                <w:spacing w:val="-2"/>
                <w:sz w:val="24"/>
              </w:rPr>
              <w:t>83.59±0.34</w:t>
            </w:r>
          </w:p>
        </w:tc>
        <w:tc>
          <w:tcPr>
            <w:tcW w:w="836" w:type="dxa"/>
          </w:tcPr>
          <w:p w14:paraId="3B1B9BE5" w14:textId="77777777" w:rsidR="00A6294C" w:rsidRPr="00A6294C" w:rsidRDefault="00A6294C" w:rsidP="00A6294C">
            <w:pPr>
              <w:spacing w:line="273" w:lineRule="exact"/>
              <w:ind w:left="105"/>
              <w:rPr>
                <w:sz w:val="24"/>
              </w:rPr>
            </w:pPr>
            <w:r w:rsidRPr="00A6294C">
              <w:rPr>
                <w:spacing w:val="-2"/>
                <w:sz w:val="24"/>
              </w:rPr>
              <w:t>56.73</w:t>
            </w:r>
            <w:r w:rsidRPr="00A6294C">
              <w:rPr>
                <w:spacing w:val="-2"/>
                <w:sz w:val="24"/>
                <w:vertAlign w:val="superscript"/>
              </w:rPr>
              <w:t>d</w:t>
            </w:r>
          </w:p>
        </w:tc>
        <w:tc>
          <w:tcPr>
            <w:tcW w:w="759" w:type="dxa"/>
          </w:tcPr>
          <w:p w14:paraId="2D38820D" w14:textId="77777777" w:rsidR="00A6294C" w:rsidRPr="00A6294C" w:rsidRDefault="00A6294C" w:rsidP="00A6294C">
            <w:pPr>
              <w:spacing w:line="273" w:lineRule="exact"/>
              <w:ind w:left="4" w:right="1"/>
              <w:jc w:val="center"/>
              <w:rPr>
                <w:sz w:val="24"/>
              </w:rPr>
            </w:pPr>
            <w:r w:rsidRPr="00A6294C">
              <w:rPr>
                <w:spacing w:val="-4"/>
                <w:sz w:val="24"/>
              </w:rPr>
              <w:t>0.053</w:t>
            </w:r>
          </w:p>
        </w:tc>
      </w:tr>
      <w:tr w:rsidR="00A6294C" w:rsidRPr="00A6294C" w14:paraId="13D923C7" w14:textId="77777777" w:rsidTr="00D96322">
        <w:trPr>
          <w:trHeight w:val="575"/>
        </w:trPr>
        <w:tc>
          <w:tcPr>
            <w:tcW w:w="2737" w:type="dxa"/>
          </w:tcPr>
          <w:p w14:paraId="54AA8775" w14:textId="77777777" w:rsidR="00A6294C" w:rsidRPr="00A6294C" w:rsidRDefault="00A6294C" w:rsidP="00A6294C">
            <w:pPr>
              <w:spacing w:line="268" w:lineRule="exact"/>
              <w:ind w:left="105"/>
              <w:rPr>
                <w:sz w:val="24"/>
              </w:rPr>
            </w:pPr>
            <w:r w:rsidRPr="00A6294C">
              <w:rPr>
                <w:sz w:val="24"/>
              </w:rPr>
              <w:t>Chloroform</w:t>
            </w:r>
            <w:r w:rsidRPr="00A6294C">
              <w:rPr>
                <w:spacing w:val="-4"/>
                <w:sz w:val="24"/>
              </w:rPr>
              <w:t xml:space="preserve"> </w:t>
            </w:r>
            <w:r w:rsidRPr="00A6294C">
              <w:rPr>
                <w:spacing w:val="-2"/>
                <w:sz w:val="24"/>
              </w:rPr>
              <w:t>fraction</w:t>
            </w:r>
          </w:p>
        </w:tc>
        <w:tc>
          <w:tcPr>
            <w:tcW w:w="1311" w:type="dxa"/>
          </w:tcPr>
          <w:p w14:paraId="2D1B6374" w14:textId="77777777" w:rsidR="00A6294C" w:rsidRPr="00A6294C" w:rsidRDefault="00A6294C" w:rsidP="00A6294C">
            <w:pPr>
              <w:spacing w:line="273" w:lineRule="exact"/>
              <w:ind w:left="19" w:right="5"/>
              <w:jc w:val="center"/>
              <w:rPr>
                <w:sz w:val="24"/>
              </w:rPr>
            </w:pPr>
            <w:r w:rsidRPr="00A6294C">
              <w:rPr>
                <w:spacing w:val="-2"/>
                <w:sz w:val="24"/>
              </w:rPr>
              <w:t>27.84±0.98</w:t>
            </w:r>
          </w:p>
        </w:tc>
        <w:tc>
          <w:tcPr>
            <w:tcW w:w="1306" w:type="dxa"/>
          </w:tcPr>
          <w:p w14:paraId="0EC32BB7" w14:textId="77777777" w:rsidR="00A6294C" w:rsidRPr="00A6294C" w:rsidRDefault="00A6294C" w:rsidP="00A6294C">
            <w:pPr>
              <w:spacing w:line="273" w:lineRule="exact"/>
              <w:ind w:left="9"/>
              <w:jc w:val="center"/>
              <w:rPr>
                <w:sz w:val="24"/>
              </w:rPr>
            </w:pPr>
            <w:r w:rsidRPr="00A6294C">
              <w:rPr>
                <w:spacing w:val="-2"/>
                <w:sz w:val="24"/>
              </w:rPr>
              <w:t>44.79±0.39</w:t>
            </w:r>
          </w:p>
        </w:tc>
        <w:tc>
          <w:tcPr>
            <w:tcW w:w="1311" w:type="dxa"/>
          </w:tcPr>
          <w:p w14:paraId="7070C566" w14:textId="77777777" w:rsidR="00A6294C" w:rsidRPr="00A6294C" w:rsidRDefault="00A6294C" w:rsidP="00A6294C">
            <w:pPr>
              <w:spacing w:line="273" w:lineRule="exact"/>
              <w:ind w:left="19" w:right="5"/>
              <w:jc w:val="center"/>
              <w:rPr>
                <w:sz w:val="24"/>
              </w:rPr>
            </w:pPr>
            <w:r w:rsidRPr="00A6294C">
              <w:rPr>
                <w:spacing w:val="-2"/>
                <w:sz w:val="24"/>
              </w:rPr>
              <w:t>46.58±0.29</w:t>
            </w:r>
          </w:p>
        </w:tc>
        <w:tc>
          <w:tcPr>
            <w:tcW w:w="1306" w:type="dxa"/>
          </w:tcPr>
          <w:p w14:paraId="3151C38E" w14:textId="77777777" w:rsidR="00A6294C" w:rsidRPr="00A6294C" w:rsidRDefault="00A6294C" w:rsidP="00A6294C">
            <w:pPr>
              <w:spacing w:line="273" w:lineRule="exact"/>
              <w:ind w:left="9"/>
              <w:jc w:val="center"/>
              <w:rPr>
                <w:sz w:val="24"/>
              </w:rPr>
            </w:pPr>
            <w:r w:rsidRPr="00A6294C">
              <w:rPr>
                <w:spacing w:val="-2"/>
                <w:sz w:val="24"/>
              </w:rPr>
              <w:t>72.59±0.33</w:t>
            </w:r>
          </w:p>
        </w:tc>
        <w:tc>
          <w:tcPr>
            <w:tcW w:w="1311" w:type="dxa"/>
          </w:tcPr>
          <w:p w14:paraId="28C7EED6" w14:textId="77777777" w:rsidR="00A6294C" w:rsidRPr="00A6294C" w:rsidRDefault="00A6294C" w:rsidP="00A6294C">
            <w:pPr>
              <w:spacing w:line="273" w:lineRule="exact"/>
              <w:ind w:left="19" w:right="5"/>
              <w:jc w:val="center"/>
              <w:rPr>
                <w:sz w:val="24"/>
              </w:rPr>
            </w:pPr>
            <w:r w:rsidRPr="00A6294C">
              <w:rPr>
                <w:spacing w:val="-2"/>
                <w:sz w:val="24"/>
              </w:rPr>
              <w:t>81.49±0.27</w:t>
            </w:r>
          </w:p>
        </w:tc>
        <w:tc>
          <w:tcPr>
            <w:tcW w:w="836" w:type="dxa"/>
          </w:tcPr>
          <w:p w14:paraId="19224FD3" w14:textId="77777777" w:rsidR="00A6294C" w:rsidRPr="00A6294C" w:rsidRDefault="00A6294C" w:rsidP="00A6294C">
            <w:pPr>
              <w:spacing w:line="273" w:lineRule="exact"/>
              <w:ind w:left="105"/>
              <w:rPr>
                <w:sz w:val="24"/>
              </w:rPr>
            </w:pPr>
            <w:r w:rsidRPr="00A6294C">
              <w:rPr>
                <w:spacing w:val="-2"/>
                <w:sz w:val="24"/>
              </w:rPr>
              <w:t>54.65</w:t>
            </w:r>
            <w:r w:rsidRPr="00A6294C">
              <w:rPr>
                <w:spacing w:val="-2"/>
                <w:sz w:val="24"/>
                <w:vertAlign w:val="superscript"/>
              </w:rPr>
              <w:t>e</w:t>
            </w:r>
          </w:p>
        </w:tc>
        <w:tc>
          <w:tcPr>
            <w:tcW w:w="759" w:type="dxa"/>
          </w:tcPr>
          <w:p w14:paraId="545D2173" w14:textId="77777777" w:rsidR="00A6294C" w:rsidRPr="00A6294C" w:rsidRDefault="00A6294C" w:rsidP="00A6294C">
            <w:pPr>
              <w:spacing w:line="273" w:lineRule="exact"/>
              <w:ind w:left="4" w:right="1"/>
              <w:jc w:val="center"/>
              <w:rPr>
                <w:sz w:val="24"/>
              </w:rPr>
            </w:pPr>
            <w:r w:rsidRPr="00A6294C">
              <w:rPr>
                <w:spacing w:val="-4"/>
                <w:sz w:val="24"/>
              </w:rPr>
              <w:t>0.068</w:t>
            </w:r>
          </w:p>
        </w:tc>
      </w:tr>
      <w:tr w:rsidR="00A6294C" w:rsidRPr="00A6294C" w14:paraId="471224B1" w14:textId="77777777" w:rsidTr="00D96322">
        <w:trPr>
          <w:trHeight w:val="575"/>
        </w:trPr>
        <w:tc>
          <w:tcPr>
            <w:tcW w:w="2737" w:type="dxa"/>
          </w:tcPr>
          <w:p w14:paraId="0C3E4B75" w14:textId="77777777" w:rsidR="00A6294C" w:rsidRPr="00A6294C" w:rsidRDefault="00A6294C" w:rsidP="00A6294C">
            <w:pPr>
              <w:spacing w:line="268" w:lineRule="exact"/>
              <w:ind w:left="105"/>
              <w:rPr>
                <w:sz w:val="24"/>
              </w:rPr>
            </w:pPr>
            <w:r w:rsidRPr="00A6294C">
              <w:rPr>
                <w:spacing w:val="-2"/>
                <w:sz w:val="24"/>
              </w:rPr>
              <w:t>Berberine</w:t>
            </w:r>
          </w:p>
        </w:tc>
        <w:tc>
          <w:tcPr>
            <w:tcW w:w="1311" w:type="dxa"/>
          </w:tcPr>
          <w:p w14:paraId="4CE189E4" w14:textId="77777777" w:rsidR="00A6294C" w:rsidRPr="00A6294C" w:rsidRDefault="00A6294C" w:rsidP="00A6294C">
            <w:pPr>
              <w:spacing w:line="273" w:lineRule="exact"/>
              <w:ind w:left="19" w:right="5"/>
              <w:jc w:val="center"/>
              <w:rPr>
                <w:sz w:val="24"/>
              </w:rPr>
            </w:pPr>
            <w:r w:rsidRPr="00A6294C">
              <w:rPr>
                <w:spacing w:val="-2"/>
                <w:sz w:val="24"/>
              </w:rPr>
              <w:t>34.56±1.06</w:t>
            </w:r>
          </w:p>
        </w:tc>
        <w:tc>
          <w:tcPr>
            <w:tcW w:w="1306" w:type="dxa"/>
          </w:tcPr>
          <w:p w14:paraId="0373C720" w14:textId="77777777" w:rsidR="00A6294C" w:rsidRPr="00A6294C" w:rsidRDefault="00A6294C" w:rsidP="00A6294C">
            <w:pPr>
              <w:spacing w:line="273" w:lineRule="exact"/>
              <w:ind w:left="9"/>
              <w:jc w:val="center"/>
              <w:rPr>
                <w:sz w:val="24"/>
              </w:rPr>
            </w:pPr>
            <w:r w:rsidRPr="00A6294C">
              <w:rPr>
                <w:spacing w:val="-2"/>
                <w:sz w:val="24"/>
              </w:rPr>
              <w:t>49.67±0.58</w:t>
            </w:r>
          </w:p>
        </w:tc>
        <w:tc>
          <w:tcPr>
            <w:tcW w:w="1311" w:type="dxa"/>
          </w:tcPr>
          <w:p w14:paraId="0BAABB32" w14:textId="77777777" w:rsidR="00A6294C" w:rsidRPr="00A6294C" w:rsidRDefault="00A6294C" w:rsidP="00A6294C">
            <w:pPr>
              <w:spacing w:line="273" w:lineRule="exact"/>
              <w:ind w:left="19" w:right="5"/>
              <w:jc w:val="center"/>
              <w:rPr>
                <w:sz w:val="24"/>
              </w:rPr>
            </w:pPr>
            <w:r w:rsidRPr="00A6294C">
              <w:rPr>
                <w:spacing w:val="-2"/>
                <w:sz w:val="24"/>
              </w:rPr>
              <w:t>59.43±0.33</w:t>
            </w:r>
          </w:p>
        </w:tc>
        <w:tc>
          <w:tcPr>
            <w:tcW w:w="1306" w:type="dxa"/>
          </w:tcPr>
          <w:p w14:paraId="2FDC12DB" w14:textId="77777777" w:rsidR="00A6294C" w:rsidRPr="00A6294C" w:rsidRDefault="00A6294C" w:rsidP="00A6294C">
            <w:pPr>
              <w:spacing w:line="273" w:lineRule="exact"/>
              <w:ind w:left="9"/>
              <w:jc w:val="center"/>
              <w:rPr>
                <w:sz w:val="24"/>
              </w:rPr>
            </w:pPr>
            <w:r w:rsidRPr="00A6294C">
              <w:rPr>
                <w:spacing w:val="-2"/>
                <w:sz w:val="24"/>
              </w:rPr>
              <w:t>76.45±0.34</w:t>
            </w:r>
          </w:p>
        </w:tc>
        <w:tc>
          <w:tcPr>
            <w:tcW w:w="1311" w:type="dxa"/>
          </w:tcPr>
          <w:p w14:paraId="28CC1D0C" w14:textId="77777777" w:rsidR="00A6294C" w:rsidRPr="00A6294C" w:rsidRDefault="00A6294C" w:rsidP="00A6294C">
            <w:pPr>
              <w:spacing w:line="273" w:lineRule="exact"/>
              <w:ind w:left="19" w:right="5"/>
              <w:jc w:val="center"/>
              <w:rPr>
                <w:sz w:val="24"/>
              </w:rPr>
            </w:pPr>
            <w:r w:rsidRPr="00A6294C">
              <w:rPr>
                <w:spacing w:val="-2"/>
                <w:sz w:val="24"/>
              </w:rPr>
              <w:t>87.65±0.47</w:t>
            </w:r>
          </w:p>
        </w:tc>
        <w:tc>
          <w:tcPr>
            <w:tcW w:w="836" w:type="dxa"/>
          </w:tcPr>
          <w:p w14:paraId="398325C2" w14:textId="77777777" w:rsidR="00A6294C" w:rsidRPr="00A6294C" w:rsidRDefault="00A6294C" w:rsidP="00A6294C">
            <w:pPr>
              <w:spacing w:line="273" w:lineRule="exact"/>
              <w:ind w:left="105"/>
              <w:rPr>
                <w:sz w:val="24"/>
              </w:rPr>
            </w:pPr>
            <w:r w:rsidRPr="00A6294C">
              <w:rPr>
                <w:spacing w:val="-2"/>
                <w:sz w:val="24"/>
              </w:rPr>
              <w:t>61.55</w:t>
            </w:r>
            <w:r w:rsidRPr="00A6294C">
              <w:rPr>
                <w:spacing w:val="-2"/>
                <w:sz w:val="24"/>
                <w:vertAlign w:val="superscript"/>
              </w:rPr>
              <w:t>b</w:t>
            </w:r>
          </w:p>
        </w:tc>
        <w:tc>
          <w:tcPr>
            <w:tcW w:w="759" w:type="dxa"/>
          </w:tcPr>
          <w:p w14:paraId="774C597E" w14:textId="77777777" w:rsidR="00A6294C" w:rsidRPr="00A6294C" w:rsidRDefault="00A6294C" w:rsidP="00A6294C">
            <w:pPr>
              <w:spacing w:line="273" w:lineRule="exact"/>
              <w:ind w:left="4" w:right="1"/>
              <w:jc w:val="center"/>
              <w:rPr>
                <w:sz w:val="24"/>
              </w:rPr>
            </w:pPr>
            <w:r w:rsidRPr="00A6294C">
              <w:rPr>
                <w:spacing w:val="-4"/>
                <w:sz w:val="24"/>
              </w:rPr>
              <w:t>0.049</w:t>
            </w:r>
          </w:p>
        </w:tc>
      </w:tr>
      <w:tr w:rsidR="00A6294C" w:rsidRPr="00A6294C" w14:paraId="630FEEBF" w14:textId="77777777" w:rsidTr="00D96322">
        <w:trPr>
          <w:trHeight w:val="571"/>
        </w:trPr>
        <w:tc>
          <w:tcPr>
            <w:tcW w:w="2737" w:type="dxa"/>
          </w:tcPr>
          <w:p w14:paraId="1E168620" w14:textId="77777777" w:rsidR="00A6294C" w:rsidRPr="00A6294C" w:rsidRDefault="00A6294C" w:rsidP="00A6294C">
            <w:pPr>
              <w:spacing w:line="268" w:lineRule="exact"/>
              <w:ind w:left="105"/>
              <w:rPr>
                <w:sz w:val="24"/>
              </w:rPr>
            </w:pPr>
            <w:r w:rsidRPr="00A6294C">
              <w:rPr>
                <w:sz w:val="24"/>
              </w:rPr>
              <w:t>Ascorbic</w:t>
            </w:r>
            <w:r w:rsidRPr="00A6294C">
              <w:rPr>
                <w:spacing w:val="-5"/>
                <w:sz w:val="24"/>
              </w:rPr>
              <w:t xml:space="preserve"> </w:t>
            </w:r>
            <w:r w:rsidRPr="00A6294C">
              <w:rPr>
                <w:sz w:val="24"/>
              </w:rPr>
              <w:t>acid</w:t>
            </w:r>
            <w:r w:rsidRPr="00A6294C">
              <w:rPr>
                <w:spacing w:val="-4"/>
                <w:sz w:val="24"/>
              </w:rPr>
              <w:t xml:space="preserve"> </w:t>
            </w:r>
            <w:r w:rsidRPr="00A6294C">
              <w:rPr>
                <w:spacing w:val="-2"/>
                <w:sz w:val="24"/>
              </w:rPr>
              <w:t>(standard)</w:t>
            </w:r>
          </w:p>
        </w:tc>
        <w:tc>
          <w:tcPr>
            <w:tcW w:w="1311" w:type="dxa"/>
          </w:tcPr>
          <w:p w14:paraId="61243BB6" w14:textId="77777777" w:rsidR="00A6294C" w:rsidRPr="00A6294C" w:rsidRDefault="00A6294C" w:rsidP="00A6294C">
            <w:pPr>
              <w:spacing w:line="273" w:lineRule="exact"/>
              <w:ind w:left="19" w:right="5"/>
              <w:jc w:val="center"/>
              <w:rPr>
                <w:sz w:val="24"/>
              </w:rPr>
            </w:pPr>
            <w:r w:rsidRPr="00A6294C">
              <w:rPr>
                <w:spacing w:val="-2"/>
                <w:sz w:val="24"/>
              </w:rPr>
              <w:t>64.89±1.02</w:t>
            </w:r>
          </w:p>
        </w:tc>
        <w:tc>
          <w:tcPr>
            <w:tcW w:w="1306" w:type="dxa"/>
          </w:tcPr>
          <w:p w14:paraId="461396E6" w14:textId="77777777" w:rsidR="00A6294C" w:rsidRPr="00A6294C" w:rsidRDefault="00A6294C" w:rsidP="00A6294C">
            <w:pPr>
              <w:spacing w:line="273" w:lineRule="exact"/>
              <w:ind w:left="9"/>
              <w:jc w:val="center"/>
              <w:rPr>
                <w:sz w:val="24"/>
              </w:rPr>
            </w:pPr>
            <w:r w:rsidRPr="00A6294C">
              <w:rPr>
                <w:spacing w:val="-2"/>
                <w:sz w:val="24"/>
              </w:rPr>
              <w:t>72.46±0.43</w:t>
            </w:r>
          </w:p>
        </w:tc>
        <w:tc>
          <w:tcPr>
            <w:tcW w:w="1311" w:type="dxa"/>
          </w:tcPr>
          <w:p w14:paraId="7890D0F7" w14:textId="77777777" w:rsidR="00A6294C" w:rsidRPr="00A6294C" w:rsidRDefault="00A6294C" w:rsidP="00A6294C">
            <w:pPr>
              <w:spacing w:line="273" w:lineRule="exact"/>
              <w:ind w:left="19" w:right="5"/>
              <w:jc w:val="center"/>
              <w:rPr>
                <w:sz w:val="24"/>
              </w:rPr>
            </w:pPr>
            <w:r w:rsidRPr="00A6294C">
              <w:rPr>
                <w:spacing w:val="-2"/>
                <w:sz w:val="24"/>
              </w:rPr>
              <w:t>82.28±0.33</w:t>
            </w:r>
          </w:p>
        </w:tc>
        <w:tc>
          <w:tcPr>
            <w:tcW w:w="1306" w:type="dxa"/>
          </w:tcPr>
          <w:p w14:paraId="66AD84A5" w14:textId="77777777" w:rsidR="00A6294C" w:rsidRPr="00A6294C" w:rsidRDefault="00A6294C" w:rsidP="00A6294C">
            <w:pPr>
              <w:spacing w:line="273" w:lineRule="exact"/>
              <w:ind w:left="9"/>
              <w:jc w:val="center"/>
              <w:rPr>
                <w:sz w:val="24"/>
              </w:rPr>
            </w:pPr>
            <w:r w:rsidRPr="00A6294C">
              <w:rPr>
                <w:spacing w:val="-2"/>
                <w:sz w:val="24"/>
              </w:rPr>
              <w:t>88.39±0.49</w:t>
            </w:r>
          </w:p>
        </w:tc>
        <w:tc>
          <w:tcPr>
            <w:tcW w:w="1311" w:type="dxa"/>
          </w:tcPr>
          <w:p w14:paraId="29C6A3F5" w14:textId="77777777" w:rsidR="00A6294C" w:rsidRPr="00A6294C" w:rsidRDefault="00A6294C" w:rsidP="00A6294C">
            <w:pPr>
              <w:spacing w:line="273" w:lineRule="exact"/>
              <w:ind w:left="19" w:right="5"/>
              <w:jc w:val="center"/>
              <w:rPr>
                <w:sz w:val="24"/>
              </w:rPr>
            </w:pPr>
            <w:r w:rsidRPr="00A6294C">
              <w:rPr>
                <w:spacing w:val="-2"/>
                <w:sz w:val="24"/>
              </w:rPr>
              <w:t>93.58±0.38</w:t>
            </w:r>
          </w:p>
        </w:tc>
        <w:tc>
          <w:tcPr>
            <w:tcW w:w="836" w:type="dxa"/>
          </w:tcPr>
          <w:p w14:paraId="448CA4B4" w14:textId="77777777" w:rsidR="00A6294C" w:rsidRPr="00A6294C" w:rsidRDefault="00A6294C" w:rsidP="00A6294C">
            <w:pPr>
              <w:spacing w:line="273" w:lineRule="exact"/>
              <w:ind w:left="105"/>
              <w:rPr>
                <w:sz w:val="24"/>
              </w:rPr>
            </w:pPr>
            <w:r w:rsidRPr="00A6294C">
              <w:rPr>
                <w:spacing w:val="-2"/>
                <w:sz w:val="24"/>
              </w:rPr>
              <w:t>80.32</w:t>
            </w:r>
            <w:r w:rsidRPr="00A6294C">
              <w:rPr>
                <w:spacing w:val="-2"/>
                <w:sz w:val="24"/>
                <w:vertAlign w:val="superscript"/>
              </w:rPr>
              <w:t>a</w:t>
            </w:r>
          </w:p>
        </w:tc>
        <w:tc>
          <w:tcPr>
            <w:tcW w:w="759" w:type="dxa"/>
          </w:tcPr>
          <w:p w14:paraId="629757CB" w14:textId="77777777" w:rsidR="00A6294C" w:rsidRPr="00A6294C" w:rsidRDefault="00A6294C" w:rsidP="00A6294C">
            <w:pPr>
              <w:spacing w:line="273" w:lineRule="exact"/>
              <w:ind w:left="4" w:right="1"/>
              <w:jc w:val="center"/>
              <w:rPr>
                <w:sz w:val="24"/>
              </w:rPr>
            </w:pPr>
            <w:r w:rsidRPr="00A6294C">
              <w:rPr>
                <w:spacing w:val="-4"/>
                <w:sz w:val="24"/>
              </w:rPr>
              <w:t>0.012</w:t>
            </w:r>
          </w:p>
        </w:tc>
      </w:tr>
    </w:tbl>
    <w:p w14:paraId="7546F3B8" w14:textId="77777777" w:rsidR="00A6294C" w:rsidRPr="00A6294C" w:rsidRDefault="00A6294C" w:rsidP="00A6294C">
      <w:pPr>
        <w:spacing w:before="2"/>
        <w:rPr>
          <w:b/>
          <w:sz w:val="12"/>
          <w:szCs w:val="24"/>
        </w:rPr>
      </w:pPr>
    </w:p>
    <w:p w14:paraId="3E00CDFC" w14:textId="77777777" w:rsidR="00A6294C" w:rsidRPr="00A6294C" w:rsidRDefault="00A6294C" w:rsidP="00A6294C">
      <w:pPr>
        <w:spacing w:line="360" w:lineRule="auto"/>
        <w:ind w:right="1156"/>
        <w:jc w:val="both"/>
      </w:pPr>
      <w:r w:rsidRPr="00A6294C">
        <w:rPr>
          <w:noProof/>
          <w:lang w:val="en-IN" w:eastAsia="en-IN"/>
        </w:rPr>
        <mc:AlternateContent>
          <mc:Choice Requires="wps">
            <w:drawing>
              <wp:anchor distT="0" distB="0" distL="0" distR="0" simplePos="0" relativeHeight="487632384" behindDoc="0" locked="0" layoutInCell="1" allowOverlap="1" wp14:anchorId="6472F3A1" wp14:editId="28F9575C">
                <wp:simplePos x="0" y="0"/>
                <wp:positionH relativeFrom="page">
                  <wp:posOffset>741293</wp:posOffset>
                </wp:positionH>
                <wp:positionV relativeFrom="paragraph">
                  <wp:posOffset>1342377</wp:posOffset>
                </wp:positionV>
                <wp:extent cx="167640" cy="977900"/>
                <wp:effectExtent l="0" t="0" r="0" b="0"/>
                <wp:wrapNone/>
                <wp:docPr id="1021242132"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640" cy="977900"/>
                        </a:xfrm>
                        <a:prstGeom prst="rect">
                          <a:avLst/>
                        </a:prstGeom>
                      </wps:spPr>
                      <wps:txbx>
                        <w:txbxContent>
                          <w:p w14:paraId="1ED0AE62" w14:textId="77777777" w:rsidR="00D96322" w:rsidRDefault="00D96322" w:rsidP="00A6294C">
                            <w:pPr>
                              <w:spacing w:before="13"/>
                              <w:ind w:left="20"/>
                              <w:rPr>
                                <w:b/>
                                <w:sz w:val="20"/>
                              </w:rPr>
                            </w:pPr>
                          </w:p>
                        </w:txbxContent>
                      </wps:txbx>
                      <wps:bodyPr vert="vert270" wrap="square" lIns="0" tIns="0" rIns="0" bIns="0" rtlCol="0">
                        <a:noAutofit/>
                      </wps:bodyPr>
                    </wps:wsp>
                  </a:graphicData>
                </a:graphic>
              </wp:anchor>
            </w:drawing>
          </mc:Choice>
          <mc:Fallback>
            <w:pict>
              <v:shape w14:anchorId="6472F3A1" id="_x0000_s1201" type="#_x0000_t202" style="position:absolute;left:0;text-align:left;margin-left:58.35pt;margin-top:105.7pt;width:13.2pt;height:77pt;z-index:487632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" filled="f" stroked="f">
                <v:textbox style="layout-flow:vertical;mso-layout-flow-alt:bottom-to-top" inset="0,0,0,0">
                  <w:txbxContent>
                    <w:p w14:paraId="1ED0AE62" w14:textId="77777777" w:rsidR="00D96322" w:rsidRDefault="00D96322" w:rsidP="00A6294C">
                      <w:pPr>
                        <w:spacing w:before="13"/>
                        <w:ind w:left="20"/>
                        <w:rPr>
                          <w:b/>
                          <w:sz w:val="20"/>
                        </w:rPr>
                      </w:pPr>
                    </w:p>
                  </w:txbxContent>
                </v:textbox>
                <w10:wrap anchorx="page"/>
              </v:shape>
            </w:pict>
          </mc:Fallback>
        </mc:AlternateContent>
      </w:r>
      <w:r w:rsidRPr="00A6294C">
        <w:t xml:space="preserve">  </w:t>
      </w:r>
    </w:p>
    <w:p w14:paraId="3FEB0501" w14:textId="77777777" w:rsidR="00A6294C" w:rsidRPr="00A6294C" w:rsidRDefault="00A6294C" w:rsidP="00A6294C">
      <w:pPr>
        <w:spacing w:line="360" w:lineRule="auto"/>
        <w:ind w:right="1156"/>
        <w:jc w:val="both"/>
      </w:pPr>
    </w:p>
    <w:p w14:paraId="362BC3A4" w14:textId="77777777" w:rsidR="00A6294C" w:rsidRPr="00A6294C" w:rsidRDefault="00A6294C" w:rsidP="00A6294C">
      <w:pPr>
        <w:spacing w:line="360" w:lineRule="auto"/>
        <w:ind w:right="1156"/>
        <w:jc w:val="both"/>
      </w:pPr>
    </w:p>
    <w:p w14:paraId="47FD40F8" w14:textId="77777777" w:rsidR="00A6294C" w:rsidRPr="00A6294C" w:rsidRDefault="00A6294C" w:rsidP="00A6294C">
      <w:pPr>
        <w:spacing w:line="360" w:lineRule="auto"/>
        <w:ind w:right="1156"/>
        <w:jc w:val="both"/>
      </w:pPr>
    </w:p>
    <w:p w14:paraId="59B2547E" w14:textId="77777777" w:rsidR="00A6294C" w:rsidRPr="00A6294C" w:rsidRDefault="00A6294C" w:rsidP="00A6294C">
      <w:pPr>
        <w:spacing w:line="360" w:lineRule="auto"/>
        <w:ind w:right="1156"/>
        <w:jc w:val="both"/>
      </w:pPr>
    </w:p>
    <w:p w14:paraId="29603CEB" w14:textId="77777777" w:rsidR="00A6294C" w:rsidRPr="00A6294C" w:rsidRDefault="00A6294C" w:rsidP="00A6294C">
      <w:pPr>
        <w:spacing w:line="360" w:lineRule="auto"/>
        <w:ind w:right="1156"/>
        <w:jc w:val="both"/>
      </w:pPr>
    </w:p>
    <w:p w14:paraId="6C0DC05C" w14:textId="77777777" w:rsidR="00A6294C" w:rsidRPr="00A6294C" w:rsidRDefault="00A6294C" w:rsidP="00A6294C">
      <w:pPr>
        <w:spacing w:line="360" w:lineRule="auto"/>
        <w:ind w:right="1156"/>
        <w:jc w:val="both"/>
      </w:pPr>
    </w:p>
    <w:p w14:paraId="66998414" w14:textId="77777777" w:rsidR="00A6294C" w:rsidRPr="00A6294C" w:rsidRDefault="00A6294C" w:rsidP="00A6294C">
      <w:pPr>
        <w:spacing w:line="360" w:lineRule="auto"/>
        <w:ind w:right="1156"/>
        <w:jc w:val="both"/>
      </w:pPr>
    </w:p>
    <w:p w14:paraId="2A6CDA72" w14:textId="77777777" w:rsidR="00A6294C" w:rsidRPr="00A6294C" w:rsidRDefault="00A6294C" w:rsidP="00A6294C">
      <w:pPr>
        <w:spacing w:line="360" w:lineRule="auto"/>
        <w:ind w:right="1156"/>
        <w:jc w:val="both"/>
      </w:pPr>
    </w:p>
    <w:p w14:paraId="2D04FF76" w14:textId="77777777" w:rsidR="00A6294C" w:rsidRPr="00A6294C" w:rsidRDefault="00A6294C" w:rsidP="00A6294C">
      <w:pPr>
        <w:spacing w:line="360" w:lineRule="auto"/>
        <w:ind w:right="1156"/>
        <w:jc w:val="both"/>
      </w:pPr>
    </w:p>
    <w:p w14:paraId="33C9269D" w14:textId="77777777" w:rsidR="00A6294C" w:rsidRPr="00A6294C" w:rsidRDefault="00A6294C" w:rsidP="00A6294C">
      <w:pPr>
        <w:spacing w:line="360" w:lineRule="auto"/>
        <w:ind w:right="1156"/>
        <w:jc w:val="both"/>
      </w:pPr>
    </w:p>
    <w:p w14:paraId="46DB1938" w14:textId="77777777" w:rsidR="00A6294C" w:rsidRPr="00A6294C" w:rsidRDefault="00A6294C" w:rsidP="00A6294C">
      <w:pPr>
        <w:spacing w:line="360" w:lineRule="auto"/>
        <w:ind w:right="1156"/>
        <w:jc w:val="both"/>
      </w:pPr>
    </w:p>
    <w:p w14:paraId="5E635E6C" w14:textId="77777777" w:rsidR="00A6294C" w:rsidRPr="00A6294C" w:rsidRDefault="00A6294C" w:rsidP="00A6294C">
      <w:pPr>
        <w:spacing w:line="360" w:lineRule="auto"/>
        <w:ind w:right="1156"/>
        <w:jc w:val="both"/>
      </w:pPr>
      <w:r w:rsidRPr="00A6294C">
        <w:t>The</w:t>
      </w:r>
      <w:r w:rsidRPr="00A6294C">
        <w:rPr>
          <w:spacing w:val="-8"/>
        </w:rPr>
        <w:t xml:space="preserve"> </w:t>
      </w:r>
      <w:r w:rsidRPr="00A6294C">
        <w:t>experiments</w:t>
      </w:r>
      <w:r w:rsidRPr="00A6294C">
        <w:rPr>
          <w:spacing w:val="-5"/>
        </w:rPr>
        <w:t xml:space="preserve"> </w:t>
      </w:r>
      <w:r w:rsidRPr="00A6294C">
        <w:t>were</w:t>
      </w:r>
      <w:r w:rsidRPr="00A6294C">
        <w:rPr>
          <w:spacing w:val="-13"/>
        </w:rPr>
        <w:t xml:space="preserve"> </w:t>
      </w:r>
      <w:r w:rsidRPr="00A6294C">
        <w:t>performed</w:t>
      </w:r>
      <w:r w:rsidRPr="00A6294C">
        <w:rPr>
          <w:spacing w:val="-6"/>
        </w:rPr>
        <w:t xml:space="preserve"> </w:t>
      </w:r>
      <w:r w:rsidRPr="00A6294C">
        <w:t>in</w:t>
      </w:r>
      <w:r w:rsidRPr="00A6294C">
        <w:rPr>
          <w:spacing w:val="-6"/>
        </w:rPr>
        <w:t xml:space="preserve"> </w:t>
      </w:r>
      <w:r w:rsidRPr="00A6294C">
        <w:t>triplicate,</w:t>
      </w:r>
      <w:r w:rsidRPr="00A6294C">
        <w:rPr>
          <w:spacing w:val="-4"/>
        </w:rPr>
        <w:t xml:space="preserve"> </w:t>
      </w:r>
      <w:r w:rsidRPr="00A6294C">
        <w:t>and</w:t>
      </w:r>
      <w:r w:rsidRPr="00A6294C">
        <w:rPr>
          <w:spacing w:val="-11"/>
        </w:rPr>
        <w:t xml:space="preserve"> </w:t>
      </w:r>
      <w:r w:rsidRPr="00A6294C">
        <w:t>the</w:t>
      </w:r>
      <w:r w:rsidRPr="00A6294C">
        <w:rPr>
          <w:spacing w:val="-8"/>
        </w:rPr>
        <w:t xml:space="preserve"> </w:t>
      </w:r>
      <w:r w:rsidRPr="00A6294C">
        <w:t>data</w:t>
      </w:r>
      <w:r w:rsidRPr="00A6294C">
        <w:rPr>
          <w:spacing w:val="-8"/>
        </w:rPr>
        <w:t xml:space="preserve"> </w:t>
      </w:r>
      <w:r w:rsidRPr="00A6294C">
        <w:t>are</w:t>
      </w:r>
      <w:r w:rsidRPr="00A6294C">
        <w:rPr>
          <w:spacing w:val="-8"/>
        </w:rPr>
        <w:t xml:space="preserve"> </w:t>
      </w:r>
      <w:r w:rsidRPr="00A6294C">
        <w:t>expressed</w:t>
      </w:r>
      <w:r w:rsidRPr="00A6294C">
        <w:rPr>
          <w:spacing w:val="-11"/>
        </w:rPr>
        <w:t xml:space="preserve"> </w:t>
      </w:r>
      <w:r w:rsidRPr="00A6294C">
        <w:t>as</w:t>
      </w:r>
      <w:r w:rsidRPr="00A6294C">
        <w:rPr>
          <w:spacing w:val="-5"/>
        </w:rPr>
        <w:t xml:space="preserve"> </w:t>
      </w:r>
      <w:r w:rsidRPr="00A6294C">
        <w:t>means</w:t>
      </w:r>
      <w:r w:rsidRPr="00A6294C">
        <w:rPr>
          <w:spacing w:val="-5"/>
        </w:rPr>
        <w:t xml:space="preserve"> </w:t>
      </w:r>
      <w:r w:rsidRPr="00A6294C">
        <w:t>±</w:t>
      </w:r>
      <w:r w:rsidRPr="00A6294C">
        <w:rPr>
          <w:spacing w:val="-7"/>
        </w:rPr>
        <w:t xml:space="preserve"> </w:t>
      </w:r>
      <w:r w:rsidRPr="00A6294C">
        <w:t>SDs.</w:t>
      </w:r>
      <w:r w:rsidRPr="00A6294C">
        <w:rPr>
          <w:spacing w:val="-3"/>
        </w:rPr>
        <w:t xml:space="preserve">  </w:t>
      </w:r>
      <w:r w:rsidRPr="00A6294C">
        <w:t>All</w:t>
      </w:r>
      <w:r w:rsidRPr="00A6294C">
        <w:rPr>
          <w:spacing w:val="-9"/>
        </w:rPr>
        <w:t xml:space="preserve"> </w:t>
      </w:r>
      <w:r w:rsidRPr="00A6294C">
        <w:t>the</w:t>
      </w:r>
      <w:r w:rsidRPr="00A6294C">
        <w:rPr>
          <w:spacing w:val="-8"/>
        </w:rPr>
        <w:t xml:space="preserve"> </w:t>
      </w:r>
      <w:r w:rsidRPr="00A6294C">
        <w:t xml:space="preserve">mean </w:t>
      </w:r>
      <w:r w:rsidRPr="00A6294C">
        <w:rPr>
          <w:position w:val="2"/>
        </w:rPr>
        <w:t>values are significantly different (p &gt; 0.05) according to the Tukey multiple range test. The IC</w:t>
      </w:r>
      <w:r w:rsidRPr="00A6294C">
        <w:rPr>
          <w:sz w:val="14"/>
        </w:rPr>
        <w:t>50</w:t>
      </w:r>
      <w:r w:rsidRPr="00A6294C">
        <w:rPr>
          <w:spacing w:val="40"/>
          <w:sz w:val="14"/>
        </w:rPr>
        <w:t xml:space="preserve"> </w:t>
      </w:r>
      <w:r w:rsidRPr="00A6294C">
        <w:t>represents the concentration (mg mL</w:t>
      </w:r>
      <w:r w:rsidRPr="00A6294C">
        <w:rPr>
          <w:vertAlign w:val="superscript"/>
        </w:rPr>
        <w:t>-1</w:t>
      </w:r>
      <w:r w:rsidRPr="00A6294C">
        <w:t>) for 50% inhibition.</w:t>
      </w:r>
    </w:p>
    <w:p w14:paraId="252A3059" w14:textId="77777777" w:rsidR="00A6294C" w:rsidRDefault="00A6294C" w:rsidP="00A6294C">
      <w:pPr>
        <w:spacing w:line="360" w:lineRule="auto"/>
        <w:ind w:right="1156"/>
        <w:jc w:val="both"/>
      </w:pPr>
    </w:p>
    <w:p w14:paraId="28218F09" w14:textId="77777777" w:rsidR="00660BCA" w:rsidRDefault="00660BCA" w:rsidP="00A6294C">
      <w:pPr>
        <w:spacing w:line="360" w:lineRule="auto"/>
        <w:ind w:right="1156"/>
        <w:jc w:val="both"/>
      </w:pPr>
    </w:p>
    <w:p w14:paraId="04D1B0AF" w14:textId="77777777" w:rsidR="00660BCA" w:rsidRDefault="00660BCA" w:rsidP="00A6294C">
      <w:pPr>
        <w:spacing w:line="360" w:lineRule="auto"/>
        <w:ind w:right="1156"/>
        <w:jc w:val="both"/>
      </w:pPr>
    </w:p>
    <w:p w14:paraId="2713ABF9" w14:textId="77777777" w:rsidR="00660BCA" w:rsidRDefault="00660BCA" w:rsidP="00A6294C">
      <w:pPr>
        <w:spacing w:line="360" w:lineRule="auto"/>
        <w:ind w:right="1156"/>
        <w:jc w:val="both"/>
      </w:pPr>
    </w:p>
    <w:p w14:paraId="362406F5" w14:textId="77777777" w:rsidR="00660BCA" w:rsidRDefault="00660BCA" w:rsidP="00A6294C">
      <w:pPr>
        <w:spacing w:line="360" w:lineRule="auto"/>
        <w:ind w:right="1156"/>
        <w:jc w:val="both"/>
      </w:pPr>
    </w:p>
    <w:p w14:paraId="697C5636" w14:textId="77777777" w:rsidR="00660BCA" w:rsidRDefault="00660BCA" w:rsidP="00A6294C">
      <w:pPr>
        <w:spacing w:line="360" w:lineRule="auto"/>
        <w:ind w:right="1156"/>
        <w:jc w:val="both"/>
      </w:pPr>
    </w:p>
    <w:p w14:paraId="593B0388" w14:textId="77777777" w:rsidR="00660BCA" w:rsidRPr="00A6294C" w:rsidRDefault="00660BCA" w:rsidP="00A6294C">
      <w:pPr>
        <w:spacing w:line="360" w:lineRule="auto"/>
        <w:ind w:right="1156"/>
        <w:jc w:val="both"/>
      </w:pPr>
    </w:p>
    <w:p w14:paraId="5E8D9B60" w14:textId="77777777" w:rsidR="00A6294C" w:rsidRPr="00A6294C" w:rsidRDefault="00A6294C" w:rsidP="00A6294C">
      <w:pPr>
        <w:keepNext/>
        <w:keepLines/>
        <w:widowControl/>
        <w:autoSpaceDE/>
        <w:autoSpaceDN/>
        <w:spacing w:before="8" w:after="80" w:line="259" w:lineRule="auto"/>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3</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Nitric</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oxide</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scavenging activity</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 xml:space="preserve">tested </w:t>
      </w:r>
      <w:r w:rsidRPr="00A6294C">
        <w:rPr>
          <w:b/>
          <w:bCs/>
          <w:spacing w:val="-2"/>
          <w:kern w:val="2"/>
          <w:sz w:val="24"/>
          <w:szCs w:val="24"/>
          <w:lang w:val="en-IN"/>
          <w14:ligatures w14:val="standardContextual"/>
        </w:rPr>
        <w:t>components.</w:t>
      </w:r>
    </w:p>
    <w:p w14:paraId="798E91EE" w14:textId="77777777" w:rsidR="00A6294C" w:rsidRPr="00A6294C" w:rsidRDefault="00A6294C" w:rsidP="00A6294C">
      <w:pPr>
        <w:spacing w:before="2"/>
        <w:rPr>
          <w:b/>
          <w:sz w:val="12"/>
          <w:szCs w:val="24"/>
        </w:rPr>
      </w:pPr>
    </w:p>
    <w:tbl>
      <w:tblPr>
        <w:tblW w:w="0" w:type="auto"/>
        <w:tblInd w:w="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5"/>
        <w:gridCol w:w="1451"/>
        <w:gridCol w:w="1234"/>
        <w:gridCol w:w="1239"/>
        <w:gridCol w:w="1326"/>
        <w:gridCol w:w="1273"/>
        <w:gridCol w:w="994"/>
        <w:gridCol w:w="995"/>
      </w:tblGrid>
      <w:tr w:rsidR="00A6294C" w:rsidRPr="00A6294C" w14:paraId="60B2CEF3" w14:textId="77777777" w:rsidTr="00D96322">
        <w:trPr>
          <w:trHeight w:val="450"/>
        </w:trPr>
        <w:tc>
          <w:tcPr>
            <w:tcW w:w="2555" w:type="dxa"/>
            <w:vMerge w:val="restart"/>
          </w:tcPr>
          <w:p w14:paraId="6D81526A" w14:textId="77777777" w:rsidR="00A6294C" w:rsidRPr="00A6294C" w:rsidRDefault="00A6294C" w:rsidP="00A6294C">
            <w:pPr>
              <w:spacing w:before="1"/>
              <w:ind w:left="110"/>
              <w:rPr>
                <w:b/>
              </w:rPr>
            </w:pPr>
            <w:r w:rsidRPr="00A6294C">
              <w:rPr>
                <w:b/>
                <w:spacing w:val="-2"/>
              </w:rPr>
              <w:t>Components</w:t>
            </w:r>
          </w:p>
        </w:tc>
        <w:tc>
          <w:tcPr>
            <w:tcW w:w="8512" w:type="dxa"/>
            <w:gridSpan w:val="7"/>
          </w:tcPr>
          <w:p w14:paraId="1543AF8F" w14:textId="77777777" w:rsidR="00A6294C" w:rsidRPr="00A6294C" w:rsidRDefault="00A6294C" w:rsidP="00A6294C">
            <w:pPr>
              <w:spacing w:before="1"/>
              <w:jc w:val="center"/>
              <w:rPr>
                <w:b/>
              </w:rPr>
            </w:pPr>
            <w:r w:rsidRPr="00A6294C">
              <w:rPr>
                <w:b/>
              </w:rPr>
              <w:t>Average</w:t>
            </w:r>
            <w:r w:rsidRPr="00A6294C">
              <w:rPr>
                <w:b/>
                <w:spacing w:val="-8"/>
              </w:rPr>
              <w:t xml:space="preserve"> </w:t>
            </w:r>
            <w:r w:rsidRPr="00A6294C">
              <w:rPr>
                <w:b/>
              </w:rPr>
              <w:t>percentage</w:t>
            </w:r>
            <w:r w:rsidRPr="00A6294C">
              <w:rPr>
                <w:b/>
                <w:spacing w:val="-8"/>
              </w:rPr>
              <w:t xml:space="preserve"> </w:t>
            </w:r>
            <w:r w:rsidRPr="00A6294C">
              <w:rPr>
                <w:b/>
              </w:rPr>
              <w:t>inhibition</w:t>
            </w:r>
            <w:r w:rsidRPr="00A6294C">
              <w:rPr>
                <w:b/>
                <w:spacing w:val="-9"/>
              </w:rPr>
              <w:t xml:space="preserve"> </w:t>
            </w:r>
            <w:r w:rsidRPr="00A6294C">
              <w:rPr>
                <w:b/>
              </w:rPr>
              <w:t>at</w:t>
            </w:r>
            <w:r w:rsidRPr="00A6294C">
              <w:rPr>
                <w:b/>
                <w:spacing w:val="-8"/>
              </w:rPr>
              <w:t xml:space="preserve"> </w:t>
            </w:r>
            <w:r w:rsidRPr="00A6294C">
              <w:rPr>
                <w:b/>
              </w:rPr>
              <w:t>different</w:t>
            </w:r>
            <w:r w:rsidRPr="00A6294C">
              <w:rPr>
                <w:b/>
                <w:spacing w:val="-7"/>
              </w:rPr>
              <w:t xml:space="preserve"> </w:t>
            </w:r>
            <w:r w:rsidRPr="00A6294C">
              <w:rPr>
                <w:b/>
              </w:rPr>
              <w:t>concentrations</w:t>
            </w:r>
            <w:r w:rsidRPr="00A6294C">
              <w:rPr>
                <w:b/>
                <w:spacing w:val="-7"/>
              </w:rPr>
              <w:t xml:space="preserve"> </w:t>
            </w:r>
            <w:r w:rsidRPr="00A6294C">
              <w:rPr>
                <w:b/>
              </w:rPr>
              <w:t>(mg</w:t>
            </w:r>
            <w:r w:rsidRPr="00A6294C">
              <w:rPr>
                <w:b/>
                <w:spacing w:val="-1"/>
              </w:rPr>
              <w:t xml:space="preserve"> </w:t>
            </w:r>
            <w:r w:rsidRPr="00A6294C">
              <w:rPr>
                <w:b/>
              </w:rPr>
              <w:t>mL</w:t>
            </w:r>
            <w:r w:rsidRPr="00A6294C">
              <w:rPr>
                <w:b/>
                <w:vertAlign w:val="superscript"/>
              </w:rPr>
              <w:t>-</w:t>
            </w:r>
            <w:r w:rsidRPr="00A6294C">
              <w:rPr>
                <w:b/>
                <w:spacing w:val="-5"/>
                <w:vertAlign w:val="superscript"/>
              </w:rPr>
              <w:t>1</w:t>
            </w:r>
            <w:r w:rsidRPr="00A6294C">
              <w:rPr>
                <w:b/>
                <w:spacing w:val="-5"/>
              </w:rPr>
              <w:t>)</w:t>
            </w:r>
          </w:p>
        </w:tc>
      </w:tr>
      <w:tr w:rsidR="00A6294C" w:rsidRPr="00A6294C" w14:paraId="7EAD6C14" w14:textId="77777777" w:rsidTr="00D96322">
        <w:trPr>
          <w:trHeight w:val="446"/>
        </w:trPr>
        <w:tc>
          <w:tcPr>
            <w:tcW w:w="2555" w:type="dxa"/>
            <w:vMerge/>
            <w:tcBorders>
              <w:top w:val="nil"/>
            </w:tcBorders>
          </w:tcPr>
          <w:p w14:paraId="46BA1D7D" w14:textId="77777777" w:rsidR="00A6294C" w:rsidRPr="00A6294C" w:rsidRDefault="00A6294C" w:rsidP="00A6294C">
            <w:pPr>
              <w:rPr>
                <w:sz w:val="2"/>
                <w:szCs w:val="2"/>
              </w:rPr>
            </w:pPr>
          </w:p>
        </w:tc>
        <w:tc>
          <w:tcPr>
            <w:tcW w:w="1451" w:type="dxa"/>
          </w:tcPr>
          <w:p w14:paraId="6D0A1CC0" w14:textId="77777777" w:rsidR="00A6294C" w:rsidRPr="00A6294C" w:rsidRDefault="00A6294C" w:rsidP="00A6294C">
            <w:pPr>
              <w:spacing w:before="1"/>
              <w:ind w:left="3"/>
              <w:jc w:val="center"/>
              <w:rPr>
                <w:b/>
              </w:rPr>
            </w:pPr>
            <w:r w:rsidRPr="00A6294C">
              <w:rPr>
                <w:b/>
                <w:spacing w:val="-4"/>
              </w:rPr>
              <w:t>0.02</w:t>
            </w:r>
          </w:p>
        </w:tc>
        <w:tc>
          <w:tcPr>
            <w:tcW w:w="1234" w:type="dxa"/>
          </w:tcPr>
          <w:p w14:paraId="37FDD182" w14:textId="77777777" w:rsidR="00A6294C" w:rsidRPr="00A6294C" w:rsidRDefault="00A6294C" w:rsidP="00A6294C">
            <w:pPr>
              <w:spacing w:before="1"/>
              <w:ind w:left="7"/>
              <w:jc w:val="center"/>
              <w:rPr>
                <w:b/>
              </w:rPr>
            </w:pPr>
            <w:r w:rsidRPr="00A6294C">
              <w:rPr>
                <w:b/>
                <w:spacing w:val="-4"/>
              </w:rPr>
              <w:t>0.04</w:t>
            </w:r>
          </w:p>
        </w:tc>
        <w:tc>
          <w:tcPr>
            <w:tcW w:w="1239" w:type="dxa"/>
          </w:tcPr>
          <w:p w14:paraId="1F5B4776" w14:textId="77777777" w:rsidR="00A6294C" w:rsidRPr="00A6294C" w:rsidRDefault="00A6294C" w:rsidP="00A6294C">
            <w:pPr>
              <w:spacing w:before="1"/>
              <w:ind w:left="12"/>
              <w:jc w:val="center"/>
              <w:rPr>
                <w:b/>
              </w:rPr>
            </w:pPr>
            <w:r w:rsidRPr="00A6294C">
              <w:rPr>
                <w:b/>
                <w:spacing w:val="-4"/>
              </w:rPr>
              <w:t>0.06</w:t>
            </w:r>
          </w:p>
        </w:tc>
        <w:tc>
          <w:tcPr>
            <w:tcW w:w="1326" w:type="dxa"/>
          </w:tcPr>
          <w:p w14:paraId="0BD14E8A" w14:textId="77777777" w:rsidR="00A6294C" w:rsidRPr="00A6294C" w:rsidRDefault="00A6294C" w:rsidP="00A6294C">
            <w:pPr>
              <w:spacing w:before="1"/>
              <w:ind w:left="1"/>
              <w:jc w:val="center"/>
              <w:rPr>
                <w:b/>
              </w:rPr>
            </w:pPr>
            <w:r w:rsidRPr="00A6294C">
              <w:rPr>
                <w:b/>
                <w:spacing w:val="-4"/>
              </w:rPr>
              <w:t>0.08</w:t>
            </w:r>
          </w:p>
        </w:tc>
        <w:tc>
          <w:tcPr>
            <w:tcW w:w="1273" w:type="dxa"/>
          </w:tcPr>
          <w:p w14:paraId="77BEC159" w14:textId="77777777" w:rsidR="00A6294C" w:rsidRPr="00A6294C" w:rsidRDefault="00A6294C" w:rsidP="00A6294C">
            <w:pPr>
              <w:spacing w:before="1"/>
              <w:ind w:left="10"/>
              <w:jc w:val="center"/>
              <w:rPr>
                <w:b/>
              </w:rPr>
            </w:pPr>
            <w:r w:rsidRPr="00A6294C">
              <w:rPr>
                <w:b/>
                <w:spacing w:val="-5"/>
              </w:rPr>
              <w:t>0.1</w:t>
            </w:r>
          </w:p>
        </w:tc>
        <w:tc>
          <w:tcPr>
            <w:tcW w:w="994" w:type="dxa"/>
          </w:tcPr>
          <w:p w14:paraId="6C0C5C87" w14:textId="77777777" w:rsidR="00A6294C" w:rsidRPr="00A6294C" w:rsidRDefault="00A6294C" w:rsidP="00A6294C">
            <w:pPr>
              <w:spacing w:before="1"/>
              <w:ind w:left="12"/>
              <w:jc w:val="center"/>
              <w:rPr>
                <w:b/>
              </w:rPr>
            </w:pPr>
            <w:r w:rsidRPr="00A6294C">
              <w:rPr>
                <w:b/>
                <w:spacing w:val="-4"/>
              </w:rPr>
              <w:t>Mean</w:t>
            </w:r>
          </w:p>
        </w:tc>
        <w:tc>
          <w:tcPr>
            <w:tcW w:w="995" w:type="dxa"/>
          </w:tcPr>
          <w:p w14:paraId="3146A825" w14:textId="77777777" w:rsidR="00A6294C" w:rsidRPr="00A6294C" w:rsidRDefault="00A6294C" w:rsidP="00A6294C">
            <w:pPr>
              <w:ind w:left="13"/>
              <w:jc w:val="center"/>
              <w:rPr>
                <w:b/>
                <w:sz w:val="14"/>
              </w:rPr>
            </w:pPr>
            <w:r w:rsidRPr="00A6294C">
              <w:rPr>
                <w:b/>
                <w:spacing w:val="-4"/>
                <w:position w:val="2"/>
              </w:rPr>
              <w:t>IC</w:t>
            </w:r>
            <w:r w:rsidRPr="00A6294C">
              <w:rPr>
                <w:b/>
                <w:spacing w:val="-4"/>
                <w:sz w:val="14"/>
              </w:rPr>
              <w:t>50</w:t>
            </w:r>
          </w:p>
        </w:tc>
      </w:tr>
      <w:tr w:rsidR="00A6294C" w:rsidRPr="00A6294C" w14:paraId="0A2FC2D1" w14:textId="77777777" w:rsidTr="00D96322">
        <w:trPr>
          <w:trHeight w:val="455"/>
        </w:trPr>
        <w:tc>
          <w:tcPr>
            <w:tcW w:w="2555" w:type="dxa"/>
          </w:tcPr>
          <w:p w14:paraId="5E1836E5" w14:textId="77777777" w:rsidR="00A6294C" w:rsidRPr="00A6294C" w:rsidRDefault="00A6294C" w:rsidP="00A6294C">
            <w:pPr>
              <w:spacing w:line="249" w:lineRule="exact"/>
              <w:ind w:left="110"/>
            </w:pPr>
            <w:r w:rsidRPr="00A6294C">
              <w:lastRenderedPageBreak/>
              <w:t>Methanol</w:t>
            </w:r>
            <w:r w:rsidRPr="00A6294C">
              <w:rPr>
                <w:spacing w:val="-7"/>
              </w:rPr>
              <w:t xml:space="preserve"> </w:t>
            </w:r>
            <w:r w:rsidRPr="00A6294C">
              <w:rPr>
                <w:spacing w:val="-2"/>
              </w:rPr>
              <w:t>extract</w:t>
            </w:r>
          </w:p>
        </w:tc>
        <w:tc>
          <w:tcPr>
            <w:tcW w:w="1451" w:type="dxa"/>
          </w:tcPr>
          <w:p w14:paraId="61FEE44D" w14:textId="77777777" w:rsidR="00A6294C" w:rsidRPr="00A6294C" w:rsidRDefault="00A6294C" w:rsidP="00A6294C">
            <w:pPr>
              <w:spacing w:line="249" w:lineRule="exact"/>
              <w:ind w:left="3" w:right="1"/>
              <w:jc w:val="center"/>
            </w:pPr>
            <w:r w:rsidRPr="00A6294C">
              <w:rPr>
                <w:spacing w:val="-2"/>
              </w:rPr>
              <w:t>27.56±0.27</w:t>
            </w:r>
          </w:p>
        </w:tc>
        <w:tc>
          <w:tcPr>
            <w:tcW w:w="1234" w:type="dxa"/>
          </w:tcPr>
          <w:p w14:paraId="0A895A82" w14:textId="77777777" w:rsidR="00A6294C" w:rsidRPr="00A6294C" w:rsidRDefault="00A6294C" w:rsidP="00A6294C">
            <w:pPr>
              <w:spacing w:line="249" w:lineRule="exact"/>
              <w:ind w:left="7"/>
              <w:jc w:val="center"/>
            </w:pPr>
            <w:r w:rsidRPr="00A6294C">
              <w:rPr>
                <w:spacing w:val="-2"/>
              </w:rPr>
              <w:t>45.87±0.22</w:t>
            </w:r>
          </w:p>
        </w:tc>
        <w:tc>
          <w:tcPr>
            <w:tcW w:w="1239" w:type="dxa"/>
          </w:tcPr>
          <w:p w14:paraId="5261DC5B" w14:textId="77777777" w:rsidR="00A6294C" w:rsidRPr="00A6294C" w:rsidRDefault="00A6294C" w:rsidP="00A6294C">
            <w:pPr>
              <w:spacing w:line="249" w:lineRule="exact"/>
              <w:ind w:left="12" w:right="1"/>
              <w:jc w:val="center"/>
            </w:pPr>
            <w:r w:rsidRPr="00A6294C">
              <w:rPr>
                <w:spacing w:val="-2"/>
              </w:rPr>
              <w:t>53.56±0.28</w:t>
            </w:r>
          </w:p>
        </w:tc>
        <w:tc>
          <w:tcPr>
            <w:tcW w:w="1326" w:type="dxa"/>
          </w:tcPr>
          <w:p w14:paraId="0F4F7291" w14:textId="77777777" w:rsidR="00A6294C" w:rsidRPr="00A6294C" w:rsidRDefault="00A6294C" w:rsidP="00A6294C">
            <w:pPr>
              <w:spacing w:line="249" w:lineRule="exact"/>
              <w:ind w:left="1"/>
              <w:jc w:val="center"/>
            </w:pPr>
            <w:r w:rsidRPr="00A6294C">
              <w:rPr>
                <w:spacing w:val="-2"/>
              </w:rPr>
              <w:t>69.31±0.45</w:t>
            </w:r>
          </w:p>
        </w:tc>
        <w:tc>
          <w:tcPr>
            <w:tcW w:w="1273" w:type="dxa"/>
          </w:tcPr>
          <w:p w14:paraId="75EAE08A" w14:textId="77777777" w:rsidR="00A6294C" w:rsidRPr="00A6294C" w:rsidRDefault="00A6294C" w:rsidP="00A6294C">
            <w:pPr>
              <w:spacing w:line="249" w:lineRule="exact"/>
              <w:ind w:left="10" w:right="6"/>
              <w:jc w:val="center"/>
            </w:pPr>
            <w:r w:rsidRPr="00A6294C">
              <w:rPr>
                <w:spacing w:val="-2"/>
              </w:rPr>
              <w:t>80.27±0.64</w:t>
            </w:r>
          </w:p>
        </w:tc>
        <w:tc>
          <w:tcPr>
            <w:tcW w:w="994" w:type="dxa"/>
          </w:tcPr>
          <w:p w14:paraId="4EB5135B" w14:textId="77777777" w:rsidR="00A6294C" w:rsidRPr="00A6294C" w:rsidRDefault="00A6294C" w:rsidP="00A6294C">
            <w:pPr>
              <w:spacing w:line="249" w:lineRule="exact"/>
              <w:ind w:left="218"/>
            </w:pPr>
            <w:r w:rsidRPr="00A6294C">
              <w:rPr>
                <w:spacing w:val="-2"/>
              </w:rPr>
              <w:t>55.31</w:t>
            </w:r>
            <w:r w:rsidRPr="00A6294C">
              <w:rPr>
                <w:spacing w:val="-2"/>
                <w:vertAlign w:val="superscript"/>
              </w:rPr>
              <w:t>c</w:t>
            </w:r>
          </w:p>
        </w:tc>
        <w:tc>
          <w:tcPr>
            <w:tcW w:w="995" w:type="dxa"/>
          </w:tcPr>
          <w:p w14:paraId="13B46267" w14:textId="77777777" w:rsidR="00A6294C" w:rsidRPr="00A6294C" w:rsidRDefault="00A6294C" w:rsidP="00A6294C">
            <w:pPr>
              <w:spacing w:line="249" w:lineRule="exact"/>
              <w:ind w:left="13" w:right="5"/>
              <w:jc w:val="center"/>
            </w:pPr>
            <w:r w:rsidRPr="00A6294C">
              <w:rPr>
                <w:spacing w:val="-4"/>
              </w:rPr>
              <w:t>0.057</w:t>
            </w:r>
          </w:p>
        </w:tc>
      </w:tr>
      <w:tr w:rsidR="00A6294C" w:rsidRPr="00A6294C" w14:paraId="5700A20C" w14:textId="77777777" w:rsidTr="00D96322">
        <w:trPr>
          <w:trHeight w:val="479"/>
        </w:trPr>
        <w:tc>
          <w:tcPr>
            <w:tcW w:w="2555" w:type="dxa"/>
          </w:tcPr>
          <w:p w14:paraId="655184A5" w14:textId="77777777" w:rsidR="00A6294C" w:rsidRPr="00A6294C" w:rsidRDefault="00A6294C" w:rsidP="00A6294C">
            <w:pPr>
              <w:spacing w:line="249" w:lineRule="exact"/>
              <w:ind w:left="110"/>
            </w:pPr>
            <w:r w:rsidRPr="00A6294C">
              <w:t>Hexane</w:t>
            </w:r>
            <w:r w:rsidRPr="00A6294C">
              <w:rPr>
                <w:spacing w:val="-7"/>
              </w:rPr>
              <w:t xml:space="preserve"> </w:t>
            </w:r>
            <w:r w:rsidRPr="00A6294C">
              <w:rPr>
                <w:spacing w:val="-2"/>
              </w:rPr>
              <w:t>fraction</w:t>
            </w:r>
          </w:p>
        </w:tc>
        <w:tc>
          <w:tcPr>
            <w:tcW w:w="1451" w:type="dxa"/>
          </w:tcPr>
          <w:p w14:paraId="035A9B0B" w14:textId="77777777" w:rsidR="00A6294C" w:rsidRPr="00A6294C" w:rsidRDefault="00A6294C" w:rsidP="00A6294C">
            <w:pPr>
              <w:spacing w:line="249" w:lineRule="exact"/>
              <w:ind w:left="3" w:right="1"/>
              <w:jc w:val="center"/>
            </w:pPr>
            <w:r w:rsidRPr="00A6294C">
              <w:rPr>
                <w:spacing w:val="-2"/>
              </w:rPr>
              <w:t>19.94±0.39</w:t>
            </w:r>
          </w:p>
        </w:tc>
        <w:tc>
          <w:tcPr>
            <w:tcW w:w="1234" w:type="dxa"/>
          </w:tcPr>
          <w:p w14:paraId="45FA9417" w14:textId="77777777" w:rsidR="00A6294C" w:rsidRPr="00A6294C" w:rsidRDefault="00A6294C" w:rsidP="00A6294C">
            <w:pPr>
              <w:spacing w:line="249" w:lineRule="exact"/>
              <w:ind w:left="7"/>
              <w:jc w:val="center"/>
            </w:pPr>
            <w:r w:rsidRPr="00A6294C">
              <w:rPr>
                <w:spacing w:val="-2"/>
              </w:rPr>
              <w:t>36.78±0.53</w:t>
            </w:r>
          </w:p>
        </w:tc>
        <w:tc>
          <w:tcPr>
            <w:tcW w:w="1239" w:type="dxa"/>
          </w:tcPr>
          <w:p w14:paraId="39101ECE" w14:textId="77777777" w:rsidR="00A6294C" w:rsidRPr="00A6294C" w:rsidRDefault="00A6294C" w:rsidP="00A6294C">
            <w:pPr>
              <w:spacing w:line="249" w:lineRule="exact"/>
              <w:ind w:left="12" w:right="1"/>
              <w:jc w:val="center"/>
            </w:pPr>
            <w:r w:rsidRPr="00A6294C">
              <w:rPr>
                <w:spacing w:val="-2"/>
              </w:rPr>
              <w:t>45.63±0.48</w:t>
            </w:r>
          </w:p>
        </w:tc>
        <w:tc>
          <w:tcPr>
            <w:tcW w:w="1326" w:type="dxa"/>
          </w:tcPr>
          <w:p w14:paraId="3A7AA69E" w14:textId="77777777" w:rsidR="00A6294C" w:rsidRPr="00A6294C" w:rsidRDefault="00A6294C" w:rsidP="00A6294C">
            <w:pPr>
              <w:spacing w:line="249" w:lineRule="exact"/>
              <w:ind w:left="1"/>
              <w:jc w:val="center"/>
            </w:pPr>
            <w:r w:rsidRPr="00A6294C">
              <w:rPr>
                <w:spacing w:val="-2"/>
              </w:rPr>
              <w:t>58.39±1.54</w:t>
            </w:r>
          </w:p>
        </w:tc>
        <w:tc>
          <w:tcPr>
            <w:tcW w:w="1273" w:type="dxa"/>
          </w:tcPr>
          <w:p w14:paraId="0E56D6D0" w14:textId="77777777" w:rsidR="00A6294C" w:rsidRPr="00A6294C" w:rsidRDefault="00A6294C" w:rsidP="00A6294C">
            <w:pPr>
              <w:spacing w:line="249" w:lineRule="exact"/>
              <w:ind w:left="10" w:right="6"/>
              <w:jc w:val="center"/>
            </w:pPr>
            <w:r w:rsidRPr="00A6294C">
              <w:rPr>
                <w:spacing w:val="-2"/>
              </w:rPr>
              <w:t>72.59±0.42</w:t>
            </w:r>
          </w:p>
        </w:tc>
        <w:tc>
          <w:tcPr>
            <w:tcW w:w="994" w:type="dxa"/>
          </w:tcPr>
          <w:p w14:paraId="347BB41E" w14:textId="77777777" w:rsidR="00A6294C" w:rsidRPr="00A6294C" w:rsidRDefault="00A6294C" w:rsidP="00A6294C">
            <w:pPr>
              <w:spacing w:line="249" w:lineRule="exact"/>
              <w:ind w:left="218"/>
            </w:pPr>
            <w:r w:rsidRPr="00A6294C">
              <w:rPr>
                <w:spacing w:val="-2"/>
              </w:rPr>
              <w:t>46.66</w:t>
            </w:r>
            <w:r w:rsidRPr="00A6294C">
              <w:rPr>
                <w:spacing w:val="-2"/>
                <w:vertAlign w:val="superscript"/>
              </w:rPr>
              <w:t>e</w:t>
            </w:r>
          </w:p>
        </w:tc>
        <w:tc>
          <w:tcPr>
            <w:tcW w:w="995" w:type="dxa"/>
          </w:tcPr>
          <w:p w14:paraId="08B9B27A" w14:textId="77777777" w:rsidR="00A6294C" w:rsidRPr="00A6294C" w:rsidRDefault="00A6294C" w:rsidP="00A6294C">
            <w:pPr>
              <w:spacing w:line="249" w:lineRule="exact"/>
              <w:ind w:left="13" w:right="5"/>
              <w:jc w:val="center"/>
            </w:pPr>
            <w:r w:rsidRPr="00A6294C">
              <w:rPr>
                <w:spacing w:val="-4"/>
              </w:rPr>
              <w:t>0.068</w:t>
            </w:r>
          </w:p>
        </w:tc>
      </w:tr>
      <w:tr w:rsidR="00A6294C" w:rsidRPr="00A6294C" w14:paraId="6FB67983" w14:textId="77777777" w:rsidTr="00D96322">
        <w:trPr>
          <w:trHeight w:val="393"/>
        </w:trPr>
        <w:tc>
          <w:tcPr>
            <w:tcW w:w="2555" w:type="dxa"/>
          </w:tcPr>
          <w:p w14:paraId="4E559B3F" w14:textId="77777777" w:rsidR="00A6294C" w:rsidRPr="00A6294C" w:rsidRDefault="00A6294C" w:rsidP="00A6294C">
            <w:pPr>
              <w:spacing w:line="249" w:lineRule="exact"/>
              <w:ind w:left="110"/>
            </w:pPr>
            <w:r w:rsidRPr="00A6294C">
              <w:rPr>
                <w:spacing w:val="-2"/>
              </w:rPr>
              <w:t>Dichloromethane</w:t>
            </w:r>
            <w:r w:rsidRPr="00A6294C">
              <w:rPr>
                <w:spacing w:val="15"/>
              </w:rPr>
              <w:t xml:space="preserve"> </w:t>
            </w:r>
            <w:r w:rsidRPr="00A6294C">
              <w:rPr>
                <w:spacing w:val="-2"/>
              </w:rPr>
              <w:t>fraction</w:t>
            </w:r>
          </w:p>
        </w:tc>
        <w:tc>
          <w:tcPr>
            <w:tcW w:w="1451" w:type="dxa"/>
          </w:tcPr>
          <w:p w14:paraId="4531A783" w14:textId="77777777" w:rsidR="00A6294C" w:rsidRPr="00A6294C" w:rsidRDefault="00A6294C" w:rsidP="00A6294C">
            <w:pPr>
              <w:spacing w:line="249" w:lineRule="exact"/>
              <w:ind w:left="3" w:right="1"/>
              <w:jc w:val="center"/>
            </w:pPr>
            <w:r w:rsidRPr="00A6294C">
              <w:rPr>
                <w:spacing w:val="-2"/>
              </w:rPr>
              <w:t>24.78±0.48</w:t>
            </w:r>
          </w:p>
        </w:tc>
        <w:tc>
          <w:tcPr>
            <w:tcW w:w="1234" w:type="dxa"/>
          </w:tcPr>
          <w:p w14:paraId="1CF42E73" w14:textId="77777777" w:rsidR="00A6294C" w:rsidRPr="00A6294C" w:rsidRDefault="00A6294C" w:rsidP="00A6294C">
            <w:pPr>
              <w:spacing w:line="249" w:lineRule="exact"/>
              <w:ind w:left="7"/>
              <w:jc w:val="center"/>
            </w:pPr>
            <w:r w:rsidRPr="00A6294C">
              <w:rPr>
                <w:spacing w:val="-2"/>
              </w:rPr>
              <w:t>43.74±1.05</w:t>
            </w:r>
          </w:p>
        </w:tc>
        <w:tc>
          <w:tcPr>
            <w:tcW w:w="1239" w:type="dxa"/>
          </w:tcPr>
          <w:p w14:paraId="5EA6ADCB" w14:textId="77777777" w:rsidR="00A6294C" w:rsidRPr="00A6294C" w:rsidRDefault="00A6294C" w:rsidP="00A6294C">
            <w:pPr>
              <w:spacing w:line="249" w:lineRule="exact"/>
              <w:ind w:left="12" w:right="1"/>
              <w:jc w:val="center"/>
            </w:pPr>
            <w:r w:rsidRPr="00A6294C">
              <w:rPr>
                <w:spacing w:val="-2"/>
              </w:rPr>
              <w:t>52.69±0.22</w:t>
            </w:r>
          </w:p>
        </w:tc>
        <w:tc>
          <w:tcPr>
            <w:tcW w:w="1326" w:type="dxa"/>
          </w:tcPr>
          <w:p w14:paraId="3B66318B" w14:textId="77777777" w:rsidR="00A6294C" w:rsidRPr="00A6294C" w:rsidRDefault="00A6294C" w:rsidP="00A6294C">
            <w:pPr>
              <w:spacing w:line="249" w:lineRule="exact"/>
              <w:ind w:left="1"/>
              <w:jc w:val="center"/>
            </w:pPr>
            <w:r w:rsidRPr="00A6294C">
              <w:rPr>
                <w:spacing w:val="-2"/>
              </w:rPr>
              <w:t>65.48±0.31</w:t>
            </w:r>
          </w:p>
        </w:tc>
        <w:tc>
          <w:tcPr>
            <w:tcW w:w="1273" w:type="dxa"/>
          </w:tcPr>
          <w:p w14:paraId="5A877171" w14:textId="77777777" w:rsidR="00A6294C" w:rsidRPr="00A6294C" w:rsidRDefault="00A6294C" w:rsidP="00A6294C">
            <w:pPr>
              <w:spacing w:line="249" w:lineRule="exact"/>
              <w:ind w:left="10" w:right="6"/>
              <w:jc w:val="center"/>
            </w:pPr>
            <w:r w:rsidRPr="00A6294C">
              <w:rPr>
                <w:spacing w:val="-2"/>
              </w:rPr>
              <w:t>76.36±1.09</w:t>
            </w:r>
          </w:p>
        </w:tc>
        <w:tc>
          <w:tcPr>
            <w:tcW w:w="994" w:type="dxa"/>
          </w:tcPr>
          <w:p w14:paraId="1917F4FD" w14:textId="77777777" w:rsidR="00A6294C" w:rsidRPr="00A6294C" w:rsidRDefault="00A6294C" w:rsidP="00A6294C">
            <w:pPr>
              <w:spacing w:line="249" w:lineRule="exact"/>
              <w:ind w:left="213"/>
            </w:pPr>
            <w:r w:rsidRPr="00A6294C">
              <w:rPr>
                <w:spacing w:val="-2"/>
              </w:rPr>
              <w:t>52.61</w:t>
            </w:r>
            <w:r w:rsidRPr="00A6294C">
              <w:rPr>
                <w:spacing w:val="-2"/>
                <w:vertAlign w:val="superscript"/>
              </w:rPr>
              <w:t>d</w:t>
            </w:r>
          </w:p>
        </w:tc>
        <w:tc>
          <w:tcPr>
            <w:tcW w:w="995" w:type="dxa"/>
          </w:tcPr>
          <w:p w14:paraId="471E47D4" w14:textId="77777777" w:rsidR="00A6294C" w:rsidRPr="00A6294C" w:rsidRDefault="00A6294C" w:rsidP="00A6294C">
            <w:pPr>
              <w:spacing w:line="249" w:lineRule="exact"/>
              <w:ind w:left="13" w:right="5"/>
              <w:jc w:val="center"/>
            </w:pPr>
            <w:r w:rsidRPr="00A6294C">
              <w:rPr>
                <w:spacing w:val="-4"/>
              </w:rPr>
              <w:t>0.058</w:t>
            </w:r>
          </w:p>
        </w:tc>
      </w:tr>
      <w:tr w:rsidR="00A6294C" w:rsidRPr="00A6294C" w14:paraId="4455605A" w14:textId="77777777" w:rsidTr="00D96322">
        <w:trPr>
          <w:trHeight w:val="532"/>
        </w:trPr>
        <w:tc>
          <w:tcPr>
            <w:tcW w:w="2555" w:type="dxa"/>
          </w:tcPr>
          <w:p w14:paraId="46608D34" w14:textId="77777777" w:rsidR="00A6294C" w:rsidRPr="00A6294C" w:rsidRDefault="00A6294C" w:rsidP="00A6294C">
            <w:pPr>
              <w:spacing w:line="249" w:lineRule="exact"/>
              <w:ind w:left="110"/>
            </w:pPr>
            <w:r w:rsidRPr="00A6294C">
              <w:t>Chloroform</w:t>
            </w:r>
            <w:r w:rsidRPr="00A6294C">
              <w:rPr>
                <w:spacing w:val="-13"/>
              </w:rPr>
              <w:t xml:space="preserve"> </w:t>
            </w:r>
            <w:r w:rsidRPr="00A6294C">
              <w:rPr>
                <w:spacing w:val="-2"/>
              </w:rPr>
              <w:t>fraction</w:t>
            </w:r>
          </w:p>
        </w:tc>
        <w:tc>
          <w:tcPr>
            <w:tcW w:w="1451" w:type="dxa"/>
          </w:tcPr>
          <w:p w14:paraId="0115CC0D" w14:textId="77777777" w:rsidR="00A6294C" w:rsidRPr="00A6294C" w:rsidRDefault="00A6294C" w:rsidP="00A6294C">
            <w:pPr>
              <w:spacing w:line="249" w:lineRule="exact"/>
              <w:ind w:left="3" w:right="1"/>
              <w:jc w:val="center"/>
            </w:pPr>
            <w:r w:rsidRPr="00A6294C">
              <w:rPr>
                <w:spacing w:val="-2"/>
              </w:rPr>
              <w:t>24.79±0.67</w:t>
            </w:r>
          </w:p>
        </w:tc>
        <w:tc>
          <w:tcPr>
            <w:tcW w:w="1234" w:type="dxa"/>
          </w:tcPr>
          <w:p w14:paraId="3C41BF20" w14:textId="77777777" w:rsidR="00A6294C" w:rsidRPr="00A6294C" w:rsidRDefault="00A6294C" w:rsidP="00A6294C">
            <w:pPr>
              <w:spacing w:line="249" w:lineRule="exact"/>
              <w:ind w:left="7"/>
              <w:jc w:val="center"/>
            </w:pPr>
            <w:r w:rsidRPr="00A6294C">
              <w:rPr>
                <w:spacing w:val="-2"/>
              </w:rPr>
              <w:t>40.78±0.99</w:t>
            </w:r>
          </w:p>
        </w:tc>
        <w:tc>
          <w:tcPr>
            <w:tcW w:w="1239" w:type="dxa"/>
          </w:tcPr>
          <w:p w14:paraId="414E1581" w14:textId="77777777" w:rsidR="00A6294C" w:rsidRPr="00A6294C" w:rsidRDefault="00A6294C" w:rsidP="00A6294C">
            <w:pPr>
              <w:spacing w:line="249" w:lineRule="exact"/>
              <w:ind w:left="12" w:right="1"/>
              <w:jc w:val="center"/>
            </w:pPr>
            <w:r w:rsidRPr="00A6294C">
              <w:rPr>
                <w:spacing w:val="-2"/>
              </w:rPr>
              <w:t>49.53±1.25</w:t>
            </w:r>
          </w:p>
        </w:tc>
        <w:tc>
          <w:tcPr>
            <w:tcW w:w="1326" w:type="dxa"/>
          </w:tcPr>
          <w:p w14:paraId="6B9BC3DC" w14:textId="77777777" w:rsidR="00A6294C" w:rsidRPr="00A6294C" w:rsidRDefault="00A6294C" w:rsidP="00A6294C">
            <w:pPr>
              <w:spacing w:line="249" w:lineRule="exact"/>
              <w:ind w:left="1"/>
              <w:jc w:val="center"/>
            </w:pPr>
            <w:r w:rsidRPr="00A6294C">
              <w:rPr>
                <w:spacing w:val="-2"/>
              </w:rPr>
              <w:t>64.74±0.56</w:t>
            </w:r>
          </w:p>
        </w:tc>
        <w:tc>
          <w:tcPr>
            <w:tcW w:w="1273" w:type="dxa"/>
          </w:tcPr>
          <w:p w14:paraId="51B5D27F" w14:textId="77777777" w:rsidR="00A6294C" w:rsidRPr="00A6294C" w:rsidRDefault="00A6294C" w:rsidP="00A6294C">
            <w:pPr>
              <w:spacing w:line="249" w:lineRule="exact"/>
              <w:ind w:left="10" w:right="6"/>
              <w:jc w:val="center"/>
            </w:pPr>
            <w:r w:rsidRPr="00A6294C">
              <w:rPr>
                <w:spacing w:val="-2"/>
              </w:rPr>
              <w:t>78.59±0.58</w:t>
            </w:r>
          </w:p>
        </w:tc>
        <w:tc>
          <w:tcPr>
            <w:tcW w:w="994" w:type="dxa"/>
          </w:tcPr>
          <w:p w14:paraId="47592A7A" w14:textId="77777777" w:rsidR="00A6294C" w:rsidRPr="00A6294C" w:rsidRDefault="00A6294C" w:rsidP="00A6294C">
            <w:pPr>
              <w:spacing w:line="249" w:lineRule="exact"/>
              <w:ind w:left="213"/>
            </w:pPr>
            <w:r w:rsidRPr="00A6294C">
              <w:rPr>
                <w:spacing w:val="-2"/>
              </w:rPr>
              <w:t>51.68</w:t>
            </w:r>
            <w:r w:rsidRPr="00A6294C">
              <w:rPr>
                <w:spacing w:val="-2"/>
                <w:vertAlign w:val="superscript"/>
              </w:rPr>
              <w:t>d</w:t>
            </w:r>
          </w:p>
        </w:tc>
        <w:tc>
          <w:tcPr>
            <w:tcW w:w="995" w:type="dxa"/>
          </w:tcPr>
          <w:p w14:paraId="42BF6A14" w14:textId="77777777" w:rsidR="00A6294C" w:rsidRPr="00A6294C" w:rsidRDefault="00A6294C" w:rsidP="00A6294C">
            <w:pPr>
              <w:spacing w:line="249" w:lineRule="exact"/>
              <w:ind w:left="13" w:right="5"/>
              <w:jc w:val="center"/>
            </w:pPr>
            <w:r w:rsidRPr="00A6294C">
              <w:rPr>
                <w:spacing w:val="-4"/>
              </w:rPr>
              <w:t>0.061</w:t>
            </w:r>
          </w:p>
        </w:tc>
      </w:tr>
      <w:tr w:rsidR="00A6294C" w:rsidRPr="00A6294C" w14:paraId="4966C223" w14:textId="77777777" w:rsidTr="00D96322">
        <w:trPr>
          <w:trHeight w:val="426"/>
        </w:trPr>
        <w:tc>
          <w:tcPr>
            <w:tcW w:w="2555" w:type="dxa"/>
          </w:tcPr>
          <w:p w14:paraId="1A5E236E" w14:textId="77777777" w:rsidR="00A6294C" w:rsidRPr="00A6294C" w:rsidRDefault="00A6294C" w:rsidP="00A6294C">
            <w:pPr>
              <w:spacing w:line="249" w:lineRule="exact"/>
              <w:ind w:left="110"/>
            </w:pPr>
            <w:r w:rsidRPr="00A6294C">
              <w:rPr>
                <w:spacing w:val="-2"/>
              </w:rPr>
              <w:t>Berberine</w:t>
            </w:r>
          </w:p>
        </w:tc>
        <w:tc>
          <w:tcPr>
            <w:tcW w:w="1451" w:type="dxa"/>
          </w:tcPr>
          <w:p w14:paraId="2881F86C" w14:textId="77777777" w:rsidR="00A6294C" w:rsidRPr="00A6294C" w:rsidRDefault="00A6294C" w:rsidP="00A6294C">
            <w:pPr>
              <w:spacing w:line="249" w:lineRule="exact"/>
              <w:ind w:left="3" w:right="1"/>
              <w:jc w:val="center"/>
            </w:pPr>
            <w:r w:rsidRPr="00A6294C">
              <w:rPr>
                <w:spacing w:val="-2"/>
              </w:rPr>
              <w:t>32.49±0.54</w:t>
            </w:r>
          </w:p>
        </w:tc>
        <w:tc>
          <w:tcPr>
            <w:tcW w:w="1234" w:type="dxa"/>
          </w:tcPr>
          <w:p w14:paraId="1D240953" w14:textId="77777777" w:rsidR="00A6294C" w:rsidRPr="00A6294C" w:rsidRDefault="00A6294C" w:rsidP="00A6294C">
            <w:pPr>
              <w:spacing w:line="249" w:lineRule="exact"/>
              <w:ind w:left="7"/>
              <w:jc w:val="center"/>
            </w:pPr>
            <w:r w:rsidRPr="00A6294C">
              <w:rPr>
                <w:spacing w:val="-2"/>
              </w:rPr>
              <w:t>47.68±0.42</w:t>
            </w:r>
          </w:p>
        </w:tc>
        <w:tc>
          <w:tcPr>
            <w:tcW w:w="1239" w:type="dxa"/>
          </w:tcPr>
          <w:p w14:paraId="0A867093" w14:textId="77777777" w:rsidR="00A6294C" w:rsidRPr="00A6294C" w:rsidRDefault="00A6294C" w:rsidP="00A6294C">
            <w:pPr>
              <w:spacing w:line="249" w:lineRule="exact"/>
              <w:ind w:left="12" w:right="1"/>
              <w:jc w:val="center"/>
            </w:pPr>
            <w:r w:rsidRPr="00A6294C">
              <w:rPr>
                <w:spacing w:val="-2"/>
              </w:rPr>
              <w:t>54.67±1.04</w:t>
            </w:r>
          </w:p>
        </w:tc>
        <w:tc>
          <w:tcPr>
            <w:tcW w:w="1326" w:type="dxa"/>
          </w:tcPr>
          <w:p w14:paraId="62996C73" w14:textId="77777777" w:rsidR="00A6294C" w:rsidRPr="00A6294C" w:rsidRDefault="00A6294C" w:rsidP="00A6294C">
            <w:pPr>
              <w:spacing w:line="249" w:lineRule="exact"/>
              <w:ind w:left="1"/>
              <w:jc w:val="center"/>
            </w:pPr>
            <w:r w:rsidRPr="00A6294C">
              <w:rPr>
                <w:spacing w:val="-2"/>
              </w:rPr>
              <w:t>72.46±0.22</w:t>
            </w:r>
          </w:p>
        </w:tc>
        <w:tc>
          <w:tcPr>
            <w:tcW w:w="1273" w:type="dxa"/>
          </w:tcPr>
          <w:p w14:paraId="32E268B2" w14:textId="77777777" w:rsidR="00A6294C" w:rsidRPr="00A6294C" w:rsidRDefault="00A6294C" w:rsidP="00A6294C">
            <w:pPr>
              <w:spacing w:line="249" w:lineRule="exact"/>
              <w:ind w:left="10" w:right="6"/>
              <w:jc w:val="center"/>
            </w:pPr>
            <w:r w:rsidRPr="00A6294C">
              <w:rPr>
                <w:spacing w:val="-2"/>
              </w:rPr>
              <w:t>84.52±1.08</w:t>
            </w:r>
          </w:p>
        </w:tc>
        <w:tc>
          <w:tcPr>
            <w:tcW w:w="994" w:type="dxa"/>
          </w:tcPr>
          <w:p w14:paraId="32D7443D" w14:textId="77777777" w:rsidR="00A6294C" w:rsidRPr="00A6294C" w:rsidRDefault="00A6294C" w:rsidP="00A6294C">
            <w:pPr>
              <w:spacing w:line="249" w:lineRule="exact"/>
              <w:ind w:left="213"/>
            </w:pPr>
            <w:r w:rsidRPr="00A6294C">
              <w:rPr>
                <w:spacing w:val="-2"/>
              </w:rPr>
              <w:t>58.36</w:t>
            </w:r>
            <w:r w:rsidRPr="00A6294C">
              <w:rPr>
                <w:spacing w:val="-2"/>
                <w:vertAlign w:val="superscript"/>
              </w:rPr>
              <w:t>b</w:t>
            </w:r>
          </w:p>
        </w:tc>
        <w:tc>
          <w:tcPr>
            <w:tcW w:w="995" w:type="dxa"/>
          </w:tcPr>
          <w:p w14:paraId="0761AE42" w14:textId="77777777" w:rsidR="00A6294C" w:rsidRPr="00A6294C" w:rsidRDefault="00A6294C" w:rsidP="00A6294C">
            <w:pPr>
              <w:spacing w:line="249" w:lineRule="exact"/>
              <w:ind w:left="13" w:right="5"/>
              <w:jc w:val="center"/>
            </w:pPr>
            <w:r w:rsidRPr="00A6294C">
              <w:rPr>
                <w:spacing w:val="-4"/>
              </w:rPr>
              <w:t>0.056</w:t>
            </w:r>
          </w:p>
        </w:tc>
      </w:tr>
      <w:tr w:rsidR="00A6294C" w:rsidRPr="00A6294C" w14:paraId="27A6CA67" w14:textId="77777777" w:rsidTr="00D96322">
        <w:trPr>
          <w:trHeight w:val="580"/>
        </w:trPr>
        <w:tc>
          <w:tcPr>
            <w:tcW w:w="2555" w:type="dxa"/>
          </w:tcPr>
          <w:p w14:paraId="0632A058" w14:textId="77777777" w:rsidR="00A6294C" w:rsidRPr="00A6294C" w:rsidRDefault="00A6294C" w:rsidP="00A6294C">
            <w:pPr>
              <w:spacing w:line="249" w:lineRule="exact"/>
              <w:ind w:left="110"/>
            </w:pPr>
            <w:r w:rsidRPr="00A6294C">
              <w:t>Ascorbic</w:t>
            </w:r>
            <w:r w:rsidRPr="00A6294C">
              <w:rPr>
                <w:spacing w:val="-11"/>
              </w:rPr>
              <w:t xml:space="preserve"> </w:t>
            </w:r>
            <w:r w:rsidRPr="00A6294C">
              <w:rPr>
                <w:spacing w:val="-4"/>
              </w:rPr>
              <w:t>acid</w:t>
            </w:r>
          </w:p>
        </w:tc>
        <w:tc>
          <w:tcPr>
            <w:tcW w:w="1451" w:type="dxa"/>
          </w:tcPr>
          <w:p w14:paraId="5F3E0B76" w14:textId="77777777" w:rsidR="00A6294C" w:rsidRPr="00A6294C" w:rsidRDefault="00A6294C" w:rsidP="00A6294C">
            <w:pPr>
              <w:spacing w:line="249" w:lineRule="exact"/>
              <w:ind w:left="3" w:right="1"/>
              <w:jc w:val="center"/>
            </w:pPr>
            <w:r w:rsidRPr="00A6294C">
              <w:rPr>
                <w:spacing w:val="-2"/>
              </w:rPr>
              <w:t>65.75±0.53</w:t>
            </w:r>
          </w:p>
        </w:tc>
        <w:tc>
          <w:tcPr>
            <w:tcW w:w="1234" w:type="dxa"/>
          </w:tcPr>
          <w:p w14:paraId="6A4A903F" w14:textId="77777777" w:rsidR="00A6294C" w:rsidRPr="00A6294C" w:rsidRDefault="00A6294C" w:rsidP="00A6294C">
            <w:pPr>
              <w:spacing w:line="249" w:lineRule="exact"/>
              <w:ind w:left="7"/>
              <w:jc w:val="center"/>
            </w:pPr>
            <w:r w:rsidRPr="00A6294C">
              <w:rPr>
                <w:spacing w:val="-2"/>
              </w:rPr>
              <w:t>76.59±0.94</w:t>
            </w:r>
          </w:p>
        </w:tc>
        <w:tc>
          <w:tcPr>
            <w:tcW w:w="1239" w:type="dxa"/>
          </w:tcPr>
          <w:p w14:paraId="498CADAF" w14:textId="77777777" w:rsidR="00A6294C" w:rsidRPr="00A6294C" w:rsidRDefault="00A6294C" w:rsidP="00A6294C">
            <w:pPr>
              <w:spacing w:line="249" w:lineRule="exact"/>
              <w:ind w:left="12" w:right="1"/>
              <w:jc w:val="center"/>
            </w:pPr>
            <w:r w:rsidRPr="00A6294C">
              <w:rPr>
                <w:spacing w:val="-2"/>
              </w:rPr>
              <w:t>84.76±0.52</w:t>
            </w:r>
          </w:p>
        </w:tc>
        <w:tc>
          <w:tcPr>
            <w:tcW w:w="1326" w:type="dxa"/>
          </w:tcPr>
          <w:p w14:paraId="34EFE286" w14:textId="77777777" w:rsidR="00A6294C" w:rsidRPr="00A6294C" w:rsidRDefault="00A6294C" w:rsidP="00A6294C">
            <w:pPr>
              <w:spacing w:line="249" w:lineRule="exact"/>
              <w:ind w:left="1"/>
              <w:jc w:val="center"/>
            </w:pPr>
            <w:r w:rsidRPr="00A6294C">
              <w:rPr>
                <w:spacing w:val="-2"/>
              </w:rPr>
              <w:t>87.58±0.49</w:t>
            </w:r>
          </w:p>
        </w:tc>
        <w:tc>
          <w:tcPr>
            <w:tcW w:w="1273" w:type="dxa"/>
          </w:tcPr>
          <w:p w14:paraId="71D2013F" w14:textId="77777777" w:rsidR="00A6294C" w:rsidRPr="00A6294C" w:rsidRDefault="00A6294C" w:rsidP="00A6294C">
            <w:pPr>
              <w:spacing w:line="249" w:lineRule="exact"/>
              <w:ind w:left="10" w:right="6"/>
              <w:jc w:val="center"/>
            </w:pPr>
            <w:r w:rsidRPr="00A6294C">
              <w:rPr>
                <w:spacing w:val="-2"/>
              </w:rPr>
              <w:t>93.79±0.55</w:t>
            </w:r>
          </w:p>
        </w:tc>
        <w:tc>
          <w:tcPr>
            <w:tcW w:w="994" w:type="dxa"/>
          </w:tcPr>
          <w:p w14:paraId="2086D489" w14:textId="77777777" w:rsidR="00A6294C" w:rsidRPr="00A6294C" w:rsidRDefault="00A6294C" w:rsidP="00A6294C">
            <w:pPr>
              <w:spacing w:line="249" w:lineRule="exact"/>
              <w:ind w:left="218"/>
            </w:pPr>
            <w:r w:rsidRPr="00A6294C">
              <w:rPr>
                <w:spacing w:val="-2"/>
              </w:rPr>
              <w:t>81.69</w:t>
            </w:r>
            <w:r w:rsidRPr="00A6294C">
              <w:rPr>
                <w:spacing w:val="-2"/>
                <w:vertAlign w:val="superscript"/>
              </w:rPr>
              <w:t>a</w:t>
            </w:r>
          </w:p>
        </w:tc>
        <w:tc>
          <w:tcPr>
            <w:tcW w:w="995" w:type="dxa"/>
          </w:tcPr>
          <w:p w14:paraId="6F944EFA" w14:textId="77777777" w:rsidR="00A6294C" w:rsidRPr="00A6294C" w:rsidRDefault="00A6294C" w:rsidP="00A6294C">
            <w:pPr>
              <w:spacing w:line="249" w:lineRule="exact"/>
              <w:ind w:left="13" w:right="5"/>
              <w:jc w:val="center"/>
            </w:pPr>
            <w:r w:rsidRPr="00A6294C">
              <w:rPr>
                <w:spacing w:val="-4"/>
              </w:rPr>
              <w:t>0.012</w:t>
            </w:r>
          </w:p>
        </w:tc>
      </w:tr>
    </w:tbl>
    <w:p w14:paraId="44AF9561" w14:textId="77777777" w:rsidR="00A6294C" w:rsidRPr="00A6294C" w:rsidRDefault="00A6294C" w:rsidP="00A6294C">
      <w:pPr>
        <w:spacing w:line="350" w:lineRule="auto"/>
        <w:ind w:right="1151"/>
        <w:jc w:val="both"/>
      </w:pPr>
      <w:r w:rsidRPr="00A6294C">
        <w:rPr>
          <w:position w:val="2"/>
        </w:rPr>
        <w:t>The</w:t>
      </w:r>
      <w:r w:rsidRPr="00A6294C">
        <w:rPr>
          <w:spacing w:val="-2"/>
          <w:position w:val="2"/>
        </w:rPr>
        <w:t xml:space="preserve"> </w:t>
      </w:r>
      <w:r w:rsidRPr="00A6294C">
        <w:rPr>
          <w:position w:val="2"/>
        </w:rPr>
        <w:t>IC</w:t>
      </w:r>
      <w:r w:rsidRPr="00A6294C">
        <w:rPr>
          <w:sz w:val="14"/>
        </w:rPr>
        <w:t>50</w:t>
      </w:r>
      <w:r w:rsidRPr="00A6294C">
        <w:rPr>
          <w:spacing w:val="22"/>
          <w:sz w:val="14"/>
        </w:rPr>
        <w:t xml:space="preserve"> </w:t>
      </w:r>
      <w:r w:rsidRPr="00A6294C">
        <w:rPr>
          <w:position w:val="2"/>
        </w:rPr>
        <w:t>represents the</w:t>
      </w:r>
      <w:r w:rsidRPr="00A6294C">
        <w:rPr>
          <w:spacing w:val="-2"/>
          <w:position w:val="2"/>
        </w:rPr>
        <w:t xml:space="preserve"> </w:t>
      </w:r>
      <w:r w:rsidRPr="00A6294C">
        <w:rPr>
          <w:position w:val="2"/>
        </w:rPr>
        <w:t>concentration (mg mL</w:t>
      </w:r>
      <w:r w:rsidRPr="00A6294C">
        <w:rPr>
          <w:position w:val="2"/>
          <w:vertAlign w:val="superscript"/>
        </w:rPr>
        <w:t>-1</w:t>
      </w:r>
      <w:r w:rsidRPr="00A6294C">
        <w:rPr>
          <w:position w:val="2"/>
        </w:rPr>
        <w:t xml:space="preserve">) for 50% inhibition. The experiments were performed </w:t>
      </w:r>
      <w:r w:rsidRPr="00A6294C">
        <w:t>in triplicate and expressed as means ± SDs. All the mean values are significantly different (p &gt; 0.05) according to the Tukey multiple range test.</w:t>
      </w:r>
    </w:p>
    <w:p w14:paraId="09F9A86E" w14:textId="48036188" w:rsidR="00A6294C" w:rsidRPr="00A6294C" w:rsidRDefault="00A6294C" w:rsidP="00A6294C">
      <w:pPr>
        <w:keepNext/>
        <w:keepLines/>
        <w:widowControl/>
        <w:autoSpaceDE/>
        <w:autoSpaceDN/>
        <w:spacing w:before="360" w:after="80" w:line="259" w:lineRule="auto"/>
        <w:ind w:right="146"/>
        <w:outlineLvl w:val="0"/>
        <w:rPr>
          <w:b/>
          <w:bCs/>
          <w:kern w:val="2"/>
          <w:sz w:val="24"/>
          <w:szCs w:val="24"/>
          <w:lang w:val="en-IN"/>
          <w14:ligatures w14:val="standardContextual"/>
        </w:rPr>
      </w:pPr>
      <w:r w:rsidRPr="00A6294C">
        <w:rPr>
          <w:b/>
          <w:bCs/>
          <w:kern w:val="2"/>
          <w:sz w:val="24"/>
          <w:szCs w:val="24"/>
          <w:lang w:val="en-IN"/>
          <w14:ligatures w14:val="standardContextual"/>
        </w:rPr>
        <w:t xml:space="preserve">   </w:t>
      </w:r>
    </w:p>
    <w:p w14:paraId="49BF3497" w14:textId="77777777" w:rsidR="00A6294C" w:rsidRPr="00A6294C" w:rsidRDefault="00A6294C" w:rsidP="00A6294C">
      <w:pPr>
        <w:keepNext/>
        <w:keepLines/>
        <w:widowControl/>
        <w:autoSpaceDE/>
        <w:autoSpaceDN/>
        <w:spacing w:before="360" w:after="80" w:line="259" w:lineRule="auto"/>
        <w:ind w:right="146"/>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4:</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Superoxide</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scavenging</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1"/>
          <w:kern w:val="2"/>
          <w:sz w:val="24"/>
          <w:szCs w:val="24"/>
          <w:lang w:val="en-IN"/>
          <w14:ligatures w14:val="standardContextual"/>
        </w:rPr>
        <w:t xml:space="preserve"> </w:t>
      </w:r>
      <w:r w:rsidRPr="00A6294C">
        <w:rPr>
          <w:b/>
          <w:bCs/>
          <w:spacing w:val="-2"/>
          <w:kern w:val="2"/>
          <w:sz w:val="24"/>
          <w:szCs w:val="24"/>
          <w:lang w:val="en-IN"/>
          <w14:ligatures w14:val="standardContextual"/>
        </w:rPr>
        <w:t>components.</w:t>
      </w:r>
    </w:p>
    <w:p w14:paraId="47515A46" w14:textId="77777777" w:rsidR="00A6294C" w:rsidRPr="00A6294C" w:rsidRDefault="00A6294C" w:rsidP="00A6294C">
      <w:pPr>
        <w:spacing w:before="8"/>
        <w:rPr>
          <w:b/>
          <w:sz w:val="12"/>
          <w:szCs w:val="2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7"/>
        <w:gridCol w:w="1311"/>
        <w:gridCol w:w="1306"/>
        <w:gridCol w:w="1311"/>
        <w:gridCol w:w="1306"/>
        <w:gridCol w:w="1311"/>
        <w:gridCol w:w="836"/>
        <w:gridCol w:w="759"/>
      </w:tblGrid>
      <w:tr w:rsidR="00A6294C" w:rsidRPr="00A6294C" w14:paraId="6EDEA91C" w14:textId="77777777" w:rsidTr="00D96322">
        <w:trPr>
          <w:trHeight w:val="436"/>
        </w:trPr>
        <w:tc>
          <w:tcPr>
            <w:tcW w:w="2737" w:type="dxa"/>
            <w:vMerge w:val="restart"/>
          </w:tcPr>
          <w:p w14:paraId="17010BF8" w14:textId="77777777" w:rsidR="00A6294C" w:rsidRPr="00A6294C" w:rsidRDefault="00A6294C" w:rsidP="00A6294C">
            <w:pPr>
              <w:spacing w:line="273" w:lineRule="exact"/>
              <w:ind w:left="105"/>
              <w:rPr>
                <w:b/>
                <w:sz w:val="24"/>
              </w:rPr>
            </w:pPr>
            <w:r w:rsidRPr="00A6294C">
              <w:rPr>
                <w:b/>
                <w:spacing w:val="-2"/>
                <w:sz w:val="24"/>
              </w:rPr>
              <w:t>Components</w:t>
            </w:r>
          </w:p>
        </w:tc>
        <w:tc>
          <w:tcPr>
            <w:tcW w:w="8140" w:type="dxa"/>
            <w:gridSpan w:val="7"/>
          </w:tcPr>
          <w:p w14:paraId="1E34E916" w14:textId="77777777" w:rsidR="00A6294C" w:rsidRPr="00A6294C" w:rsidRDefault="00A6294C" w:rsidP="00A6294C">
            <w:pPr>
              <w:spacing w:line="273" w:lineRule="exact"/>
              <w:ind w:left="110"/>
              <w:rPr>
                <w:b/>
                <w:sz w:val="24"/>
              </w:rPr>
            </w:pPr>
            <w:r w:rsidRPr="00A6294C">
              <w:rPr>
                <w:b/>
                <w:sz w:val="24"/>
              </w:rPr>
              <w:t>Average</w:t>
            </w:r>
            <w:r w:rsidRPr="00A6294C">
              <w:rPr>
                <w:b/>
                <w:spacing w:val="-4"/>
                <w:sz w:val="24"/>
              </w:rPr>
              <w:t xml:space="preserve"> </w:t>
            </w:r>
            <w:r w:rsidRPr="00A6294C">
              <w:rPr>
                <w:b/>
                <w:sz w:val="24"/>
              </w:rPr>
              <w:t>percentage</w:t>
            </w:r>
            <w:r w:rsidRPr="00A6294C">
              <w:rPr>
                <w:b/>
                <w:spacing w:val="-3"/>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1"/>
                <w:sz w:val="24"/>
              </w:rPr>
              <w:t xml:space="preserve"> </w:t>
            </w:r>
            <w:r w:rsidRPr="00A6294C">
              <w:rPr>
                <w:b/>
                <w:sz w:val="24"/>
              </w:rPr>
              <w:t>different</w:t>
            </w:r>
            <w:r w:rsidRPr="00A6294C">
              <w:rPr>
                <w:b/>
                <w:spacing w:val="-2"/>
                <w:sz w:val="24"/>
              </w:rPr>
              <w:t xml:space="preserve"> </w:t>
            </w:r>
            <w:r w:rsidRPr="00A6294C">
              <w:rPr>
                <w:b/>
                <w:sz w:val="24"/>
              </w:rPr>
              <w:t>concentrations</w:t>
            </w:r>
            <w:r w:rsidRPr="00A6294C">
              <w:rPr>
                <w:b/>
                <w:spacing w:val="-4"/>
                <w:sz w:val="24"/>
              </w:rPr>
              <w:t xml:space="preserve"> </w:t>
            </w:r>
            <w:r w:rsidRPr="00A6294C">
              <w:rPr>
                <w:b/>
                <w:sz w:val="24"/>
              </w:rPr>
              <w:t>(mg</w:t>
            </w:r>
            <w:r w:rsidRPr="00A6294C">
              <w:rPr>
                <w:b/>
                <w:spacing w:val="-3"/>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5D35D7A3" w14:textId="77777777" w:rsidTr="00D96322">
        <w:trPr>
          <w:trHeight w:val="436"/>
        </w:trPr>
        <w:tc>
          <w:tcPr>
            <w:tcW w:w="2737" w:type="dxa"/>
            <w:vMerge/>
            <w:tcBorders>
              <w:top w:val="nil"/>
            </w:tcBorders>
          </w:tcPr>
          <w:p w14:paraId="6F0A993F" w14:textId="77777777" w:rsidR="00A6294C" w:rsidRPr="00A6294C" w:rsidRDefault="00A6294C" w:rsidP="00A6294C">
            <w:pPr>
              <w:rPr>
                <w:sz w:val="2"/>
                <w:szCs w:val="2"/>
              </w:rPr>
            </w:pPr>
          </w:p>
        </w:tc>
        <w:tc>
          <w:tcPr>
            <w:tcW w:w="1311" w:type="dxa"/>
          </w:tcPr>
          <w:p w14:paraId="04A5EC51" w14:textId="77777777" w:rsidR="00A6294C" w:rsidRPr="00A6294C" w:rsidRDefault="00A6294C" w:rsidP="00A6294C">
            <w:pPr>
              <w:spacing w:line="273" w:lineRule="exact"/>
              <w:ind w:left="110"/>
              <w:rPr>
                <w:b/>
                <w:sz w:val="24"/>
              </w:rPr>
            </w:pPr>
            <w:r w:rsidRPr="00A6294C">
              <w:rPr>
                <w:b/>
                <w:spacing w:val="-4"/>
                <w:sz w:val="24"/>
              </w:rPr>
              <w:t>0.02</w:t>
            </w:r>
          </w:p>
        </w:tc>
        <w:tc>
          <w:tcPr>
            <w:tcW w:w="1306" w:type="dxa"/>
          </w:tcPr>
          <w:p w14:paraId="6C679E97" w14:textId="77777777" w:rsidR="00A6294C" w:rsidRPr="00A6294C" w:rsidRDefault="00A6294C" w:rsidP="00A6294C">
            <w:pPr>
              <w:spacing w:line="273" w:lineRule="exact"/>
              <w:ind w:left="105"/>
              <w:rPr>
                <w:b/>
                <w:sz w:val="24"/>
              </w:rPr>
            </w:pPr>
            <w:r w:rsidRPr="00A6294C">
              <w:rPr>
                <w:b/>
                <w:spacing w:val="-4"/>
                <w:sz w:val="24"/>
              </w:rPr>
              <w:t>0.04</w:t>
            </w:r>
          </w:p>
        </w:tc>
        <w:tc>
          <w:tcPr>
            <w:tcW w:w="1311" w:type="dxa"/>
          </w:tcPr>
          <w:p w14:paraId="5E3BE56A" w14:textId="77777777" w:rsidR="00A6294C" w:rsidRPr="00A6294C" w:rsidRDefault="00A6294C" w:rsidP="00A6294C">
            <w:pPr>
              <w:spacing w:line="273" w:lineRule="exact"/>
              <w:ind w:left="110"/>
              <w:rPr>
                <w:b/>
                <w:sz w:val="24"/>
              </w:rPr>
            </w:pPr>
            <w:r w:rsidRPr="00A6294C">
              <w:rPr>
                <w:b/>
                <w:spacing w:val="-4"/>
                <w:sz w:val="24"/>
              </w:rPr>
              <w:t>0.06</w:t>
            </w:r>
          </w:p>
        </w:tc>
        <w:tc>
          <w:tcPr>
            <w:tcW w:w="1306" w:type="dxa"/>
          </w:tcPr>
          <w:p w14:paraId="3ADCF657" w14:textId="77777777" w:rsidR="00A6294C" w:rsidRPr="00A6294C" w:rsidRDefault="00A6294C" w:rsidP="00A6294C">
            <w:pPr>
              <w:spacing w:line="273" w:lineRule="exact"/>
              <w:ind w:left="105"/>
              <w:rPr>
                <w:b/>
                <w:sz w:val="24"/>
              </w:rPr>
            </w:pPr>
            <w:r w:rsidRPr="00A6294C">
              <w:rPr>
                <w:b/>
                <w:spacing w:val="-4"/>
                <w:sz w:val="24"/>
              </w:rPr>
              <w:t>0.08</w:t>
            </w:r>
          </w:p>
        </w:tc>
        <w:tc>
          <w:tcPr>
            <w:tcW w:w="1311" w:type="dxa"/>
          </w:tcPr>
          <w:p w14:paraId="49E3317C" w14:textId="77777777" w:rsidR="00A6294C" w:rsidRPr="00A6294C" w:rsidRDefault="00A6294C" w:rsidP="00A6294C">
            <w:pPr>
              <w:spacing w:line="273" w:lineRule="exact"/>
              <w:ind w:left="110"/>
              <w:rPr>
                <w:b/>
                <w:sz w:val="24"/>
              </w:rPr>
            </w:pPr>
            <w:r w:rsidRPr="00A6294C">
              <w:rPr>
                <w:b/>
                <w:spacing w:val="-5"/>
                <w:sz w:val="24"/>
              </w:rPr>
              <w:t>0.1</w:t>
            </w:r>
          </w:p>
        </w:tc>
        <w:tc>
          <w:tcPr>
            <w:tcW w:w="836" w:type="dxa"/>
          </w:tcPr>
          <w:p w14:paraId="2BEE3FA2" w14:textId="77777777" w:rsidR="00A6294C" w:rsidRPr="00A6294C" w:rsidRDefault="00A6294C" w:rsidP="00A6294C">
            <w:pPr>
              <w:spacing w:line="273" w:lineRule="exact"/>
              <w:ind w:left="3" w:right="26"/>
              <w:jc w:val="center"/>
              <w:rPr>
                <w:b/>
                <w:sz w:val="24"/>
              </w:rPr>
            </w:pPr>
            <w:r w:rsidRPr="00A6294C">
              <w:rPr>
                <w:b/>
                <w:spacing w:val="-4"/>
                <w:sz w:val="24"/>
              </w:rPr>
              <w:t>Mean</w:t>
            </w:r>
          </w:p>
        </w:tc>
        <w:tc>
          <w:tcPr>
            <w:tcW w:w="759" w:type="dxa"/>
          </w:tcPr>
          <w:p w14:paraId="6E0BFEAB" w14:textId="77777777" w:rsidR="00A6294C" w:rsidRPr="00A6294C" w:rsidRDefault="00A6294C" w:rsidP="00A6294C">
            <w:pPr>
              <w:spacing w:line="274" w:lineRule="exact"/>
              <w:ind w:left="105"/>
              <w:rPr>
                <w:b/>
                <w:sz w:val="16"/>
              </w:rPr>
            </w:pPr>
            <w:r w:rsidRPr="00A6294C">
              <w:rPr>
                <w:b/>
                <w:spacing w:val="-4"/>
                <w:position w:val="2"/>
                <w:sz w:val="24"/>
              </w:rPr>
              <w:t>IC</w:t>
            </w:r>
            <w:r w:rsidRPr="00A6294C">
              <w:rPr>
                <w:b/>
                <w:spacing w:val="-4"/>
                <w:sz w:val="16"/>
              </w:rPr>
              <w:t>50</w:t>
            </w:r>
          </w:p>
        </w:tc>
      </w:tr>
      <w:tr w:rsidR="00A6294C" w:rsidRPr="00A6294C" w14:paraId="6B42CBFF" w14:textId="77777777" w:rsidTr="00D96322">
        <w:trPr>
          <w:trHeight w:val="450"/>
        </w:trPr>
        <w:tc>
          <w:tcPr>
            <w:tcW w:w="2737" w:type="dxa"/>
          </w:tcPr>
          <w:p w14:paraId="759E693E" w14:textId="77777777" w:rsidR="00A6294C" w:rsidRPr="00A6294C" w:rsidRDefault="00A6294C" w:rsidP="00A6294C">
            <w:pPr>
              <w:spacing w:line="268" w:lineRule="exact"/>
              <w:ind w:left="105"/>
              <w:rPr>
                <w:sz w:val="24"/>
              </w:rPr>
            </w:pPr>
            <w:r w:rsidRPr="00A6294C">
              <w:rPr>
                <w:sz w:val="24"/>
              </w:rPr>
              <w:t>Methanol</w:t>
            </w:r>
            <w:r w:rsidRPr="00A6294C">
              <w:rPr>
                <w:spacing w:val="-4"/>
                <w:sz w:val="24"/>
              </w:rPr>
              <w:t xml:space="preserve"> </w:t>
            </w:r>
            <w:r w:rsidRPr="00A6294C">
              <w:rPr>
                <w:spacing w:val="-2"/>
                <w:sz w:val="24"/>
              </w:rPr>
              <w:t>extract</w:t>
            </w:r>
          </w:p>
        </w:tc>
        <w:tc>
          <w:tcPr>
            <w:tcW w:w="1311" w:type="dxa"/>
          </w:tcPr>
          <w:p w14:paraId="59387857" w14:textId="77777777" w:rsidR="00A6294C" w:rsidRPr="00A6294C" w:rsidRDefault="00A6294C" w:rsidP="00A6294C">
            <w:pPr>
              <w:spacing w:line="268" w:lineRule="exact"/>
              <w:ind w:left="110"/>
              <w:rPr>
                <w:sz w:val="24"/>
              </w:rPr>
            </w:pPr>
            <w:r w:rsidRPr="00A6294C">
              <w:rPr>
                <w:spacing w:val="-2"/>
                <w:sz w:val="24"/>
              </w:rPr>
              <w:t>25.47±0.37</w:t>
            </w:r>
          </w:p>
        </w:tc>
        <w:tc>
          <w:tcPr>
            <w:tcW w:w="1306" w:type="dxa"/>
          </w:tcPr>
          <w:p w14:paraId="666D9584" w14:textId="77777777" w:rsidR="00A6294C" w:rsidRPr="00A6294C" w:rsidRDefault="00A6294C" w:rsidP="00A6294C">
            <w:pPr>
              <w:spacing w:line="268" w:lineRule="exact"/>
              <w:ind w:left="105"/>
              <w:rPr>
                <w:sz w:val="24"/>
              </w:rPr>
            </w:pPr>
            <w:r w:rsidRPr="00A6294C">
              <w:rPr>
                <w:spacing w:val="-2"/>
                <w:sz w:val="24"/>
              </w:rPr>
              <w:t>45.65±0.56</w:t>
            </w:r>
          </w:p>
        </w:tc>
        <w:tc>
          <w:tcPr>
            <w:tcW w:w="1311" w:type="dxa"/>
          </w:tcPr>
          <w:p w14:paraId="150DE915" w14:textId="77777777" w:rsidR="00A6294C" w:rsidRPr="00A6294C" w:rsidRDefault="00A6294C" w:rsidP="00A6294C">
            <w:pPr>
              <w:spacing w:line="268" w:lineRule="exact"/>
              <w:ind w:left="110"/>
              <w:rPr>
                <w:sz w:val="24"/>
              </w:rPr>
            </w:pPr>
            <w:r w:rsidRPr="00A6294C">
              <w:rPr>
                <w:spacing w:val="-2"/>
                <w:sz w:val="24"/>
              </w:rPr>
              <w:t>56.67±0.59</w:t>
            </w:r>
          </w:p>
        </w:tc>
        <w:tc>
          <w:tcPr>
            <w:tcW w:w="1306" w:type="dxa"/>
          </w:tcPr>
          <w:p w14:paraId="51B39555" w14:textId="77777777" w:rsidR="00A6294C" w:rsidRPr="00A6294C" w:rsidRDefault="00A6294C" w:rsidP="00A6294C">
            <w:pPr>
              <w:spacing w:line="268" w:lineRule="exact"/>
              <w:ind w:left="105"/>
              <w:rPr>
                <w:sz w:val="24"/>
              </w:rPr>
            </w:pPr>
            <w:r w:rsidRPr="00A6294C">
              <w:rPr>
                <w:spacing w:val="-2"/>
                <w:sz w:val="24"/>
              </w:rPr>
              <w:t>67.56±0.56</w:t>
            </w:r>
          </w:p>
        </w:tc>
        <w:tc>
          <w:tcPr>
            <w:tcW w:w="1311" w:type="dxa"/>
          </w:tcPr>
          <w:p w14:paraId="7174BB63" w14:textId="77777777" w:rsidR="00A6294C" w:rsidRPr="00A6294C" w:rsidRDefault="00A6294C" w:rsidP="00A6294C">
            <w:pPr>
              <w:spacing w:line="268" w:lineRule="exact"/>
              <w:ind w:left="110"/>
              <w:rPr>
                <w:sz w:val="24"/>
              </w:rPr>
            </w:pPr>
            <w:r w:rsidRPr="00A6294C">
              <w:rPr>
                <w:spacing w:val="-2"/>
                <w:sz w:val="24"/>
              </w:rPr>
              <w:t>74.45±0.44</w:t>
            </w:r>
          </w:p>
        </w:tc>
        <w:tc>
          <w:tcPr>
            <w:tcW w:w="836" w:type="dxa"/>
          </w:tcPr>
          <w:p w14:paraId="2645B92E" w14:textId="77777777" w:rsidR="00A6294C" w:rsidRPr="00A6294C" w:rsidRDefault="00A6294C" w:rsidP="00A6294C">
            <w:pPr>
              <w:spacing w:line="268" w:lineRule="exact"/>
              <w:ind w:left="105"/>
              <w:rPr>
                <w:sz w:val="24"/>
              </w:rPr>
            </w:pPr>
            <w:r w:rsidRPr="00A6294C">
              <w:rPr>
                <w:spacing w:val="-2"/>
                <w:sz w:val="24"/>
              </w:rPr>
              <w:t>54.96</w:t>
            </w:r>
            <w:r w:rsidRPr="00A6294C">
              <w:rPr>
                <w:spacing w:val="-2"/>
                <w:sz w:val="24"/>
                <w:vertAlign w:val="superscript"/>
              </w:rPr>
              <w:t>b</w:t>
            </w:r>
          </w:p>
        </w:tc>
        <w:tc>
          <w:tcPr>
            <w:tcW w:w="759" w:type="dxa"/>
          </w:tcPr>
          <w:p w14:paraId="5BDDE90F" w14:textId="77777777" w:rsidR="00A6294C" w:rsidRPr="00A6294C" w:rsidRDefault="00A6294C" w:rsidP="00A6294C">
            <w:pPr>
              <w:spacing w:line="268" w:lineRule="exact"/>
              <w:ind w:left="105"/>
              <w:rPr>
                <w:sz w:val="24"/>
              </w:rPr>
            </w:pPr>
            <w:r w:rsidRPr="00A6294C">
              <w:rPr>
                <w:spacing w:val="-4"/>
                <w:sz w:val="24"/>
              </w:rPr>
              <w:t>0.054</w:t>
            </w:r>
          </w:p>
        </w:tc>
      </w:tr>
      <w:tr w:rsidR="00A6294C" w:rsidRPr="00A6294C" w14:paraId="775A9319" w14:textId="77777777" w:rsidTr="00D96322">
        <w:trPr>
          <w:trHeight w:val="465"/>
        </w:trPr>
        <w:tc>
          <w:tcPr>
            <w:tcW w:w="2737" w:type="dxa"/>
          </w:tcPr>
          <w:p w14:paraId="7C98F6E2" w14:textId="77777777" w:rsidR="00A6294C" w:rsidRPr="00A6294C" w:rsidRDefault="00A6294C" w:rsidP="00A6294C">
            <w:pPr>
              <w:spacing w:line="268" w:lineRule="exact"/>
              <w:ind w:left="105"/>
              <w:rPr>
                <w:sz w:val="24"/>
              </w:rPr>
            </w:pPr>
            <w:r w:rsidRPr="00A6294C">
              <w:rPr>
                <w:sz w:val="24"/>
              </w:rPr>
              <w:t>Hexane</w:t>
            </w:r>
            <w:r w:rsidRPr="00A6294C">
              <w:rPr>
                <w:spacing w:val="2"/>
                <w:sz w:val="24"/>
              </w:rPr>
              <w:t xml:space="preserve"> </w:t>
            </w:r>
            <w:r w:rsidRPr="00A6294C">
              <w:rPr>
                <w:spacing w:val="-2"/>
                <w:sz w:val="24"/>
              </w:rPr>
              <w:t>fraction</w:t>
            </w:r>
          </w:p>
        </w:tc>
        <w:tc>
          <w:tcPr>
            <w:tcW w:w="1311" w:type="dxa"/>
          </w:tcPr>
          <w:p w14:paraId="1344490B" w14:textId="77777777" w:rsidR="00A6294C" w:rsidRPr="00A6294C" w:rsidRDefault="00A6294C" w:rsidP="00A6294C">
            <w:pPr>
              <w:spacing w:line="268" w:lineRule="exact"/>
              <w:ind w:left="110"/>
              <w:rPr>
                <w:sz w:val="24"/>
              </w:rPr>
            </w:pPr>
            <w:r w:rsidRPr="00A6294C">
              <w:rPr>
                <w:spacing w:val="-2"/>
                <w:sz w:val="24"/>
              </w:rPr>
              <w:t>19.78±0.99</w:t>
            </w:r>
          </w:p>
        </w:tc>
        <w:tc>
          <w:tcPr>
            <w:tcW w:w="1306" w:type="dxa"/>
          </w:tcPr>
          <w:p w14:paraId="3DB2F819" w14:textId="77777777" w:rsidR="00A6294C" w:rsidRPr="00A6294C" w:rsidRDefault="00A6294C" w:rsidP="00A6294C">
            <w:pPr>
              <w:spacing w:line="268" w:lineRule="exact"/>
              <w:ind w:left="105"/>
              <w:rPr>
                <w:sz w:val="24"/>
              </w:rPr>
            </w:pPr>
            <w:r w:rsidRPr="00A6294C">
              <w:rPr>
                <w:spacing w:val="-2"/>
                <w:sz w:val="24"/>
              </w:rPr>
              <w:t>40.66±0.37</w:t>
            </w:r>
          </w:p>
        </w:tc>
        <w:tc>
          <w:tcPr>
            <w:tcW w:w="1311" w:type="dxa"/>
          </w:tcPr>
          <w:p w14:paraId="15E4AD67" w14:textId="77777777" w:rsidR="00A6294C" w:rsidRPr="00A6294C" w:rsidRDefault="00A6294C" w:rsidP="00A6294C">
            <w:pPr>
              <w:spacing w:line="268" w:lineRule="exact"/>
              <w:ind w:left="110"/>
              <w:rPr>
                <w:sz w:val="24"/>
              </w:rPr>
            </w:pPr>
            <w:r w:rsidRPr="00A6294C">
              <w:rPr>
                <w:spacing w:val="-2"/>
                <w:sz w:val="24"/>
              </w:rPr>
              <w:t>45.38±0.56</w:t>
            </w:r>
          </w:p>
        </w:tc>
        <w:tc>
          <w:tcPr>
            <w:tcW w:w="1306" w:type="dxa"/>
          </w:tcPr>
          <w:p w14:paraId="00DD057D" w14:textId="77777777" w:rsidR="00A6294C" w:rsidRPr="00A6294C" w:rsidRDefault="00A6294C" w:rsidP="00A6294C">
            <w:pPr>
              <w:spacing w:line="268" w:lineRule="exact"/>
              <w:ind w:left="105"/>
              <w:rPr>
                <w:sz w:val="24"/>
              </w:rPr>
            </w:pPr>
            <w:r w:rsidRPr="00A6294C">
              <w:rPr>
                <w:spacing w:val="-2"/>
                <w:sz w:val="24"/>
              </w:rPr>
              <w:t>57.21±0.79</w:t>
            </w:r>
          </w:p>
        </w:tc>
        <w:tc>
          <w:tcPr>
            <w:tcW w:w="1311" w:type="dxa"/>
          </w:tcPr>
          <w:p w14:paraId="3A28414F" w14:textId="77777777" w:rsidR="00A6294C" w:rsidRPr="00A6294C" w:rsidRDefault="00A6294C" w:rsidP="00A6294C">
            <w:pPr>
              <w:spacing w:line="268" w:lineRule="exact"/>
              <w:ind w:left="110"/>
              <w:rPr>
                <w:sz w:val="24"/>
              </w:rPr>
            </w:pPr>
            <w:r w:rsidRPr="00A6294C">
              <w:rPr>
                <w:spacing w:val="-2"/>
                <w:sz w:val="24"/>
              </w:rPr>
              <w:t>64.36±0.47</w:t>
            </w:r>
          </w:p>
        </w:tc>
        <w:tc>
          <w:tcPr>
            <w:tcW w:w="836" w:type="dxa"/>
          </w:tcPr>
          <w:p w14:paraId="355E56AE" w14:textId="77777777" w:rsidR="00A6294C" w:rsidRPr="00A6294C" w:rsidRDefault="00A6294C" w:rsidP="00A6294C">
            <w:pPr>
              <w:spacing w:line="268" w:lineRule="exact"/>
              <w:ind w:left="105"/>
              <w:rPr>
                <w:sz w:val="24"/>
              </w:rPr>
            </w:pPr>
            <w:r w:rsidRPr="00A6294C">
              <w:rPr>
                <w:spacing w:val="-2"/>
                <w:sz w:val="24"/>
              </w:rPr>
              <w:t>45.47</w:t>
            </w:r>
            <w:r w:rsidRPr="00A6294C">
              <w:rPr>
                <w:spacing w:val="-2"/>
                <w:sz w:val="24"/>
                <w:vertAlign w:val="superscript"/>
              </w:rPr>
              <w:t>e</w:t>
            </w:r>
          </w:p>
        </w:tc>
        <w:tc>
          <w:tcPr>
            <w:tcW w:w="759" w:type="dxa"/>
          </w:tcPr>
          <w:p w14:paraId="7F30347D" w14:textId="77777777" w:rsidR="00A6294C" w:rsidRPr="00A6294C" w:rsidRDefault="00A6294C" w:rsidP="00A6294C">
            <w:pPr>
              <w:spacing w:line="268" w:lineRule="exact"/>
              <w:ind w:left="105"/>
              <w:rPr>
                <w:sz w:val="24"/>
              </w:rPr>
            </w:pPr>
            <w:r w:rsidRPr="00A6294C">
              <w:rPr>
                <w:spacing w:val="-4"/>
                <w:sz w:val="24"/>
              </w:rPr>
              <w:t>0.069</w:t>
            </w:r>
          </w:p>
        </w:tc>
      </w:tr>
      <w:tr w:rsidR="00A6294C" w:rsidRPr="00A6294C" w14:paraId="314FC5DE" w14:textId="77777777" w:rsidTr="00D96322">
        <w:trPr>
          <w:trHeight w:val="412"/>
        </w:trPr>
        <w:tc>
          <w:tcPr>
            <w:tcW w:w="2737" w:type="dxa"/>
          </w:tcPr>
          <w:p w14:paraId="68CA114D" w14:textId="77777777" w:rsidR="00A6294C" w:rsidRPr="00A6294C" w:rsidRDefault="00A6294C" w:rsidP="00A6294C">
            <w:pPr>
              <w:spacing w:line="268" w:lineRule="exact"/>
              <w:ind w:left="105"/>
              <w:rPr>
                <w:sz w:val="24"/>
              </w:rPr>
            </w:pPr>
            <w:r w:rsidRPr="00A6294C">
              <w:rPr>
                <w:sz w:val="24"/>
              </w:rPr>
              <w:t>Dichloromethane</w:t>
            </w:r>
            <w:r w:rsidRPr="00A6294C">
              <w:rPr>
                <w:spacing w:val="-6"/>
                <w:sz w:val="24"/>
              </w:rPr>
              <w:t xml:space="preserve"> </w:t>
            </w:r>
            <w:r w:rsidRPr="00A6294C">
              <w:rPr>
                <w:spacing w:val="-2"/>
                <w:sz w:val="24"/>
              </w:rPr>
              <w:t>fraction</w:t>
            </w:r>
          </w:p>
        </w:tc>
        <w:tc>
          <w:tcPr>
            <w:tcW w:w="1311" w:type="dxa"/>
          </w:tcPr>
          <w:p w14:paraId="2B06B47B" w14:textId="77777777" w:rsidR="00A6294C" w:rsidRPr="00A6294C" w:rsidRDefault="00A6294C" w:rsidP="00A6294C">
            <w:pPr>
              <w:spacing w:line="268" w:lineRule="exact"/>
              <w:ind w:left="110"/>
              <w:rPr>
                <w:sz w:val="24"/>
              </w:rPr>
            </w:pPr>
            <w:r w:rsidRPr="00A6294C">
              <w:rPr>
                <w:spacing w:val="-2"/>
                <w:sz w:val="24"/>
              </w:rPr>
              <w:t>23.52±0.49</w:t>
            </w:r>
          </w:p>
        </w:tc>
        <w:tc>
          <w:tcPr>
            <w:tcW w:w="1306" w:type="dxa"/>
          </w:tcPr>
          <w:p w14:paraId="3B468FAD" w14:textId="77777777" w:rsidR="00A6294C" w:rsidRPr="00A6294C" w:rsidRDefault="00A6294C" w:rsidP="00A6294C">
            <w:pPr>
              <w:spacing w:line="268" w:lineRule="exact"/>
              <w:ind w:left="105"/>
              <w:rPr>
                <w:sz w:val="24"/>
              </w:rPr>
            </w:pPr>
            <w:r w:rsidRPr="00A6294C">
              <w:rPr>
                <w:spacing w:val="-2"/>
                <w:sz w:val="24"/>
              </w:rPr>
              <w:t>43.65±0.99</w:t>
            </w:r>
          </w:p>
        </w:tc>
        <w:tc>
          <w:tcPr>
            <w:tcW w:w="1311" w:type="dxa"/>
          </w:tcPr>
          <w:p w14:paraId="1D02B425" w14:textId="77777777" w:rsidR="00A6294C" w:rsidRPr="00A6294C" w:rsidRDefault="00A6294C" w:rsidP="00A6294C">
            <w:pPr>
              <w:spacing w:line="268" w:lineRule="exact"/>
              <w:ind w:left="110"/>
              <w:rPr>
                <w:sz w:val="24"/>
              </w:rPr>
            </w:pPr>
            <w:r w:rsidRPr="00A6294C">
              <w:rPr>
                <w:spacing w:val="-2"/>
                <w:sz w:val="24"/>
              </w:rPr>
              <w:t>53.94±0.78</w:t>
            </w:r>
          </w:p>
        </w:tc>
        <w:tc>
          <w:tcPr>
            <w:tcW w:w="1306" w:type="dxa"/>
          </w:tcPr>
          <w:p w14:paraId="0BC5B02F" w14:textId="77777777" w:rsidR="00A6294C" w:rsidRPr="00A6294C" w:rsidRDefault="00A6294C" w:rsidP="00A6294C">
            <w:pPr>
              <w:spacing w:line="268" w:lineRule="exact"/>
              <w:ind w:left="105"/>
              <w:rPr>
                <w:sz w:val="24"/>
              </w:rPr>
            </w:pPr>
            <w:r w:rsidRPr="00A6294C">
              <w:rPr>
                <w:spacing w:val="-2"/>
                <w:sz w:val="24"/>
              </w:rPr>
              <w:t>64.53±0.94</w:t>
            </w:r>
          </w:p>
        </w:tc>
        <w:tc>
          <w:tcPr>
            <w:tcW w:w="1311" w:type="dxa"/>
          </w:tcPr>
          <w:p w14:paraId="3A04AC27" w14:textId="77777777" w:rsidR="00A6294C" w:rsidRPr="00A6294C" w:rsidRDefault="00A6294C" w:rsidP="00A6294C">
            <w:pPr>
              <w:spacing w:line="268" w:lineRule="exact"/>
              <w:ind w:left="110"/>
              <w:rPr>
                <w:sz w:val="24"/>
              </w:rPr>
            </w:pPr>
            <w:r w:rsidRPr="00A6294C">
              <w:rPr>
                <w:spacing w:val="-2"/>
                <w:sz w:val="24"/>
              </w:rPr>
              <w:t>72.38±0.43</w:t>
            </w:r>
          </w:p>
        </w:tc>
        <w:tc>
          <w:tcPr>
            <w:tcW w:w="836" w:type="dxa"/>
          </w:tcPr>
          <w:p w14:paraId="604D2D08" w14:textId="77777777" w:rsidR="00A6294C" w:rsidRPr="00A6294C" w:rsidRDefault="00A6294C" w:rsidP="00A6294C">
            <w:pPr>
              <w:spacing w:line="268" w:lineRule="exact"/>
              <w:ind w:left="105"/>
              <w:rPr>
                <w:sz w:val="24"/>
              </w:rPr>
            </w:pPr>
            <w:r w:rsidRPr="00A6294C">
              <w:rPr>
                <w:spacing w:val="-2"/>
                <w:sz w:val="24"/>
              </w:rPr>
              <w:t>51.60</w:t>
            </w:r>
            <w:r w:rsidRPr="00A6294C">
              <w:rPr>
                <w:spacing w:val="-2"/>
                <w:sz w:val="24"/>
                <w:vertAlign w:val="superscript"/>
              </w:rPr>
              <w:t>c</w:t>
            </w:r>
          </w:p>
        </w:tc>
        <w:tc>
          <w:tcPr>
            <w:tcW w:w="759" w:type="dxa"/>
          </w:tcPr>
          <w:p w14:paraId="0BC57615" w14:textId="77777777" w:rsidR="00A6294C" w:rsidRPr="00A6294C" w:rsidRDefault="00A6294C" w:rsidP="00A6294C">
            <w:pPr>
              <w:spacing w:line="268" w:lineRule="exact"/>
              <w:ind w:left="105"/>
              <w:rPr>
                <w:sz w:val="24"/>
              </w:rPr>
            </w:pPr>
            <w:r w:rsidRPr="00A6294C">
              <w:rPr>
                <w:spacing w:val="-4"/>
                <w:sz w:val="24"/>
              </w:rPr>
              <w:t>0.057</w:t>
            </w:r>
          </w:p>
        </w:tc>
      </w:tr>
      <w:tr w:rsidR="00A6294C" w:rsidRPr="00A6294C" w14:paraId="64501E83" w14:textId="77777777" w:rsidTr="00D96322">
        <w:trPr>
          <w:trHeight w:val="522"/>
        </w:trPr>
        <w:tc>
          <w:tcPr>
            <w:tcW w:w="2737" w:type="dxa"/>
          </w:tcPr>
          <w:p w14:paraId="5C669F00" w14:textId="77777777" w:rsidR="00A6294C" w:rsidRPr="00A6294C" w:rsidRDefault="00A6294C" w:rsidP="00A6294C">
            <w:pPr>
              <w:spacing w:line="268" w:lineRule="exact"/>
              <w:ind w:left="105"/>
              <w:rPr>
                <w:sz w:val="24"/>
              </w:rPr>
            </w:pPr>
            <w:r w:rsidRPr="00A6294C">
              <w:rPr>
                <w:sz w:val="24"/>
              </w:rPr>
              <w:t>Chloroform</w:t>
            </w:r>
            <w:r w:rsidRPr="00A6294C">
              <w:rPr>
                <w:spacing w:val="-4"/>
                <w:sz w:val="24"/>
              </w:rPr>
              <w:t xml:space="preserve"> </w:t>
            </w:r>
            <w:r w:rsidRPr="00A6294C">
              <w:rPr>
                <w:spacing w:val="-2"/>
                <w:sz w:val="24"/>
              </w:rPr>
              <w:t>fraction</w:t>
            </w:r>
          </w:p>
        </w:tc>
        <w:tc>
          <w:tcPr>
            <w:tcW w:w="1311" w:type="dxa"/>
          </w:tcPr>
          <w:p w14:paraId="67EEBC88" w14:textId="77777777" w:rsidR="00A6294C" w:rsidRPr="00A6294C" w:rsidRDefault="00A6294C" w:rsidP="00A6294C">
            <w:pPr>
              <w:spacing w:line="268" w:lineRule="exact"/>
              <w:ind w:left="110"/>
              <w:rPr>
                <w:sz w:val="24"/>
              </w:rPr>
            </w:pPr>
            <w:r w:rsidRPr="00A6294C">
              <w:rPr>
                <w:spacing w:val="-2"/>
                <w:sz w:val="24"/>
              </w:rPr>
              <w:t>21.55±0.44</w:t>
            </w:r>
          </w:p>
        </w:tc>
        <w:tc>
          <w:tcPr>
            <w:tcW w:w="1306" w:type="dxa"/>
          </w:tcPr>
          <w:p w14:paraId="4CC39F12" w14:textId="77777777" w:rsidR="00A6294C" w:rsidRPr="00A6294C" w:rsidRDefault="00A6294C" w:rsidP="00A6294C">
            <w:pPr>
              <w:spacing w:line="268" w:lineRule="exact"/>
              <w:ind w:left="105"/>
              <w:rPr>
                <w:sz w:val="24"/>
              </w:rPr>
            </w:pPr>
            <w:r w:rsidRPr="00A6294C">
              <w:rPr>
                <w:spacing w:val="-2"/>
                <w:sz w:val="24"/>
              </w:rPr>
              <w:t>42.89±1.06</w:t>
            </w:r>
          </w:p>
        </w:tc>
        <w:tc>
          <w:tcPr>
            <w:tcW w:w="1311" w:type="dxa"/>
          </w:tcPr>
          <w:p w14:paraId="07BA6470" w14:textId="77777777" w:rsidR="00A6294C" w:rsidRPr="00A6294C" w:rsidRDefault="00A6294C" w:rsidP="00A6294C">
            <w:pPr>
              <w:spacing w:line="268" w:lineRule="exact"/>
              <w:ind w:left="110"/>
              <w:rPr>
                <w:sz w:val="24"/>
              </w:rPr>
            </w:pPr>
            <w:r w:rsidRPr="00A6294C">
              <w:rPr>
                <w:spacing w:val="-2"/>
                <w:sz w:val="24"/>
              </w:rPr>
              <w:t>48.75±0.74</w:t>
            </w:r>
          </w:p>
        </w:tc>
        <w:tc>
          <w:tcPr>
            <w:tcW w:w="1306" w:type="dxa"/>
          </w:tcPr>
          <w:p w14:paraId="14ABC993" w14:textId="77777777" w:rsidR="00A6294C" w:rsidRPr="00A6294C" w:rsidRDefault="00A6294C" w:rsidP="00A6294C">
            <w:pPr>
              <w:spacing w:line="268" w:lineRule="exact"/>
              <w:ind w:left="105"/>
              <w:rPr>
                <w:sz w:val="24"/>
              </w:rPr>
            </w:pPr>
            <w:r w:rsidRPr="00A6294C">
              <w:rPr>
                <w:spacing w:val="-2"/>
                <w:sz w:val="24"/>
              </w:rPr>
              <w:t>59.48±0.65</w:t>
            </w:r>
          </w:p>
        </w:tc>
        <w:tc>
          <w:tcPr>
            <w:tcW w:w="1311" w:type="dxa"/>
          </w:tcPr>
          <w:p w14:paraId="1D60B850" w14:textId="77777777" w:rsidR="00A6294C" w:rsidRPr="00A6294C" w:rsidRDefault="00A6294C" w:rsidP="00A6294C">
            <w:pPr>
              <w:spacing w:line="268" w:lineRule="exact"/>
              <w:ind w:left="110"/>
              <w:rPr>
                <w:sz w:val="24"/>
              </w:rPr>
            </w:pPr>
            <w:r w:rsidRPr="00A6294C">
              <w:rPr>
                <w:spacing w:val="-2"/>
                <w:sz w:val="24"/>
              </w:rPr>
              <w:t>67.84±1.05</w:t>
            </w:r>
          </w:p>
        </w:tc>
        <w:tc>
          <w:tcPr>
            <w:tcW w:w="836" w:type="dxa"/>
          </w:tcPr>
          <w:p w14:paraId="228B9979" w14:textId="77777777" w:rsidR="00A6294C" w:rsidRPr="00A6294C" w:rsidRDefault="00A6294C" w:rsidP="00A6294C">
            <w:pPr>
              <w:spacing w:line="268" w:lineRule="exact"/>
              <w:ind w:left="105"/>
              <w:rPr>
                <w:sz w:val="24"/>
              </w:rPr>
            </w:pPr>
            <w:r w:rsidRPr="00A6294C">
              <w:rPr>
                <w:spacing w:val="-2"/>
                <w:sz w:val="24"/>
              </w:rPr>
              <w:t>48.10</w:t>
            </w:r>
            <w:r w:rsidRPr="00A6294C">
              <w:rPr>
                <w:spacing w:val="-2"/>
                <w:sz w:val="24"/>
                <w:vertAlign w:val="superscript"/>
              </w:rPr>
              <w:t>d</w:t>
            </w:r>
          </w:p>
        </w:tc>
        <w:tc>
          <w:tcPr>
            <w:tcW w:w="759" w:type="dxa"/>
          </w:tcPr>
          <w:p w14:paraId="608B8A93" w14:textId="77777777" w:rsidR="00A6294C" w:rsidRPr="00A6294C" w:rsidRDefault="00A6294C" w:rsidP="00A6294C">
            <w:pPr>
              <w:spacing w:line="268" w:lineRule="exact"/>
              <w:ind w:left="105"/>
              <w:rPr>
                <w:sz w:val="24"/>
              </w:rPr>
            </w:pPr>
            <w:r w:rsidRPr="00A6294C">
              <w:rPr>
                <w:spacing w:val="-4"/>
                <w:sz w:val="24"/>
              </w:rPr>
              <w:t>0.062</w:t>
            </w:r>
          </w:p>
        </w:tc>
      </w:tr>
      <w:tr w:rsidR="00A6294C" w:rsidRPr="00A6294C" w14:paraId="062E875C" w14:textId="77777777" w:rsidTr="00D96322">
        <w:trPr>
          <w:trHeight w:val="417"/>
        </w:trPr>
        <w:tc>
          <w:tcPr>
            <w:tcW w:w="2737" w:type="dxa"/>
          </w:tcPr>
          <w:p w14:paraId="70AF841E" w14:textId="77777777" w:rsidR="00A6294C" w:rsidRPr="00A6294C" w:rsidRDefault="00A6294C" w:rsidP="00A6294C">
            <w:pPr>
              <w:spacing w:line="268" w:lineRule="exact"/>
              <w:ind w:left="105"/>
              <w:rPr>
                <w:sz w:val="24"/>
              </w:rPr>
            </w:pPr>
            <w:r w:rsidRPr="00A6294C">
              <w:rPr>
                <w:spacing w:val="-2"/>
                <w:sz w:val="24"/>
              </w:rPr>
              <w:t>Berberine</w:t>
            </w:r>
          </w:p>
        </w:tc>
        <w:tc>
          <w:tcPr>
            <w:tcW w:w="1311" w:type="dxa"/>
          </w:tcPr>
          <w:p w14:paraId="186C6EC2" w14:textId="77777777" w:rsidR="00A6294C" w:rsidRPr="00A6294C" w:rsidRDefault="00A6294C" w:rsidP="00A6294C">
            <w:pPr>
              <w:spacing w:line="268" w:lineRule="exact"/>
              <w:ind w:left="110"/>
              <w:rPr>
                <w:sz w:val="24"/>
              </w:rPr>
            </w:pPr>
            <w:r w:rsidRPr="00A6294C">
              <w:rPr>
                <w:spacing w:val="-2"/>
                <w:sz w:val="24"/>
              </w:rPr>
              <w:t>29.67±0.55</w:t>
            </w:r>
          </w:p>
        </w:tc>
        <w:tc>
          <w:tcPr>
            <w:tcW w:w="1306" w:type="dxa"/>
          </w:tcPr>
          <w:p w14:paraId="12E1C5B2" w14:textId="77777777" w:rsidR="00A6294C" w:rsidRPr="00A6294C" w:rsidRDefault="00A6294C" w:rsidP="00A6294C">
            <w:pPr>
              <w:spacing w:line="268" w:lineRule="exact"/>
              <w:ind w:left="105"/>
              <w:rPr>
                <w:sz w:val="24"/>
              </w:rPr>
            </w:pPr>
            <w:r w:rsidRPr="00A6294C">
              <w:rPr>
                <w:spacing w:val="-2"/>
                <w:sz w:val="24"/>
              </w:rPr>
              <w:t>48.37±0.84</w:t>
            </w:r>
          </w:p>
        </w:tc>
        <w:tc>
          <w:tcPr>
            <w:tcW w:w="1311" w:type="dxa"/>
          </w:tcPr>
          <w:p w14:paraId="7A6A007F" w14:textId="77777777" w:rsidR="00A6294C" w:rsidRPr="00A6294C" w:rsidRDefault="00A6294C" w:rsidP="00A6294C">
            <w:pPr>
              <w:spacing w:line="268" w:lineRule="exact"/>
              <w:ind w:left="110"/>
              <w:rPr>
                <w:sz w:val="24"/>
              </w:rPr>
            </w:pPr>
            <w:r w:rsidRPr="00A6294C">
              <w:rPr>
                <w:spacing w:val="-2"/>
                <w:sz w:val="24"/>
              </w:rPr>
              <w:t>54.75±0.69</w:t>
            </w:r>
          </w:p>
        </w:tc>
        <w:tc>
          <w:tcPr>
            <w:tcW w:w="1306" w:type="dxa"/>
          </w:tcPr>
          <w:p w14:paraId="4FA2093D" w14:textId="77777777" w:rsidR="00A6294C" w:rsidRPr="00A6294C" w:rsidRDefault="00A6294C" w:rsidP="00A6294C">
            <w:pPr>
              <w:spacing w:line="268" w:lineRule="exact"/>
              <w:ind w:left="105"/>
              <w:rPr>
                <w:sz w:val="24"/>
              </w:rPr>
            </w:pPr>
            <w:r w:rsidRPr="00A6294C">
              <w:rPr>
                <w:spacing w:val="-2"/>
                <w:sz w:val="24"/>
              </w:rPr>
              <w:t>68.49±0.48</w:t>
            </w:r>
          </w:p>
        </w:tc>
        <w:tc>
          <w:tcPr>
            <w:tcW w:w="1311" w:type="dxa"/>
          </w:tcPr>
          <w:p w14:paraId="164941CE" w14:textId="77777777" w:rsidR="00A6294C" w:rsidRPr="00A6294C" w:rsidRDefault="00A6294C" w:rsidP="00A6294C">
            <w:pPr>
              <w:spacing w:line="268" w:lineRule="exact"/>
              <w:ind w:left="110"/>
              <w:rPr>
                <w:sz w:val="24"/>
              </w:rPr>
            </w:pPr>
            <w:r w:rsidRPr="00A6294C">
              <w:rPr>
                <w:spacing w:val="-2"/>
                <w:sz w:val="24"/>
              </w:rPr>
              <w:t>76.98±0.65</w:t>
            </w:r>
          </w:p>
        </w:tc>
        <w:tc>
          <w:tcPr>
            <w:tcW w:w="836" w:type="dxa"/>
          </w:tcPr>
          <w:p w14:paraId="136E2ABE" w14:textId="77777777" w:rsidR="00A6294C" w:rsidRPr="00A6294C" w:rsidRDefault="00A6294C" w:rsidP="00A6294C">
            <w:pPr>
              <w:spacing w:line="268" w:lineRule="exact"/>
              <w:ind w:left="105"/>
              <w:rPr>
                <w:sz w:val="24"/>
              </w:rPr>
            </w:pPr>
            <w:r w:rsidRPr="00A6294C">
              <w:rPr>
                <w:spacing w:val="-2"/>
                <w:sz w:val="24"/>
              </w:rPr>
              <w:t>55.65</w:t>
            </w:r>
            <w:r w:rsidRPr="00A6294C">
              <w:rPr>
                <w:spacing w:val="-2"/>
                <w:sz w:val="24"/>
                <w:vertAlign w:val="superscript"/>
              </w:rPr>
              <w:t>b</w:t>
            </w:r>
          </w:p>
        </w:tc>
        <w:tc>
          <w:tcPr>
            <w:tcW w:w="759" w:type="dxa"/>
          </w:tcPr>
          <w:p w14:paraId="046A89A1" w14:textId="77777777" w:rsidR="00A6294C" w:rsidRPr="00A6294C" w:rsidRDefault="00A6294C" w:rsidP="00A6294C">
            <w:pPr>
              <w:spacing w:line="268" w:lineRule="exact"/>
              <w:ind w:left="105"/>
              <w:rPr>
                <w:sz w:val="24"/>
              </w:rPr>
            </w:pPr>
            <w:r w:rsidRPr="00A6294C">
              <w:rPr>
                <w:spacing w:val="-4"/>
                <w:sz w:val="24"/>
              </w:rPr>
              <w:t>0.048</w:t>
            </w:r>
          </w:p>
        </w:tc>
      </w:tr>
      <w:tr w:rsidR="00A6294C" w:rsidRPr="00A6294C" w14:paraId="3DCCD96E" w14:textId="77777777" w:rsidTr="00D96322">
        <w:trPr>
          <w:trHeight w:val="566"/>
        </w:trPr>
        <w:tc>
          <w:tcPr>
            <w:tcW w:w="2737" w:type="dxa"/>
          </w:tcPr>
          <w:p w14:paraId="420B8BCB" w14:textId="77777777" w:rsidR="00A6294C" w:rsidRPr="00A6294C" w:rsidRDefault="00A6294C" w:rsidP="00A6294C">
            <w:pPr>
              <w:spacing w:line="273" w:lineRule="exact"/>
              <w:ind w:left="105"/>
              <w:rPr>
                <w:sz w:val="24"/>
              </w:rPr>
            </w:pPr>
            <w:r w:rsidRPr="00A6294C">
              <w:rPr>
                <w:sz w:val="24"/>
              </w:rPr>
              <w:t>Ascorbic</w:t>
            </w:r>
            <w:r w:rsidRPr="00A6294C">
              <w:rPr>
                <w:spacing w:val="-10"/>
                <w:sz w:val="24"/>
              </w:rPr>
              <w:t xml:space="preserve"> </w:t>
            </w:r>
            <w:r w:rsidRPr="00A6294C">
              <w:rPr>
                <w:spacing w:val="-4"/>
                <w:sz w:val="24"/>
              </w:rPr>
              <w:t>acid</w:t>
            </w:r>
          </w:p>
        </w:tc>
        <w:tc>
          <w:tcPr>
            <w:tcW w:w="1311" w:type="dxa"/>
          </w:tcPr>
          <w:p w14:paraId="4FFECD80" w14:textId="77777777" w:rsidR="00A6294C" w:rsidRPr="00A6294C" w:rsidRDefault="00A6294C" w:rsidP="00A6294C">
            <w:pPr>
              <w:spacing w:line="273" w:lineRule="exact"/>
              <w:ind w:left="110"/>
              <w:rPr>
                <w:sz w:val="24"/>
              </w:rPr>
            </w:pPr>
            <w:r w:rsidRPr="00A6294C">
              <w:rPr>
                <w:spacing w:val="-2"/>
                <w:sz w:val="24"/>
              </w:rPr>
              <w:t>67.32±0.45</w:t>
            </w:r>
          </w:p>
        </w:tc>
        <w:tc>
          <w:tcPr>
            <w:tcW w:w="1306" w:type="dxa"/>
          </w:tcPr>
          <w:p w14:paraId="7D1E90C5" w14:textId="77777777" w:rsidR="00A6294C" w:rsidRPr="00A6294C" w:rsidRDefault="00A6294C" w:rsidP="00A6294C">
            <w:pPr>
              <w:spacing w:line="273" w:lineRule="exact"/>
              <w:ind w:left="105"/>
              <w:rPr>
                <w:sz w:val="24"/>
              </w:rPr>
            </w:pPr>
            <w:r w:rsidRPr="00A6294C">
              <w:rPr>
                <w:spacing w:val="-2"/>
                <w:sz w:val="24"/>
              </w:rPr>
              <w:t>78.94±0.14</w:t>
            </w:r>
          </w:p>
        </w:tc>
        <w:tc>
          <w:tcPr>
            <w:tcW w:w="1311" w:type="dxa"/>
          </w:tcPr>
          <w:p w14:paraId="18A4DDA4" w14:textId="77777777" w:rsidR="00A6294C" w:rsidRPr="00A6294C" w:rsidRDefault="00A6294C" w:rsidP="00A6294C">
            <w:pPr>
              <w:spacing w:line="273" w:lineRule="exact"/>
              <w:ind w:left="110"/>
              <w:rPr>
                <w:sz w:val="24"/>
              </w:rPr>
            </w:pPr>
            <w:r w:rsidRPr="00A6294C">
              <w:rPr>
                <w:spacing w:val="-2"/>
                <w:sz w:val="24"/>
              </w:rPr>
              <w:t>86.27±0.27</w:t>
            </w:r>
          </w:p>
        </w:tc>
        <w:tc>
          <w:tcPr>
            <w:tcW w:w="1306" w:type="dxa"/>
          </w:tcPr>
          <w:p w14:paraId="07D78AAA" w14:textId="77777777" w:rsidR="00A6294C" w:rsidRPr="00A6294C" w:rsidRDefault="00A6294C" w:rsidP="00A6294C">
            <w:pPr>
              <w:spacing w:line="273" w:lineRule="exact"/>
              <w:ind w:left="105"/>
              <w:rPr>
                <w:sz w:val="24"/>
              </w:rPr>
            </w:pPr>
            <w:r w:rsidRPr="00A6294C">
              <w:rPr>
                <w:spacing w:val="-2"/>
                <w:sz w:val="24"/>
              </w:rPr>
              <w:t>89.54±1.14</w:t>
            </w:r>
          </w:p>
        </w:tc>
        <w:tc>
          <w:tcPr>
            <w:tcW w:w="1311" w:type="dxa"/>
          </w:tcPr>
          <w:p w14:paraId="72EF4411" w14:textId="77777777" w:rsidR="00A6294C" w:rsidRPr="00A6294C" w:rsidRDefault="00A6294C" w:rsidP="00A6294C">
            <w:pPr>
              <w:spacing w:line="273" w:lineRule="exact"/>
              <w:ind w:left="110"/>
              <w:rPr>
                <w:sz w:val="24"/>
              </w:rPr>
            </w:pPr>
            <w:r w:rsidRPr="00A6294C">
              <w:rPr>
                <w:spacing w:val="-2"/>
                <w:sz w:val="24"/>
              </w:rPr>
              <w:t>94.37±0.78</w:t>
            </w:r>
          </w:p>
        </w:tc>
        <w:tc>
          <w:tcPr>
            <w:tcW w:w="836" w:type="dxa"/>
          </w:tcPr>
          <w:p w14:paraId="601335BD" w14:textId="77777777" w:rsidR="00A6294C" w:rsidRPr="00A6294C" w:rsidRDefault="00A6294C" w:rsidP="00A6294C">
            <w:pPr>
              <w:spacing w:line="273" w:lineRule="exact"/>
              <w:ind w:left="105"/>
              <w:rPr>
                <w:sz w:val="24"/>
              </w:rPr>
            </w:pPr>
            <w:r w:rsidRPr="00A6294C">
              <w:rPr>
                <w:spacing w:val="-2"/>
                <w:sz w:val="24"/>
              </w:rPr>
              <w:t>83.28</w:t>
            </w:r>
            <w:r w:rsidRPr="00A6294C">
              <w:rPr>
                <w:spacing w:val="-2"/>
                <w:sz w:val="24"/>
                <w:vertAlign w:val="superscript"/>
              </w:rPr>
              <w:t>a</w:t>
            </w:r>
          </w:p>
        </w:tc>
        <w:tc>
          <w:tcPr>
            <w:tcW w:w="759" w:type="dxa"/>
          </w:tcPr>
          <w:p w14:paraId="5C016D59" w14:textId="77777777" w:rsidR="00A6294C" w:rsidRPr="00A6294C" w:rsidRDefault="00A6294C" w:rsidP="00A6294C">
            <w:pPr>
              <w:spacing w:line="273" w:lineRule="exact"/>
              <w:ind w:left="105"/>
              <w:rPr>
                <w:sz w:val="24"/>
              </w:rPr>
            </w:pPr>
            <w:r w:rsidRPr="00A6294C">
              <w:rPr>
                <w:spacing w:val="-4"/>
                <w:sz w:val="24"/>
              </w:rPr>
              <w:t>0.012</w:t>
            </w:r>
          </w:p>
        </w:tc>
      </w:tr>
    </w:tbl>
    <w:p w14:paraId="76BE3297" w14:textId="77777777" w:rsidR="00A6294C" w:rsidRPr="00A6294C" w:rsidRDefault="00A6294C" w:rsidP="00A6294C">
      <w:pPr>
        <w:spacing w:line="340" w:lineRule="auto"/>
        <w:ind w:right="1157"/>
        <w:jc w:val="both"/>
        <w:rPr>
          <w:spacing w:val="-4"/>
        </w:rPr>
      </w:pPr>
      <w:r w:rsidRPr="00A6294C">
        <w:rPr>
          <w:position w:val="2"/>
        </w:rPr>
        <w:t>The</w:t>
      </w:r>
      <w:r w:rsidRPr="00A6294C">
        <w:rPr>
          <w:spacing w:val="-2"/>
          <w:position w:val="2"/>
        </w:rPr>
        <w:t xml:space="preserve"> </w:t>
      </w:r>
      <w:r w:rsidRPr="00A6294C">
        <w:rPr>
          <w:position w:val="2"/>
        </w:rPr>
        <w:t>IC</w:t>
      </w:r>
      <w:r w:rsidRPr="00A6294C">
        <w:rPr>
          <w:sz w:val="14"/>
        </w:rPr>
        <w:t>50</w:t>
      </w:r>
      <w:r w:rsidRPr="00A6294C">
        <w:rPr>
          <w:spacing w:val="22"/>
          <w:sz w:val="14"/>
        </w:rPr>
        <w:t xml:space="preserve"> </w:t>
      </w:r>
      <w:r w:rsidRPr="00A6294C">
        <w:rPr>
          <w:position w:val="2"/>
        </w:rPr>
        <w:t>represents the</w:t>
      </w:r>
      <w:r w:rsidRPr="00A6294C">
        <w:rPr>
          <w:spacing w:val="-2"/>
          <w:position w:val="2"/>
        </w:rPr>
        <w:t xml:space="preserve"> </w:t>
      </w:r>
      <w:r w:rsidRPr="00A6294C">
        <w:rPr>
          <w:position w:val="2"/>
        </w:rPr>
        <w:t>concentration</w:t>
      </w:r>
      <w:r w:rsidRPr="00A6294C">
        <w:rPr>
          <w:spacing w:val="-1"/>
          <w:position w:val="2"/>
        </w:rPr>
        <w:t xml:space="preserve"> </w:t>
      </w:r>
      <w:r w:rsidRPr="00A6294C">
        <w:rPr>
          <w:position w:val="2"/>
        </w:rPr>
        <w:t>(mg mL</w:t>
      </w:r>
      <w:r w:rsidRPr="00A6294C">
        <w:rPr>
          <w:position w:val="2"/>
          <w:vertAlign w:val="superscript"/>
        </w:rPr>
        <w:t>-1</w:t>
      </w:r>
      <w:r w:rsidRPr="00A6294C">
        <w:rPr>
          <w:position w:val="2"/>
        </w:rPr>
        <w:t>) for 50% inhibition. The experiments were</w:t>
      </w:r>
      <w:r w:rsidRPr="00A6294C">
        <w:rPr>
          <w:spacing w:val="-2"/>
          <w:position w:val="2"/>
        </w:rPr>
        <w:t xml:space="preserve"> </w:t>
      </w:r>
      <w:r w:rsidRPr="00A6294C">
        <w:rPr>
          <w:position w:val="2"/>
        </w:rPr>
        <w:t xml:space="preserve">performed </w:t>
      </w:r>
      <w:r w:rsidRPr="00A6294C">
        <w:t>in</w:t>
      </w:r>
      <w:r w:rsidRPr="00A6294C">
        <w:rPr>
          <w:spacing w:val="-9"/>
        </w:rPr>
        <w:t xml:space="preserve"> </w:t>
      </w:r>
      <w:r w:rsidRPr="00A6294C">
        <w:t>triplicate,</w:t>
      </w:r>
      <w:r w:rsidRPr="00A6294C">
        <w:rPr>
          <w:spacing w:val="-2"/>
        </w:rPr>
        <w:t xml:space="preserve"> </w:t>
      </w:r>
      <w:r w:rsidRPr="00A6294C">
        <w:t>and</w:t>
      </w:r>
      <w:r w:rsidRPr="00A6294C">
        <w:rPr>
          <w:spacing w:val="-9"/>
        </w:rPr>
        <w:t xml:space="preserve"> </w:t>
      </w:r>
      <w:r w:rsidRPr="00A6294C">
        <w:t>the</w:t>
      </w:r>
      <w:r w:rsidRPr="00A6294C">
        <w:rPr>
          <w:spacing w:val="-11"/>
        </w:rPr>
        <w:t xml:space="preserve"> </w:t>
      </w:r>
      <w:r w:rsidRPr="00A6294C">
        <w:t>data</w:t>
      </w:r>
      <w:r w:rsidRPr="00A6294C">
        <w:rPr>
          <w:spacing w:val="-1"/>
        </w:rPr>
        <w:t xml:space="preserve"> </w:t>
      </w:r>
      <w:r w:rsidRPr="00A6294C">
        <w:t>are</w:t>
      </w:r>
      <w:r w:rsidRPr="00A6294C">
        <w:rPr>
          <w:spacing w:val="-11"/>
        </w:rPr>
        <w:t xml:space="preserve"> </w:t>
      </w:r>
      <w:r w:rsidRPr="00A6294C">
        <w:t>expressed</w:t>
      </w:r>
      <w:r w:rsidRPr="00A6294C">
        <w:rPr>
          <w:spacing w:val="-9"/>
        </w:rPr>
        <w:t xml:space="preserve"> </w:t>
      </w:r>
      <w:r w:rsidRPr="00A6294C">
        <w:t>as</w:t>
      </w:r>
      <w:r w:rsidRPr="00A6294C">
        <w:rPr>
          <w:spacing w:val="-3"/>
        </w:rPr>
        <w:t xml:space="preserve"> </w:t>
      </w:r>
      <w:r w:rsidRPr="00A6294C">
        <w:t>mean</w:t>
      </w:r>
      <w:r w:rsidRPr="00A6294C">
        <w:rPr>
          <w:spacing w:val="-9"/>
        </w:rPr>
        <w:t xml:space="preserve"> </w:t>
      </w:r>
      <w:r w:rsidRPr="00A6294C">
        <w:t>±</w:t>
      </w:r>
      <w:r w:rsidRPr="00A6294C">
        <w:rPr>
          <w:spacing w:val="-5"/>
        </w:rPr>
        <w:t xml:space="preserve"> </w:t>
      </w:r>
      <w:r w:rsidRPr="00A6294C">
        <w:t>SD.</w:t>
      </w:r>
      <w:r w:rsidRPr="00A6294C">
        <w:rPr>
          <w:spacing w:val="-6"/>
        </w:rPr>
        <w:t xml:space="preserve"> </w:t>
      </w:r>
      <w:r w:rsidRPr="00A6294C">
        <w:t>All</w:t>
      </w:r>
      <w:r w:rsidRPr="00A6294C">
        <w:rPr>
          <w:spacing w:val="-7"/>
        </w:rPr>
        <w:t xml:space="preserve"> </w:t>
      </w:r>
      <w:r w:rsidRPr="00A6294C">
        <w:t>the</w:t>
      </w:r>
      <w:r w:rsidRPr="00A6294C">
        <w:rPr>
          <w:spacing w:val="-6"/>
        </w:rPr>
        <w:t xml:space="preserve"> </w:t>
      </w:r>
      <w:r w:rsidRPr="00A6294C">
        <w:t>mean</w:t>
      </w:r>
      <w:r w:rsidRPr="00A6294C">
        <w:rPr>
          <w:spacing w:val="-9"/>
        </w:rPr>
        <w:t xml:space="preserve"> </w:t>
      </w:r>
      <w:r w:rsidRPr="00A6294C">
        <w:t>values</w:t>
      </w:r>
      <w:r w:rsidRPr="00A6294C">
        <w:rPr>
          <w:spacing w:val="-3"/>
        </w:rPr>
        <w:t xml:space="preserve"> </w:t>
      </w:r>
      <w:r w:rsidRPr="00A6294C">
        <w:t>are</w:t>
      </w:r>
      <w:r w:rsidRPr="00A6294C">
        <w:rPr>
          <w:spacing w:val="-11"/>
        </w:rPr>
        <w:t xml:space="preserve"> </w:t>
      </w:r>
      <w:r w:rsidRPr="00A6294C">
        <w:t>significantly</w:t>
      </w:r>
      <w:r w:rsidRPr="00A6294C">
        <w:rPr>
          <w:spacing w:val="-9"/>
        </w:rPr>
        <w:t xml:space="preserve"> </w:t>
      </w:r>
      <w:r w:rsidRPr="00A6294C">
        <w:t>different</w:t>
      </w:r>
      <w:r w:rsidRPr="00A6294C">
        <w:rPr>
          <w:spacing w:val="-3"/>
        </w:rPr>
        <w:t xml:space="preserve"> </w:t>
      </w:r>
      <w:r w:rsidRPr="00A6294C">
        <w:t>(p&gt;</w:t>
      </w:r>
      <w:r w:rsidRPr="00A6294C">
        <w:rPr>
          <w:spacing w:val="-1"/>
        </w:rPr>
        <w:t xml:space="preserve"> </w:t>
      </w:r>
      <w:r w:rsidRPr="00A6294C">
        <w:t>0.05)</w:t>
      </w:r>
      <w:r w:rsidRPr="00A6294C">
        <w:rPr>
          <w:spacing w:val="-3"/>
        </w:rPr>
        <w:t xml:space="preserve"> </w:t>
      </w:r>
      <w:r w:rsidRPr="00A6294C">
        <w:t>according</w:t>
      </w:r>
      <w:r w:rsidRPr="00A6294C">
        <w:rPr>
          <w:spacing w:val="-5"/>
        </w:rPr>
        <w:t xml:space="preserve"> </w:t>
      </w:r>
      <w:r w:rsidRPr="00A6294C">
        <w:t>to</w:t>
      </w:r>
      <w:r w:rsidRPr="00A6294C">
        <w:rPr>
          <w:spacing w:val="-6"/>
        </w:rPr>
        <w:t xml:space="preserve"> </w:t>
      </w:r>
      <w:r w:rsidRPr="00A6294C">
        <w:t>the</w:t>
      </w:r>
      <w:r w:rsidRPr="00A6294C">
        <w:rPr>
          <w:spacing w:val="-7"/>
        </w:rPr>
        <w:t xml:space="preserve"> </w:t>
      </w:r>
      <w:r w:rsidRPr="00A6294C">
        <w:t>Tukey</w:t>
      </w:r>
      <w:r w:rsidRPr="00A6294C">
        <w:rPr>
          <w:spacing w:val="-1"/>
        </w:rPr>
        <w:t xml:space="preserve"> </w:t>
      </w:r>
      <w:r w:rsidRPr="00A6294C">
        <w:t>multiple</w:t>
      </w:r>
      <w:r w:rsidRPr="00A6294C">
        <w:rPr>
          <w:spacing w:val="-7"/>
        </w:rPr>
        <w:t xml:space="preserve"> </w:t>
      </w:r>
      <w:r w:rsidRPr="00A6294C">
        <w:t>range</w:t>
      </w:r>
      <w:r w:rsidRPr="00A6294C">
        <w:rPr>
          <w:spacing w:val="-7"/>
        </w:rPr>
        <w:t xml:space="preserve"> </w:t>
      </w:r>
      <w:r w:rsidRPr="00A6294C">
        <w:rPr>
          <w:spacing w:val="-4"/>
        </w:rPr>
        <w:t>test.</w:t>
      </w:r>
    </w:p>
    <w:p w14:paraId="79A7BEB1" w14:textId="77777777" w:rsidR="00A6294C" w:rsidRPr="00A6294C" w:rsidRDefault="00A6294C" w:rsidP="00A6294C">
      <w:pPr>
        <w:keepNext/>
        <w:keepLines/>
        <w:widowControl/>
        <w:autoSpaceDE/>
        <w:autoSpaceDN/>
        <w:spacing w:before="360" w:after="80" w:line="259" w:lineRule="auto"/>
        <w:ind w:right="146"/>
        <w:outlineLvl w:val="0"/>
        <w:rPr>
          <w:b/>
          <w:bCs/>
          <w:kern w:val="2"/>
          <w:sz w:val="24"/>
          <w:szCs w:val="24"/>
          <w:lang w:val="en-IN"/>
          <w14:ligatures w14:val="standardContextual"/>
        </w:rPr>
      </w:pPr>
      <w:r w:rsidRPr="00A6294C">
        <w:rPr>
          <w:b/>
          <w:bCs/>
          <w:kern w:val="2"/>
          <w:sz w:val="24"/>
          <w:szCs w:val="24"/>
          <w:lang w:val="en-IN"/>
          <w14:ligatures w14:val="standardContextual"/>
        </w:rPr>
        <w:lastRenderedPageBreak/>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5:</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Ferric</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educing</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antioxidant</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10"/>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2"/>
          <w:kern w:val="2"/>
          <w:sz w:val="24"/>
          <w:szCs w:val="24"/>
          <w:lang w:val="en-IN"/>
          <w14:ligatures w14:val="standardContextual"/>
        </w:rPr>
        <w:t xml:space="preserve"> components.</w:t>
      </w:r>
    </w:p>
    <w:p w14:paraId="334B859C" w14:textId="77777777" w:rsidR="00A6294C" w:rsidRPr="00A6294C" w:rsidRDefault="00A6294C" w:rsidP="00A6294C">
      <w:pPr>
        <w:spacing w:before="2" w:after="1"/>
        <w:rPr>
          <w:b/>
          <w:sz w:val="12"/>
          <w:szCs w:val="2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2"/>
        <w:gridCol w:w="1311"/>
        <w:gridCol w:w="1306"/>
        <w:gridCol w:w="1445"/>
        <w:gridCol w:w="1388"/>
        <w:gridCol w:w="1450"/>
        <w:gridCol w:w="1133"/>
      </w:tblGrid>
      <w:tr w:rsidR="00A6294C" w:rsidRPr="00A6294C" w14:paraId="75985981" w14:textId="77777777" w:rsidTr="00D96322">
        <w:trPr>
          <w:trHeight w:val="460"/>
        </w:trPr>
        <w:tc>
          <w:tcPr>
            <w:tcW w:w="2742" w:type="dxa"/>
            <w:vMerge w:val="restart"/>
          </w:tcPr>
          <w:p w14:paraId="73518E81" w14:textId="77777777" w:rsidR="00A6294C" w:rsidRPr="00A6294C" w:rsidRDefault="00A6294C" w:rsidP="00A6294C">
            <w:pPr>
              <w:spacing w:line="273" w:lineRule="exact"/>
              <w:ind w:left="105"/>
              <w:rPr>
                <w:b/>
                <w:sz w:val="24"/>
              </w:rPr>
            </w:pPr>
            <w:r w:rsidRPr="00A6294C">
              <w:rPr>
                <w:b/>
                <w:spacing w:val="-2"/>
                <w:sz w:val="24"/>
              </w:rPr>
              <w:t>Components</w:t>
            </w:r>
          </w:p>
        </w:tc>
        <w:tc>
          <w:tcPr>
            <w:tcW w:w="8033" w:type="dxa"/>
            <w:gridSpan w:val="6"/>
          </w:tcPr>
          <w:p w14:paraId="1AD4ED17" w14:textId="77777777" w:rsidR="00A6294C" w:rsidRPr="00A6294C" w:rsidRDefault="00A6294C" w:rsidP="00A6294C">
            <w:pPr>
              <w:spacing w:line="273" w:lineRule="exact"/>
              <w:ind w:left="532"/>
              <w:rPr>
                <w:b/>
                <w:sz w:val="24"/>
              </w:rPr>
            </w:pPr>
            <w:r w:rsidRPr="00A6294C">
              <w:rPr>
                <w:b/>
                <w:sz w:val="24"/>
              </w:rPr>
              <w:t>Average</w:t>
            </w:r>
            <w:r w:rsidRPr="00A6294C">
              <w:rPr>
                <w:b/>
                <w:spacing w:val="-5"/>
                <w:sz w:val="24"/>
              </w:rPr>
              <w:t xml:space="preserve"> </w:t>
            </w:r>
            <w:r w:rsidRPr="00A6294C">
              <w:rPr>
                <w:b/>
                <w:sz w:val="24"/>
              </w:rPr>
              <w:t>percentage</w:t>
            </w:r>
            <w:r w:rsidRPr="00A6294C">
              <w:rPr>
                <w:b/>
                <w:spacing w:val="-5"/>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3"/>
                <w:sz w:val="24"/>
              </w:rPr>
              <w:t xml:space="preserve"> </w:t>
            </w:r>
            <w:r w:rsidRPr="00A6294C">
              <w:rPr>
                <w:b/>
                <w:sz w:val="24"/>
              </w:rPr>
              <w:t>different</w:t>
            </w:r>
            <w:r w:rsidRPr="00A6294C">
              <w:rPr>
                <w:b/>
                <w:spacing w:val="-3"/>
                <w:sz w:val="24"/>
              </w:rPr>
              <w:t xml:space="preserve"> </w:t>
            </w:r>
            <w:r w:rsidRPr="00A6294C">
              <w:rPr>
                <w:b/>
                <w:sz w:val="24"/>
              </w:rPr>
              <w:t>concentrations</w:t>
            </w:r>
            <w:r w:rsidRPr="00A6294C">
              <w:rPr>
                <w:b/>
                <w:spacing w:val="2"/>
                <w:sz w:val="24"/>
              </w:rPr>
              <w:t xml:space="preserve"> </w:t>
            </w:r>
            <w:r w:rsidRPr="00A6294C">
              <w:rPr>
                <w:b/>
                <w:sz w:val="24"/>
              </w:rPr>
              <w:t>(mg</w:t>
            </w:r>
            <w:r w:rsidRPr="00A6294C">
              <w:rPr>
                <w:b/>
                <w:spacing w:val="-4"/>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248D3AF0" w14:textId="77777777" w:rsidTr="00D96322">
        <w:trPr>
          <w:trHeight w:val="465"/>
        </w:trPr>
        <w:tc>
          <w:tcPr>
            <w:tcW w:w="2742" w:type="dxa"/>
            <w:vMerge/>
            <w:tcBorders>
              <w:top w:val="nil"/>
            </w:tcBorders>
          </w:tcPr>
          <w:p w14:paraId="70AE9502" w14:textId="77777777" w:rsidR="00A6294C" w:rsidRPr="00A6294C" w:rsidRDefault="00A6294C" w:rsidP="00A6294C">
            <w:pPr>
              <w:rPr>
                <w:sz w:val="2"/>
                <w:szCs w:val="2"/>
              </w:rPr>
            </w:pPr>
          </w:p>
        </w:tc>
        <w:tc>
          <w:tcPr>
            <w:tcW w:w="1311" w:type="dxa"/>
          </w:tcPr>
          <w:p w14:paraId="74976456" w14:textId="77777777" w:rsidR="00A6294C" w:rsidRPr="00A6294C" w:rsidRDefault="00A6294C" w:rsidP="00A6294C">
            <w:pPr>
              <w:spacing w:line="273" w:lineRule="exact"/>
              <w:ind w:left="19" w:right="6"/>
              <w:jc w:val="center"/>
              <w:rPr>
                <w:b/>
                <w:sz w:val="24"/>
              </w:rPr>
            </w:pPr>
            <w:r w:rsidRPr="00A6294C">
              <w:rPr>
                <w:b/>
                <w:spacing w:val="-4"/>
                <w:sz w:val="24"/>
              </w:rPr>
              <w:t>0.02</w:t>
            </w:r>
          </w:p>
        </w:tc>
        <w:tc>
          <w:tcPr>
            <w:tcW w:w="1306" w:type="dxa"/>
          </w:tcPr>
          <w:p w14:paraId="6EF125C2" w14:textId="77777777" w:rsidR="00A6294C" w:rsidRPr="00A6294C" w:rsidRDefault="00A6294C" w:rsidP="00A6294C">
            <w:pPr>
              <w:spacing w:line="273" w:lineRule="exact"/>
              <w:ind w:left="9"/>
              <w:jc w:val="center"/>
              <w:rPr>
                <w:b/>
                <w:sz w:val="24"/>
              </w:rPr>
            </w:pPr>
            <w:r w:rsidRPr="00A6294C">
              <w:rPr>
                <w:b/>
                <w:spacing w:val="-4"/>
                <w:sz w:val="24"/>
              </w:rPr>
              <w:t>0.04</w:t>
            </w:r>
          </w:p>
        </w:tc>
        <w:tc>
          <w:tcPr>
            <w:tcW w:w="1445" w:type="dxa"/>
          </w:tcPr>
          <w:p w14:paraId="344280AF" w14:textId="77777777" w:rsidR="00A6294C" w:rsidRPr="00A6294C" w:rsidRDefault="00A6294C" w:rsidP="00A6294C">
            <w:pPr>
              <w:spacing w:line="273" w:lineRule="exact"/>
              <w:ind w:left="14"/>
              <w:jc w:val="center"/>
              <w:rPr>
                <w:b/>
                <w:sz w:val="24"/>
              </w:rPr>
            </w:pPr>
            <w:r w:rsidRPr="00A6294C">
              <w:rPr>
                <w:b/>
                <w:spacing w:val="-4"/>
                <w:sz w:val="24"/>
              </w:rPr>
              <w:t>0.06</w:t>
            </w:r>
          </w:p>
        </w:tc>
        <w:tc>
          <w:tcPr>
            <w:tcW w:w="1388" w:type="dxa"/>
          </w:tcPr>
          <w:p w14:paraId="764F8121" w14:textId="77777777" w:rsidR="00A6294C" w:rsidRPr="00A6294C" w:rsidRDefault="00A6294C" w:rsidP="00A6294C">
            <w:pPr>
              <w:spacing w:line="273" w:lineRule="exact"/>
              <w:ind w:left="14"/>
              <w:jc w:val="center"/>
              <w:rPr>
                <w:b/>
                <w:sz w:val="24"/>
              </w:rPr>
            </w:pPr>
            <w:r w:rsidRPr="00A6294C">
              <w:rPr>
                <w:b/>
                <w:spacing w:val="-4"/>
                <w:sz w:val="24"/>
              </w:rPr>
              <w:t>0.08</w:t>
            </w:r>
          </w:p>
        </w:tc>
        <w:tc>
          <w:tcPr>
            <w:tcW w:w="1450" w:type="dxa"/>
          </w:tcPr>
          <w:p w14:paraId="6319BABC" w14:textId="77777777" w:rsidR="00A6294C" w:rsidRPr="00A6294C" w:rsidRDefault="00A6294C" w:rsidP="00A6294C">
            <w:pPr>
              <w:spacing w:line="273" w:lineRule="exact"/>
              <w:ind w:left="9" w:right="5"/>
              <w:jc w:val="center"/>
              <w:rPr>
                <w:b/>
                <w:sz w:val="24"/>
              </w:rPr>
            </w:pPr>
            <w:r w:rsidRPr="00A6294C">
              <w:rPr>
                <w:b/>
                <w:spacing w:val="-5"/>
                <w:sz w:val="24"/>
              </w:rPr>
              <w:t>0.1</w:t>
            </w:r>
          </w:p>
        </w:tc>
        <w:tc>
          <w:tcPr>
            <w:tcW w:w="1133" w:type="dxa"/>
          </w:tcPr>
          <w:p w14:paraId="6D1D9FED" w14:textId="77777777" w:rsidR="00A6294C" w:rsidRPr="00A6294C" w:rsidRDefault="00A6294C" w:rsidP="00A6294C">
            <w:pPr>
              <w:spacing w:line="273" w:lineRule="exact"/>
              <w:ind w:left="13"/>
              <w:jc w:val="center"/>
              <w:rPr>
                <w:b/>
                <w:sz w:val="24"/>
              </w:rPr>
            </w:pPr>
            <w:r w:rsidRPr="00A6294C">
              <w:rPr>
                <w:b/>
                <w:spacing w:val="-4"/>
                <w:sz w:val="24"/>
              </w:rPr>
              <w:t>Mean</w:t>
            </w:r>
          </w:p>
        </w:tc>
      </w:tr>
      <w:tr w:rsidR="00A6294C" w:rsidRPr="00A6294C" w14:paraId="24B2A86D" w14:textId="77777777" w:rsidTr="00D96322">
        <w:trPr>
          <w:trHeight w:val="470"/>
        </w:trPr>
        <w:tc>
          <w:tcPr>
            <w:tcW w:w="2742" w:type="dxa"/>
          </w:tcPr>
          <w:p w14:paraId="591ADC22" w14:textId="77777777" w:rsidR="00A6294C" w:rsidRPr="00A6294C" w:rsidRDefault="00A6294C" w:rsidP="00A6294C">
            <w:pPr>
              <w:spacing w:line="268" w:lineRule="exact"/>
              <w:ind w:left="105"/>
              <w:rPr>
                <w:sz w:val="24"/>
              </w:rPr>
            </w:pPr>
            <w:r w:rsidRPr="00A6294C">
              <w:rPr>
                <w:sz w:val="24"/>
              </w:rPr>
              <w:t>Methanol</w:t>
            </w:r>
            <w:r w:rsidRPr="00A6294C">
              <w:rPr>
                <w:spacing w:val="-4"/>
                <w:sz w:val="24"/>
              </w:rPr>
              <w:t xml:space="preserve"> </w:t>
            </w:r>
            <w:r w:rsidRPr="00A6294C">
              <w:rPr>
                <w:spacing w:val="-2"/>
                <w:sz w:val="24"/>
              </w:rPr>
              <w:t>extract</w:t>
            </w:r>
          </w:p>
        </w:tc>
        <w:tc>
          <w:tcPr>
            <w:tcW w:w="1311" w:type="dxa"/>
          </w:tcPr>
          <w:p w14:paraId="767BE11C" w14:textId="77777777" w:rsidR="00A6294C" w:rsidRPr="00A6294C" w:rsidRDefault="00A6294C" w:rsidP="00A6294C">
            <w:pPr>
              <w:spacing w:line="268" w:lineRule="exact"/>
              <w:ind w:left="19" w:right="6"/>
              <w:jc w:val="center"/>
              <w:rPr>
                <w:sz w:val="24"/>
              </w:rPr>
            </w:pPr>
            <w:r w:rsidRPr="00A6294C">
              <w:rPr>
                <w:spacing w:val="-2"/>
                <w:sz w:val="24"/>
              </w:rPr>
              <w:t>30.46±0.56</w:t>
            </w:r>
          </w:p>
        </w:tc>
        <w:tc>
          <w:tcPr>
            <w:tcW w:w="1306" w:type="dxa"/>
          </w:tcPr>
          <w:p w14:paraId="0977EA6F" w14:textId="77777777" w:rsidR="00A6294C" w:rsidRPr="00A6294C" w:rsidRDefault="00A6294C" w:rsidP="00A6294C">
            <w:pPr>
              <w:spacing w:line="268" w:lineRule="exact"/>
              <w:ind w:left="9"/>
              <w:jc w:val="center"/>
              <w:rPr>
                <w:sz w:val="24"/>
              </w:rPr>
            </w:pPr>
            <w:r w:rsidRPr="00A6294C">
              <w:rPr>
                <w:spacing w:val="-2"/>
                <w:sz w:val="24"/>
              </w:rPr>
              <w:t>54.38±0.54</w:t>
            </w:r>
          </w:p>
        </w:tc>
        <w:tc>
          <w:tcPr>
            <w:tcW w:w="1445" w:type="dxa"/>
          </w:tcPr>
          <w:p w14:paraId="58695028" w14:textId="77777777" w:rsidR="00A6294C" w:rsidRPr="00A6294C" w:rsidRDefault="00A6294C" w:rsidP="00A6294C">
            <w:pPr>
              <w:spacing w:line="268" w:lineRule="exact"/>
              <w:ind w:left="14"/>
              <w:jc w:val="center"/>
              <w:rPr>
                <w:sz w:val="24"/>
              </w:rPr>
            </w:pPr>
            <w:r w:rsidRPr="00A6294C">
              <w:rPr>
                <w:spacing w:val="-2"/>
                <w:sz w:val="24"/>
              </w:rPr>
              <w:t>64.76±0.70</w:t>
            </w:r>
          </w:p>
        </w:tc>
        <w:tc>
          <w:tcPr>
            <w:tcW w:w="1388" w:type="dxa"/>
          </w:tcPr>
          <w:p w14:paraId="5B34F256" w14:textId="77777777" w:rsidR="00A6294C" w:rsidRPr="00A6294C" w:rsidRDefault="00A6294C" w:rsidP="00A6294C">
            <w:pPr>
              <w:spacing w:line="268" w:lineRule="exact"/>
              <w:ind w:left="14" w:right="1"/>
              <w:jc w:val="center"/>
              <w:rPr>
                <w:sz w:val="24"/>
              </w:rPr>
            </w:pPr>
            <w:r w:rsidRPr="00A6294C">
              <w:rPr>
                <w:spacing w:val="-2"/>
                <w:sz w:val="24"/>
              </w:rPr>
              <w:t>73.54±1.41</w:t>
            </w:r>
          </w:p>
        </w:tc>
        <w:tc>
          <w:tcPr>
            <w:tcW w:w="1450" w:type="dxa"/>
          </w:tcPr>
          <w:p w14:paraId="1941A4FC" w14:textId="77777777" w:rsidR="00A6294C" w:rsidRPr="00A6294C" w:rsidRDefault="00A6294C" w:rsidP="00A6294C">
            <w:pPr>
              <w:spacing w:line="268" w:lineRule="exact"/>
              <w:ind w:left="9"/>
              <w:jc w:val="center"/>
              <w:rPr>
                <w:sz w:val="24"/>
              </w:rPr>
            </w:pPr>
            <w:r w:rsidRPr="00A6294C">
              <w:rPr>
                <w:spacing w:val="-2"/>
                <w:sz w:val="24"/>
              </w:rPr>
              <w:t>80.38±0.49</w:t>
            </w:r>
          </w:p>
        </w:tc>
        <w:tc>
          <w:tcPr>
            <w:tcW w:w="1133" w:type="dxa"/>
          </w:tcPr>
          <w:p w14:paraId="066325ED" w14:textId="77777777" w:rsidR="00A6294C" w:rsidRPr="00A6294C" w:rsidRDefault="00A6294C" w:rsidP="00A6294C">
            <w:pPr>
              <w:spacing w:line="268" w:lineRule="exact"/>
              <w:ind w:left="259"/>
              <w:rPr>
                <w:sz w:val="24"/>
              </w:rPr>
            </w:pPr>
            <w:r w:rsidRPr="00A6294C">
              <w:rPr>
                <w:spacing w:val="-2"/>
                <w:sz w:val="24"/>
              </w:rPr>
              <w:t>60.70</w:t>
            </w:r>
            <w:r w:rsidRPr="00A6294C">
              <w:rPr>
                <w:spacing w:val="-2"/>
                <w:sz w:val="24"/>
                <w:vertAlign w:val="superscript"/>
              </w:rPr>
              <w:t>b</w:t>
            </w:r>
          </w:p>
        </w:tc>
      </w:tr>
      <w:tr w:rsidR="00A6294C" w:rsidRPr="00A6294C" w14:paraId="4702E897" w14:textId="77777777" w:rsidTr="00D96322">
        <w:trPr>
          <w:trHeight w:val="489"/>
        </w:trPr>
        <w:tc>
          <w:tcPr>
            <w:tcW w:w="2742" w:type="dxa"/>
          </w:tcPr>
          <w:p w14:paraId="74F42154" w14:textId="77777777" w:rsidR="00A6294C" w:rsidRPr="00A6294C" w:rsidRDefault="00A6294C" w:rsidP="00A6294C">
            <w:pPr>
              <w:spacing w:line="268" w:lineRule="exact"/>
              <w:ind w:left="105"/>
              <w:rPr>
                <w:sz w:val="24"/>
              </w:rPr>
            </w:pPr>
            <w:r w:rsidRPr="00A6294C">
              <w:rPr>
                <w:sz w:val="24"/>
              </w:rPr>
              <w:t>Hexane</w:t>
            </w:r>
            <w:r w:rsidRPr="00A6294C">
              <w:rPr>
                <w:spacing w:val="2"/>
                <w:sz w:val="24"/>
              </w:rPr>
              <w:t xml:space="preserve"> </w:t>
            </w:r>
            <w:r w:rsidRPr="00A6294C">
              <w:rPr>
                <w:spacing w:val="-2"/>
                <w:sz w:val="24"/>
              </w:rPr>
              <w:t>fraction</w:t>
            </w:r>
          </w:p>
        </w:tc>
        <w:tc>
          <w:tcPr>
            <w:tcW w:w="1311" w:type="dxa"/>
          </w:tcPr>
          <w:p w14:paraId="54AF9B82" w14:textId="77777777" w:rsidR="00A6294C" w:rsidRPr="00A6294C" w:rsidRDefault="00A6294C" w:rsidP="00A6294C">
            <w:pPr>
              <w:spacing w:line="268" w:lineRule="exact"/>
              <w:ind w:left="19" w:right="6"/>
              <w:jc w:val="center"/>
              <w:rPr>
                <w:sz w:val="24"/>
              </w:rPr>
            </w:pPr>
            <w:r w:rsidRPr="00A6294C">
              <w:rPr>
                <w:spacing w:val="-2"/>
                <w:sz w:val="24"/>
              </w:rPr>
              <w:t>21.77±0.78</w:t>
            </w:r>
          </w:p>
        </w:tc>
        <w:tc>
          <w:tcPr>
            <w:tcW w:w="1306" w:type="dxa"/>
          </w:tcPr>
          <w:p w14:paraId="6FEDBE23" w14:textId="77777777" w:rsidR="00A6294C" w:rsidRPr="00A6294C" w:rsidRDefault="00A6294C" w:rsidP="00A6294C">
            <w:pPr>
              <w:spacing w:line="268" w:lineRule="exact"/>
              <w:ind w:left="9"/>
              <w:jc w:val="center"/>
              <w:rPr>
                <w:sz w:val="24"/>
              </w:rPr>
            </w:pPr>
            <w:r w:rsidRPr="00A6294C">
              <w:rPr>
                <w:spacing w:val="-2"/>
                <w:sz w:val="24"/>
              </w:rPr>
              <w:t>39.58±0.54</w:t>
            </w:r>
          </w:p>
        </w:tc>
        <w:tc>
          <w:tcPr>
            <w:tcW w:w="1445" w:type="dxa"/>
          </w:tcPr>
          <w:p w14:paraId="0EA444D8" w14:textId="77777777" w:rsidR="00A6294C" w:rsidRPr="00A6294C" w:rsidRDefault="00A6294C" w:rsidP="00A6294C">
            <w:pPr>
              <w:spacing w:line="268" w:lineRule="exact"/>
              <w:ind w:left="14"/>
              <w:jc w:val="center"/>
              <w:rPr>
                <w:sz w:val="24"/>
              </w:rPr>
            </w:pPr>
            <w:r w:rsidRPr="00A6294C">
              <w:rPr>
                <w:spacing w:val="-2"/>
                <w:sz w:val="24"/>
              </w:rPr>
              <w:t>43.69±0.33</w:t>
            </w:r>
          </w:p>
        </w:tc>
        <w:tc>
          <w:tcPr>
            <w:tcW w:w="1388" w:type="dxa"/>
          </w:tcPr>
          <w:p w14:paraId="4EF1DD52" w14:textId="77777777" w:rsidR="00A6294C" w:rsidRPr="00A6294C" w:rsidRDefault="00A6294C" w:rsidP="00A6294C">
            <w:pPr>
              <w:spacing w:line="268" w:lineRule="exact"/>
              <w:ind w:left="14" w:right="1"/>
              <w:jc w:val="center"/>
              <w:rPr>
                <w:sz w:val="24"/>
              </w:rPr>
            </w:pPr>
            <w:r w:rsidRPr="00A6294C">
              <w:rPr>
                <w:spacing w:val="-2"/>
                <w:sz w:val="24"/>
              </w:rPr>
              <w:t>52.55±1.47</w:t>
            </w:r>
          </w:p>
        </w:tc>
        <w:tc>
          <w:tcPr>
            <w:tcW w:w="1450" w:type="dxa"/>
          </w:tcPr>
          <w:p w14:paraId="2FC47E3D" w14:textId="77777777" w:rsidR="00A6294C" w:rsidRPr="00A6294C" w:rsidRDefault="00A6294C" w:rsidP="00A6294C">
            <w:pPr>
              <w:spacing w:line="268" w:lineRule="exact"/>
              <w:ind w:left="9"/>
              <w:jc w:val="center"/>
              <w:rPr>
                <w:sz w:val="24"/>
              </w:rPr>
            </w:pPr>
            <w:r w:rsidRPr="00A6294C">
              <w:rPr>
                <w:spacing w:val="-2"/>
                <w:sz w:val="24"/>
              </w:rPr>
              <w:t>70.47±0.43</w:t>
            </w:r>
          </w:p>
        </w:tc>
        <w:tc>
          <w:tcPr>
            <w:tcW w:w="1133" w:type="dxa"/>
          </w:tcPr>
          <w:p w14:paraId="202BAFC5" w14:textId="77777777" w:rsidR="00A6294C" w:rsidRPr="00A6294C" w:rsidRDefault="00A6294C" w:rsidP="00A6294C">
            <w:pPr>
              <w:spacing w:line="268" w:lineRule="exact"/>
              <w:ind w:left="264"/>
              <w:rPr>
                <w:sz w:val="24"/>
              </w:rPr>
            </w:pPr>
            <w:r w:rsidRPr="00A6294C">
              <w:rPr>
                <w:spacing w:val="-2"/>
                <w:sz w:val="24"/>
              </w:rPr>
              <w:t>45.61</w:t>
            </w:r>
            <w:r w:rsidRPr="00A6294C">
              <w:rPr>
                <w:spacing w:val="-2"/>
                <w:sz w:val="24"/>
                <w:vertAlign w:val="superscript"/>
              </w:rPr>
              <w:t>e</w:t>
            </w:r>
          </w:p>
        </w:tc>
      </w:tr>
      <w:tr w:rsidR="00A6294C" w:rsidRPr="00A6294C" w14:paraId="387C5CC0" w14:textId="77777777" w:rsidTr="00D96322">
        <w:trPr>
          <w:trHeight w:val="417"/>
        </w:trPr>
        <w:tc>
          <w:tcPr>
            <w:tcW w:w="2742" w:type="dxa"/>
          </w:tcPr>
          <w:p w14:paraId="55A1C265" w14:textId="77777777" w:rsidR="00A6294C" w:rsidRPr="00A6294C" w:rsidRDefault="00A6294C" w:rsidP="00A6294C">
            <w:pPr>
              <w:spacing w:line="268" w:lineRule="exact"/>
              <w:ind w:left="105"/>
              <w:rPr>
                <w:sz w:val="24"/>
              </w:rPr>
            </w:pPr>
            <w:r w:rsidRPr="00A6294C">
              <w:rPr>
                <w:sz w:val="24"/>
              </w:rPr>
              <w:t>Dichloromethane</w:t>
            </w:r>
            <w:r w:rsidRPr="00A6294C">
              <w:rPr>
                <w:spacing w:val="-6"/>
                <w:sz w:val="24"/>
              </w:rPr>
              <w:t xml:space="preserve"> </w:t>
            </w:r>
            <w:r w:rsidRPr="00A6294C">
              <w:rPr>
                <w:spacing w:val="-2"/>
                <w:sz w:val="24"/>
              </w:rPr>
              <w:t>fraction</w:t>
            </w:r>
          </w:p>
        </w:tc>
        <w:tc>
          <w:tcPr>
            <w:tcW w:w="1311" w:type="dxa"/>
          </w:tcPr>
          <w:p w14:paraId="39AB78DB" w14:textId="77777777" w:rsidR="00A6294C" w:rsidRPr="00A6294C" w:rsidRDefault="00A6294C" w:rsidP="00A6294C">
            <w:pPr>
              <w:spacing w:line="268" w:lineRule="exact"/>
              <w:ind w:left="19" w:right="6"/>
              <w:jc w:val="center"/>
              <w:rPr>
                <w:sz w:val="24"/>
              </w:rPr>
            </w:pPr>
            <w:r w:rsidRPr="00A6294C">
              <w:rPr>
                <w:spacing w:val="-2"/>
                <w:sz w:val="24"/>
              </w:rPr>
              <w:t>26.44±0.94</w:t>
            </w:r>
          </w:p>
        </w:tc>
        <w:tc>
          <w:tcPr>
            <w:tcW w:w="1306" w:type="dxa"/>
          </w:tcPr>
          <w:p w14:paraId="02482D13" w14:textId="77777777" w:rsidR="00A6294C" w:rsidRPr="00A6294C" w:rsidRDefault="00A6294C" w:rsidP="00A6294C">
            <w:pPr>
              <w:spacing w:line="268" w:lineRule="exact"/>
              <w:ind w:left="9"/>
              <w:jc w:val="center"/>
              <w:rPr>
                <w:sz w:val="24"/>
              </w:rPr>
            </w:pPr>
            <w:r w:rsidRPr="00A6294C">
              <w:rPr>
                <w:spacing w:val="-2"/>
                <w:sz w:val="24"/>
              </w:rPr>
              <w:t>44.38±0.56</w:t>
            </w:r>
          </w:p>
        </w:tc>
        <w:tc>
          <w:tcPr>
            <w:tcW w:w="1445" w:type="dxa"/>
          </w:tcPr>
          <w:p w14:paraId="25F5D844" w14:textId="77777777" w:rsidR="00A6294C" w:rsidRPr="00A6294C" w:rsidRDefault="00A6294C" w:rsidP="00A6294C">
            <w:pPr>
              <w:spacing w:line="268" w:lineRule="exact"/>
              <w:ind w:left="14"/>
              <w:jc w:val="center"/>
              <w:rPr>
                <w:sz w:val="24"/>
              </w:rPr>
            </w:pPr>
            <w:r w:rsidRPr="00A6294C">
              <w:rPr>
                <w:spacing w:val="-2"/>
                <w:sz w:val="24"/>
              </w:rPr>
              <w:t>56.43±0.54</w:t>
            </w:r>
          </w:p>
        </w:tc>
        <w:tc>
          <w:tcPr>
            <w:tcW w:w="1388" w:type="dxa"/>
          </w:tcPr>
          <w:p w14:paraId="6376828B" w14:textId="77777777" w:rsidR="00A6294C" w:rsidRPr="00A6294C" w:rsidRDefault="00A6294C" w:rsidP="00A6294C">
            <w:pPr>
              <w:spacing w:line="268" w:lineRule="exact"/>
              <w:ind w:left="14" w:right="1"/>
              <w:jc w:val="center"/>
              <w:rPr>
                <w:sz w:val="24"/>
              </w:rPr>
            </w:pPr>
            <w:r w:rsidRPr="00A6294C">
              <w:rPr>
                <w:spacing w:val="-2"/>
                <w:sz w:val="24"/>
              </w:rPr>
              <w:t>67.64±1.69</w:t>
            </w:r>
          </w:p>
        </w:tc>
        <w:tc>
          <w:tcPr>
            <w:tcW w:w="1450" w:type="dxa"/>
          </w:tcPr>
          <w:p w14:paraId="547AF72C" w14:textId="77777777" w:rsidR="00A6294C" w:rsidRPr="00A6294C" w:rsidRDefault="00A6294C" w:rsidP="00A6294C">
            <w:pPr>
              <w:spacing w:line="268" w:lineRule="exact"/>
              <w:ind w:left="9"/>
              <w:jc w:val="center"/>
              <w:rPr>
                <w:sz w:val="24"/>
              </w:rPr>
            </w:pPr>
            <w:r w:rsidRPr="00A6294C">
              <w:rPr>
                <w:spacing w:val="-2"/>
                <w:sz w:val="24"/>
              </w:rPr>
              <w:t>75.97±1.13</w:t>
            </w:r>
          </w:p>
        </w:tc>
        <w:tc>
          <w:tcPr>
            <w:tcW w:w="1133" w:type="dxa"/>
          </w:tcPr>
          <w:p w14:paraId="0C692350" w14:textId="77777777" w:rsidR="00A6294C" w:rsidRPr="00A6294C" w:rsidRDefault="00A6294C" w:rsidP="00A6294C">
            <w:pPr>
              <w:spacing w:line="268" w:lineRule="exact"/>
              <w:ind w:left="264"/>
              <w:rPr>
                <w:sz w:val="24"/>
              </w:rPr>
            </w:pPr>
            <w:r w:rsidRPr="00A6294C">
              <w:rPr>
                <w:spacing w:val="-2"/>
                <w:sz w:val="24"/>
              </w:rPr>
              <w:t>54.17</w:t>
            </w:r>
            <w:r w:rsidRPr="00A6294C">
              <w:rPr>
                <w:spacing w:val="-2"/>
                <w:sz w:val="24"/>
                <w:vertAlign w:val="superscript"/>
              </w:rPr>
              <w:t>c</w:t>
            </w:r>
          </w:p>
        </w:tc>
      </w:tr>
      <w:tr w:rsidR="00A6294C" w:rsidRPr="00A6294C" w14:paraId="6C5D0F53" w14:textId="77777777" w:rsidTr="00D96322">
        <w:trPr>
          <w:trHeight w:val="551"/>
        </w:trPr>
        <w:tc>
          <w:tcPr>
            <w:tcW w:w="2742" w:type="dxa"/>
          </w:tcPr>
          <w:p w14:paraId="15FEFD6E" w14:textId="77777777" w:rsidR="00A6294C" w:rsidRPr="00A6294C" w:rsidRDefault="00A6294C" w:rsidP="00A6294C">
            <w:pPr>
              <w:spacing w:line="268" w:lineRule="exact"/>
              <w:ind w:left="105"/>
              <w:rPr>
                <w:sz w:val="24"/>
              </w:rPr>
            </w:pPr>
            <w:r w:rsidRPr="00A6294C">
              <w:rPr>
                <w:sz w:val="24"/>
              </w:rPr>
              <w:t>Chloroform</w:t>
            </w:r>
            <w:r w:rsidRPr="00A6294C">
              <w:rPr>
                <w:spacing w:val="-4"/>
                <w:sz w:val="24"/>
              </w:rPr>
              <w:t xml:space="preserve"> </w:t>
            </w:r>
            <w:r w:rsidRPr="00A6294C">
              <w:rPr>
                <w:spacing w:val="-2"/>
                <w:sz w:val="24"/>
              </w:rPr>
              <w:t>fraction</w:t>
            </w:r>
          </w:p>
        </w:tc>
        <w:tc>
          <w:tcPr>
            <w:tcW w:w="1311" w:type="dxa"/>
          </w:tcPr>
          <w:p w14:paraId="724D29F8" w14:textId="77777777" w:rsidR="00A6294C" w:rsidRPr="00A6294C" w:rsidRDefault="00A6294C" w:rsidP="00A6294C">
            <w:pPr>
              <w:spacing w:line="268" w:lineRule="exact"/>
              <w:ind w:left="19" w:right="6"/>
              <w:jc w:val="center"/>
              <w:rPr>
                <w:sz w:val="24"/>
              </w:rPr>
            </w:pPr>
            <w:r w:rsidRPr="00A6294C">
              <w:rPr>
                <w:spacing w:val="-2"/>
                <w:sz w:val="24"/>
              </w:rPr>
              <w:t>25.85±0.57</w:t>
            </w:r>
          </w:p>
        </w:tc>
        <w:tc>
          <w:tcPr>
            <w:tcW w:w="1306" w:type="dxa"/>
          </w:tcPr>
          <w:p w14:paraId="154FF41A" w14:textId="77777777" w:rsidR="00A6294C" w:rsidRPr="00A6294C" w:rsidRDefault="00A6294C" w:rsidP="00A6294C">
            <w:pPr>
              <w:spacing w:line="268" w:lineRule="exact"/>
              <w:ind w:left="9"/>
              <w:jc w:val="center"/>
              <w:rPr>
                <w:sz w:val="24"/>
              </w:rPr>
            </w:pPr>
            <w:r w:rsidRPr="00A6294C">
              <w:rPr>
                <w:spacing w:val="-2"/>
                <w:sz w:val="24"/>
              </w:rPr>
              <w:t>43.62±0.98</w:t>
            </w:r>
          </w:p>
        </w:tc>
        <w:tc>
          <w:tcPr>
            <w:tcW w:w="1445" w:type="dxa"/>
          </w:tcPr>
          <w:p w14:paraId="3754373A" w14:textId="77777777" w:rsidR="00A6294C" w:rsidRPr="00A6294C" w:rsidRDefault="00A6294C" w:rsidP="00A6294C">
            <w:pPr>
              <w:spacing w:line="268" w:lineRule="exact"/>
              <w:ind w:left="14"/>
              <w:jc w:val="center"/>
              <w:rPr>
                <w:sz w:val="24"/>
              </w:rPr>
            </w:pPr>
            <w:r w:rsidRPr="00A6294C">
              <w:rPr>
                <w:spacing w:val="-2"/>
                <w:sz w:val="24"/>
              </w:rPr>
              <w:t>50.28±0.74</w:t>
            </w:r>
          </w:p>
        </w:tc>
        <w:tc>
          <w:tcPr>
            <w:tcW w:w="1388" w:type="dxa"/>
          </w:tcPr>
          <w:p w14:paraId="34D7853C" w14:textId="77777777" w:rsidR="00A6294C" w:rsidRPr="00A6294C" w:rsidRDefault="00A6294C" w:rsidP="00A6294C">
            <w:pPr>
              <w:spacing w:line="268" w:lineRule="exact"/>
              <w:ind w:left="14" w:right="1"/>
              <w:jc w:val="center"/>
              <w:rPr>
                <w:sz w:val="24"/>
              </w:rPr>
            </w:pPr>
            <w:r w:rsidRPr="00A6294C">
              <w:rPr>
                <w:spacing w:val="-2"/>
                <w:sz w:val="24"/>
              </w:rPr>
              <w:t>65.37±0.38</w:t>
            </w:r>
          </w:p>
        </w:tc>
        <w:tc>
          <w:tcPr>
            <w:tcW w:w="1450" w:type="dxa"/>
          </w:tcPr>
          <w:p w14:paraId="4B1F2E7B" w14:textId="77777777" w:rsidR="00A6294C" w:rsidRPr="00A6294C" w:rsidRDefault="00A6294C" w:rsidP="00A6294C">
            <w:pPr>
              <w:spacing w:line="268" w:lineRule="exact"/>
              <w:ind w:left="9"/>
              <w:jc w:val="center"/>
              <w:rPr>
                <w:sz w:val="24"/>
              </w:rPr>
            </w:pPr>
            <w:r w:rsidRPr="00A6294C">
              <w:rPr>
                <w:spacing w:val="-2"/>
                <w:sz w:val="24"/>
              </w:rPr>
              <w:t>72.65±0.55</w:t>
            </w:r>
          </w:p>
        </w:tc>
        <w:tc>
          <w:tcPr>
            <w:tcW w:w="1133" w:type="dxa"/>
          </w:tcPr>
          <w:p w14:paraId="0646FCCE" w14:textId="77777777" w:rsidR="00A6294C" w:rsidRPr="00A6294C" w:rsidRDefault="00A6294C" w:rsidP="00A6294C">
            <w:pPr>
              <w:spacing w:line="268" w:lineRule="exact"/>
              <w:ind w:left="259"/>
              <w:rPr>
                <w:sz w:val="24"/>
              </w:rPr>
            </w:pPr>
            <w:r w:rsidRPr="00A6294C">
              <w:rPr>
                <w:spacing w:val="-2"/>
                <w:sz w:val="24"/>
              </w:rPr>
              <w:t>51.55</w:t>
            </w:r>
            <w:r w:rsidRPr="00A6294C">
              <w:rPr>
                <w:spacing w:val="-2"/>
                <w:sz w:val="24"/>
                <w:vertAlign w:val="superscript"/>
              </w:rPr>
              <w:t>d</w:t>
            </w:r>
          </w:p>
        </w:tc>
      </w:tr>
      <w:tr w:rsidR="00A6294C" w:rsidRPr="00A6294C" w14:paraId="4D972D5A" w14:textId="77777777" w:rsidTr="00D96322">
        <w:trPr>
          <w:trHeight w:val="441"/>
        </w:trPr>
        <w:tc>
          <w:tcPr>
            <w:tcW w:w="2742" w:type="dxa"/>
          </w:tcPr>
          <w:p w14:paraId="4921CE99" w14:textId="77777777" w:rsidR="00A6294C" w:rsidRPr="00A6294C" w:rsidRDefault="00A6294C" w:rsidP="00A6294C">
            <w:pPr>
              <w:spacing w:line="268" w:lineRule="exact"/>
              <w:ind w:left="105"/>
              <w:rPr>
                <w:sz w:val="24"/>
              </w:rPr>
            </w:pPr>
            <w:r w:rsidRPr="00A6294C">
              <w:rPr>
                <w:spacing w:val="-2"/>
                <w:sz w:val="24"/>
              </w:rPr>
              <w:t>Berberine</w:t>
            </w:r>
          </w:p>
        </w:tc>
        <w:tc>
          <w:tcPr>
            <w:tcW w:w="1311" w:type="dxa"/>
          </w:tcPr>
          <w:p w14:paraId="30FFAFB4" w14:textId="77777777" w:rsidR="00A6294C" w:rsidRPr="00A6294C" w:rsidRDefault="00A6294C" w:rsidP="00A6294C">
            <w:pPr>
              <w:spacing w:line="268" w:lineRule="exact"/>
              <w:ind w:left="19" w:right="6"/>
              <w:jc w:val="center"/>
              <w:rPr>
                <w:sz w:val="24"/>
              </w:rPr>
            </w:pPr>
            <w:r w:rsidRPr="00A6294C">
              <w:rPr>
                <w:spacing w:val="-2"/>
                <w:sz w:val="24"/>
              </w:rPr>
              <w:t>32.57±0.54</w:t>
            </w:r>
          </w:p>
        </w:tc>
        <w:tc>
          <w:tcPr>
            <w:tcW w:w="1306" w:type="dxa"/>
          </w:tcPr>
          <w:p w14:paraId="5C046A59" w14:textId="77777777" w:rsidR="00A6294C" w:rsidRPr="00A6294C" w:rsidRDefault="00A6294C" w:rsidP="00A6294C">
            <w:pPr>
              <w:spacing w:line="268" w:lineRule="exact"/>
              <w:ind w:left="9"/>
              <w:jc w:val="center"/>
              <w:rPr>
                <w:sz w:val="24"/>
              </w:rPr>
            </w:pPr>
            <w:r w:rsidRPr="00A6294C">
              <w:rPr>
                <w:spacing w:val="-2"/>
                <w:sz w:val="24"/>
              </w:rPr>
              <w:t>56.38±0.43</w:t>
            </w:r>
          </w:p>
        </w:tc>
        <w:tc>
          <w:tcPr>
            <w:tcW w:w="1445" w:type="dxa"/>
          </w:tcPr>
          <w:p w14:paraId="3070CFFE" w14:textId="77777777" w:rsidR="00A6294C" w:rsidRPr="00A6294C" w:rsidRDefault="00A6294C" w:rsidP="00A6294C">
            <w:pPr>
              <w:spacing w:line="268" w:lineRule="exact"/>
              <w:ind w:left="14"/>
              <w:jc w:val="center"/>
              <w:rPr>
                <w:sz w:val="24"/>
              </w:rPr>
            </w:pPr>
            <w:r w:rsidRPr="00A6294C">
              <w:rPr>
                <w:spacing w:val="-2"/>
                <w:sz w:val="24"/>
              </w:rPr>
              <w:t>65.33±0.55</w:t>
            </w:r>
          </w:p>
        </w:tc>
        <w:tc>
          <w:tcPr>
            <w:tcW w:w="1388" w:type="dxa"/>
          </w:tcPr>
          <w:p w14:paraId="72E8202F" w14:textId="77777777" w:rsidR="00A6294C" w:rsidRPr="00A6294C" w:rsidRDefault="00A6294C" w:rsidP="00A6294C">
            <w:pPr>
              <w:spacing w:line="268" w:lineRule="exact"/>
              <w:ind w:left="14" w:right="1"/>
              <w:jc w:val="center"/>
              <w:rPr>
                <w:sz w:val="24"/>
              </w:rPr>
            </w:pPr>
            <w:r w:rsidRPr="00A6294C">
              <w:rPr>
                <w:spacing w:val="-2"/>
                <w:sz w:val="24"/>
              </w:rPr>
              <w:t>78.37±0.48</w:t>
            </w:r>
          </w:p>
        </w:tc>
        <w:tc>
          <w:tcPr>
            <w:tcW w:w="1450" w:type="dxa"/>
          </w:tcPr>
          <w:p w14:paraId="4E278DE7" w14:textId="77777777" w:rsidR="00A6294C" w:rsidRPr="00A6294C" w:rsidRDefault="00A6294C" w:rsidP="00A6294C">
            <w:pPr>
              <w:spacing w:line="268" w:lineRule="exact"/>
              <w:ind w:left="9"/>
              <w:jc w:val="center"/>
              <w:rPr>
                <w:sz w:val="24"/>
              </w:rPr>
            </w:pPr>
            <w:r w:rsidRPr="00A6294C">
              <w:rPr>
                <w:spacing w:val="-2"/>
                <w:sz w:val="24"/>
              </w:rPr>
              <w:t>84.95±1.68</w:t>
            </w:r>
          </w:p>
        </w:tc>
        <w:tc>
          <w:tcPr>
            <w:tcW w:w="1133" w:type="dxa"/>
          </w:tcPr>
          <w:p w14:paraId="5E7BC73C" w14:textId="77777777" w:rsidR="00A6294C" w:rsidRPr="00A6294C" w:rsidRDefault="00A6294C" w:rsidP="00A6294C">
            <w:pPr>
              <w:spacing w:line="268" w:lineRule="exact"/>
              <w:ind w:left="264"/>
              <w:rPr>
                <w:sz w:val="24"/>
              </w:rPr>
            </w:pPr>
            <w:r w:rsidRPr="00A6294C">
              <w:rPr>
                <w:spacing w:val="-2"/>
                <w:sz w:val="24"/>
              </w:rPr>
              <w:t>63.52</w:t>
            </w:r>
            <w:r w:rsidRPr="00A6294C">
              <w:rPr>
                <w:spacing w:val="-2"/>
                <w:sz w:val="24"/>
                <w:vertAlign w:val="superscript"/>
              </w:rPr>
              <w:t>a</w:t>
            </w:r>
          </w:p>
        </w:tc>
      </w:tr>
    </w:tbl>
    <w:p w14:paraId="3BB3A665" w14:textId="77777777" w:rsidR="00A6294C" w:rsidRPr="00A6294C" w:rsidRDefault="00A6294C" w:rsidP="00A6294C">
      <w:pPr>
        <w:spacing w:line="350" w:lineRule="auto"/>
        <w:ind w:right="1156"/>
        <w:jc w:val="both"/>
      </w:pPr>
      <w:r w:rsidRPr="00A6294C">
        <w:rPr>
          <w:position w:val="2"/>
        </w:rPr>
        <w:t xml:space="preserve">  The</w:t>
      </w:r>
      <w:r w:rsidRPr="00A6294C">
        <w:rPr>
          <w:spacing w:val="-2"/>
          <w:position w:val="2"/>
        </w:rPr>
        <w:t xml:space="preserve"> </w:t>
      </w:r>
      <w:r w:rsidRPr="00A6294C">
        <w:rPr>
          <w:position w:val="2"/>
        </w:rPr>
        <w:t>IC</w:t>
      </w:r>
      <w:r w:rsidRPr="00A6294C">
        <w:rPr>
          <w:sz w:val="14"/>
        </w:rPr>
        <w:t>50</w:t>
      </w:r>
      <w:r w:rsidRPr="00A6294C">
        <w:rPr>
          <w:spacing w:val="22"/>
          <w:sz w:val="14"/>
        </w:rPr>
        <w:t xml:space="preserve"> </w:t>
      </w:r>
      <w:r w:rsidRPr="00A6294C">
        <w:rPr>
          <w:position w:val="2"/>
        </w:rPr>
        <w:t>represents the</w:t>
      </w:r>
      <w:r w:rsidRPr="00A6294C">
        <w:rPr>
          <w:spacing w:val="-2"/>
          <w:position w:val="2"/>
        </w:rPr>
        <w:t xml:space="preserve"> </w:t>
      </w:r>
      <w:r w:rsidRPr="00A6294C">
        <w:rPr>
          <w:position w:val="2"/>
        </w:rPr>
        <w:t>concentration</w:t>
      </w:r>
      <w:r w:rsidRPr="00A6294C">
        <w:rPr>
          <w:spacing w:val="-1"/>
          <w:position w:val="2"/>
        </w:rPr>
        <w:t xml:space="preserve"> </w:t>
      </w:r>
      <w:r w:rsidRPr="00A6294C">
        <w:rPr>
          <w:position w:val="2"/>
        </w:rPr>
        <w:t>(mg mL</w:t>
      </w:r>
      <w:r w:rsidRPr="00A6294C">
        <w:rPr>
          <w:position w:val="2"/>
          <w:vertAlign w:val="superscript"/>
        </w:rPr>
        <w:t>-1</w:t>
      </w:r>
      <w:r w:rsidRPr="00A6294C">
        <w:rPr>
          <w:position w:val="2"/>
        </w:rPr>
        <w:t>) for 50% inhibition. The experiments were</w:t>
      </w:r>
      <w:r w:rsidRPr="00A6294C">
        <w:rPr>
          <w:spacing w:val="-2"/>
          <w:position w:val="2"/>
        </w:rPr>
        <w:t xml:space="preserve"> </w:t>
      </w:r>
      <w:r w:rsidRPr="00A6294C">
        <w:rPr>
          <w:position w:val="2"/>
        </w:rPr>
        <w:t xml:space="preserve">performed </w:t>
      </w:r>
      <w:r w:rsidRPr="00A6294C">
        <w:t>in triplicate and expressed as means ± SDs. All the mean values are significantly different (p &gt; 0.05) according to the Tukey multiple range test.</w:t>
      </w:r>
    </w:p>
    <w:p w14:paraId="76033C37" w14:textId="77777777" w:rsidR="00A6294C" w:rsidRPr="00A6294C" w:rsidRDefault="00A6294C" w:rsidP="00A6294C">
      <w:pPr>
        <w:spacing w:line="340" w:lineRule="auto"/>
        <w:ind w:right="1157"/>
        <w:jc w:val="both"/>
      </w:pPr>
    </w:p>
    <w:p w14:paraId="752A0DC7" w14:textId="77777777" w:rsidR="00A6294C" w:rsidRPr="00A6294C" w:rsidRDefault="00A6294C" w:rsidP="00A6294C">
      <w:pPr>
        <w:spacing w:before="19"/>
        <w:ind w:left="1015"/>
        <w:jc w:val="both"/>
        <w:rPr>
          <w:spacing w:val="-4"/>
        </w:rPr>
      </w:pPr>
    </w:p>
    <w:p w14:paraId="695F789C" w14:textId="77777777" w:rsidR="00A6294C" w:rsidRPr="00A6294C" w:rsidRDefault="00A6294C" w:rsidP="00A6294C">
      <w:pPr>
        <w:spacing w:before="19"/>
        <w:ind w:left="1015"/>
        <w:jc w:val="both"/>
        <w:rPr>
          <w:spacing w:val="-4"/>
        </w:rPr>
      </w:pPr>
    </w:p>
    <w:p w14:paraId="0EA2F97A" w14:textId="77777777" w:rsidR="00A6294C" w:rsidRPr="00A6294C" w:rsidRDefault="00A6294C" w:rsidP="00A6294C">
      <w:pPr>
        <w:spacing w:line="350" w:lineRule="auto"/>
        <w:ind w:right="1151"/>
        <w:jc w:val="both"/>
      </w:pPr>
    </w:p>
    <w:p w14:paraId="1D497A04" w14:textId="77777777" w:rsidR="00A6294C" w:rsidRPr="00A6294C" w:rsidRDefault="00A6294C" w:rsidP="00A6294C">
      <w:pPr>
        <w:spacing w:line="350" w:lineRule="auto"/>
        <w:ind w:right="1151"/>
        <w:jc w:val="both"/>
      </w:pPr>
    </w:p>
    <w:p w14:paraId="26DAA3E0" w14:textId="77777777" w:rsidR="00A6294C" w:rsidRPr="00A6294C" w:rsidRDefault="00A6294C" w:rsidP="00A6294C">
      <w:pPr>
        <w:spacing w:line="360" w:lineRule="auto"/>
        <w:ind w:right="1156"/>
        <w:jc w:val="both"/>
      </w:pPr>
    </w:p>
    <w:p w14:paraId="2CCD9999" w14:textId="77777777" w:rsidR="00A6294C" w:rsidRPr="00A6294C" w:rsidRDefault="00A6294C" w:rsidP="00A6294C">
      <w:pPr>
        <w:spacing w:line="357" w:lineRule="auto"/>
        <w:ind w:right="1153"/>
        <w:jc w:val="both"/>
      </w:pPr>
    </w:p>
    <w:p w14:paraId="668A5886" w14:textId="77777777" w:rsidR="00A6294C" w:rsidRPr="00A6294C" w:rsidRDefault="00A6294C" w:rsidP="00A6294C"/>
    <w:p w14:paraId="2F8A9486" w14:textId="77777777" w:rsidR="00A6294C" w:rsidRDefault="00A6294C" w:rsidP="00DF7E30">
      <w:pPr>
        <w:spacing w:line="357" w:lineRule="auto"/>
        <w:ind w:right="1153"/>
        <w:jc w:val="both"/>
      </w:pPr>
    </w:p>
    <w:sectPr w:rsidR="00A6294C" w:rsidSect="00A6294C">
      <w:pgSz w:w="16840" w:h="11910" w:orient="landscape"/>
      <w:pgMar w:top="432" w:right="1339" w:bottom="288" w:left="2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E8018" w14:textId="77777777" w:rsidR="008F257B" w:rsidRDefault="008F257B" w:rsidP="00851A6B">
      <w:r>
        <w:separator/>
      </w:r>
    </w:p>
  </w:endnote>
  <w:endnote w:type="continuationSeparator" w:id="0">
    <w:p w14:paraId="37972024" w14:textId="77777777" w:rsidR="008F257B" w:rsidRDefault="008F257B" w:rsidP="00851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6F742" w14:textId="77777777" w:rsidR="00D96322" w:rsidRDefault="00D963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EFEE8" w14:textId="77777777" w:rsidR="00D96322" w:rsidRDefault="00D963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DF12F" w14:textId="77777777" w:rsidR="00D96322" w:rsidRDefault="00D96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25B2" w14:textId="77777777" w:rsidR="008F257B" w:rsidRDefault="008F257B" w:rsidP="00851A6B">
      <w:r>
        <w:separator/>
      </w:r>
    </w:p>
  </w:footnote>
  <w:footnote w:type="continuationSeparator" w:id="0">
    <w:p w14:paraId="796F9D23" w14:textId="77777777" w:rsidR="008F257B" w:rsidRDefault="008F257B" w:rsidP="00851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DFF7A" w14:textId="3F540858" w:rsidR="00D96322" w:rsidRDefault="00857897">
    <w:pPr>
      <w:pStyle w:val="Header"/>
    </w:pPr>
    <w:r>
      <w:rPr>
        <w:noProof/>
      </w:rPr>
      <w:pict w14:anchorId="632937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84282" o:spid="_x0000_s2050" type="#_x0000_t136" style="position:absolute;margin-left:0;margin-top:0;width:710.6pt;height:78.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76BD2" w14:textId="59719814" w:rsidR="00D96322" w:rsidRDefault="00857897">
    <w:pPr>
      <w:pStyle w:val="Header"/>
    </w:pPr>
    <w:r>
      <w:rPr>
        <w:noProof/>
      </w:rPr>
      <w:pict w14:anchorId="1290D6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84283" o:spid="_x0000_s2051" type="#_x0000_t136" style="position:absolute;margin-left:0;margin-top:0;width:710.6pt;height:78.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C5853" w14:textId="065B0646" w:rsidR="00D96322" w:rsidRDefault="00857897">
    <w:pPr>
      <w:pStyle w:val="Header"/>
    </w:pPr>
    <w:r>
      <w:rPr>
        <w:noProof/>
      </w:rPr>
      <w:pict w14:anchorId="7CCE03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84281" o:spid="_x0000_s2049" type="#_x0000_t136" style="position:absolute;margin-left:0;margin-top:0;width:710.6pt;height:78.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609BB"/>
    <w:multiLevelType w:val="hybridMultilevel"/>
    <w:tmpl w:val="02667370"/>
    <w:lvl w:ilvl="0" w:tplc="2B9A4112">
      <w:start w:val="1"/>
      <w:numFmt w:val="decimal"/>
      <w:lvlText w:val="%1."/>
      <w:lvlJc w:val="left"/>
      <w:pPr>
        <w:ind w:left="1404" w:hanging="360"/>
      </w:pPr>
      <w:rPr>
        <w:rFonts w:hint="default"/>
        <w:color w:val="auto"/>
      </w:rPr>
    </w:lvl>
    <w:lvl w:ilvl="1" w:tplc="FFFFFFFF">
      <w:numFmt w:val="bullet"/>
      <w:lvlText w:val=""/>
      <w:lvlJc w:val="left"/>
      <w:pPr>
        <w:ind w:left="2124" w:hanging="360"/>
      </w:pPr>
      <w:rPr>
        <w:rFonts w:ascii="Times New Roman" w:eastAsia="Times New Roman" w:hAnsi="Times New Roman" w:cs="Times New Roman" w:hint="default"/>
      </w:rPr>
    </w:lvl>
    <w:lvl w:ilvl="2" w:tplc="FFFFFFFF" w:tentative="1">
      <w:start w:val="1"/>
      <w:numFmt w:val="lowerRoman"/>
      <w:lvlText w:val="%3."/>
      <w:lvlJc w:val="right"/>
      <w:pPr>
        <w:ind w:left="2844" w:hanging="180"/>
      </w:pPr>
    </w:lvl>
    <w:lvl w:ilvl="3" w:tplc="FFFFFFFF" w:tentative="1">
      <w:start w:val="1"/>
      <w:numFmt w:val="decimal"/>
      <w:lvlText w:val="%4."/>
      <w:lvlJc w:val="left"/>
      <w:pPr>
        <w:ind w:left="3564" w:hanging="360"/>
      </w:pPr>
    </w:lvl>
    <w:lvl w:ilvl="4" w:tplc="FFFFFFFF" w:tentative="1">
      <w:start w:val="1"/>
      <w:numFmt w:val="lowerLetter"/>
      <w:lvlText w:val="%5."/>
      <w:lvlJc w:val="left"/>
      <w:pPr>
        <w:ind w:left="4284" w:hanging="360"/>
      </w:pPr>
    </w:lvl>
    <w:lvl w:ilvl="5" w:tplc="FFFFFFFF" w:tentative="1">
      <w:start w:val="1"/>
      <w:numFmt w:val="lowerRoman"/>
      <w:lvlText w:val="%6."/>
      <w:lvlJc w:val="right"/>
      <w:pPr>
        <w:ind w:left="5004" w:hanging="180"/>
      </w:pPr>
    </w:lvl>
    <w:lvl w:ilvl="6" w:tplc="FFFFFFFF" w:tentative="1">
      <w:start w:val="1"/>
      <w:numFmt w:val="decimal"/>
      <w:lvlText w:val="%7."/>
      <w:lvlJc w:val="left"/>
      <w:pPr>
        <w:ind w:left="5724" w:hanging="360"/>
      </w:pPr>
    </w:lvl>
    <w:lvl w:ilvl="7" w:tplc="FFFFFFFF" w:tentative="1">
      <w:start w:val="1"/>
      <w:numFmt w:val="lowerLetter"/>
      <w:lvlText w:val="%8."/>
      <w:lvlJc w:val="left"/>
      <w:pPr>
        <w:ind w:left="6444" w:hanging="360"/>
      </w:pPr>
    </w:lvl>
    <w:lvl w:ilvl="8" w:tplc="FFFFFFFF" w:tentative="1">
      <w:start w:val="1"/>
      <w:numFmt w:val="lowerRoman"/>
      <w:lvlText w:val="%9."/>
      <w:lvlJc w:val="right"/>
      <w:pPr>
        <w:ind w:left="7164" w:hanging="180"/>
      </w:pPr>
    </w:lvl>
  </w:abstractNum>
  <w:abstractNum w:abstractNumId="1" w15:restartNumberingAfterBreak="0">
    <w:nsid w:val="52804859"/>
    <w:multiLevelType w:val="multilevel"/>
    <w:tmpl w:val="68CC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D11E46"/>
    <w:multiLevelType w:val="multilevel"/>
    <w:tmpl w:val="FAA654B4"/>
    <w:lvl w:ilvl="0">
      <w:start w:val="1"/>
      <w:numFmt w:val="decimal"/>
      <w:lvlText w:val="%1."/>
      <w:lvlJc w:val="left"/>
      <w:pPr>
        <w:ind w:left="1375" w:hanging="360"/>
      </w:pPr>
      <w:rPr>
        <w:rFonts w:hint="default"/>
        <w:spacing w:val="0"/>
        <w:w w:val="100"/>
        <w:lang w:val="en-US" w:eastAsia="en-US" w:bidi="ar-SA"/>
      </w:rPr>
    </w:lvl>
    <w:lvl w:ilvl="1">
      <w:start w:val="1"/>
      <w:numFmt w:val="decimal"/>
      <w:lvlText w:val="%1.%2"/>
      <w:lvlJc w:val="left"/>
      <w:pPr>
        <w:ind w:left="1380" w:hanging="365"/>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558" w:hanging="543"/>
      </w:pPr>
      <w:rPr>
        <w:rFonts w:hint="default"/>
        <w:spacing w:val="0"/>
        <w:w w:val="100"/>
        <w:lang w:val="en-US" w:eastAsia="en-US" w:bidi="ar-SA"/>
      </w:rPr>
    </w:lvl>
    <w:lvl w:ilvl="3">
      <w:numFmt w:val="bullet"/>
      <w:lvlText w:val="•"/>
      <w:lvlJc w:val="left"/>
      <w:pPr>
        <w:ind w:left="2764" w:hanging="543"/>
      </w:pPr>
      <w:rPr>
        <w:rFonts w:hint="default"/>
        <w:lang w:val="en-US" w:eastAsia="en-US" w:bidi="ar-SA"/>
      </w:rPr>
    </w:lvl>
    <w:lvl w:ilvl="4">
      <w:numFmt w:val="bullet"/>
      <w:lvlText w:val="•"/>
      <w:lvlJc w:val="left"/>
      <w:pPr>
        <w:ind w:left="3969" w:hanging="543"/>
      </w:pPr>
      <w:rPr>
        <w:rFonts w:hint="default"/>
        <w:lang w:val="en-US" w:eastAsia="en-US" w:bidi="ar-SA"/>
      </w:rPr>
    </w:lvl>
    <w:lvl w:ilvl="5">
      <w:numFmt w:val="bullet"/>
      <w:lvlText w:val="•"/>
      <w:lvlJc w:val="left"/>
      <w:pPr>
        <w:ind w:left="5173" w:hanging="543"/>
      </w:pPr>
      <w:rPr>
        <w:rFonts w:hint="default"/>
        <w:lang w:val="en-US" w:eastAsia="en-US" w:bidi="ar-SA"/>
      </w:rPr>
    </w:lvl>
    <w:lvl w:ilvl="6">
      <w:numFmt w:val="bullet"/>
      <w:lvlText w:val="•"/>
      <w:lvlJc w:val="left"/>
      <w:pPr>
        <w:ind w:left="6378" w:hanging="543"/>
      </w:pPr>
      <w:rPr>
        <w:rFonts w:hint="default"/>
        <w:lang w:val="en-US" w:eastAsia="en-US" w:bidi="ar-SA"/>
      </w:rPr>
    </w:lvl>
    <w:lvl w:ilvl="7">
      <w:numFmt w:val="bullet"/>
      <w:lvlText w:val="•"/>
      <w:lvlJc w:val="left"/>
      <w:pPr>
        <w:ind w:left="7582" w:hanging="543"/>
      </w:pPr>
      <w:rPr>
        <w:rFonts w:hint="default"/>
        <w:lang w:val="en-US" w:eastAsia="en-US" w:bidi="ar-SA"/>
      </w:rPr>
    </w:lvl>
    <w:lvl w:ilvl="8">
      <w:numFmt w:val="bullet"/>
      <w:lvlText w:val="•"/>
      <w:lvlJc w:val="left"/>
      <w:pPr>
        <w:ind w:left="8787" w:hanging="543"/>
      </w:pPr>
      <w:rPr>
        <w:rFonts w:hint="default"/>
        <w:lang w:val="en-US" w:eastAsia="en-US" w:bidi="ar-SA"/>
      </w:rPr>
    </w:lvl>
  </w:abstractNum>
  <w:abstractNum w:abstractNumId="3" w15:restartNumberingAfterBreak="0">
    <w:nsid w:val="65D56A88"/>
    <w:multiLevelType w:val="hybridMultilevel"/>
    <w:tmpl w:val="2D6A9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C716EE"/>
    <w:multiLevelType w:val="hybridMultilevel"/>
    <w:tmpl w:val="12E41A28"/>
    <w:lvl w:ilvl="0" w:tplc="623E440E">
      <w:start w:val="1"/>
      <w:numFmt w:val="decimal"/>
      <w:lvlText w:val="%1."/>
      <w:lvlJc w:val="left"/>
      <w:pPr>
        <w:ind w:left="1404" w:hanging="360"/>
      </w:pPr>
      <w:rPr>
        <w:rFonts w:hint="default"/>
      </w:rPr>
    </w:lvl>
    <w:lvl w:ilvl="1" w:tplc="5C9C4DE8">
      <w:numFmt w:val="bullet"/>
      <w:lvlText w:val=""/>
      <w:lvlJc w:val="left"/>
      <w:pPr>
        <w:ind w:left="2124" w:hanging="360"/>
      </w:pPr>
      <w:rPr>
        <w:rFonts w:ascii="Times New Roman" w:eastAsia="Times New Roman" w:hAnsi="Times New Roman" w:cs="Times New Roman" w:hint="default"/>
      </w:rPr>
    </w:lvl>
    <w:lvl w:ilvl="2" w:tplc="4009001B" w:tentative="1">
      <w:start w:val="1"/>
      <w:numFmt w:val="lowerRoman"/>
      <w:lvlText w:val="%3."/>
      <w:lvlJc w:val="right"/>
      <w:pPr>
        <w:ind w:left="2844" w:hanging="180"/>
      </w:pPr>
    </w:lvl>
    <w:lvl w:ilvl="3" w:tplc="4009000F" w:tentative="1">
      <w:start w:val="1"/>
      <w:numFmt w:val="decimal"/>
      <w:lvlText w:val="%4."/>
      <w:lvlJc w:val="left"/>
      <w:pPr>
        <w:ind w:left="3564" w:hanging="360"/>
      </w:pPr>
    </w:lvl>
    <w:lvl w:ilvl="4" w:tplc="40090019" w:tentative="1">
      <w:start w:val="1"/>
      <w:numFmt w:val="lowerLetter"/>
      <w:lvlText w:val="%5."/>
      <w:lvlJc w:val="left"/>
      <w:pPr>
        <w:ind w:left="4284" w:hanging="360"/>
      </w:pPr>
    </w:lvl>
    <w:lvl w:ilvl="5" w:tplc="4009001B" w:tentative="1">
      <w:start w:val="1"/>
      <w:numFmt w:val="lowerRoman"/>
      <w:lvlText w:val="%6."/>
      <w:lvlJc w:val="right"/>
      <w:pPr>
        <w:ind w:left="5004" w:hanging="180"/>
      </w:pPr>
    </w:lvl>
    <w:lvl w:ilvl="6" w:tplc="4009000F" w:tentative="1">
      <w:start w:val="1"/>
      <w:numFmt w:val="decimal"/>
      <w:lvlText w:val="%7."/>
      <w:lvlJc w:val="left"/>
      <w:pPr>
        <w:ind w:left="5724" w:hanging="360"/>
      </w:pPr>
    </w:lvl>
    <w:lvl w:ilvl="7" w:tplc="40090019" w:tentative="1">
      <w:start w:val="1"/>
      <w:numFmt w:val="lowerLetter"/>
      <w:lvlText w:val="%8."/>
      <w:lvlJc w:val="left"/>
      <w:pPr>
        <w:ind w:left="6444" w:hanging="360"/>
      </w:pPr>
    </w:lvl>
    <w:lvl w:ilvl="8" w:tplc="4009001B" w:tentative="1">
      <w:start w:val="1"/>
      <w:numFmt w:val="lowerRoman"/>
      <w:lvlText w:val="%9."/>
      <w:lvlJc w:val="right"/>
      <w:pPr>
        <w:ind w:left="7164" w:hanging="180"/>
      </w:pPr>
    </w:lvl>
  </w:abstractNum>
  <w:abstractNum w:abstractNumId="5" w15:restartNumberingAfterBreak="0">
    <w:nsid w:val="7B676631"/>
    <w:multiLevelType w:val="hybridMultilevel"/>
    <w:tmpl w:val="49300636"/>
    <w:lvl w:ilvl="0" w:tplc="6C4C187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2"/>
  </w:num>
  <w:num w:numId="2">
    <w:abstractNumId w:val="5"/>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2tjQzMzYxs7QwMjVT0lEKTi0uzszPAykwrAUAscVKoywAAAA="/>
  </w:docVars>
  <w:rsids>
    <w:rsidRoot w:val="00BB0098"/>
    <w:rsid w:val="00030D55"/>
    <w:rsid w:val="00031FB2"/>
    <w:rsid w:val="00040EA8"/>
    <w:rsid w:val="00065502"/>
    <w:rsid w:val="00070018"/>
    <w:rsid w:val="000B65B4"/>
    <w:rsid w:val="000C7775"/>
    <w:rsid w:val="000D5654"/>
    <w:rsid w:val="001013D5"/>
    <w:rsid w:val="00137EE7"/>
    <w:rsid w:val="0014381E"/>
    <w:rsid w:val="001E7E71"/>
    <w:rsid w:val="002075F5"/>
    <w:rsid w:val="002451B8"/>
    <w:rsid w:val="002552E0"/>
    <w:rsid w:val="00261A20"/>
    <w:rsid w:val="00277341"/>
    <w:rsid w:val="002806A4"/>
    <w:rsid w:val="002B4641"/>
    <w:rsid w:val="002B690D"/>
    <w:rsid w:val="002C22DB"/>
    <w:rsid w:val="002D03CF"/>
    <w:rsid w:val="002D61B2"/>
    <w:rsid w:val="00355290"/>
    <w:rsid w:val="003E2584"/>
    <w:rsid w:val="003F7CA1"/>
    <w:rsid w:val="0040258D"/>
    <w:rsid w:val="004339A6"/>
    <w:rsid w:val="00467963"/>
    <w:rsid w:val="00471D1A"/>
    <w:rsid w:val="00472348"/>
    <w:rsid w:val="004B2E44"/>
    <w:rsid w:val="004E6094"/>
    <w:rsid w:val="00521721"/>
    <w:rsid w:val="00594572"/>
    <w:rsid w:val="00627BCB"/>
    <w:rsid w:val="0064014E"/>
    <w:rsid w:val="00660BCA"/>
    <w:rsid w:val="006D46BE"/>
    <w:rsid w:val="006E60ED"/>
    <w:rsid w:val="006F1042"/>
    <w:rsid w:val="0070789B"/>
    <w:rsid w:val="00754268"/>
    <w:rsid w:val="00790D63"/>
    <w:rsid w:val="0079261A"/>
    <w:rsid w:val="007B3094"/>
    <w:rsid w:val="008149AF"/>
    <w:rsid w:val="00825BF7"/>
    <w:rsid w:val="00841370"/>
    <w:rsid w:val="00851A6B"/>
    <w:rsid w:val="008576D8"/>
    <w:rsid w:val="00857897"/>
    <w:rsid w:val="00857FAD"/>
    <w:rsid w:val="008678E1"/>
    <w:rsid w:val="008A3105"/>
    <w:rsid w:val="008F257B"/>
    <w:rsid w:val="00937224"/>
    <w:rsid w:val="00994033"/>
    <w:rsid w:val="009A0FFE"/>
    <w:rsid w:val="009B08A3"/>
    <w:rsid w:val="009D6DB6"/>
    <w:rsid w:val="00A360C5"/>
    <w:rsid w:val="00A6294C"/>
    <w:rsid w:val="00B728B8"/>
    <w:rsid w:val="00BB0098"/>
    <w:rsid w:val="00BB5C47"/>
    <w:rsid w:val="00BE025A"/>
    <w:rsid w:val="00C514E4"/>
    <w:rsid w:val="00C642FA"/>
    <w:rsid w:val="00D257F8"/>
    <w:rsid w:val="00D60F94"/>
    <w:rsid w:val="00D96322"/>
    <w:rsid w:val="00DD7069"/>
    <w:rsid w:val="00DF7E30"/>
    <w:rsid w:val="00E7185D"/>
    <w:rsid w:val="00EA76ED"/>
    <w:rsid w:val="00EB0967"/>
    <w:rsid w:val="00F2506E"/>
    <w:rsid w:val="00F61989"/>
    <w:rsid w:val="00FC1C08"/>
    <w:rsid w:val="00FF75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E24B09"/>
  <w15:docId w15:val="{15D8992A-ED8B-4651-B28D-609C941FD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379" w:hanging="364"/>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379" w:hanging="364"/>
      <w:jc w:val="both"/>
    </w:pPr>
  </w:style>
  <w:style w:type="paragraph" w:customStyle="1" w:styleId="TableParagraph">
    <w:name w:val="Table Paragraph"/>
    <w:basedOn w:val="Normal"/>
    <w:uiPriority w:val="1"/>
    <w:qFormat/>
    <w:pPr>
      <w:spacing w:line="268" w:lineRule="exact"/>
      <w:ind w:left="105"/>
      <w:jc w:val="center"/>
    </w:pPr>
  </w:style>
  <w:style w:type="character" w:customStyle="1" w:styleId="BodyTextChar">
    <w:name w:val="Body Text Char"/>
    <w:basedOn w:val="DefaultParagraphFont"/>
    <w:link w:val="BodyText"/>
    <w:uiPriority w:val="1"/>
    <w:rsid w:val="00C514E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678E1"/>
    <w:rPr>
      <w:color w:val="0000FF" w:themeColor="hyperlink"/>
      <w:u w:val="single"/>
    </w:rPr>
  </w:style>
  <w:style w:type="character" w:customStyle="1" w:styleId="UnresolvedMention1">
    <w:name w:val="Unresolved Mention1"/>
    <w:basedOn w:val="DefaultParagraphFont"/>
    <w:uiPriority w:val="99"/>
    <w:semiHidden/>
    <w:unhideWhenUsed/>
    <w:rsid w:val="008678E1"/>
    <w:rPr>
      <w:color w:val="605E5C"/>
      <w:shd w:val="clear" w:color="auto" w:fill="E1DFDD"/>
    </w:rPr>
  </w:style>
  <w:style w:type="character" w:styleId="PlaceholderText">
    <w:name w:val="Placeholder Text"/>
    <w:basedOn w:val="DefaultParagraphFont"/>
    <w:uiPriority w:val="99"/>
    <w:semiHidden/>
    <w:rsid w:val="00030D55"/>
    <w:rPr>
      <w:color w:val="666666"/>
    </w:rPr>
  </w:style>
  <w:style w:type="paragraph" w:styleId="Header">
    <w:name w:val="header"/>
    <w:basedOn w:val="Normal"/>
    <w:link w:val="HeaderChar"/>
    <w:uiPriority w:val="99"/>
    <w:unhideWhenUsed/>
    <w:rsid w:val="00851A6B"/>
    <w:pPr>
      <w:tabs>
        <w:tab w:val="center" w:pos="4680"/>
        <w:tab w:val="right" w:pos="9360"/>
      </w:tabs>
    </w:pPr>
  </w:style>
  <w:style w:type="character" w:customStyle="1" w:styleId="HeaderChar">
    <w:name w:val="Header Char"/>
    <w:basedOn w:val="DefaultParagraphFont"/>
    <w:link w:val="Header"/>
    <w:uiPriority w:val="99"/>
    <w:rsid w:val="00851A6B"/>
    <w:rPr>
      <w:rFonts w:ascii="Times New Roman" w:eastAsia="Times New Roman" w:hAnsi="Times New Roman" w:cs="Times New Roman"/>
    </w:rPr>
  </w:style>
  <w:style w:type="paragraph" w:styleId="Footer">
    <w:name w:val="footer"/>
    <w:basedOn w:val="Normal"/>
    <w:link w:val="FooterChar"/>
    <w:uiPriority w:val="99"/>
    <w:unhideWhenUsed/>
    <w:rsid w:val="00851A6B"/>
    <w:pPr>
      <w:tabs>
        <w:tab w:val="center" w:pos="4680"/>
        <w:tab w:val="right" w:pos="9360"/>
      </w:tabs>
    </w:pPr>
  </w:style>
  <w:style w:type="character" w:customStyle="1" w:styleId="FooterChar">
    <w:name w:val="Footer Char"/>
    <w:basedOn w:val="DefaultParagraphFont"/>
    <w:link w:val="Footer"/>
    <w:uiPriority w:val="99"/>
    <w:rsid w:val="00851A6B"/>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71D1A"/>
    <w:rPr>
      <w:rFonts w:ascii="Tahoma" w:hAnsi="Tahoma" w:cs="Tahoma"/>
      <w:sz w:val="16"/>
      <w:szCs w:val="16"/>
    </w:rPr>
  </w:style>
  <w:style w:type="character" w:customStyle="1" w:styleId="BalloonTextChar">
    <w:name w:val="Balloon Text Char"/>
    <w:basedOn w:val="DefaultParagraphFont"/>
    <w:link w:val="BalloonText"/>
    <w:uiPriority w:val="99"/>
    <w:semiHidden/>
    <w:rsid w:val="00471D1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iwj.703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92C1D-A505-4390-8B9D-CB1C4186C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8</TotalTime>
  <Pages>26</Pages>
  <Words>6098</Words>
  <Characters>3476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183</cp:lastModifiedBy>
  <cp:revision>25</cp:revision>
  <dcterms:created xsi:type="dcterms:W3CDTF">2025-09-04T09:49:00Z</dcterms:created>
  <dcterms:modified xsi:type="dcterms:W3CDTF">2025-10-0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0T00:00:00Z</vt:filetime>
  </property>
  <property fmtid="{D5CDD505-2E9C-101B-9397-08002B2CF9AE}" pid="3" name="Creator">
    <vt:lpwstr>Microsoft® Word 2016</vt:lpwstr>
  </property>
  <property fmtid="{D5CDD505-2E9C-101B-9397-08002B2CF9AE}" pid="4" name="LastSaved">
    <vt:filetime>2025-08-20T00:00:00Z</vt:filetime>
  </property>
  <property fmtid="{D5CDD505-2E9C-101B-9397-08002B2CF9AE}" pid="5" name="Producer">
    <vt:lpwstr>www.ilovepdf.com</vt:lpwstr>
  </property>
  <property fmtid="{D5CDD505-2E9C-101B-9397-08002B2CF9AE}" pid="6" name="GrammarlyDocumentId">
    <vt:lpwstr>8e057426-11a0-4d34-85f9-30fd7c5829bd</vt:lpwstr>
  </property>
</Properties>
</file>